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D235E8" w14:textId="77777777" w:rsidR="00163427" w:rsidRDefault="00444C64">
      <w:pPr>
        <w:spacing w:after="269" w:line="259" w:lineRule="auto"/>
        <w:ind w:left="30" w:firstLine="0"/>
      </w:pPr>
      <w:r>
        <w:rPr>
          <w:sz w:val="29"/>
        </w:rPr>
        <w:t>Learning Places Spring 2017</w:t>
      </w:r>
      <w:r>
        <w:rPr>
          <w:color w:val="999999"/>
          <w:sz w:val="29"/>
        </w:rPr>
        <w:t xml:space="preserve"> </w:t>
      </w:r>
    </w:p>
    <w:p w14:paraId="7C6AEB68" w14:textId="295E573C" w:rsidR="00AE6BB8" w:rsidRDefault="00444C64">
      <w:pPr>
        <w:pStyle w:val="Heading1"/>
      </w:pPr>
      <w:r>
        <w:t>SITE REPORT</w:t>
      </w:r>
      <w:r w:rsidR="00F53CF6">
        <w:t xml:space="preserve"> #3</w:t>
      </w:r>
      <w:r>
        <w:t xml:space="preserve"> </w:t>
      </w:r>
    </w:p>
    <w:p w14:paraId="2CD5E4BA" w14:textId="0521E0BA" w:rsidR="00163427" w:rsidRPr="00AE6BB8" w:rsidRDefault="00AE6BB8">
      <w:pPr>
        <w:pStyle w:val="Heading1"/>
        <w:rPr>
          <w:sz w:val="24"/>
          <w:szCs w:val="24"/>
        </w:rPr>
      </w:pPr>
      <w:r w:rsidRPr="00AE6BB8">
        <w:rPr>
          <w:b w:val="0"/>
          <w:sz w:val="24"/>
          <w:szCs w:val="24"/>
        </w:rPr>
        <w:t xml:space="preserve">COVER IMAGE: PLACE AN IMAGE PRODUCED BY YOU THAT BEST EXPRESSES THE </w:t>
      </w:r>
      <w:r w:rsidR="00F4354E">
        <w:rPr>
          <w:b w:val="0"/>
          <w:sz w:val="24"/>
          <w:szCs w:val="24"/>
        </w:rPr>
        <w:t>OBJECTIVES OF YOUR VISIT</w:t>
      </w:r>
      <w:r w:rsidRPr="00AE6BB8">
        <w:rPr>
          <w:b w:val="0"/>
          <w:sz w:val="24"/>
          <w:szCs w:val="24"/>
        </w:rPr>
        <w:t xml:space="preserve"> </w:t>
      </w:r>
      <w:r w:rsidR="00444C64" w:rsidRPr="00AE6BB8">
        <w:rPr>
          <w:b w:val="0"/>
          <w:i/>
          <w:color w:val="666666"/>
          <w:sz w:val="24"/>
          <w:szCs w:val="24"/>
        </w:rPr>
        <w:t xml:space="preserve"> </w:t>
      </w:r>
    </w:p>
    <w:p w14:paraId="24B4756F" w14:textId="77777777" w:rsidR="00163427" w:rsidRDefault="00444C64">
      <w:pPr>
        <w:spacing w:after="693" w:line="259" w:lineRule="auto"/>
        <w:ind w:left="0" w:firstLine="0"/>
        <w:jc w:val="right"/>
      </w:pPr>
      <w:r>
        <w:rPr>
          <w:noProof/>
        </w:rPr>
        <w:drawing>
          <wp:inline distT="0" distB="0" distL="0" distR="0" wp14:anchorId="2D797E03" wp14:editId="28E40585">
            <wp:extent cx="5946649" cy="3328416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" name="Picture 177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6649" cy="332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A50BC4E" w14:textId="77777777" w:rsidR="00163427" w:rsidRDefault="00444C64" w:rsidP="00AE6BB8">
      <w:pPr>
        <w:spacing w:after="209" w:line="259" w:lineRule="auto"/>
        <w:ind w:left="0" w:firstLine="0"/>
      </w:pPr>
      <w:r>
        <w:rPr>
          <w:sz w:val="29"/>
        </w:rPr>
        <w:t xml:space="preserve">STUDENT NAME </w:t>
      </w:r>
    </w:p>
    <w:p w14:paraId="7654C5C3" w14:textId="77777777" w:rsidR="00163427" w:rsidRDefault="00444C64">
      <w:pPr>
        <w:spacing w:after="0" w:line="600" w:lineRule="auto"/>
        <w:ind w:left="10" w:right="6591"/>
      </w:pPr>
      <w:r>
        <w:rPr>
          <w:color w:val="783F04"/>
        </w:rPr>
        <w:t xml:space="preserve">00.00.2017 </w:t>
      </w:r>
      <w:r>
        <w:rPr>
          <w:sz w:val="29"/>
        </w:rPr>
        <w:t xml:space="preserve">INTRODUCTION </w:t>
      </w:r>
    </w:p>
    <w:p w14:paraId="2D33CA58" w14:textId="77777777" w:rsidR="00163427" w:rsidRPr="00F4354E" w:rsidRDefault="00444C64">
      <w:pPr>
        <w:spacing w:after="568"/>
        <w:ind w:right="24"/>
        <w:rPr>
          <w:sz w:val="28"/>
          <w:szCs w:val="28"/>
        </w:rPr>
      </w:pPr>
      <w:r w:rsidRPr="00F4354E">
        <w:rPr>
          <w:sz w:val="28"/>
          <w:szCs w:val="28"/>
        </w:rPr>
        <w:t xml:space="preserve">Describe Scope of Activity </w:t>
      </w:r>
    </w:p>
    <w:p w14:paraId="210EF8BF" w14:textId="6A501F83" w:rsidR="00F4354E" w:rsidRDefault="00F4354E">
      <w:pPr>
        <w:spacing w:after="209" w:line="259" w:lineRule="auto"/>
        <w:ind w:left="10"/>
        <w:rPr>
          <w:sz w:val="29"/>
        </w:rPr>
      </w:pPr>
      <w:r>
        <w:rPr>
          <w:sz w:val="29"/>
        </w:rPr>
        <w:t>OBJECTIVES</w:t>
      </w:r>
    </w:p>
    <w:p w14:paraId="1ED5DF06" w14:textId="2E2239BA" w:rsidR="00F4354E" w:rsidRDefault="00F4354E">
      <w:pPr>
        <w:spacing w:after="209" w:line="259" w:lineRule="auto"/>
        <w:ind w:left="10"/>
        <w:rPr>
          <w:sz w:val="29"/>
        </w:rPr>
      </w:pPr>
      <w:r>
        <w:rPr>
          <w:sz w:val="29"/>
        </w:rPr>
        <w:t>Record the objectives that your gr</w:t>
      </w:r>
      <w:r w:rsidR="00815C98">
        <w:rPr>
          <w:sz w:val="29"/>
        </w:rPr>
        <w:t>oup generated in class on Wednesday, March 8</w:t>
      </w:r>
    </w:p>
    <w:p w14:paraId="36E6593A" w14:textId="0670663D" w:rsidR="00163427" w:rsidRDefault="00444C64">
      <w:pPr>
        <w:spacing w:after="209" w:line="259" w:lineRule="auto"/>
        <w:ind w:left="10"/>
      </w:pPr>
      <w:r>
        <w:rPr>
          <w:sz w:val="29"/>
        </w:rPr>
        <w:lastRenderedPageBreak/>
        <w:t xml:space="preserve">PRE-VISIT REFLECTION </w:t>
      </w:r>
    </w:p>
    <w:p w14:paraId="3DF9D5F2" w14:textId="695A63A3" w:rsidR="00163427" w:rsidRDefault="00444C64">
      <w:pPr>
        <w:spacing w:after="568"/>
        <w:ind w:right="24"/>
      </w:pPr>
      <w:r>
        <w:t>PRIOR to site visit, reflect on what you anticipate lear</w:t>
      </w:r>
      <w:r w:rsidR="00AE6BB8">
        <w:t xml:space="preserve">ning or seeing during the visit given what you have learned so far </w:t>
      </w:r>
      <w:r w:rsidR="00F4354E">
        <w:t>about</w:t>
      </w:r>
      <w:r w:rsidR="00AE6BB8">
        <w:t xml:space="preserve"> your topic of interest</w:t>
      </w:r>
      <w:r w:rsidR="00F4354E">
        <w:t>, your previous site visits, and your explorations in digital archives.</w:t>
      </w:r>
    </w:p>
    <w:p w14:paraId="68BE8DF6" w14:textId="1552B858" w:rsidR="00163427" w:rsidRDefault="00F4354E" w:rsidP="00AE6BB8">
      <w:pPr>
        <w:spacing w:after="52" w:line="259" w:lineRule="auto"/>
        <w:ind w:left="0" w:firstLine="0"/>
      </w:pPr>
      <w:r>
        <w:rPr>
          <w:sz w:val="29"/>
        </w:rPr>
        <w:t>SITE DOCUMENTATION</w:t>
      </w:r>
      <w:r w:rsidR="00AE6BB8" w:rsidRPr="00AE6BB8">
        <w:rPr>
          <w:sz w:val="29"/>
        </w:rPr>
        <w:t xml:space="preserve">: </w:t>
      </w:r>
      <w:r w:rsidR="00AE6BB8">
        <w:rPr>
          <w:sz w:val="29"/>
        </w:rPr>
        <w:t xml:space="preserve"> </w:t>
      </w:r>
      <w:r w:rsidR="00444C64">
        <w:rPr>
          <w:sz w:val="29"/>
        </w:rPr>
        <w:t>photos/sketches</w:t>
      </w:r>
      <w:r>
        <w:rPr>
          <w:sz w:val="29"/>
        </w:rPr>
        <w:t xml:space="preserve"> of 2 or 3 significant primary sources</w:t>
      </w:r>
      <w:r w:rsidR="00AE6BB8">
        <w:rPr>
          <w:sz w:val="29"/>
        </w:rPr>
        <w:t>. Provide captions and explanations – why is the image shown significant for your topic of exploration</w:t>
      </w:r>
      <w:r>
        <w:rPr>
          <w:sz w:val="29"/>
        </w:rPr>
        <w:t>?</w:t>
      </w:r>
    </w:p>
    <w:p w14:paraId="2C8651CE" w14:textId="77777777" w:rsidR="00AE7245" w:rsidRDefault="00444C64" w:rsidP="00AE7245">
      <w:pPr>
        <w:keepNext/>
        <w:spacing w:after="345" w:line="259" w:lineRule="auto"/>
        <w:ind w:left="45" w:firstLine="0"/>
      </w:pPr>
      <w:r>
        <w:rPr>
          <w:noProof/>
        </w:rPr>
        <w:drawing>
          <wp:inline distT="0" distB="0" distL="0" distR="0" wp14:anchorId="453975F4" wp14:editId="486EEE07">
            <wp:extent cx="5462016" cy="3215640"/>
            <wp:effectExtent l="0" t="0" r="0" b="0"/>
            <wp:docPr id="1775" name="Picture 17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" name="Picture 177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2016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106C" w14:textId="741CF6EB" w:rsidR="00163427" w:rsidRDefault="00AE7245" w:rsidP="00AE7245">
      <w:pPr>
        <w:pStyle w:val="Caption"/>
      </w:pPr>
      <w:r>
        <w:t xml:space="preserve">Add a caption to each image </w:t>
      </w:r>
      <w:fldSimple w:instr=" SEQ Add_a_caption_to_each_image \* ARABIC ">
        <w:r>
          <w:rPr>
            <w:noProof/>
          </w:rPr>
          <w:t>1</w:t>
        </w:r>
      </w:fldSimple>
    </w:p>
    <w:p w14:paraId="00D7FB52" w14:textId="77777777" w:rsidR="00163427" w:rsidRDefault="00444C64">
      <w:pPr>
        <w:spacing w:after="0" w:line="259" w:lineRule="auto"/>
        <w:ind w:left="0" w:right="765" w:firstLine="0"/>
        <w:jc w:val="right"/>
      </w:pPr>
      <w:r>
        <w:rPr>
          <w:noProof/>
        </w:rPr>
        <w:lastRenderedPageBreak/>
        <w:drawing>
          <wp:inline distT="0" distB="0" distL="0" distR="0" wp14:anchorId="62AE5AF5" wp14:editId="55E44FBB">
            <wp:extent cx="5462016" cy="3215640"/>
            <wp:effectExtent l="0" t="0" r="0" b="0"/>
            <wp:docPr id="1776" name="Picture 17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" name="Picture 177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2016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8D12478" w14:textId="77777777" w:rsidR="00163427" w:rsidRDefault="00444C64">
      <w:pPr>
        <w:spacing w:after="232" w:line="259" w:lineRule="auto"/>
        <w:ind w:left="0" w:right="743" w:firstLine="0"/>
        <w:jc w:val="right"/>
      </w:pPr>
      <w:r>
        <w:rPr>
          <w:noProof/>
          <w:color w:val="000000"/>
          <w:sz w:val="22"/>
        </w:rPr>
        <mc:AlternateContent>
          <mc:Choice Requires="wpg">
            <w:drawing>
              <wp:inline distT="0" distB="0" distL="0" distR="0" wp14:anchorId="32D393E6" wp14:editId="79DDA5A9">
                <wp:extent cx="5476875" cy="1800225"/>
                <wp:effectExtent l="0" t="0" r="0" b="0"/>
                <wp:docPr id="1467" name="Group 14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875" cy="1800225"/>
                          <a:chOff x="0" y="0"/>
                          <a:chExt cx="5476875" cy="1800225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1838325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67665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FC543A4" id="Group 1467" o:spid="_x0000_s1026" style="width:431.25pt;height:141.75pt;mso-position-horizontal-relative:char;mso-position-vertical-relative:line" coordsize="54768,1800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PaZtWQIAADUJAAAOAAAAZHJzL2Uyb0RvYy54bWzsVl1v2jAUfZ+0/2D5&#10;vSSBEmgE9IUVTZo21G0/wDhOYi2OrWtD6L/ftRPSDiq16su0jweMrz/uPffcYzuL26OqyUGAlbpZ&#10;0mQUUyIarnPZlEv6/dvd1ZwS61iTs1o3YkkfhKW3q/fvFq3JxFhXus4FEHTS2Kw1S1o5Z7IosrwS&#10;itmRNqLByUKDYg5NKKMcWIveVR2N4ziNWg25Ac2FtTi67ibpKvgvCsHdl6KwwpF6SRGbCy2Edufb&#10;aLVgWQnMVJL3MNgbUCgmGww6uFozx8ge5IUrJTloqws34lpFuigkFyEHzCaJz7LZgN6bkEuZtaUZ&#10;aEJqz3h6s1v++bAFInOs3XU6o6RhCqsUApMwggS1psxw3QbMV7OFfqDsLJ/zsQDl/zEbcgzUPgzU&#10;iqMjHAen17N0PptSwnEumcfxeDztyOcVVuhiH68+vLAzOgWOPL4BjpE8w1/PFfYuuHpZU7jL7UHQ&#10;3ol6lQ/F4MfeXGFZDXNyJ2vpHoJEsYAeVHPYSr6FznikfTqQjtM+KsER5Nhv8av8HjQjb//iYldL&#10;cyfr2jPv+z1Y1PaZNp7Jt9PdWvO9Eo3rDhKIGnHrxlbSWEogE2onUBfwMU+6SlkHwvHKByww8D0e&#10;Lo+MZcNEQPkIzGO2KJnXiuSki3ORDKVmmQHrNkIr4jsIDjEgvyxjh0+2R3Na0pPWAQjIEE9HLHb+&#10;HIHcnE7l9iSQm39AIMl8Mp/gHUEu75L/MnnmHkmTc5ngyN9/j0zSWZpO8WX/TTIJjw++zeEe7L8j&#10;/OP/1Mb+06+d1U8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15WKkN0AAAAFAQAA&#10;DwAAAGRycy9kb3ducmV2LnhtbEyPQUvDQBCF74L/YRnBm90kJSXEbEop6qkItoJ4m2anSWh2NmS3&#10;SfrvXb3Yy8DjPd77pljPphMjDa61rCBeRCCIK6tbrhV8Hl6fMhDOI2vsLJOCKzlYl/d3BebaTvxB&#10;497XIpSwy1FB432fS+mqhgy6he2Jg3eyg0Ef5FBLPeAUyk0nkyhaSYMth4UGe9o2VJ33F6PgbcJp&#10;s4xfxt35tL1+H9L3r11MSj0+zJtnEJ5m/x+GX/yADmVgOtoLayc6BeER/3eDl62SFMRRQZItU5Bl&#10;IW/pyx8AAAD//wMAUEsDBAoAAAAAAAAAIQB6KEiML10HAC9dBwAUAAAAZHJzL21lZGlhL2ltYWdl&#10;MS5qcGf/2P/gABBKRklGAAEBAQBgAGAAAP/bAEMAAwICAwICAwMDAwQDAwQFCAUFBAQFCgcHBggM&#10;CgwMCwoLCw0OEhANDhEOCwsQFhARExQVFRUMDxcYFhQYEhQVFP/bAEMBAwQEBQQFCQUFCRQNCw0U&#10;FBQUFBQUFBQUFBQUFBQUFBQUFBQUFBQUFBQUFBQUFBQUFBQUFBQUFBQUFBQUFBQUFP/AABEIBkAG&#10;Q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Vo/Llp0jf8s0qv5sf/AG0o+0f9/KAHXSx+X89NX/YqO3WaXzI5/wDvqrH2fyv3dAFXyJPMqaO4&#10;8r93TpP3X7x6hmi8399/y0oAtM0fnR/89K8/+MUv7zS/ssm6RpGWSu4hi83/AK6V5/8AFBZNL1DT&#10;7Xy2n+2SeW237y0AUbHQ45bXzHk/ff8AjtXrXQY5YZpnm+791a6hfCsMWgwyPG33VXb/ABNW94X8&#10;OWsWnxyXVr/orK3y/wAVAHi+oNHa+dJ5n3f7tdpY6zqGqaLY+ZNIkaw7VZl+6tcT4itY9B166m8t&#10;msWZvvfw17dpOpaPf+CbWTzoII/JXb/eagDlfBtrNdap9qjm/fR/8tF/hrlfiFo19Yap5N1J5u5v&#10;M8xv4q9M+FtxoP8AaF1D9qWCNvuyN91a534qX+n6pr3lwSK0cK7dy/dZqAOb0G3k+y+X/d+7VfWp&#10;Zoof3Hzf+y1etfMih+T+7/31WPG0kv7t933moAh0u8urq6jjf5o//Qa9A8O28c2oSfwxx1x/h3Q5&#10;P7U+1eZ+52su3+9XYaXdQ2F1JG/+sk+7/doAk1rVLqK68tI/3f3d1Uf7Z/sbVIZvJ3SMu2tTUtUk&#10;iuvLe1/h+9/DWW1/HLfR3X2Fm8tW+X+FqAOgsbibzJP3m3ztu5f71UdSlkiuo9n7/wCba3+zUOn6&#10;9deI/Lk+wtBM3y+X91qsWtrJFdeX92TdQB0Fj50skcP3Y2qjqWg2ul6pJJ5P+lSL8zVpR659lm8u&#10;e1/eL8qt/erk/Fnj6TRtU8mfR5bmb5f3a/e20AdJqWl+Voskn/LTbu2r91q8l0HUpJdY+yvHtjZm&#10;3NXpy+MLqXQZP+Kdngjmjbbu/hrzPwnb/atUkk8tvMhb7v8AE1AHVXmgw3X7uCT9433dtcT4ia+8&#10;JapDs+bcu1t3y7Wr0LTfFFja3XlwaPLPdK33a8x8cX994o8STR3VjLp21vl3fxUAcz421nUL/R7q&#10;F/mjVdy/7NV/gzL9l0u+k8v9225f+BUeNtLm0bwvJN53nySLt8v+Jay/hH4jk/se6h8n/lpu+791&#10;qAN66uvtV18/y7ajaOOX/wBm/wB2hbWOK6+3XW7y2+Zf9qrH2i1ih8xJP3jfLt/ioAuabY2NrH+4&#10;/wBY3zM1OkikiuvMT/WVHptv5MMk3/LOpI7qT7VH/DH/ABbqANxlml0vVJkj3brVo2X+7Xyn8PbW&#10;a6+IWoQwf89m+Vf4lr6i1Dx9Do2j30aWu6S4haHdt+Va8l/ZZ0m1v/ihql1PHukjaRlX+FqAOm/s&#10;ab93G8f2Xd8qs3ys1N8YWE2l+DdQhgk3R+SzV6Nrln/wkfiixje1ZpvMZV8v5VWs/wCK3hyTS/Ae&#10;oTPHt2t5bfw0AfF/w9+OHjb4aTSR6Jqk9tI33VX7q1J4u/aM+JXij/kL69dTxt/C33WrBji+36hJ&#10;H5f7vd8rf3aPFWk+Vp8MnnK0bNt2/wAVAGOvjLVP3k3mN5jfxVD/AMJrr3meZ9ul8v8Au/w02Sz/&#10;AHflp/vVX+weV9+T93QB1ml/EHWpdP8ALeZlqOTxpffx/wCs/vVTWwj+w+Z5lUY7fzZvL8zbu/vU&#10;Ab0nxL1q6hjheZvL/u02HxHrF1dQ2sEjfMy/Ktc/HYSfaof3y/M1dZ4Hs/8AiroZPvQq3zUAfRGk&#10;/CPzdH+1apfbZJl/cwba1NJ+DOj38Mkf9qbZl+aNdv3mrQvvFVrf6X5dlJ91dvzfw1m2+syWvlzJ&#10;/rIW3f71AHzv4y17UNG+I0mj+cyQwzNCy/3vmr2rWvgjDpdro+ofbvP+1fM0e2vD/EHhLxRr3jyb&#10;VP7LnaFrppPMWP5du6vpbxF4qkuvsMKR7Y7dV+9/e20AZuufC/QdL8JzahZTf6cse5l/2q8b+Bth&#10;/wAJv8WodP1GT9yzMu7+7XuXiy6kv9BuvIhZZGtWVVX+Jq8P+CvhfXvDnxCtdQurGWCHczNIy/LQ&#10;B7Jrnwb0/S9emjg1Tdar/dX+KuR1r4c2PhzVI9Qtbrz4fvNuXb81eiLrk1rrUn/LeFtvy/e3Vz/i&#10;i8huo/39rJ5fnL8q0AE3jzRbWxh2ea0zfK0e35VqmvxEjsPM2WPnyN8q7v71d9pdhoP9n+Z/ZafM&#10;vy7o/u1T0nwvo8sk11Ptb+FV/utQBzuhxah4o/eP/Eu7y2/hq9D4B8SXUMn2W++zQ/3V/hroLVY7&#10;WST7L/rP++akhuL6TzvImZZP975aAOHuPAesRTeXBrDTyfxfL92r2n+Fb611CP7bffaY1/hrqtNv&#10;5rW6k+75jKytu/vVTvP9Fm/eSUAbn9qaPFD5b6KrSNH5atu+7/tVk3Fvp/8AHYr5n+9XM6h40mtf&#10;M8jS2vvJXdujX5ao+H9Y1rxtfeWmgzwf9NP4VoA6y4XT5Y/Le1Vo/wCL5q0rjS9HutLjjTS1b5tq&#10;tuqq2g6hpcP+lQtBG33d38VTWvhLVL6bzINQW2hVfMWNm27moAy9Q8C6x9l/0XT1njX+Fm2rtqS1&#10;8EahFp8kn9jxTybflVm/ip19/wAJdfzfZft3keX8q7flqaz8K+NrqaOGfWFWSb7vzfdoAm0fwRNH&#10;/wAftjF5cy/Mvmfdauf8VfDGOKaSRLVZ/O+ZdrfdrY0P4d+KLrVJo73WG+80e7zPlrSvvhprVh50&#10;NlrCz/7TSfeoAwfAfgub+z/LSxRY9zLt/vNXbeG/BcOqapJp+ow/Yfvbf7rVi+B9B8SaXqmoWs91&#10;thjhaRd396tS60PxdrUPnJqESxr8u5fvUAaFn8L5LDxJJD/ZcUUO77yyferP8feCI9Bk8l7VfOkX&#10;zFWNty7auaPoOvafp8k11qDXM23/AJ6bq8x1rVPFkU00jzNPuZlVpPm2rQBrQ/C2aXT/ALV9hiXd&#10;833qbovhOaKSOS6tVS1ZvL+9WDpMviiW6/03VGnj/hjVvu07UNU1rwlrUM17I1zp7bdqr/DQB7E3&#10;w+0H+y/M+yr5e3/Wf3WrndL8F2Mv7vzP3P8AerY0n4paff8AhuSP7K3mfw0eG7+bVPMmtbFvl+6v&#10;8LUAcjr0Wg+Db7y/7PWeRvus1ZLXkN/fR/ZbVV3f3avfEaK6v9a+eH93trndHs7qwmjm/wBV8ysu&#10;6gD1xfBdj/Y/26e123UKs23+9Xwf8Qr+T/hLr6N/lj85v+A196at4w83w3ayPD++kXazL/FXyHD8&#10;L7X4g/EqTT9R16DRY5G8xp7lvlWgDtl+Jei/8M+zaKl0v25dqsu75q+cfB8XlaxDMn+s8zd/wGvr&#10;K4/Ye8GxXUkf/C4NHWP/AGpPlrHuP2VfCfhe68zTviVpHiGaH5vs1pJuagD6g0O/0eLwT4X+26os&#10;G6xVm+b7tfOvxW1nR/8AhIrr+zrpbmHd8u1t26vTrH4I3V/4Xh+26hJBG0K+Wu75mjrxPxV8O7Hw&#10;vrUdrBM0/wBlb5t38VAH0p4Zt/L8L2Mz/LD5att/2q0P3d19/wD1dZ8Ms39g6XH5e7dHGqqtWv3l&#10;rD5bx/vP4l/u0AOZo4v3aVDNTltY4/8AlpUd1/qfLoAjWKO6/dvTpIvL/d1Gq0793L5f/PRaAJIb&#10;eplb93/0zamxy0SNHLDQBHJ+9pqtJF9yiNabJ5n+rSgBskskX/XP+9RMsnkx7I91XLWKPy/LqFri&#10;OKgCSO48qOqrNTpP3tNmtfN+5QAQ+XL/ALUlH2eOWbzPM/eU2OLyv3dTNF/38oApzS1Iq01l/wC/&#10;lOt2kh/5Z0AOmb9zUdmtXFWOL9996Sm29vJdTSSP/vUAQt+9/dpJtqSP/Rf3aVN5Uf8Aq6haGgBr&#10;fvaN1SR/uqddSxyw/JHQBXXtTriq62sktWPK8qgCrNFU0Kx/6v8A8eqx5Ucsfz1XhWPzPLoAd9l8&#10;r935m6hYqmk/2Ka3mUAV2/e/u/8AlnRGsn/bOnKtOji/5Z0ARtD/AHKczSfu/wDnpVhrfzf9mo7e&#10;WSL93JQBXkaSX7lELVab91VVtUh8zyfL/wB5v9qgCa3uKbJef3/lqRbOOL92knm/7VV5LWOSagA+&#10;1R/6upl/e0Nbxx05YvK+5/3zQBHJ/sU2Ow+1eZ++2yfw1Y/1X/LOqtxb/vo5KAHK3kyeX/49TpG/&#10;ef3qhkl/7+U1fMi/eJGzf7NAFxl/c+Yn+s/9CqSa6+1Qx/u9sn8VZ9xJJ53zxstWIf8ASv8AZoAc&#10;3eo/s/8AFUkf7rzN8n7uo/Nk/wBZQBD5Uks3l/8ALP8AvVJJL/yzf/V1JDdVHN+9m+egCOHzJZvL&#10;/wCWO371Ot0/eeXUkcXmw+Wn+9Rt8qgB0lNVKGuvK/eJH+8/2qhtf3t15j0ATeTH5n/TOqtxLJLN&#10;/q9sf/oVTahceV9z/wAdptq32r78dADbdZP46kjaG6mkjT/WL96pLhvsv/AqktVtbWH5P9Z/E396&#10;gCFf+edOmi/5aR/8CpvlebN5n/LOrCr++oAbbr5tOZZP46sf6qmyUAZt5F5kNRs0kv7utKRY4qqx&#10;/wCsNAFNbfzKdHBUn+qm+SpP+mn96gCP+zZPT/x2o5NNjm/66L96tK3/ANXJJVWO482ST93toAjV&#10;Y7X7lNhqT7P/AMs6jk8y1/5Z7v4aAI5PM8ypI2/d/PTpIv8Anp8slV9376gB3lfu/wDWUXUUdrHH&#10;s/4FTY182Spvs/8AyzoAqw0SL+8j2f6yi8iki/651ctfLij8z71AFdYpv46Wrq3Xm1DJLHQA2Oby&#10;f+udOW6j/wBW/wDwGo17U24tf9XJQBct/wB75m/+H7v+1VeaKP8A7Z1Nby/36jkaP/nnQA6P91+7&#10;/wCWdOW1kotV/ffPViSXyqAK7WHm+Z+8/eVDC0kX7vzKsN5ktVW70ATeVJ/rKJreT+Oq80sn8H/A&#10;qmhupv8AVv8A71AEkMXlUSSySzeW/wDq/wD0KrH7yX7n+sqHdHL+7kk/eLQBXm/2P9XUccXmyRxv&#10;/q6sTNHVdZfKoAsTReV/n71Qx2v77/V01bj95+8qa4/e/u0oAj2x/wC9UkkX7nzKrx/upKk+1ebD&#10;/q6AI2lj/wC2lH/TOpJFjuv9mmzeXFN8lAEzQ/8AfyobO3kjmk3/AC/+zVIv/PSpPN8779AEklhH&#10;F+88z93UMkUcv7z+792qreZdTeW/yx1My+VH5dABTlWqdv5kX7urW6SLy98dADZrfyv3ifNJtavK&#10;fAcUkvjK6uk+aTcysv8Ad+avaI4obqGSTzP3kKtXkPwxuP8AiqNY2fLt8z/0KgD0bb5uoSef8vzV&#10;wPj6WaLxlosaR/u/Mr0Rv3vlyP8A6yvP/GnmTeONFj8z7sjeZQB332WTyY5Hpqr5X3KsTSyReXC/&#10;+r/ham3C/uaAI2lk/wBXQv8At/6upobX/lo/+rqO4l82P/2agCx/yz/6Z1Xjij/5afNI1SWv721/&#10;1n7v+9/dqvC3m/8AAW20AOWLyqcqxy05u9Rxy+VN8/8Aq6APWtN8uKT5/mj+7TprP7LN5yfNH/6D&#10;VhfLqNrjypv70f8AdoAbC0ktSQ/vZPLpq3n/ACzePbJTWbyv3iUAE1r5U1Rt+6oW4/vyVHJdRyyR&#10;x/d3bVoAb5v77/ppXH/EaWaW60eZP9ZHJ83+7XfSLa2v3/8AWfw1578TrySx1DT/AOKNm+b/AGaA&#10;N638ZX0ui+TPGv8AsyL97bWtpfii+tdFkh+Vo/uqzfeWvNZLyOLy44P9Yy/980ebfS/8tG8ugDP8&#10;TXUkU11dXu3+z9rNJu+7XEw+PNPuv3MF9/oq/Kq7vlVa7bVLCTWbWSxuo91qy/vP9pa6rTfgz4Ji&#10;8LxyWugs8zKsn+soA8Zbxb9lmkjtbpfLb+JWrU8P+JtF86T+1Lqdo9u7dG25t1eyeBfg74dutP8A&#10;Ofw7uhb7u6SsnxF8NPDdrdTR2tj5Hyt8rfNQBj6H4w0+/h8vS455/wC75i/w1VbVo4rry3hl/fN/&#10;d+WrGk6TJo3mRwf6tv4dtaDfavtXlvCq7fu/LQA3TdWhsP3Mm79438NGuX8cV1JJ9lu2jXb/AKuP&#10;71EK+Vqkf7v95XfLqU0U3/LL/Z3R/doA5230abVI/tSSXXzR/wCrZdu1awft91a69HpdlDeNM3zM&#10;zL8q19CaLFdapDH+7XzPl+6u3dXP6tYXVr4ohjtdvzbvOXy/utQB5rfXE2lzRyJ56zfwsq1jw65N&#10;FqHlvNK0jNu/4FXs3jCwji0XzvLX/d2/drxW1lji16P/AHl/4DQBc17x1qlrdQwpCzRqrbm2/NXM&#10;yapN4t1CaR5LyC6Vfmk2/dWu41TXLW/1DybWHd5fyyNt+81Qx+IrHS7qTz5FgjVfmXy/vLQBn6Pq&#10;moRR/Zft15c7V27m/u1R0+6mtdQkkgjlWRf9mush8TWMsP8AxK/9ZN/s7vlqGzaS1+/80i/7NAHH&#10;2N1dS6xJMkl1BMrfxfdam/aJP7UupJ5pLmaZt37z+Guw1bUJJYfLSNYpPvK22uHk8yWSTfJ/pW7/&#10;AMeoAy/HV/DYeG9Uvrq1Zvs8e7bt+7XjPgX4l6hLHNHZaOzfvNy+XHuZlr1b4ia9dReF76GePz/O&#10;j2zf7Vd58F9D0u18GwzQQxW1837zz/L3fL/doA8H1Lx9ql/NH9t0u6to1+6qx7VpsnjLyrXzE0+6&#10;8z/ppHX0R8TLq1sI7Gb91PNMrfdj27a4O+1KSXy98MX97/V0AcPpPj6T+z/M/s+8b/Z8vctQ6b8R&#10;tUsNU+1Pos88a/dVo9y17x4V8UaDa6X5d7HFBJ93b5damm+KNP8AMmj/AHE8P91o6APm/WvHWqX+&#10;l6hJPpbQSLG0m3y9qqtcP+zv4+k0HxdfXSbvOkk+Xd92vsj4haTo/wDwrnUJkjiaa4jaPcv3tu2v&#10;if4P+XL8QrrS0h8+Rptse3+GgD6SvPHmoReKJPI8hb63VZG8v+GsP4xfFDVPFGjzWN1D5EawszeX&#10;91qJPBd1YeJJJEtWaaZdrSf7NaHxE8OTeCPAeoX2r2P7ySNvJb733qAPknwva6Xdfavt0zQbv9Xt&#10;+7VzVLXwvFpckmo6huul3bY7b5q4OS4+1Wsmz5f92uf8qSKH+L/eoA75ZfCP9n/JdT+Z/tf3qy5F&#10;0W6/1l0yw/8Aj1cn9j83955beXTbq38qGgD2bw74I8L6pp/2pNQuvlba0e371VdStfCdhNJ5Ekv2&#10;pfurJXTfAXQ5LrQbq6f/AFMMLMrN/erx/wAWedL4yut/8UjfNQB1UNr4X+1edezS/wCysf8AC1b3&#10;h2/8J3+oSWNlJdQTN/E33a8rb/XR1ueC2+3+KLWNI9vzfM1AHvGl3n/CL6X5b2stzG33ZNvzNUy+&#10;I77yZJoLGVof9pa6bUNU+y2sMPlq0MK/LuX7tWofFtr/AGP5aRqsnzbvloA4lviRrVrD5aRsv8Pl&#10;7flao9Q8Za99ljjutPVZvmZdsfzNWxpNxH9qkmfbPGzbt237tbWpXUN/dQyeWrSK33v71AHF3Hib&#10;xRa6DJfPa/u1b7rL92Osvwz8bNY166jsbKNZ5N21VkXdXqnjq683wbdSTRr5n2dl/wCA188/s92H&#10;9s/EaOH7sbM3zf3aAPaLq38WRX3mWsdr91W+992q82m+KNU1qGTUfKgtV+b9223dXXXnwtvrCaST&#10;+2N3zNtXdWXdaDJo1rJdT6p58yttWCgDqm16H7L5Lw7JIV2r8vytVHS7C68ySZIW/iZtq7lVa4/U&#10;PEF9LDHNBC3mf7u7dV7SfiJ4osNPmjgtW/efu2Xy/wCGgDY1C4+y+ZI8yrH/ALLVteHfEfhOLS45&#10;L26l+3Lu3Kv3WrjdFtf7Z8yPVP8ARpG+bdTV8F2trdSTedu/utQBeuPElrqmoTSWsm2FW/i+9Wfq&#10;F/8AvpJPOafd91aLPwvDql1JJB/D8v8Ad+ar2n+GvK16GOGPz5N3zf3aAM211bxRpd1D/Z2lq25v&#10;+Wke5WWrn/CUeMrXUJJLqH7Du+bbAu1Vr0jT/tUV15P3pNvyrt+7Wf8AETzrWGHft+6u7/eoA87v&#10;PFuvapdR75pZ5I/u+Z92vSvDsWoazJH+7VY1hVm/3q4W4uv+Jf5kEe6T+7Xq3g3TZP7Lhm/5abd2&#10;3+7QBnyav5WvWsLwr8qsrMy/M1bWn3Xmyfavlb/2WsfWLrT7XVJJtR2+Z/49U2n6tY3UPl6dH/wG&#10;gCjDrOqSzTR+WqyfaPl/ustbV0t950k0Hlfu65Gxi+1a9JH5n8VdpJ4fvvJ875vL/i/2qAM3UNUm&#10;1TVJJEkigkhh/ebfl3Vc0XxRfWtrNHBDG0e1vlk+61U9N0GTVNYmjSxb/V/NJu27mrQ1bQ5NB0+S&#10;Sf8AdR/d/wBmgCr4d8VahdWP7+FfOXdu+X5ax4/Ecn76SexgaRWb5WX5dtO0u68q1k2fLurFvrWS&#10;6hkk8zb827/eoAuSeOprrzI4NHtV2t8rLH96ud+IXj6S10WOx/suJrq63Rx/Lu2tQt5++/3a5vx1&#10;FN5mlzQzfvFm+7/doAp6O2sWsccbx7Y2XdIv92ugt7zxFF5cmnXzQbvuqrbVq9HLH9h86eP943/j&#10;1N0v975kjybf7q/3aAObt7jxdf6xJDdSbpP9r7tak1h4oiuvLeOJpF/75rcaWSL7kn/jvzULcTeT&#10;5j/6ugCjt8ZS6XfST+R5NrHuVVavJfD/AISj17xFJdapN+88za3zfMq17xa6bJLpcl153mwtu3LX&#10;hvhnTb668SX0z7vsqyNQBc+LHwtjtfC99daJI09rb/8ALTd822vC/hXa3U3jix/fSJtm+Zt33vmr&#10;6M8eX91YeDbq1gk/c3H+sWvCfh3cfYNe0/fH/wAvVAH6Pahbzf2LoMbzN5n2Ndvzfw185/FxfsHi&#10;ySFPnmkZa+nJoobrwvoM3/LT7Ou2vmv4ueXL44muv+Wm5dtAHt0drJ/YulzedtkWGP7v97bWha3H&#10;7nzJ/mm/9Cpuk3UMWi2O+PdJ5K1DNcR3UnlwUATL++8ySof9bUi3XlWvlp/wKq8bf8s0j/2qAJPI&#10;prReV9z/AFlSW7SSzVaW1oApyfvbXy/uyf3lqOG3/d/P/rKtTLVeRqAI2p0NNk/56VNHFJ/rP+Wd&#10;AFhahvrXzZI5P/QaryN/yzqaSWTyaAI/L+y/fk/76+9U0LR+X/6DVdovtX7yf/WL92pobegAmWOL&#10;95UNvLH/AKvzKkkqvDayUAO8qhpZP9X92ms377y/+WlR7ZPOoAubKNsn8ElRxtTpPMtf+BUATR/u&#10;v+ulNms45fLk8xlkVt1G6Py/+mjVCrSed5dAFhljl+5ULL/yzf8A8dpzL5VU5kkl/wCWm3/2agCa&#10;RpIv3ifNUMzSXX7zy6sKvlVaX/U/7tAEdrF5UP8AeqrcW/77zv7tWoV8qT+9RdQ/vvM8zb/s0AQw&#10;y/u/OeoftUcslWLi6jij8tI/vVVVo/4KAHNL5VOs/wB75n/PP/aoXtVhYo/J+SgBsnmf9s6j2+b/&#10;APFU37R/yz/5Z1YVfK/ef980AR3C/uY46qzW8cX/ACz3VYuJajW3k/1lAEcNx/n+7Ukl1Tf3cX3K&#10;F/650ASK1C/67zKjaiGgCxdeZ/rP/Haqx3H7v5/9XVpYZJfuVCsUkv7v/lpQBIrRy/u6FuvsH7uo&#10;Vs5Iv+Wn7z+7UkzRxx/P/rKAHXVxJdR/PVOO3p1r5kv7z/vmnW8UktAEit5U3z/6um3HmS/8BpzS&#10;/wDLOhfM8ny3oAhtbfzamby/3n+zUv7uqV5dR+dHHQBYjuvKqNf3U3mfepzW/m1X+0eV+7egBzN5&#10;snl1Jt8qiH97+8SnM1AEca/36mVarr/rPLqaRaAKskX7yppLf/lp/wCO0TP/AMs/+WlWmi/c0AVd&#10;8kX3KG86WrGyoVl/5Z0ATfvJKkhl8qo4biPyfLT/AL6qPzKAHTL5tNhlpvnR1G0UktAFiSL/AJaf&#10;+g0Rr5UfmPRb/wCrouP9XJ5dAEbXHm/vKI4P+WnmfeqOPzKmt28qgCb7P5X35Kpw/wCuk2VYuv8A&#10;V1Vt4pIv3j/6ugCST91+8eq6r5tWrhftX7xP9XVdmoAdY2s37zft8v8Ahot/9d/nbTbzzJYfkk2/&#10;/E1XjagDSaLzf3dRyRfZf3f/AKDUcd1TZJfN8uRKAG3VvJFTri3/ANF8xP8AZ3bq0rXy7+Hy4/8A&#10;WVlyN5k0kLx7drbf96gB0a1YjX93/rP+AtVdVokik/1lADZLf/pp97+7ViO3/c1DGvm1cj/dff8A&#10;4qAC38z/AFdWGt44vv1Xkl8qm/vLr93QBauFjtY4/wB55u75vlqPyo5artF5X/XSmq1AEMkXlVH5&#10;vm/f/hqZqjmi8qgB0P8Az08ynSWcP+s8z95Qy/8ALT7tQs0n8dAFiNfNpt1F+8+SpI7jyvv1Issc&#10;sPmJQBRktf79C1YmbzaFt/8AlolAFVm/v1Msv/LP/gVDSxy/u3j/AHdC3UcX7ugCNqjaKSL79SN5&#10;fneZRJcebQARr/y0q15scsf92qq/uqmXy5aAI2b99UkcVNW1k87y/wDln/eqaNv3396gBsbfvPnj&#10;+7RNeR3X7tP93/gVOmikl/2ap3C+V/n+KgCS1s7q1upIf7y/8BavN/hrpcf/AAl2qRpIvmfvGZf+&#10;BV6FDcXXneY8n7uNW215n8ObWS116+uvM/fNNJuX/Z3UAeofZ/KmrzXxtFJa+PNLk8z70nzV6N+8&#10;luvMT5v7tea/EaK6i+IHhuOb+KZt3+zQB6dMsf2WPf8AN/F/u1TkupJY6uLp8l/N/rNsarQ0UcX7&#10;ugBtvdSSwyR0SNH5NO/d/wAFQyLQBDH+6jkjT+KpIf3UdOWKpFt/KoAa372pmg/7+VMssdSWbeVN&#10;JQB6csscv3KhjaOW6k/ebpF+9t/hrppvDkkX+oj+98vzVm32l2ug+Z9q220k38TNQBmwyx3Uf+r/&#10;AHnzfeqwsUfl+X/y0qG1aOWaT/nn/Cy/xVI0Uf8Az0oApx+X53lvUk3lxfvPL/8AsatfZY5f3nl/&#10;vKpzfvf3b/6ygCNrqO6/2v8Aa/u1xvxKtZoo9L2fN+8bdu/irurWxhhhkrzn41fbotH0f+zv9ZHI&#10;zSUASafo0l1ayfdgk2s25mqaFZorWOR9rf3tteL2dhr0s3nf21L5nmbvLZvlavWNJlk/s/5/lkb+&#10;GgAvLqT7L5nmR+T827b/AHa7yx+ImgxeG4YUjlSRYfLb/erzXWl/sbS7q68tvLhjaTy1+bdXlLfE&#10;vUJZvLTS51hb+Ly/m20AfXngfx9pculyWqXSwRr91W+9XK+LNetfOkk8xf8AZ2/xV4XpfxLm0aOS&#10;GDQZ7mNvvSNG25a0tB+KHmzSSf2L58nzbVnXb81AFXXNS+IEuqSSaRJEtr/yz3Kv3a2PAbeKIr6P&#10;/hIZl85v4a6Sz1S61SGOa6sYtPjZf3ax1Xs7XUJdehup41ba3y7qAOk+y+bqkc3mLBHu+833a6Ka&#10;6h/tDznmXy1b+H+KuLjl1i61qSS6tV+y7vljX+Kpo7rVLrXpo7rT4raxVl+z7f4qAO2k8fappckn&#10;2XUILaNV+7J/DUmn+Kr6/uo5p9as1mZdy/3mWud1DwRqmqXXmPo6zw7V+b726qP/AAh+of2pDHBo&#10;sTbVZf7rLQB6BrHiCbWdP8n7VFcxqv3o/wCKvN9PuoYtUkjuo18vd97+Kt630HUNGm8z7D5ELfw/&#10;3a5O6sNQ+3SbId25t3/AaALmpalqEt1NDpccCybv3bVnzWGvWGof8TGS1nhZf4V+atTT9N1r99Il&#10;rH/stVOZvElrdSQvpcUvy/K33moAveG4pNGvpJII4vssm7du+8rVqW/ly3XyVi2djrHl/PD/AA/x&#10;f3qms4tUl8mHyVWRv9qgCFmkmuv38n8X3v4a4/UvOl1S6jgk83azfMtd5J4X17zpI0sYp/8AerPs&#10;dG16XUJLX+x4IPvbmX71AHm/iywml8L30zxs3kr93+9XWfC3x1daN4Xj/wCJf59r/q2ZvurTvi1a&#10;6x4X+H+sSPYr+5j3bv4mrxHwHqnxG8R6X5NrY+Rp/wDrPu7VZqAPZvH3jKPVJodlr+7h+7/u1z91&#10;ceVD50kbeXt3f71cjcaN8QPtX+m2MXl/w0681zxxaw+W+jq0K/3o/m20Ad9Z2EmqWMcllY+fNt3M&#10;v8S1VuLWaXy9ke3/AGVbbWPpeveLLC1jm06PyLqZfmXbtWqN5b+Lr/UPLn/cSf8ATNvloA2ta1Sb&#10;RtFm+1TStCy7WVm+Va439lPxBoNr8UNUkuo1+1NI3k7l/hqxrmk+IrDS9Qj1GPdD5LMrfw7q8p+B&#10;en/8VxdXT7oPJkb5qAPszxB4y0Wx8XSf8B+b+GsP9oz4oaXr3wz+y6dDujXasnmferibqWGW6j3/&#10;ADR/3mrN+I1vpf8AYM32KRp4fJZm3L8qyUAfIdrZ31/qkcOnWLXMlw3yxxruaui1TwL4o0aGObV/&#10;Ds9jDN8q+fHtp3hnVr7QfEljqGnSNBdQtuj210Xxg/aM8beLZI7XVLrdHCqrtZdvy0AcPrXhLWIr&#10;WOa10+Xy/wDZX5az28K6x9l+fT5f++aLr4peIpbWGFL5oo1XbtWiH4neIoo/Me6Zv975qAOk0lvF&#10;mg6X5OnRyrD/AKxlWs1tLvr+6+1Twt5jfM1emfCGXWPiNpeoXT3XkfZ423bf4q8z8QfEHVLDWprF&#10;Nvl28nl/d+9QBDdeDdeupI5INPl8tvl+7XoHw18A+V++uoWgkjZdzNXCx/F/xJ/qUutsf+zWl4V+&#10;Imta9r0Onzyfu2bduX+7QB71rF/a3/7tJPKjrPZtP+yyQvIvmN8v3qr6xo0n+sgkqvb+F47q1kkn&#10;mZZKANaH7LYaf/rlWNaw9U1Sx8y18iZmmjb5v7tNh8K+bNHvumaH7u2jWvB9jpd1D/pX3vvUAdJq&#10;XiDS7+xjtZ7rd93dVPw34c0HRtQ87RJts1x83+7/ALtY/ibwXp+g+F5tYsrprmZV/wBW1cT8A9Uu&#10;vEfjjyZ5G+Zm/wB1aAPdI7y6lupNkzN/vVJqmm6hLpfnPt+8v3vvVvapZw2FjHapD+8VmbzP4mqr&#10;cS+dY+X5n/7VAEnh26tYtBm/cq10y/xLu21reFb2+/sW+8ixVpJFaPcy/drndLXyo5I69E+G8Wi3&#10;9jNHqOofZvJ3M3+7QB5a1v8AZfMjn/1yt81TW7SS/u6ua9Z2suvX32KZrmFpGZWb+JasWvhLUP7P&#10;jvk8ryZvvKzbWVaAK+mtJFJ5abfL/i21at9Uj0HXo5r35rX+8tV/ss0U3k2W1pmb5vMb5a5vxdqk&#10;lhqElq+2eSP5WVfmWgD1bTfiDov27zPL3w7fmkVfu1z/AI+1a18RzeWkm2H70f8AtLXN+FfjJa6D&#10;+5n8N2tzDt2/d3M1O8XfFC18b+T9l0WLTIbddu6BfmoApyWvmx+Wn/jtdto/jy60fRfsMFru2ru3&#10;fxNXnsPiWH93Gkf7v+Jv4q9AhaOW1jhtY2aRl3M237tAGHa6HqnjfWI9QeGVpF3bY/4a7DRfCV9o&#10;vmefCy7l21Do9/qGjSfuJGikX7u1fvVtWfiPVL/T5JH3N/vL81AGLZ2H9l6hJJ5e7c1dl/bmvRWv&#10;l2satDt+WuP0vUo5ZJpJ5GabzKbqXjS6tZJLWDzf++aAHf8ACb32l30kbxskn3ty/LW5ceOtQ8R6&#10;DJp72qtat8zSbfmVq5ObVIbqH/Vs0n8Tba1tLuvKsZI/LZY/vfd20AN8L6NJdedH96Rf4adqnw58&#10;SapHJNY6fL5Me6Rm/h21J4b1T7La+daxt838X92rzfEvXvDmnyQ/2pK0NwzK3y0AeZzfupJIbqPy&#10;LqP5W3L96sHxJcRy+TD/AMtJm2q3+1XoV5eafqknmP8ANN/E22ub8aXmj2unw74f+PdvMVl+81AG&#10;XHbyeXHH96RV21e0/RtUuv8AURs23721fu1l2/jKxitY5PLby2/vL81egeCf2ltH8EaXJDBov9oS&#10;N96SSP5qAM3wnbwxah5eqR7Y1+8rfe21rfEhtLsNLj+xTK3mbWjVf4a5HxN8c4fFGqSXX9irbR/9&#10;M1+as3/haGi3X7u609lj/vKvzUAdtb6p5XgeOPzFaTa21V+9uryf4b3/APxNNQjn/imZttdJH8SP&#10;Dt1DdR2sM8Eduu6Pcv3mrj/BMUl1fXV1B/rGmZv+A0AbXxQ8m10uT/nm33Vr578D6lD/AMLA0+Gf&#10;/U/al3f7u6vcviN5l1/yEY9sO1l/3a8L8J6Ta/8ACbWOybd/pC7f++qAP00aWH/hG9Lmgj3Qw26x&#10;rXzX8QFm/wCE41CS6/1Ksu2vpSSC18OeEdF/fbo5rVZGX+61fM/xM1T7L4ovt/zecy7VoA92t/L/&#10;AOEbsZE/55r/AN81Nb+X5P8A00p1jbxy6Dp8nl/u2hj+X/aqNv3X3KAHeXUPled9ypo5aczR/wAH&#10;/AqAK8fmVJJLJF/y0oZvK/8AZamt4vtUPmP/AMBoAjVf79RtFUk0vlfu6dH5dABH/wA86jjabzpI&#10;/wDln/DQv+uprLJHN/ejagCZpY4vv03d5tR/vP8AnnTfN/c/PH+8/hoAkjt//Hf4amZqhtf337x/&#10;/wBqrXlx/wCs/wCWlAGfceZ5fmf8s/71V42k/wBZ/wB81pTNJ5Pl/wDLOqe2gB0cXmw+ZRu/5Z/8&#10;tKc0vlfcp0cUfnf9NKAGwr5nmbKbNFJ/HJViZvKk+SP733qcsX2r93/yzoAq6W3meZv/AO+qseVH&#10;FJ5z/wB3bTmtY7X7lOZZJYf+mdAENw37n/V7f4qrw2v2r94kn+r+9Vq4l/d+X97+7Udq0fk/3f8A&#10;ZoAkkWq6+Z51TNLJF/1zqOS48r7lAA0v/Aaj/dyzed52/wDh/wBmnXkcklr8n8X3qhs7CGL/AJaf&#10;/E0ASSXH7vy0/wBY3/jtSLFH/wBtKdcW8f8Aywpsdr5UPmSf6ygCNlp0kvk/cp26OiRY/wCD/V0A&#10;V45ZPM8t4/8AaVqkj/e/u3kpyt/y08ym7v8AlolAEzd6dItVW71JHJ5tAFdl/fVYh/dU5oqjb91Q&#10;A2by/wDWJ8tDf6modskv/XT/AGakVqABfMip0kskX3KatTRx+bQBCr/vvMp0i+b+8qRrXyv+udO3&#10;RxR//FUAVVljl+5UzSySf7P96oY7X955iVMtr5X3JN38VAFX7R9lmqxC0ctSQ28P7yR490n8KtUL&#10;L/fjoAdcf7FVWij/AOef+7VjbTvJjoAhjq1G0cX7zy93+9Vb93Sqv/TSgCSa4jim8vy9tRr+9+5U&#10;kj+b5e+OnR+XFD8lADZLWSL95TWbzf8AaqaGX+/8tNby/wCCgBvlU1fM/wBXTqjWWSL95QA7b/38&#10;oktf+WlNZpJadC11+83/AOr/APQqAIZP3VSR/uv9r+9Tdsksn/TNakW4/uR/u/utQBDI0csnyR7Y&#10;/wCGrEa+VHTVik/gj/eVL+88mgBNtEn7r/4qmr/zzqwsXm/8tKAIbjy/4KbHa/u/M+9JU0lnTlio&#10;AzZGk8zy6uW//PN6bfN9l/eJ81EMvmx+Z/y0/urQBGyyeZ8n+rqvN5cs1WmaT+OqskVAFhkqvHb1&#10;JHF5sfyf6ynN5kVADVt/+WlRyfvf/satRyx+TUfleb5dAENus0X/AEy/3amki/eR1YVf7n8NRzUA&#10;RyW/lfvP+WdNW4/5Z05W/v1IsUf+s+9QBC3ehZatNa/aofMqNYvKoAhk/e1YVfKqNmp0LSf6t/8A&#10;V0ASSLHL/wBdKr+VUzNHFN/rP+A1JG3/AC08vbQBTt7eSX9592nMv9+rH2iOWq8lADl/e1HJb/uf&#10;koVqkW4/790AV9v/ACz/AOW1O+y+V/10/ipzeX53mf8Aj1Elx/wKgBsMUn/POi4Xyvuf8CpsN1J+&#10;8/z8tNbzJaAI2WSWP5KasNOk/wBj/V1NDDH5fz0AV5Gji/d0QxebUkix/wAHzU2SKTzI/wCGNaAH&#10;fZZJf3f3acq+V+7qaRvN+5To1/56UAOmb9z/ANNKhhb93/7NTrjzKLf/AMh0AOjaSoVXzZPnqxJ+&#10;6h/1f7xqjjWSL948dADVi/ffP8saq27/AGq87+GssN14y1j9391W2r/wKvSoV+1eZG/8S15j8KfO&#10;/wCEy1rfHt+Vl/8AHqAPSlXypPMT/erzH4lXEkvxA0GR/wCKSvUo2j8z5/8AWV5j42njl8eaPDdR&#10;7f3n7ugD0Brz/V7Pl/h/3qbJH5tSRxR//E0Tf6n5P9ZQBHI/7vy6h+zzfwVcWKOX/wBmqTzZIv3a&#10;UAQ28UnkySf8s/8Ax6of9bVxWkoa3jl/5abKAK61IsvlTU2Sq8f7q68x6APqZbqO6uvn+WvI/wBr&#10;bUo7DwHHNBNtkX+Ld92vdLjyZZvO8uOKTbt/4DXzn+2RYR3/AIHjtfM8iNl3fN/FQBy/wR+KVrr2&#10;lx6e8ytt/vfe3V619nj/ANZ53+7XwT8KYr618cafHZTbYWmVW+b5WWvu68t/sun2sf8Ay0aP5qAJ&#10;re4/feX/AOPVHI37z/V/8Cqa1s4fJj/eN5i/ep1wv7v/AFdAEcN/H/qf71ef/EKKSW+sbH/ljJJt&#10;k/3a7ixs5L+6jjSRVk/2q5fxg0el61ayT7Wkhbcq/wB6gCvN8JbW60+OSCTbIqqy/NtatTT/AIdz&#10;Wtj9qnk+793/AGq1F8Yaf9lj8+RbaRvl/ururuNP8UaL/Zflz/6tVZW/vbqAPHbrRprq6k3yL5fy&#10;7Vb7q121v4I+1aLHN/ocEix/LJ5fy1xeva9Y2GoRxpHLPJcTMq7f4a7iPWbq18L+YkLNGvy7f4aA&#10;I/A+jQ2scnnw2t9u3K37uqOsaXo9rql1s0dfL8tmZVXbtaq/gv4nf2N5m+x8/b/d/hrl/EHjC68R&#10;6hNHaxyrJJ83y/3aAKtw0d1/x5R/u/8Annu+ZVqvDcSRap88m+P/ANBq1b+HLXS7GO+nmnW68tty&#10;tWDpNrJ9q8yfd5O5vvfxUAdxarHdXUf77du+b71XLjzIrqP/AGa5+z8uX94m5drVsebJ53meXI3+&#10;1QB6x4d1aSLS45ILpfM+6ys33VqrYxTXXiiORPKWPa25mk2qzV5Pq3ibT7DUPLnjvPuq26D7rVwv&#10;irRpvHl1HJp3iLUNIjX5VVZGWgD6s8UWsMVrNI91A0ir91ZFZmryn/W3X/TPdXmvgX4YzeHNYjvt&#10;R8WahqHk/N5ckjMrf+PV6N/wkFj9q8vyWX/0FloA3JrqO10/zEkX/d3fMtZtjLJLdSSPD935t27d&#10;XJ+ING0+/mkmg1C6gmb7se75dtUdDvY/Dkc0n2q6vo/vNu+ZqAPUPN+1Ryfd+633a5PRbeSXXo5P&#10;+Wm75f8AZqr/AG3Hfx+dZeau5fut96qulxXX2qT/AFq/7VAHumn6XHdWskn2pV2ru+995v7tcfpO&#10;jTf8JRNdfdj3f3vvVwq6pJpc3+mzXjQt/DA1Zen+N7HRtYmmeTUmtd27bJQB6B8fJbX/AIVzqkc/&#10;l+csfzR/3q8p+G+qSWvgeOFNqws27cv3qsfFbxHY+I/BusXVl9qW6aFfMW5+63+7XK/C26+3+F/L&#10;eRVkX+GT+KgDpLW88rVJJp5Gn2/dXdUmqa5NdfvPLX5furtrHt9LkutQ8xLpVk+9975am1rVIbXT&#10;5I4JFa+/8doAtWv+nx/P/wCO/LUc1v5X7z/vn5vmptnayS6XDI91Ekm1Wb+6tV7dpJfM2SK3+1/D&#10;QBoeJmuv+ENvrW9jX5Y2kX+JmWvmX4F+ZrPxGvtP8vbDNIzN/s1714ut7qLwTqGqQapHdeTG26Pd&#10;8yrXhf7N+rf8VlfTeX+8kb7392gD2bVvD8drdSQwTbv9qqPxC0aTRvh7deR80m3czV1V1FHFqH+s&#10;3fxNt+9XL/GDWYbDwTNp6SbpJv3m6gD5L8L3XmapazPMq7fvbqh+KF5Df/ZZoP8AnoytWh4J03R7&#10;/VL61vbr7Du+6zfdqTXNL8NxR+TPfefNu+X7N91aAPP5rC18uOTzP3n8X+9TZrf935fmbo666+0v&#10;wj9hh2X0/nbfm/3qz5LDQf3f76fy/wDaoA9K+BvxI0XwHo+qWt75nmXELbdv8VeU+IPJ1TXrq+g/&#10;1c0nmLXRRxeF/ssf2rzfM3L/AKv+7TZtJ8N+Z5n2pvL/AIVX71AHJra/vo/3n3vlrqPCPh/UIvEk&#10;MljHu+Xc1WpNL8O/wTN5m35d396tzw74ttfDk0fkR/8AAv8AaoA9U+1SS2se+Nlk/io8+sFvFuqa&#10;pa+Z5KrG33flo/4Si+ij+eOL/vmgDoJGki0/zkj3/wANYd952qXVrvk/d7v4qkbxNfS2vzw/u/8A&#10;Z+7WLN4q1Dzo40hi+98vy0Ab3iSKaXQbq1gjb5o2Vf8AaauN+A/h/WvDnjKOa90+VbVt26Rl2qtd&#10;BJ4o1iby47qFYpFZWXatdp4P8QapdahJavDJP53zL8v3aAO21rVPNtfL+9Ivzbv7y1zuoat/Zel/&#10;anhaeP8Aiq5r1rqkX7xI1qrHo2sXUMf2qPdazfeWOgCnpvxi8O2ulyRvatPJN95dv3ao2/xO0W1h&#10;vv8ARZW3Rtt/h2tXrEnwj0+LR4ZoNLtf9rcvzVjzfDnS5YZJJ7W1g2/8s41oA8n8J6R4s8eSTTad&#10;feRaq37vd8tdNefC/wAcXUP7/VNu37u2T5a7bwbYSaX9q8jbBDu2qq16l4XaOLS5IX/fyfxeb96g&#10;D5juPBfij7L8+tL5i/LtWT5qveCfhzfS3Ukeo3277R/EzbttegeKNN8rXvMT5YdtU9N1STS9QjmS&#10;NZ/J+Xa33aAMm+0bR/BviT7C9i08e3zGkb5larE39lyzeZa2u2P+Jf8Aarak0O68b6p5kEbf3vmr&#10;P1bwvqHhy+jhuo2+b5lagDPk0nR4v9K8nbIv/fNa2l69dWv+o2tGy7fu/NtrLmWT/V+XTbdZovuU&#10;AdVY+KP7Luo5kh3Sf3Wrov8AhYNjqnmQvY+RIy/KyrtVqw/BfhWPxRdeTPdLbSf3pG2qtddrXw0s&#10;dGh/0XUIrmNf7rfxUAcPoP7rWpJH2tuk+Vv4a9s0nwla3UfnT2MbSSL/AHa8ZWx/4mkOyTbtkVm3&#10;fdr1KTx9qFhNJDBJF9lX5Vb+JaAMvTfD9rLfTQ+SsELMy7dv3a0PEWjR6fp/7jb5K/L/AL1eT+Iv&#10;il4i0vVJv3K+T97d/ere8N+NLrxHosk0/wAvzbdrfxNQBcs7iP7L/q1WP/drJutShuoZofJj8td1&#10;a2i2seof6D5mzd8vmN/DWpqHwnsbC1kmg1iL7v8AE33qAPHV8z7VJ+72/N8rVD4ks4ZbW1keHd83&#10;y/7TVqX1vJa300P3vJbbuX+KsXWrX7f9lkeSVPJbcqr/ABUAakOjaXLpf7+13XW3crKvyqtYMix2&#10;v7uO1i8v/drqrPVJrrS/L8n92vy7q0tD+HOsazH9qtbVp4f9ldzUAcn/AGba/u5PJVZP4l21n6lb&#10;w/wQxf7Xy10XiDw/qGg6p9lntW8zb5n+6tYepWskX/LPbu/vUAWLPS7Hy45LrT1+yt8u5Y9u6uN+&#10;HNhJf6xqFrB+4hW4ZlavRvtUlr4d8l4/3bK21v7tcj8LbfzpL6NPl3XDfN/s0AQ/FBY4bH7Le/v9&#10;zKvy1m6D8DfCejR6Dr1rr0VzJeXXlrbeZ80bfe+at74wWFrYWscfnbpmj+9Xzv8ADVbq68bafG99&#10;L5f2z7u75V+agD9IJNLtYtPsd83nxrDt27v4q+X/AB99ll+Jk0f3o45Put/DX08uhx/2XYyeY3lr&#10;CrM38LNXzr4202G68bXU1r/rmk+agD3Czv5pdLtf4Y/L27f9mpIW/wCBU1f9F0u1hf8A1nl7qjtW&#10;8vy5P/HaANKOqez99V5m83/ZqSRo4ofk+agCqtvHL/wGpFhqFriplloAbJFULW/7z/pmtSb/ANzU&#10;0bfuaAK8yx/x/wDjtOj/AOelE1rHFN5nmbqkji/d+Z/47QBHJL+7/vVH5Xm1a207zv8ApnQBGq+V&#10;UMksnmfJU26od0fnfP8AL/7NQA6T91VVVq5JVfyv3lAEKxSVIv7qpGb/AJZ1XZ/M8v8A2aALFukc&#10;v3/lok/e/u0/hamx/wCpq9Hax+T5if8AAqAIfmpvmyQ/9c6sbveobiKO68vzP4aAKszf8tP+WdHm&#10;+b+8SnMsfmeWn+rqSG3jioAarf36rzVYanQxRy/3VoAjVv3dQqlWmtfJ/wDiv4ajVf3lAEir5X/x&#10;NNmSSWP/AFn7z+7S1FHb+bJ/rP8AaoAI7P8Ac/8AstFwvlQ/JUjf6zy6jb/WUAU1lqZZfN+5Tpl/&#10;5aU1ZY/9X5e2gCSOhfLik8ymrL5tOW38393QBY3Ryw1Tuqd5UlrUy2/mx+ZQBXtfM87/AKZ0XFr5&#10;X3Kkhbyv3dWJJY4fv0AZv76L78dFvceVN5lWLrUv+Wb1DHF5VAFzzZJar+V9q+/VqNf/AIqoZFoA&#10;creVD5dVZrqSKrTRSSfc/wBX/FVWSwkimoAm82OWOOT/AJaUR3Xm02O3okX99QBI0VQzLRt/6aVN&#10;uoAotFHF/tVIv7qpo4v3nz0SRUAQrR9m9qdGv2r7ny7f4amjlkoAbJH+5j/2aptFJFVyS4/1cdSf&#10;LQBDCn9+o47r95JG/wDq/wCGpvN/5Z1HItADl/e/u6G8z/VvJUMMtTNaxyyeZ5lAEdm3m+ZH/wCP&#10;VYtbz7L+5/5Z/wC7TZLX+5UclAF6aWOKb5PmqFYpJfuVCrf8s6sQt5X7ygBskXlf9dKbHceVD/7L&#10;UMjSSzeZTvKji/eeZ/wGgB0d/JL/AMs9tSLcf3KbH+9jo3/Zf3lAEaxebJ8/+rqRoo4pvkk/4DTv&#10;tEMsP+r2yU2b97QBDJJ+88v/AJZ1C3/PP/lnU3lVHHQA5bf/AJZ/dqaSKOK1k3/6v+9RH/t1DC39&#10;/wCaP+61ADoYv3fmVJ5VLSrL+5oAgpYW8qplXzaI18qgCGa1p0Mv/fv7tNuLzy6atxJdQ+ZQBcku&#10;I4v3aR7v7rVTupabHcf6yrUP72OSgCjGtTLdeV9//V1Ctx5X/oNOhbzfv/w0ATN5f+s/75py3VV7&#10;hY4o45Pm8zd92o91AFpVqvI3m/u//Hqdb/vZqmuvLi/9BoAb9l8r78n7uoWj8qmzS1Jb/vf9ZQBX&#10;XzJf+udWFik/g/1f8VTSNHUMdx+++eOgCOSzji/eeZtqOb/U/JU0kXmyeZTmt6AKdusn8f8Aq6sT&#10;fuqksW/5ZpUl5a+VD/00oAqrL5X/AAKpJPL/AO+qkhi/c/PUdxb+VQA6FftX7vzNv+01STW/lfu0&#10;k3f+zVGt1H5Pl+XTrdv+/a0AN82pIfLl/wBmqsksfnf9NKF8z/WUAXIZf9ZUMlx/0zo2+bH/ALvz&#10;fLTZJaALVm3+sk/2a8t8D6tJa+MtUj/3v/Qq9Qs76PS/MmePdtVvlrzn4Y3Ed14o1qZ4/vK23/e3&#10;UAd8vmXUkclec/EC1k1T4leHbX7sizN8396vSIbqS1m8vy68t8eSzRfErRZP+WnnfLQB6ZJ+6k8n&#10;y/u/Lu/2qc37r7lSQ2skUfmTyebI3zU2az/d/JQBC3emr5lOVqsWq/apPL+WKP8AioAGn/c/9NKq&#10;q0n/AH1Vq4tf33yf6uofIoAjjX/ppU0MX/LSiOKj/lpQB9UN5cX+1Xzn+3BL5vg21/hj+Vfl/hr6&#10;WjWOvnP9sy6h/sWx0/y/3lwu6gD5L+E9rHYeLtL/ANqZdtfclxL5sdrv/wBYse2viP4W6f8AaviB&#10;Y/vP3ccisq19tSf6LHDJPJ5sbR/8CVqAJLeXyqsLfxxVRjikuof+mbfdqOSKSgCOZf8ASvM8z+Ld&#10;XC/Ey383xJpck8nlbpNq16Atv/q5P7tcL42tbXXvFGnyXW7/AEeTdGq/xNQAahoNrrNrDG/l+XHJ&#10;uX5tvzVoXHlxfu//AGati8+H1jaxxyPNL5LfvPvfdrW0v4fafdaf5k8zNJMu6Nt33aAPIfFDX1rd&#10;SSWXzTbd0a/e+as2bV/ihLoskjw+Ra7dv3v4a7q80u1tbqTZJuk3NHWh9okl0uSGSRvJ/wB6gDxn&#10;Q9N8cS2s32KH9238TN81Q2MvjyK68v7Dt+ba1z/Eq16xp91DFD/osjLJ/F81WLWWaWaSaf8A1O2g&#10;DNm06+/su1+1XX2rbH8zbfvVlt/pV1HD/wAs2+Vf9mtq+16OX92n+rX5az9FuoZb7y3+WT+Fm/ho&#10;A0rXS/7Lh8t5vN3NViGwvor6TyLrz4ZP4dv3asKsP8cytV7TWjtbqGTy/wB2tADrj4c6pr0P7i+8&#10;j5fu7aw7X4dzf2h/Z89032r/AGV+9Xsmg+I7G68zz5lg+Xb81YbeN/Deg+JPMfUIHkbd96gDj1+H&#10;moaN5kd1J+7X+LdXO2Ph2TS7ry59Ya58yTaq7fu16h4y8eeHbqx8m11BbmZv4VavOdNvP+JpHM+3&#10;zFbctAG1N8MZJZo/Ovv+Bf3ar6P8IJP7Qk2a0zf7LL96vSNJ17R7q1866k2yL95d33qk0fWtPv8A&#10;WJo/7Qgtvl+633ttAHm998N77RvM33XkRsrbWWub0Xw5dS6pHav4ib958sa7fu17J8Sryxh0+OO1&#10;m+0yf3lb5Vrz3wutrFqnmPIvmf3v7tADo/hHrUU003/CRM0Kru+7urF0/wCHd1rN9Nv8RN8rN8rR&#10;7a9e0/XLG6k8uGZV2/e3fdrm4fEdrFr11G8kTRtJuZo1+VWoA8h+NXgXUNB+HOsf6du2x/u227f4&#10;q8r+GPwC8UeLdFj1S115l+X7v3dtfRn7RWs2N/8AD+6jSZW8mPc23+Kj4PrNF8PbXyJFWNlX5f4m&#10;oA8P/wCFS61YXX2W61iXzP71R3Xwg161m8yG++0yf3mavXPF15HFqkdr5yrJ83yt96uf1TVLq/0/&#10;yYJP3K/NuX7zUAcHb/C/WJY/Ln1poJP7v+1Vq1+GuqWv7t9YZYa6aGWaK1jj/wCWf+18zVqWqyX/&#10;ANyT/gNAHlvi74aXWg6XqHkaozQ3Vu0fzN/E1cj+zfoMejTa15/zbZPL3f7Ve0fELSfN8L30byeR&#10;JHC0i18//s7+ddePL6GebdatIzMtAH0M2gyWs3l/L533mXd/DXK/GiwhuvBt15Ef76FfMauoktbW&#10;x166vvOkaSRfL27vlWuX+N0scXgO6kg+WRl2tQB8Vwxfav3j/wAVV9Yt47CGPyPl3N83+1VrT4v7&#10;8n7uo/F0UMUNrHBJu+b+H+GgDJuP3sNNklkltfL+9Gv3atSW8ctrH/z0qrJFNLD5aSUAewfDfwbp&#10;+qeHbq+1GHd5MbNXl+rX8P8AbUkcEP7lWZVr1L4c+OtP8OeEbq11H5r64VoVX+6teW6hYebqk0iS&#10;L5e6gCu0vmXUcnmV03hm8hutUhjnj/d7vmrHWwji/wCWlXtH0aaW+jmgkXy1b5v96gD6QmitbrS4&#10;Y4I/Ij2/LVW18OR+XN5/7+Rl2r/s1R0vVJrrRZIXh/eQqqqy/dWtaGz1CLT5JHjby9rfNQB8+2fi&#10;PWP+E8/s/wC1N5K3TR7f4W+aveviFpun2t1YyWsKwR7fm+b5m+WvIYfhbrVj4yj1R4WWxmm85ZGX&#10;5du6vYPGlvD4jurWSCNlkjVf91qAM3Vl+32Nr5Ef7xWVd392vVvh3Zw6XNpcjzfwt5m5a83kl+yx&#10;wx/ZWWTcq13C2Ml1ax7P9Wq/My/LQB6l40s9PurWOZI4lkb/AJZ7vlqrql5pdh4dtZPMWxmXb8sf&#10;zbq8l1Zb6/k8v7U3k/w/NRcRaha6f+4k3bf+enzUAetX3xQ0uLR/Lfzvu/e2/eqvo95da9p8nkaX&#10;+7XdI0+7+GvF7jxR4ktdPj36K0UbfdZo/vVJb+MviFYafJHZafKtjcL5bbY/loAua1qU1h4imke+&#10;+zQq3yqrbt1eoeE/Gmi2ulxyPqCtMv3mZq8/0PwRpeqaf5mqeb/aDfe/urWpZ/B3wj9l8yea6aRv&#10;u+XJQBXvNUhutUupv7UW5jZty/N92uZ1aXULq68vS5PP/wBpa0ofhLpdrdSSWXnzxr/Du+7Wo1ra&#10;6N5cNrGy/wB7d96gDB0248XWs37iaSCT/Zqxfa94yuvLjuo/PkX5dzNW9p9xJ/z0q9C0cs3z0AcL&#10;JdeMorqOT+z1lh/ibd92vQI/C+oXWlx3SQssm3cyqtDRSf6xJGlj+X5d33q908CtJa+F49/leW0n&#10;+rb7y0AeD6fYa1LqEcf2FvL+63zba1v7B1Swmk37ljb7v7zdtruNY1yx0HXrq61GRYLFpPlZatXn&#10;i3R9U0WSHTo900y/6xqAOB0+3ml8zz4/3m7av+1WlZ6DfS+ZH5LeX/F81R6HL5WqR7/m+b5q9es2&#10;/d/6Lt8va33qAPEbrwlqF1JJGkPnx/7X8NaC6XdaNaxyPY/u1j+Zf4d1dxpM91pfnf2jIs8zSMyt&#10;H93bTfF2qSXXh2SFI1WNmVv9pqAPP9Ftb7xRayfZY9si7t22sPVvDmvRRyfbfNWFW/hbdXoHwvtZ&#10;IrqbZJ+5/u/xV332eP7LfR+ZF91tvmfNQB4HpfhzULqHzId3l/3v4q5X4hRapoMcMKR7bpm+Vf71&#10;fRXhOWPS7qOO62tH935fu15v+0ReWv8AwkmjwwbfM86gDzPT7Xx5a2scj6X+5kXzPvfeWtDT/GHx&#10;C8OeZJp0zQRt/wAs1+ZVrrLi6vorGOPzm8vb/e+7WLb6l5X7vzP++qAOZbXvG2vapJdXUjTzN8rf&#10;L/DVhrXXrr939l8+Rf4W+XbXSW9/9gmkkj2/NUN9dTS/6iT7zfw0Ac7fReIv7Fuo54f3ca7lX+Fa&#10;PhvazWtrN91dzM33v4q7zULO6uvA91az/LN5f3v71eW/CNZPJ1CS9mb5ZvLVd1AE3xU8I30ulx6g&#10;8n7tV/vfNXgfgv8A4lfi7S77y/u3i7l/4FXvHxOuJrXT/M879yqt8v8Aerwfwff/AGrxdp8L/N/p&#10;S7l/2d1AH6CW/jfVLrwjDH/Ze61k2tHJ/dWvnXxZLfRfFCaHyfIhmk+Vf7tfX1ncf8U3osflrFDH&#10;Yr/D96vlHxhJNf8AxKm/eR+X5n3v7tAHummxebYwyP8AvZNq1NM3/LPy6tR6NN9htZoJNvy7W/2l&#10;ps3l0AVVWSX94nzbabHFJJN8lWm/5Z7KLj91H8kf7ygBrWH/AE0qSPy/J8v/AIDuqOPzKkby4o6A&#10;IWWSiPzKczf9+6FloAm201qbu96ryRUAWo/M/wBZ/wAs6kao4Z/3fk1JG0fmeW8f7v8AvUANhl/f&#10;eX96o5rWOWbzH+bb91f7tFwscX3KFagAbvVGNJrq6kj/AOWa1oL5csPz1Dt8qT/pnQBHMvlf9dKm&#10;hi/cyb6bI0dQt5lAFhWjqP8AeRfvP+WdOjl8qGpGl82gAWWoWlqSOWOKhmjoAI28r7/8VTSVXWKT&#10;/WPJU0a/u/MegCFm/wCWdOks/wDpp/vVGzeb9z/Wf3v9miTzPJ+f/WUAQ/aJv9S/+r/vVYt5I4qj&#10;hb9z5bx/8Cp0cVADttTQr5VOVKatAEKr++qTb/38pslN83zf3af6ygCRu9QyWsdLUuygCPyo6N37&#10;6hovKprTR+X8/wDrKAHTLJJHVdZZP9XVqSX938lU4/8AboAdJ+6m+ehZfNm8upJP3tOtW8v/AIF8&#10;rUAQzWccv3/lprReb+7+7/tVauo/+edRxy/36AIVbyv3dSbqbuj86mySx/wUAWIW/wCWdF1cRxf7&#10;dV5LWSWGmr+6joAmW4/5aU2b/U023XyvuU6RqAGx/vamVvKqKpYf3s3z0ANb97+8pvn/APLP/lpT&#10;rq48r9392o4YpP8AWP8A6ugCOO38rzJEj/eUN/5E+7/wKrTf7FNX97+7oAhji8r7/wA1Nkkk/wCe&#10;eypmi8qhmj/joAo29v8AapKmX/XeW9O+z/8APP8A1dNms/8AlpQBa3fuf9XULeZL9ypLWL9z89TM&#10;scVAFPaP+elDRVJND5n3P+BVYh8nzvLeSgCO3aPzvLf5asN5cU3+rqnefvfuf6umwtJQBeaKP/nn&#10;VHUl+wSR7/8AVtVjd+78yq7eZdff+agCSP8A2KdMvlffqNYo4o6cvmS/f/1dADVljoZv33/stQyW&#10;EkX7yi3lk/1dADmik/1j1Mssf8dO2x+T5nmbdtV1t/Nm/wBZ935qALDRSRVRuG/5aJVhpacv+lQ/&#10;J/D/ABUARx3kfk/PH+8qRV/c1GtnHF+8f/Wf+O0K0kslAB9o8r/lnQzSf6yppFoj8v8AjoAhVY5f&#10;v1IrR/wU1v3VQ/vP9YlAA2oeXJ5fl/u6mb/nmlRwt5t15bx7qkaX7LQBXkX95ViPy/8AnnVdf3s1&#10;SNdf9M6AJm8uqKrH53+r/wCA1aj/AHs1Oks/+WlADlWHyf3EdV2t/wDlpUy9qb5v/TT+GgCuvl05&#10;v3f/AAKpIbenSW9ADY1jlqS4WPyajj8v+CnbfNkoArx1a8r9z/rKjmt5POp0jfufkj/efw0ARwxe&#10;VN5iVJJcR+d5lV4fO/1b/wCsqZoo/wCOgCaOXzP3lOm/e/8ALOo1XyvuU1rj+/QA37H5tTNb+VHR&#10;Hcf3/wDV01rigCGOLyvMk8vzf4VWi1Xypvnjq9+78nzKotLJ53z0AWJFjl+58tR28Udr5m+Pduqa&#10;Fo/+2dV9Q/dfck3UAWltY7qOSRI/3ir92vK/hXL5ni7VN8eyNd3/AKFXpWmtJFdeX/eVq8/+E8Xm&#10;+JNa/wBnzP8A0KgD0Sa6htbrzPL/AHe6vL/iNfxy/FTw7CkfledNtVv7teqbv33l+X/+1Xm/jZYZ&#10;fiF4X/d/vmmba392gD0K+j+y+XH96mx/6V5mz/V1DeXH7yP93uj3bW21a+0R/wDLCPbHQBTktZLW&#10;T56dtqSTy/46hVo4vv8A+s/hoAsSXUcUfmPUP+t+5UflSS/fk/4DRa/upPL/AOWf/oNAAq0TN5VW&#10;l8vzP+mdQyL/AN+6APqxl82Ty0kr5r/bItfL0+x3/wCuhjZd1fR0P72b/ppXzP8AtoS3VrpdrI8f&#10;8NAHzT8H7OT/AIWBYzPJ+7WZWr7W1CKGWGPZ/q/vfNXxX8HW+1ePNP3/AOr85d1fcGoWccUMciR/&#10;w0AUbe88qPy/+WdSL++/64/3qryLHLH5f/LSmxtJFD5f/LOgCZbjyrqONP8AK1xvjzWdL0bxJDI+&#10;5fmX7v8ADXUbpPtUf+zXM/FTSdPuvsMk8m2Zm+Vf71AHSa58S/Dd/pdjCnn+Z8q7l+61b0PiCxtd&#10;H/0Xd5m35f7teR2thH/Z8cL7fL3fKu2ugjivtLtfL8zdat91f7tAHO6hdXUV1JsjWX5tzN/CtSSX&#10;839lySeZsj+7t/iqbxAsktr9ltY/3zfeb+7XF/8ACC61/rJ9U2xr8u3dQB0Wi39jFp8m+6XzF+9u&#10;b5qNNuv+Ej8yODUIraPdtXzJNu6uZk+GP9qeZJ/aHkSfxN/DWPY/Bu+tb7zJ9Ya5hVtyrG22gD16&#10;bT49GtY/tUlm0235fLk3bq5dWjiuvM+X733auR+HLHybWaeOVpIV8td0m6o7HRrW11DzH/fw/wDP&#10;OgDcs7ryv30cK+Z/d/h21Yk8USXU0kbxxLt/u/eqGPyf9Ynyx/3f7tSQ6Dp/nSTeX+8m+826gDL1&#10;LxNJax/6LGs8jfL8zfKtc3qWl2OvSRyTyQQTfxbZPutXsVv8N9Hltf38fn7l+7XPr8L9Li1TyX0t&#10;vLbc3+s+8tAHG6Xo1jYzRzQbWk/vK25a2LW6h8zzp5FX+7ub71dJq3w+0/S9L8yy3W0a/wALfeau&#10;XsfDNjql9DDdRt5assi/N96gDYh8VaLa/wDH7Mq/3V3feqjb39rf6hNNayRfd/1m75lre1D4X6Dq&#10;l1J59q0Ei/db726svwv8NIb++mhsrVvLX/XNu+8tAEn2iOX/AJelaP8Auq25adodr5UnnQXVq0n/&#10;ADz8yug1r4c2Phyx86ONlj+7tri9F8L6fLff6LHJFNN97958tAFyGXUIrqaS6mtYIfm2rHJtZqr6&#10;fqWnxahJM80Xk7v3iq3zbq7aP4R6Xfx+ZP5vnf73y1ycngXS7XVJtPSxkSaaTczfe3UAcb8YL/T9&#10;e8I61JZSKsawruXd92uT+G/xL0/RvBv2W91hra+VvLjXd8u2u0+NHwvj8O+DdQmSTyI7iPa3+7XA&#10;+DfgPo/iPw3DqF1I3mbVXy1b5moA1JNe8O/avtV7rHn+d8zM0nzLTpPFHh2LVJP7O1CWXT/LXazN&#10;/F/FUdv8HfDv9oeTPGzQr8rfNWtq3wM0W1mjtdLvt1q21m/vUAV7XxRoss3z337tf7zfLU1n4t0H&#10;7VHsvvKj/iZW+Za7DQf2c9FutPjjupP3e3/WVVb9nPS4tUkjgj/cr/Fu+9QBwvj7xpp8ngfULV7r&#10;ddbWZW3fMy15L+zPqlrYa9qF0/zTbtu2vbPjB8B4/DnhG61RPlk2tH5e7/x6vHf2fbPR7Wa+meb/&#10;AEpW2sv+1QB7ZcXUMt15nl7a4343al/xS8lq8e2Nl+Vq65fJv7qSHzNt0vzbdu2sH4xRafqngOaS&#10;ebbdWv3V/vNQB8z+CdG8GyyQx+L9Qn0+1/hktl3bq3vGXhz4Q2sP/FPa9dX33f8Aj5VVWvJdYkkv&#10;9Lk/d7pF+7XLxxSeX5fzfeoA9M8rwn53lpMyw/xVc1j/AIQOKxhjtbqXzF+8396vNZIP3fl/7tQy&#10;WcdAHeLZ+G/tUc3nM0e37rfLWhcL4J86OR76f/aVVrg2i86OOobi1jij/wCmlAHaWqeF9Uuo4bK6&#10;l8xm2/vPvV2Vr4f0/wAOWvmeZL5bN/rWX5d1eI6H+61q1kT/AJ6V9FfFDVJpfBun6f8AYVgj8vzN&#10;yr8zNQBm291NF5klrNuhbbu2/dWthte1qW18lPNaH+9trzfwP4m+y6XfWP8Ay0/2q9U8F+MJL/QZ&#10;LWaFYJlZv4fvLQBpaX461i10X+z3tVuY93y+avzLWHfatrEuoeY8PkQr/q9q/Lura+0Q+T5fl/8A&#10;2NVb7VJPMjhf/V7qAMvVNW1r93+5Zo9vytt/irqPBra9qnlw3UklrC3+s3fLUbazJa+TGm1od38S&#10;12UN/HF5Mz/NHQBY1bw5a2EkclrfefC21f3jfMrUNazReXsk3R03WmsfJjk8z92vzM392m2erWP7&#10;mNJt26gDqP7Suv7Lkjnj82Hb8u5fu1m2+uap+8hSb9zt+Va7y68Lx/8ACLx3T3UTR3C/d3fMtefs&#10;1jpdrNI98vmLubbuoArzXkf7zfuWT/0KrFnFN/B/wH5a4m48dWPnSSeXI3+6v3a2NJ+L9jFaxxpa&#10;+ft/i20Adhp+qSWEckfl7f4mZfvbqwdav7W6uo/P/wBY392se8+NOnxeZssd03+7Wba+H9Q+IN1H&#10;fJdf2PD827dQB6F4f03T5bryb2+igj/3ttaHizQdP0Hy5IL5bnzNrL5Tbq83h+HN1FN5c98zyL83&#10;n7vvLR/wgesS3Xyaw3lru2qzbtq0AdZfSxy2vlwTbZP7392qa3+vf8sNQl+75e5WrnZPh3rVr/pU&#10;+sbbX/0Ku0Wz/svT4dkm6PavzUAWPCP73zIfEsf9oWqt/wAtfmrsrjUvDcVr/wASv5ZNv3f7tcLH&#10;eR2sPySfe+arGk+Xf+Z/DQB0Gi6pa/apJHk2/wB6tpvEGjy+dHa6hP5n93+Fq5fT9Gj+1Sb6jk0+&#10;xtZpP3lAG1HfyS/vHm/2f+A1YvLjzbHzEm3fw/7tVdH8Myaz+887bH/D/vVraxocOg+G5tnzTblo&#10;Az/CayWsk2ybbt/iVvmrYvNU0+KP/j+Zrpm+6zVyvgezkurqaN5Nsf8ADJ/erYvvBN1LdSSPat5a&#10;q0iyUAN/6afavvMrfe+7XF/Fqwtb/VNH1S1mVvLkVpNzfdrc0vwLqF/dSf8AEwby2b5f9muF+Jnh&#10;e+sNaj0v7VujuNqq392gDYkv47qHzPtS+W3+1W5pOh6LLo91vkVr5lXa1ed3Hwem0vS45P8AhIt3&#10;yqzL/das3T/Cetfwa1+5oA7JdBklkkjS6g/4E38VQrpf77y576BJPl/5afxVydn4F1SW+kjfVJPL&#10;/vbqkvPhpNFN5kmoM0jbf4qAPUPFEX9l+DY5LrUILn7QrKv2aTcy/wC9Xmvw/sJP7PuvP2rG027c&#10;v3qj1L4W3VhoM18mqN8q7ljZt26qvw31KG60ua1eTbMsjfNQBX+MXk/2fHGkn3V+avB/hXaw3Xji&#10;xk/5aNcKv/j1fQXxQ021l0eGSyk+03zLt8v+Jq8Z+EvgPxFY/EbS/ttjLbQ/aFb96u1fvUAfohJ/&#10;oug6fD5n/Luv3v7tfNviS3h/4WNNDP8AuI2kXa1fSWpSx3UNjGkf7uGHy91fLfir/Svi1JC8n7mO&#10;SgD6Wt5Y/strH/yzWPb/ALLLWXdRSSX0kifLHWs0Udrp8Maf6vy1bdWW155tABGvlVNG1QxtRu/e&#10;UASbqa3enLFH/rKjXzJf3jx7Y/4aAGx2v/fuiTy6sbahW182b55KACP91Um6pJoo/wDVpUbLQAKt&#10;RzNJF9ypof3VSNFHL9+Tyvl3bqAKqxf8tKlqtHcf9+6sKvm0ARyNHF9yoW8yrXlRxU6RY/LoArxx&#10;VIqx1G0vlUL+9/eUAWmijqq0tSTf+hVD5Xk/coAa0VSQrHR/rf3dRzW8kV1HJ975aAL37v8A1dRz&#10;eZ5MlV/K/eU6SWaWgBtvLUiy/wB+msv/AAGppIqAI/Njpv2j/v3U3lVHJFHQBJu/uVGsvm/fp0nl&#10;xQ+XHVWGKgC1tjk/dvJtj/vfxU668vyfLgj+7/F/E1VV/e/u3qZWjij+eT92tAFW3uJPO+f/AFe2&#10;rkdx5tEax/6xKay0AOXtUMi/vKmbvTvK/ffPQBHHF+5psix/x1ct1j87/WfvKLq1jl/66UAZ6/uv&#10;3dOjarH2WoZv+edAAstQzVIvlxff/wBXTli82gCqy02O3/v/AOsq9t8r7lDL5v7ygCrJ+7qaS1/c&#10;1C1OjuP+WdADmWOKH5KrtFJLNVzy6b5X/LSgCv8AvIf3bx/u/wC9Tdv76ORP4asSXnlfu6j/ANV9&#10;ygCa4tftXlyP/rKjuJfssMdDXEksNV5G82gCxM0fk/JVP7RJ/wDZVcWL9zTWi8qgCuvmfu/4v71W&#10;m8v/AJ6U1Vk/g/1dNazj/wCelAE3/LH5KqyLJ5nyf6upGb/ln/yzqxHbx+T/AHaAIbfzKkb97NU0&#10;cX/LOms0f+roAj3fZfv/APfVNms45f3iSfvKGXzf3c9OW1/5Z+ZQA2GL938/+soVfNomik/g/wBZ&#10;RH+6+/QA24l8r935f/xNRyS/vI/+ef8AFVxv9X/7NUPleVH5dAA3l/71OkaSWOo4V/5Z1YVvstAF&#10;dpZP9XUa2sn+sqRf3k3z1JJ/5DoAr/Z/N+/U0cX/AAGnL+9h+SSmtFJQASeX/wA86jVfsv8AqP8A&#10;vmpP3cv7uP5pKqyL+8oAsSS+b9+mxy1HItRw/wDH1H/zzb71AEnmxy/7NOVqsXVray+XJ5n/ANlU&#10;lqvlf8s6AKd5FJFD5nl/u6qwzyS2v+rrYuP9X5dUY7X995dABb//ALVSSW8cskf+zUkdr5X3Ka1v&#10;/wAtP+WlAEMkX/Pr/wACouIoYv8ArpRH/wA9Km2/av8ArpQBTZf7lCyyeZ89O/5aU5l/v0ATbY5f&#10;uf8A7VN+yx/x1HH/AM9EqSZvN8v+GgBskUn8FTKnmx/PTrjy4qp/b5Iv+WdAA0Xlf7NOWWSPy6kj&#10;uJLr79OZfKoAhmuvN+5Qrf8ALRP9ZUbLD53+fvVJM0f8HzUASf637/8ArKh/1v7umrbySzf6z93/&#10;AHf7tTLa/wDTSgCFrWaGb93JujWnf63/AGY6dH5n/PT93TpF8qGgCOa1/wCmlRxr5tSbpKjW6oAk&#10;VKbt/wCWf/LT+9Q372jzfK/66UAWI4/KjpzLHLDUKy+b+7f5Y/71WIYo/wDVp/31QBXt1k/ef889&#10;rfNXn/wp8v8At7WpIPmk+b/vrdXpC2El1HJGkn7va26vOfhncfZfFmqSQR/u13L/AMC3UAehNayS&#10;/vvuSfxLXm+sLNF8UNFtZ4/3fnNtZv4a9Ot7qS/uvOf91Hu+7/tVw/i7VPN+Jmn/ALtflk+Zv+A0&#10;AdpqUUf2qSOD/V/xVVb91Uy+XdSSSeZUM3mRTUAOVfN+/U0ccfl/PHUK/vfuf6yqskv7zy3oAtSR&#10;R+Z8n+rqSHybX78e6Rvl/wB2oV/e1IzebQATLH/BRCvm/fp0LRxR0L/z0oA94+HfjqP4g2M19BDJ&#10;BGv7tVb726vm/wDbU16aX+x7G9/cQrG3zf3q9c+B9/Jpfhe6keFvMWRmX5a8r/bc/wCK38J6LIkO&#10;2+jVv+BUAeC/BGz/AOK80/Z80PnKzf7tfa180nnR7P8AV/w18a/s/wB7HYeJLXf83zKv+81fYl5e&#10;fuY5EjZdy7qAHLb/AGr9592qtwvlTeXWlp+qQy2v+rpt9dR+T/q/++fvUAZcdrJdXXyVyfxQ8u1u&#10;rH7d/rFbdDXbR28nk/uNyyferxn44eJrqLxJoszws0ayNuXbQB1El5/xK45Hj+6ytt/irUj1ma+t&#10;Y98f7v8Au/3a8ruviDr2s3VrC+jrbWPnbVk27WavUrq1mtbWSTy1oAbdSxxR+X93/a/2a5/VLjyo&#10;fM8zdH/s0alfx2tjJ9qk/c/Nu+auZuvFugy6f5Md9+8Vfl+agDes4vtVrJJ81O+0R2sfl1g+HfGV&#10;jFYzQz30f/AW+9TrXxN4d1mTy59Q8iNfu/N8zNQB11vq3lQ/PHu2r/31WTb3kkt1JJ5flf3a3JNS&#10;sf7LhjtY90e35ZP4mrnZvEdjYTeXPGzSM235VoA6bS9S+wSeZ5e7d8vzVoL5fmfJXH2+rWt1/eX5&#10;v4qsQ+LbGW6mtbWSVvJ+9uX71AHRap4ourWP7Kn+rVd25fvVzdn8WP7L1rzLqGeeRfu/3dtZ9x4j&#10;ji1STzN3yr93+GoZr+GWTzvL/d/e27aAPRNQ+Jc3je1j8nT2gjb5du3bWHZ6lHa61DG8f3WXd/sr&#10;WLoOuTXU3mJM0EP97bVez1mP+0JpE3T/ADMvzL96gD2z/hOtP0u1m/c/aZG+623dtrN+Hfj7w7Ya&#10;pqF1dQzweYu1V/hrzObx1H5ckKWrLIv3t1ZNrrljfXUkfnMsyruVf4WoA9+8aeMrHXtL8nTv9X97&#10;5vvVwfh/ydL1D7U+7y925q53T7qaX94km3b8u2rFnf8A77y3kb/a3UAeuWPjzS7qPy3hlWT+Fv4a&#10;8x1D4yaXo3ii636XO00cjKsrLuVqz5vE2j/6v7dL5n3fu/dasVYtPupJpPtzXMitt2yr92gCn8ev&#10;jJJ4o8JyQzw7Y2X92q1sfD3XtPuvC+nyJJ923VWX/arz/wCIlxoMWl61De7vMWNfs67f4qx/BvxQ&#10;0vQdHj09NPlnk2+Zu20AetTSwy6hJN5i/N/CtSLqmnxXUMb/AOsZlX/ZWvLbX4v2MV9NJPYssO77&#10;qr81XNU+Lmi6p++TT5YNy+X93+KgD6g03WdLtbW1jfVIP9X8y7v4qr6Pq2ixapfSJqH3v+ejfKtf&#10;Jv8AwsvR4rqOOaxneRvuyf3asWfxEtf7Q8n7LK3+03yqtAHv37SHiPS5fhfdSWt158zbo/lb+HbX&#10;yb+y3odrrPiTVJLr/VrJub/eroPiR4/jv/C91p9rDtjVWkZqw/2Z9S8qPWJE+WTcu5qAPbr63juv&#10;F03kR/65fLjZf4a85/aQsI9L0GOFP9ZI21tv96uu0/xHNDrEkyR/vP8Aa+6tcP8AG6wvrrwvJfXU&#10;3/LTzNtAHzv4Ts9QlmmtdO0uXUJl/ururL8aaHrGjTf8TTR2sd33f3e3dWx4X+IOteDbqS+0i6aD&#10;d/Dt3LWf4w+LXiTxRJ/xN5vtPzfKrL92gDl18zyf9XRtk/55/ep11rMn7v8A56U2TV5oo49n+soA&#10;sSWt1+72Qs3+7RJbzfx2rL/vV6V4b8OTX/gmTWIJNs0O7d/tV53J4wuorqTf+/8Am/ioAr2dhJ9q&#10;jk8vbIvzLXXN4o1jVLX7Leybo1/1e75vlrmY/FE0v/LFVk/2amtfE39+OgDoPDul/apJpnj2/wCz&#10;/errPCv2WK1m/feRMrM37z+7Xm9rrk11dfJJt/uqv8VdVpNrJdSfP/wJqAPRLi/sbW1h33StI3zb&#10;V+9UN9cWst1DIl0qxt/e/hqvp/gG1v4fOnumg+6q7f4qj1D4cw6Xqn/H158Mm3+L5qANi4uNPi8u&#10;T+0IG+bbtrvLWK11Sx8yC6Vtu3cteP8AjTwbp+l6f5lrM3zL95m/ir0j4L+GY7XS7G+vZJPLmXdI&#10;rfdZqAOiuPLv7Xy/L27f/HqyZPDMeqTRw2sm26Ztq/w13mpLYyzeZBD/ALNOa40+1ktZnh8qZWVd&#10;y/3qAObuv2f/ABla2vnf8JF+7/54NJ92smz+AviTVPOuvt0f7lWZvm+Wvqi8sIZfDtjfeZFP5i/v&#10;P3nzVX0NrWw0G+/1XlsrKrLJuZqAPn/wrpMfheOS1utPguZG+8zLW5Z2ul2sM2zT4IpGX5l2/Ltq&#10;rJfzS6pfWrx+VH5ny1qaf4cuoo/Mnk/d/wB5aAMe10bT/tUkn9nweY395flrsvANhY3WvfZXjVf7&#10;qt92ubt7+Pzpo7WNm2/LtZf4qqx+LbXw5J9uvflmX5VX7rUAXvGEMMXiiaODd5a/3futVFrj/So/&#10;3bU3R/iNosWofarqPz4d27/arS1rx54Rluo5IJPIjb/x2gBt5cR/ZZo5JF+X+Fq5nUPFtj+7hnm2&#10;yL/D/DtqS+8R6DdXUcKTfu2/i3ferpLO38J6zp/mPo6tIvy7v4ttAHL2Pmap+8tY2aH+8tdNoeh3&#10;VhdSf6LLB8vzeZ91lqxpOs6PoMk0dlG3lwt/q9u7a1dM3xGj16GaN42WRV2ruXbQBk2sXlTSbP8A&#10;x6uf1awupZpvIjbzq1rPVIYrqSSeRv8AdqNvFH7zzII2+X7u5fvUAV/CPxf8O+HLWS11fdBdQt91&#10;q3tU8fWvjfRf+Jdu+y/3ttcr/ZvhuXzrrUdLXUL5v4f7tb1r4q0H/hF5LHTtL/s/y2VW+X7zUAa3&#10;w9ihihmj/efL93dXaalq3/Ermhfd/q9v+1XmfhXxxa2s03kQyz+X/rFZflror74sR3Ufz6eq7l2/&#10;7tAGt4P1zS7C18t93y/e3fe3V5r8ctZtbq60WS1/dTNcbW/vVcj8Q6X5kn/PRvm/2a4f4gX+iy3V&#10;jfXs0sG2TcvlfNQBvXnlxWscbyK0bLub/ZrHby/J+ST9z/Cy/das1vHWgx2sknnSPG3y/N95q3tF&#10;+Kvh3+xY7H+z1/0dW8nd/FQBVt5PK/8AQakm1mGKaPf/AOPVhr4tsb+abZtWT5m2/wAKrVG81yH9&#10;3GkbTyblagD0C8b7VoMn+yrba87+GOlwy/2h+7/eNcMu7+7XUah4t0uXw3ax2s3lX3/LaNvurWX8&#10;NYvKjvvuruk8xmb+KgDF+Kl5H4I8m+T5pLf7v+1WD4Z/aR1j4ja94X0u6tYFmt75f3kEe1mX7ta3&#10;xm8u6tYZH+aNo2214f8ABuWHS/iFo8zx/u1vFZm/2d1AH6ZXnk/YY5IP+ee2T+9ur5b1iwh/4Wh5&#10;nmfvPO/eV9HSeMvDt1HHM8y2trt2t823dJXzncXFjdfGqSGCTd+8X+L71AH0VJcSXWnwyeX+5Vdu&#10;2qP2eOX/AGa0LeKOO18vzP3n3tv+zTZP3tAFWOzqbyvKqRu9O2/uaAKrLJL+8qqssksnl1pQt/wK&#10;q81r5s3mJ8v+zQBHJLH/AKuo1tZJamZf+/lQ3Vx5UMn8NADtv/LOmyXHlVHp/mXVWr5f9F8vy/3j&#10;fxf3aAI47jzf3dOjuv8Aln5f+z81Qx2cn8f+r/vU6OWOgCSTy/J/1dQtcR/6tKma4jl/d01reOKg&#10;BsdO8rzf+udCyx/6unNL/wDs0AV5LWj7L9l8yT73/oNXFWmzS/ufLT/Vt96gCOH/AEr95TWlojWi&#10;T97QA6NvKkqZov8Alp/yz/8AZqhWKnfapP8AV/8ALOgCSZo/9XUe3yv9uhv3s0f/AKDViS1koAqt&#10;+9qZu9Rx28lV7q48r93/AMtKALEjRxU2T/npUccVNZpKAG7f+WlOkWnQy/8ALPy6jkoAay/8s6Fi&#10;/wCWb1NHFUkMVAFVf3X3Kmb91+8+9UzRSVNCv7v95QBH5Xmx/wB3+KnL2qbbULRSS0ANjX/lolNa&#10;88qb/V06GL99Ujf6z/V0ANvLqOKPzE/1bfw/xVT8qT+OPb/vVNJb/apPMjqq327zI5PM3fwtQBJ5&#10;vlff+ao7i8j/AHfkR7ZP4qsXFZ6/66gCZpfNqO4lk/1f/LOhbeplWgCOGnNbx0Mvm/c+WrC28nk+&#10;XQBGv/POhov/AB2o5Kdbt5VADZLiS6k+ePbt+XdTVSrTU7yqAK8lrH/rPMpzLHLDULf66nbaAHLL&#10;5Ufk1HJR/rf3dXF8vyaAK9v+6ouv+eiUR06SWOgCqv8Az0q5DTfK8r7/APF81OWWgByyxy/7MlV1&#10;WnTL/wAtKdC37mgCxDL5sP2V4/u/Nu/iqT7LH5Pl1Gq/+PU6SgBsn7r94n+spsl19qh+f5ZP4qNl&#10;Rt5cX/AqAK6rJLN/0zqa4i8ynW/7r/ln+7/2qc0v/TOgCn5VH2r935dXN0cv/LOoZoo/9ZH/ABfe&#10;oAhjanXjebD5dOh8uKb/AHqJG/feXQBn/Y/Nj+eTb/u1a/feX5af5WrX2Xzf+ulQwxTfx0ATR2sf&#10;+sT5ZP4qqyS/6V5dWJFqrt/fRyUAXNv7uqsnl2vmSeXuqZWom8yL79AEbeXL5cn/AAKpI5ZJf3NO&#10;jtfN/wBXUNvazRTSfvP92gC03+i/8Bqv9q/ef6uiztZJZP3/APq//Qqkk8v/AJZ0ASRy/wDLSqsl&#10;55s1TR3EcX3/AJqbNbxxfvP71AFr7PH5fmVj/av3nmVYWKbzv9ZUjWscs3meX96gCOOL/lpQ0Ul1&#10;9z5aufZ/3f8A0z+7UbSyWtAENvFUklr/AMtP/HahW3kuv3nmbauKv7ugBtx/qajjsPO/eVIy/wDL&#10;SpFaTyfM/wCWdADZLf8Ad/JVONZP9X/drSjuPNjqFv3X/s1AFGSLzf3dEMXlfu6sSNH/AAfLUe6g&#10;CRYv3NR7f+/dCz/9M6GaSgCSZvKqHzf79Rx+ZLVi6ihih+STd/tUAV5m82ofs/lfu0p2+OpI4/Ko&#10;AhZqcsX/AC0p0lr/AMtKLe6+yzf6vdHQA6OX/WRvHU0d1DF+7+9Uc0Pm1Htji/4D8zUAay3n7vzP&#10;ux7fmrz/AOGdnHf+ItU2SKsfzf8AoVd5a3VrdWvmf8s/Lb/ery/4Or/xMNYuvM/eeZIu3/gVAHeM&#10;0n9qSWqfwtt3fw1x/iLS5LDx5p9r5nmySSfe3V3Ekvm3X+rrznxQt1a+NtPj8zdJ5n3qAPSGi8r9&#10;2km7b96hl+1ffpzXEMUMcaR7ZNu5m/2qhkl/c0AO8ryv3af+O1DdL5X/AMVVzyvssP8AvUR/vYf9&#10;WvmUAUbeWT/V0LL++8uoW8yL/gX92po7f935lADZP9dUzLJFRDa+b+8p15ceV5cafNI38NAH0hb6&#10;HHFDJHZWu2NfmZdu2vJ/GnhmH4l6hNp8Eit9n3Rt8v8Aq2rg1/aq8Uf2fNI8Nr5iruZoPu1R+Gf7&#10;Tely6pN9t09oL66bczQL96gDovhr+yhH4D8SSape6gtzDu3LGv8AC1e7SaDay+XvjVYdvy/7teW6&#10;h8dtPtZv38beS33fL+9Udx8fdHltfL8uddv3VagD0LUvD+n/ALvyJNsbfeWtSx8P6PLH5ifN8u35&#10;q8Vt/wBofw3F+7eGdpv/AB2rknx60eK18xIZVk/8dagD1L+xrWK68zzFbb8qqv8AEteS/HbTZIr7&#10;T5LLS/t0lwzLJ8u7yVpun/tD6X53meTL5y/98tU0Pjf/AITLXoZPuWrN823+GgDh9W/ti1+wyPoL&#10;NGsiqrKvyqtdRq39oXWnyTJassK7dzfw12XjrWbWw+y2trM0+7au1fm+atS302aLR5JHj3R7W3K3&#10;3aAPF20ux8ZTR6e8ckEd1thb5vu1va9+yDpel6D50EzTzfeVd3zMtUbG8tdL16xmnkiWT7VtZa9u&#10;1bxbpc2jyTJqESyLHtVWagDxXwf+zJpeqaXJM9rPBdKvzbm+9Xn/AIk+FWi6Nr0f3m8llbav8LV9&#10;JfDvxlDFoN1dajfeVGq/d3fM1eS+ItZsdUvrqa1jVpJGZV3f3aAIYVh+ywx+Yv3fl/2a6LwH4Xsd&#10;Z1Ty3hVo12tub5t1c79n83T498arJt+bbWx4N8Qf8IlqHneZu+7tX+GgD0TWPAOi2trNdfZdm1f9&#10;2vJYbWGXVJJPLX/gPy122tfFibxRayWs8KwR/wB6OuNhXyZpP+edAFXxNZ2v7uRI/wB5u+9Wbptv&#10;H5kn7utS+b9zJv8A9Xt+X/ZrkbG8ml1CSNJP71AHZWsscX/LNfL/AIdq1NaxR/avnhX/AL5qro9v&#10;JLa/v/4akt28qaSSgCjqjQ+dN+7Vv91ay9HtYbqaSR4VXb/s/NVzULeaS68xIW8tvm+WobdZooZJ&#10;E/11AHTWbRxfvP8AeqS3ih1TzI//AB7+7UejxR39j+/k2zfNu/u03T1jikm8iSRt3/fNAHL3VhHY&#10;TSb9rf3flqaxaP8A1aRr5jbW+WtDVrOT95M8bNCvzVzNvqUn26H7L8sf8W6gDD+Klr5XlyTxr51x&#10;8u7b8te1fD/4VeHZvCNrJPaxfamjWRpPL/8AHa8l+J11DLpcf7xWmh/havaPAPxB0e18G2Meoxy/&#10;LGq/u6AOT1rwh4TsNUjkgtV+b7ysu7bWbqXh/QZZo9mnxLH/ALtXNU16HVNemksrVvsO770n3qku&#10;P3v7vyW+X5qAKtvo2ixR+W+lwtH/AA/Lu21TsbDR5PO8+1i/3VX5q1tvlQ/vo2X5flrH01pJrqT/&#10;AEXdC38Sr81AHN/E7Q/Dth4XuvJh8j5W+Zv4mryn4D+ILGWTUNLgtfKmaRfmWvYvip5OvfD+6/d+&#10;RJas0i7v4q8h/ZhijtdU1jULqFfMVvloA9OuLO6hm8vyW8z+7/FXK/GLVP7L8IyQ3sLeY0fy7v4a&#10;9AsbqO616STzm+auX/aIurW68J/ZZ41a6XbIrfxbaAPknR4vtWn+Z92svXLP7LJHJ/yzZvlr2T9n&#10;nwX4H8eX19D4y8Rf8I9Y2/8Aq2+7uqx8aPh98KfDk0MfhrxdLq8iyf3fl20AeDzWvm+XUc1r/q9l&#10;dZeWfhu1hj/05vm/76WiSLQbWOOSC63bv4W+9QB3HhH4l6DoPgObS542+3Tbl214/fWv/EwmmT/U&#10;s25f92ugj03Rbq68yebbureh8H+HbqGSSfWFWNfur/FQBwtrY+b5kn/LNadDb+bJ5af6yu00/RvD&#10;v2WSO11DdJ823d/FTbPwzYxeZJ5jLH/eZaAOZ02wmsJPO+9t+9/tV6J4Jlkv7qaTy90Kx/8AfNYc&#10;b6f/AATK0da2n6pHHayQ2Xy/eZvL+9QB6Rpsvm2vyfwtVXXpZv7ehj+98y/d/hrB8M69rVhDN/oq&#10;tG3zK0i1DdX+vapqnneTtk/urQBteNNLkutPsY0jb5Ztzf7teiaHrMktrY2trtWG3Xayqv3q8p8T&#10;eMNUtYYZLq12x/6v7u3c1d58KdZj1m1mknhaKSH7rKv3qAO6vLqb93Ja/wDAl/vVavNSh8mOSSPb&#10;tX5t396q7Ws0X/LNlqSazjuvLjn/AIvl+agDUX4seE7Xw7JHPrTQTbdvl7q5/wAN/E7RbDS9Qm+3&#10;M0m1mhVm+VmrYb4VeEbrS5JLqFflXdJI33q5fS/AvhH7DJNp3mttk27Z/u0AY8kvi7VI5NatdPln&#10;sZG3fKv3a0reXxlLDH++aCP+FWr2rS2h/wCENjjtZGgmWP7sf+rauBm1SbyZN8n7z5vmoA4+x0vx&#10;5fxzeRIs8yt5n7tfurUmk+HJtU1D7Vr0n2n/AKZr/eruNB1K6tf3aSbd33mX+Jaq61cRxXXlp/rm&#10;oAwY/C+lyzfJasv+y1aEPhfwvdXUdrdR/u2Xcy/xbqsWcV9dfu7W1lubpvl2xruai40mbQdQj/tG&#10;PbdMu7a33loAo6h4B8J/ao5LWGVY93y17J4d8B6La6PHN/y0b5a8xj1mx875Id3k/drutN8QSfZf&#10;J8v93/rF/vUATQ+F4f7Um2RrP83yssfy1ra14StbDRZJnhVZPm/eKv3qq+E/FGoRTXUL2sX2VpPl&#10;bb8yrW1r2qSfZbq1nkVrXy9y/wB1aAPMfBNhHqmsTSXsf7lfurXaNYWsv2qP7Cqx/wALbfu1yPgO&#10;T+1NauvsvyxqzferqNW1S6sLX5/Knh/i8ugDL0XwXaxXUl0/7+T+H+6tTeINBjsLGa6eOKKPd/Cu&#10;2naT4gk/jjVZP4f9qneJrr+1NHk3yL95flX7tAHN6fqUMWi3WyOJZGX+78zVy815JL+8f/drqtB8&#10;Of29azR2s0XmQr825qtQ/CDWLrT7q6SaD7LCrSN83zNQBwsKx/8APOsPxVaw3+qafDPti/ebpNy/&#10;w1qeb9lupI0/hrn9UaOXWvn/AHv+01AHcTeEvAcWl+cli08y/Kyr/F/tVn6b4V8G3UPz2MttU0Nv&#10;HFaxyeW33f8Avqmrpd9L5cyWMssP+7QA2PwR4XtbrzPLZo/9lq2F8P8Ah3/WQWu2OqMNvJ/HC1F1&#10;efZZo40j/d/xLQBJr3hnwn/YOofuWW+aP9233awfhzb2trDNJewtPCvyrtra8ZSx3Xh3zII/9Wu6&#10;uP8ACt/JdQyfvP3f3W20AZ/xwuLGLT4fsse3cvy/7teM/C+XS9Q8ZaPp/wDz0vF8xv7vzV6R8aPM&#10;/svy/wC6rLH/ALteT/A/TfK+IGg74/8AXXyx7v8AgVAH6KSfDHwbdaXDY6pNJ5e3zFaNtu2vne+8&#10;Cw6X8bpr6yk/0FZlaPc33q+tNU0nR4bWOP8Au27bm/2q+UZpdQl+Kklr/wAuqzbV/wBqgD6Cjlhk&#10;jjm/5abdv/AabI39yrE0Wn+XDHa/6zavmf3ahaKgB1j+9h/3aczVNY+XHDRI0dAEO6pI7X/lpUMl&#10;RzSyeT/6FQA24lj8z5KjmijuqkaKP/8AaoWKSKgCGO3+y/7NSSRf8tKFuP7/AM1Nk8yWby0/1dAD&#10;ZJf3fl1XXy/J+f8A1lWGt/8Av5TY1/vx0ANjiqxJFTd3lfu//Qah+1fvv3lAEkkX9z/WVGq0SXHl&#10;fvEqZV82PzEoAcrUN/t1Xb/YpqtJ/H/rKALDRVVt2/fVNH5kv/XOhVjoAmkbzf3aR1RVf33z1oR+&#10;X/tVHJbx/wAdADoZfK/4FUjeZ/rP+WdRxxR+T5j1Ju82gAhljqmq+bJ89TbvKqnJLJQBek/1NZ+/&#10;99VyGXzYfnqvIvlf9c6AJrfy6Li6ji/9BptvcRxeXHPu8tqa1vHL/wBc6AG/aKctxJ/rE/4FTWt4&#10;6tR/886ALEOpRyw/6ujyvKqrJb+V9ypLeWT+P/gNAEiy05qjZabbyyfx/wCroAmWnSNH/q/+WlO2&#10;1HNb+b/10oAavlxR/wCs/wB2qq/8tP8AnnU0cUcX36bMvm/6j/gVAFW4qru/5Z1YZZJaFi82gBq/&#10;+RKdGtDRSRfvKFb/AOyoAsK0f8FVZpZKGaOL7lRr5klAFi4i/c+Z/wAtKjj8uWpo/wDbp1vayeZ8&#10;n+r/AIf96gCSRoYofk//AGqqx3Hm/wDLOoZlk+1VoW8X7v8A1f7ygCFv9upNv/TNv++atL5Mv3/8&#10;tUd00cv3P9ZQBXt7P/lo9TNbxxVCrVM37393QBXWKmtax1NJF5VQtcSf99fLQBHM3mw+X/dqOP8A&#10;26kkik86mtbyS/coAcv/AJDq5DFbyw/J/wDtVV+yxxfcpyrJF9yTbJQBYZZP9XRtoji8ry/3m6nN&#10;L5U3z0ANkqvNVmmTeX5Pz0ACxeVa+Y8n+7UckVWF/e2sfl/+PVHNN5UdAEe3yv3aVM0UdOa3ktfv&#10;/wAXzfLUbeZ/2zoAryLHFN5lNZv+mdXGi/c/9M6hjioAp2vnfvN//Af71SR3X+Wq5JFHVf7H/rJH&#10;oAc1x/y0/wCA1G3l/wCsqNVk8ypG/wCedABGv76iZv33z1Mv7qq8kv76gCwqyRVamaPyY9lU7e4k&#10;/jp27yqADd5v7v8A76qPyv7lG3/lpQt15X7ygCGZf3kdSSS05fLuv3n/AC0ps3l+d8n+soAX7PJS&#10;tL5UdH2jyqJJft8nlp/q1oArxxSS/vP+WdOaKSX93/y0qxH/AM80/wBXU9AFSx8z+OrUlx5v/fO2&#10;m7o4vv8A+r/iprXUcv3I6AHMsckNVZpf3dTR2E0s3yf6uhreSgCFf3X7yrVuvmw/P83+1VWRpP8A&#10;V063k/5Z/wDLOgAZY/O/vVCyyf8APP8A8dq5J5cX3Kja6kimjoArrayRU1vMq5J5k37yo9kfk0AR&#10;x3UdOm8ny/L8vdRHFHL+8p273oAha3/6Z/8AjtR7fN/d1cml86Py0/1lNVo4v/iqAKbLJFUdaElv&#10;5tNht4/Mjjf5aAKs0U3k06GL+/8ANVyZZLWTy3/1f8NRq0dAEcKxxTSSJH/C3y7flWvN/g7YTfat&#10;Uk8z941xJu/2V3V6NHcSReZsj3Rsv/fNef8Awpim+1apJ5n7xpGX/wAeoA76Fv8ASvLSuH8YWMn/&#10;AAmUMjyfvFZa7aNo7WaT/npXM3ix3Xi6ON/mkbb8392gDsLqKP7LDs+aTarfLVOP/WfPUkN1Daze&#10;Skn+yyt96rEixy/coAasvm/u3/1f8NSfZ/Joh8uib/yHQANFUbXUcX/Avl21J5v9+hrWGSgCORqh&#10;jarlxF/0zqvGv/LOgDldQ8L6Po3gnUI7L/XbWbc33tteH+A7e6/tD7Uki+Yvyr/s175rHwt8ZS6D&#10;fSPDJB5kLRqrR/eavA/AthqnhLWNQ0/VIW86GTy/m+7QB6NDYXUt1YyPdfvFk3f7y102reH/ALf5&#10;f7zbJ/e2/wANcnqnijT9G1C1knkjg+7tZm+9VrWvi5pfkxx2t0vmNt3f7VAGtfeF5LWaGO12tG33&#10;pG/hpt1o32XUPkvluYdu3y9v3WrPuvH0f2G1muoZba1ZflZm+9WTa/EvRdU1SOxsoWnm/wBmgDqr&#10;XQ45brzJ/LWOqutaXqkUkP8AYt01ttbcyr/EtWpte+y/u5LFm/8AZa1PBupXXijWvJsrXyI7f5pG&#10;kX5WoA5uTw14s/tC1un1hoJFZZGjb5ty169D8QZvss0L3zfKqrIu371UfEWg3VhNHJPfRRSN8q0S&#10;eCNUutBmkguoGk+X7q/eoA4fUtetfDmqSaxdaf8A2rCvzeQzba2NQ+NPhfxHoPnP4bksY1X5drVH&#10;ceHPtU0f275tvysq/wAVTTeH7WKGSPyYvJ+7t2/LQBw9j8X9LurWbyLWW5k/hVl2qtR6b8WLGKaP&#10;7Vp+2aRvLjVV3V32l6HosWnyQvYwLI27ayrWbY+EtLsJJJp44rmRW3R/7NAG59o1i/0+Oa10/wA/&#10;5d0nzfdasdry+uv9fD5Ei/8ALP8Au17Z4T1zw7a6DDJdRssax/6Qu75mkryfxJq0MusTSQfxN8u3&#10;+7QBl2d/dWsMn7vb81Wob+b/AFbx1JpbR3V15n/LT+7Wp+7/AOea0AY91cXVrDNJ5Pn/AC/d/vVz&#10;9vdSS3Xnf2e0En93/arrLjXPssMknl7ttZ9n4t8qTzJ4V+b5v91qAL2j3GofYfMntfI/2axW1TVP&#10;tUn+g/xbVX725a6K18ZR6z5myP8AeL95f7q1a0e/jsLqS6n2tGq/dagDDj1TXrW1k8jT90n/ADz/&#10;AL1V7XUtYikmjutLW2kZf4W3Vtah4wmluvtVr5ax/wB2sm11mSW6kkfdLJ/eb7tAFj7VN5cn7vbJ&#10;t+7/AHqk0eW6i0+PfD5En9371C3X2rzNnzf7tOt7/wCyzeY/8NAEkeva99hk8/R1+VmVV3ferP0m&#10;81DVNQkjfw2sE38O1q1LzxlJND/q2p3h/wAVTWt15kH7qT+9JQBxvxS8TR+EtBvrHVPCa/2gq/u5&#10;933a4nwr4016XS4457Hbp/8ArFZV3V3nxk8SR3VrDY3v7+S6Zo9zV7R4F8H6PpfhfT5HhVv9HVv3&#10;n3d1AHzTp/xG1D7dJDBas0a/e3Ltq5rXxG8SaXN+40/da/xSbfu16N4mt7X+3rq6S1i+Vvl8tdqt&#10;WfrVxHdWsck8KrGv/fNAHD3HxV1qXS/Mex8+Tb8q7ay9N8eeMr/y7rTtL8jb/DtrtFltZZI/3K/9&#10;8/LW5pd1HYf8esf/AAHbQB4/461TXrrw3fR6jC1t8rNt2/xVm/s56bdfZdQkkj/ds3/fVeufGi/j&#10;/wCERm3w/vGVv96vI/2adS1jVNQ1Sxgj/cwyL838KrQB6Va6TJ/akn8P+1XI/tEWElh4bhkh+aRv&#10;lavRLyLUItUuo/OVo9q+Wq/eVq87+PGqXVh4T+ePdu/d0AfJd5pMd1a/Ju/4DWL9gjhm+fctegeE&#10;YrrULWb7Lo8+qyL95YI9zLWT4y0vVIpvOutButP+b/lpGy7qAOPurOOpPssf7v8Ad/vF/iq4sU38&#10;cLf8CWpli/fRxxx7t1AFNrfzZo99FxaxxRyfe/76q9dRTRSf6lv+ArQsU0vmfuW+X5fu0AY+j2sk&#10;uqWvkfxSba+hPjdoMOg/D/RY7WPbJcRrJI395q8T0uKaw1COZIWWSNty7lrovE3jnxF4ysY7W63T&#10;ww/dVV+7QBzNja+VH/q/+BV6B8LW826mk8vdtVt26ub0mzmltfMePb/stXVfDm1ji+1f8sNqtJ83&#10;8VAHpFnqUkv7t41ih/hX7tWG8z+1IbrzNvktub+61V1sLWK1hk/tCKeSZVZlX+Gm3Swy6pp8KapF&#10;BDcMyyM38NAEPxU1T+2dPtY0j/i+6q/eavSPhXpslrp+jxvCq/u9zN/erk77TdL+1R7L6G52t97d&#10;8u6us8MyzS3Ueybdt+7t+7QB6FfNJLN5k+3+7WX4gtf3cd9/yzX5f7tSXjXUvlyT/wCr/wBmsHxd&#10;f/ZdP+eNp4d33V/ioAuSazHqmn+T5e6P+6v8VNjsP3fyWreX/u1w8fjy60uTzE8N3Xy/dbb8tbS/&#10;tGeIr/T/AOz7Xw23mN8qt5fzK1AGxJ4ojsLX7DPqH2WFmXzF/irtNL8M+B7/AEvzv+Esj85l/wBU&#10;396vM1+A+teKNHk17W75bGaTa3kN8rNuosfgLo9rH5c91P5n/TNqAOqs7rT4rq6je+VY4dyxsrbt&#10;1cf4i1r7L+8g/fyfw7auaf8AA+SXzPsWqeRGv/Pdq0LfwrJ4Xm+eRbmRfl/vLQBzfhP4xeIvDk0l&#10;1pFruvm+X5o922rF58RtY17Wv7U17T911t+8v3a7jQbyP95/osUG7+LbtqquqQ6Xr3+m6f58Pzbf&#10;l+XdQBxcPjqSK+h2aezR7m3bl+7XeWvjqb7LHM9jtkp2qapDqn/LjFB/urtrJuriO6+//q/u/LQB&#10;rWvxGk86TZDtkatiHxlNNpc0f2HfuXatcXbrHa/vE/h+7urpvDcsctrJ/wA8/wCFqALXhu61i18z&#10;Z4dVf9rzPvLUNx401C1uvsv9i7YW/wBZJu3bam0G6m+1Tfvpf4l+Zvl21JHF5s0kf/LP+KgDndW8&#10;RzReXDa2u6Rm+Zt33VrWh1ST+y/Le1/ef733qqw6THYXXmJu+ZvvfwrXQR2cn2WTZ/31QBi6LF/o&#10;t9dWsO2Tb+8+aqdn4j1SwtZv3jNH821d3y1qQ6DJFpd1N5jfd/76rlb66k+y+X5n7tm2/LQBoQy2&#10;t/DHdT2qrN/FXI+ONcjsPssenaes8jSfNW1DpskUMf7xvL/hasnXLWP7dp/7tm/ffw/xUAUY/FGq&#10;fZfMurVoNv3V21uaT8UPFkvhuaNI9u1flXy667VPEEN1o8cL2KrMvyq23+Gs+11KT7L5LxxfL/dW&#10;gDyvR/GHiiWSSR90/wC83bdtdBqXjzVL+OPyNL/fL8sn+1XaWKx/wQxLTdUt/wDSodkar91ty/xU&#10;AcbdeP8AUv7H+yz6Ptjb5WaneA10+WaSOeT7Nubd/vV33ijUo/8AhF7rfar5fl/MyrXnfhnQ49Uh&#10;8xJP3e7crUAcz8crfzZIbGy/fyMvy1538Ofh34o8OfEDRZL2xlghW4jk+b5Vrvvio39g3Ud15m6R&#10;fmX/AGWrn/A/7Q/iLxvrXh3QdX2vJb3y7Z9u1mX7u2gD7wklj1m1h/2Yfm/3q+c9PuoZfjJdWryb&#10;fs8n3q92mv49BtY5vL82Ro68Bs7OG6+KE115m2a4k/eLQB7xNbwxf6j/AHt1TRr+58x6ms1jitY4&#10;/wDln975qkaWPy6AKcd1JL/1zqb/AK51Cv7qi88z93+7/wC+aALn2XzY/wDppWezeVJVxX/cxx1H&#10;JF/f/wBXQBCqxy064i/c/wCsqOazkimjkST9y33l/i3VJv8A+WdAFNovKp26rEcvlSeX5f8AwKm3&#10;EXm/8BoAjbvUMzf36sW9xH/20/u1XW3+1TeZQA5Yv3P96o2ta0I/3X7uo5LWaX94kn+9QA1f+ef/&#10;ACzqSO1h8n5JKLiLyvLjT+KqsMXlTUATR+XF+8n+WOo5vLupPk/1dWJIvNqO3WOL93/yzoAbHb/8&#10;Ajp3y1YkuIbWH+9TZPJ8mORP4qAI2XzaNv8Az0qSOhpaAIZv3v8A8TUn7uKOq8i/vKtL5drH/eoA&#10;ox/vaJIo/wDWVaW6jl/5Z7ak3e9AFNaWp2/cyVJ5tAFdX8yHy3/1dN8ryof733qtLayXX3Pl20NF&#10;QBR8vyZqmWLzadNRD/rvM/u0AOVKr3EX77/2VatXDVDZ28kd1HN/d/vUAWLWKSLzI7r+Kq+395Js&#10;/wBXVy8aOX99/wAtP7tVYf3tADlao/Nk8z/pn93bUMkskVTbvN/66UATeVHTZov7lNjX95Uy+X+8&#10;oAz7qKm3EX+i/JJtk/hq0q0NFQBVhbzYfLf/AFi1DsqwrfvqkuLeS1/efe/9loAo+VU1ulO83/lp&#10;5dWNPaSXzKAI5LerEMskX7v/AJZ1JI37mo42oAbNL++/vU1pZJaI4v8AlpUy2v8A00oAhb91TdPa&#10;Pzvnq1+7iqr9njl/eUASSWv/AC0SqskX9+rm6SoWXyv3dAEcMv7zy/M/d1akiji+5/q6r/Zf+Wn9&#10;2nebJ/HQBHNFJLTpKtK0cUfmP/3zVdrjzaAIY2/7+VNHbxy/vH/1lNVakZo6AJN3lVHN+9/66U3b&#10;/wA9KI5aACSKTyabDb+b9+nfavLps3mRSRyfej/2aAJrr91+7jqFv3v7t6vbY5YapyW/lUASN5dr&#10;D5fmU5f3v7uqqrTm8yWPy0oAk8qSL/rnUbeZ/BTre/k/j/h/hpu7zZvMoAbUay1a3VVue9AEPmye&#10;d8lSKvmzfP8AxVDat++/1dWvN/feTQBHJ/zz/wCWdRrF/wBtatRx+VN/eqxN5dAFP7PJViGLzfv0&#10;6OnfbI/46AIbj91/yz/d1V2VauGm/efxR/w06zXzf3n/AI7QBTX91N5dQtaxxTfJWhdeXF/n7tVd&#10;lADW/e/9c6cq+VH8ny0NL9l+/HTl/e0ARrceVV5ZazbhfKm8ypof+WdAE01vHLDJTYYqPKkkk+T/&#10;AIFUkcX2X/lpu/ioAsLLJFD5afLUMlx+5okuI5ab9n86gCv+8qxDax0bv+Wf/LSm/ZftUf8ArNsf&#10;8VAEkkX9yoYYqmZo/wB3s/h/vVDHL++oAJn/AOWdNjWTy/M+7/D/AL1OZqmaKTyfM/5Z0ARwr5tD&#10;W8n+9TYasSS+VHQBGtnHDD5j/NJ/dqqy+bJ5dWluv79NkWOX9593bQBDuk87y0qvcRSeZ5j/AMNW&#10;rf8A0WbzE/iqOaKSX95/yzoAFb/ppukqneXHm/cqSP8A1kn7v/vmmzWsn+soAja6mitZNn92uF+F&#10;rf6VqEjybZGkbb/vV332DzbGbZJ+8VflX+9XB/ClY9Ukvpvu+TMytQB3n2ePzvnrn7eeP/hMrrZH&#10;+7h27a7C3s47qb/WbY6wWitbXxZJGkn3tvzUAa2pfZb++juktfs0m1Y2/wBqiSX/AJZp/wACq5N/&#10;sSbv92oW8ugAj8v+CiS3/feZ5n7v+JabD+7qxHN5VAEMax3X/XOpJF/uVXk/2P8AV1Iv/PSgCNpZ&#10;ov8AP3akkkjm8uSm/avN/wCWdRwxfvJKAN6+/bIk/sGaNNFinjb+KRfmVq+Qbr4ja14t8cahdWun&#10;tcwtIzSeXHu216xqWh2Nr4Tvr6favysqx7f4q8v+Et1rFhdahJpe1fMk+bcu6gDN8VRXXiOGGO60&#10;+dfJbcv7ttzNWPJ4N1SKaGb+y7pY1b70kbLX0Mq6pFqEO+SCeZv4vL+7Wx4s8TXV1aw2M/kLtj+b&#10;bHt+agDwnWJdY8R+Tavaz+TH8scccf3aw/DP9oeDdekmTR5fMZfLVpI9rLXafFLxvrHgPwva3WnT&#10;Kszf8tPLrkfhb8RNe8eaxHDqMy6hGy/e2/dagDcuviX4o86SRNPkaP8A2o/vV7V+zL4ovtZuppNX&#10;tVsf7u5du6ufuNJurWaT95F/srtrc8E/arCaSZ9rRt8u2Nfu0Ae9ePrXRZYbWZPJnj+Xd83zK1TX&#10;lrY/8I3JdWvlxeT97b/DXj99qXmSQ74W8vzF/i/hrrLzxHHYaLfWMEe6G62svzfdoA5e4uPKm/1n&#10;8TfNVXUJpJY/LT5t392sf4hX81haw3UH/fP96uZXxlfX+nxx2sfkSfebcvzUAd5p/wC60/y57WXz&#10;of4lX5azbG6+1RzQvHJBJ/DtrnV+KHiiKH7La2K+W3ytI0dZ+m+OvEXmRxz6Du3SeW09AHeWekzS&#10;/wCuvm8lf4f71VbXwzNLrUknnfuV+bczfeq5DPJLD5fmVTa/k8ySP5vl/wDHqANyxsI7W687/ZZf&#10;96nSXH2q6+T/AFdZunrdXVrJ95v4v92qe3VPtXlpQBuTaD5trNI8235W2/71cHNbzfapI0k3bWrY&#10;1C81DzPLSZvL+6y/3ap29vJa3Xmed/vL/tUAbHhO3/fXW+PbuX7zVrXF55Wl30kMazyeWyrurNtV&#10;8q1/1n7z5vu1Vm86Wby0+WgDmV8OeLpbGGTTo4m+1L5kiyNt8tq6LwvFqF1Y/Zb2NYL7dtbb/dq5&#10;Cs1hayR+c3mN/Du27abpNhNfzSfvvI2/7X3qANS30n7BayR/7W7d/eqaxtfN8yN/9X/tVV177dYW&#10;sfkfv5PlXdTdL03UL+1+egC1DoMMX/LTdG38K/w1mzaN/wATD9xJ/F8v92tKbRr7T4/M8793/F/u&#10;1m6es2s3Un2Kbd5bbZP4drUAcP8AFa1/s+GGa9+aS3+Zdvzba9U8N+MtQuvBtjIm2eHy9vytuZVr&#10;yf45TzWv7v8A18jfK1Y+h6N4y/suG6srpoLVl+6zUAemWd/Nf3U0ibf3bfNHu+aquqLdXUPz/LH/&#10;AHa4P+xvEVrN9qgmaC6b7zbvlao5rPxtLNHvk82P/eoA7SzsJov3laGm3UkV9HD5f7z/AGvu1w//&#10;AAjnjK/j8yC68j/Z3Vnr4f8AG11N5aTbpG+7tb5moA6L4zNfS+EZr55laNfl27v4a5n9lvVIbCPU&#10;P3m37V8zN/drF+KVn4itfCPlzyN5e5o2XdUPwDtZNG0u68+P93N8y7f4aAPaLW1/4nU03nK3/Avu&#10;15v+0Ffx/wBj/ZfvQt/3zuroo/MtdQmuvMbyf96uZ/aAurW68J2vkf6z5Wb/AHaAPJfhD8VdU+Dd&#10;1dSWVrBPu2/6xdytVf4rftI6x8RrrzL21gg2/Kqxx7VWuVsVklh/6Z/7Vc7dabJ5kkjx/wAXy0AO&#10;1DxhdTeX+5X/AL5qvD4mmtfLkSFfM/2lqjfWskX+1U1vYSSzR/wx/wAVAHrGn6HN/wAIvNrTw/dj&#10;aT7ted/8JhN/rEjj8z+L5f4q9Sb4jWtj8NZtH8tWumXy9v8As14zHF5sPmf+O0AbGm+LZrq+jheG&#10;P9821q9M8cabH8PvC9jqlrCrTXW1WVl3V4/pdv5WqQzeX5sasvy16V8XvHUPiPQdLsbKP93DGqyf&#10;7LUAcja+PJr+b/Uqu3+7Wxpurahr0M0llDtjhj3My/xVx+m2ccUcn/PSuy8F6lJoMN1+73faI2j2&#10;0ASfDvUpvEfiyHR3+WORmVm/u17NrHw+0fS9U8uCZrmP/lnu+Xa1eP8Awz0O60H4jWuqTws0O5pP&#10;lr2zVtehv9Y+1Tx+RD/zz20Acb8TND/4QPRY77Tv3/nN83+zWp+y/rN14u1TUJJ5P9T/AMs6PjdF&#10;Jf8Ag21sbKNmmaRZPu/w1T/Zf0668OX2oSajG0G7bt/2qAPfNW1L95HCn97/AMern9S02aXULWOe&#10;ZooWkVtq1JeX8Mt95ySfu93y/wC9ViS8hlkjk8795uXbu+7QB7R4k0b7L4dj/cq1qq/6xY9zVm6P&#10;4f0+60WTZH5G1Wk8xY/masebxbfRWscbzLLDcfw7vlatKPxl9l0eaPyVsflbdJ/eWgCbxNqUP/CG&#10;+W8ytJb7Y45P7q157/aUn2X5JN0jfdZfvVi33xa0XS4bq1urWWeFpFZv9pq0NL/aC8B2v7t9Ba2k&#10;+X5tu5VoAmtbqSw8uOeZvmZWqHULzzbqTyP9Sv3t33mrPb4q+Ef303zXPmf6uPy/u1zsP9seLZvL&#10;0v5pm3eWv3dtAHrHhXwlfeI4Y/ImtYJP4Vnk21m+KtBvtB1iO1vbqCWb+HyG3LXmtn4f8XReZHP5&#10;/mL/AM85NtTL4Z8SfvPPklnk/wCmkm5loA6bWGmlk8tI90n92OqtrZzRSfPGy/8AxVcnp/hfx5Ya&#10;pHqCTN5K/d3NurpvtmqSw/vLr95u3NQB13gnwbp+syXUmr3V1bbZP3aqvytXTaloOl6NDJHpd0zW&#10;qr8rSfe3Vwukr4i1S1k8jVFtoVb5v71amn6bfX/mQvdfd+9/doAtaL+98yNN38TV1FvpOjy6f5n2&#10;qX7Vt/eL/dauZ0fwbqFrdSTJqC+XtZavQ+A/EWqTSXVlfL9lh/1n8O6gDndJt5PtV1/pTNHubb5l&#10;dBZ3ENhot15fnzyK3935VrlbPSb6wmm33Xn/ADMu1a7C1tb6/wDC80cF1FBdKyqsbL8zLQBX8M38&#10;Os2t1a3UksG5fmZf4asL4I8O/ZZvI1CTy1Xcu77zNWXovhfWNL0e+mnvl8yZfl/2a5eNbqLzI3um&#10;aTdu+9tWgCS4g8qby/O/drXO6tb3UWoQzfN5KsrR1uNpd1/HJ+7+9XE+MItak+w2KagsEbSbVX+J&#10;qAPQlv5L+GH/AFS/LtrptN8A311pf2qCaBo/vM277teN6t4D8XaXp8d0kzeXt+75n3qdoMXjaXS5&#10;PImnghb70fmbd1AHXM11a6hJCkm/a33l/u1JdXE3nfu5Fnk+7/u1yui+F/FH76PzGWZvlXc1NXwz&#10;4k0aaSPzGa6b73zUAegeINNj/wCENmke6X5VZplZvmrz34a3kelw3Uj/AL2FpG27v4ap+INL8SfZ&#10;fMupG+ww/NJ83ytWh4FurH/WXUO61b93/u0AcL8dryG6/wBR/wDtV5j8I9Njv/HmiyP8u26j+b/g&#10;VeofGazjiupJk+a1h+7/ALVee/Ce8h1TxdpcMEe2b7Uv/oVAH6Saheaf/YMMnlq0kMPlt/tNXzLe&#10;W8Os/Fqx+yyeRum+Za+ipNNjsLG1jupN26H7v96vmldNuv8AheUc0Ef+i+d8y/7NAH0xeWf2WGOP&#10;/ZqOOL9zTZL/APfeW/8Adqb/AF1AEccUdNmlk8mpvsv7n/0God3l/u3/ANZQBDby1Iv72amtQrUA&#10;NuJfss3l01Zakk8ujfHFD/q/92gCPdUa3H7z/wBlom8yWo2ijij8yP5qAJJmj1Cbzkj8iT7u2pof&#10;L/1lQxxVNbrQATeXVpWj8vy0qGby/wD4mqsMUnmf6zbHQBcZf+WdRrF5n7upmaSo9sl1DJs/76oA&#10;hml/5Z1Cq+bVq3aP+P5pKmaKP95J/wCO0AU2/dU3dTo183zJKav+xQBab91HUeymtU3/ACzoApzR&#10;UR+ZFH5k9WP9+neV5v7tP9ZQBDGscn7yms0nmfPVjyvsv7uo5GoAkWKnNF+5/wCmlRxz02T97+8o&#10;Amt5f+WaUSS+bJ/00qvC0f8ABUaxSSSeZ5m6gCS571C0v7mo5qkji/v/AOroAb9q8qSOOrEbVGyx&#10;/wAFDNQASVJGslQ+RJUknmRR/wCsoAT/AJaU/wA2OX95/dqFopPJ8yCPdRHFJ/H8v+zQBakuo/L/&#10;ANX977tV5IpJadNFH5nmJ/D93+7UNxdf8s/+WlADmWSKnQyyfvKr+dJVqRf9XH92T+KgCrt/eeZV&#10;ppZJfv8A/fNR+VUm2P8A1f8Ay0oAFWOKpo/3P3Pk3VVapLOX/lm9ABJF/wAtKdtj/wC2lTbvK/1n&#10;/Aahh/ezSUANb/yHRI1O/wBVN89Ouov9XsoArx2/m/vHqSb97D8lNmuPKjjj/wBr5qtf62OP/aoA&#10;prL++qTyv+WlNm/dQ/8ATT+Ko1uPN+5QBY3VXmX/AOKprNJ5nl1Huk8ygA8r+/VhbWSL94/+rpyx&#10;VGzSf98/+O0ASeVUckX77y0p3m/36kj8v/4mgCrJL++8upFs/Nqbb++/1dTL2oAp+V/fqTd7024X&#10;995fmU5opPO8t4/3f96gAhqRrfzYfM8yqN41SKvlf3qAJo4qbukim/u1GreV+8qx+7ljk/ik/wDQ&#10;aAK7fvZvM+7/ALtPpn/XOmq376gCWqkkvmzVY3f8s6qzNDF9/wD1lAFiP93/ALNV7j979ypLW4+1&#10;f8BpzLJ/9jQA63/deXv/ANZU32eT/vqo/wCzZrX99PU1vL/wKgBv+q+/Ve4j86rlw0ctU44pPO8x&#10;5P3dAFhbj9zRHF5UP+s82Rv/AEGiNo6a3+u8ygBrRebNU0beVUbXEcVVZE8395QA5m8395/d+Wq8&#10;fmRTeZUyr/37pslADWXzakj/AOWf/POmrFJLRv8A31AEy+XazfJJ+7b+GplSodv9+m2qyReZ/F/F&#10;QBJ5vleZvjptvdeV/wBc2+7/ALNOk8u6/d02a38qGgAZv3lTNcfu6rrP9qkjhSHbHt+Zqmukji/d&#10;wf6v+KgCH7RUmyqqxeV/wKrU0Mn8FAB5sf8Ay0psnnS/c/1dWNkfk/PH+8/iqTdH5fl0AZ6rJFTm&#10;t/Kk/vbv/Hak/wBV/rKc0v7mgBtxFH/B/wCO1DDL/wAs3/4DTrfzLWP+9I1Ojt/3n/TOgBs1R2sk&#10;kX/AqkZf31SK0ctAFVYvJmqaSXzf3f8AwGpG8uWhlj8ny/8Ax6gCu1nJazSfvPuq3+7Xmfwpl/4n&#10;GqR/9NJG2/8AAq9MkuvKtZPP/utXB/DGWxv5LqSD5JvtEm7/AHaAO88qT/V+Z/tVzM2m+b4iupEk&#10;/d/+g12EKx/avL+9XI7bqw8eahCn721k27f4qANq3l/5Z/NV6OPzavTRx/u/Pj/3dtRt+6oAot+7&#10;m+enSXH/ACz8v/gVR3Uv/LPy6hhb9zJHQALb/vvM8z7v8NF5L5UP/wATRD5cX36GbzaADSV82GSR&#10;/wDx6iP/AF1SQrHF/wDY0XEscUP/AE0oA891bwrr2qaXdQppc/l+WzbtvyrXm/wzgm0HWr6PUfMW&#10;OFtska/er7K1T9pjwjdaPqEb/wCgyLC0iqsf3q+HdS+LUN/4o1C6tbFnjuJvM+Vfu0AepXHii10u&#10;6jurqRltd3y7m+aqurfEjQZZv9F3TzN8vzV5T4m8WyfECbzPJ+wx26qywRr8rVzN4t1YXUMn2WVf&#10;4t22gDsPjUt9rXheOF4dse393XO/s62d14X1i6juo/uwtIv93dVrxB401DXrG1tZ4W8m3XarMvzN&#10;TdD166tf3kELNJ93bt+9QB7FqXjCG6m/1bed/F/droPAuqSX/wC88v8Ad7vu14jffEHWrX/mAr5P&#10;97b81epfBfxBqGvf6c9r5EK/dXbt+agD0bWrCaX7LJBu/wBcvmLXUeJtDsf7Lk/eS/7O3+Gqccsk&#10;uoR/7Tfwr/FXaa9ockWiySeX/D83y0AeS6ldRyyQwptbbt/1n8K1V1LQfNtfOSSC2k3bf96qOtXF&#10;15kccFqv+s2tJ/dWrFxF9qjjjePzf/iqAHWdhJYafJG8iy/3m/u1Vs1kihk2TN5f+1WpD5P9nyRv&#10;/Evzf7NY8bebD5fmfu91AHReVH9hhk/2fvLWbI3775KsTWt1Fp8eyHzYdv8AD/DWfZ2t1LqEmyNv&#10;m2rtoA2vDfnSwySf7X8Nanlf9M6dotv/AGXD5aR7f4qtNcfvv9XQBzN5b/vpP3dUbVY5ZJN8f7z+&#10;Gtq4lk/eb46ybNfNupI0oAtQ2/8ArJPLqjHqXlSSSPH935l21qaa37zUI/Mb5VXau371UWXzfMj8&#10;ugDPk8QQy+ZJPG1XNB1mS6jkmSPb/D81YN9YSfavL8v9238Va2g6XqEsP+i2ss8f+ytAHQNqUd1a&#10;/wDTRak03VJLXzJH/i/u/wANQtoslra/PHIsn91l21XVpP3myNm/3V3UASah48k8zyUj3Rr83+9U&#10;mj63axeZJPH9mjm+ZvL/AL1Y82h33+s+yssf95vvVRm8z/VvHQBz/wAcNUhl1DRYYPmk8xvMb+8t&#10;esaXHa3/AIJtfPk8jbGv3a8L8eXkdrfaXJPH/wAtK9gj1KGLw3axpHu8yNW2rQBgzLayySb5m8lW&#10;qbUvLi8uS1um8lvl+b7y02GLypo/3LSx/wAXy/KtGsRQ+TH5EdAAq3V1H8k0n3f++qtW+myWsccn&#10;2qXzv738K0R3UcVrHs/u0231DzaAOb+MlhDF8PZpJ5v33zMtec/AG3kl0u+mvZGaPd+7Wu6+Nl5a&#10;3/gOTyZN0itXL/syxf8AEl1SSf5o42VdtAHoUOjWMs03nyS+ZMu2Nf4d1eY/tKW8dhY2MNr/AM81&#10;3V6l4di/tTxFdR+Z++/5Yxt92uF/aKWOLS/ss8a/av71AHkvwN8H+B/G91NH4r8Sf2DHb7fLb+Fq&#10;m+M3w38D+F5I5PC/i6LVY938VeJ6tp0MX7xJN396strXzaAO6ksNFltY/P1SHztu5ttRx2en/u43&#10;vovm/u1w8lvHVqO3j/d0AeiL4Pjv/wB9BI3k7drN/Cq0W/g/Qf3kj61F+5/h/vV31vpvlfBe6kg/&#10;1jKzM38W2vneO1jihkkegD0D+y9Fj8yRNUi/2f726q8ejaPdRyefqCr/ABVwPlRyyf6urEdr/foA&#10;7qx0vS4v3aXytI3/AHzW1Hod1YWv27yW+yr/AMtP4dtea2sUcUkf/PP/ANBr6E/4TTS5fg/Jp/mL&#10;5jL5aqv3t22gDm/DfxG/1mn6dGs8k37xty/MrVuL431iW6jm+wxed/dZflWvJ/gzL9l+JmnyeXu2&#10;yNuVvutX1Z4g+w3XiLzoNPWCNlX5V+agDzPxh4+8ReTDNqkMVta7dqsse2tzwT430+/0/wD1itMv&#10;y/L96qv7VCw2vgPS40/1jTfd/iq9+wr8OdH8ZapdTap80dv/AMs2+61AHSR3lrL/AK+6iX+Jar+I&#10;rq6utPh0/RPLa+aTbur3bXPhP4di16PyNLVod22P5v4qtXHgOx0a6huoNLWCRWVdzfdWgDwnVPg7&#10;44tdLhk/tBfMb5trN92jS/hB8QL/AMuSfVF+yr8zLJJ95a+oNctYfJ+fym/4F92ofsEd/pc0kHlf&#10;6PG0m3zNtAHm7fCfS7rw3aw6jaq03y/vI/vV02m/AXRbXRfO/s+CeOb/AJ6feWs3WPHVjpdrH591&#10;IvzLu8v5vmrqI/i5oMWgxyJdStuX5lZaAPP7P4b+G7XVJPPsYvl3fdrJutNmsNaupNO220O7935f&#10;3ttdFa6pHqk00nlyL5zbl/2q5nVLqOwupI3m2/8AAqALHlapF+8eRv8Aeq5o7X0t1J58n+7Wfo/i&#10;OxupvJvdQ/0X7rf7NaH2jS5dQk+w30TRr91mk2tQAatfzWEfmTzfu/7tcLN4o0WKbzH1CL5m2+Wv&#10;3t1dBrCw6pNJD/aETTN8u3zPmrm7f4aeF4ppJLq12zK25W3feagDtPD+qWs0PySfu/4lWuo01Y5Y&#10;5JIPlk2/N/tLWf4DurHS7GSH+x4Gj3L+83fMtbF9eWsXnSJtX5f4WoANBj+36p5f2pVhX5mrvo9U&#10;0u1sfLtbryIdrbt38VeR6Lq0NrdSSPGrbv4d38VO8Ra9Haxxxvar5c277sn3aAM2+8Qaf/ak0j30&#10;C/My7a6DSb+1utLkktZlnmVv4a8v/wCEN0/VLqSR49kjbvm3V2nh3w/H4c0vy4PKWP5fmaSgDqJG&#10;uptFut/yx7f4q4PULr7L+8+XzP8AZX+Gu+0nWZLWOSO6hiubX+H9596t6HxR4bi0u6huvDcH+kRt&#10;H5+77v8AtUAeNzeKLGLy4ft0Syf7X8Nc7DqVrqniS18iSKeTzP8Avlq6S8+EGg391JNBMrfaNzLt&#10;b5VWuV1jwLH4D1S1mtZovLaT/np81AHrniK4+y2scaSbty7m3fdWuftZZJYZI0kb5quR6ppeqaLH&#10;I+oQeYq/vN0nzLTbO48L/wBlzTQawvnL92NW3UAZ9neX1hNJs+b+H5qbqXiC60+6hkf+L5W/vVk6&#10;xZ2vjLy4dO15dP2yfvGZttV9P8Kw+HLqSG616LU42bd5m77tAHXePvLl8GyR+YqwzR/NurzX4T6X&#10;Df2s32qTdD522NV+8zV23xA1bw7/AMIbdRvqG6by9sccbbtzVofAvxHoujeDZI30dbm6W4Wb7T/d&#10;X+7QB4X8etG1Cw8yHy9sPzfK1ec/AOKP/hYWiyeX+8kvI4/9lW3V61+0drmqeMvEnnadD/rt22Ov&#10;N/hn8O/FGl/ELRZL2xl0+NrpWVmXav3qAP0O8QWEdr5N1dTK0cMO1ttfLdj4jh/4W9J5Eytuk2rX&#10;0tH4Bkl0e6k1HUGaZt3lr/eWvlfw74IsbD41eX9q3/ZZtzf7VAH1Ivk3VjHMn+u+61ELUWcXlWv9&#10;2nf8sZKACS682H/ppUdw0f8AHUMa+bUi2scv35KAJJF/c+YnzR/7NCxeb+8/5Z1Hvkij8tP9X/dq&#10;FWm/7Z/3aAJLjyfM8tP9ZUf+q+/ViOKOL94/+sp0f+lfvKAIY/M/j/4DTWi/6Z1Ymi82nSRUAV1t&#10;/wBzTY4pPO/6Z07zf+WdFx+6/eJJuoAsSRR/x/6xabuji/d/eqnDLJdSfPWlDbw/6x/k/wB6gAjq&#10;SGaT/Vp/q6IfLuvufLto3eVJQBTurXyZPMpqxebVy4i82qMi+VQBMtr5VDWv9yOiOWTy6jjupv8A&#10;lp/u0ASW8UfnfPTm8uo2/dfvKG/e/vKAK/kR/wBoR+fu8v8A2fu1I0XlfcqZZY/9XJUKxSSzfP8A&#10;LHQBHJ+9+5UPlf8APStJbWOKH5Ka1vHQBVVY/J8xKbH5fmVJ5UcX7z/x2mrFQBHM3/TPb/u1HHVq&#10;RY6hhXzf+A0ADRUQt/f/ANXVxoo/JqFoqADzoacrR1XkWpIfLoAmXy/JqqrebVi3t45pvn/1dSXV&#10;rDFHHs+WSgCqvmfwVI3/ADzpytTW8zzqAGyL5VQtF/y0eP8A4FU0lOkX7fDH+82xq27b/eoAotF5&#10;tSRxR/6zzN1TSW8f/LOmrayfwUAOWWOmt5lOhsJJf3b/AC1Y8qOL93/y0/hoApyRSVXj/e1ekim/&#10;1af8Cpq2trazR+fNGsjfw7qAHbZLqHy/+WjVXXzLH7/yyfxVrXWk+VaxyQXUHzfdbzKq6bo0l/fS&#10;fbb6Dy/73mUAQx3UMv342rUsdDk1S18yCOStjRfDMcuqeXBNZtt+bb5i/MteE/Hz47a94N8USaXo&#10;McSyW7bZFgbdQB60vg3UJY5JJIW+X5v96qd1azfZfLnsZ4plZfLZV+XbXz7/AMNAfEDVI4ZHm8j7&#10;v+zWpH8ZPG0scciSefJQB79Z6HdX8ce+Fl/2f4qzbzw5qFhdeZ9hl8v+H/drwmb43fEL7VH/AAyL&#10;/tVoQ/Gnx5qn37rbIv8Au0Ae0f2XfSfcsZVk/wB2rS6TJazR+fYz/wC1/e214Kvx28cWt9HG8n3f&#10;4q2Jv2h/Hn+r+yxN/wBNGZV3UAewXFnN537i1lWH/vrbQ2gzSw/JC3+1trxW+/aE8eSwxxyaXEsf&#10;96P5t1Zc37RXxAih+TS1WT+H/aoA9yk0uSKP9/Cy/wAPzVVjl+y/u68x+DPxS174ja9JH4hm8iNt&#10;0ar/AAq1evap4NurW6/4+ovLX7qrJu3LQBVW4jpskvm//Y1aXS4Yof8AWfvKjm02S1/ePIqR/wC9&#10;81AEP+tpzeZ5dNXy5ZPLgk3f8CqTb/38oArqv9+r0nl1X8qpNsnk0AOmtY5Y/wDWbahs18rzKptc&#10;fvPn/vVeVfKj8ygBrf66o2X+/UyrH/rKdMtAFX/VVVuooZfvx/vKuMsn8FN2yf8APOgCGNfJ+5/q&#10;6kh8zzPk/wBZUf2qSKb/AFe6H/0GpreWSgCw119q/dvQvlxfu6h3VHJQBIvmU2a3k/56VMv737lO&#10;mb9zQBVhiqTzf+WdQ7v+WdSLFH/B/q6AJFt4/wDWP/q6j8qT95s/1dOkbzY/Lp1r/q6AKu7yv+Wf&#10;7urG2P8A76qRoqFijoArzeXFD8lV4/8AXVYkWmxxfuaAHTeZ5Pyf6yo5reb93+8/3ttTbqmXy/L/&#10;ANZQBXj/ANFh8z/x6pLW8jloZY5f3f8AyzqNbe1i/dpQBNMv/LRPlpu6po1kl+/UMi0AV18zzquN&#10;/wAs5Eqv5vlU6OWgB0lxHL/10qNf9dHUkix/6z/vqpprePy/MoAhuv3v3Kr7abHeSed5Lx/u/wCF&#10;qtMlAEMbeb9+po/3v+rqGRY/+2lOt4ZP93/aoAdIv/LP/lpVdbeSKrTN/wAtHoVvN/4FQBCqyU1v&#10;9urEcUks3+7RdRR3VAFdbWGXT7qR/m2q1cH8J/sP2rVPI/iaRf8AdrvpLOSW1mjtfmk8tty15X8F&#10;2mi1DULXy/3jXEm7/Z+agD1BovKm+T/WVx9ndXX/AAsK6jn/ANWu2u2kX7Ldf+hN/tV5/NdTf8LU&#10;1COCPz428vd/srtoA9Cj8yWoZGqaaXyvL/efvPu7ajmWgCvJFNL5cbyKm5v4qkkihi/dp/rP4qa1&#10;rHL+8n/4DTlt/K+5QBV+z+bN89SMvlVaby/4Kqt+9oAbvjps1SN5cX/s1SQ+X/2zoA8N8VazHF4b&#10;1Cb7LF53ksv3f4a5v4JtDf8AkxpYxPJ9395Hu+WvqjXv2TYf7Bmkg1DbtVtyzt95a+e/h7o3/CL+&#10;PLrT9OkhWS3kZf37fKtAHeSfDvS4vEkf9nWK20LKvmbl+XdWt4i8G2v7vyI7V5FX/nn8tef+LPiX&#10;daDqEkk8m6Zv3e2P5o65W6+L+tazdQ2qeVbRzbV3fdoA6a+tdP8A7Q8yexibb/zzX5Wqqtv9q1Tz&#10;LWGCD/gNcz46vJNBjjjS6WeZf+ebblao/APiK61S+/0rase35WoA9g0OwtZYf39rE0n8W5dy1oab&#10;b3X9teXZWv2G1Xa3yrtVqydN1b7BJ5j3UHl/xbmrqtF8Rx3XneRtnh/vL81AGXJrmoaXrUMkEitt&#10;m+b5a9A8RePr7VNHvtkirH8vmf7VcXq2pXVrDHJp1rA0zSLu8xf4adfXl1LY31r5MXmXDKy/3aAO&#10;V1C/8q6jurrzFsV+b/eqZfFWj/6z7Uvlt81SeJrP/hI9UtbG9j8jT127vI+Xc1N1j4X6DLHHGkzL&#10;Gu37v3ttAFjT/FWl/YbrZC08ky/u2/hWqdvqVjF9+SNZN3yr/eatT/hC9BtdLkh06afzFX7zVzul&#10;6HD9q86f9/tb5f4qAO+h8UTaNpflvDutW2/w/MtV7fVJIpPMSNfM+992o/8AhILXyY4XjVqow6tJ&#10;/aEm+NfLb7vy0AdB/bM0sPl+Xt3feaqa6lJ/q6uaPdSReZ+5WeNl2/NUkdhH+8k8ugDPmupJZvJ/&#10;5Z/e3UWdnHFNJJ5lSTSwxRyefJt2/wCr/wBqqen6lby/u/8AgVADdYv/AOy45PIjXzJPlZv4qwYd&#10;Wk/1ldE1x5sN1HJGrR7fvN96ofDNna/bo43jVo2b7rUAYdrrn2qTy3+WPb/rGWuy8A/EHULG1m/s&#10;7ymjX+JlrrJvDmj3VrNGliq7fu7l+9WX4Z0G18mS1uoYrHczKvkfxUAZ+oeJpNe8yS6miaTdt/dr&#10;tWquj6pHaw6h5F1F50e3cslXPGWh2vhe18tIV8uRt27+Jq5GOOHy5NkP7xvvSfxNQB2l543+36fJ&#10;5/lfKv8ACtcit1Y6zN+/kVf7rfdWub+0eV50f/AfmptvFJdeXH92gB3xctdB0vT9LknmWebc3lxr&#10;96s+1+KWnxaXDHBH+8VfL2/e2tWD8SrCG6utPjn3fKzbWrvtL8A6PFotrHa2KtIy+ZJKy/NuoAx1&#10;+I0kUcm+RfLk+bbt+Zar3HxVsf3cL2u6T+7t+9XXaf4f0uX93PYxeYv8S/eq1eaDoNr+7/s+Jpv7&#10;235loA4+P4oWPk+S+lt5f97b92r2l+OrGSOTZat5a/xba6Zl0v7D5f8AZ8DSf9c6o2dhY/wWKr/s&#10;7aAPJfjJ4qsdU0GT7LC0H3lVdu1Waq/7O8s0ug30fl+RIzKzbv4q6742Wel2vgeONLHypoZGm3bf&#10;mauN+CPi2+1m1upILVf9HZV2qv3qAO4vLPWpfOj0j5bpvljb7rLXnvx2i1iLS7WPVP8AXKu1m/vN&#10;XrlrLrF1qE3+qgj2rt8v71eW/tHapfWGlw2t7HukbbIrfxbaAPAdH0GTXrWb7FoN5qsi7dzW0bNt&#10;/wC+ax9W8P6ppcnl3Wjz2Mn8KzxsrNXqXwf/AGhPEXwbhm/sixtW+0fe8yPdWP8AET9pjxJ8Rrrz&#10;NUtbP5W3L5cO1loA8xawuv8An1l/75q5p+m3Uskcf2Vv++a1m+KGqf6tIYP+BR/w1GvxBvvO/wBT&#10;F/s7VoA2G8W6xa6XJpablhb92y/3lrlZLO6/eR/YZf8AvmvaryWOw8G/2w+nq26P723+KvMbX4ta&#10;ha+Z5FrBLH/00j3UAcytjND/AMurL/vLR5Uv/PNq67T/AIiXXiPVLWGexg+aTa22PbXafFKz/wCE&#10;N0u1k+wxRfaNrbtvzUAeOrbzS+ZH5Mnmf7tWtJbVLWby0hlaGb5du35atQ+N5rWaTyLWLy/4WZfm&#10;q4vxEvvJ8xIYvl/2aAOu+H/hy10HVI9Qnj3TeYrf7q17szQ3+vWs1rfLBC3+s3fw186+A/Ft94o8&#10;UWti8arHM21tq/NX0JJ8NLX+2JLH7VKsaqu5t1AGf8QPDmj+PI4bXUdQWDbNt8xm+XbXefs+6bpf&#10;w51S6tbKZbmHd/rF+XzK8T/aK8Pw+CJNPk0u6lnhZV3eY1b3wD1yTxH5OyTbJCreZ81AH1RN4ytb&#10;rVI99qzfN/C3yrVHx58QZPJjjnhZbVdvzK38NeV65cSWF1H5E0/3tv8AwKs/xBcSa9Yw2t7dS+S0&#10;i7mj+9toA7bUPi/4XltYbF5JWj/ik8z7tSeIPid4T0vwvNDpd81zdSRsu2OT5q53xF8DvBMPhuPU&#10;LK+1BpFXdIrfxNVHS/h94Tlsf+W63S/Mv91qAON/tjxF9lhkj09khm+ZWmXduWty88TeJItB8v8A&#10;sfduX+GOuwksJIrWGHzPPjh+VVb+FavLdTWvmR/+g/w0AcXY+NPFGjWMcn9ltPH/AM89vzLVfw/o&#10;eqeMrq+vr2NrGNm3L5n8NeseEfDMmvWskzzMsfmeXWXrXl6Xql1p8Eknkwtt+b+KgDmfDfw+tftU&#10;m+6/eN+7aT+Faj1L4VWMuoeXa30vmbvmZW+Vq6bT7qSWP7L5e3725l/u1oWdrD9qj/eN8q0AcC3w&#10;qsbDUI5oLqf7UrKyszfLXbNpNrf6XH58LedD/wAtP4WqbUPLl1rT4/L/AHbM27+7XqWsaTY2ulwy&#10;fuvJZVVtv3t1AHlug6HDFazSJHPLJI2773y1sL4VjurWSR9y/wC9/DXeeD9LtZYZpLWPzY93/LRa&#10;p+NIvKtZI4P9W25floA4HRfDljFNNJPG08fzbVWquqeFbW68uZ7WdYf4VZq6Lwvb+VdRw/ekb+9X&#10;eXXh+T7LJv8A7v3loA8h0vQbX/V+S3lr83+1WhrGg6f/AGXJvjn+9/C33a9I0Hw5a/2fJs3NJub5&#10;mX5q5Xxt/oui3WyP94rf8CoA5nRfD+lxaXJD+/8AL/h3Sbmp2raLa3VjJD5jeXt2/e+anaLcf8U3&#10;9qn/ANY33f7y1m3mpRxWsl0/zR/d2rQBm6HZx2sken2vmrHt2qzfe21xPjLwRay61HNPfSt825V8&#10;z5a6r+0PNhjmtfNWRv733lrn7yL7V4khjebd8ysyq1AEmofB3T7CGGT7dP5d0vmMqt92m2vw00vS&#10;/Mmtbpm/3mrvNavI7+1j3x7fs6+WtcvDeeV+7/vUAYa/C2x1D999uaCNpPLba33aq3Hw0sbWSSP7&#10;dPPHu27lau4s9ZjsLWSF4Y2j3bl3L/FWXNLHLdf7zfdX7tAHI+LPAdro2ix3ySM8a/Nuk+bdWp8N&#10;dU1q10eSHTrHz4Wbczbfu10nxC03+y/Bs3nybty/d+9trN+FMV1/YMcyTNBGsyrtX+JaAPOfihr0&#10;mg6h9qkj2yRr+7X7tZvw3+PXiLxlqnh3Qdb2zyLqC+XMq7W2t/DV79oz/Sta8v8AvfN8v8NcL8Bf&#10;+SgaDJ5f7yO8Vv8Ax6gD9EtWv/KsYYfmWRY/L+b71fMNvbw2vx0jmg3NI037z/a+Wvq7XpdPv5I5&#10;H+Xbbtu/us1fJ/hm68r4+f6VH+7ab93/ALVAH05df6mORP3Xy/d/u02O382nao0f8H8VSWq+VHQB&#10;Ra38qoVXyZvOf/gNWrhpJZqmbS/N/wCWlAEKxebH53/jtNVfK/eU1VmtZpI3/hoz/wBNKAIbiXzf&#10;uR1YjtY4rXzvM/4DUflU2O3/AHnl+ZQBHHdSUSXkkX3/APV0XHlxTeXBJu/vVHMtAGhNa/u/M/y1&#10;VWi/8eqx9v8AMhj3/wCr/urTY5I5f3if6ugCONfKprXnnfu6sLLHL5kaf99VVWKOgC1HL5VO3VHt&#10;/wCWlCt5v+fmoAsSXX2WP/V7qz11CO6k8v7v92tLzY4v9ZH+7qvN5Ms0eyHbGv8AEtADoV/56VHd&#10;dquNa+bD5ifw1Db/AL3/AK6UAQ7Ka0Un/bOiSOSKTzP9b/s1cj/ew+X5dAFOGLzfv1YZqrs/lXUk&#10;aR/u6ktZfNkkjeP95QBH9qkqxG0csdNm/e1RkWSL7n+soAmk/ezeY8dN+z/3P9XTo2kuqmhi/wCW&#10;aUAUWt5Jqmhtf3nySVJJdR/6t/8AWf8AoVHl/u/MSgB3/TSi+uI5rX5P9ZUK+Zdfu/u/71OjioAq&#10;rbyRf8tP3dXPsccv/LTbToYo6juFkoANn2X93Ve6iklkqw3+r/fU638vyaAGr/qaSlkao5JvNoAZ&#10;zT6jjl/5ZvUn/LTy/wC9QA2OKrCtJDRJ5f8AB/DUcf8A10oAmmuvNh8v/lpVH95+7/2flq5DF++o&#10;uF8qbzKAJNHsPtV19leT738X92vlf4kaprX/AAnF9Y2t83mRyMq7W/hr6y0m1kutQjj8zbu+6tfM&#10;Pia3ji8bapI+37UszL/wGgDJ0Ww8UeI9Uh0dNUn8yb7zeY21a7C6/Z18cRSfJ4uZY9u7/WNVPwn4&#10;00/wH4kh1DVI2+w7tzbV+avoax/bA8Gyxx/8SuB42Xy13RruWgD570H4BeNotY/5G6WCSb5WbzGr&#10;Wj/ZB1SLXpJp/FC3MjfM0knzbq9sj/aq+H/nSefp8Syfe+781U2/by+GtrHJp914dl8xflWSONW3&#10;UAeb2/7KsnneY/ihW/3a1G/Z41C1jj+y60rbf4ttdRa/t8eA4rX5/DapDu+XdH8zVJH+3b8PZpvO&#10;fQZ1j/uxxrtoA5Nf2cb6/k8x9a/3tvy1qN+yndS2vnJ4iX5f4futXRf8NzfDWaby00WVf+2a1Yk/&#10;by+F8v7mfR7qDb/dj+9QBwMn7KF9dXUe/Xq0NU/Y882P9/4iZdq7vlauwuv28vhTLDH/AMSe8X/a&#10;jj+9TV/bz+FMX7z+x9Snk/utD8tAHBx/ssahLayR2viLdGv3Vb7zVTb9mfxFdeXv1TyJIfu7v4q9&#10;Itf2+vhXdeZHdaDeW391o4V3U2T9vX4XxQyRppeoT7v+ekf3aAPJdU/Zf8UeHNPkk0jXoraSZvm/&#10;hrHj+AvxMitY/I8XefJ/d8xty17xD+2b8L5IfM+yytMzf6ueP7tXv+Gr/hrfx/Ja/ZpP4v3e2gDw&#10;NvhL8XtLtfO/4SJfLX/a3V5v4qv/AB5o3iKGG91hp4227mWT5a+srP8AbK+HOl3UkaQ+fu+Xbcx/&#10;LXzj8WNW0f4g+LvtWlzeRDJIsjLH91f9mgD3Lwz4Zkm8G6XfeZuumVmZt33qsK/lSf6v9592trwy&#10;slr8OdLk+5Gsf7tv71Z/+t/9CoAdup0jfuajWGo2/wBdH5f+roAbNax/6yrVr5kv7t/4fu1GzebU&#10;m3yqAK6rHFJJUzL/AMtKj2/vKjklkim/6Z0ADXFO83zIfLpsy/8ALRKLX97D5lAEkdrH5P8AvVCq&#10;VI3mf6yoWi82gCxtqGSKP/WUXXmWsf8Aejp1vbyeX5j0ARqtTRxeb/wGnSRVJG3lUAQ/Zfeq6r5V&#10;aHm/3/8AV1T2eV/tR0AEfmf9s6mhptu1Fx/os3lvHQA5fMo8r+5/rKbHFJ/BUn2eTzPM8zb/ALrU&#10;AV5KG/dQ+Z5lWGt/Kqi1rJ53/TOgAjl82iSKrUdrH/q/7v8A49RcRf8AAaAGx/vf3aSVH5fkzVHD&#10;/rPL/wCWlWoV8r79ADZvM/dyeZ+7X+Gmxy+b/s1Ykij/AOelV2SgCu372b/WVN+7j/5af/ZVDvji&#10;kp0yx3V18n/AlWgCNf8ASqsK0kv3/wDVrUn2XyqNvm0AR7ah82SKppIqjk/550ASRxVJI3lR1V8q&#10;SrG79zQBXVZJf+udT0u7/ln/AOO03yv3NADf+mlOh/56f8tKd+8i/wCWdDL++oAtW/mRWs0ifupN&#10;rba87+Eek/6Vql1/y08xq9EX91Y3X/PTb/3zXA/CNZJZNU2Sf8tJGoA7hVj/AI/93b/FXn8Msml/&#10;EzUJIPm3bfMX+6u2vQl03zLrzHk/i3f7NeV/aJovih4kkeP7qx/LQB6Mz+bN89XJF/d1XZf3ccn+&#10;yrbac0nmx0AQyUR3EkVTbqhm/dUASbvNpscscv3/APdqFe1TRxeVQATWsf8ABRaxeV/1zoZv+WdH&#10;m+V+8oA8v8cePvGUXh26mvdQZpIV3fK22vB/Bfgvxd8S9Qur61ma2kuGaTdu27q9S8ZWGtXXhe+j&#10;gjln2xs33f4az/2fdW+wQx/2pM0Hk/Lt/iWgDL8M/AzWtZkmhn1jz5F+X5lqPUvgfr1rNJD526NW&#10;27tu3bX0teatpf8Awkkcf9oWrRyLH80Hy1pfE7WbX/hG4/st1atIsfls0f3t1AHyDqHwq1C1j8t9&#10;Q8+SqcfgHXrDy4/M2x7vvLXfR6zDJqHkz3yrJu/1jfdaiTXoZbry0m8+Nf4t3ys1AGHp/wAKta1S&#10;HzEvmaP+L5vu16N8K/D83heOa1nuvP3fwtV7wb4thsLWaP5fmb7tOkW+17UJr5JI4IV27dvy7qAN&#10;zVF/6aVHb3Uksfl/3futVeOw/cx+fJ5vzbvlb+GtK+ih8v8AcUAZepa9Y6DHH/aMm2Nvu7V3Vit8&#10;RtF166jtbK6aCRW2szL96o/E0sNhayTXsa3O37sTLuZmrm5PE3huwmtbqy8Nz+Zt/fKqt8zUAesL&#10;q0Nrp/8Aq921fmb+9XH/ANrR6X5kkEcjbmbbF/easm4+Kv8Aoskf9g3Sxt/eWjQfFWl6p5e+xl85&#10;pNu3+6tADofiDrX2qSFPCf7zd/rK7rQ/BuqeKL6OaCPbGq+ZMrfw1c+0SReX5EO7av8AD96pLG/v&#10;rW6kmSGdJJlVf3f3aAOkbw5dWFr/AKv9yvytVfSZY5bry/vf7NWl1K+ltZI54ZfL8vdXP6XFD+52&#10;Ry+d833aAO4X4Xw38Ml9dbfJj/eKu77zVwMmkx2F1dSJHtj8xvl/u1rWv9sSzeXPJOsbN93+HbTt&#10;PsJP9O2QtPN5jLtb+KgDD0tftU11+72Rr/FVjwzFHYa19q/1+3/x2nXGg3UUd9M9rKsKqrf71O8P&#10;vDF5kaQt/q93+7QB12seLZpbX/RdP/ebd3+9Wf4Z1nUNZjk+1aL5Ei/d+asuNpvM/i8upNP1mT7L&#10;8nm+Zu20AWvHEt1r1rHHew7dv3axdJ0aS6/dp/rP9qrmqapJYWv2q6hlePdt+aqNrfR6zp+oeRHL&#10;BHDt2sv3moAP+FLa9FHJNPt8v5pN27+GuT1CL+xrry/L+78u6u+t/EkkVr5M91O3y/dZqz7e60XV&#10;Lry72PdHtZqAPD/idqnlSaf+7+8zfN/dr0Sz1maLR7WNJP3jQ/erlfjJqlja2Onw2Vr599JIyq33&#10;lWq+j6t4isLGOZ9Hlnh27dyr8tAHaabrMel/vHj8/d96nf2z9quvM8tl3fw15ffeI/FEN152naXL&#10;B/10X71aEPijxJLNHI+n/vv73l0AeoW8v2r/AJZt5n92q+pXUlh5f7v733a4m81nxl+7kg0uX7v8&#10;MdU49S8WS3X7/S51/wBpl+WgCn+0BrN9L4dh3/6tm8v7tH7N8UNh4bvpIP8AXSbd3y1z/wAXtS1C&#10;/wBLtY7qxlg3TeX8y7fmrpPgXpM2jeHdUmnj/wCWirH/ALVAHeaTbyTXUkiSfvPm+b+7Xk/7RjSX&#10;Xl75N0irt+7/AA16dDZyRXXmeYyxt/drz39oa3ksLWGby/vKq7qAPAfD9rDdR/w/8C+WsHxJo0dh&#10;deYkitG393+9XsHwt+H3gPxlHJN4o8WRaL/djX71Z/xM8B/D3w5fRx6R4s/tWH+6v3qAPGZLWSm/&#10;ZZJpI9ldNdW+gxfcuv8Avqo7Ow0+Xy4Uvl8xqAPTvEHjKGX4Pw6Kka/bl+Zvm+bbtrw2PS5vsvme&#10;X+7rtJPB81rN5z3W6Pbt3fw7amj0OxurWT/idWq/7LNQBzfgtpNG1qxvp41aNZN3l16x+0F43tfH&#10;ml6X/Z0arHHGqt/stXn9r4ctbqTyYNUiaRfm3bvlovvDkdhHJHPdfu927d/C1AHGrayfvI3/AO+q&#10;kW38qt5dN0eWH/kIL5lSWuh6fLD/AMhSLzP4qANb4KtHpfjKG6n/ANWrV9Xap4g0WXXv+P5vM+X5&#10;fL+Va+W/CepaLoN1/rln2su3/aavVIfiNdX91DM+nxTx/dXavzLQBJ+0tcQ6ppdjDZf6T5LLI21f&#10;4ad+y7o0n2q6unhaCGs/WvG0dhH9uutP8i1ZvL/fr96vQPgz8RtHuvtUdrY7Y2/55/dagD0DXLCG&#10;6mjjeTbGrbmrHvtLh+1Q+R8u1l/2t1XNS1zT5dQ8zzvI3fwt96pLq6sf3ciTKv8ADuoA3NY1nyo4&#10;4/Lj8tvlb5ax5oobW18xP9X977tR61b6hYeX++W5hb7rK33amupbWwsZI3uop90e75W+VaAKsckd&#10;1+8T/V1et5bWKPy3/wBZXHx+MtF0uH9/J5//AFz/AIVq5J8SPC8sfmQRs0n8S/xUAdhofiC60uaS&#10;OD/U/erHvPtWs69JJ96Rvmrn5PiXoMscnkSbf+mf8W6qtu2qeI7GSTS5Nsf97+KgDvIbC+ij+SFW&#10;kX7zeZRY+da3Un2qNV3fMvzbq83t/Avi7zPMtdQl8v8AiXdU3/CK+Lopo/3zeZ/db+7QB6A2pSS6&#10;p5Pl/d+61XJvFvlWskPmM0m5l2/7VcLa2uvWuqQ/vNv/AD0VvvNWxfWF1F++nj+9/wCO0AehfDu6&#10;m8m+m1HWvs0LNuWPbWlrGpafF52zUPP215fb3UksMkaSL/db/ZrY0fS5Lq18t9rSL/d/ioA6bSby&#10;PzvM8zb/ALVWte1y6lsY4bXWNvytt+Wuf0vTdQmmkj+VY/4VqvceF9Ulmk3zL5n/AKDQAafq2vRe&#10;XImsfu1b5o9v3q0te1b7fosknnfvGZd1Zq+BdYl8ua1mX5f9Yv8As1N4g0GSw0HzoJI/MVl3bv71&#10;AGh4d0uHVNLkjurr7D/era1L4VaDLYyRpry+X5PmRt/00rgdJtdUuoZLq6ulW1VflX+9VO8t9Yi8&#10;ySC6Xy9u5f7q0Acjq3wi8XXWqSeTrSwQ/wDLP/aqHTfh3qngjXo5NUm8+++Vt33lZa6ix1TUNZjj&#10;hurr98v8S/3q4nxReeLNU1SHT7W6XzFb/WSfeoA9C1C3vr/y40j27v8Ax6nWvgu+0u18668r5f4d&#10;3zNXD3Wn+LtLtY4Z77dJ975ajmsPEV/axyPfTrt/vN8rUAbl1pviLzo7rTtL+3Q+Zt8tamm8OeJL&#10;r99qOj/2RHuXy1/vVz+lr8QtG/5BGoKsP3v3jLTr7WfiNrN1HHqOqLP/AHl+X5aAOm+JUE0XgOTf&#10;Is8yx/NXO/DW6k/4RuOTzNsfmba5nx5a+KItLjmk837Cv+ub+Gug+Fus6fa6LH9qj3R+Zu2r/eoA&#10;8/8AjNFJ/b0kc8n3vmWuX+DN5DD8QtHtU+WRrpVX/vquk+OEv2/ULq6ST7v+rX/Zrlf2d7eP/hPN&#10;LurqP94t0u3/AHt1AH6Ial9lljjhf/WR27bm/vV8v+GVkuvjdDN/yxWb93X1Fqn72Pzkj+9Dt/3q&#10;+c/Ct/p9r8WobW6k2yedtWgD6KksPsuqfv8A5o2Xcrf3aLyWOw8vf/q/4ahuF8q68zzPM/hX+7tp&#10;rRebN8/zf71AFiOWOWH/AFdVWupP9Wn+1/3zVi4b95H/AM9P4qbNb0AR2tvJN9//AHqGXyqN39ym&#10;+b/foAJP9T8lVYYpJo6mb/yHTo18qgDP8jypPnq5HayS02Zf31SLLJ/2zoAjuNN/5aVHarJFN/0z&#10;q8tx5s3l07yY6AK91/osfyfNG1NjXzY6ubY5fv1HMtADbe38r93/AMtGprLJazSRvHt2/wAVWI/M&#10;/wC2lQ3HmS/foAkj/wBTUkM8cX/LP93UccUkUdRw/wDTSgC4rRxfcqu3+u8xKduqPd5UnyfNQA2S&#10;4jhm+f8Ahqw1x/37qrcRebN/00ok8uL92+7zKAG3SSf6ymw3X/LOpP8AVffp0kn+iybI18xvut/d&#10;oAh3eXN5afNI3zU5oqjs2ki+/wD6z7u6m/Y/9K8x5P3bfeoAuNb+VDUMy06RvNk8tJP3dFvFJF9+&#10;TdH/AA0AR3jQ3UMcfl+VMv8Ay1/vVJCvlf7VOaKP/WVD5sdAEckX/j1TQ/uvv/6unR2/2r93Tpov&#10;3PlvQBTuGjlk+T/V1M0scVR28UMU3z/6upriKPzP3HzR0ARs0cv7yq+7ypquR1CthJL9z/eoAdu8&#10;2iOKi1i8qaTfHTmlk/g/1dAEc1vJF/yz/wDsaGs/+mlRzXEn+r/76qazl8qGSP71ADrO3/5ZvRJb&#10;+VNRuqOOWTzqALC/uo6Fahv3tTbY/J+T/WUAO8N/6Lqkd88n+p+ZVr5V8aLJL8QNUvk/imb5a+sP&#10;D9rH+8vrr/V2/wA23+9XyT4w8u68WapJ5m2RrhpFX/ZoA5X4mS3WqaLHa2X/AB9fwqq/eo8O+A9a&#10;m0uGS609l/2v71d58N9NtdZ8eaXa3siwQ/N5kkn3a+0ND8L+Dfssf7yJfl2+VI33qAPz7k+H2tRT&#10;SXSaW0/91qo6P8OdU/tCS+1G1by2/h8uv0Yk0nwnFN5KeUsjfws3y1pWK+F7WxktZ49P+b+Jtvy0&#10;AfAcfw0/tSHzH0Vvl+78u2rF98NL77LH5Gn7dv8AD5dffUem+G/Jj3zWaxt8u7cu2nawuj2sMMby&#10;ae1j/DKu37tAH5/2fwqurry5P7PaCRfvfu/vUX3wTurrzJntWb+6vl7a/QDb4b/d/wClaf5f8PzL&#10;WtHL4d/1d1Np/wDs7WWgD87bP4bzWEccd1ov+63l0ah4NuovLjtdF3bv4vL+7X6KSL4d8zybWO1n&#10;k/vMystUbqw0e6+/9jgkX+7t2s1AHwDb/D66ij/f6Pukb7reX92s2T4b619q+fRf3f8Ae8uv0UW1&#10;sfL8vy7Nv7rfL92snUtG0eX9280HmfxMrLQB+devfDS60a1kvn0+XzP7yr8q1j6b4X1jVI45P7Ll&#10;8v8Avba/Sab+x4oY7V/7Pnh/2trVXXQ9Flmj2Q2v+zt2qtAH5a+IPDM1r4uhheGfy2bb5fl/drvr&#10;rRodBtbG1g+WSSaORt396v0c/wCES8L39rN9q0vT2uGXarKq+Y1fCvxstYYvG0cNlD5EcNwsfl/3&#10;VoA+ltNeS6+HOjwv8sdvG23/AGqzWi8qtqFf+Le6P/sx/LWOtv5UPz0AEPmSzf8ATOppPLi/d1XV&#10;vKp3lSS/vPu/71ADm/dVYjXzYar291HFH88f+zUjNH/B/q6AGs1RtLUixfufO8xW/wBn+Jaavl/x&#10;/wCsoAhZac1rJa06T/XU6RqAI7f/AF3/AEzqa4/1fyfuqjtVj/eb6JPMlh+SSgCaNv3dOVaqrL5P&#10;7upofMoAb5UlSLb+bQstHm+VQBXmikl/d1HGskX7upLqX+5/rKmtbeSKHzH/ANZQA2NqsLL+5qq0&#10;XmyeZViRfKoAqzeZF9yneb/47UcayVchiji+/QA6P97+7qOZfsv7v71Qr+6mk/efu6dtkoAcq+b/&#10;ANdKh3eVN8//AAGnfaP33lp81WGtY5Y/n+WRfmoAjVY4v+We6T+9Q0flQ+Z/47UM0v7uq8bSed/r&#10;PvUATL+9p1Okik/gqPbQA2SKOXzP9n5qhs4v3cknl/e+61TR0LQA5V82mt+6qbyv+mlU7i4oAc0t&#10;R/Z5vMpy+XToZaAJJP3dNZvKqFmkqRmjoAk2xy/vE/1lOVZIqrwyx+dVyaWgBsjSVMqyeT/q/wDZ&#10;qO3X/lo/+rptr5lr5myTzY2oAueVD9lmjeT+Ft1ed/C1Y5f7Qmgk/wCWzRtXeTW/m2N1/tK1cT8I&#10;7eG1j1SH/lm0jUAdR9skikjj8xvL3LXn8Mv2r41a9In+p2x7v++a9MtbyGKaSxnh3RtubzP7rV5j&#10;oLeV8UPEUjx/u5ljoA9Ik/2Plj/hqNm8qm+b+++So7j/AL5oAbJcfvqk2+b+8qFl/efPU0MXlSUA&#10;SRr+7/6aU6RfNoZqh3ebQBHNFJF9yT95Ul0vnQ05vM/3qjj/ANdQB2ni74ofCX/hEb77LIttMsbM&#10;u2P71fGPh/4iaPYeJL6++yxTwtJ8sf8ADWx4s8OWP/CG30jzeRNtb5m/u1538M/Bej3+nyefI0+7&#10;a26gDa+IXir/AISPUIZtIj/s/wCb5ljb7tYcevahazRxvfTzxt95d25a9o+H/wANNBv7qbfG3l7f&#10;vbq2PEHwW0XS7WS6gk2/7LfxUAeD6xqmn6paxx2se2aP/WbvvNVjwnrNrpc37+Pz/wDZ+8telWfg&#10;Pw39q+e1bzP4mX5VqnrngbRbDUPLsv38O3zJP9mgDm77xvHFdeZa2v8AtV3nw51STxla+d5nkRw/&#10;Myr96tTwr8JdF1TT/tX/ACz/ALv8TVsWeg6f4S1CaGytWg3L8393bQAXzR+ZHH5zLHu+Zl/u1DJL&#10;DFJJ5EzeX/C1U9Yuo/M+T/drP3f/AGP+1QBvaH4ctdZ8WRyPI1zH/FA33Vr0TXPCWn2vl/2XDE0n&#10;/LTcv3a898D6p9l16HZH+8ZvL2/7NemeIL+60+OSZNPZpPM+792gDSt/Culy6DNJ9liaRV+bcvzL&#10;Xj8eg6fFrXmQRxpM0m3av92vRm8VSRaDNI8LJuX/AL5rzGxuvN1jzrX5pN3+s+8tAHv2l+EoYtHt&#10;f3K+ZJHuVv4qr6DLo9hdXUOqTbd3yx/3Vrk7PxNdRafJ590y7WVVX+9UNx4XtfFGoTSXWsLBIqqz&#10;Q7vmagDtPFEv/Elkk06SKeHdt3RtuauB0vzrWPzk/wBZW5pPhWx0GGT7Fqnnx7fMaNm3fNUem3+n&#10;+X5j3SrI38P92gDLk8ff6LN91ptrL833lrldN8faxoOoSTeX58bN827+GuobRtLl86ZJN0jfd/3q&#10;xYfDseqTSR+dt/2moAsf8LBvtZ8z95+7/wCef8NWNB1mO1kkup4fu7mZVXcrLWTceF5NB877Ldfa&#10;Y2pum6pNa2s1r/y0mjaP5v4aAN6++IMOqeZstVtof4WVaq6L8S9H0u1kje1+0yN8u6Rfu1g2+k/6&#10;L5LybpP7yrWpoPhKGWGOG6miX5v7v3VoAmvPE0PiPT5NkjfK33WXatQ2919gsZJHk8qP+JVq1rml&#10;2Ol2vl2U3n7f7q/xU7Q4o9Uh8t49v97dQBzt1qUd19z+JfvfxUabb/6v/no1ddqngXR7Wxkm+3Ks&#10;ir5jLXG+bJFJH5Ef7tv9XJ/Cy0Acb48s5P8AhLtBsU/exrM26vpjS/DkP/CIxwpIq7Y/Mbcvy18r&#10;+Oor6LxFo+oJJtkWTd81erR/FDVJtFjtXh3R7d25f4moAmurqGW6mh8zdHC21dy1e0eWOXVLGF4V&#10;8vzPmbbXAx380vmTPHtkb+Gr2i+ILqXXrWP70m75V+7QB71rGl2sVr+4/wBX/u1m+H9IjupP9Kk3&#10;Rr/Dtrn9S1TWpY5PP2wRqvyr/tVD4P8AEGtQ6XJJ+7ab+838VAHnP7ZkskWg2MyWMVtJDIu3y1+9&#10;XD/s+3moapoM322T92y7o1ZqvftTeI7r+y4Yb3+Jt3975qo/Am6h/wCERk8+TbI3+rbd/DQB3kOm&#10;zap5kc8nkSN8q7a8t/aEWaLRY7V5t3lr/wACr1Kz1KGKT/Xbv73+7Xkf7RDR/aoZEk/ctCu6gD5t&#10;03S/t8c0j7vL/vK1Yd9bxxTfxN838Vdxod1J++htbFp9235lj3bawfE1rdWuofPYtbRt/ej20Ac6&#10;0VOtf3V1H/vLWp9l8r/lnRb2s32qORLVp/m+6q0Aeza5aw/8Kl+SNvtW1maSvBfK/d/9NK9C1T4j&#10;axf6D/Yqaf5EP3Wby/m21ycOjX3kyf6LL5a/xbfvUATeBbOO/wBehtXk/wBY22vSv2gNLh0vT9Lh&#10;tY9saxqsn+01ea+G5brQdUjvoLGZpIW3L8tdB448Vap4y8uS9h27f4dtAHAwrH+8k+/ViOKOWrEd&#10;r5Ufl+S3/fNEdnN/rPJb/vmgDQ8N6H/amsQwp/eVdtfXnhfw1p+l61HYvGrQsq/vF+Zlr51+Fth/&#10;Y2qQ6g8f8X3WWvoCPUo5tUjuoJPIjXa3zNQBxv7XEsNrpen2sG1Y1k3fL8u6tL9muz0+w8Nw3z/N&#10;Iy/d/u1c8deF9L+I3kw3V8qyK3+tZvlVa6z4J+DdP8OXV9YpIuqww/Ku37rUAa2pW+l3Ukcjw/vt&#10;27+7WPrVnNqk0Nraw/u2210l5awy6p88P8X3dtWvsMNrfQ7P4mX5f4loA4/UPAuvaXdQ7L5m/vRN&#10;J8tOvvhfqF15cj3W3btkkXd8rLXrHijRpIrWO6+9Iv3fmrFmt5PsPmPJ/tfeoA5e18G6XdRwwvaq&#10;u1fmb+Jq1l0Twva2skKaXEsir97b96s2aWSX7m5ZN1bV5YTf2fazfZW+b7zbaAIYfCXhu60/y00e&#10;Jbrd/rP4mq9a/ZdBsZLVI1ik/iVaowyyWs1ZOoXUP9qSSPJt3N91moA2NH1yawtZPI/fyMzfM38N&#10;O028vrW6kme6+0yTNu+b+GneH73Qf3n2rUFWRl2/M1VdQ1TR7W6/0W6Vo/726gC9eap++jkeP94t&#10;V9a1aO6j8tPmj+9/wKq6tY69N9lsb5Wuv4l3VVm0u6tfMj+X+797+KgC1pMUnkybI/vfNuroPD8k&#10;lr5m/b5jU3wXr1rpdrNDqmn/AGn+6y/w10lxqmi39jJJp2lssm37275aAKuk3U0Ukkj/AOr/AL1V&#10;bzx5pcU00b7vOh+Vtq/K1a3hnUrWKGT+1LHz7X7vlq3zbqp6s2i/6yDR9v8AtN81AHVeFb/T7/S/&#10;3d1Es33tsjbax/HUUMunyQ2siz7mXzNrbttec3ml6fdXUkyTNBJ935ZNqrW1pMtrYWMkcEjeY3zM&#10;zNu3UANs7Wa10uSH721fl3NXDzaldedJG+5Y923/AHq9I0HXrG1vpI9Rh8+P+Gum17xR4Jv9Lkjg&#10;8Lst1tZfP/hX/aoA8Vjbyv8AZ/2qy7W4/wCK4hmT9/HCyt81dNJpMfmf6z923+1XK3Fh/Zeqfank&#10;WCNm2/M33qAPStcv9Puvuf7zf7Nc7NeSSw+X5m7+7Ray6XL5fn30Sxt8zSbvu1vNpfhGLRZrpNei&#10;ab+FVagDnbW6j/5aSVTtWk/tSm2stjdeZ5F0rbd3zbqmaW186PyLqLzN2771ADvihLdWHg2+tfM3&#10;QyR7dv8Adrn/AIb+GY4tLhjvfljm/eK1bXxcutLuvAckf25f7UZfmXdWL8PdUur/AMOwyTxt/o7L&#10;Grf3qAPLfjlo11L4kk0/TtzSM22NV+81TfCX4X+JPCXjLT4/ENq1jG0iyQ7v4mp3xc17UNF17+1L&#10;L/j6j+7/ALNO+D/xi174g+LvDul+IZvtP2e+WSOVvvUAfdF0sn9nx/vPu27bq+Y/D7aXrPxk8t/+&#10;PqGb/wAer6i1ZZLWP54/3fl7V+X+GvnHwr4V0/8A4XJ50H8M25m/vUAfQk0X7mP93Tl/1NXr6T95&#10;5fl/u9tVZGk/1f8AyzoArwx/9NN1SNU0MUcX/XSiZf8AlnQBmxrJTZF/fVeuLXyo/k+aSq8Mskvm&#10;RyR0ASWtvH5MkjyVDJ5cVOZvK/d1Vkbzf3dAE0ctF55n7vyI/wB3To4o/wDWJUytQBXji/1dSNUi&#10;rVpf9TQBDG0fk01abNTl/e/u6ALUK/8A7VU5ov8AlpTriWTyfLSiNpP9X/eoAryXFTQzR+T89V7i&#10;Dypv+etG3zf3f3Y6AHSf67/pnQsvm/cj+78tSR/886dCv76gAVZKJF/6Z1H583nSU2NZv9Y/+roA&#10;b/v0M3m1NIvm05YvKoAos0lrTmi82P8Aztq0yxy/6+qsLSRUASR2/wC7oXzKmVvNqGgCZf3tRta0&#10;6Nqka6j8zy/L/d0AVd3lfck/eVaX979//WVXmtf3lOkaTyfkoAJreOqq/wCi1JJ+9qHbJF+7oAmj&#10;/ew0W8tFuv7n5Ka3+xQANdf8s6c0nlQ+Z96P/wBlpsdvJ/H/AKuiPzIpvk/i+WgCSN47r98n8X8N&#10;NuF8v7n/AAKpNsdr9ynRxR0AV1byqmjXzf8Arp/FUPm+V/yzqaG683949ADmWnLN5VE1NWLzfv0A&#10;XNNupL+6jtf+WM3ytXyT4st/svjbVP8AnmsjR7q+vPC6x/2xHG/yxtXyT8TJf+Ky1SFP9St03zUA&#10;cX441SbRrGORJvIm/wCWO1ttZel+N9ev445P+EiulmX+LzG2rXYeH/hvJ8YPHGl6O+7y/mX5a+np&#10;v2Q/CfhzT4bFN1ztXzJG/ioA+Nbzxl4k+1f8jFd+Z/e8xqrx694s1TUPJn8RT+S33m85q+2Lf9kb&#10;wbdQxzPHKvy7f96rFj+yN4TsLrzP7Pn/ANmRm3LQB8i3Gl61LDHHa+Lp54/lZlaZvlrQj8P61dWs&#10;cc/jKdY1X7rTNX2F/wAM3eCYrrzk0+eX5fmXd/FVXVPgF4Rl8vfayr/D8tAHxXJpuvRXXlyeKJ/L&#10;X7v75vmqxb2+vS3Ucf8AwlF1/veY1fbV1+y74R/s+O6g0+eWb/eq037OPhuwsfM/suWeTb93b81A&#10;HxbHa+KItQ8tPF10v+7M1QzSeKIpJP8AirrrzF+b5pmr7e039nHw7FDHdPo8sEy/e3fxVi6h8AvA&#10;es3Xz6fPBdfd+X5VoA+O9L1LxRdeZGnjK68xf4fOamrb+Lpf+Zsuv9r941fZFv8Asm+DYofOSOXz&#10;P7u6pIf2ePC9r+58mVf97+GgD4p1C61rRv3n/CUTzyf3WkbbVdfib4s/1L61Ksf8Plybq+vtW/ZB&#10;0XVJvkhlnjb+61Qt+xr4b0uP95ay+Yv3lZt1AHxXqHxi8baXr1rDB4kumjZtu7zPu110mpTfarG6&#10;vbpr66kmVmkZtzNX0lJ+xb4H1nUIZP39jJu+Xc3y14L8QvCVr4S8eWujwSbrG3uI41b+981AH1dH&#10;LN/wg+i/u/3flturFj8zzPM+9HXWXX+i+A9LjT5v3fy1zMLSeX5dAEjRf/ZU5lklh+T/AFi/w1Gv&#10;7qneb5fmSf8ALRqACP8Adf7VCw1DbtJFWhH5f8FADbW3jqOS1qxuj8n/AKaVXkuP3PmeXuoAkjij&#10;lqvNF5VV1upJf3iVY/eSw/PJQBJ5vlw/6uq9rF+8/wCmbVaj8uqtvQBYmt/+edQt5kVXFbyqP9b+&#10;8/5aUARtF/38qORakjtf+WnmbpKdH+9/5Z0AVfLj/wC2lOVpP9X/AMs6bGv+lVItAEm2o5Gjp273&#10;qnM0nnUAWm/e/cqNpaN3lVHGvm+ZQBJDLH/HUd0s3+sg/wB2mslWI2oAht4PKm8z+7Ulw8lNk/dS&#10;f71DRUAR/Zf+/dNa3q95tV2/13mUAR/aJP8AV1DNLJF9yrEkf/LT/lpToZfKoALdY5aFaGKST/np&#10;UMbfZfMk+9I1R7o5ZvM8v95QBc83+5VVrPzZvn+WrG7zf+ulSK1AFNoqIVp0jebNUi+Ta/vHk20A&#10;NjXzaGtY6jW8klm8tI/+BVG1/J/zz/eL/DQBN9lhi/ef8tKjkl/d0Kv/AC0f/V0Qr5v/AFzoAtWb&#10;eba/PUyxSRU2NZP9X/yzqbzfK/dvQA1lmitZpEj3SbW+WvOfhT5kseob/wB1J9ob/wBCr0a41aSw&#10;sZpkj3SLH93+9Xmfwp1KaWG+vp4fvXDL/wABoA7yOL955dcLo6xy/FbWo/M/cw7f+BV6Ntjlm8yC&#10;Tdu+b/drzXw3b+b8TPEX7z+FdtAHok0UfnfJHTWXzY/Mf/WUf6r7lOmbyoaAKa+Z5nz1IrU6Nf31&#10;XJIo4ofk+b/2WgCn+7kpu2P/AFiU3/Vfcp1u3l/u3oAkWX/gNN3Ry/8ALSm3i/u6ht7XzZvMf/V0&#10;AZvjr9l/xFL4T1SZ5oGtYbdm8tW+avmv4f6TNpcc1qkf/Hu22T+7ur3DxZ+1L4kl8G6xH/Y6wSXF&#10;u0bNu+7/AOO18u+Gb/xJqlr5lru8u4+b/eoA9m0f4sQ+A7qaO9tWb5furV7Vvj7a+Mo4bGy09oNz&#10;feb7q15DdeEvFGvXXl+T58n8Tf7NTQ+CfFFh5kcEf+z/ALtAHoXizxHD4Xmhmuv+W3/PNvlaqvg/&#10;xN/bF1dSeWsFi0fy7vvbq4Obwb4kv7WGG6kknkh+6rN92oW0bxFJdR2MELW0a/eVf4qAPpzwnPN/&#10;ZfmQf6uH5flb5Wq41nJqk3zyKszf3v4a+Z7e38eWt1JY6XfTrt/hVtq7a9u+FNrqF1pfma9I325f&#10;4W/ioA1Lrw5DN5kbzL/F827+Ksv+xo7WTyfOVpP/AEGtTxEkdrJ5afLu+as+GKGKGT93+8b+KgDJ&#10;1q/m0aSP7F+/vvvRrH96sfWvH3jy+jjjnhnWRdq/LXbeH5be11rznh/u7ZG+b5q7TxJ46hv7XyU0&#10;9Ytq7WZV/wBY1AHjv/CUeMr+x8l4d0f8Xlr96quk+I/EXhzVIY0sV8tpFVvMX+GvVNNv49L0uSby&#10;Vi3f8Cqr5UevQ+dPHFFtbcu75aAJLjxDdX8Mkc1qqx/wstU7fxHJYTSSJGrTNtVmb7zLTpGji8yP&#10;zovM/wBlqydLtZLrVJI5P9Sq7t1AHZaXrk0Uckif8tI2+9/DVO1WS6h+fb53+z/FU1vF9lsZIfvb&#10;qw1v49GjkmeRvJVl3UAdNY6HrVrH508a+Xu3bao2d/dRfbo/l8zzP/Ha9Ak+JHh2/wBB+SZmk+z7&#10;V+XbuavJ9Nv/ADdYmm+ZY2k+7/DQB0ljcXV1peoeRGqzbf3e6qrWE1/+7SNY7pYdv+81aUlv9l8u&#10;T+9/danaTL5WoeZ/49QBk2uh6p9lkjn2rNt+b/eqroP/AAkV1DJI8cXk7tv+1XomseTLp/meYvnN&#10;91l/irU8B6baxaf5jxr95v4vvUAed31rNoOn/arrb5bNt2/xVJor30mnzX0G1ZPl8tW/iroPila2&#10;uqWvl+ZtjVl+7/DXI2eqTRaXNH5f7uPbtkoAvaldeZp915/led5LbVqHR7O617S7WFPIg8uNdzN9&#10;2uXvlmurXzPMb/gVR2cs1hDHvulWH+75m2gDnfjtLdWF14dsbWNfOuJJFZv7tR6D4I8Xf2f517Ms&#10;H8Uas3zMtUfiVf8A/FXaD+8+0xyTNtb+7XoV1cTXWlxzTybo12x/e+agDk7Hwl4k1Sby4Jl+Vv4m&#10;p2reCPGX2qH7FJEsny/N91t1dRot/wCV5kiSf+y1veEZZtZ8UQwvJ+53LQBwtx4B+JkVrHJPqCvu&#10;X+JqzYfAvxGi8uT7duh/iWNq+nvEGh+VH/rl8xfuru+9VPwraxyw/wAKzfwqzfeoA+LfjZ4V8UWu&#10;l2v9t7v3kiqrS/eVa6L4R6NHF4bjtfOWWZVVfvV6N+2xFJ/Zdj/pStuZV+X+H5a8p+EekxxaXHvu&#10;m8tl+WT+9QB6Munx2E3zyL/vV5r+0Rbw2sMN9BIssP2fy2WvStJtYfO8m6+aFvl3fxV4r+0BL+8j&#10;jgkZY12xqv8AeWgDl/hn+0BffDnT/LtdB0+5jb7rXMe5qzfiJ8bNQ+IM0cl7pdrbbW3L5ce2uN02&#10;4tYvM3x7pKo+JrjzZo5E/i+WgCxceI5PL8tI1/75q9oPjy60a68xIYm/3lrkY/3VTRy0Ad5cfFrU&#10;JZv+PG1/791Mvxc1qK18n7Da+X/1zrzVmkim/wBZU0d1J5dAHolv8ULq6tZIX0+BZPm+ZY9rbaz9&#10;Q8aTS2vlvaxeXu+VtvzVy+h3HmzSb/m+Wm6xfxyw+X5f8VAHVab8QZLWGT/QYP8AZ3LTbr4jebDJ&#10;IljAsm37u35a4dfMo83yqAPWvAOvXXje6jtfLigkhX/lmu2vRtD8JX2s6hNCnmrJ8qtu+6teb/s3&#10;+T/wmUck/wDq/m3V9ANdSReKL6RJmWNVXdAq7VagDzfWoofCWqSWOqTSL8vyt/C1dN8O/HWoWGof&#10;ZdLsWuZG+75C7mauf/ayvIbqPR5rWHyPlXd/e+7XRfAGXWpfDsN1okKrfL92dvm20AdBfeOvEkWq&#10;eZe6DPBt+bb5e1mq5Y+NJvEc0k09q2n/AGdvLbzF2tXUTat428z/AImMn2q6/veWtUdU0PWr+6jh&#10;1G1WCGZd0ki/K1AFPxB4q0X+z4/P1pp4/wCJYG+ZavX3xE8L6N4d8y1umut0e1Vb726q958JfDtr&#10;DH9i/wBZ/tNu3U5vhf4b+y/ap/3Hk/N/vNQByen+MNY+yx3X9nt5bfvI9y/eWukuPil4sv8AT/L/&#10;ALPVY1+6u2ta4uo7XT4Y4JFnhXbtXb92rlxrNjdafHsjVZtvzLt+7QBytr461T7LJ5+ls0jfLuVf&#10;u1lx6NNrN1JJ5jLJ/tV3Vnr0lr+5SNfL/vbfvVzusap/pUmz5P8AdXbuoAz2+HP2ry43m27v4t33&#10;avaT8G7XVLqSGfUGXbuXctC3/wDovnPu8tfvbf4a0tJ1Tyo/3G5t3zfLQBz8Pwn/AOES1qS6TUG/&#10;2WWpNSlki8yPzm/vV0GoX/7yP73mN91fvVi6ppskv3/4qAO6+G/gOS60GbUHumn+0fN/srWpeeEo&#10;7DRb61kmng3L8vzfMtbHwx8Qw6N4T+y+X58a7V+7TfFniOPVI5I/L2zf7u2gDkfAPhKTVLqS1fUJ&#10;fLX5dzN81dNqHwn+yzSR/wBqStGv+18rVj+A7iS11SSaD5tv3l/vV3GueKpv7Pkkg09vm+78tAHC&#10;t8Ko4oZJJ7pvM/urVXUNDh0vR/LSRvMX5f8AarttN8YaXLaxzPIyXX3WXb91qw/GV5/akMfkRqsb&#10;bWZl/ioA49rCO60uSF5mWRvut/EtczJZ3UUMkb30vl/NH96vQNL0aTVIZIYPmkWuV1Lwv4ii8zz9&#10;Pl+Vm+6u75aAKum2H2W1jjeZpY1X7zfeavP9W8HzeKPEnlvqEqwq27y1b7tehQtJFD+//h/vVyK6&#10;pDL4u/cbopm+WgDYvPgnD/Z8ezUJfJb71Z9n8G/sEnl6dfST/wB7z/lVa9A1K4mi0uON5G+b/wBC&#10;rLt2kitfnkb/AGqAOTX4XwxeZ9tvpYJvm/1f3ahX4aQy+XHBqEvmfL838VddG0d1+8upP3a/d/2q&#10;ba39rFfeZB/q1bay0AcP8RPAP9l+G5Jkml/0dd3mSfxVY+E+vXUulx/ud0MLba7D44eZf/C/zIJP&#10;3fzbqz/g7LHD4btbHy18xtsm7/ZoA8n+NF//AKdfR+X+8kbcv+zXn/whlurDxtp91BHuktbhZG/2&#10;l3V6d8flh0/WvM8v+9urD/Z3uI9U8cWP7lfLaZV2/wB6gD7aX4m61f6L5Mml/uWhaTzNv3a+efhv&#10;4jvtU+L00fkssMkn8VfWlxP5VrHa+SsEKwtHt2186+H/APRfjVDapHtjWZvmX+L5aAPoSS/+1Rx/&#10;u9u35d3+1TY/LqrdNJ+88v5fm3bf9qm+dJ/zzoA1LOOP95I8n3v71Q3Cxy/8tPN/3ax7hpJfuSVJ&#10;preV/tUAaSy+VUczebR5Un+sf+L7tEkVAEcMUdQzRR05fMipzL5tAEcNr/y0py/uqdJL/wAs/uVN&#10;Iv7mgBsNx5v/ACzp0n/POpFaPyfM+5UVAETRULFJTYV/fSb5K0I/LlhoArx2sksPnf8ALP8Aut95&#10;qjk02S68ySCT95/dqZmk87/WVDNFJ5nmJJt2/wDj1ADYU/v1DcL/AMs6mkams39ygAW3kl/d0TRS&#10;Q/fpskv7nzPM27ac3mS+XN526NV27aAJG/56U3d706P/AFNH7uX7lADpLeSKGOT/AJZ/7NOh/wD2&#10;qkaKT7D5aSVRjuJP9XQBJdRR/wAFRrVhUqvcQ0ASSU1W8393UcNxH/q/+WlOa1k/1lADlijp0lv5&#10;VOVqc1AEO3yqk82OWmrFJ/HRIsdAAzfu/L8v/gVQ7qm3e9VZLGb7V8n+r/8AQaALC2//AC0ptva/&#10;vpP/AGarCt/yz+9UM37qgB0k0kUnl+X+7anfZf3fmU6x/wBKj/3fvVHHF+8/6Z0AQzW9Ea+VUjNJ&#10;53l1H5FAAsUctSTW8f7uT+7/AA0L+7m8x/8AV06b/np/yz/u0AEcsdSTLUat9l/5Z7t1NWXzpqAL&#10;mhtaxapHHdf6yb5Y/wDZr5R+JXlxeONQjSP935zM3+9X2N4V8P2uqX0fnyfvofmXd8u2vjnxlot1&#10;a+Mta8+TdH9qk2/N/DQBl6D8S5vhzrEOtadGv2qP7u77u2vVpv265vJh8jR90n3m/wBpq+c9Y8Oa&#10;14y1SPR9LtWaSRtq7f4a9S0P9j/xxa6XHJdRxLN97725qAPRNH/bc1DWbqSP+z4IJl3fK1c/fft9&#10;a9YapNa2unrc/Ntb+7XN6D+y/wCMrXVJJH0+Nv8Apo0m2pNL/ZX8WWGtXV8lrE0bf7X3aAN63/bh&#10;8cRTeZDo8TR/3dtXLX9trxlLdedPoMHlt823bUdr+zD4yuo5JoI4lj/3lqS1+AXjKL9zJaxNu+62&#10;5aAJrr9tzxdN/qNH27fu7V+X/wBBqSx/b/8AiFYfu/7FtW/h+ZaktfgP42tf3fkwTzf7y068/ZX8&#10;XXUP2p44oJP9mgCNf2+viNf+ZHdaPAsLf3V+ao7f9s3xd+8kn0W1lj/2V+bdTof2YfFF/D8kkSzf&#10;7y1VX9l/xlayf6mL5W3bt1AGtpf7cniK18zfoKt/d+X5qox/t4eMrq6kjfw7Atr/AHmX5qq61+zr&#10;44jhj8iGL+Hcysu5quL+y74y1TT45J/K/wB35aANa1/bm1qKxkkTS/I2/wDj1U9N/wCCgWoWvmST&#10;6Pu/66VT1r9lfxlf6D9ltYYJZl+78yrXl8f7IPxCurqS1eNfMX7y+Z8tAHpUn/BROT+1I/sugr5j&#10;NtXzPu7q8v8AEHiaTx54yj1i6j2yXFwsjRr91ar3n7G/xKi1qGS10dWhjZW/1i7akvrCbwv4isdH&#10;vYfIvlkj8xfvKrUAfYU159q8D6fs+XbHWDHazS+X+8X+9XcXnguSX4e6fdWv+rWPc3zferiWt5LX&#10;y99ABHLJ5kkfl/vF+Xd/DRJUn7yL/rnTppfK+/QBCv72rixeVVGNqtTN5sPl/d/2qAHLFVhf3v7t&#10;6q7ZP3ez+H/x6i8l821+T5ZKAHSW8Mf3Kcvly/u/+BVVj8yaH95/rKsW/wDosflv826gBsMX76Sn&#10;bveo/MqRbj/lpQA1fM8z/pnVhpY6jk8zzo4/L/dt826hpfKoAb9o/uf6upoZf+Wb1XuIv33yfLU0&#10;i/uaAGrF/wAs/wDln/eqONfKk/6Z1Yk/dQx1G1x+7oAhml/fUSXHm/8ALOnMv7mo1WSWPzPL/d0A&#10;TR+XLDJHUNv+7/ef3adJQ372gCNrj99TluKGWmwp+++egBs0vnVJDU1wsf8ABVe4/wCeaSUAOkap&#10;Lf8Ae/vP+WdQtb+V+8pu+SgCRpfNk8vy6mkljtY/722o42jouF/790ASLawyw+d5n/Aaa3lxR+X5&#10;dQrcR2tNmuv+mdADm702SKOb79H+sjpqr9loAJl/551HNYR3X7x5Pu/w1aX97TW8yKgCrHLJa0L+&#10;9m8yrTRU793F9/8A1lAFe4uP+WdEcsdXI4o/46q3Vr+8+T5Y2oAmWX+5UbS+bQtv5VG6P+CgBzeX&#10;a2M0j/3flWvPfhe3lQ3X8UbXDfL/AHa9C1DTZJbWSRP7rVyvwdsIYodQ+yyLcxwyNJM07bVWgDrL&#10;W3/eSbP9XXA+GdLji+I2vSedu3LH/wABre034yeDYvF0mjvfRed80e3d8u7/AHq53Q9LmtfiFrUy&#10;SboW8tvl+ZdtAHoEzeV/yzptu0d19+Tbtqxcfvf++az1tf31AA2pRyzeX5e3b/49TluvNmqT7HJ/&#10;rPLpsdnQA1ov31N8iSnN5nneWnzUSLdRR+Z/nbQBN9njl/5aVNNBJ5f/AEzrLkikij8xJN3zfd/u&#10;1oRyyeXHQB8w/ED/AEXwjNIkjNI26Py6wfhbq32Xw35N18si7dv8NfYnxO8H/CXS/Bt9N/aEDSLG&#10;3k+XIrNur49tdS0GX92kn7xfvbaAOs0e8uvtUkyTfuWXb96t66uP9X+8/wDHq8rutc+yyeXa3X/A&#10;Vb7tWI/FEdhJHJdTM0e75v4mWgDvry8k/d+ZJHTbfVpLXzPPj3f3Wrh/EXiq11n/AEWyk2xr/F/F&#10;TfDfi3T7XzI9XmaWNVbb5fzNQB3VvqU3lySJJ/u7fvV3Xw/1aOKH/So2n3fe/iavN4fG/hGWPy4J&#10;pV3L83mfeVq7r4f6pYxWPl2u6fzv4vvMtAGtri/2pdSSJHt2/dVv7tV7i18qx/1e7bV641axiuvL&#10;+bzN22pLq4hi/d0AcnfX91F5kllD/wAe8fmN/tVXs7rxJLNax3Vr5Ed1tkj3L95aq+ILXWr+6jtd&#10;Ej/1jeXJu+6q1e1TwH8QorW18+6jnkjVY4fm+7HQB02pWslrayQpMrR/L826udvvCWqeI7WOGCSV&#10;o2b70bbazZvhv48lh86eRYI/96r3g+38XRa1HDPNs09WX7rfeagCPTfgdJH+8fUJVkVlZvMk/ir1&#10;LwrpOn2sMkd1G08m3bGyt/FV7/hA77xH5m+aWCP7zN92qP8Awhs1rNJDBdS+X93ctAGlNFY3UPkp&#10;H/utWO3h/wAr93PGrRt/erpLrwrNYaL53mN/d+b71Zui6TN9l/0q6ZvJ/vfxUAU7iwsbC18v7Duj&#10;b5V8tfutWL/ZPmySeRHt+atSbxHa/wAcn7vd5fzVntqlrL5kaXSruZZF+b5ttAGpDpN9Fa/Pu8z+&#10;HdRbr/yzeP8Ah/h/vVDqGs/21azQpdMvyqqstR2dx9gtZvPm3fu2Vf8AeoAveX/vNCtWPDPii1sL&#10;WSO6jl8zc3zbq4ubxbHFDHD5zecy/vP7tOs9ehlmjjf+L/ZoA6bWLiHXvMjgjZfm/i/iapLG1h0v&#10;S5pNRtWb7u1ao3S2t/DHsmaDaytuX5d1Sa5qXlaXqEzySN5235f7tAGtJYafqmlzRpa/8s93y/w1&#10;5yvwvjv76OSfzZ49v7tY2+6taUPiO6tbWSRJNvmR+XtX+GuZuP7Ql/eQapPBJ/eVqAOd+I3g/wD4&#10;RzUNBmebdG0zbZN3+rrrvKtYrWHZqCtGy/3ty7q89+IVrfX914dsbq6Zo2mZW+b5mr1Zf2Z/sGiw&#10;339sM26PzNqyblVaAMWO1sbX95/aC/N/Duq5p+qWul61ayQaoqxtIqyNu+6tcXH4Btbq+mh+3S+Y&#10;rf3vlq0vwxjupo4ftTfM235WoA9S8XeMtPtY/Lg1pZ5mX5W8zdtrl/C/iOP/AJetaW2k/hkaT5aw&#10;9Q/Z4+y+XfXV9L5P91W/hp2n/BPR9Z8uT7deLH/tfdoA4f8Aag1ySWOxhg1BdQh3K3mK25a6b4Ut&#10;HdfD+1/d/dXazba434+fDSx+HNrp8b6g08bTK3zN92u4+F/irS7XwvDHZR+fCq7Zvl+XdQBtW7+V&#10;JJ5ke6T/ANBrw/45alHdapHDPGq/LXtE1x5t15kEbfN/s14n+0RHaxeTqCSfvmVY2joA8t0+18r7&#10;ljLfRr95o13VX16wjl8vZasvzfMrLXbfC348ap8PtP8AsKaPpuoxt8u6ePczVg/Eb4v6h4o1Dzv7&#10;Ls7GP7222j20AcWumyS/8sW8tf8AZqSGw877kbUSeNNQ/wCecXl/d+7Vq18ZTWv/ACxX5f8AZ+9Q&#10;Bk3VhJ53+rby/wC9Vy3tbWSPy0jZpKmXx5fReZ/osHlt/D5dWIfHl1awyTQafarJ/e8ugCPT7f7B&#10;HJ+5b5v7y1Rms4/3kif+PV0ml/Ea+v8AzPPsbVpF+Zt0f8NZ+reN5Jf+XGBf91aAMOOzj/efeoms&#10;I4Yfk3eZV5vG91/BYwf9+60PB+szaprFrYz2sTRzSfM3l/doA6D4WyyaNJHN92Zm/wC+a900W8kv&#10;9Q+fVIPLbb838S15H8RLf/hDbqOHTvLaOT738W2vTPh/8NP7e0/zHmWCRVVpPm2ttoAufErwXo/j&#10;eaHz9eg8u3jX5Y2+9XsH7Mvgix/4R2+sYLpVjjb92u75mr5j+MHhyT4VwwxwXX2ma4bd97dtWtr4&#10;Ry+MrXS/7YspJ1tZvmZl/hoA+0P7L/4nUNr92Tcq7masPx1b/wBj6pHG8n7tl/4DXjem+KPFEWqR&#10;3T3Urf71V/HHxO1S11CGOeFrncu75l3baAO81TVLWKaOFP3sn8TLVXUP+Qf8nzf+grXl958adQi8&#10;n/iSr5a/eby/vVsf8LwvpYZI7LRf31wvl7Wj+WgDoLdo5P3fmKn935qk1bw/Ha6XDdfal8yT5WjV&#10;vmVa41fhf4o1m1/tS9klto5PmjWP5Wqab4J+MotPkvp5p1tdvyszbaAOos2k+y/Jt8xfm3M1czqn&#10;jLRdLupPtUyzzN/d+bbXLzeD9ei0+aNNQl/4C33lr0j4S/DHR5fCd9davYrfX023a0/3loAteE/j&#10;74D0G1mj1HRW1CS4j8v5Vrm/+FtaLFrU02nR/ZrVt222kX5lrqNJ+Gmg/wCug0tZ5Nzbty/Kq/7N&#10;NuPBvhe1upJP7PVpv7rfw0AUYfGHhvWfLjgmVbpv9Wrfeq1b3Ufk+S/zSf3qqzeEtPl1CGSy0+CC&#10;T+GT7rLReW8lrNJH/wAtP738NAHReHfGUmg+dGkcbfN8v91asXXir+1JJJrra0n/AEzX7tcvbr5V&#10;rJ+7+9/erovCsVjLp80k8K/N8v8AvUASeH9ZksJpLq12+Z/47TdS+OevSwzWrwwNCvyrtj+am3Cw&#10;2vmeR8sdZN9a2v8ArEj/AHf8VAGOupaxdXXmeYqxzNub/drpP7SktYfLeT/Z+asmFo/9XV66t/8A&#10;RfO/3aAOg8O+NI9B8yN490c235l/hrso/i/dRaXNDHJa/ZdvzNIvzKted2Ogw39jHN83/stR3FvD&#10;awyRvD+7k/dt/tLQBV16W1v7qO6S+iuYbj5m8j7q1wuratoOg6hHfecqzN8u3+7XoFvoOn/ZfLSN&#10;baNV/hrzuTwrpd/4y/0qH7TGrL+6b7rUAdAvxQ0+WxjkeZfL+X5ttXLz4z+E4tHkh8n7TdSLt8xV&#10;+7VhrPQfMjsf7FgWFm2r8tddH8IPDt1YySPpcEEMK7pPL+9QB4zN8QdPuv8AUbl/vf7tSR+N9Ftf&#10;Lk+b+8y7fvV0Fr4f0HS7qbybFZ49zKqtV7Q/Cui69qnkvpcEUn/oVAHE/ET4q6fr3heTS9OtWgj2&#10;/wAVWPhKt9a6PHdTybYVkVVZv7tdh8bvh9oth4DkvrKxW2mt13SbfvMtcv8AC/Rtav8Aw7DJBDut&#10;WZV/eLQBxPx6vI7+SaOCPd/tVzv7MdrNF8RtLj/5Zw3CyN/u7qvfGqK60bULqG6/dbm+Xb92rX7J&#10;8Vrf+PNP/fbZFmVpN38S0Afe3iT/AEq1m8v5ZmXzFb/Zr57+H95a/wDC2vLvf9dHJ97/AGq968ZL&#10;Na3UnkfNG0beX/u183+B1juvi15L/upFm+9QB9Cags3nSf8APPc3/AqdCvmx/wDstWtSjkl/dp/D&#10;8tZreZazUASRy1YaKPyf3dNt4o5Y/wDpp/6DU0nl6fD5nzNuoArwyyeZ88n+7Vxf9TUc0UMtr5nm&#10;fvGqPzf+WdAEy/7dVbhv7lSNUbRUAV/sskU3mSSbo6tQt+5+f+Go1ikpP3lAF3d+7/6Z1C1Rx3H/&#10;ACzf/V1Yk8v/AGf9mgBywf36jt2/fVct/L8v56h2x+dQA/8A5bUki+b9yo98lH+tj8ugCNbfzary&#10;ReVNVq3Wby/n/wC+lpsi0AU2/wBdUkNv/wAs0qZf+udSbZLX95/eoAja3kh/2aNv9ynTXXm/u6bC&#10;1AEirJU0kUfl01pY6azfvvLoAarRy1ND+9qG10uS1m8yT97C3zf7W6rDL5X+zQBn3mlyfao5Ekqx&#10;cN/yzp00vm1XZpP46AIbdZIv3dWo2qGGrSrHQBHI1Ot/9uP7tN/d/wD7NO+0f8s0oAjkaOX7lOWX&#10;/ppUbLHF+7So2i8qgCa1qO4ik/eb6kVf3PmJu8z/ANlqaaXzfv8A8NAGXHF++/1jVqQxeVHRC0MX&#10;l/u/u1V+3zS3X/TGgCa4b+5HUNrdeb9+rHm+bUKrD/B+6oAbJL5s3l02P/b/AO+amjt46mktZPL8&#10;7yZWj/ik2/KtAFdriOL79SWaw383mQfLJHHub/aqGOWOX78e6tbSbCOW11CRJFXdbyfMv8Py0AfK&#10;/jD4xeMv+E81i10i68ixXbHuWuduNUutU8z7b/rmbczf3mqvY2/2XxRrEMkm7a38VSXS+bQB2n7P&#10;/ijT/DnxQtb7V5FsdLh/1k8/yrX1J4q/ab+Eug3Xmf219p3LtXy5Ny1+cfxO1m+tdPjtYP8AUtt3&#10;LXD3Glw3VrH9qm2/xfeoA/Uix/aM+HOqafJdPfN9h/vK23bWfp/7RXwpikkj/wCEiVrFv4d3zV8k&#10;+G/Dlj/woO+kSHdN5i7ZP4q81+H/AIftbqGaO6sVnkX7rfxUAfo9Z/tKfCHS5PL/ALe3Qt/D5m7b&#10;Vr/hqD4Iy+Z/xOP3n97d8tfAN54F0uW1mmS1X5VZvmb+KuFa1tf4LVfM/wDHaAP0k/4aI+Ct1deY&#10;mvNbSfxM0lazftRfCGKHyX8SK8K/w7vmavy9XzJf3c+nxeZ/FXdeH/Bei32l+dPa/vv7qtQB98Sf&#10;tWfAvyfk1CVZF/2ttH/DVnwfuoY9+tf+PV8B694D0u10+a6htf3a/d3V52sVrF+8S1X+7QB+pjft&#10;MfBWW1j2a9Gkn+01Z91+0h8KYvL2eLIvL/2ZK/N1tGsbDS/t09ju3f8AfO6um0XwHo+qaXDdPa/v&#10;Jv4Vb5VoA++rf9pb4V3915OnaozSKu5mWT5addftBfCuKT9/4iVZG/6afNXwj4d+Fun391qH76W2&#10;8m3aRfL/AIq8f1rw5HFrEn+lN95vlZvmoA/WK1/aK+EtrH8niRZ5F+by1k+Zq+TfiR4j0/WfF11r&#10;UFi0sLSN5Lfxba+XYbX7BrVjsj3bmVd1e5aT50trH5+77v3W+7QBseIvjx8QtLsbWx06+X+z4flW&#10;P7zf8Cr3zwGuqap4Jh1jV4/9Kkavn9tLh8vzvM/u19VeG5Y/+EJtY3k/d/eoAydnm/8AXSqckv77&#10;561tsfmeYlV7izj8zzPu0AZccv8Aq9lXGqaO3jpsi/uaAC1uP+Wb/wCspzL/AH6h/wA7qdujloAc&#10;1rJ53mJ/q1+9Q3+sp0Mnlf3vLqSFY5f3lAEc1r+7ptvF+7+er0nl1RaWT/V+X/vUARwy+bVqRf3d&#10;Qx+XFR9qoAbIv+rqaaWPyfkqRYo5Yfk+ao4f9F+/827+GgBtvfwyw+W8f7z+Fqdtji/ePUMa/wDT&#10;NVkqby/+BR0AVbhfN/eVDb3Hlff/AOA1pNbx+TULWEPnUAU90lOh8ypJlj/gohXyqABf/IlDNQ3+&#10;u8x6P+udADof3tR3FOVqseVHL9+Rf71ADbe3/d+Z5lSQxR1XVfK8zZTvtEn8H/AaALX7uL/WVGsU&#10;cv3P9XVdvMl+/To5ZI/+udAEd9Yfvo9ny01bWpGuJJajaWSgA83/AJZ1HNLU1vF++qS4s4/9YnzU&#10;AUY5ZPMjq95X9+qv7v8Ag/1lTR+ZQBJI1V5PL/7aVNt/56U6SL935lAFXzf79DNTWt6GoAj82TzP&#10;96tCFY/4P9Y1V7fy/J8ynWq+V+8/4FuoA0Giml0+63yLbR28bbmb5V+7XwT8SPi5rEuoXWg6Rdf2&#10;fD5zKzQNt8yvqz9pbxVdeHPg/dSWsjLNdKu6T+781fnbNeXV1qEknl+fJ97cq7moA7rw78D/ABl4&#10;omk1C1k3bW3eZ5nzV9Jfsv6lrWl+JNY0HxDNHPJ5axwqzbmZq8N0/Xrq18OwyWWqTwXXk7WgjkrH&#10;+Cvi7WtG+MmizXU07Sfal8zzP4qAP0MaWT7VJG/+rX5abN/0z/1laXiSKO1uodn/AC8RrJWTuk8y&#10;gCaNpPJqNWqxGtQyReVQBG0Xm1Jukij/AL0dOjWT93J5f7unSN+7oAor+7/ef8s//Zqmm/8AIdOW&#10;WOOaPZ80f8W7+FqbNcf3KAPBfih4D0+LwHdfYtQbzF3Sbmb71eU/D34dyf2D9u87f9o+b/dr6U8V&#10;fBnWPHml/wBn2UbQSN/F/DUfhn9lPxl4S0eOF7qL/Z+X7tAHkei+BbGw86Se1a5mZdv3vu07/hWs&#10;N1DJN5m2Td/q69yt/wBnPxda+XImoQfN97d/CtSax8BfEVh5ey+gbd97bQB4Tpvw00uKaSTzN0n8&#10;UdNuPhpp9rN5kEP7tvvbvmr3Cz/Zz8UahDJNBdQL/vfeaiz+AXiyKTy7qZfJ/ioA8dj+H3h3y/nh&#10;/ef3v71eieAbWxsLWT7LD/D8rNW5ffALxFL9yRfJrNt9Lm8L3UljPH+8X/vmgCaZYft3nTw+bJ/e&#10;qrfX/mzfP/31U1xdSSf8s6p6lZyfZfOj/wC+aAOi8K+T/b0Mc/8Astt+7uWu48XS2th+8f8A1fys&#10;vzbtteTtdfb4fOe6W2kt4/vfdrD/ALZ82by59QaeH/aagD1bXPGWjy6P5MGofaZpl2+X/wA865HS&#10;7qT+0If3m2NW3NVXTYvBsunzf6V5Wqf8s2b7u6o7ewhlmjjS+X5m+9u+WgD2y4+JGj6XpcMfnbfl&#10;27q851jxlqFrr001lun0/wCVl2ru3VRksLGXzNPeZW2t8zV3Hh3WdP8AC+n+TBHBPuXb+/XdQBkr&#10;4m1rXrXzLrzII9u1Vb5flq5a3U0Vr5P3pP71bWoat/b0Me+OKCOFf+Wa7Vqna29jFa+cl0s8f97+&#10;9QB5zqFnJ9q8u9h2xs3yt/tVh6hpccV15nzNJ8yr/u16pqXiOG/j8tI4vLVv+BVzd9pces/u/M2/&#10;NuoAx7H/AEXR4/3f97/eq9byx3+gzef+4kX7tbH/AAj8dra+T5i+X/e/u1RktYfO8nzFbdQBxdrF&#10;a/Zf9Zukb+KptJs5L+P5IW+9trqIfDNjFNJs/wBZ/wCO112j+KofDmiw2rx2rRszLu2/NQBxrRSW&#10;EMe+Orl9YTX/AIdm2fLuX5flrqPFktjdaPHdPNFBHu27v9qq+m6pDp8Me/a0a/wtQB5fJb3Vr+7n&#10;tWX/AGttSW8scX3/APV/+g169qXjqG6sZLFLG18xl2/d+ZVrz1vDMP7z9597/wAdoA838WNY3Xjz&#10;w3++/c/aPmb+GvpaTUtL0vR447q+2xtHtWPdu3L/AHq+Wfi14TtdGutFmS+3fvG+VfvLVz/hJtPu&#10;rWGO6mn8zasas33VWgDtL63ji1Cb7LIrRt825ateD2/4qi13/N833a4vTdW0vS/3b3W6P/aqaH4i&#10;afp+qf6LJ+8+X941AH0R4iuP9Fkk+VYV/wC+Vqn4Zl0+/hjjeZVtf4vl+7Xj+sfG7Rfsv9nvIzSN&#10;8zN/DVfR/iro8P7l42lh/i20AU/2xtP0vVJLGOCT7u1fvVrfAHwDa2vg2T9zujZdzK38VeR/tFeK&#10;NP8AEeoafdaRu+yqy7lb726vcPgz4mml8D2scEf7xoW20ATeH9c0Ww1iSOePbNbs3mRsv3lr5/8A&#10;2orXT7rVPOtf+PWRfM/3a9Ija6l8UahM8a/7rfeavLfjcv2W68m6/wBZMvmKtAHhNrpd1LH51lHu&#10;2/7W2qOrRSf6t/8AWLXu3wz+B+g+LdFmutU8XQaLIq/u4N3zf8CrifGnw30XQdUkhtfEUF9t+7Iv&#10;3WoA8s+zyVbW3rpP+EXh/wCgpDRb+F7XzvLnvl8v+8v3aAOX8qnSW8ksfyf9812EPg3T5bryU1Rf&#10;725qtSeAbGK1k/4mkUtAHF2Om/8AAf71Saha+VXYaT4D0+6/dvrESxt8vzVsal8O9F+y/uNei+X7&#10;26gDyfy66L4dyx2vii1mupNkKsu5q2F8EaX+8jfWF+X7zVa/4Vvay2v+i61B/wACbbQB2nxCutH1&#10;nxJYyWV0s8P3pP8AZavYPDMsP26Sa1k22vlru21862PhK10vy431BbmZtrfu2+avTvDPjKTwldSf&#10;6C1zuVVVaAD9o6w+332l/Zd08bMvzfe+avUvh3oOqS+DZNLgvltpF2/u9v3q81m8fQ/2h52o6W0/&#10;/LRV/u17x8E9S0vVNLvtYvZFtpJGVo1b+GgDBvvCOqReXGk3+zRpvhzzfGWnx3sytCsarIrL96u8&#10;1bxNY2uqeWk0U/8AtL/DXM+IPE1jo2tWt98s/wB1vLj+9QB3HxIsPDtroskll4diWO3X9223/WV5&#10;H9o8uOOZ44lk3fKqx/dWvQvFnxS0/wAW6XHawWLJ8u2Nf4q5nxF4Z+waXHNPJ+82q3lq3zbaAG6h&#10;8XNYkjsdPsrH93CvzTfw07Uvir4k1nS5NPnutse3btrn/CfiPQbXVI4dUkb7L/y0X+Kuw17xN8Ob&#10;+x8nS7ryLpf4m+61AHJ2txJFa/8APX+81dp4d1b/AIk80aR7v9lf4a871DVNLsPv6hE0P+z/ABVl&#10;2vxGuoppv7EtW8tf4m+7QB7x4dt5pdPk8uP7v7zbt3NXF+IL+OXUJPIh/eLuWT+GuT8L/tD+OPDt&#10;1JJ/Z8VzJ93/AFfy1l3XxL1rWdUutQutP/fTM0jRwLtXdQB13mSRfvHjfy6zbyW+v7r+7DtrJ0P4&#10;l/2zrUNrqOizr/DuX7q101xdQ+d8kbfe/wDHaAOm8K+C/wC3rWOOabbGvys1bWqeCo9Bh8uCZW/3&#10;a5XS9Zm/3YV+9troFv8A7Va+d5m7+GgCnpPh+bWZJI542gj+b/gVGrfDmTS7WS6e6/ct8yx1Y0vx&#10;BNL5kkEf3fl2t/dqO+8Zf8tJ9zRw/wANAHEx2s0U3l+XXVWumyXWl+XP/wDs03T9eh1mbzEh2ybv&#10;++q1tSv5rWPy441+7/wKgCTwza+Vp/2V5Nsf96tbxV8ObrS9P8zzlabb521f7tca2qX1/a+SkLL/&#10;ALv3qz7rVNY/1LyXXlr/AHmoAuSWE11a/JH+82/drzP7PfWvjKa+f/U/d8v+7XoEcuoRfvH3J/d/&#10;3a8x8QeMpI/Fkmnx2LTyNt+7QB3lncfb76H9z/EtfQFna2Nr4bmmfc0iqu5f7tfJtx461rS5I/8A&#10;iTyrJH91q3Jv2h/El1ot1YvpbfvtqttX71ADby68zULqSCP935jba6z4c3Edhqkd9qMP+yq15Tpv&#10;j7WJfMjfS/I/i+7UbfEHXrW6/wCPFpf7v93bQB7l8bLr/i3+sefHu+1R7Y/9n5qvfC2KGX4c6fIm&#10;3yV2xyfw7a+efGXxa1rVNB+wz2LQRt8reZWp4TvJL+xtYf7QaDau7y422qzUAUfjZ/ZeqePPJ1D5&#10;dLVvmZf4VqTwPceEbX4jaL/wiEbLDNNHHJu+9url/jI3leZv+bzvm3fxLVP9l+1tYviNo8l1Mvkt&#10;dKq7v4WoA/QDWFmtZP3/AM263by/9la+dfBqwy/FSOTzP3nmNu219IeINU0eL7ddXV8nlwq0K187&#10;/DOw0uL4vSSQTefI0nzK1AHvTXEkUfl+Xu+b/Wf7NV5rXza1ri3+y+Z/y1jZvu1Rml+y0ANtf9T/&#10;AKupJv8Ab+aoYZZJfLk/76qw1AFe3ip0y1NH+9+5Qv73929AFfdTmqZovL/d1GzUAV93nffpqyyS&#10;+ZH5f3flq4yx0Rr5UNADY7OGaHy0j/eL826mzWHlQ/3ttSLdeVUkl1+58ygCru82nM0fl02P/Sv9&#10;ndUjW8f8FAEMbyWv36kkl83/AFfy/wC1UzSxxffqFW83zP4Y2oAmjupI/wB3/wAs/wC9UclC/uqk&#10;tbXzPMk/5Z0ASWcX/wAVTpvM/wC2dCxeVJ5nmVTkv/NmkjoAkkiji+5QsEf/AD0qvUn+uoAdNb+V&#10;H5if980R1IsvlUSRUARxy/8ATSpmuI5f3dQx2v8ArKatvJF/1zoAcq1Y8qPyf+mlNjiqRl8qgDPa&#10;WOOaT93tpsbSfwVcj02P95J/laht7fzZv9ZQBX+z+XU37v8A1afLJTpv3U3l+Xuoh/e/7NAEkMUf&#10;k/P/AKyoby3kkmjkT/Vr/DTpv3VRrLJLQBavLryoY/I/1n92q6+X5fmf8tG+9R9lkuvuUfvP9W/8&#10;X8VAAyR/6v8A5Z01oo4qsNbx2sPmfekos5YbX94/zbvvL/s0AOWL9z53/fNV1ij/ANZViSWO6+58&#10;sf8A47Tfssl1+7SgCrNdeV/n7tUdF8RzS6xJp761F/Y9x96Csf4patD4I8D3U08n764k8mNl+8u6&#10;vN/Auhx2ugwyPdM0jfNuZvmoA9o1S40XzJLX+0Fttv3fm+9W94Jv9B0+xvv7Uvlgh8lo1bd975a8&#10;Lm8KxxTec8zTyfeqrN4f+3yR+fNKsa/w7qAPNfFVnJo3i6+mgjZo7iT93/tU6bRtQurWORIdsn92&#10;vbG02xktY98att/1bMvzLTfssMs0e+Nfl+7tX+GgD5d+InhLVNYhhj+wt5i/xba5fxB4I16TQbX/&#10;AIk8vmK23zFr7ea6tYbX54YvLX+8tU7XUobqOTZCv8Xyt/doA8R8H6X4itfg/No6WLNJcMsn+0tY&#10;/gPwvfeHPtUeowtBdTfe3V9BWurfZZpPIj+9/D/CtcL8QrzydQj/AIY//HmoA5PXrCT7DNHB/Erf&#10;LXla6DqEU0n+it96vTJNchl+/wDL/DTlvPN/dpH5v+1toA81XQdQuv3aWreZXoHhW1+waX5N1Htm&#10;3Vejjki/ef8ALP8Avbar3WqQyzfPJ+8oAPEVhNf6DdRwR7vu/LXla+DdQl/efZWX5vu165HqXlQ/&#10;J83/ALNTZNUk/wCeO3/eWgDl5PCV9deEY7XzNu5lbyq6DwrYfYNBhtZ/lkXduqa+1aGLy9k37zb9&#10;2o/t8ksfmJG3mf7S/eoA0IbWaL7dJazbZGhZV2r96vBde8Ea9deIo5o7WWf73mNt+XdX1R8MWj+y&#10;yTT2v77dt2yL95a67UJdPv8A93ParbSfw7V27qAPje68L+IotUtZILFm8llb7v3q9i0m11i/jhj/&#10;ALP8iPb8zf3a9s0m10uL/Xxr53/LP5fvNTrib7LdeZax/wASqy/w0AeJ6tpGtRfubW1ZvOb5m/u1&#10;9geHdLsZfh/axzzLbXSwq33vmb5a4Wz1KG6k8tIYvM/i+WrkzSS/8tG/3aAOm02wsfsskbzLFN/v&#10;U6a3sfJ8n7UvmVyNv4fji8ybzpfMb/a+7RDpP+lf65qANa8t4f3eyZVk3fd3feWrF0v2X7/+r/vf&#10;3q4+Ozhl8UR3UF008ar5O1fuq1dZqiyReXG+7+7QBVt5YfO/1n7v722oWb95Js/1f92mrYf3JKma&#10;KgCaO386PzKTmkjvPssf96j7VHL/AKiP93/FuoAI6mZqcvl0XEXlUAZ8nmSyVJJa+VNU3m+bTVX/&#10;AJaUACrJFNH5H+rb71TXFr++oVqdM3/TSgCvJb+b/wBdKI28qrEkXmRxyf8ALP8A9CqusXm0AEjV&#10;VkuvK/dv81Xtvm/u6ozWfmwxzeYsse7b8v3loAI282rU3/LP93VeS182H/4mpvN/5Z0ARtFVeZpI&#10;o/kjqxJLTlagCG3b9389QtF++q9JF/y0Sq8cvmzeXQAR07/U1MsEf8dNk8uP/gVAEbNJLN/0z/vU&#10;N5kf3Kcv/kOpl/c/vP8Ax2gCurU3d9lk+T+L71TMsf8ArEqrJL5v7ugBsnmfwVet5PKtfL/4FWfa&#10;t/rP4dv96pvtUdADfK/fVNG1Nj/e1M0X/LOgBslx/wBM6jb91+7SpIbfyvv1HMtAELXXlUf6395/&#10;yzq9brD5fmVD5cMX7xP4v4aAIY1/uf8AAqmmXyoajXzJfvx7akhl+y/7X8NAHm/7XGqQ2HwVhtZ4&#10;f310u6Nv+BV8m+BfCUmjafHrD6f9phZtu5l3K3+zX2Z+0p4Vm8efBuaTTo902lx/8C2182/s9+Or&#10;WW60vwvrce61tb7zpv73l/doA6bwjZwxf8VFP8NZbnT4flbb92uDutetfF3xksdUstHXT7GG4Vmj&#10;Vdu1a/RyTxboPgfT4b7S7rT77T5I9q6ft+by2/8AZq+T/E2g6L4o+PEd14UtfI0uaRWuI1Xbt+X/&#10;AOKoA921ZY7+1sbpJP3nkqv+6tZrfvZK2tcsP3cMkH7qOHbHtrN+z+VD5j/xUAHm/uahmqNWk86T&#10;/nnVi3agBy3knk+S9RyQ+bU32WH95IlV18yL79AAsf8AyzSmraxy/u/+WlTW/mf99USWv7zzP71A&#10;HOt/wUg8B+X8miz20m7+GOpl/wCCkng2W1kjTR7qf/tnX516lFH9l+SNfM+992vRvhba2v8AYMkb&#10;2MVzM3zLuj3MtAH2Fb/t9eCbqHy30e68zd/DHTW/bw8J6Xded/YM88f91o6+efAtrpd1JJGmlxTz&#10;Kzf8s922t74gaXa2ulxzJp9qsfy+Y3l7drUAevah/wAFJ9H/AOXLwmy/3flq9a/8FGPC/wBl/f6D&#10;P9q/u+X8tfLunxWvmedBYwNGv/TP5az5LX7ffSSQWMTyL8zfu/loA+qrj/go7ov2WSO18LytI25f&#10;mWub03x9N8Wpv7USGOCS4b5Y/uqteTw2unxaPH/otrBNt/ebo/m3V1Hg2KOw0uSOCTyP7u35dzUA&#10;ehLLNax+ZPGqxq3l/wC81O1TVPsunyTJDukX+H+9XN+FftWqeJI472bdar/yzrvvH1ra2ul/uI9s&#10;a/xN/FQB5TqWg3XxL1S1hST+z4VZWbb8u5asax8GLXQfLj/tSdo2+XdGu5VrW+H9/axaxJ58i/N8&#10;u7dtVa9O1rXtFitY7FNQtfMZlbzG+bdQB43cfs9+bY/aoNUn+7u+asvwj4NksNejh/tCWf8Ah8tm&#10;+Va+htWuLWXwnffZdQiWTy1+X+KT/drwf/hI49Bmkvrr5Y4W+bb97bQB7lpvgi10u1854fP8z5mq&#10;rH4ZhuppJkh+791WavL7z9oeS6sY49O3eT8q/wC0teueD9Ukv9Bjun/fzSL/AA/w0AR+IIo5dL+S&#10;PyNq7W2/xLXG+H5Y7C1+Tc0K7tqt/DXea9eeVpckLw/vPvVxvh3S5r+Py/L3f7NAHMya39l86Ty/&#10;4qk0fxB5vmb/APV7q0tc+GmsWEMl19lZbX5q5uzi/wBZD92RfvLQB2lxeebpckfzfN/F/do8L+H5&#10;JZJI0/f/AC/eaqrSzf2XD+7/AHa0aprk3hfQZNQSbyJF+bb/AHqANjVPD91awyR/Mv8AtVX0vwb5&#10;Xk3U+2eNW3bd1eY3H7Q+qX/lw+Tu3fd+X71eieG18SX+lw3yWMsUM3ys33lVaANDxdpdrFY/ZZ4/&#10;3MzLIq7vutVjw/YQy2Mm+Pd93733qzfEkV9Lax/avl+7tarkOl6hLo8f9nSeVNQBpX3g2O6tZL6D&#10;bBIq/MzNt+Ws3TbOG6j8vzl8xf70n3lrnfFWm+MotBupnhla1hVmZovl3V5fcfFCHy7WGe1ngmjj&#10;2sy/w0AHxMtYbr4hWtra/v4fM2tub7texWvwW8J6pYxyfapftSx+Yyt93dXzrqHiiOXxdot1axt8&#10;s25t33mr6G034lwxaf8A8ev7zb8zKv3VoA5W48M6Pa3U1r9hWfy227maqug/DTS9e16ONIf7v7v+&#10;7VyHUrHVL6SZJtscnzbmrY8H61Ha69J5Hyzf3v71AGtrHwM8L6Na/ap7XdJ93/dqrpPwMtb/AMv7&#10;LGqxt/tV6NqHiqGXRZPtUe7+9uX71U/Bviixl0+aTzGg2/dWgD5X/aY+HMPgO6sYbKRp4dytIzf3&#10;q1vhjr2oXXh2GSyjaD7Kvl/Kv3lrc/auv/NksYXkXydyt9371ekfBvw5pdr8ObW+SNVk8td27+Kg&#10;Dz2P+0Lq6/cWLNJ97d5fzNXkf7RF1Na3UMl7DtuvL219sfDvQ5L/AFT7Va+RPCrbpvl+6tfIP7Xy&#10;/wDFZTQvIrx/eXbQB80yNJdf8tmWRvvfN96q9xFHa+XH/wAtPvVpafoM11N/rl+b7vzVR8QabNYa&#10;h5fmLP8Ad+7QBRmaOrVrLH/HWfJFNF/yzq9DayS/c/1lAEfm+VJJ/F/DWhb3Xmw1lrHN9q8vy6tS&#10;W8kUcnl/6ygDoPBelx+I9YjsU/1jf7VaHxa8Gx+CNQhsfM3eZGsjfN92o/g3cR2HiL7VPJt2/wC1&#10;W58etUtde1qG6tZPPhWPy9277rUAeX+b+5/vVI11H5fyf6yo4bX/AJZ0NYSeTJInzUAXPC7Sf2xD&#10;J5n8VfU3hHw5JFqE2oeYrwzRrtVv4a+VdBjkivo5P9qvpLwT4o+1QzQ/M26NVVV/hoAyfjhfyeHL&#10;qxkg2r5n3v8Adr0L4P28114Xur66k3Rt8yxK33a8p+PEsmvTWMNrCzTQ/eXbXtX7N/g+TWfCP2Ge&#10;68i6Zf4qANaO/wBP87/Vqm37y7q43xdcf8JlqkcelyeRNb/u/vbd1enXHwt8rWPLfd8zfM38NQ33&#10;hzQfCWvQzPYt5yr/AA/LuoA8xk8J+LrD95BGzSf7K7ttNm8JePL+aH7VNL5czKrMzfMte4f8J1a3&#10;UkMNla+Ru+9I3zV2nj61hl0u1kspl+1bV3Tr91aAPHZvgtp9rY2O+aWe+ZV8xm+6zVe1L9nvS5bH&#10;zp9ttGq7mZW+9XRL4yji+y2s99FfTW/7vbH96rHirxRHLo8kaRt8y7VoA8XuPhPp9r+7SZp49396&#10;vUvhv4X0eLQbqHy/3y7Vbcv3q5Fbybyfnj/+xrpPCOvQ2tjdR+cqyf7X8VAHWaf4a0+LzI4LVfLX&#10;5vu/erk7z7DFqk2y1VZFZvu1e8K3/iK6ur6TzFax2t8v92uZvPO/tSb/AJ6NIzbaALlxeQyzeZ5a&#10;rG33l21V1Dy7X7ka+Zt+Wobj97J5Lx7ZP4ttVbqwm/56fu6AGx3UkUPz/wCsb/x2t7wzcfarWSGu&#10;m8F+H/CN1pcc2t3y2si7VZWb71XvFGg6Los0n9iTK1jt3LIrfeoA5W4vJLC1kjT/AGtzVz8i/avv&#10;ybY67DR47G6/eXse6P8AhqxrHhzRfsv7iP73+192gDgbW8ktZvkk+7XTQtNLa+c/zed8ytWf/ZMN&#10;r9//AHa6SSWOLS4fI/cbdq7qAN7wL/pVrJ58a+cv95fvVqa5HD9l8meNVkZvlkqv4LuNLihkk1S6&#10;Wx/uturc8WRaDr2lyeRrEX7mPzI5Fb5WagCrpdvY2un/AGW6hW5+X5W/iWvA9Ut7Ww+K19NBGvnb&#10;V2rt+7XoWj6pdRQ/PdRtJt2qzN8teVtZ6hF8UL6S9+X92rLI33WoA7zWtSkv7Xy32/8AfPzLXPye&#10;ZF5f7tfl+622tJYZLq68vzFb/wBmq5qHhm+isZJvLVY/4fm+9QBz66l5v341b/a202xWP+0I5EjV&#10;vm+7trJZpP4P9ZU1jdSfao/3n7z7tAEnx2t4ZfC/nfZVgm2/LtXbVr4S/Bu+1DwvDrDx/wAK/wDf&#10;NZvxulki8I6fHPMvnfMyr/E1emfCXxpDF4H0+1urrb9393/eoA+Y/jRo039sXVi8n3v738NTfs3+&#10;F7WXxdawzybtsisu3+9Vr9pS6+1eLr6S1k2/NU37IKx/8Jd+/k82SNvMoA+2vEHgPRbrR/J8zduh&#10;aRv96vmf4S6DJpfxqkmeRvJ8z5f9qvpLxVLJ/Y91HB/rmVmXd/DXhfwr/e+MoZH/ANYsjbv9qgD3&#10;i68z7V5nmfxVJJB5sNFxFJ5kkf8AtfLUbeZFQBDDb+V+7SrH7uKiP/np/wAs6JG82gCGa4kim85P&#10;4adJdfav+We3/a/vVC0v76rnmw3UPlpHt/2v9qgCGT/U/wCs/wDiqbb3X7n546ka3j/75ojsJJf3&#10;n/LSgCOS3/feZ5n/AAGms1WJIvKprL/0zoAjWzk/1n96pLO3/wBK+f8A1dDSyVJH/q6AJLyKPzvL&#10;Sq/+q/5Z1LzUrNQBXvI/NhqrHdRxU6SWTzqk+y+bD/00oAI4pJZvM8z93/dq1D+6j8uo47eTyfLS&#10;T95R5Un+s8ygCRbWSb9397/2Wmtbx/6l/wDWf3qatxNF/wACoWLzZvMoAja38qoY2/5ZvH+7q1Iv&#10;/LOmqsn+reOgCH93/wDE1Y21XkuI7CaPz4/3dTSS/wDLRPljoAjuPM/3Y/8AZqaSXzadJ+9jpvle&#10;VQBCtxJa3Ucb/wCrb+7Vi8qnI3lahH58m35qsbv3n7z5o/71ADY5ZP8AV+ZRNZ+b/q5NtTLF/cp2&#10;3yf/AEKgA/49Yf71V2702+vP7n/AqI/3sfmUAEjfuajtWj8v56sR+X/q6pyW8nnfJJ/FQBcjl8qo&#10;YYvtUnmf8C20XUXl+X/FTrdpIpvk/wBX/doALj/V+X/y0oW38qH+/TpP3v8Ayzoh8ygCHyvK/eeZ&#10;TlWbzo9kn3vlqS6j82b5P4ahb/no8m3b81AHhv7Z3iCHRrXR9F8yRpJmjmb/AMdroPDd1o914N0u&#10;bzP3jR/vFrmf2rrPR/GWvaL9ivomkhhXzG3fdatjwLpOl/2LYx3WsQQSKu2SBpFoAq3Hx28G6XqE&#10;mnv5vnRr825flqiv7QXgnzv9XO8jNt/1fy1yPxC/Z4utZ16TVNOmi8lvlVt3y1Y8L/staxf31jHd&#10;axZwQ+YskjM33ttAHUax+0J4N0a+htZ4ZVum/hZdqrTtN/aH8N6951rpdjLLJH+8kkWPcqrXM/tI&#10;fAfT9U8eSX1lqEHkrHGskcDf6z5dvy1a/ZR+Cd9F/wAJRvtVa1uLWaNWkXcyttoAuN+0d4Nlm+yv&#10;DO0m7b935Wra/wCFq+HYtYj0u6jaDUJlVo441+Vt33a8Zb9l3x5/b3l6dpbavGsi/wCojr1Lw/8A&#10;CPXpf2grGTV9Bl0+OO3hVVkj+Xcvy0Ablx8bvBOjTSQ3XmtNbttkXb8ytTm+IPgPxvax6h83k/w7&#10;l+Za8/8AiR+zx4isPG3iK6g0ttQtbiSST93HuWPdXN+EfDM2g+E44dRtfIm3N8rfLQB7Ncat8L9e&#10;hk2Ry+ZbrubavzU7wX4t+Fevap/YsHnrN92NmX5Wrifh7oMN1dX0drCv2q4haNVZfvNW18K/gF4k&#10;l+Jkcz6O1jJbyMu1o9vmUAaXi7xN8NdH8Sf2PdXU8F0v/LONdytWg158M9Bjjur2Fp42+6u3cy1x&#10;fxk/Zu8bTfG6a+g0doLH92yyMu5WqHxto0NhrFraz2vkSLCqzK33WagDvtHuPh7rMeoahpEbNHa/&#10;NIsi7dq1k+H7/wAE/EHWpNP0eaSeRf8AWbl+7VH4d6XHdaXrWl2VqrTXC7VjVdrNR+yv+z34s0bx&#10;5qF9dWrQbvMXyJF2sy7qAKuoa98M4tek0GfzVuo5PLaTb8u6uuuLj4X6XJHaz30vnf7K/LXlfiz9&#10;nPxl/wALa1q6utHlgsWvJJI/l+8u6o/Emm2sWtTWs8PkeWq/e+9QB7BH40+Geg2v2r+1LpvJb7vl&#10;/LVix+Ofw516+jjtYWnm/h8z5W215vcfD2bx58L5LHw9CtzfRzNJ5cce6Rlrzn4M/AnxxdfFq1sb&#10;rw7dW0dusis0kbKu7bQB9HaH408E+KL6++yyS/6GvmSfL8q1n33xp+GujXXkzahK0zN5e1V3fNXD&#10;/B34Y+LtL8ReLtFn0eVbq4t2jVWj+981eL6p8EfF1h8QIdPvfDd4t19sX5mjbb5e6gD6ys/j78M7&#10;C6ksbqO685v4lj3NTbX49fDP99NBqF03k7mbzI9q14r4w+Hd1oPx4mjnsVsbFW/1ksf7v/V1Jpvw&#10;Wh1DwvrEaXUF9dTSSbY4V2sq/wB6gD2K3/ai+GfnfPdTt/FtjX5mrotD+KHhP4g+d/ZEd1B5a7ma&#10;aPau2vh3/hSOqWGsQxwfuNv3pJ1+WvrL4J+AdY0bS9ek1vXtPa1W3j+ywR/KzUAdV4b8W+E4vFn9&#10;l6d/10k/3q7DWv32oTbP9Xu+WvEfBvhXR7Xx5NqH9oRQfu2+VpPvNXsFxr2g+TDG+sRRag33oN38&#10;VAEMayRTeXUnk+X9+o5PMtf9r+61FveSS/u56AJNkdN2+VUflSfwU6P/AMh0AR75Km8qSX935m2n&#10;LayS/c/1dEcvleZvoAht4vKk8ur03k2sPmPVOOX995j1JJ/rv+mf+1QA3d5v+zViaKPyfk+b+9RJ&#10;5cVQ7vKoAJpZPLjhem7akjv4/J8uePdJ/C1OWWSL79AELVNYxQ2vmfu93+z/AHqa1vJfzfuKka38&#10;r9396SgCHf5s3yf/ALNRt5cX7ymx/uqk8qP+P/V0AOZo/J+f5pGprJH/AKunfu4v9ZQ0Xm/vE+aN&#10;aAJmt/K/5afeqj9j8qTzEqRpY/Ojjp15L+5/cfL/AA0AQzNULL5tQwrJ51Wlj82gCGShW8r95/yz&#10;qZm8qmr5klAEkkUcsPySVG0XleXs+arG37L+7Sqc37n7/wAtAFjzY/8AVvDt3fLuqFbXypv738NE&#10;dx/0z3VND/t0AOVajmaSL93Tdv77/pnVy3lhi/dv/rKAK7RU1lp1xLUa+ZFQBHJFJToYv+WlWmi8&#10;2qbS/vvk/wBXQALF/pUkzzeZu+Xb/dp10tNklkqRYv8AlpQBqaDeWv2W60+9j/0W6jaOT5fvNXxv&#10;rX7OfjL4c+NtQ1rTtPkvtLhZrpp9vy+Xu3V9bRrJ5kPkfvf9lfvVl/Hz4sah4c+Es2g2s0TapdK0&#10;bKq/vFVqAPnv4Z/F/wDt7xx/Z9lov266aGRWj+9tbb/DXsnwP8H3XhHUNU1rW7XyL7UtqrAy/d21&#10;8s/sv/2p4X+JX/CWPIsEdnI0cjTfd3NX31r3iiHxRDDqEcat5n8Uf3VoAzdYv/tU3mf+O1T3eZ+7&#10;qGSWrEdADfKqGRateb++8vy6bJ/z0oAr/avKj8unK1Nj8uX7/wDrF/h/vURxSUAE15JJ+7f/AIDU&#10;iyyRf7W7/wAdqrcfuqkmb9zQB+cOoaTdWsMnnxsv+9XXfDGXT5bWaGfVFsZl+7ubbXAya5qmvfuZ&#10;5v8AZ/4DXVaH8HY7rT47qfUNsky7l+WgCTXvihrXgjVJo9BuoGtfu7lXc1V9D+KWteN9Qjh1q626&#10;f/rG2/Ku6uo8M/AmxuvO+1X37za33qkvPgtDFJ5aahH5a/3VoA5Hxp8ULq1uo4dEjjgtV/2fmrS8&#10;I+PJJdLkm1GRYLqT93+7+X5a0NN+C1rql95f9qebIv8ACy7a1Lf4Iwy+ZHdXSwbd23b/ABUAN0/x&#10;hosvl2s903mbdvzfxV6J4NimutL85N3l/wDLNq890v4Jw2t1508nmwr/ABbq9i8O3Elra/ZYI9tq&#10;qqq0AXvDLSaXdec8cjbvlre8dXl1f2trC8n+i/7LfNXPx6pJazfJH+7amx+ddSSR/wDfNAGTJ/wj&#10;sfnWuqXzWPnR+WrR/ep1n/whOgzWskGtNqEe3dJ57fdatbSfhjY+KNYkk1H978vyx7vvNWxqXwZ8&#10;N2t1HGmn/vPut+8+7QBV1D4l+E7+P9xdeRMv3f7tY9jrPhfVJJI739/Jt+VV+61dNffAvw7YWP25&#10;LHz/AC/maPdtrj7qz0ex8ya10/yJG/dr/FtoAsTWeg2vl/ZbFfL/ALu2u60HxNHo1jH+8ZY/7q15&#10;vCv/AC0etBrqSW1+T/Wf3aAPWJtW+32vmP8ANHt3fNUOn6lJax+ZZSfd+auZtbqb+x443/1m2jTb&#10;r7LayRp/rG/hoA3L74tXWqRyWs8jeX/q9v8ACrVz9xdWth/pXk7tzL92uduF+weZv/1jM23/AGqt&#10;W+pSRRx74fvfw/3aAPQrNofsPneXuj+9/srVOa40u6tZo72Hz4dvzLt+Vah02WSXR/JT5Y2Wm6h5&#10;drpckaf6z+KgDPt7rwnaxx+RpcXlr/ej+Za6jw78WLG1h+wwSS+TN+72t91a8zuIv3ckiR1Jpuly&#10;RSQ7P9ZuoA9a1zVNPurWP7V/q9ytVqx8VaXaw/uN3lr96uf1yzhl0u12f6zavy1z6xTRw/PHtjb/&#10;AGqAOu174kaf9lmtfMl+y7W/d/w1wMd/4Tlk87+x1b5vm8yP71F9YRy/vKp2dhH/ABx/u923/eoA&#10;8r+M15oMvjLS7rRIWtt0jfu1Xaq10mj+OpLq1+e1WDyV8tty/Ky1i/EjS7W18Zafs/56fd/u12lu&#10;1r5Plvaq0e3bt27d1AHPt48h/ebNPZY1/iVflatTS/G8dh5OoeT+8VvlX+9XXaW2ly6X9hexVY1+&#10;X7tO0vQ9Ll161jS1WeHzFZl/2aAMPUvjZJdf6/T/AL38Kr8tGj/HOSw8uG10XdI395a9O17wlp91&#10;+8tbFbaP7u7bWbovhCG1j8xNs+373y/NQB84/tCfEO6+IOoaXM9j9hkWRY/LVdq1698N9Svv+ENt&#10;bV5PIjWP5Vb+KuF/am+yw3Wn3VrGsEisvyqv3mre+Hfh/UPFHg2G6nuvIutu6Nfu7qAO28O+KNQ0&#10;ab9/fLbSMzLtgb5Wr5//AGktWjvvEXz/AOraH73+1XtFv4AutYk+eTyJF+783ytXz7+0JBdWuqR2&#10;M0e7yVX5qAL3wj+BPhvxvov27UfF0WizN/q1kbbXWN+y18PYpJPtvxMs/M+bbtbdXyrcXE37vZI3&#10;l/3d1U7hf33meZJ/u7qAPqaH9lr4cyyeW/xQs/8AZ+arn/DKPw/tZvMg+Jlm3+822vkOaKTzP9Y3&#10;/fVWo7eSX/lo3/fVAH1hJ+zJ4Tlkkk/4TzTfu7f9ZTrf9mT4fxWskc/xG0/zv+ulfJMkU3+r85v+&#10;+qc37q18v5mk/vbqAPqq1/ZX8LyyeXpfxC02eZv+mm2uF+Knwt0/wbfQ6e+sRT/u93mRtuWuB+EO&#10;h/8ACR+JI7H5vMb+61anx40uTRtahtfOZ9se1tzUAU5PBsMscckGqQeW33vm+ZasTeA9L+y+ZBrU&#10;TSfxL/DXnscX7v8A1lN8uSL/AJaN/u0AejaX4VtYof3GoQTzf71ehfD3WbrwbdTbNPW+mulWP5l3&#10;ba8p+FPh+PVPFFrG+5ofvMtfX3heLT5b6SaytYlkhVdsTf3qAPH9W8eRy33nXVjFY/N5bMy7Wr07&#10;wP4jjtdFm+xSbfO2ssi/eWvN/wBrywsYta0/yNsG6NWby/71bnwpltYvCdj5f7+O3XbI3+1QB6B4&#10;Z+Jc2l61NHeyTz7fm+b7tO8TeLbXXtUj+95jL8v91Vrm1uI7q68vy/8AgW2qd14Vk8R69DHBffZp&#10;Nvl7f71AHRTX9jpd1HD9uVv7zK3yrXQap4q0vS9H+w2usfbr6T5vvblXdXM6p8CfK8mP+1Gi8771&#10;Q3nwMsdLurWaDUGb5lb5v4qAMGPxlN4cvpJEsfPjZvmb+KuwuvjJHf6PHD/Ze3b91tvzbq76HwRa&#10;2trY+fYxT+Yqtu/iZaveKPDOj2ugySQWqrJt+b9392gDx2bxpHLpckfl7f4t38W6svw3YaxrNjdX&#10;yTRQWK7dqyNtZq7S30HR/ssm+NWk+9/wKsW4WOXy/wCGNf4V+WgB2m6b42ljk+y3ywWu35m8zbuq&#10;jJpPiLzPnut0n95W+atqO6k+y+X5n7v+7uq5psv2X955lAHO6HpevaXrXnXs3nw/7TfNXUXVx/rK&#10;q6hqXm3Ue/b/ALTVHeXtr5n7iZWoAarfvvLn/ex/7VdVbr5ul/6z93/47XL2ulyap+8Td5f8Tf3a&#10;7DRbe1tdH8t5Gb733l20AGj2E2qWskcH+sVvlpuoeH9U0+1kk+Zpm/hb7q1paDf/ANg/vnj3RtNt&#10;+X+Fa6LxZ4oh/su6mtZGaS3/AOmdAHJ2vg/VLq1+1TR/8BqrrVnfWtr8nyyfL8rVY0/4ySRRxwvH&#10;E0it/wA9Pmp2sap/bMPneZ+8b5tv92gCOHS/t+lw7N09183mL/DVPUvD+qWH7v5VjZd23d8q10ng&#10;/wDdRwyPJt+9u/3a2PEC2MsfmJ/+1QB53pvhLWNUhkjgkby1+bzF+6teR69deItU+IE2l2sjeZHt&#10;XdI1fWWg30Mul/YbLbBMq/d/vV89311HL8YNU+7BtjX/AIFQBlt4P8bS3UcMEyrNuXa275a2NW+F&#10;vxCtbWP7VqjN/wBM1k3ba6qzl+1axH58n7vd8v8AvV6RqS+VaySecs8m37277tAHzrpPgbxRazeW&#10;/wA0bfxNU1x8PvFEuoR/voov7u1vmr3DwzdebDNG+1v/AEFaj0+wtZda/h/i+81AHz38VPCutaDp&#10;ccmvTefI3yxsrblWt74c+MvsGgx2qWsVz8u7zG+8tegftJaXY3Xw/wDk2+cu77rbqsfDH4d6fa+E&#10;9LmnjWKZo4/l/vLQB8u/GLVo9Quppk/1n8X97dXSfsa+XL448x/9T/F/s/NVX43eD/8AiuL6G1j/&#10;AHc0n3a7T9nfwXdeA/HFro+qQrBNcMsm6Nt3ytQB9eeKrD7VazSJ/qfLb5q8D+HMsN/8Qo7G1/5Y&#10;yfM396vfvGkUkXhu+jgk+6rLXzr+z/pM1r8QJN8m7zm+WgD6K1hpIrqPf/u1Vjt5PO8x/wD9qjVm&#10;klkkjnj/AHittqSzX9z/ALtAEd00kX7umsvlfcqaT97To7WgCj5X/fyrkf7qP/V/vKtfZY/L+T/W&#10;LUd1debH5Pl/vF/ioAqtdf6vZ/rKmuPM/g+X+9TY4qa0skl15dAFfd/z0qa3apprD+/8v/s1Ojhj&#10;ihoAI1j/AI6bN/sUeb5VNaWOgBKZNL9l/dpJ+8pzVG0Uf+s/5aUAU/ss0sn/AEz+81aEdxHUdVVi&#10;k/1j/wDAaANBm/uURyxy/wCv+WOoYZfKpzRRy0AWGjj87+9TZP3VQx/6LQtx5tADmarUf+p8yq6r&#10;HL+7T/WVCss0U3+roAr6hFNdXXmP/q1q1a+X5Pz/AOrqOaX+/wD6ym7qALklv/zwqvTftX/LP71X&#10;FoAqtbxy/wCv/wBZ/DTlt5If3dTNF9q/d/djX7rVIvmS/u3k+7QA2FajuGjl/d+Z+8qa4/dfcrJk&#10;i/feZQBJJFHF9+pllj/5YVXuKdCvlQ+ZQA64X9z8lNjb93UjfvYadDbx/wDLOgBzWvm/c/4FVdWk&#10;iq80skVQtFQA1p5P+edR+ZTrjzIo/M/5aVXZvNoAmaXyqq+JtWsdL8J6hfP/AKu3h8yRv7q1YWL/&#10;AJZvXD/FjxlY+EvCN1pd7D58OtK1r5n92gD5j1L+xfEd9NJBr0cG6TzFaSTbtqb/AIRfR/8Aj6uv&#10;G0CyfeVVk+9XmPxA03R9UuvJ0G1uoJLddrfKzKzVxMPhy6uvLjnhulkX/ZagD6u0XXoZbWSxn8ZQ&#10;QWu1lVvM+arX9s2NrD9lTxxA235VZpPvV8gzaTdeZ5P2Wf5f9lqdD4c1CWb5NPnb/gNAH1M32HzI&#10;5J/F1rPMrblZpN1dV4T8deJPh9JdTaRqEF9a3H3mjbcu6viPVvDOsRXX/HjOsa/N91q+qP2GfD//&#10;AAlv/CSaXqkbNDb2clwqyfwsq0Aepab8ffiZpf7zTvscHnfMu37y07/heHxev9Q86eGznvv4Wb/W&#10;LXltrYXUeof679y0i7dsm5m+auuXVo9G/acsbG6k22NxDbx7W+VW3UAdxN8YviZf+G7qSePT4Lrz&#10;PLZV+8y1wOpeFfEXiOaS+1GZYIV+bb/erz/4neJrqL4oa9HZX2yO3upI41VvlrsGbUJfA+i339oN&#10;PJceZ8v92gC1H4F8baDqkd1pd1Au1VkjbzPm3V6NH8ZPjJa6XDHB/ZvnW6qvnq37xv8Ax6vL/h/Y&#10;ax4o1iaxnvm8mGPzGbd/47XfeC/DM0vjiOx/18LK3/LSgDaj+Ofxglmjk1T+zWj+7833lri/+Ffe&#10;LvG+oXWtXt9B5nmMvl7vm21V8aaNJYfECSxS+3R/KrK0m3y6o+OtJ1DwvdQx6RrUs/mQ+Y21vlVq&#10;AJofCXjjw5rX27R5olkt23K2771d9q3xp+NEckf9nWtmsyxqrTwferl/Aes6hf8AgfWPtsjNfW6/&#10;6ysP9mHxRfa9r2vR6jdN5NrHJIu75t3zUAegeFfi/wDF7WdQmsdRjtZ5Gjb5p/vLXn83wZ8bazdT&#10;ahe3UCyXDN/rJK8/k8b61rPxC1jT7K+aDdeM0fzbdq7q7LXtc1r+0PJe+laOFV/2aAN7wTeeOPhL&#10;NJfaR5DXXmeW275lauu1b48fF7VP30EOm203/PWD5WrnfEEElr8K/wC2Ek+9I0e7d8ytXlvwp1Sb&#10;VPHFrYz3UtzC0MzN/F8yrQB7hoPxp+K2l6hHdQR6bPqDfekk+9XRat8X/iZqn+lXsOkfbtvysv3l&#10;avn/AOA91/wkf/CeTajdN/xLbOSSFmb7rK1eQ/8ACV6pdeKIf+JpK0jXSxqvmfw7qAPp7xh4o8be&#10;LY47XXptHsbr/npI21mrmdJa+0bzI38RabB/tQyferx344WGsS+PLq1gjlufLZflVvu/KteZyaXq&#10;nnSefY3UH+ztagD64b+2Lr98/iLSGh/h3SfNUN5pesap+5/4SzTbaH+9HNtavkVbXUIv9TDdN/s/&#10;NWxa6HqEunySTw3Sybf7rUAfRi/CeS6uo5IPHmnrt+Zm+0bW3f8AfVZ66NHa+PLHS7rXl1CS8k3e&#10;fbSbtteJ/Dv4d33jLxRY2r+fa2txcLb+a3y/M1foJZ/sk+F/hLNa3Xly32oQ7fmk/iagDctYf+JX&#10;DH96RVVVb71CxVIrRxfck/4D/dWnTNJ5Pmf8s6ACNvKj+T/WULZ/9+/4qFpsbTRf8tP3f3qAJl/d&#10;f9c6ryf89KdcS+b+7pqwf9+6ADyvNh8zy6j21ckl8qHy6p7pKACOWmrcR01reiGGP+OgCaNf+WlS&#10;N5ktCxU5Wk87y/L/AOBUANhWTzvMSTb/ALtOkX/v5TvNkhk8um3Ev76gCNv/ACJQqyf/ABNNkX+5&#10;TWlkoAdJF5tSLLHFH5dRq0lEdvJLN/0zoAGuIfL/ANX+8b+L+7TtNWPzJPP/ANTt/iqS40/zf3kc&#10;myNf4ajVf3NABJF5snlw/wCrqurVNHF+58uq6/upKAI2/e/u3qGSWaKTy0rWaOPyfM8z93UKrHL+&#10;8SgCRYpPJ+f/AFn+9UdxYRyx/P8A6ypKJpf3NAFWNY4f3dOZf31NX/rnTlb99QBHIsnnVJHb/wDL&#10;R6d5X76rEy+VDQBD5UdDU6Oms0nl+X92gBu2SWq7RSRVpW/l+T89Q3Uvm/c+agCiyyS/vKIZfOjk&#10;+9Tlb+/Vhv3kPlp/q6AG6T539oR+R+9m/hWvjn9qrxR4k8L/ABomkgjb/Uxt+8/1dfZFr5lrdRzJ&#10;JtkVq8Z/aqtY9e16O6vYVaPyVX7u3zP9mgD5Hm+JuoX0MmlwR+R9suFkm8j5d0lfoR8OdJm0HwHY&#10;6fPJ590se5t33l3V8f8AhltFl1S10ey0dV1Ca4XbI3zbVr7u8QabHo32WFJN03lruZf4qAMWOjfH&#10;RNFJF/tSN81GygA2+VN5j1JuqGS48qaP93up0n/PSgCvcW//AC0SoYZZIv3dWo2/0XzP+WlRt/sU&#10;ANhX95Ukn72i3ljl/wCui03f++oA+C/BP7PfxAj1qGO98L6ksLN8zSQsq179rngPXvDlra6f/wAI&#10;vdTx7flaOPcy19TeIv2qvBNrY+ddX0ttH93/AFe1qwdN/bK+F/lx2s+qSz7v+Wnl7mWgD5lk8B+I&#10;pZo9mjzwf7Pl1oW/wv8AEn2qOb+wbrzF/i8v5dtfT15+1V8FbqxkjTUNs0P7zdt+ZqwdH/bm+Gf7&#10;6G6mlWGP5Vby/magD531DwD4iiupJn8O3Xmf3oY221JpvgjVLqGT/indQab5m+ZW+9X0Bof7eHwr&#10;lvpo5/N8n+HdGvzVJN+2b8KYpJP9Klgj+8vlrQB8+t4F8SS/6Kmg3nmf3fLb71aljYahoNr/AGXq&#10;9q1tfQ/M0cnytXr1x+3v8M5Y5LWyjumuv9XDP5fzV57qEsni3VJteur5rmS6+6zUAczNFH53mfNW&#10;ha3HlTR7/l/2q3LPwrayyfv5pPL/AIaydW8Oyfav9Yvlr91d1AGp4dljtde+eZfL2q23+Kuq1K6h&#10;+1RzJJ58f91fvV4brXjCbwbqH/Hi1z5n7tW27ttaWl/E7/VzXUMqyf3VWgD3a88Qafqnhu6tfsss&#10;EjLtjb+7XnN1psN1+5SP7v8AFWPrHx2murWO1g0WXyfu+Z5fzNTtL+IMd1H/AMevkf8AAfmoA0o/&#10;Bf2r/USfvK3NL+G9rdfu/tW2Zf8Aaqja+MrW1j8xN3zfxf3ada+KIZf3ibvMX5v96gDoLzw/Hpdj&#10;JGn72Rf4qzfDOmx+TJvjbzG+7urWt9cj1S18z+797/aaqdvrMfkySJC3y/7O1aAM/VvAscUMl0ky&#10;+Z8zLFXnN5/wkkU0kdro89zGsm3csfy12kPiq6imkmeNW+baq1IvxO1qLzI4IVgj3fKqr95aANDR&#10;YtUsNH+1avatbRsv+rkXa1U/EmpTf2DNJp1q091tbau3dWxqnjfUNU0HzLqPz9v3d38VGg6tNdWv&#10;mQWqr8v93+KgDxW1vPFmoTQw3Wg3XmNt/eLHtWvdPD/wxvoo7W+e6X+FmjZvmWqt1r2vfZZIUj/e&#10;fLt+WnaTL4u1T95Pasv8LMq0AbXiK18ry/4v92i68L/2poPySeRM38TVk+Krq60u1j/dyNIv3t1a&#10;Wn6xdXWgxyWUe6Tb8qtQBjzeCJtLtfMe6Vo//Zq5Wa4mhm+T/Vr/AOPV0U2qa95039owqtrt/wCA&#10;7qprFdX/AJc0EO6H/ZWgDxPxU11F8QrGZ4/3nmfLu+7XrVvrWn3UPnPa/vFXbt/vNXmvxU8USS+N&#10;tLsbW123SybW3Lt3VNq0ni6K1+fT9sf96BfmZaAO+t7qO6+5D97+GrGi6zJYaxD+5/d7lVl/irz3&#10;SfFXiTS7Xy00/dJ/EzR/MtTXWs61deX9lhZbrdu27f4qAPfPF3j7+y/Bt1J/Z7fe3K396vGfDf7U&#10;U2lxzbPDcs838LeXuWs+TxB8QPsvl6jYtPa7dqq0fy1X0vxN4k0GaGb/AIRuCeNd3ytHu3UAcL8b&#10;PiJ/wmXiSxmurFtOj8yNvLZdvzV9OfD/AMJaff8Aw/0/UEvlSOGH7qybWZq+S/jQuseKNQtZL61/&#10;s+aabavy7dq113hfwRqlhp9rDdeJJ4LVV+aOORttAH1V4Ruob+1msfMjgk+7+8+9Xx/+0032XxdN&#10;Yp837v71e3aDqmn6DawxyX0s98v3Wb+Kvnv46ahJdeLPOeT920f/AI9QB5Poelw+TJJdWs88f96N&#10;flWsvULX7VfeZa2M/wDd+7X0F8Pf2kdP+HOg/wBl3vg3Tdaj2/NJcx7mar0P7aHh2w8zyPhfo/zb&#10;vvRrQB8ztpt15n/HjK3/AGzatCPS5vJ+TT52k/65tX0RZ/tzaXa+Z/xa/QW/7ZrWlH+3Vo8X7xPh&#10;no8Un/XNdtAHzH/Yd15ckn9nzxf70bU5tLvvsvz2M/8As7Y2r6cuP269H8v5PhzpHnN/ejXbWev7&#10;dFjFD/yTnQ/+/a0AeG/D+/1jwlqn2610+fzFX5d0bVD8RtW1DxRqn27UbWaDd/ej27q+kPCv7Zsf&#10;ijWIbFPh/o/lt8rbYV+Va4H47fFzT/FF95c+g2tjNC21Vgj2rtoA8LWKOKPy0jam3H7uH/V10X/C&#10;eWsdr+40eBpP70i7q0PBsv8Awm+vR2KafEu5d21VoA2PgTfx6Xqkkk8e3crKrNXtHh3UpIte8n7U&#10;ttub/WM3y15L4q0e68L6pa2Lw/Zv7u35WrvNJ8A6p4tm+ywSN5m37275VoAm+JHgGTx5NH/xNImk&#10;WTb/AKz5WWvWvgD4D0+w0ubRbqPz4/4m/wBqvm34sWGofDm+tYUum8z7rfNXunwbv9Q/4QeTWHuv&#10;I3bdrbvmagDrrfQ4brWJoUjX9yzbV/iarmk6bDF4oh3yRQR/+PV57qnj7UPC+veZHD5+7a25fmrL&#10;vvi1Df6h511G0Eit822gD6K8VXmn2s0MfnRNH/D/AHq5/XPEGj3+nxyWsiy/N5e1fvbq8fvvjN4d&#10;upoZPLnaaH/vlqk8RfGLS9etY7HTtFXT921fMVfm3f3qAPQtQ8YfZfsvkWsvmKv8TblpviDx1qku&#10;l/PY7Ybr92zbflWvJYdL8ZWv7zzGaFvmVpP7taWoW/jb7LHG8nnx/wAMbfdoA3luJLC187/WwtWf&#10;catYxfvH/i/h3fNWLJb+KJbXy/LX/d/hWq9n4Sj1Sxk/tG6ltpl2/NH81AHrXh268Dy2M32268i+&#10;aP8Ads0nyq1c3Jf6P/aHyXytGvy7lb5Wrl774VafdQw7NUl+Xa3+9VyPwDY/Zfkmb5fl/wB6gDSv&#10;NJsfEf7u11BWkX+633ajj+F/lzec91/3y1VdL8Kw6DdeZBI3mN97/arpLzVJIrXy6APQPAus6P4c&#10;0/yb2FZ5F27Wp3izXNL1m68zTo1trX+792vL4dX+yxxxzyN8392uq+wRy6XHJ/wL5aANzwrq1jo3&#10;mf2jH58LNuVa1te8TaXrOn+TBarbbl/fbv4q5vw74PvvEdrJ5Ei/K38TfNTda+H99pf7yeRvm+7Q&#10;BxK/B/wvLffakurzzlbzPmk+WuuhsLW1tY40/wB3dW9ofgX7fa+Z83l/3qydYsPsskkafLt+WgC9&#10;Z+I7XQbWS1nha5jX+7TfFXiqG/tYfsUfkRt8vzfeqvo+mx6zDHC/yzfwtTtY8K+VHHG/9773+1QB&#10;iw3Un/LCZlk/vbq8/uIrWTxRNfTzKs23+98zV65D4Bjlh+SRvM2/99V4vq3g+OXxxJDdXTQbfvbW&#10;oA6az1a1ur6P7VdLBCv8X3a6bUtZ8LyxyR2uoN83+s/eferk5PhLpd1dRxpqErbq6C+/Zz0ewtY5&#10;E1Cfztv3WWgAs/HWg6XH5KX3m7vl3bqwf+E30WXWP380rfe+aNttSR/AePzPMnk/d/7PzfLUjfBb&#10;S9QuvsqXUkHzfej+agDB+KXibT9U0GSx0+RvL/vSNur0D4e/FDT7XwHa2N1Czapbqqxz/wAO2uP+&#10;MHwbj8E+Eft2nTNfbfmk8ysnwb4f1rVNPhuo7VVhWHzPm+VaAOF+MHiqa/8AEl9dJGyybq1P2Ubq&#10;+174jRzXt008i7dvmN833q5X4pazHqn26NIfs11bsq/Ku3dXSfsp6Dqms+LLH7F8syyKzN/eWgD7&#10;08RW8lrpd9J/0xZtv96vnn4BxXX/AAnl1qF7+4j3fuVavWvFkXi7S9B1T9z5+2by9zfeWvFfgvca&#10;pL8UL611GNljVl8tf4aAPorUrWa6upJE/wBWzfeot4pIv3f/AC0q5dRSWv7n/ln96qat5VABsq1D&#10;/sf99VDJ/wA9KLPzPOoAFbypJP4akki8395Trr/V/wC7Ve1ikuv+mUdAFiO1jlh/8eokmjjqPzpL&#10;XzI/vVHay/aofLf/AIDQBN5v2r79Cr/fqw0XlQ/PVW4Xyv8Alp96gCGaLzapt/zzrUa4/c1nzf8A&#10;PSgCTyvKokqjJcSf6yrlrL5sfmUATRxR1HJ+9m8v/lnTt1ELf8s0oAhmt/stSRtH5PmVJdWsnk+Z&#10;5lNjsPNtfn/1lAEMbf6zfUNwsn7vZVyG38r79SNFQA23uP33+r+9Uknly/8AXT+7/s0L/wA80/1l&#10;Rsv7z/gP/AqAIWt/3lC2sn/POrCyx/8AbSrkPmSw+Z/laAMFrX+58tWluJIvv1aa1rPmf/lnQBY+&#10;1ebH5dTWdVY7P935n96oWl8r9z/49QBeuG8mmxrHLHJUa2v7n/WUQy/ZZv738NAFeNf9ZHTWX995&#10;dXJvLim+T/WN97/Zaod376gCRV8q18uo4V/ff71TNceb+7/5aU1aAIZP9F8uNPm+arG2pIf9Z+8p&#10;1x+6/wDsaAMmTzLqbzKkX91ViaLzf/iqhk/550ARwt5s1eH/ALUWra1+7tdO09r61s/3zMse5Vr3&#10;CNZPM+StLUr/AEe18L32l3XkLqmtRtawtJ/C1AHwHb/FD4jaXDD/AGd4bi8tlVtzWe5mWtJvjZ8S&#10;oo45P+ETg8z+99h+ar3xm8SeIvhz+7TVFnkt5PJ2wNuVa89s/wBpjxla2seySJv+uke5qAO4tfjF&#10;8Rrr95/whsHmf3msasW/xa+KkU3nJ4Ti/wDAP5a81k/aW8ZXX37ryP7vlrt+am2/7SPjyL94moM3&#10;+zt3LQB6xdfFz4lX/mf8UjEv/bnXcfAX4nWPw08UX2qeJdHb7LfWbW80FtHtb5q+bZP2m/HFrJHJ&#10;/aH7z+JWX5a9i+Bvj7/hZdrqF1rdrFPNZxtI21flZVWgD3DQ/GnwHtdQj1BNH1KCSNtyxzs23dWf&#10;4i8dfCXxH8TIfFmo6fdXPk+Wscds23btrxtfjTo91dSWsHhuBvMZVjZlrsPBuqaXL8TP+EbvdFgg&#10;jaGORWjXczbqANzXpPgH4o8RSXUOg6uslwzSSNubburk/HXiDS4tQ/svRLGe20e1/wCPfzF+Zqse&#10;NP2gNH8Ea1qGj6R4TtZ5LWZoWkkj/iWrkfxf1SLQdL1q98I6bPY3m7yf3f3ttAHP/Dnx9D4c1S+k&#10;nhZo5oWj+WOvbvhz+0T8K/hzqlrqmo+HdSvtU8tlZlXcvzVxOk/G7S9amkhtfAdnFNDH5jbY/lp3&#10;gH4zaX8RvF0nhufwPp63XzbWWP7yrQB3Xir40/AHxlr0mqXvhvU1vm+ZfL+X5v8AvqvF/FXiO11n&#10;WpJtOtZVsfmW3Vl+ZY6ual8TtP0v4hTaLa+DbW5j3LGreXXUal8X4fC8fk3XhGz85vur5fzUAcj8&#10;P/F0mjf2hDPat5Nx97cvytXongH4sfBf4c311InhfUvtV1H5dxu+ZW/vba5m6+N2l3+l/wCm+G4L&#10;GRfl/cR11HwzutB8UahJY6v4dg+3W8f2jc0fzNH/AA0AYN5rPwNi16617TtL1BdQmZpFj3fKrV5v&#10;N4gk1jWL7UPl8tv9TGq/drqvFHxQj0vWNQk07wPprafZ3H2fzGj+Zq0rX47WscMO/wAB6bBu/iWO&#10;gCx4B+KXgf8A4Q2bw7450+6b980iyRrtVam8M/Eb4N+CNUkutB0+f7cytHun+ZVVqj8SfEbT7rQf&#10;tX/CD2rRt8vmLH8qtWP8Nb/R/FGtfZU8G2fmeXJIu6P5floA6b4c+KPgv4ItfEUN1p95PJrkLQ3G&#10;37qq3zVx+pWHwN0/UI77QdP1BJo5FkXz23Lure8C/EHwj8QbXXvtXheztptHjaSby4127V+WvO77&#10;9ozw39u/s+y8I2fzSLGrNH96gCr8UviDD/wkUOteHrFr6+m+aZVj3KrVTtfj748lh8v/AIQ2Jv4d&#10;zWe6rHxO+MkfgO6ktbLw3Z2N1/Cyx7t1cLH+0j4u8vzkjgWP+75dAHaTfHDxlYTRyXXhG1X/ALc9&#10;tOuP2lPGUv7uDwvar/vWe6uFm/aW8Rf66eGK5kb/AJ6R1oL+0trV1pfyaLZrN825vJoA2Lr48eMp&#10;pLWZ9Bhg+zyLMvkW+1dy17F4Z/bS8WfFDWrHQdX09VmmZVjkWPa1eF+E/i1r3jzUIdPgsYGuriRY&#10;Y1WParNX0R4D+AXizwl4uj1jxRpcVtJbt+58taAPYLxY5YY5PuybV3L/ALVTD/j1jqNf9Pk8v/0K&#10;pJF8r92lADctTWpskv77y/7v3qsSNQBHNFH/AM9KdHUbReb/ALNFi0f/AMVuoAjbzJZv+mdEfmf6&#10;v/lnVhmjlqOaXyaALFv/AM86y76C6tbr5/mjZtystXpn8qHzKja8kljjjeP/AHWagCTd5VOkuvJj&#10;+SoV/wBZ8/8Aq6db28ks3/TP+9QA6OLzYfM/vfNTmX93J+8+7/49TWb7LTVt5Jf3j0AOtVjlhk3x&#10;7adHa1G1x5X+1Vy3uo4vv/6v+GgCuy/9+6mjaP8A7Z1XuryPyfkqS3/dWvnPQBYkqrHdRy/u0/3a&#10;kVvtUn/TOm3VrDayR+R/wKgCr5UkP36d5tWrxf8ARfLTa27/AMdqrHFQBDdWv2r/AJaN5f8As1Nb&#10;2EcXmeXRH/rqmagCGTy6Glkj+5H/AN9U2RfK/wCBVNGsnk/7tAEMdr9qm8yf/V/7NHleV9z/AFdT&#10;LL5X7v8A1tF1ayeT53mf8BoAhkao2uJJamsfJuoZP3n7yP8A8eqRYvK+/HQBCy/ufkp0dnJFJ8//&#10;AAGrEcUcX7z73+9UjN/c/hoAo/ZfNmoks/sv/LTdVhbjzYf+mlQsvmyRx+Z/wKgB1xFH5f8Aq6jW&#10;68qPy/Lq9IsdVdsf+f71AFdmrxP9rxZrrwv4dkg+WZrpo2r3RrD+5Xn/AMXLWx1TS7G1uo/3lvN5&#10;lAHjui+HfK+IXgOHy1WZtLWSRtv3mr6iuLrzYf38m+T5V/3a8bt4ppfG2gzfZYPJhs/LWSP7yrXq&#10;n+t/d/8ALSgCxHL5X3P3tDNRHb+X+7qRmoAbtqvcQ06SWpI/3X3/AJt1AAsX7v56IbXy/wB49EMv&#10;76nLLJ/HQBIzeb+7SNaqzWsdOmikqaGz83/lpQB8m/HDTY7/AMIx3Tyf6V5m3avy/LXkfg/w5Yy2&#10;vnSbmkVfmb+9X2J8aP2VdU0/wHfa0+oRNa2sbMyq392vlXwbbzWul3UcEatC3/fVAEPh/wAB6Xf3&#10;Ukc8jeZ8zfL/ABVta18MdF8mONI2im27v96uHuvitN4S1Ty7WGOeRfvbl3V0Hhf4sTeMr6SOfyoP&#10;l3bfus1AEeh/DS1urqaOePyI1/5afwrViH4fWMXnR+W1zJ821q5fXPiRqGjaxNJBJ+73f6tq7jw3&#10;4w1jXvDcd9PJarCsn8PytQAaH4B0+wuo5Hh/ef7X8LV9IfDPwbql1pccaR/aYf4fm+7XhMOuWt15&#10;f+lKs25dyt95mr6a+GPiObS/DsMaSbY9v7z+81AFdvh5qn9vRyfav9F27fsP+1VXxp4ZutG0+aZ4&#10;2Xd93/ZrsNL8Yfatek3zRLCqt97722s/4meNNP16x+wpJs/us38VAHD/AA90aHWb6SG6hW+3L8sj&#10;Lu2tV7UvCsOjeIo4XsYmj+ba235ay/DOuf2Xqn+ixt8vzM38LV0k3jKG/wBaj/0GWeT73+zQB1Wp&#10;aDa2ugzTJ5CyRqu5fLX5q8n1iwtfO8yCP73zfKu2vVPFniC6m8LyQ2WltBNIqrI0/wB2vL5rWbyY&#10;98f7z+L/AHqAMNYv3kn/ADz/ALtaUNvJFa+Y8dOWwk8z5K9A0XS7X+xYY73a0nzbqAMHRf3en/P/&#10;AL3/AAGtq3bzdHuoUj/1n8VSahpcMVr/AKL/AMBo0G38qPy7r/x2gDzOSKaLzN/y/M1XtPXyo69K&#10;8TeF9B+w+ZBJum27v+BV5TeabrHnSfZdvl7vl3UAdhdN9l8N+W/zSfN/wGt7wHLHf6XJHBHu2/Nu&#10;rn7fS76Xw7HHqO37d827b92pNJs/EWl6LJHp0kHl+Zubb97bQB6deaL5OlxzPGqyN/F/erW8N+Mt&#10;F0u1+yz6hF5jfKse3+KvE76/1q/hjtXvtse7a3zbdtepeGfhL4Jl8u+1G+la+t1WRdrfKzUAYfxY&#10;ijtbqP7LMtzDMqs3+zU3hFYfstrI8n7v+KpvH2lwyyR/Yvmj/wDZazbG3/0Xyfu/3aANDxZYQ3Xm&#10;Q+Xtjb/a+9V7Q/C8n9ixw2Ua/wB7bu/hrjfE3hmOLQbq+ur6X7Uq7oVVv4q890vxR4uitYY7K6ZZ&#10;Plb5m/hoA0PFWg6Xf/GCx+2xr8s38Py7flr2i40uxtdPmjS127Yd0bMu6vlvxZr2tWvxC0+S6j/e&#10;XEm35fvV65efGLXrXS/srwxeS0fl7mX5qAKdvqn2WaSR4Vb/AIDV7wTbx6pr0kf2Vfl2turkbW/j&#10;v4/k/wC+q1NF1S60uaOPzlWTd96gD1bXrWS1jk8+NfLXdtXb96s/wvax69DHMkMXnN92Nv4a5HVv&#10;iDqF1H/Z880DQ/wyL96sf7BrUv8AyC7pvO/h8tqAPOf2uNLmutesfImXzl2/6v8Ahatj4c+A7qXw&#10;jDJdeZLMyqzSN/DXI/HpbrQda0+TUZvMk3Rs3zbvmr2LwD8UtHi8Ew2s8f8ApTKvlt/DtoAz9P8A&#10;Bf8Ay08vz/4fMr5t+PlhJpfiTy0k/d7Vavsbwv8AETw7FayR3UivJ/yx8tfl3V8p/tCXUOqeLpJo&#10;P9W1AHj9vpd9qkcckEO7+KufvIppZJP3a/3WXbX0J4H+COoeMtLhurXxFZ6VG3+rjnk2stdBb/sV&#10;311dfP4y0OCT+LdcUAfKcln/AKv93Wg1h/y0SONpF/h/u19OXX7FEn/Q+aD5i/w+dWfa/slyWE3y&#10;eMtIaT+L958tAHzf9gk8n/Vx+Z/6DVVrCTy/4fMr6am/ZRklm8ufxdpMG7+7NVyP9ivzbX/kfNDi&#10;/i+a4+7QB4v8E7WH+2pI3/dTMu1Wb+GpPjZaxy6xH5G1pF+VmX+Jq9W0H9km6imk+y+NtI8xf4o5&#10;q5Xx58DJvDkn7/xJptzJ/sybmoA8b+wfZYfnj/eV2HwbX7B4ytZvOVY1ZWZv9mrEfw0kuv3c+sWv&#10;mN/00+aqd14FvrX93a3UU/8AD+7b5ttAHoHxs1mPWfHFrJazefCq/eX7q/NXoXgfxVJo0MkcE26O&#10;4jWORl/hrwP/AIRfWLW18vzlb/gXzV6B8P8AxH/wjmn/AGGeHz4W+Xd/EtAGb+0B9q1nVLWRNzR7&#10;V+WvZvhL4X1DWfh/YwvughVflWvMbj4iWv8Aakn7mJY/9XtuV+bbX0N8I/FEP/CG3W/5Yfl20AcO&#10;2g6pFqkli9ru2/dkb5t1Tab4X0vS9Y8vxLp/n+ZuZVWuwsdZtZfEn7+RoN23azfdWsHxtfw3+sfu&#10;JN3lq0e7+9QBca1+HtrdR+Rpat/eXb92ti80nwTqkkMmnaeqzLt/h21yNrYRy+X5EO6T/wBCqxqG&#10;mzaDDDNdWsttH5i/vG+7QB6xJ4f0/VI9Phe6/h+ZV/hapvFHhe1tdF8z/nivzfN8y1yNj4mjltYd&#10;l9Asir/E1UfHHib/AIkPl/2orSN8rbWoAxbq+tYvMjSNvLb5fvVjxzfZZvJT/Vt/eqS3v7X+y4/P&#10;kRv92uduPGlja3UcaQtPu/u0Adh5vmw+Wn+sqxp7RxzeW/8ArKy7H4seHbX/AF+nytNtVW8tfu1j&#10;/wDCdR3V1JJBCyw7vl8xfmWgDa8UeILXQY45n/1jfdVf4qy5PH2l3/kwpC0EzbVVdv3mrU8K+JtH&#10;1m6k+1WP2mSH7u5dy1pXGs6LFqnyaPEs23du2/Kq0Ab3hv4Y69qlrHfJpe6HbuVq0LjQ9U0a1+y3&#10;sP2ab+7VfR/jhqmjf6DDu8lvu/3Vqa48dTa9/pV7/F/eoAboK69+8j0vcsyt/u1e8SN42/s/ztRt&#10;d0MP3pP7tV/CvjKOwhmmtdy/My7mqTWPiNJr2lyafeyS+Wvy/L91qAHaT8X7WK1htXj8ja33tv3m&#10;qn4gv/7Uuo5k/wBXJ826sebUvDf7v/Rf3iqta1xdafLHayQblj8v7rUAdx4H8Pxy6X53l7pIfmVq&#10;PF1rNFHH9qhZfm3fdrk9N+I03g3y/sse7d/e+7R4g+OUeszRyapH+72+XtjoA6yz161i0uTZGs82&#10;35ZP7tfP9xdR3/xQ1CT/AJaeWu6u+XxVost1JInm/Zf4lX71ec65rOj2Hji61C1jZd0artb5vloA&#10;7jS7qOLVIZP7sm6vXvEnjzR9Z0+aSD5flXc22vnm38fWP2qOT5U/3l+Vq7C++IlrdaDNGkMHnMvy&#10;+WtAGtp/xM0+Lzt/+sVfvf3qm8J+I9Lv9Ykmf/Rofm+avHV1mHyZPPj2/NVjT/FX9lzeZBIv+633&#10;WagD0D9ojxhDdeB4bW1k/dtuXd/ertPhb4c+1fD2x8/asf2dZPNr53+JHjyTWdLkjurXbtX/AJZr&#10;8q10ngnxl4itfC9rD5n+g7dyr/FQB5X8dJrHQfGWoSeWvl+Z/Cv3q7b9iPVobrxZdbJvKm8v92v9&#10;35q83+LXmaprF1JdR/vJmZvmrqP2NbeGL4jeX5bLu+Xcv+9QB97eIri6i0W6jeT7Tu+Zv9lq8D+D&#10;OpR/8LKvvtXzQwt8sn96vdPHlvNoOl3UkEm7zo2b5v7tfPPwDvIfGXjy+sU+Xa25moA+hLjzotQk&#10;/ihb94tNW38394//AHzVq4l8qbyf+ebbajuP+elAFX7PUdx5lr5cf/LSrUPl/wCsepry3jl+5QBR&#10;WXzf3f8Ay0/iq0v7qP8A1n/Aajt4o/4/++qdN5cUnmQUASfZ/wDlo9VZGj+1fuI9tWluPM+/VOby&#10;/O+SgC1dS+bH5f8Ay0Wqe370b/8AAakk8ypobiH+P/WUAZMdrNdTSR/8s1+83+zV5fL8vy6bdSyf&#10;6tPkp1vF+7oAa1vDL/yzp0P+i/cj+9UK3XlTf9M6tLLDND5if+PUASLFH53+rptxF/cqvM0n8H/A&#10;qtNL533P4aAKfmyfx1cWL9zUP7uWofN/ff6z93QBabvTfN837lN3R+XVWHzP/wBmgCwv7r955n7x&#10;qb9nk/1lNj8zzPkqZrj/AJZp/wACoAjaXyqm+3yeX5cHy7v4qryeX5lSMv8A0z/d/wANABJdSfu4&#10;/wDlp/E1STNDF/yz/eVX+0Rxf7X8P+7Tm/e/6z/WUAQzU61tY/LkkeTd/d3U5m8393UMn7r95QAT&#10;LN+7jT/9mjyv+BSVIt1+5qv5UnmUARyS+b+5ST941OWyktY498n7xqmtdPji/ef8tGqxcN/yzeP/&#10;AHWoAhji/wC/lDLJ/u1JGtSTS/8ALP73/stAFOaXyvL/AIqkb/vqqrL5s3/oVWFl8r7lAE0i/wDL&#10;P/lpUMlv5tQxxSed5n96rUjUANsYpIrqOHy90bfxV84/tVeNI7DUIbG1maC+0/8AfK0dfQkN1fRe&#10;ZH/3zVXVvhL4d8eRyaxq8Kz323bIq/xUAfFtvefD+XS4ZNe1ie+muFWS4jZdzLJVeRvg/LdR7JpV&#10;j/i+Wus8eeH/AIU+F7rUJtb0+6g8mZoY7aDcrV523iP4Iy/8wfU1j/hbzGoAvXmg/Cm6kkmS+l8v&#10;b8vy1Vs9L+HMX3NQby2+b5o91Q3mqfBv7L5kFjq//fXy1JpN/wDBf9359rq//AW+7QBD4k0n4Z3U&#10;kkkF9K0n91V+9XtH7HvwltfFFr4imsrpbHS5LeS13SNtbcy15nJefAOL/lnqnmf3fmrpPC8ug6zp&#10;80fhDWLrT9PVvMaPcytQB2Vv+wp42tb6O6stQtdQ0+Ftyssm3ctdh4R/Z98ZX/x0tdevbGLSNPtV&#10;jVp2kXa22vK7fXJopvJTxxef7MUEjVvWNhfXV1HY3vjLUl3bf3DTNu20AdR8Qv2FPHmveONU1rSL&#10;q1n0u6upJv8AWKrfM1ZfxI8K/wDCB6LoOg3W3zrXzFZfM3bWqO41TT9Buo7FPiNqUG370XnNVy+8&#10;M+E9U8m+1HWrq5/utJJu3UAZ/wAJ7e11nVNU0+GaKCS4s2jXd/eau2+A/wCzDr3hz4mSeJNU1SC2&#10;sbdZI45PMXc25a5u18H+B/Jkk07WmWRfmZo2+ZabY+CLHxlqEen6X441CeRv3nkLI33VoA0v+Gc/&#10;EkXxak1r+0IP7HWbzPP8xW+Wub+Kk0MvjL5NrRxq0bN/CzVuf2NoOlyf2W/jK8aT/VtG0jNuqxN4&#10;B8EyzeZqmtMny7V+b71AHF+F/DkfijWodH86LzLqRflavsSH9mmx0bVLrxJBr0H+kaXHarbbl+8t&#10;fNNr8OfA8sk11a61On2f708cnzLUa+CNL16GSPS/HmoT+T8zR+c25aANDxJ8Lb7w5p+tR3vlNHeX&#10;n2hZPM3V5nr3kxQyR+Wvl/wr/E1d1p/g3T7+b7C/i6WeZf8AlnPJurab4W/D2KTzL3Wm/tD+75ny&#10;0AaXwr8B33xG+FP9l2V9At19oZltpPlbbWh4V/Z4+IHw51qa6Sxg1X93JHHAsir95a4/XPBvhvQY&#10;f7U07xdLpEir5e6OTatca2uSapJ/oXxA1K5mX73lzNuoA9M+Af7G/ii10Hxx/a8kWkX2sWskMMDS&#10;KzLubdXh8f7EvxG0bxlDvsYp7W3ulZpFkXa21v8AersLO6821kk/4WVdLIv3vMmbctV768kijj2f&#10;EC8ud3y/LM3zNQBz/wAfPBOlxfEbzNbulsYYflkVfm2/KtYtv4Z+FN1H5b68zSf9c9qrWt4is/Ad&#10;hdeZ4y1C8uZm/wBpmaqqr8AZtPkmg/tDzv8AZ3baAMfVvDnwztZo4U1T7q7VbbRp/hz4a/2fN9q8&#10;Ubfl+WNY6rzW/wAG5f3zzah5dWGsPgPdRx/vtSX/AL6oAPh3L4J8G+OLXULLVPPtbWRbj7u1mZa+&#10;zNW/a28E/EGOxhtZv+JpN8rQMtfJa6b8B7Dy47WTU76Rl+7HurQ+HNn4DuvHEf8AZ1rdQTRybbdZ&#10;PvNQB9SQ3Hm/vP73zVeVqqx2ccVrH/u7V/vVJbxSUAOkWmw1I3/kOq1AFtrX/v3/AA1HCkfmURy0&#10;L5fmeZQAXFrJ/rIP9XTVb+/UzXEkX/XOoWi8395QBYki83/4mq7L5X36P30vlyeW3lrUkyyXX7z/&#10;AJZ0ADNHTmbyv+Wn/Aabt8qo5rfzZPMT/gVADtsd1+8/5aLTmaSpGuo4v3MEf3vvNRDF/fkoApqt&#10;TRtHU0lVZKALUNrH/H/rKb5X/LP/AJZ1HYr5X7yeT943/fNOk8yWT93QBYj8uL93/dqreL/yzT/W&#10;VYjX+/8A6yof9VQBHCvlffpy/wDPSry2sMn3/lk/h3fdqvHayUAOWLzvuR02O3ki+/VqOKSKnN5l&#10;1+88v93QBCtvH/zzprL5X3KuQxR2v3N0u6pP7NktZPO+9G1AGTJBVWRv+Wf/AC0ramsP/Hvu02PT&#10;f+Wb/wCsoAz7fyYvLjSP9591v9pquR2Mks3mPJ+7q9DZxxf8s/8A2Wo7r919zd81AGfqH7r/AKZR&#10;1Db/AL2T5K1prWO/tfLn3VVtY44pqAI5oo/+ee2So41qxdRSSzeZUKp/yzoAbMtRxxf6z+GrHlVH&#10;J/t0ANW3/vyVxfxWgjlsY/4ZP71d0rebXG/EyKO6+ywx/wCrZlWgDh/CvlxeONHjnhaCP7KzNubd&#10;5jf3q9eurqG6k86CP93Xk8ix6f8AFrw7D5n7lbFlb/er1aa1ji/dp/q/4aAGzS+dTbiKSL948f7u&#10;hv8AYptrFJ/H83/stAEbeTL9z5akjWOWhrWPzPMp22SKagAuP3ccf7uqarJWhM3mw+ZUduscsPmU&#10;ADW8n/PSpt3lQ1HHL+8+f/V06Ro6APnP4/ftFeNtU8D3Wivp/wDZ8d1ujZY/m3K1fM/hHwb4u1TR&#10;ZprXzVhX+Ff7teqfELxRfXUMMc1rJPIzL8zL8qrXoHwl1610vRZN+1ZGX5dy/LQB84+H/gPrXiOO&#10;aaf5ZF3blk+81aEfwT1DRpPMgkVZF/i3fdr3Kzuv9Kkknm2SMzNuVtq7ar6k1jfXXySMka/ebd8r&#10;NQB88w/C3UL/AFSbf/pM275q6LSfhP4itf3nmeRD/d3fer1Cxt/st9JN5la0ksksPzyfu/8AZoA8&#10;r034W61/akd95e7a3yrX1J4LvI/DmiyWt15c900ar/1zrzO11KaL95BI3+zurW0uWby5JJ/MaRv4&#10;qAO6WK1luvO8xWm2/e3fw1n+JF0/VPJjTas0f+1R4F8Pw+KLqSSeZvLXdu2t/FWl448C2Ol2sc0E&#10;jfL/ABf3qAPNb7XL61mktbWNvM/vbflqra654stdQjkg3LGv8VdNNdfu4/3a/wC9t+ao1aSgCnqn&#10;xG8ZX/7m6um/u7VWpvD+ra1LJ/xMYf3f8LNU0fl/ao5P+Wi1c1TVJpZIY0j27f8A0GgC1eX80UPm&#10;J/rKjt9Zvov33mbpG/hqSaLzYfM8z+GsdpfK/d/N/wABWgDvrPVrq60GSa6h2yK3y/3qo29/fSw+&#10;c/8Aq1oht7r+x45njby/lqaz8660WaNIaAMW48QTSzSR+X+7/vVVtdZmtZP70dUZGktf+WLL8392&#10;nQ/89HoA7C8vLr+z4ZIPnjb7tWLWK+l0/wAvS/8AWTNtk2/NtrHkbytHj2bm/wBn+7XafDFfK0ua&#10;T7u5trbqAOX1DwlqlhDDIknnzfeZWras7XWtQmh2Q7YYfvf7VdlqDQxR/wDPeRv4V/hrYsbWT7LD&#10;+8jgj+9QB5n4m16+0H93aw/ad33t38NSW+rSS6fHNdRqs3/oNSfEyXytUhhSH93t3My/xNWD4i8y&#10;10GOZ42WH+9QBc1TVI7qH9/Jtj/3qzbdof8AWeZu+992uTvJft/lxvuWP7ytTrHzLW6j/ebo/wDe&#10;oA4f4jXWqap4u0uOD/XLN+72r/FXZL8JfFl1axzXt9+7b95tb5Wpuj3Ef/C2oY/L+7Iu3d92vfNa&#10;tYfLmmuvn/cttWOT5VoA+d20HWrWSSGCHbGv3mrFuPDniTWbr7DB5nzfxf3a9KtbyOL/AJabtv8A&#10;tV03gm883VJJHkiXcu1Vb+9QB47ffCrxJpdj5d1Iy/xbv4qd4f8Ahz4yi8uay1qVdv8Ad+9X0V4m&#10;s5v7L854/tMm5V27v4aq6To11/x9QRqsK/wt92gD4t+OWl6xa69a2ut3zT/dbzGrtvCMun/2Dax+&#10;X58cMfl7qvftZaTDL4k0+xSTdNIyszL/ALVemfCv4Nx6X4RhmvY93nQ+Zt20Acjp+k2MNr5aWvkR&#10;t/47Xifxgi+wap8km7+KvoyOz8zzI/L2/My/NXzj8ZtN83WpI/M/eL83/AaAPK7zWbr7VH5F0y/7&#10;rfdqnfeINU87y3upf97zK2I7Wx8mT/RZfO/h+Xcq1kzW/wC88zyWWP7qsy/xUAZf2y+/57S+Z/vV&#10;aW8vv+e0n/fVOVfNm+SP/Z+7Wo1v+78vy/8Ax2gDBkvL7/ns3/fVObUr7yfL86X5v9qrkln5X/LN&#10;v++amaKPy/khb/vmgDqPgv4ZvvFGvRwpdMu35pFVvvLUfxmt/sPiSSGDcvk/u2Xd/FUfw78YX3gO&#10;+mvtOh3SMrKvy1m+MtZvvFGqfbrqFvMm+Ztq/wAVAHO7pv3f7z94v8Vdp8Jbyb/hLo43/fxqu5lb&#10;+KuT8qaL935Lf98/drc8I6pdaDdfaoLVvO+7u2/w0Ae1a5pMMuqSXUEfkf3o61vCuh2N/wCZ58yw&#10;Rr81cX/wlV9f+Xvh/eN95q6LRWj+y+Y8n7xv4VoA81+PGmx6X4khjTasm1du3+Ja90+EOufYPBuj&#10;xzx7priNmXd91q8/8XfDmTx5dQ33nbZo/wB3t/iZa9o8A/D/APtTwja2vmfZo9NXy/8AaagDNmb7&#10;fffv5ovMZvlVW+7XN+Kpr6wvo47WPz9v3v4q7Cx+EFr/AG1JMl9L9q/h3N8rVuaL4ZjtfEnl3u1o&#10;1+8rfxUAeb2PijxJa+XNZWv77+Hcv8VWtU8TeMvFs0Njrckv2X5flWP5Vr17xJpNrdapDJZQ/ZrV&#10;v4dvzVreJrCHS7W1mtY1WT/nm33qAPG9J+Cc2syf8hBraOtTUPgtDa2Mkd1qjLt/4Fur17S9Shl8&#10;mSeNYPl+bb/eqTxtFHFoOoSeZHPGse5m20AfPt18OZorX9xdfufu/wC9XTeF9D0vQdLk32q3N1/e&#10;b+GpI7iOW1+SRvL27qyYdSk87y/L+822gDsNN/4Q2S18y6tVgvm3L9371YP9k2Mt1NH5K/ZWb/vq&#10;uoh+H039iyXyRpPJCvmMq/eVa5mOaS6/dpHuoAcuk2Ol/u9Oh2x/3v71V7yLzP8Arp92rjalJ+7h&#10;SH7v8VV5LW6lm8tI/vfxf3aAG29rH/rP7tbS2/2/T/MT/vn+Guo8M/Bu1v8AT/On8SQW0jLuaNmq&#10;vqmjSaXH9lSZZ41/iX+KgDn7i1/s/S/38m2Nm3bVrJ1a68393B/q/wC9XoHhPwrJ4ttZIZ75baPd&#10;/wAtKteJvhPp/hy1jmg1CK53bvu/NQB5jHdRyyRx+TukX/0Gtya482OP+L5flX+7UcMUdr+7S1/f&#10;M23d/s1euNL+yx/3pP8AZoAyda/0WGHfJ+8bd/wGufktYf3m/wCb+KvUrfwLD4ysbGOTUIraZf8A&#10;WMzbar+NvgZH4NsY7pPEUGqzN832aNtzbaAPLYfLi/5Z/vKydDitdU8Sf6bHu2/eX+9XVR6D/rJJ&#10;I9snzfw1yvh9pIvFHnTwt5bNtZfu7qAOg1jTdFi1SOOC1/d/e27quXEWn+X/AKLaxr/s7vu06bTf&#10;7U1T9xH+8Ztsa10F98Oda0vT5JrrS2ghX+Jvu0AcXHaw/vPPh3RtU1v4Z0+6uo43h2x/3qtNY/8A&#10;jtO0/wAzzo40j3f+y0AYvxa0m1tdBhjtfmkb7zVc8H6XNdaXazT3W2NYVVV/2qPiFD5Wgw7/AOLd&#10;Vzw75cOjw75P+WattoA8d+IlhqHijxFJpdrH++3bV3fLXr37LvgOTwH8RprXV5Ip5mt1aPa25VZq&#10;8R+KmvXWl6xNdWsjL838Pytur0j9jeXUPFHjKS6vbpm8lVb9425qAPs7xpLHLot9DPJ+8Zdq/wCy&#10;teB/s96DD4c8eahNBJu3NXs3i7Vv+JfqG+H7qsqtt+9Xhv7P811deMr6F42WTdQB9DXF55t1J+7/&#10;AHm5vmqxHF5sMnn/AC7aq/8AL1J/z0/u06SLzZqAJvK8r93RHZ3X8HzfxVIsXlfvKqyXs0X3JKAJ&#10;Glk/7aVGq05Zv+WlTR/89HoAI7Xzv8/xVXuovK+5Uy/upqbcXEclAFVb/wA2H+L+792nQ3Xk/fj/&#10;AHdTLdebD5cke2OnK0cUf97d/DQBJH/pX3/lqG4i8r7n+rqO4uKassktAEMkXm/fqZYo4v3fmfu6&#10;sXEXlQ+Z97bVNovN/d+Z96gCaS48v7ke6OrG6P8A1afLVGFZLWTy/wDln/eqRf8Ann93/aoAmW4j&#10;im8ny/8AgVWvssMUP+r3bqz2i/ef3v8Aaq0t15v36ACaKOobhfK+5UytHLUnlR+X5nmf8BoAhVJI&#10;o/M/5aVHHF+88x/+BVNH+9pqt5v7ugCG6i/5aJ88dDXEnk+X/wB81ek/dWv/AEzqnvjoAhhsPKj8&#10;z/lpU3lSS/fq5u/uVCstAFWOLypPnqOZfNq5cRfu/Mqn5XlfvKAI5KI282ppIvN/65/7NOWKOgAa&#10;Xyf/AGWnW7eb9/8A1dV2t5JZvM/u0W7SRTUAWJJY6hhX/WVYjt/N+/UN1B5X7xJKAIKXyvNot/8A&#10;bqaRv7lABD+6qGOX995b/LUckscUn97bRG3m/fjoAuQxR/vK8D/aM+JevfD7VLGTQZNskbeZIv3v&#10;lr3ppJIrX5P9XXl/jz9nu6+L+qWN1a33kTeZtmjZvvLQB8W/FDx9rHjzUIbrXtPVZJl3Kyrt3Vxf&#10;/CPR+X8n/fP92voT9qr4M6h8IJtPhvZop90a+Xt/hrw2Rrr7LHJ5P3qAMOa18r935bf9803TbOSW&#10;6jj8tlj/AN2uq/tKSO1/49Vnk/3fmqZdW/cx/wCiqsn+ytAHC6xo0n9qeX5e3d92vob9kv4c6pr2&#10;j+LLq1tWudtrNCvy/wAW2vLbiWaL955O+T/aX7tfUnwT+ImtfCrw35Og6fFcyXS/aJF2/wAVAHh+&#10;g+Gda0vVIbW68N3izRt8zeS3zV6V4dsL7xH+0FHMmnzzxwww/u5I9v3a9+8O/tFeLL7zJJ/DemrJ&#10;93c0fzVNb/EK+/t6PWINFtf7UVtzeWqruoA+RfiR8IPFEXxC1i+fw7dLDJdSSR7Y2+7urttY+H39&#10;l+E/Dt1ezSwSXm79w3y7a+mv+F5+NvEeseXe+F7WCH5lWRo/l21478Yl8XePNY8mDR/Pj01tzfZv&#10;utuoA534E/DG18R+IvElr5itIumySRqzbVZq6r9k/wCDt14c/aCjk1fbBC1vcN8zfKrba5/wH4T8&#10;SaD4kjmn8zRY2X95JJJt3L/dr05bCO6vrqSDWlnm+7ugm2tQB574f+Bmoaz8aJr61+y31qt4zSLP&#10;JtVV3NXO/ETS7W18Uahp7x+ftmZvlb5VrsLf9n/xZf6pdap/wli6Vas27at1tZlrF8RfC3xZYap+&#10;4/4m8e3b5kbbmagDQ+GPg21v/DviL7qxtt2+Y22pPgL8Lf8AhHNe8bSapJF5f9ltJbssm75q5/S/&#10;CXi6/mutLSNtIk+7uaTarVD4R+DfjjRtQk/4ny+WzfvFa43bloAr+BfCckXxGmkvtvlt5kkbNJt2&#10;rWP4s0m1l16+mS6byW27fm+7Vzxx8L/F2l6hJMmoLPJM25Wjm+6v92qt14L8XRWsMj6XLPu+9Ivz&#10;baAN7xJ8MbrWPg3DdadatqEi3W5tv3tteJ+A7C+8OeMvMn0u8WFY5FZY42b5ttfWHwx8ZeIvCXg2&#10;P/iT/aYfO8vy2/iau40n42XVrNJM/gezsZN21vtMO5moA+Kfhr8PtY17+3pE0eW+3K21p9y+X833&#10;qmk8F32l61o9imn3fmNdR7tsbMv3q+7I/ENjfx3039ixWMbQ7mjtl2/NXKyfFLVNL/48vBsHlx/N&#10;HPPHuZaAPjv9qLwvNa/FC+tXjZY42Vdrf7q15S2jSWv7uCNvmr6Y/aA8R3Xiy6sdYvbFVvrjc0jK&#10;v3q8vVY4o/khj/8AZqAPM1sP+Wc8bVct9D+1R+YkLeWtdg1/5Xmf8S/+L73l7qdJef6L5aQ7f9mg&#10;CH4L+HIbrxlYyP8AN/pCxtG392v0UvPBfhHRpLG6stFiW6hX5rn+9Xwj8E/D+qX/AI4tZEh8iNZP&#10;Mr70uPMuoY4549se1aAIW/e/vP8AlnR/y28zzP8AZom/9BoZqAGyNJUbLU0f/oX/AI7Tv9V9ygCP&#10;dTV7VHIsktSWt5/yz8ugByr5n36P3kf36mhX/lp/47RN5ktAFyO/jktfLT/d21XW6/5ZpTYV/uUN&#10;ayfwUAN3e9DWtTKvl/fpq+Z/BQBGtvH/AByVC3mS06ZpPM/6aU63WTzKAJFX+/QtvHL9+PbUy/uv&#10;v/NUk0X9ygCjcWv/AH7p1u3lf9c6vfZZP9Y/+rqizfvv+BUAaFvDHLNTpovKk/1f7urmntH5Pz/+&#10;g1I0kMv/AOzQBlyW/wBqqSNfL+5V61j/AHnl+X+7/vVcXTo/O/8AsaAK8dv5sNH2fyofLrat7eOK&#10;o7y1jl/+xoAx47OPS4fn+bdVqFfNq5I0fl+X5e6Oo28v+CgCq0X7zzP+WlVZP9Z/7NWpN+9rNuLe&#10;SKgB3lebUMi/36dHLJ/2zqO8uKAGsvlVnt/t1amuv9X+7/h21ToAmaX9z5f/ACzpu3/lpTfOp/NA&#10;DGbzf3lRzReb9yo5rjyajt2k/wBZQBNHF5UPyf8AfNcX8SIvsH2GbzP3jSKqr/tV20bf6V88n/2N&#10;ed/FRf8AiYWO+T93HJ5n+zQBysKzX/xW0eN/+fVmZq9mmi8qH/dry/w+0f8AwsbT5E/1cluzbv7t&#10;erXn/PP/AJZ0AZu3zfuVYtZfK/ef8tKjj/13mU2by/8AWf8ALRaABv3v36kbvTWWSX94/wAtOj8y&#10;X/8AZoAbJ/qah86Sppm8qoY1klm/1dABJUkNWlsfOh8t/l/iqHyvKoAyf2hP+Fe6N8M7qa1h09tU&#10;3Mq7dv3a+QfCPjLRZdPkhnkZf92qfjqKS60eHz5Jfmm27WauXXwr5UceyTyN3zK38TUAdFq3iaGW&#10;+k+yyN5P8O6pND8UWtrdSSXsjeX83y1veC9J0eXT4/tVr58m5lret/Bvhe61Ty3/ANXtZmX/AGqA&#10;PPbjxhDdXUkiSMsa1e0v4g2NhHJG8cs/+992umm8B6Lf337iH7NH/DWevgOximk3yfu1/wCWe37y&#10;0AZ9j8QtPl1COPy5Wkb+792vUNJvo7/T/LSP7q/eWuB/svS7C6hktbXb/tN81enWOpafYWscdrD+&#10;72/M33vmoA3Ph7df2NdTf7W5ttanjLxN9q8uF4f3bfdXb8tc3b69axf6io9U1z+1JI/4ZI/l27fv&#10;UAU47jyvvx/u2/vL92rFrbx391HD5kS7v4m+WsdrC61TzJIJP3a/e/2ao/8ACH6hdTSSWszNIvzK&#10;u7+GgDtNU8Mx+G5PnmWeP+Fo23bqz20uTVP3kEn3v/HVrh18P69LN5k+oMsf/PBvm210mg2914ch&#10;k3zefuoA0r7Q7rS/J/eM3+ytegeCbrS/7P8ALfS/Pupl2ySNHuVa8l1DVNQurrzIJtu35f8AerSs&#10;9W1q1tY/I1DbH/u/eoA9i1y60/8AsvyfLZZt21dq/KtU/C/2XRrWSN493+8tcva399qml+W837z+&#10;996uk8G6XHdWM32q63TQ/d+X71ADfE1/o8sMkiQr5e3+781cG1rDdSf6zbHu/vV1l54F+3+ZJ9u2&#10;x7t1Wrf4fRy2sf8AFJ/6FQBkyWcf9nxx+X/wJauaXdeVpcnkSMsat/49VzxRoc3heO1huptsk3y7&#10;V+bbVext4/7PkjeT92zUAV/7SjitfO85v/Zq6Cx8f2Msnkv5nnKv/AWrBazsbWPzHm/dr8q/7VTW&#10;K6PdTRxp/rF+bdQBa8Ral/bM0f8Au7avWOs6Lpenx2utwtfQ/wAK/eWuZ8Yf6LNHDBJ+8b5vl/hq&#10;Sz8L32s6XHCk33vvNt+9QB0XijVvCeveG/suiWKrff3mXbtWvNYfCt1YeXJPIrbv9qusuvhrqGjS&#10;R77rd/F937tTQ+BdQupP3E3n/wAW3/ZoA8f1aKTQfFnnecvmM33mb/0Gusmv5rrT/Og1jdu+Vo/M&#10;+avM/H3w91jXvih9hS6Zdsi+Wv8AtV103wC1DS7X7V/bDL93d/s0AXtNa18nyfMbzv4t1Z99ayed&#10;HImoNBIrbl2tRH8PpLWHzk17z5P9laz7X4d3Ut95j6xu/wDZaAOuupdU+wx79e/hX7slO0vVNQur&#10;HyZ9Yb7Kv3vLk+asO8+H0Pk/PqjeZ/d3Vnr4Nji/dwXzQUAed/GLxV/Z+tWMb7p5I5lk8xvmavpD&#10;w38bobrwHo8flt/x7/eVfu18x/GTQ49L8UQyTyfabXy1/wC+q9K+Ha/8U7DJ5O212/u91AHZaf4g&#10;m1nVPM8ny4Wb5dy14D8atQj/AOEokk8v94q7WX/Zr26+1SS1jjkg/wBYv93+Kvnv43eIIbrXo5kh&#10;8qby1jZaANzwj+0Z4R8JaDJpd14NtdRutu1Z549zNXD698brHWJv3Phuzgj8zdtWP5dtcHcaDfX8&#10;3nQW/nx/e/3VrPki/feX/wAtP4qAOyuviJp/nRyQaPEsn8Xy/LuoX4lw/wDQLi/75rkVi8393/y0&#10;qSazkih8ygD0Kz+LGl2tj8mixTzf9NI9y1Xuvi/a3UPkvoNqn/XOPa1edwt/0z//AGqbdW/7vzH/&#10;AOA0AeiaX8UrWw8ySDR4H/2ZI9yrTbr4yTfx6Pp/l/7Mdee2tvJLH5n/ACzovrWSLy5KAPRI/i/5&#10;sP8AyBdP+b737ur3hvxlHr2tRxvp8SyN8qqsfy15rZ2snk+Z5f7uus+HOjTap4ohjSRYI12tuZtt&#10;AHoGqLJYa9Ha/L5cy+Y23+Fq6bwr4I1jVLXzkki/ffKqs1cLr1/9g8ZeSm2eP+KTdXrXgNo7+OOS&#10;Cb95H833qAPN/HXjybwHr0dja/NMu1ZN3zLX0d8JfiRay+DYZrqP/j4X95tX5mr5J+OVxDL4y/cR&#10;7tu3c395q9g8M6pHL4H0vyI2gkWP5v8AaoA9YsfGWn2GtSTJuaP723+Jar3HjePVNY8zyY4I9393&#10;5q8xk1KG18uRN3nN8v8AvVRuvD+seJNQ/cX32bd83+7QB79feKJvMh+y/ZW/3m+Za5/xx461TRvJ&#10;kvZrNoW/55t8yrXlcPwv1iW6jjTxF/vVqX3wqk+3Wsc999uj3KrfNQB2Hhn40+F9LuvtV79qudv/&#10;ACzVdy1uePP2pfDfijw7/Zdlpf2bcrKzbdrMtFr8INBtY7WRIdu5fmXbuqnrnw38J2E3nfYfNj/i&#10;WgDgV+J2lxaf5KR/vPu7m+7VeS61S6tftVratPGv8Ua7q7Cbwv4Tv/3L6X+7+9u3bdtajazHoNjH&#10;p+kbVjh/iZd26gDj9H8ZfEDy5JrKGXy9vlssi/Ky1h3HjbxRLqEn2qxWCTd/ywj2rXri/E6aLS44&#10;XtVX+8yr95a5VtUjv5pJkhVY93+9uoAb4X17VJv+Pq1Xy/4W2/NXSXGvTWtrNGka+Zt3L/vVj6fH&#10;Jf6hDJ5nlQr/AA1oatZxxQ+Z527+Hb/s0AWrHUrqXT4ZJ9vnMvzbauXnii6sLWOTyVbd97+9XO2d&#10;xHa+Xv8A9X/DV66v4YrXzH/1a/Nu+98tAHTaLrMmqWMkkHy/3v71ZOra5qFrayRpGzSf8s/M+7XW&#10;fC+1sbqH9/8ALG37z/eroPiBo1rdeF5rry1X7Ovy7aAPNV1SSaH/AFa+Yy/N/s1DqGvXWn/ZYYI1&#10;aNo9zfxNurHtfMuvuSfu922taa1jtZI98f8AD8tAFhf7QitYbp5Fg+0fwq1Tf2pJ/wAt5N0n3dzN&#10;u21R8SapHDp9jD93a3ytWH532qH5JN1AHYNdQxQ+d5azyfxbvmrynxRqmqXXiKaOytYlk2r5aqv8&#10;VdtZ28nkySPJ+72t/wB9Vy/hlf8AicX0nmbrpV3K392gDFh1TxFFqEMc8LLdL83y/wB6uo1j4g/E&#10;DVLX7DPdM0bfL+8arGoX91/rPMXzN27dtqvJdTXX755N0n96gDn9vjj93/oqtH/Ey/xLVxb/AMRW&#10;skcllaq11/F8u75q2rPXL6wjkjSb921WrHVpLWb5I90zN81AHnPxO8QeIv3Mmrw/Zo/+WPlrtVmr&#10;ttBWG/tdPheZVkaFZGbdtqn8cLr7V4XtYbr/AFfzbfl+Za1vCa6Lf+HbWSeH98tqsK/w/N/eoA8L&#10;+NGlwy61dQ+d+7Zty7a9e/YbtfN1i+tf+WkMPmM1eI/E5f7L1iTfIzRx/Kte0fsJ3UkvijUJH/db&#10;odv+8u6gD6w+IGqRxeG76Pyf3iq38NeF/s46z9v8WXUk8fkbW+Zv71fR3ji3h/4Ru6keHb8rf8Cr&#10;57+CNrHqnizUPI+WFWXctAHv02mx2t153mbvOZvmqvdN++omlmih8nzP3O75abGtAA03m03yvtVW&#10;vK837lNW38qgCutr+88urCr5VDN5VQwy0AE0VQsn76OtBV+1fcqNmji/dvHu/wDZaAIY18393/49&#10;UbWv2Wb/AFlTK3/AaLqL9z/00oAjWLzajk/13lpU0dx5Uf8A00pu/wDeeZQBVa1m/wBX5jfN/d+7&#10;Vpf3X7unX115Xlx/3qms5I5Y/n/1lAFeS1k/1nmVDGvmzVc+0f6zf/wGoY4pJbrzPL2x0ADW9TfZ&#10;fepP9TUMkv7ygCFYv79C+XayVNtqa3ijl/dv/rKAI2/e/wCzUduv7756uTRRxVX/AHdAENxF5Unm&#10;JJu/2ajjt/N8ySrVx5n/AH1TVuPNj8vy9sn8Tf3qAIft/lfu0/3asL+6j/zuqGSL7L+88uoZGklo&#10;Aka4prf89P8AlnTYYpJf+udSf9M/+WdABC3lf6uqrXnlTf6v73y1cjt6kkij/wCedAFVrqpLeXzZ&#10;Pkptx5f/ADzq1C0cVr5b0ANklkqrJFJL/wCzVI3eiFpP9X/31QA2G1/5Z+Z935vmqFu9F1F/yz+7&#10;JU1raxxWv/TT+9QA37B9l/efe3VGy+b9ypmXyv3f3qaq/wDLSgCPd5U3l1NDqklhdRyWsm2Rvl+X&#10;71DL/wAtHrPmuI9HtbrWH+aPT185l/vLQB4D+3tbzazr3h2O689I5Ldfmb+98teY6H8DJv7Ljj+1&#10;faZGXcscHzNW98av2tJPiDrUMd74bWeGzZY4/wDdrW0H9rTS/Dl1Y3WneCWgvvuyfxK3/jtAHzfr&#10;FhdaDrF1apJH+5/hk+8rUaPLNql1DGkMk91J/DGu6vqDVviN8KfGUk19P4Jng1C4X9833VZqr+Ef&#10;iX8L/BGqR32neG5luoW3fMu6gDwfXNGvtG1SHT72FrHzv4p127VrsPgzFfeI9L8Rb9Ukgjs45PLa&#10;NvmbbXrXxS/aM+H/AMS7qOTVPCLT/wAKyKu1lp3wdt/hXo2n6pHdaw2kR6hGyxq3zMrNQB896P4k&#10;1i1vrWGfVLyOO4+78zba6bw/f69qnxeh0tNYnghXy5JGWT5dterab8CfhnFqEM2r/FRWtV+aONY/&#10;mq9pvgP4X2vxCmvk8ZfuWjWNW8ugDx/xp4w16w17UIU1rUPstvcNCu2RvmrcsfGniLS9Bhm/tifz&#10;G+83mfM1eleIvgz8Nb/VPO/4Wgqws3mNH5e7dXJ+OviX4D8EX1rpekaW2vWtv8sl993zqAPFfi14&#10;t8RX/kyPrF00jN8y+YyrtrzfS9b1r7V5cOqXiyf7MjV9Rah8c/AeqQxxyfD/APebf71Zfhn43eCd&#10;G1SSR/h+vl/NtoA+fV8ZeIvtXkvr2pf7O64kr274d+NPFGl2PlprU88bf3pGZlp3i747eDbqb/Qv&#10;hyqyN/Fu/wDsaLPxVo+qRwyWultpEjL/AKv725qAOZ+KnirxRdXUMn9sXSxr95o5GVq4PR9Z1rVJ&#10;JNmvagsi/Mzec1epa94o0vQb6OTVNLbULX5v3C/xVNpvx98D2trJDB8P1WRvl/1n/wBjQB4zqXi3&#10;xF532VNY1CeTzPvNIzV7l4Z+JHijQfDtra2uoNff7MjbmqHSfjN4J+1eZ/wg6/3vvbq65v2kPh/F&#10;Y/ZbX4ftBdfdWTd91v8AvmgDQ8VaprUXw9sdee6uoI/tH+rg+X95XD+HfirrXijxJHY3t83k+Wzf&#10;vG+ZdtexaHf+F/jJ4Dj0e68SL4ThW48xmnjqTwv+z/8ACnwbqk2qT/EKLWptrRxxxrt3bloA4H4C&#10;/EHUPFtr42/tTUJfL0uzaaP5vvfNXmt58XPFF/4kh/4mjfZWmWFY1k+XbX0N8J/gj8NfC9r4o+2/&#10;ECKD+1rdoVjVfmVd26uPX9mnwHot9/alr48i1D7PMsiwbdu7/wAeoA4f4ha5ff8ACXTaLPH58Nnt&#10;VdvzN93dWXDoesX+i3WsWti0Vrb7tzTr8vy16JqGqaP4c8cahrE8f27+0GVrdV+bbtWu2t/2gvC8&#10;Xhebw7q+is0LbmZY49u6gD5Hb4gzRXXk/ZVaPbtk+X+KvWPg78L/APhbWl6hdTxywQ2q+Z5ka12V&#10;r4y+D/kyR/8ACGz+Y38X3q7LwX+034N+Euj31rpGiyz2t0u1rby/vLQBl/CP4S/2D4yhmg1Bp4Vb&#10;a25q+kvE0Xlah/rP3f8ADXzv4f8A2yPDdhqkl8/g2W2j3M3lq33m/wC+a6jTf2r9H+Kutf2Xa6PJ&#10;Y3TMvkr/AHqAPSpv3VNWnRx/6LHJ/wAC/wBqmyN/y0oAbu96azSf6xP+BVYhbzaasscUPl+X+8+b&#10;5qALG2OWHzP73zVV8iOo45fNqxD+6oAbGv8Ayzq9HFUO2po5ZIqALjW/lQ/6tVp0MX/LSm2/mS/v&#10;Hq0sUf8ABQBDJa+b9yP95/u1Cun+VN8//oNa1mvlSeZ5f3akuJY7+Ty0+WSgDDmt45f3fl/vF/i2&#10;1XW18qtySwki/d/+PVHNa/8AfygDJWWSWb546uWq/vqsXGjTWsMcyfvY/wCKtCzi/wCmdAGfcWck&#10;v7tKLXRo/Ojkf/Wf+O1sLb06aL+5QBHa6bHFded97b/D/CtTXFha3X7tI1X+L5adZ3nlfu3j3UL/&#10;AK7/AFe3dQBDHptXo7WpF/dU2OX995n/ACzoAd9l/wCWlOhuI4v3bx/e/vU5bj95RNLDFDJJP/rP&#10;4aAM3d+++eiSPzam/cyfvPvVHdN5X7ygCjeN5VRyfvrXzKtK0cX7x6y7yaSK6/6Zt/DQBGstR7Y/&#10;4/8AgNV5tcjtZvL8v73/AI7UMi/av3n/AAKgCSRfK+//AMBqjI3lU2aeT/VySf8AAqIYpP4/9XQA&#10;5f3v+zVdvMi/5aVJ+7iqNm/eUAO+xyS/vKkt/wDbp1r/ALclOkloAq3lr5sfmJJ+8rhfiN5n2W13&#10;x/ek216FC3m1wvxIv49LutPjnj3RyTKq/wCy1AGL4Vt45fHmlxpJ/wAurV6V5Unl/PJ+8rz/AMLr&#10;D/wsy1kSPbJ9nkr07yJPOoAhhX/trTdsf8cdaFusf8FQ3kX9ygCm0v8A37qbf+58vy6jaLyv3n/L&#10;OpLeWGWP/ppQBCtr9q/dpWpp9rJ/q0j3f7X92m2th+5/1dbGl2snl/6ugCrJpfmyfJVX7L+8+f8A&#10;e10Un+p+SP8AeVV8r9588f8Au0AfHfxy+AXi7QfDcOsavJF5Mcm3yI1+avEYfDmqapNDfQTbY1+6&#10;rV9HftLftY6p4y8Nx+HbrR1trqaRW8yNf4a+c7PWdasbWONLVmj+Xb8v8NAHoHhu6sdGsfJnk27f&#10;mb/arU0vxBpd1NJ5EP8AF8v+0tec3TX1/D5jw/7y0Wbaha/vLWFmjX+6vzLQB6JJ4gjiupI/J2zL&#10;91mqxpvmX/mSeXG3zfNt/hWvJ2v9U1S6mjgjl87/AGlrQjvPElhayR+W0Ef8TLQB6VNoc37yTyf3&#10;P8Na2ir5Vj5fl/u2+WvI9H1fxR/aEMaSSzw/3W+7XsmkrJdWsfn/AC7V3baAO2+G/g2x1TzJrqNv&#10;JVvur/FW94w8OaXpd1DJZRqsfzfK33q5X4d3moRapNawSfuWVpPvfdra8ZLqks0O+SJo9v7z5vmW&#10;gDmY5IbXVJtke2OZdrf3az5riSK6/cSbf92o5rj99JJ5n+zt/hp2n6lov9oRx6hdeRH/ABbaALDX&#10;EN1JHJPJ+8qPWv3X3JFaPb/DXSaxdfDm1j/0XVJZ76T+H+FWrB0u1tdUmkjSZfJ2s25moA51riP/&#10;AHauWtnJdQ/xeXWtN4ZsfM+STdH/AHq6DS/EENhHDYpp8U8a/ek2/wANAFe18uw0v55P/wBquk8B&#10;6lHdWs2+RfM+X/gVYuqfZb6OTZtWH/e/ip3h9YdL/eJt8xf7rfeoA7TVNRtbW18tI287+L/drL0/&#10;4l2MUn2W6+WRfu/7tZ/iDxpDdfu/Ji8xl8usWHS7GWaOZ4Vnkb+L+7QB03irXP7Zhj/ijj+6zfM1&#10;YOpalJa2PlpHWtcWcMUceyRVjb+9WfqXl/2fHskib5tv3qAORkvLr/e/2asR2etSyQ+RYy+YzfeW&#10;P7taE0drF5d1BIrSK27bur1Bvjn9q0uO1stFs1jkVYfP2/NH/tUAea+IIdQsLq1jupF87b/FXoXg&#10;24h+y/PJtkb/AFbfw1zfiK3h1Ty5J5omm2/K275amsWuotHh8/yljX7u1vmagDrPEV/axaf5j3yr&#10;823c1ZOl+I4bC18yCbd8vy7a5nWtZ/t6GGxe1gWNW+Vt33qhjnhtY/7P/cLJu+8rfdagDkV1SOX4&#10;qTSXvyyQsrR17peazo91p80l1fQL/o7fe+61fKvxS1a10b4gRyed+8Zl+61bkfiqG/tfJfa38W7d&#10;81AGxZ/ZYtQupII28tm+Xd93bVfUJY/O8yD5d33qq/8ACaaL9l8mf5ZI/lXb91qhutU0/wCy+c82&#10;yP8Ah2/eoAvRt+5/1lH2qxi+/Mv+7u+Zqy49c0eW1+SZvu/erHh/sWTUIftszLDubcy/eoA5f4pW&#10;cd/r2nx+Zuj8yOvoy60m10b4e6LJBD/yxWvk/wCKl/Ja+MrGGykaeFZFaNv4mr6abxVqEvg3QY3h&#10;X/j3+bd/DQB1nhPw5oOvafH9q+WZvlVm+6rV8V/tEaTJF8QrqG1+aNf3asv8VfUGj6zdSyRxpGvl&#10;7v4fvV8s/GTWZIvGV1D/AMtKANT4f/BHXvFGlwzJrVnp8Lf8/Miqy12Vv+xHdSzec/jzQV3fe/fL&#10;uX/x6vnNde1i1m/4/pfL/u+Z8tNbWtU/ef6dP83/AE0oA+lLX9jKOS6kjTx5obfe+ZZl/wDiqkvv&#10;2KJoo/8AkeNH8z+60y//ABVfLMN/qkcnmJfTr/uyNVybxHrX7zzL6f5v+mn3aAPpqz/Ye8SXUP7j&#10;xFo7R/3lmX/4qsvWP2G/EX7v/iotI8z+75y/L/49Xz/D4y161j8uDXrxf9lZmVajk8ZeIvJ+fWLz&#10;/e85qAPoBf2K9YtbXzH8SaR5i/NtWZf/AIqvNfGHwb1TS7r7L/bGnz7f4Y5FribfxNrXk+YmqXX/&#10;AH8aqc2qX0sn+ubzG+8275moA6iHwbNax+S+oQLJ/d3U6z0a6sLqOTztsf3W2t/DXLySzSx/PI3m&#10;f71SR3l15Pl+c3/fVAHQa5F9qvo5LKb94vytuavTPCerWug6Xa2qeb53zec1eY+D7D+1NYh/ebv7&#10;y/3q+gPCuh2P2GSP7Ks91Mu35v4aAOXk8YeHf7Q/0qGDzP8Apuu5mr0zw+1rqmn+dBaqsK/6vavy&#10;7a+a/jFb2th4ujhg+Taq7v8AZr6K8Ct9g8D2Oz5o/L/76oA6jwvpNjqmqSRzwq21fl/2avLpOi2u&#10;tTRzxt91tu1v4q4n+2dQim/cfuP7zL/dqFtcjtdQj+1XTeZ/vUAbTNJFN8ny/wCz/FVrdJFNH+82&#10;yLtaqsnirw7FdR+ffL5n+98y1D4g8W+G/Ljk0uZrnUF/h/hoA9k8M+I5LqS1keSKeONVj8tfvbas&#10;fE5tPi0Ga6tbFraOZf3at97d/FXhOm/FW+0vy5INL2zfdZlX5q0vG3xS8Uapp9rH9h3QruZlZaAJ&#10;rPUv3Pl+X/tVNJo32qOS++1RW3ksq7W/irk216+1CHyYLVoJG/i27dtaEPw7166tYZEkaf8A66N8&#10;rUAeoR/DnS9U8Lzap/wklnB9nh8xrZpPmZq4Gx0uP95sm2wt825m+WpI/gj4itY/tU+5ofvfK3y1&#10;k2PgPVIrqaN75vLbc21m+7QB0mk6XJdXX7j/AFf97dXRLocN1df8B/4DXD+F9F1DQbq633zNHNt2&#10;xs33a6Sa/mtYZNkjUAeqeH9B8By2Mf8AaFrK10vyyfN8rNWP428OeF7XyY/D0MsH8U3n/MrLXmcO&#10;pXX2qOZ7pvl/h/vVtWtxdS2vzzM3+038VAHdaLqljpcMe+NVj/1e7+Gug8batosvg37Dayfabq8X&#10;5trfdavG9es5NU0Hyft0qyLMsny1nwxTWv3Lpv8Avr7tAG5b6DJaw+W/8X8NWprWSWOPZ/D97dVG&#10;11S6lhj3ybpP738Va1x+7jh+yyM0jf6zd/eoA6rwroPhPWYfO8SwytGv+rWNttR+OtJ8G/ZY/wDh&#10;F9Pnguvus0jblrj/ABFeTWsdrGkzf7SrXPrq11FHJ/pTN/F81AEl5o2oWscmz5t38K1ydjod1pfi&#10;T9/J5G7buZvu7a6qPWb6WGSPztsn8NcPZ2eseI9euv3zT7V+b+6tAHaNFY3832WC+iaTzNrNu+Va&#10;67XPhzY6DoM11/bVrP5K7lVZPmavM28ERxf8tmgk/wCmbfeqGTwvfXUP/H80scP3VaSgDUhihl+5&#10;Juq9Z2H+lR/vFX/gVcvqHheb7LHJBdNBJ/F5f92qOm+HLq6m8v8AtSfzP9qgDW+NFr5Wl6Xvulnk&#10;Vm3Rr95ateG/+QXayQR/dVWZa5Px94ZvtG0uPUL2bz4W/vN8y11HglY4tLjmvZJYI2h3R/L96gDx&#10;f4zW8f8AaE11/wAsZPm2/wB2vTv2IfEH2DxJ/qWn/vbf96uN8ceD5vHniSOHTpol3Nt2zSbVr3D9&#10;lnwHN8KvG2oafdeRczNaq26NtyqzUAe6eOPGWoeKPCOvbNHntvs8jRxsy/eWvF/2U7y61TxJrUN1&#10;HturdVZl/vNX0Z4u8RzWug3Ufkq0LK275f4q8D/Z5aaLxdr1192Ztv3f4qAPoiawj/1j/wB77v8A&#10;dqr9njim+T/V1a2yf6x/+BVHJF+5+SgCru/efJ/wL/aqS4uPKjqGOzk/1lN/1v7t6ACFo5amW3j/&#10;ANXUf2f/AJZp/wACqTypPJoAh/49Zo6muIvN8uhov9X/AOhVJH+6/wCWn7z/AMeoAqzJ9l/1/wDl&#10;ahtVjupvL8771XLiWOX7/wA38NVZrWOXy9kfkbfu7fvUAWFtZIpv70f8NNkaT/nnViGWSL/4qiT9&#10;79z/AFlAGbt837/+sqxHa1JHHHFUjLQBVkt6I2ki/wDiauK3m1XuopLX95/yzoAd/wBNKo3X737l&#10;Xo283/rn/wCPVG0H/fugCOzik/j/AOBf7tWJv3v3P4abat5X7t/4qdJ/sUAQt5n8fzVNH5f+sqD9&#10;5Vm3ijlj+f8AioAbNL5v3KhhqFlkim8lPmqxJF5Uf/TSgB0n+r+T/WNVVbeSpo2kqwv+p8z/AJaU&#10;AV/Kkp0cFNW8/v8A7qnRtJJN/wBM6AI7xvK8urGmxeZN5j/6nb/49UNx+9+/To/3UPyUAQ3EUf2q&#10;TZUkcX/LR6hZvK/ef8tKsSN5sdAEMzf3KIamWHyo/Leo5PL/AIP/AB6gCS8ij8mmyXX7vy/L+78q&#10;0LF/00qFv9Z88e3/AOJoAkWWH93v/wCBVG3l/wAH+rqFl/ff9M6I2oAbfRf3K5H4leKtP8OfD3Xt&#10;Pe6WC6urXy41ZvmZq7JvMluo40j3fNXhf7VWl6PL4o0GFJv3kMitcL/Cq0AfN+tfEabwb9lkSxtZ&#10;/l+7JHuZqdH+1Rr0UnyaPpv+95K11mqfCXwHr3mST+LFWTduX5vu1kr8A/Dcvlyf8JdarD/e8z5q&#10;AMWT9qjWJbqOO90vT2/65xqtF1+0PfS6hDImj2ax/wAX7v71bFv8Gfh7a337/wAWLcx/3l+7urSv&#10;PhB8P7qbzIPFEX+yu771AGDeftCR3Ukdq+i2cEkny+Z5fy1sah4o8L2Giw3Wr6O099NIv+r+VWWo&#10;2+C3heXVLHf4itWjVv8AV+Ytdp8ZvgjqHiiPS4fCkMVzp8duu6S2bdtagC98J7Dwb8X9Um0eCxXS&#10;o7f5v37bmrrtW8C+EbCxvvI0/wA+OxVpJpF/u1x/7Jfwq1Twv8QLqTxDDLBa7W/eT/LuavWtSvLH&#10;+xfFmj2W1rrUIZIYf9qgDxFviJ8K7W+hjg0eVvl2yM33WkrD+InxY0fwbHY3Wl+HYl+1fMq3Me6q&#10;uh/s5/EC/wBUj8nw358KzLuZl+WtL9sbwzD4c/sexnjiW+jjZWjj/hoA87X9pbzbrzH0G18z/rn9&#10;2rkPx2+3+ZJ/Y9r/AL3l1yvwn8H6X4o16S1vZooI/J3bpG216w3wb8L2Ec2zWIP91ZKAOVtf2jJr&#10;D92mi6a0a/3o9zV6Z4R+J3h3xRY/atR0VZZvu/uF2qtec2PwZ8L6pqE0M3iSC23fd3SVuaXo2n+H&#10;PM0+ymWeNW2+ZG27dQBc8ffF/S/C80cenaLE0bfe+0x7mWvP5Pihp+vR+d/YtrBt+95cddRqXhWx&#10;8UapHHql1Fax/wAPntt3V1Wm/BH4e2Fr8/iSDzGX5lWRWoA8vs/i1ov+r/sWL5f4q0LX9pax0uTy&#10;08L2bf7TLXWQ/BHwPL9qkg16D5VZlVpPvV4Dq1na2t9NDBHvjVtv3fvUAfUCy+EfEeg/2xqmlywb&#10;o/M223yx1Y+FuqfDPxb4osfDsGl3UE10rN5krfd2113wv+Gk3jf9nmabTo1nvlZlWNfmbbXnfwR+&#10;EfjLR/jBpd1e6K1tDDu3STx7VoA9sm+Cfw51nWpIfJuovJ/i3NtrynWvFHwfsNUutLfT7zzrWZrf&#10;dGzfM1e/K0cWqTQpH+8m/d/L/er4/wDE3wR8XS+PL7yNFlnjmuGkWTy6AOs8VeLfDvgjydYgtfPh&#10;Xc1vHP8ANuWuNk/aH0v95ImgwLH/AKz958zNXq3xa+EEf/CB+F9P1uS10++8uTczSbWWvN9Y+BOj&#10;/wBlxx2usafPJt+80ir81ADbX9paH7L5iaDZ+T/tR/NU0f7S1jLD5ieG7Ntv/TOrFn8DNLi8N+T/&#10;AGxpjXX/AF2Ws/8A4ULDa2Mkc+sabBH/AHlmVmoA0I/2irXxdH5MHh2zgul+X/V/ervPgn4V1TWf&#10;G1j4ifR1tobX7zLHtVt1eb/CP4Y6Po3jyGG61SzntYW86SRpPlZf7tffUfxE+H8Wl2sfh7ULPy/u&#10;+REy7magCnqWk2sV1JdJ8ski7WX+Gsea3jjrU1S4kuv+BfMtZu/zf3b0ANtbj/Wf7VNWL/WVIsUc&#10;VSRrQBDD5cVOVf8Av3Uf2fzf8/eq9uj8n56ACG3j/wBZViS382oVb/V7I60IV82aP/O2gCbTbeOK&#10;1qRlj/55/wDfNWt0MUfl/wDAaktVjik+f/V0ANt4pIqsR+X/ANtKLiWPyf8AWfvKhh/26AJpKr/Z&#10;/wC/ViPy6N3vQBNH5ksPz/6uo18uKo2ahW82gCwtTL5cv3KhX/U1CqyRTfJQBNdL533P9ZUk1/Nd&#10;RxxzRx/L/wB9VXtW8r/2Vqmkt5P9Y9AEzN+5qGZ/7lQyeZUkMU0tADY7qOP78n/AaJriOb78m6Oo&#10;7rS4f9Y/+sqjJFH/AAUAWpG/+xqGS8jtfv8Azf7NCrVO8aP+D/WUASXl/H/BWXcTf8tHk/eVJNLD&#10;+83/AOs/hrPmXzf3dABtjm/efepyyeV9/wD1dVY5fK/d/wDLOrkix+T/AHqAKc0scv3KbdS/6L5d&#10;TeTHTZoo6AKat+5/6Z1YhWPyf+mn8NN2/wB+hV/5aUAEn7qShW/ff9M6JPMoW3k/550ASMsn8FcT&#10;48WG6ktY5/mkWRWX/Zau8hWSKuN+IXkxahayeXumVlZl/vLQBi+D4pJfiFaxpHum8ltv+7Xp0ksn&#10;meW/+u/iWvPfDt15XjK1voI9s3lsqr/dr0yT7LdTed/y2b71AEKrWfNLNFN8ldAsUPk/JQtvDQBG&#10;yx3Uccfl/vPl3U230P8A5aJHVjy62LP/AFMdABa2H7n56m8ryfuU77RRHL++oAhZo4pv+mjVNCvm&#10;/wCvj/d06Ty/+2lNa6k/1f8A6FQB+evxq1Sxl1Cxmg8vzNyrXSeFbC61Tw3JdQRxLHbrtbd/DXon&#10;7SXwR8G6D8ObW+stQ3ah9qVfM3fLtryfwvf6LoPheSGfUG8xv4Vb5WoA3vBfhe61Sby5o18xm27v&#10;4dtdZ4g8Jf8ACL3UcNlHE+6PzJN1eGyfEvWLW6kjsZtsK/d2/eq1ovjK616+/wCJvqEsH8KszUAe&#10;haOtrda1+/jiWP8Ai2rtqS+tZIvM+79l+bbXnOsNDYapJDa33n/3WjarEPiCO18uG6vv3bfw7qAP&#10;TNH+y/2fJ+5X5futTdP1SO6kmjSPbtX/AL6rn7HxRpdra+THdK0zfdVWq9odvH5d1deZu3LQBaXX&#10;ptLuvMtflkqa88XzX91H/osvmfdkbd96s2GKOWatKGPzbqONI90jf3aADS9G+3zfv5Nsbfw/3ahu&#10;vC+l3WqR2L/vZG+7/u11nhXQ5r++kj+Vfl/i/irSk0aP/hIoY/3SyKrL/tNQBw+ufDnT7C6h/h3f&#10;dp2i6XHa6p5fzeTt2/er0LxlpflWvmPH+8h/76rB8Oy6fYah517J/uq396gBt0slh5caWreTtohs&#10;LqK18z7Kyxt/FXYa14tsYrX9x5Xzfe3VHY+LdLuoY4bqZYtv/fNAHP6t4ZjsNB+1JIzSM3zVmw2/&#10;laf5kG5v/Za6jxxeRxWMccH7+1ba26OsPzfK0XzEj/d7fu/xUAc3qEUn7vZHuk3f9812ml2c1rp8&#10;O+Nm3Lu+7XArqnm6pa/882kVWr6O02KOXQbWRIVaPatAHmviK1821h3xt/F935asaP4X0+LS44/L&#10;Ztzf3qPiBceVJ/D5f91f4ateHfMk0uOT+7QBzeveHP7Lmk+8sdc7b3EMV1/qWaNvl+Vq9I8ZXH2/&#10;R/Lfy/M2/Lt+9Xltisn2qPf/ABSUAdJ4isY5bW1kg3RSbfu7vmrQs9LklsbWR45v4v4vlWo9Qt/M&#10;8v8A9lrqNFlhurWGN5Nsf8W6gDk9S8K/vvM85vLqG18Aeb++S6b5f9rdXo19pdjLD5aTK0n3vlan&#10;aXptjpdjNvm+9/D/AHWoA+S/Eng2S/8AiVdR3U26OFlZa7iTwzoMUcccFrL5235m3feaodYWOL4h&#10;apN977Ptbb/erYaWOT9593d81AGbN4X0+6tY44LFvM/vVVbw5p8U0cckLN821l3V1kLfu49n+sX7&#10;1c/fXEl1qEkn3KAIYdB0/wA6T9zth+6q/wCzU0fhfT/sskyWu7b/ABf3atMvmwx1NY2sn7zZJt/v&#10;L/eoA8L+MjR6D4itdQtY925VXa1ejaD4m1DWfC9rdT7v9XuVa4345S2v9qafCkf7tZlavRvDvlze&#10;G4ZPuwqqrGtAHD2fx9m8Oap/yAW86FvlZq8l+IGuf8JRr0moT/LNJ823+7X1JZ2ejy3XmXWnxT7v&#10;9Z8vzMtfOvxctbGLxRJJZQqsKt8q/wCzQBwf2OGX7+7/AICtQtFayzSeRGy/L/EtfQHgP9prwH4N&#10;0uOx1f4fxavND8vn/wB5q6Sx/a++FcUcm/4VweZ/DtoA+UY7C68ySPyZfL/vbakuLWSKP54Wb/gN&#10;fTV1+2b4Rlkk8j4c2qx/wq1Q2v7Y3hHzv9K+Gtm3+7QB82x6XH5PmPHKn/AaLq1j8v5I2bd/s/dr&#10;6WuP2xvCf+rT4a2fk/3WWtCP9sr4axWsf/Fr7Xzv9mgD5bhtf9Fjj8tv++fu02+s44vLkSNv7rbl&#10;/ir6+0H9qrwH4j8z7L8ObO22/MzMqtXhfxS+LGl6pr0n2HQYLGHd92NfloA8x3fufnjp0f72Ty0j&#10;rqrr4g6P5cf/ABJ1aT+L+7V7wzeQ+Lbry7LT1WT/AGVoAxfCssmjapH5Ef7xvvV7p4VupP7LkmSa&#10;OKaNdzLXmd1pN1a69Hp/kqszLu3LXaaH4N1jWf3lrdRLG3y7WbbuoA5nxV4Dm8b699qT5ZlbdIzf&#10;3a9m8J2H2DS4Y3/1cK7Y/wDarw3xh43vvBuqf2O//H0rbZGX+7XvHgGW1utF0+bUfM+wtG27b97d&#10;QBNJYeZ9z/WVht4P+36h/psLrGrV1ljLHa3Ukif6vd8u6o7q/jhuvn3Nu+agDldW+FXhu6161k+1&#10;S20cm7d833a0v+ED0XQbqO6svmmXb975t1SalLHdTRx+S3+zUk1rJF9//wAe+9QBsW91++8zy4v+&#10;+asTXEl1N5nlr5n93bR4F8G3XjLVPssF9Fbf9d2+Wuy8efBPUPBGnx6g+tWdz/swSbmoA5O3uI/+&#10;ea+Z/u12mh6hHdaXHC8i+Z8v3fvVxN5dRywxyPJEu1V3VzcfiiGw1SOSGZnjb73zfLQB9TR6l9g0&#10;GSFNrQsvzbvvLXgMkvm6xffvP3fnNt+b+Gtyx+KGi/2DdQ3t03mXEbR/u2+Za87bxHo8U0375vL3&#10;fL/eagDppry1+1f3pP4mX7tNuljl/efeqHwno0OvRzTQXSrt+Zlb71dRp/hm1sJvMebd/F/s0Acf&#10;9lmlkj2WsrR/7MddIqzfZY4Xj2/7LLtZa9q0n40w+F9HhsU0HT7mNV2rJ5fzNXJ/EC6j8W/2fqkM&#10;cVjJcSbZFj+VaAOFbS5IYfnj3bv7vzVV1zS/sunxyeXIv/Aa9E0GK1j8yOeRWk+7uam+KNUhl0u6&#10;0/y4PLb5Wnb+GgDy/TbiSKTzK2vNm/1nl01fDMlrHHM/+rb7v+1Wlb28P7uP7VEsm3csbN8zUAY+&#10;oeddXUcPks3+7HurH1DRpPM/1LQbfvblr1zwv46k8OWse+1tbmNvlZpF+ZaueNvFtr4t0uHZawQQ&#10;7tvmQL/FQB4bdWsnlyeRGzSf3VrN8L6lHYTXUaSbZtvzL/s165ceHI/+EX1CTTpolkt28uTzPvV4&#10;rNb6f4c1qSxebz7pvmk2/eWgDam1SnLLJ5MciRt5bf8AAax9P8R6XpetRyTSK0O7cyt/Etena18Q&#10;fBOqaXNDp3lwTMv8X8NAHE/avKhqTQZY7rVI/Pj/AHf+7Wa3iPQZY/km/ebtv3qdpviqxtZPsvl/&#10;e+bzKAKPxiijkuo98m6Ob+Hd8u2uy0eH7foNrC8O7bbqqsq15v8AFbVtPv49PjtZG85W/eV6doep&#10;eV4btbWD/WfZd26gD5V+LH2qw8UTfYpmg+b5trbdte7fsQ3V9rOtapdXt00skMP3pZNzV4z8RrCS&#10;LWrrz/mkmbdXtX7Evh+TVL6+jgk8jbHub/aWgD6s8aWt1a+HZt/+rk+Zf92vG/2f7CT/AITjWJPM&#10;/u7a9q8VSzXXhu6hf/l1/dr/ALteM/AP7VdePNYhk+WP5fLagD35m83zP9miFvNjq41r9lkk/wCe&#10;dVf+emz/AFdAEck3lVVkarkkfm1VmbypvL8v/gVAEMMHmzf3asMvlfck/d1ND+98yoW/0X95QAf7&#10;9V7i1j877VB/rP7tWP8Aj6h8z+9Uir+5k/4DQBRh/wCelSSN5X7xKkjWShfMm/d/3f4moAhVvNoh&#10;8yL94n/j1WI18r/ak/8AHacv72gCHypJP3lTNFJTt3vT6AKkNvHH/s1XuGkl/wCudSfZ5POk/wB7&#10;dTY7eS6kkkT5ZP8AaoArtH5UdSWssktWLiL9z/47TbNvKm8ny6AKv76L79TWN1J+8q1fXHk/+g1X&#10;hijuvMk/eUAOk8vyf+mi02O9/wCmdV2iki8uGOPduq5Na/ZZvn+b5f4aAGqscUnmJ/rKmZfN/ePV&#10;Vbj95/0zq0tx5v7xKADyqa0VOkaoVbyZvn/1dAFe6tfN/wCun92nR3HlQ+XTri182bzEkqSawm/d&#10;7/8AVsvzbaAI1/0qPzPMpqxSU2OKO1kkjTdR9q/5Z0ADWvm02FpIpvn/ANXTv7SjtZPLf56Lq683&#10;7lAEl437v+9/u1D/AK2o98lXFX9z5f8Ay0oAhWbyqhklk8755P8AdqaxX7VJ5dbV14I1S6tfOsoW&#10;n+78q/eoA59pf3Pl/wDLOod3lVvL8PNe/wBc+nzru/hapm8B6xL/AMuMqyUAc/Z382nzeZBIqyfd&#10;+asnVPhj4d8R6f4ivvEs0fnXFr5ayM23a1dJceCNaiuo4/7PlaT/AGa8H/aqs/F3hyG1sbWGVY4W&#10;8y6Vf4Y/9qgDxPVvhV8L4rqaR/GUlt5beW0bN8zNVfWPhv8ACGXS4ZLXxxLBN/tNXjvjqzmi1CHz&#10;4dskyrJWb/wjkd1DHDBG08jfwr8zUAezWfwq+Gvl/wDI+L/vbqkX4S/DW1/5qEteR6H8L9alkk/4&#10;k+oNH/1zpuqfDnxJFdRwpoN4sf8A1zbdQB6hH8J/hzdXUccHxCXzGb5d3y16J4dsdU+Gnlx6D48g&#10;ntW+bc0m5a+adQ+F+tWv2WSfR7qCP/lo3l133xm8FzeDbXQZPMlghms45G3f3qAPeo5fHHjyaSFP&#10;EkE/+1A21mqjJ8J/F1hdRyQeIl87d/erm/2I5ZNU+IF9G8ks9iq/722vfrprqW18UfYpIl/cyKrS&#10;feX/AHaAMfwzrnjywh+w3Xjizttv7v71eA/tJeFbrVNasbp9a/tW6bd5k+7crV0Gh/D6PXr7y55r&#10;xrpptzeXure+LHw7m0by49OsZ7mG327YNu6SgD5x8E+F9HtdU8vWtY+w7v4lavRF+H3gO6/dp48X&#10;/vrdtrj/AIrfDfxFFawzf2DdQbvm/wBX/DXJ+C/hzrV15kj6PeNH/F+7agD1pvhH8OfMj8/4gKsn&#10;+9XpHg34H+G5bX/QvGUXk/eWdpP4q+T/ABF8N9etbqOP+x7xJP8Aajbbtr1zwDo19oOixwzzf675&#10;pI93zK1AHafED4VeDftXl6v8QoFmX7vlNWHZ/Bv4cy2v7j4jReZ/tSV5X8XNBvr/AFiP7Fay3Ma7&#10;v9Uu6s/w38NNUuoY5v7Hvm+b+GNqAPZJPhf8PbCH5/iEs8m35VVq8h1Lw/axeJLqOyvlvody7ZF+&#10;61c/4s8G6pYapHGml3ixt/ejavcPBfwM1iXQdP1CfR7xZPvfNHtWgD2j4P8AhnxZ4c0WPUNE8WRa&#10;Lp7Q/Ms8ny7q3Ly48eeLfMtU+IFnPu/59m2tXmPxE0a6tfhTa75LpY/tnlssH8K15/8AA1ZP+Fqa&#10;XY2uoN5bbt25qAPbrX4ZfEK11TzoPEi+Yv8AEzbq66x/4WFLN5f/AAlFnF5K/NI3ytXWaPfR3WvX&#10;2nvuWa1jWTzP4Wr4n+IV1rEviTWJINUlg/0xo9qttXbQB6h8RPBcfi3VJJvFfjZVkh+6yyVwv/Cp&#10;/BMs3yePI/L/ANqSo/HXg/8A4ofw3I9reT3VxHJ50n95q8h1rwLrVrJ5f2G7X+JfloA9Q1D4J+Hf&#10;tUP2XxxF5Lf9NK1rr4LeF/3ccnxAi8z/AK6blryuP4d69Lo8cn9l6g33fmWNttZbfD7XvL8x7W6g&#10;j/iaRdqrQB61qXwn8I6ND+48cLPN/wBM5K3vgD8Kobrx5HqCa01za2cm7bu+9XmvwR8Fx6x48sbH&#10;VPmh875tzfLtr9KLX4Q+E9G8mTwvaxeYy7pvL+Zd1ABqF15UMdr/AHV+8v8AFWf9j83955n7utDV&#10;LWSwuobV7GVpLhljXb/C1WNU8JX1hp8kjxyLQBlrayf89P3f+9uomt5Iq5/wTpuqf29qEfly3MO7&#10;5v7q13E2kyWunzXXl7o1+9t+8tAGPb/9dKNv7zzK53w7430+/wDEk2nvGzbW2/L/AAtXTSfupJKA&#10;LS3H76rlvFH+8kqjHF5v/XSrHnfZf9qSgDQVaFlqO1uJP+W3yyfw1Iv/AFzoAkmt45fL/wBmnTRf&#10;u46IZY/45P3dNjvI/Jk/550AWFl/5Z1JIskX3/lqi0v/AC2qa1WPzvtTyM0jfLtb7q0ADeZL+7/5&#10;Z1aht/8Aln5f7v8A9Co3f3Kk+2SRQ/J/wGgCwtrUckVSXUvmxx/89P8AZpyxSSw0AN8qpli82q8n&#10;meZ5dWlWgA+yx0nNLt/5aUM1AFG6uPN/dvH5UlZd1a3H/wAVWtcSx/8AbSqrXXm/u6AKckUkvl/w&#10;1VmX99VjULfzYf8AdrNhaSb/AFn/AAGgCvfW8fmeZVeRZPL+StK4ijl/dv8A6tqbNF/q40/4DtoA&#10;ybfSfN+/UnlSRfck+7/e/iqZbWbzv/QqseVH53yUAU5rObyfM/5af3ajtbWSX94/y/71bn2f9388&#10;lV5l8qb+9QBnyRR+Z5dQ3EX2Wb/2atb7L/y0o2/ufLkoAyY4vNqxb3H/AMTVqTy4/wB2lQtF/cjo&#10;AdDL+++ePdHXnvxO8yLxRp+yPd5kiq1egQ/66uN8fSx3WvWMjxt5fmKv7r71ADtB03zfFEf7vbIq&#10;su2uumi/eVw/hvxBDL4ykhSGWCONWX9/96u6m/eyfJQA1biT/VpU1qtVVl8qrUd15v7vy6ANKNf3&#10;NNXUvKm8tKzfN/5Zyf6unNcR3/3I9u35f96gDWa88qmrqVZarJLNTmX7LQBrR3lR3V15tZrN5VQx&#10;3X76gD5D8ZWE3xQ8L/2fBqjW3lyeZtZvvVxMPwTj0vS4ftWsbplX5VrqpIo7WTzkk8qT/vmmza5D&#10;LD+8/wDHqAMPTfhf5tr5n2r/AGVqFfhpDLJJHdXzf3lWuij1n7LVqPWYZfvyKsm35aAOBk8ByWsk&#10;n+nVqWPw1tZbHzLq+3SM33q0Jr+GK68t5Pvfw/3q2re8hlh8v7tAGWvwg0+KGG6g1hvO/wB2ui09&#10;o7DzIY/4V+b/AGqoref6VHDH/q2+XdXQXlna6XN9lSZZ/l3My0AUYZ/+WlWLW4mim86CTbJVVpbW&#10;KbyUm/eN81aGny2sV1HHdTfeVvlX71AGHqHjfWLC68mCNmjX5vMrqPCa+JPG+qWsNlGs98y7laRt&#10;u2uL1y31q6uvM0iHz4Y2Zm+X7y1V0248bf2hHHZRz2MjfN5i/L81AHuXjbwb4y8L2P8AxVEirNN9&#10;1o5N26uB1Cz+32scb/6z5drf7VR3Vr8SpYfM1e6n1CP+HzJN22rGj6Tr2qTeXdbU+X5V/u0Acy3w&#10;+1S/vo9+sMsbfw/3Vr1jwv8ADHwv/Ysdjda1K2of9c/lrBm8Oapaxxyfal8xf4arr4f8Xf661kiW&#10;P+8y/NQB2F9Y/wBg6XJYp+/hVvlb7zU3Q7WHVLWSO63QbfvNtrm/EH/CSRaXDskVLpWVmaT+KtCx&#10;l8Ua9oskdlJFBdf3mX5aAG+KPD/hfRoZJrLUJZ5FXdt8v+KsOz+IHiiLS/Lso5fJVlWNW/551tXH&#10;hXXrCx+1XXkNJ/EzL8u6qP2PxRf3VrN50C6fDHt+Vdu6gDSmv49UsYZHkZpm+9u/hatrR9SjtbHy&#10;Xk2/NXI+Il1qL7L9l8pYYW+Zf4mrSsdN1jVLGPZIq/7TUAaWpeTqkMkaXTQSM33lX+Gus0/wboMt&#10;r+/mkWSFVaOTb95q8pvNN8RRXUlrazRedu+Vv4VrrtB8M+NovLk1G6intW+7toAm16W1tbqO1gkl&#10;nkb5t22tDT9JtbryYdRma2tW+9Oq/drB8caf4k/tSGSyvrWCFY/L8tl+ao7r/hJItLtYZ7qJof8A&#10;lp/eagDc8SeF9L0uOOTTtal8xW+Vv7y/3apyXU1/pflweZ9qhba23+Jq53UmurW1jkeRfM/hWrGi&#10;3Wqf2XdfYdUtdPvmbcrXP8VAHnNxLfS/Ey6heNlkmZV/efKrV119pMkX7t9v/fVcLqHhXxx438US&#10;QpqkFzdRt/ywba1XNS+GnjiWOON7r/U/K3zfdagDro9GuvJjkSb92v8AtferBuLrytUktX2/d3bl&#10;ase60HxJo1rHHPqHnyf7Lbqz9J+HOvazqnmQXXkSfeaSRv4aAOwuLqO1j/1n/wAVVzSbCTVJvLSZ&#10;VkX+823dWTq3wl1rRrWO6+3K03/PTd8tVbP4Y+ItUh+1T33lTL/q/LbbuoA8r+OE/wBl8SQxv83l&#10;srNXbeG/iXp8ug6fYpCzTMq/w/Ktcf8AFTw5Ho3iKH+3pG/h+b+9XpXhPVvCejeF45INPWWS4Vds&#10;7L92gC5p+pfvvLeP733f9mvC/iRHHFr03nyfe3ba9gt9Uj+1RyJIrfM38P3lr5/+JUs1/wCLpJIJ&#10;Nu5tv+7QBzcmg3Us0kifNWbb2837z/x5a+ivBf7LXjbxvoP9oWOsafBYsv8Ay0m2tWxZ/wDBPbx5&#10;LD50etaT838P2qgD5ZjWSKT/AOxqT/tn/wCO19JTfsH/ABA86SP+0NM+X/p6qZf2F/HHk/8AIQ0z&#10;/wACKAPmmSWSSHy/L/8AHajktfKj8x46+km/Yh8ef6t77TFj/vfaFrQX9grx5ND5aaxpDR/9fVAH&#10;mfwDt9Pv/wC0LWfau6H7zVw/xAgj/tiaOCP92rMv+9Xul5+xr488L+Z9lurVpP8Alo0E3y15H4m+&#10;G+taXqklrPNDPdL97bJu20AcLM37mvTv2fZbX/hKJPPulsY/L3bm/vVzP/CEapF9+Ff96pI/h3rU&#10;UP2qPasf+y1AHo2tatDpfxG8xJFuYfmVZFruvDPmeX5af6xv9W277teB6TpOoRa1Hv8Am2/eZm3L&#10;XrWm+NNLsNLkheFvOVf9YrfKtAHlfxYl/tD4heWke6Tcsfmf3q+pPDem/YfBtjH5i+csfzL/AHa8&#10;l8P+KNB+1ede2KtIzbVkkXc26vePD+g2N/pcl0nmrC22gDnY5f8ASqxdQ8RyWGof8evn11V1ptrF&#10;dSbN1R6TZw3WqR/u93+y1AHLt8QZvtUcj6X/AMC2/MtHiT4lx+LbqGx06xa2uvlXd92u41KL/ioo&#10;f9FiaFm+bavyrVzxNoOly3VrIlrEsi7drRx7fmoA4W38B+JJfL+y30kF1/eVttTXngPxRYR+Ze6x&#10;Lcyf882k3K1eueHfD99dX0MjzL9l2/vF/iar3jbw/wCVp/mQSbof7v8AEtAHgN54P1i//ePJtj/i&#10;Xd96uw0vw5ax6DDJPar5i/L/ALTVNM0PneWkjf3W+au00OKxisYd8n3f733WoAw18B6X/Z8c39n/&#10;AL5vvfNXL3nhfT/tXyWv7zd92vbL6LT7WxkmnmX5V3fL/FXmcPmXV1NNBDth3feoAh0HS4bXUPLS&#10;Hb/e212V9F5unybI/wB5t27f71Z/gWwjl8Rf6V+6jbb8zV3XibSbWKH9xJ/s7VoA5vTbeP8Asu13&#10;w7ZI12/3ttO8TXkcWl2MKR7dsjMrfxV1Wi6TJ9hjjSPd8vzbvvVx/j6L7LdQx/3W+agCvDf2sVr5&#10;fl7pG+bdu+9VHULq1uvMhn/1f8VU9Qnji0/5I28zd97/AGaxftXlSeY9AHVR+IJL+Ty/L/cxrtWq&#10;+rWFrfzQ3Xl7bpV2q27+Gqem/wClQxyJItGtLJ50OybbJ8v3v7tAHQaPa/8AHrI9r58cLfMv96m3&#10;1xHDJHDBD92bzvLZtq123g3y/wCz/Mn/AIl+7VPxdpdrLqFrIke6Pcv+r+XbQBgtZ3V/p+oTJa+R&#10;HJ+8kXd/FXiOm6b9v8ZX0k9r95dvmV9VWum+bot1JBD5UMMbKzM3y/dr5v021mi1i6m8xfL8xtq/&#10;8CoAbdeF9PsLr/SrHz5G+ZW/u1NqHgPS4tP8z7Kyxt/Ev8NdFoulyXWsR/bf4vmX/dr0q8021tdP&#10;kj8tf4fmZfloA8P0vwDpcVrJHNa/7SyM33auaT4XsYpPnk3Q/wDj1ewR6Tpd1a/PDuk2/eX7tcza&#10;6Xpf9qSRpDI0itt2/wANAHj/AMWPDljpdrY31l832hmXb/druPBMV9Dp8cnkrP8A6Hub5vurVX4+&#10;aba3U2j2OnfLMrfMtdR4P8KzReG47rzGWOOPbIrfxNQB8v8AxU16G61jzEh2+XuVv96vZP2HdUkl&#10;8SX0aR7f3e5tv+9Xh/xUt/8AipL7+Hc25Vr3D9gvzIr7WpPL3SSW7Rq391t1AH1140lj/sHUJPJ8&#10;jarf8Crxn9nO6k1nXr6by9scbLt/vNXt3jK3/wCKbkknk2xrDtavDf2e7yOLxtrEnmKtjuXbtoA+&#10;kpovNh+f/Wf3ar3CxxQyfu6at5H50n/jtWGXzaAM2FoavLZx3Xl/xUNZx/wVYsY/KhkjoAjurCGK&#10;P5I6z7jTfNhrYZZJYf8A2aqbUAUY4vLj8uo2t6tbqasX9+gCnDH/AMBp3+rqaTy4qdJF5tAFeGKS&#10;6/5Zqsa/xUSWv/funTL9qtfJf5YW+9/e21C0XleXGm7y1XbQA2Ty4qj3VIsUn/bSk+zyUAJG3/LS&#10;hrqP/wDZob919yo1X/lpQA2Zf31NjaPzvMpzSx/9tKhZKAG3zRyyeXU0f7qH5Kz/APW/6urUbUAO&#10;+1fZZPk/1jVY/wCWPmf8tKh8qTzI5E/h/vVHcS/vv+mlAEdxL/0z20RtTZqj82OKgC4reV9+o2lj&#10;l/651DC0kv8A9jWha6XJ/HQBDHcRxQ1DJcSfwSfu6vXGmwy/8tKG0mPy46AM/wC0R/xx7qtW9nH5&#10;3nf8s9v3f9qpvscMX3P9ZTYf9Km8tJNu373+1QA37LDLN/q9/wD7LUd0sMX7zy9v8NWLjy4vufJ/&#10;eprRedH/AKvdQBGtv+5/3qq6hYSXVr5KTeRJ/wA9P7tWLe3/AN7/AHd1Ok/2P9Z92gDzf4ofEaP4&#10;aaD9qSTddL8q/wB5mrzXSf2vviVawxyadpcrRzLuX93uVV/75qb9sRf7B1Dw7avHu/0hZNv8LV0H&#10;hP4iaha6DDHBHp6R+XtXdH8y0AZdn+158av3kj2LXMf93y/u/wDjtSW/7Zvxeik/5ArN/s7f/sar&#10;+LPGmoeF9H/tjzoFmbdu+X5a5/wX8ZtQ8R+KNPsX1DT1+1SRx/d/iagDtF/bc+KFhqEcj+G90zfd&#10;/d//AGNcL8VP2h/HHjLT76bW9LaxkuI/LmkVd26OvUvFHiDWvDmvXVj/AKHPHC21ZNu6uf8AEniC&#10;617wvqlrPDB9qvIfLVvL3KtAHxTrXiC6166jkutz+T+7j3L/AA1oeGbO+/t61k0uT/iYM3y7f71d&#10;1J8J/El1dRwpY/aY923zFj+Wjxd8G9e+F81rr1rN++b95/u0Ab0Pg34+favOtZpfJbbt+aNflqxq&#10;XhX9oK6j8vzJW/2laOvGbr4yePJdQ8v/AISSdf4dqyMq1Ivx2+I1h5kP/CSXS/w/NJ96gDvrrwr8&#10;cpZPJuvPaP8AusysrV7t4b8Rx3Wj2ul+P/CMWvXUaqqq33lr5Ft/i18QLqbzP7anlk/veZ96vdF8&#10;eeIvBun2OoTzRLdXVr8zXPzbt1AH0B4L8eeF/Acd9D4e8BrpEl596Rfm21T+0SeHLr+0L21a5jkk&#10;8zy/4a8x+C/xY1jxvr39n+datDHu+8vzba9E8XaprH9g3UieUsdnuk3Mv3aAPQNB/aKsdG/cwfDm&#10;L/r5X727+992vFfi5428beLfFn27wpCy3TNukXb93/vquJtfi54ikm/0LxFp/mbvljZfvVwfxc+L&#10;HjjQfJukm+wzXX+ukg+XdQB3V5efG7VPM/tSNmjX/pnG1Zun6l8XpppIYI2gj+6v7tVrxuz+PvxG&#10;8n5Nel/4E26rX/C3fiFqnmf8Tpvl+9tbbtoA9Q8RWfxeij/4mM0nkt/FtX5aueF/BetS2vnT2ss8&#10;jN8zba8N1D4yePIo49+tSzx/7Um6vcPhz8bvHn9gwxwTQNH/AHpI/wCGgDP1yw8WaXqnl6DC3nL/&#10;AKxWj+61FrrnxW0uxkknkaCP+6sa1m/Er4oeMvt3mQXUUEjfeaBdu6vO/wDhaXjiWb59UZo/9pqA&#10;PTtP1zxxr3mTajuWSNv3bNGvzVuap8UPihFY+SmoStCv3VWNa8Zuvi54yv4fJTWFWNfl2r8rVkw/&#10;Frxtpc3yX27b/wAC3UAfXngnxpJpfg2SPXrFr6NmaSRWj3bq6z4a/Eb4axa1DNpHw926wqsvmMrb&#10;WavKfBPjrXv+FKyaxezWttuumj3XMdUfBfxa1i/1SHT7K+0+eSRvuwR7WoA+jtJ16TRtak1i90/d&#10;GrNJJbf3lrj/AB18RvhzFJJJ/wAIH591cSeZ/q2+9XUSX+qXVrJ+7i8ySFY2+WvGdY+I2oRapJYw&#10;6xpixwt5beZHuZaAKfxA8b+JNesbWSy0+XT4bfd9njjj3bVrh11nxRdfvJ/Nb/ZaP+Ktr4tfEzxx&#10;4Nh0u6tda0+5sdQVmjkhj3Ku2vJbr43ePLqTzHvol/h+WPbuoA9Ak8S/Ey/8ux0SSfy/7vl7VrJ8&#10;RRfFT+x5rXXrWX7Cy/vJGj27axYfjZ8QrCPzP7Yig/3V2tVdfjN488eeZpb6p9pjk+Vo/wC9QBl6&#10;fql94Nuo76D5pP4mr2L4c/tm+ItBvoYbK1+0/wDTNm+9XN/8KW8Rf2fHI9i1zuXzP3fzVc+E/wAN&#10;77QfF011e6f5G1vlWRaAPojxB+2l4i1T7LdJ4bW2kXbuZfm/9lrSj/bmvrqOOGfwv9p+Xb83/wCz&#10;TtLurHS/M/4l8U/nLtbcv3ah8RRWsugyXVlHa2O2RfvR/doAq+H/ANsjWPC91dSQeDd0d1t+Vl2r&#10;/wCg1pN+2bdWug6hv8L7ZLhZF2/3d3/Aa8x1zxVrV1fQ6emsaZPHIyrtjj+auivtYmsLqOOeG18z&#10;yVVl8v7y0AZvwZ+KUfiPxRdWP9i/Yb6+kaTzP7tfRFv5flx2t78v95q8h+HeqQ6pr0cyWsEElruj&#10;VoF2tXsGoSR383yR/wC8396gBrXUf7yODd5a/LUccvlTVIsUfk0LbxyUAXI7yO//AOun+1RM3lf8&#10;tKhW1+yyf9M6kuLXyv3kf72NqACOL/WVIv7ry9/+rohik/8AsadIscv7tP8AWUAWGt/M+5Umn2cn&#10;kySeZ/wGo7VfK8uPzP3lWrppP4KACOXyfuVahas+FatL5n8Ee6gCwtSSSyRVRkab/nnU0bUATebJ&#10;F/y03bqjkuJIv+WlNji839593b91adbt5s3z0AWFupKjmuPNqT5Ka1AEMzVmzfupvM8yrzLJ/HVf&#10;b5v36ACS682q7Reb/wAs1qRof7lQr5n+9QBVkWOL/Zpy3UMsflpHu/2qLi3ml+/Dtpq2/wDyzT5f&#10;71ADVWSWHy0/76p0dr/wGrEP7qH/ANBqP/0ZQA6Rf79RVd/5Z/PVeRaAHTeZ5f8A0z+9VeNfN/ef&#10;8s6mb/nm/wDq2/75qveW8lr+7SSgCnJF5VOj8z+CSmt+9pszRxUAEbSfwf6yuN8ZLJFr1jv+X94r&#10;Ky/Ntau0Vo/L/wCmlcH4qlupfEWjyeYv7u6VmZvu0AR6XLJL8Qo4Z/mjaNmaTbtZq7xv3XmbK5NY&#10;o/8AhKJrrzln+ZvmX7q1111FHFJ8kizx/wB5f4qAK7N5X/oNN86nXCU2H/boAdC3m/u3kq5JLH5P&#10;yR7aqt5fl+YlNW4j/wBXQBaWWq9xdSeX/e/9lqTdUbSx0ANsbiT+P5qczfvqjWWOKiSWP+CgD4xm&#10;lk/1f3ada6THdfu5/wDgO2i1uo7+H9/8sn92t7R2jihkjeOgDgdW87S/v/3vvf7NUbHXJLX98kfn&#10;/wB3d8y16JqWn2t9HJDdR/u2+XdUngfw/p+jTXXnx/aY/Lby1/u0AeS33i2OW6kkuo1W6X+H+7W9&#10;Z+JNY+wxxpaq1r97zNvzba8p8aXEf/CZahG/7iTzq+pPC8Wn3/g3S7W1tVa6ZV3SUAeb/wDCWyRX&#10;UMKQt8zL8zL92vdPD/gWG/sfOfd5nlqzbfvNVW+8EaXpdj5k8azzL8zbf4ax7X4yaxo3nWunaP8A&#10;aYV+WFqAOm8O+AdL+3SSPu+833v4a1vEnhfS7DyZrWHdJt+833qp/D3xNfeI5pJHtVW6ZWkZfu0e&#10;MPEc0sfl+X5E0P8ADQB0HgXSbWWGaNI/K+XcyrWlb6D/AMTSP7393bXP/D/VPsvmefMttuXbu/vV&#10;qXWtf8T6GR9UiWHay0Ab3i5fsFjJGkirIv3q5nwXL9q1SSO62t+73bv7tO8ZSwy2v/IUW5kb721q&#10;5nwr/oF1NG8nkfLuX5vvUAdd8QNLtf7Pj8iTbJuVlZfvba3NDltf7LtY57qKKP8A6aSbd1cPfRTa&#10;p+7+1fvG+bd/s10Vnb+E/wCz4YdRk3Sf3lkoA53xpqUcs0kcEnn7f4l+7Wx4D8y6tf8Apm33tv8A&#10;DUPixdH/ALL8nS493zfe/iqv4fv/AOwYY5Ek2yfxLQB22ueXFH5byK0f3drfd201bex/s+OP5fL2&#10;/dWub1bxla38Mn+g7vl/vbd1ZNvrPm+XH5fkR7f71AEfjSWOKSOOCT93VW38QSaXp/z/AOr/APHa&#10;o61cRy3XySbqp6pb/wBqaX5L/L/doAvaT4+h87y3hX983+s2/dr1rT/H3huK1htf7Qj85v8Aa+VW&#10;rwvw/osdrNH58e6NflaP+9XpGm+F/CMv7ybT2tpPvbt1ADfHEcf9tQ+TMs8bLu3bqw/En2qLT4/3&#10;m3/erY1TSbW/1CH+y/l8n+JmrttF0vS5ZrWbVIVvo/4oN1AHgdw00snlvJu+XdVdrXzZvMf+GvXP&#10;icvhuKxjh0uFVvvO3bt38P8Adrzu10a6v5PLSH95/tNtWgA+EtnJ/wAJZqk0MnkSMq/N/FXrWsaT&#10;/Y1rNJ53nyTK0jNu3KtfOsd1feF/iBJavdLBGrLukVvlWuo1jxlqH2WSP+1FaFm+6rbt1AFqRY5Z&#10;pJE+aStz4e6b9q16TZ80aqu5f4a5Gxv7HyfMnm8iT/vqtjRfEdjYapJJp2oL935lb5d1AHp2vW8f&#10;+reNfvfdb7u2rWm6LDJ+8TascP8ADXm+qfEG18yP7bMs+37u1t22rUfxG0uaHzEvlWOgDw39oyzj&#10;17x5Y2s/yw+ZHHu+7XsUfw50ew8D2NqlrujhjXy5NvytXz38XPFseqeNrX/nmskbfLX0JqHjm+sP&#10;COj2vk7bG4hVlb7zMtAGlofwnsbrT47qCNWkXdtX+Gviv4naN9l8bX0byeVGsjfd/vV9reFfHn9l&#10;2vl/6iP7y/N96vi/4kX/ANv8eahJ96OaRt1AGTZ/EHxFpenyWtrrF0sLfdVZGVay4fiR4s/6GLUl&#10;/h+W4ar15b2NhD8m7zG/2fu1h2drHF5kjwtLI27b/s0AWI/iD4slm8v/AISLUv8AwIarS+N/Fn/Q&#10;e1Dy/wDrs1Ysdr5XmSfN/wB80ebJ5Mmzcv8AwGgDUuviJ4ulh8v+3tQ8v/r4amx+PvF1rD+48Ral&#10;5f8A18NVGO1jlj/i/wB7bTbxYYofLSRm/wCA0AeqfCnxh4o16aaO68SXix7f+WkjNXC+MtcvrXWL&#10;qP7UzSeZu8zd8zVa8B659ghmjeFmkm+VWX+GsfxRb+dqnmf3qAKs2rahdR/PfS/99U6TxBqn2Xyf&#10;t0vl/wC9Tfs/lff/ANXUM0Xm/u0oA9o+Etn/AGz4RuvPj3SL95v4q7Lwr4V8O3WlzR3W7zpPlVv7&#10;teW/C/xNNoOnzaf937Qu7dXoXhu/ktdHmjePz5G3bW/u0AeL+NJZLDxlHYwSfuY5F2rX2F4f1y60&#10;vw7Y+RHuj8v95u+6rV816p4DuvFGtR3SQ/vlZW/3lr2TS9N8cXWlx2tlpcjWrL+8b+7QB0lrLNdT&#10;SSP838TbfuqtUZJZLXVPOgk2SfdrNtdD8cWt1J9i0tmh/wCWlZ7alNa6p5Ot/wCgyfe27qAPRvDq&#10;x6prUMk91/qfvLu+9XTeMJbW1uof3f7z5flX+7XlOh+I9PsNU+1PJt2tu+996rHjz4lWPmQzaRM0&#10;9993yNtAHtXh3XoYvLkS1nn/AIdqr8zVa8fT/ZdHm/cywbl+Xcu1mrwfRfjJ4usPLmS1+zSf9c9y&#10;tTvEnx28ceKJo49R0/fHD91lj20AbU1r/wBM2XctSab5n7uN7rbH939423bXG3HjLXr+Py0sW8xv&#10;l3f3VqG68P3UsNr5+qefJN96Nf4aAPoC38C6LdeG45J/EUHnL+82tJ8zVxdjpMlrdXUcGoRNa7t3&#10;+s+7XH3nwx821hk/tBvM+Vm2yfw1Vj+FuqXU0f2LVGSP+L5qAOw0VZv7avpEml8v+7/CtdlDr3mf&#10;u55P4du7d92uJ8H+HLrQb6aOfVPtPnfKq/3a3NS0mPS5vO+3K0P3v+BUAeoeH9W8Nwww79QnW6Vd&#10;rKrVyPjK6tftUf2XdPGzfxf3a5/Tbe1/10En3vmp2sLJLHH5Em6Td8y0Aamn2tjdf8fW5Yf/AGaq&#10;vizSdFl0+PZ8t1/Dt/iqvH5n2WPfNs+asvVLCOLzpvt27dt8v/ZoANHtZIpvL+7H/vVavm/0qON4&#10;/N/iVq1tP0aO60+Ob7Uvl/L8396qepaX5l9HJ9q/dqu1aAPTvAereEZY/J1u+a2m/h2ttXdWT8SF&#10;0e1/d6Rqm75lkVlk3V5rq3w5utek8y1mZpP4v4d1V77wRfWvkw+Y3mbv4moA6qHUNUl0u6htb6Vp&#10;G/5Z7vlavK9Ls7q11q68+bb5ny7W/vV6ND4R17RtFmmgm3SMu7/gNeL/ANl6prOvTXT3X7vdt2r/&#10;AHqAPXvCdvNLqkMb3UTSblVfm+VVr0zxdazWFjJIl1Zt/d8yT5a+Z7fwDql1qH+i601tM3/fVdNe&#10;fCXxRLo8lrdahLPH/e8z71AHpn9qa1a6XNN/ofltHtVVauJ8M6prEWqXUyRr5nzf6/5VrjZPhB4u&#10;+yx7NeZY1b7u77tXLP4aeKLqaOP+3mbb/Cq/w0AV/iI2oRapouoTyK0jTN5iq25tte3LrNjF4djj&#10;g/it/Mb+7Xhvj7QZvBt1Y32o3TT2rN8v+yy10ml+IJP7FkmSNpYZo9qr/FtoA8X1b4fap8UPF19/&#10;Z11BBHbybf38m35a+gP2Q/Ad14I8Zaxo73UU8lvb+c3ltuX71fKvxCuLqw1iSTTpmgj/AOWm1ttf&#10;RX7Asv2/xJql1qmqbZvs+39433l3UAfTHxy1T+y9B8ueTyLWSPazN/eryf8AZt021i17WI55P3fy&#10;7a6z9szWNHm0HS4f7QXy/wB391vvVV/Zh0mxutQvpvvRqq7W/vUAezSWsPnfuP8AV1oWdv5sPmf3&#10;asXVrJ/rEh2w7tv96prG1kihkoArtF5tOjtZK0reKPzPn/iq00VAFONawbiKTzJP96uguLf/AMdq&#10;q1nHL9+gDHWD935n/LSq8jVrXi+V+7rPhtfN/ef8s6AKbfvakWDzYf8AWfvKuSRVXkagCqq/8s/L&#10;apJP3UdEM0kXmSSf6v8Au1JJF9q/eUAUZGm8n5P9Z/D/AHamuJZJfL3x/vP9moZJfKpsbSSx+Z93&#10;b/49QA2aL/v5/dqq3mfx1IssfneZ/wAtF/iq1JcRyx+Y8f3aAKMkX7uqsn/PNP8AV1qbY7r7/wAs&#10;dVbi18r95B/DQBR3SRzeX/yzq5Cv9+q9mv2q6+T/AFf8VXrq38qT/WUAQtcR/wCr8z95ULfvf9Z/&#10;rKtW9rHdffqSS3j/ANX/AN80AU7dvN/d1JJYQ1C3+s8v7klWo7eSWH56ACG38r7ny/7VWJGkuo/L&#10;T91/tU5ov3Pl0218yL/2WgByw1DNLJ5nl+ZUk0Un+s8yoZoqAGrF+58xKkWKP/dk/wBmq8PnSR/6&#10;v93VyOL9z/00oAoyS+bJ/u1YXzP4P9Z/dpy2Efmf3aubY4vuUAY8ayed8/yyVe0+zkv7qOFP4qkk&#10;tfN/eVj61rM2i2sk0H7iRfutuoA8L/bg0bUIvGWgxzx7oWaFVk/2qx9P+G82g6XHM9958d0qyL82&#10;7bWf+0F4t8Ra9r1jp+oxtPDGyzQz7f4qkh+F/wAQrrRY7qC+/wBFmVZI1ZqAHfEr4fa94t+HPk6X&#10;Yy6hNN/qY7ZdzK3+1XnPwj/Z18cX/wAQtFjvfDuoafDbyRyTXNzC0aqqtXp3gW3+K3w0uvtVlqkV&#10;jJN91Z9rK1dprnjz45eN4ZLV/EVnBGy7W8hY1ZloA5/4reFbqL4jXXkagzWtu3l7d3ystaHhn+z9&#10;Lm8m9kW5tf4v4mWsWH4T+OI45JtUk+0yf89N1V4/APiKKTzPL/eN93c33qAO+1TxNY3/AO70SP7D&#10;HD8v3du6uP8Aihpv9vaDHDPfLB/tSNtWhvCWvaD+71faskn7xdrfw1m+PNG0vWfC8ljqN9/Z9qv3&#10;rn/nnQB4jH8D/t+qR+RqmkeZu/iuNtSeIv2btQl1CP8A4mmltI33fLm3LXUaP+zd8P7r99/wsyJv&#10;4tv3Wq5b/Azwb9u8v/hYywbflXc33loA4PUvgZfeHI7WSfVNP8yP5vLWbdurtPjR8IfHmvWui3Vl&#10;p8uq2K2Mar9hj3L/AOO1X8QfAnwv/aEcn/CwoJ41/wBrdu/8er2DwH4t8beCdPhsfC+vQX0MK/Ks&#10;21t3/fVAHnv7Lfwj17wvrWqaprei6lp8MPy7p4WVd3/Aq9q8YabJdfDnxdDaxtPJJZyeTGq7mZq1&#10;P+Fr/Ezxv/xK9U+x+TN/yzgVVZlrL0u3177dJJa3SwTR/dWT7u6gD5L+Hfwq8ZapffJ4X1BZFb70&#10;luyrU3x80vULDy7XUY9skP3lb7q19iWPjr4qf2p9lgvtP8n/AFbKqxrXzD+1V4N8Uaz4km2R/bvL&#10;+a4WD5lWgD5/8L6DN4ovo9PtZIoJG+bdI21dte3eHf2edYtfv6hpH2Vl/eNJcLXE/D34GTa95n9q&#10;axFoMy/MrTttau4m+BOj+TJDP8RoP+Atu/8AZqAPPfFnwC1rT9Um8jVNOntd33o7j5Vr0rwHo0dh&#10;4X8l5o2kVtreX8y0N+zz4N+yx7/iZB/n/gVd14f+Esel6LHD4e1SLV9zf6zd96gDgb7wL/wmV1JG&#10;moWdj5P/AD8ybaz9P/Z/1668yODWNHaP/r6Wum8YfAW11nVPL1fxJBoskP8ArNzbtzVi6T8BfCdr&#10;5n/FyoJ5F3fKrbf/AGagDnW/Z/1rQYb66nvtMaFWbc3nfN/wGvLdQs5rWPzoPmr6Qt/gfoOqQyR/&#10;8JxA+1W+XzPvf+PV4/rXw51S11qS10//AImFru2q0fzLQB9BW/wn17x5+yja/wBkWrXN1HfedJBH&#10;8zeXXlvwJ+FXijS/iho8l1oOoQeTuZmkhZVWvfvgT/wsrRvh/JJpEkcG1vL2zsqrtrpI/G/xQl/0&#10;XUb6zgjb5WkjVd1AHTW9n9qkmtUk3SMu1VX726vi3UPAPiT/AITzVLX/AIR3UJ42um/eeS23bX11&#10;pvgPXrDzL6DVPIvoV8xv9qm3njf4qWH7ny7NoZPmVtq7moA8H+KXw0k/4RPQdPeSC2k2ttWdtrLX&#10;Hw/s+61qFjHJBqGkNGq/89vmr0r4keCNU8ZTSSa9qEVtI33W8z5VrgW+Bklr/wAevi6L5v8AppQB&#10;cj/Z71qXQZoft2jtJtb/AJbfNXn/AIB+EGqaL4yk+1X1rBJatuZY5N26vWPCv7Oen6pJJDe/EKDS&#10;rpvuq0n3v/Hqsab+zJH4S8ZR3X/CXQava27LJugk3bv/AB6gD1yz1Ka1tYdkkiwrHtaSppLjS5Yf&#10;MeRmm/vN/FWH4osLrVNF+y6RJu8tvM2/d3VxMfhL4jXXlzQae08LfdXcvyrQB22tabqF/wDvNOkb&#10;y2+Vv9lasQ+C/EV/8OdY3w+fJHJujVfmZlrD0nwR8TP+fHbG33vmWnWes/FbwRqnlpa7rHdt2sy7&#10;aAPD/Bel61dfEbR459B1KD983mSNCyqtexeMvBviLVNUkktY/wB4q/KzV02ofG74rSxzaPBotq0k&#10;PyttjXctcTZ6T8ULrVPOvY2SNvmoA6b4D/DvxF/wln7+Tdu3NNGrfxV9FahYTaXJ5M8ckG35vm/i&#10;r558M/ETxZ+z74k/t7UdHbVY5o22wbvvf7VeifDX49ah8adU1CTV9P8As0O393/s0AegW8MdTSRe&#10;V9yo4/Li/dp/q/8A2WrDeXFa/JJQBTZZKtQ/6umx2s0VjJMkm6T+7UlnbzeT5k8e2Nv4qAKcksnm&#10;fJJViOLyv3laDaNH+7kSRfM/76oXS7r+Pav+zuoAy5lk87zEq5bt+58t/wDx6rS6TNUf9kzRf7VA&#10;ElulWI28qiGzm/55/u/738NV1+1edJvh2x/wt/eoAsTN+7+emwtHFHRJFJL/AMs6kuLOSK18z/ln&#10;/s0ARtL++qaNY6z9Pmjv4fMgk3bfvbl27asM0nl+Z/47QBNI0cVEkvlR+YnzVn2t1HL5m/csm7+7&#10;96tZrPyo/M/5ZtQBRjupLr78f+7/ALtNZfKq8tnH/wA9FqP7HJ+82f8AjtAFNf3tOhi/ffJVyPRp&#10;Jfv/ALqq8MUlh5kafNHQBJI3/LOqN1a/8tK0Fl82GT93skp0MXm/675f4qAMmNZPsvl/980Q2sla&#10;01r5sf7j5qFtZIv+ulAGXeRSRfcqisscX363JreSse4sPK+//wChfeoAhuJY7qPy6r+b5UflvJ93&#10;+9Ucn+flqq1nNdf8s28v+9QBNcXUP7vZu/2qjuIvNqjqlrNYTWsc8nkfN838Vai2s3/PPdHt3K1A&#10;EbLJLaxw/c/2q878aXF1Fr2lwwQ7v3ys277rLXcWcs32qaS6kZtv3Y9tc3N/aF/42td9rujhZWVW&#10;+XdQBn6fdSXXjKTT3hW2jZWk+WuwVo4v3cH+r/2qy4dLmv8A4heY9qtttVl8tfm211GsaHNYfvPL&#10;X/doAp/62P55KdI0fl0R2cl1DHI8e2OpvsEn8f8Aq/71AFPzY/J8v7tNt/Li/wCA037PN5n+r/d/&#10;7tTSW8f8HmeZ/d20ASSXXnfcpzRRy1RZY4po403eY3+zWpb2c11+88n92q/eoAha1h/joa1j8n/W&#10;UfZ5P46sW9r/AMtH+WOgD4bvNNkl/eJ8si/NWh4f1aSWb7LdfLIv3mb+Kri2/lVHNpvm/vP+Wn+z&#10;QBekuI/O+T5qr3FxJYQySJJt3fLWT9sktbqP93/F/FTvEVjJr3lyQTbfl27f4VoA878QeBdL1TWJ&#10;rp5mWRm3NXqGh6b/AGDp8Mdrdbo9q7fm+61cnb/DHWJof9Z+7/vfxNV6x8G6pFH9lS6ZpFbd96gD&#10;0y3vLGw8mbUb77TuXdJArfM1WP8AhI9F1SGb+ztLng8tVb/ZrzW3+HOoRaxDfTzMsa/er2LT/FUO&#10;l6X/AGfBp8Xyr80m35moA53w3f8A/E0mk8ufy9rf6v5Wq5davpcX7u90+6n3fdbd81XrHxbDo0kk&#10;iWq/N8zfLRrHiaG/8uRI9u7+Hb92gDBh8N6hrPnSQXX2ax27o1Zvmqqvw+1i6uo401D/AIEzV01v&#10;L5tr8lQ7pLX/AOK/u0AYP/CA6hFdeW+ofvP7zN8tb1npt1a2vk3U37xfutUclx5v/LT95Ua3H77y&#10;3k3UAN+0TeZJ+8anXFn5UPnec1TSVT3eb+58uVt3yr8vy0AdFD+6sY5E+b5aLj/kHySP80n/AKDV&#10;63tfKsY9/wAu2o9WuPN0+OOC1Zo/4mjXczUAc3eL9vtfL86RY9u35W+as+3sI4rqP99L8vy/M1bk&#10;mmzWsPmPayr/AL0e1ttY9xdWvmeX5n8VAGlqmhxxQwyed+8X5l2/xVuaX4P/ALZhjjebbt/eVl3X&#10;/HrHsrY034jaP4XtfOvY90i/LtoALzwzJYTRzJun2/3a3pvDOoahp/z/ALiP/a+9XN/8L60fWdUh&#10;htbVoI2/ur81eqNdfarXzH83y/L3Kqr8tAHlOuXU1rDHp+nSbZPuySbtrV0Vr4S83R7WO1vp5bpV&#10;/vfeasnxNbwy30ccH+sb5m2/w13mj6lDFa2tqkbed93dtoA4PxF4Ij0byZp5pZ/mX5qx9Uhhv7Hy&#10;ftUsG77vlt822vSPiVfw6XoPkv8A6773+yteIw+KLGL7k0U8n+992gDHsfAv9veKLq1gmllkb70k&#10;n8Ndo3wFsdGsZJkvpZ5l+Zlapvg/rMN14suvu/Nt+ZvlWvXPG0tra6LJ9lmib+8275loA+dW8Jfa&#10;v3fnf99VRb4cxyzfPdMsf/TP71dRcf6ySRKktW+1f7O2gDl7f4VeVNJ5GoboW+b943zVJH8MftUn&#10;kwXW3/eb5a6pYv8Apov/AH1Q1r9l/feZuj/2WoA8B+KFvH4X8ZRx3UPn/Kqqy/dr0rSdWupNBsfP&#10;jaeNo/3K/wAKrXF/FLVIYvElr9qj8/5l+9XrFqscug6fJBGqxtD8v+ytAGPo9nDa6pDJPJL5e7+L&#10;7tfPPj77LYeLpvvN++aT5f7tfT0NhH+8kf5tv3V/2q+Z/iFYR6prF1dQfLIrMtAHq3h34xfC+LS4&#10;YdX8IvPNGu3zN3zNUK/HP4S+ZJs8DztH93/Wfw1873HmRQ+W8lUY1k/ebJKAPrjQf2lPg/axyQzf&#10;DX9238TSbmq1J+1F8FYofLT4Zq0f+01fHtn5nnfPJTbhKAPr6H9p74NxfvP+FZr/AN/PlqH/AIag&#10;+D8V153/AAq+Jv8Atp8tfIsLSf8APSpJJaAPri6/ag+FMsnnWvw5WCb+6rbVWvDfG3xB0HXtekvr&#10;XQWtoW/5Z7vlWuBt7r9z/q/+BU28uJPOj/efw0AdhN430eWOOP8Asf8Ad/N/FVO61nT/AN3J9l/i&#10;3bV/u1zf/TSnTXkkUNAHcaHq0OqXXk2sPkSfMy7v7td94b+3XWlx/vNv3l/u15L4BvPK16GZ/wC6&#10;y19HeFdLtZrWGN49sjbvu0Acna65daXqEf2WZfvKrV7dodx4s/s+aa1mZYfl8lV+6y18b+Lry60v&#10;x5JDazMsfnf3q/QL4f8A2Gb4Z6fN/aES3VrHtk8xtvzUAeX32qeJJfMj+1SwTN97b/FVfwf8Fv8A&#10;hMtQmk1S+aCT5maSevUtBl0/+0LqO98ifcv+sVt22of7ZsbXUJNnmNCrf3aAOHm+AulxX32WC6Zv&#10;977zUTfCWx0G+hkgjVvm/iX5t1dw3iaxutehurWNv3P3fM+Vaq+NPEccV1H5EO2T7zMy/LQBpaP4&#10;chl+/DFPt/h207xtpMdhpcc1raqszbvvL8tXvhX53i2+8mykgWb/AGpNq1vfFrRrrQdLjhupIGkb&#10;dtWOTcqtQB4zrEvlWPmPCqybf+Wfy1y8Leb5cnl/8C/u10mpWE32X55Ilj27v9ZWTZ6pY6N5d1PI&#10;rWu5fl3bvloAdZ3knnRx/M3+033a6aNvKj8xJNtdNN8SPhff6P5fzQXXl/8ALNf4q8/m8QaL50n+&#10;lbo/4V/vUAWprqb7VJJ93/dqnqnl/u43kZtzfdX+9VjQ7D/hKPtU0Ey+Tb7WVd3zNXQWek2ul3UM&#10;08cbbdrf7NAHO3F1Jpdr5nkyt/D5ca/drchim+yx3X97+H+Ja9y0f9oTwna6LDYv4NtZ5o18trlo&#10;1bdXC+KtUh8W6pHJp1rFp8N023avy7VoA4nUJY5bX/pp/dX71YOoLJFD+/jZY/8AaWvYtBuNP0G1&#10;kjnsYtQ2ybWkb5m3U3xZr2n+KNLk0/8AseC2/hWdV+7QB4/pN9JFdeY8221+X/dWuik1KG6kjk+9&#10;J/Cy/d21JZ/DSHWY5rX7cqxqu7733q2pPCsMX9n2sG1Y7eNVkZf4qANbRde+wWsMbw/d/iVazde8&#10;YWN/qkcaR+R83zNIu1a9I8E+PvDvg3/RbrS4tQ3Kqq06/M1Yvxs1bQfihpcdrpejwaLJG27z4vlZ&#10;qALVvf6f/wAIbqE0+oQedCu2GP8AiZa+a/Da/Zde1SRJF8v5m+b/AHq6K68C6hpelyTfavPjj+Xc&#10;0lcXb3+l+HL7yb26/eM3zfN81AHoXg14ZfGUMjzRf6tmaNvvV7J4s1TS7/S/LSRvLX/VrH95a8B8&#10;P6x4TsNYjvp9Q/4Fu+au28bfF/wb/ZckekeYs235W2/xUAeiRyaX/Zf7iSNY1X7sn3qzfCtx9qku&#10;v3cX+s2r/e214Db6pdS2v2qfUGWNm3KvmVJpvj7ypJI/t3kfw7t33qAO6/aC0vT7rXvDtikizxtM&#10;27b/ALtegeFfAdrpeizXTxxNDHa7Vjb71fN+valNdeJNHm+1ef5MzM3zbttfQmseJpNL0WOOeRf3&#10;ln8vltu+WgD4p+Jl1Hf+LrrZDshVvu/3q+jP2E/hja+Lf+Ei1B7ryJPsvlqq/wB6vnHx5L5WvTSJ&#10;X1t/wTb8u/8A7e3/AC/uWXb/AA7t1AGT+3d8Kv7G/wCEburK6laFbeOOb+75legfsU6NdWsd9DdR&#10;/dVdv+1X0F8QPC+i+I/C91a6vYrc/Z23R7l3fdrzP9m3XIbrxRrVjBGvy7VjagD2BtJ8qSSPzP3f&#10;zfLVi1sP9Z+8rSk0OSKT55l8z733v4amks45fufuv9qgDN+xfu/L8upmtf3NaHlRxUSW9AGStjJ5&#10;lQ3Vr/0zroI4pKdNYR3Uf7v/AFi0AcnNaxy/8s6bJoPlQ/JXSLpcf8f+sp3lxxTUAcPdWv7ny/Lr&#10;LkiruNQs/N/5Z1zt9Yf8tKAMW8t/Nj/6aVDGsd1H5b/LItan2XzfuVVmi/ff6v8AefdoAybyKaXy&#10;9n+rX73+1UzL+7q9JF+5qvfS+VaxxpHuk3fM3+zQBRkX935ccf8A8VTo/wDV+XTlWoZqAIZreTzv&#10;9Z+5/u07d71JHF/38qH7P+8oAj2/3PlouIvN/eJViaL9zUaxebD8lAEKtJF9z/WU7dJLN89Ot5o5&#10;ZJI0/wBYtSXFh5v/AC02yUAR+VH/ANtKsQ29V7ezk/56VpWtn9lh/wBZuoAjmiqNZfN8uOplX998&#10;9WpLePy/LSP95/eoAqta/wDTSmta/wDLSrX2P93/AKz56goAfNLH/q0qFacsMks3yf8AAqma38qg&#10;Cqy02NasbfNqSO1koAryP5U0f8VeW/tIXGoRaDa/2XMq3UysyxrXrVvb/vv+mdV9W17wT4Shk1jx&#10;XD59ra/eZV3Mq0Afnj4i+KviyKax0vVI1n2zL8zL822u81zxb4o/s+xhg+2LuVWj2/dVak/aI+JH&#10;gP4g/Ea1uvBtr/xL7VY5GZo9rNJWtefFi6l0uxkg0uX5Y/lXy/4aAMn42f2pdfB/S9U+3XUF1Hu8&#10;xd3zV4/8H9U1jXviNo9jBrF58zR/8tP4q+jPDPxf0XXvM0XxLoMs9jcfu/8AV/dobxH8M/BGqf2x&#10;4a0WdbqFvL2tH91qAHfELxV4s0bxddaWl1K0du3lt833mrW8J3F9rMMdrql80F1M21W3fdrmdW+O&#10;cOva1JNPo8vnN80n7v5t1U4firD9q8v+x5/M/hby9tAHoWreH7qwuvJe+lvv4d0rbtteU/Hzwzff&#10;8IbJawbpfM+7t/irutN+JF9qkn2F9LbzG+622sn4zapqGjaDD5EbT33zeXHGu7bQB8R6LoOofbvL&#10;e1uvM3fwrWxqnhnVPO/1N0sf+196vWNN+I3izw5qHnWvh37TGy/N5lqzfNVhfjJ4yl1CTf4R8/c3&#10;y7rNvloA8Th8IaxJdQ+XDdNub7v3ttezfFjwfqHhL+wfIurqxkms42ZlbaqtW1pfxS8SaXqkM0/h&#10;Pba7tzbbf5tteoax4q0H4mTQzeK7W6sbFYVjVVj+ZWoA4n9lWz1DXte1qSbWp55NP27d0m7dXsXx&#10;G0ma/wDhz4iurW6a2urO3kk3K3zNVXwPpfhHwb53/CKQyzyXnzMzL81dVHrNja6XfWOowtPDeR+X&#10;JtXc22gD4V8G6z4iv/EkMf8AamofNJ837xq+htce+0uaSO1kluY2VfMaT5maugh8G/D+11SOTS/t&#10;S33mbdske1VrD8eeMrrwb44k0fSNHl1XyfvM0e7+GgDwH40aXrF1fQzJDd/Nt/1f3a5HSfCusX/l&#10;/ZbW6a6/8dWvqi6+LWsR2s323wa0v7v5f9H3bWrifDvxu8SaNfXUkHhNfLZm2/6P8y0AfOviTS76&#10;11DyXtbpZvuqte3fCmw1Sw0GPZfT20jf7VHir4neMtZuvOfwiq7v+Wi2bblrpNF1S6l0WGSfT51k&#10;bbu/d7dtAHmPxc8M619qj1BLqe+3bmk+bdtrgdN8JX11DJMlrdfKu5mWvar7x5rXhzXpPsWiz6hH&#10;/FHJbsy1veG/jtrVha3Xn+DYvLZW+X7PtWgD5pa3uopPLT7V526vpLwPb6xa+CbHyLGfzpt22Rl+&#10;as+1+MV1ql9J/wAW/g8xW3bo7WvQLz9pTxJLpdrDa+Cfs0dv/dtWWgCn8QrfxFa/DOG6+1XkEzXH&#10;ltHbSbVrzn4Gy6pr3xU0vS59QvGjk8zcskjMvy19Df8ACW6P4y+H9jHqn2rT5Gut0yrHtbbWl4P0&#10;/wCHvhLXv7U8PRy32oRqyq1zHtb5qANq3a+urq6jeZvMjj2s275dtfFfirx94ol8Rahv1q68uG6a&#10;FY1k+ZVr7Q0HxNJo11fTaja7vtG5fL27tq1xPiL4V/CnxJNNfQXV1Y6xN+8Zdvy7qAPCfit4X1SX&#10;4f8Ah2+gvrxppI28zc3+1XjurWuqWGnw7Lqdpm+9tb7q19WeOPilD4S8I2OgwaO2qyW6sqyeXuWv&#10;Pbrx5/akccn/AAhP2aRl2tth+9QB43Ho2of2LHfTzXTfL95W3ba6L4R3GqXXiixjtZLptsi+YrNu&#10;XbXpk3xam0HQfsP/AAhqtG396H+Krnw1+MUmqapa2v8AwiMWlRs22SaCHa1AHuUlrNYWsMfmbZGV&#10;WbbW9p7a1a6X5b3TLDJ80fzfw1j69fx/ZY5nkVY9q/e+WuTvPHUlrD+/vv8ARYflVd38NAGh4o8a&#10;eKPC800lrfSzw7fl+bdtoh8R6h4o8D3U08l19u3Ltb+Faz7fxvp91YySeS0/y/MzLW94P+KvhOXS&#10;5tH1GOW2hZt3nrH8y0AeN+F9G8WX/jKxsbrWpVjkk/eN5nzV7F408YXXg26h0+1klnjVVZpG+bdV&#10;yHXvgroM0N0mtXk+oLuZV2/eaudvvjN4b17VPL+wt8rfu/Mj+8tAFW+17WvG81jap8u5l/eTfdWv&#10;oLwP8O5vCV9NNdeV5MkK/wCrX5VavI/BPxD8JxeLo/8AhJY/sOjqvmfu1+838NfQnhn4q+E/iNp8&#10;0Og7vLt/l2su1moAdJb+bdR7P9X93av8VeR/GT4tWvw01SONJlWT+KORvmWvRviJ43sfhX4Xmvp9&#10;rX3lt5as33a/Mf4hfEHUPiX4ymvr2ZmkaT+9uVaAPr64/aRk/c/vlSGTb/wGugtfjnDdWv7/AFSJ&#10;o9vyru+Za+P5rCOK1hjSbdHtX+KnW9rHa/u/MagD6us/jTNdahJHZa1B5n+1/DUlx481qw/05/EU&#10;H+7ur5Pawji/1G5ZP726sm8upopvJeaZv4vvfLQB92eH/wBoSG1tfMvdUg8v+Jf4q66P49eHdU0/&#10;/kIQeX/sttavztsdBkv/AN8900X+zuqa48OzS/cvmg2/7VAH3lrXx+sbXybVJlaH+FlrpF+Mkf2W&#10;GP7da/N/CzfNX5m3EV9FdeX/AGpK0i/L96tKTS9aurXzE1CXzP8ArpQB+n2j/EjRdU/c319Es3y/&#10;MrfLV7xtr2j6N4Xmm0vWrWe+ZflXzK/Le10PXv8AWPrU6/8AbRqtQ6Dr0t1HHHrU7R/d+aRvu0Af&#10;W2l/FjxJFNJHe31qse5vL8tvvV0C/GzVLX7m2eb+H5vlr4r1jQdU0vVPssGqSzxrt+bdUc2h6p/r&#10;P7enX/ZVqAPujw78c9YtZpJtbhtfLb7u3bTf+FsR6zdSSed5H91d3y18H6hLr1rayf8AE4nuY/8A&#10;rp92svTZPEV15kiapOsf/XSgD9IPDvj7T7XzJL263f7LNXfeE/i14bv7qONL6C2j/wCm7fNX5b/2&#10;bqkv7t/EV15zfw+Z8tNXw/fRTf8AIan87/rp8tAH6geMPH2j2usR+RqETx/xNG3y1n3XxI0X93su&#10;ovL/AIvmr8z76LWv9XBrE7f7XmVDDb61/q31idf+BNQB+qnh/wAdeG9U+5dRQbfvNI3ytWl4w8b+&#10;F9G0GSa11CC5k/iVW+avynbTdY+y/Jr11/u+Y1Q2NnrUX3NYnbb/AAtI33qAP0GsfjtYxQ/JCzV0&#10;nhf4q6X4juvLupFtv9pm21+ZdxqWvS6hDC+qTwRt97a33asXVrrFr+8TxFO3/bSgD9bobrw79lkm&#10;n1q1/wBlfM+avBfFnxctdL1SaG1hluY1b5W3feWvhGz/ALeuv3ia1deZ/daRq0vM17y/M/tiX/vq&#10;gD7a0P4yfvPnsdsf+1W1N8Zo/O/1cX2X+7u+avz3k17XrqTy/wC2J/l/i8ynN/b3+s/tqf8A7+UA&#10;faXi74tX1/J5ml2v7tf+elZdn8U/Ems/u32wbV/vfLXyLHeeIv8AVprEvzf7VF1caxaw/wDIanX+&#10;9tagD60034sa9FdSQ+XAsi/8tJP4qb4u+Jd1rM0Ml7IsF1Cy7fszbWavlG303VL/AMuRNan8v/aa&#10;qd1puqRX0f8AxOJWkX7vzUAfWGh/FXVNL1SO6gkVZF/inb5mrcvPjNqGvTSXTyL/AMBb5a+Tbi11&#10;D7L+/vpWk/h+b7tUbew1iL/mKSrH/d3UAfdng/4yWN/azQ6vtWRVby/m+81Yd58Wte1TUJLG1ji+&#10;wq22P/dr4tuItUi/fPqEvlr/AHW+anW+uah5PmWusXXmf71AH2NqXjrxda+XG8kCw/3ty1Xj+J3i&#10;Lyfk8hZF/i/vV8l3GqeIrqHy59Ynlj/66VTb+3ov+YpL5f8AvUAfZTfGS+ihjhvYYm3fxR1uf8J/&#10;rEUMd1azRPD/AM8/l3V8R/bNU8ny/wC0JW/4FTrXXNatf3cGqS/9/KAPvLw34ttfEd1/xNNttI39&#10;5vlrsvFFnp/9jySWV9F5iruVt3y1+bs2qa9L+8fVJ22/9NKh/wCE38SS2slr/bF193bt8z5aAO6s&#10;byOWP/WVrL+9h+SuZmtfK/1ElaVjqkMU0cM/yxtQBaa3huv9fHWXNcQxTSbJNtbU3l/vNlcbrl/D&#10;pd1/pUiru/h/ioA9A03xBYyaPDH9q/eKrbvmqro+qWMuqQyQTf8ALTazf7NeUtqVrdeZ5EjeX/s1&#10;rWPiOPRvLj8v/aX/AGmoA+htQaGW1k2bWjrzuaw8RS3XmJDthZq52H4l6pdeXGkf7z5dv93bXfWu&#10;uahdWscjybZNv3V+7QBjx2t1a/u54/3lXltZJf3f/fNWJr+a6m8yeNflXb/vVGvnS/c/1lAGppN5&#10;YxfuZplX/gX3auWereHftXl3V8rQ7trbW+7UOg/COHWfM1C6ml85l2+VH91ay7j4X2P9veT5c6/3&#10;v7rUAb3ibVPCMU0f2KbdGv8Ay03fLWX/AGbDf/vIJl8v7ystWtW+Gml2scccHmru+X95Wfp+g/2D&#10;HJCkzNHuZvmoA0odHki/ePJuj/irotL1a1tY440tV+X7rMtcDdXEnmeX5zJu2/L/AHq0rGWSGHzK&#10;AOo1a4kl/wCWe3d81dN4H8W6f4ctfLe1WeRf+ei7l3Vx+26ltY5n/wBX8q/NTmWOK18xKAOy8WfE&#10;S18UWt1I8MUEzRtGu1dteUw6HYyzfv8A/e3K38VSa1LHLHHH5n8X/fVFnF9lh/vSN/47QBsLbwy+&#10;TH5m3+9/tVuTeFfC9/ax/arXd/ern/K8r7/yyV1mj2Ml/axx/eoAwY9B8I2GqQ3Vlp+2SH+Jvu16&#10;VH8XNL8n+z4IYm3Ksci7fmVa4vUNLjtZvsqR/vG+8392tKP4c6fF5cn/AC9febbQBn+Ivsv26OSy&#10;kVY2+Zv9lq2NN8Ww6NYwzPDu2/e+XdXnviJZLXUPJgk/5afN/er0Kz0mxutLjkSPdHt+b/ZoAzfF&#10;2raP4y0vyY4/3bf6z+9trh9N+HPhHS5POeGfy9rLt8z+Ku41LwrY6XJDNBMtt5zeX5bfxVak8G2N&#10;1aySPJt+Vt3+9QB4LcXlj4N8XX1ra3Xn2vy+Wqt8y1ah8eRyzeX+98vdt+Zqr2fhPT5vF19JezN5&#10;MLL5m3+Kt660HRbqTy4I9v8Ad/2loAauvWsUdY994qsfO8tPl/8AZq6i38F6f5PmPu8ytTQfhvY6&#10;pdR7LVZ493zf3lWgDh18R2sskf3lj/iarjeLdLtbry4N1zH/AOO16Nr3wbsYvLkSPbH/AHWrQ0f4&#10;BWN95f7v9233mX7y0AfGvxKuprrxxHJ5O6P5WVdv3a9u0m3ksNB0+bzN/nQq23+7Xmvxis5tB8bf&#10;6FH5/wA3k/dr0LRdL16XQbGZ4/3LR/xfw0AXI5Psske//ltXzb40vI7DxFdRz/LG0jNX1V4b8Pza&#10;pN5N1Hum/hZfurXy38QrOO18eXUeox/uYZG3f7VAHKyNp8skm+Zm/uqq1mx28cU0myRvL/3a+jvD&#10;Pjr4I6Xpccmo+F557rb/AAt96trTfjx8B4vM3/D9m/2pKAPlXzY4pKhuvL875JP3dfVX/C3PgDdX&#10;XmSeEZVj+b5f4ab4g+I3wD/s/wAyDwbP5n91W27qAPluOK1l+5Jt/vblqG6tfKm+STdHX0lpvxc+&#10;CP7vzPA8v/fW6ta6+MnwH8v/AJEmVv8AZX5aAPl9fJijjj+b/e21DfRfvI/93dX15o/j74G+I9P/&#10;AORTlWT+Ff4lrxPx14g8G3WtSfZdP8iFW8tY1/u0AeZ/u/J/1lTQ6X9vj+SZfM3bfL/irpl1zw3F&#10;/wAuLV03hnw/pfiO68vS4f3m3du/u0Aecx2s2jahD/DJ8u2vpjw3a6pFoNjffLLC33m/irxPWrCP&#10;/hKI7H711Duj2/3a9EsdD8SfZfLSaX7LCu5VX7tAGHqHwg1DxR4o+3QTRRSeZu2s3zV7Bb6NJYaL&#10;Jpd1NJ/pG1vlb+7XhsPjS6tdehh+1N5iyKrfN92vpq38K/atLhvnm3SXC+Yv+zQBj6Do0ejR/JMz&#10;SN/ekqnqHi2+0a6k8iPz5P4V27q6rTfAceqeZJ50vzLtXb/C1dF4T8B2sWoeXex/aZF+VWoA8lj+&#10;LV1azQ/bdLbzN33VXbUmpat4o8eX0f7vyLXb8q7drV7VdeFdPuta8u60+Cfb91lWpNS0G10ub9xH&#10;tk2/Lt+7QB4fY+CPF1hqH/Er1SWxmb+7JtapNY8P+OIrWSHUdalnmZfl8yRmr2rwbeWMWoTSXvzT&#10;f8s91O+JSx3Wg2v7tVkVvvKvzUAeAw+BfEn9n+Zdahu+b7vmV02n+BdHutL8u6kb7V/Eu6tT7Z5V&#10;r88jeWv/AKFVOO48394n+s/8eoA0IfAfhGLS/Lgjbzvm3K33qz4fAej/APLCNv733qdNa6pF++Sx&#10;l8lv+Wm35atab5lrDJvkbzmbd838K0AangPwbHFql99lkZY2/wBY275a7zUvBccVj5nmbt3y7d3z&#10;V5rHdX1hN5kEzJu+9/darU3jzxFLqFra2XzbmVW3fdoA7Kz8ESSwxyQ/6mP+Hb81Z+uNHpd1Y+R8&#10;skLbq7zS9J8ZRaX/AMgWee1m+ZpIl+WuL8VaXdSXUck8bQSK3zK1AGtoejQ3XmSJ/q5vmb5v4qq6&#10;94d+y3Xzybd33lVqht7PXrDT/M0jbPI3/LNqxdUvvEml+XNrdi3y/e3LQB12l+F/Kk8zy5YJGX+9&#10;Wf8AvLXWvL8z92vy1a0X4oR6zD/Z6Qskka+Z5jL96snUvOi1TzH+Xc26gDpm8JR6p5d0/wDrI/mj&#10;/wB6sXWNDjimjhfd5m7zF2ttq4tr4yv/AC/7E0+W5j/vKu5a5nx8vjzQbq1uvEWlzW0O5VVlXatA&#10;GxqXhW6utLkkeZlh2s21Wrw238EafqmtTTajI0/zbd26vXrj4l/YNL+ePd+72qrfdavM/DuoSXV1&#10;dSPt8tm3Lt/hoAuaP8I9F17VPJgtZ/MX/pp8rLXaa18FtL0vR5Jnhby1X5V/irN8K6zNa695cEcr&#10;TeW23y/7tdlea5rF/oskd7YzwQzfdaRaAPKY/CtjdQyR+Yy/3fmrpPCvwj0u/j8yeFrmT/ZasNvO&#10;tfM2f6zc22vRvhv400fS7WSHUZGW+3btq/doA8j+Mng2PwbNYzaXua+uGZWg+8y1es9B8RReF45L&#10;3zWk2rJtb5mVa3PiR4osde+I2j7NqxtNtVpfu16o2reF/wDhEdQhnuv+JgsLbf7rUAfCPxAuP+Jp&#10;JN5m2T+Jf9qvsz/gnHLHpel69JP/AKya32x/71fGvxAtY9U1TzEk+63zba+xP2DYvN8L6h/DMqt9&#10;6gD6W+I2rTaf4bupPM/dtH83+zXhf7Merf8AFWa9NBJvjm27f9mvWPHFrNdeF77fJ5sf+rryn9mf&#10;wrNoOva1M/8Ax6tt20AfSlvdX3mfPNujb+Hd81dJbtJ5ccdUdPsP3nzx/wAO5WratbX/AJaP/wAB&#10;oAdbxSRf9c6mjWjyv3n+spzfuqAJNtC1GrSU6gCOb/XVVulkl+5Vxrf/AL+VVkbyv9mgCvtqm2mx&#10;yyfPWgstOWL/AFlAGXJYfu/kjrnby3/feXXcXFv5VcnqkUkUkknl/wB6gDBuLOSLzN/zx1Xhi/v/&#10;AOVq1Ncfu/MeTbH/ALVQ/u/+elAGXdLJF/yz/d037PJ5fyf6yr0zUygCoy+V/wBdKh+yyf6z+7Vy&#10;TzP+2dNjWgCNf3X3/wDV0Tf6v9x/FTpF83/4mnR/uqAKNqv2WaT/AJ6Va2/8tP8AlpViSKHyf+ml&#10;Rqv/AC0oAI7CSX95/wAtKmhik/1f3qktbj/v3U9AETf9c6tL+6h8ymtLHLR5VAEK/vZvMSq80UkU&#10;3zx/u60I4vK/5Z0TNQBTbzP4Plpvz1Ivmfxx/u6k8qOgCOGLzf3lTK3/ACz/AOWlOhiqNrf95JJQ&#10;BDM0n+rSvMfj5q1joPhGP+1I1ntbhW8yP+9XqzL/AMtK53x18JdL+KENrNql99mhs9y7W+627+9Q&#10;B8Dyat8PdG1CHyLVoLppN0jM25WWvdJvjh4X0bQdPjg0+KfbGqr+7/hrg/2jP2f9L+H3jbT4Umiu&#10;bVmjkkkjb5fLroLrwh4H/suxkS6Xy/LVmVfvLQA74hfEax0vwvD4k0TT4PLj3N/q/lrlfhr8cIfH&#10;niix0XUdBtbGS4/eLIsfytXfXXw0sfi/4Nm8N+F9Ys7aaNfuzt8rVzvg/wDYl8UfDnxJY61qHiTS&#10;mjtWWRlWTc21aAPTtc8feB/C+sSafPYwf2hH8sjeWu3dVhfGGj3Xl3SaPBPat/zzj+auT8XeD/Bu&#10;seJL7VJ9Ug8zd+8VW+81TeH9W0vQbWS1tbqG5h/ut8zUAdJceKtPltZI7XR/s103+rkaPb8teQ/F&#10;zWda8JeHf7YtZFaaH7zSLu213194yh16aOOCOKCSFfLVfu7q434mXVrL4X+y6xNstZv9Z/eoA8Dh&#10;/aO8ZeX5n26DzN23b5NWL79pb4hRRxyfbrVY2/i+zrXSaevwXiuo/Pmum+7u2/d3Ve1zS/gbfzRy&#10;Jql4sf8AzzX7tAHms37SPjiXULXfqkDfN/zz+WvUpPjdqml2MOqavawXMbL5f+r2q1YOn+HPgj/b&#10;UMn9qXnl7vusvy13Xir4M3XxVtYbHwvJFBp8MfmQ+Y21WoA6D4A/ESb4ja9fSadaxW32X+Hb8ten&#10;eJryTRtB1TWoIVaTTY2mk3LuVtteY/s8/CDWPhVJrU2sTR233V/dt/rK9eWzk8W+EfEWgwzLBJqF&#10;q0cbN91magDwfRf2ltL17WoY73S4opmb5Wjj27Wrk/jJ8YvFngjxFfTWs0FtdTbflaHczLW94H/Y&#10;88cX/iiOSCbTYI7O42s08n3tv8Vcv+2Jpcel/Ea6sfMinmXarMv3VbbQBxek/tafEb95HdahA0bf&#10;L+8t1qa3/aK8UXXmR+darN/e8v8Airlfhjpfhu/1SSHxDdeRDt+8v8Ne1Wvhn4I6NDJNHfXV9M39&#10;77q0AeZ337SnjzyfJ/tSBtv3f3K7q9u+G/x61S10GP8At7T4NVmmXcu2PbXC6l4X+EPlyTWt9P8A&#10;bm+7G33VatDS1sY7WHZ/q9v7v/doAuePP2oPEnhzUI47LT7O2hk3bY2t9zKtcXJ+0J4o1mxmmf7L&#10;BCvzMqw7d1b2tWHhHXr6H/hIdQ8jy/l+X71XLfwb8JbXS5I/7eZpJvu/7NAHA2v7UHijS4ZI9O+x&#10;r/D/AMe+5qG/a68efu43ktf9r/R1ruvDPw++Ffk6hJ/ajNMqsy7vu14DqFhY/bpvsUm6GNv4vvNQ&#10;B9gaX8XI7DwTDrHiGxiubq4/1LRx7VrN8D/HCx8b+NtP0VNHW2upt26RV2rure8K/APWPjJ8C7Gb&#10;RLq1W+t5Nqx3LbflrH+Hv7LXjLwR8QtP1DWvIghtVb9/A33qAPeo/susx+T9h8iaP/WM33dtfPev&#10;ftBaLYapfaf/AGKrSW83k+cq/er3zw+02qahfWqTLBIy+Wrf7VfMvij9kP4gXXii+mgh8+xmuGkW&#10;VW+9QBJ8TPiDqHhzw7Y6xZWMUFjcKzRtPHu3V5j/AMNPeLLX94kdr5f937PXvHxY8L6PoPwv8O+G&#10;/F18sF9Zxsu2P7y/NXnM3w3+Gt94XjuoNeVZl+Xa33moAwbf9ozXr+1+1XVja/d/ih+Vq0PBf7QG&#10;oa9rVrYvY2sEd1IsbeXDt21TXwv4J/sv7K+sL5f97+Ktzwb4X8B6XdaXHp18tzqCyM27+FqAPfLy&#10;3sbqO1+22rT2qqrSLH/FVq10n4e69N5f9g3UUa06a1+y2sP3mjZVatb/AITSx+y2tqljCslqrR7l&#10;X5m/3qAMe88R+A9L/wBBn0fyI1+Vf7zUXmqfDm18J3WtfYVljt28vaq1g6l4X0fXtakmnmbyZP73&#10;3Var2ufBuTxH8JdQ0/wvNBPdfbFk27vmagDzfQ/HXgPxl4k0u1g8N/ZpriTa0jfdWvWPEy/C/wAL&#10;30MM9qtzN5e7yo/vLXkfgP8AZX+IFh4o0++vdHngsbdtzSL93bXpHij4b6LNrHl3syrNCqszbvmo&#10;Ax/G1/4H1S1jtUtds0nzQr/dWvUv2d9GsfC+l6hqj2vkQtGvzN8qqtcj8Nfgfo/ijxtDDBM08bfv&#10;PMnb5V21tftkfEGx+FXhGPw3on+jTbWWTb8rMtAHzL+1B8ZLrxb4kutPgut0Ks0a7W+XbXh+iwf6&#10;VDGke6T+9RJ5l/N9qn+aRm3fNVrSW/4mkP8ADQB20MUnlx7/APWVet9Lm/3pGqNamt9Uktf3if7t&#10;AFhtLuorWSTyd23+KoVij8v/AFa+Z/49V6HVpLr935n+8tH2ePzPMoAqrazfwQ/u/wDZ/hoWKS6r&#10;Wt7/AOy/fk/dtTluLGX955e3+7QBzc2jf3/++qLXTbq1/eeZ+7/hrWuPLupPkqwtv/37oAxY/Oiu&#10;v+mP92r1r5n9oRyf8s/7tWGijq1Z+XFJHvoAz9Wt5IrrzP8Alm1QfZ5K2da8uWSOqbXEcUlAFH+y&#10;5P449sf/AKFTbjSf+eH/AI7WlM32qqN001r+8SgCSz8M3UUPnP8A8B/3amks4/L+eOpNP1a6lh8u&#10;b/V/w1YZvN+/QBiw6X533KsSWvlfu3jqPUopIv8AUSUWLSS/6/5qAJo7fyqctv5v/XOpFaOpI5f+&#10;/dAGXeWFrLJ/00X+KqbW/wDy08v93Whcf679xV638vy/nj+98tAGPZtH/BTryKStD+zY4vuU26sJ&#10;Lr93DQBita+b+7T/AFlSLpN1FH5j/wANa2n6TdWv7yerzRf8tP8Ax2gDnbeHzfuU66s/N/d/8tK6&#10;LbDL+8SPbJWHdfvZKAK+2SKP+7HUKt+++T/XL83zVYkl83929EK+VNHJ5dADpLiaKaP7VH96nR38&#10;fnfPHRdfvZvnpslr++oAsNLHLUe2G1/eQbfMb/x2m3Xl+T+4/wBZVVYpP4/9ZQBpLQ3l+X89Qrce&#10;VTbq4jlh8ugCOZfM/eQf6uo4/wB1WTNcXVr+7g/i/wC+avWrSSx/PQBqWv8ApVVby1j875PlqaH/&#10;AEWP/po1VWlk87y3/wBZQB6BJaxy1TvLOOWPy/L/AHn97+7Udq0d19+TbJ/drUt7eP8A56UAZen3&#10;Uml/u5/+At96qdxpen6pdSTXsO6Ta21q3ri1837/AP8As1lwtDFNJH5nmfw/8CoA5VreGL93Ba7d&#10;v/j1b0Ogxy2sMjw7vm+9RJHHFWxa3UcU0Mf3t3y7aAI7fTY/Mjj8vZHur0KPS44rGPZJu/vVxd9+&#10;91CONI/4vlWuuWwm8ny33LuVd3+7QBVk/wBZUmn3UcV1/u02OwvpZvLSFmjVd26q/wBjk8z549sl&#10;AHq3hvx5peg2scaTL8zbWVmqNvGkeqeIv70fzbdq/wANeP6lF4Tv5IYdRknXUIZFkk8tvlZa6zwz&#10;8S/C/g26j8ixmnjX5drfMzUAdp4w1yOX7L/vfL8v3a818WeJf7BjjmeNmjkk8v5fm+atjxh8adF8&#10;UX0P2XS2tod3yrt2stalrqWn+XDMlis/y7linXdQBwdnrn/CR3UfkWLLt+Vm2/xV2Gl+H9QurWPZ&#10;at83+z92ta68S+b5ccFjFbbvmbbHtrpNJ8dapax+WkcXl7fvbaAMObQ5ovJ3ybtq7Wj+7Tr7S5pd&#10;PkjsoWnmb7qrVrWNU8395PIvmN83y1c0fxbqHhyH+0NLjWeaP7u5dy0AcLeeEtatZP8ATbFoNv7z&#10;c1TW8X7mPZ/C1dFrnxQ17xlD/wATHyvM3MreWu3atYdv5nmR749v+1/eoA0L6WG/8uPy/wB4v8VT&#10;W/xEj8JTeX5e6RV3N8v8NVbq9hi+/wD99VDeRR3/AO8eFW+Xbu2/w0AO0343af4o8SQ2NrYt50jf&#10;xLXrVw0kUccyQsu5fm+X7teJ6P8AZdG1TzoLWKCaH7rbfmr1Sz+NWof2X5MEMTQr8u7y/wCKgDzn&#10;xRayS695kEe7c3zN/tV3Wj3+sWGlxw2WntcxqvzfL96uTm1SHUNQkm/57Nub+6rV6Fb/ABLuvDmi&#10;xw6d5TSKv8S7qAOd1jUrq1tY77xFoMiw27eYv+zVG4+O3g3XrGTR4I5YJmVm8zy/4q0vFXxi1Dxl&#10;ax2uowxf3W2r8u2uJj0PS5brzEhiWRVb5tv8NAHB6LcQ3/iS+/hhbbtb+Kti+0v/AEqPyJG+Vlbd&#10;/s1ysniDT9B8SXXkRyNu27f7u6rl18Rpoo4/sUO395ubctAHeQ3/AO58t6rx+JtQ0u6k/s6Rl/vf&#10;7Vcz/wALLhlk+exaWRvvbV/irNbx5dSzSfudsf8AtLQB2V54w8Raz/x9XTLGv3f92r2i/ETXtLuo&#10;/wDTmaP5t0f96uJh8QXV1/yzqG+8byaD5n/EvZrr+H5floA4/wAceI47DxtHJP8Av90yyMrV7ZqX&#10;xQ0/VPDenw+T9hjhjWNtv/LRq+XfHWmzX/ja1uv+enlsy/3a9emsY4tLsY0kWePy1b+9toA9c0f4&#10;iaLpegxxp/x9L8y/L8zV8e/Ey8/t7xZdSPH95vMr3Lw/pcmqapHHHt8xvur/ALVfPvj7zovHk1j5&#10;e6bzNvy/3qAM2az/AOJXJIkPm/3flrmfscfkyf8AfNfRml/s3fEbxRo8MmnQwLCq/wDLRlXdVPw/&#10;+xR48v8AzvPjigkXcy7pPl3UAfOdjYRy3X8X3q6zxRp8cfh21/56V7NN+xH8RooZJE+xyx/e2rN8&#10;1Nm/Y3+JWs6fJ/x6r/syTbaAPnGG1/c/9M6bNbx/wV71D+xv8QovLh+yxeZu2/6z5a2rj9i34heX&#10;/qbT/v5QBxfwPsNP/svULqeRVkWNvvfxV5j4oih/t66kT/VtI1e3Sfss/EbQbWT9yqw/xbZPvV5f&#10;qHgPVNL1SSG6j3Tbv71AHJzWvlx+Z5de4fs739jo19J9q/5bRsse7+Fq87bwfqH8cP8A49Vy10HX&#10;rWHzLWRYP4fvfNQBc8SXkOl/FSaZPm/eMzf7Tbq+gPCuveb4Rurp5Nsix7o1r5jh0a6l1COa63eY&#10;rfM395q9UsdZhtbHy/M+8u3b/eoA8n163mi8ceckbNG1xur6mtde/wCJPDHBI3lxqvy/3a8p01tF&#10;+3fv9vzN8u7+Fq9OtdL+wWsf7vdHcLuVv4WoA9E8D+KLH+z5N83kSbfu/wB6r0OraxL5kmnwxfe+&#10;95n3q8jks5IvM2fLG3/jtGh+EvFGs+dHpF81tH8zN57bd1AHqH9raha30cl1IsHzfwtu3VH8QNem&#10;ivrWSeZba1+VmkVt26vMZPh/4smm8ufVFaZf7zfeq5D8L9YupPJ1u6l8nb93dQB12l+MNF1S+/5C&#10;CwQr96Td826rHirxb4d8vy4Naa5kb5fm+6tc34f/AGeNP1nVJIYLqWD/AHm+VqseLPgPp+l+XH5z&#10;fN8qsrfeoAzdS17RbWPy4NQ8+Tbu/wCBVysPjCaLUI9kbfL833flaukh+Eug2t1DG8k083+y3y16&#10;hH4FtbW1td8cDR/3VX5loA5WH9o6+j0v+z30dfJ27fu//Y1za/E7zbqST+z933vlr3LWPAtrLov+&#10;i2sUUarub5fm2152thY2s0kdrar8v3vl/ioAz/B+vWPi3zpH3QTW/wAzR7a2ptU0vS5o5J9yyQ/N&#10;H+7q18N9Etb/AMSSR+SsW7buVV2s1dx4k8OQ2t1HH5MU8f8ADtX7tADtN/aC8ZWulwwwaptsdu2O&#10;Py/m21zeveJo/FH2Wa6umX95umbbt3V1Wk6DHdfu/LWDb/E33VrifH1r5WoRwpDt+b5ttAGpJ4g/&#10;sby5rKaT5du1qd4m8dTeI9Hk/tSb/V7V+78zU7wXYR3Vr5d1taNfu1rax4csZfLkSH95/Ev8LUAc&#10;vpfkxXUcdr80m1W+7Wtff6VNH5/+sX7q10Gk6HY/u5PJ2zN8tcjrlx5Xijyf+Wa7qANxfjJrXgia&#10;1h0++8iFvlVdu6s/4ifGTVPG9rDHql958e5f3e3+KuX8TeXf337uH93D91qq+F4rXVNU8u6h+793&#10;/eoAtLb6fdR/6VH+72/8BWvMdU8aaf4S1SSx06Fp/m/h+Za+kNU0O1l8LzWtrDtkmjZpGZf4q8R8&#10;I2en2sckn2FZ5vMkVmkXd8tAFfwz8abrwlrUeqQaPu2/wsv/ANjXXeMv2stU8eR/Poq20K/wqv8A&#10;9jWHqV1+8+SGJdv+z8tRref6DHI8MTyf3Y1oA5+6+INrL+88llkb+Hb8q03TfGUkuqeWmn7o/wDn&#10;v/Etdl9jhurXy57WCD/lp8y/NVPRdLk+1Sfu1n+b92sdAHn/AImv4dZ8RWMfltBNaybm/hrtL610&#10;u6tfLTUGaTyf/Hq5/wCI1v8Ab9e0uxgtfIuriRlkbbXWf8KtmsNL85I2bavzSfwq1AHi9n8S9L+H&#10;OtXUOqeF4NakZv8AlvJtr6Q/Zl+Klj4o1TUL6Cxi0O1mhWNo4G+VVr41+JEc3/CSf6zft3Lu/vV6&#10;l+zvfx6NN5N1N9mtbxvJaRvux/7VAH298QLOT/hDZoY9YVftDedH833lri/2ZZZrrVPEXn3ytG23&#10;y13fdrzP4nf2DpfhG6mtfFy30i/KqrJuZa4n9lP4saL4X166m17UPItbddzRs3zTUAfod4X8Vxy3&#10;0ljPdfvl+VVr0COX935b18m+B/i54R+I3jixh0GZorpZlk27vvLur6ymlkl/dv8ALJQA1bj93JIk&#10;e7bU1ndfao6p+X5UnmVchuI4v+WdAEirTmo+SmyS0ANqvdeXUMkvmzf6z/gNDXEfmfPQAWsX77/d&#10;qTULr/V/89KJGj/grPuFkoAq31/N5kn/ADzrm9Y1SaX7kf8As10GoLH5P7ysWSz82gDFmijuvvx/&#10;u/7tNkt/9XsrWhs5PO8vy9sa/wAX96q95FJDdUAZ/lUMtaEa+b/yzps1v/0z/d0AZLeZUi/uquLb&#10;+V9yo9scX/XRv4aAK8lv5v7zzPKqi1rJ5nzyVqR+XRJFHQBV/d0bKvL5cUPmVCv72agCS1tfN/ef&#10;8s6a0v76po1/ef8ATP8Au0SRfvP9XQA2FamjanMvm1aa1/c0AENWFihlh+eobW38n92lXltY4qAM&#10;+8s5LqGPZJ92hdLjij+er0cUn2r5PljWrn2OP/eoAw2WOKmqlaE1hU0NrHQBlx2/7z/pnXk/7U2q&#10;SWHw51CGCaSxkkX5WVtu2vapov8A4qvAf2mvBvij4jaD/ZeiafLcyNt/1a7t1AHxvpvhHXtZ1C1j&#10;8Q+JJP7LZlZfNk3Mte6af8DPAd1HHv8AGUsHy/xLXzz8Svh34i8G/EDS9P1GOe2k/drtk+VVr0rU&#10;Ph9qF1DDG8n91vlagDqLz4N+CfCXmX3/AAnE9j/dlgX71SeHfC/hfxvN/Z9r42nnvv4fMZl3Vg+J&#10;vC83/CBzQpDvj2/L8u5mavLfhj4f1C6+JljDDYzr91fljZdtAHvkf7N3gex1CSPV/HDQX38UCru/&#10;9mresf2c/h/L5kkHjiWD/gNYuveA7W116+kn81tQ3fxfN81a3hfwva+X9l1GRV3fxfdVVoAp6l8I&#10;9B8JXX2rTvEja1N93ay7a534iWui2ulwzeJfm0v/AJbMv3lruNUt9PtZvJ06RZ41+8y1wPx20aTx&#10;R4N/suCPdNN/Cv8AFQBwa6l+zz5nmJJdN/s7WqFvEHwHlkk32s8Ea/d+9uryXw38AvFkuqeZPos7&#10;Qq392neMPgtr3275NHng/wCA/LQB6Qy/BHXtahh0ua6WRm2qsitXsF1b+EfDmj2sd74un0iFdvkx&#10;KvzMtfHuj/CfxRa6payJo86xxybmkZflWvcv2lvC91FfeG5J9Pl8v+zY90ka7l3UAe2eG5fCPiia&#10;OFPGU9zt+6vl11l5pvhHS7WSS98ST20K/N5irXzz+ybo/neKNQknh3Qr/eX5Vr3TxxpFrL8NfG37&#10;lWkjsZGj+Xcy0AYuk3/g261rzE+IE7Wq/d/hrxX9pTQ9Lv8AXtPutLvm1CS63bpGWvG/Del31/qE&#10;Nra2N3PM0y/6qNmWvqbXvhvrV1dQw2uj/vrdf9XIu1loA8J8A6H8P/Dl1/xXMk/mN92ONf4a9A15&#10;fgrf6fHHp19PBGq/xK1YvxU+Dfiy6mh+1eHZf4W8yNd1crofwR1S/kkhfS5f4vm/u0AdBeWHwfit&#10;fMfWrprr+75bba9K8I+C/h7rOlwyR+LJYNy7li8v+GvnHVvgzrVhqkkb6fL5P8NenfDnSYdG0eS1&#10;ePyplb5vM+8tAHUeIvCPwh0bUJI9e1ieeRvuyRruZq53/hGfgbdeZImvXixr83zRtXK+LPhvqni3&#10;WrqbSLWW+8ndu2/Mq1yuj/CrxFdQ3Uf9g3U8i7vux0AetafpHwVi86NPEl033l2+Wy15jrHgDS4t&#10;UkutLvpGsWb938vzVHpfwg8RS3XyaDdRSbtvzR17l4d+C3iT7LawvorLG33mb7q0AeofD3RrXS/C&#10;djC/iRtHtfJWTzN235q6LSfEeiyzfYf+EubV5P8Avpmrx/8AaG8OX1r8K9Pkghlb7PceXM0C7lry&#10;H9nlYf8AhaGj75JYIdrbvPWgD7Eh0u1luvkumg3fL5i/eVaxbjxRDYTTWr/EJraFd0f3dzLXULpv&#10;+g6h+73SeSzLtr4T1y1kv/EWoSTyS+ct1t27aAPYPHXg/wCH+vahNdeIfHk9z83yt5e5q4tvh98H&#10;5Y/k8ZXf93/UtVz4sfC+S6+Hvh2aCxlW+mjb5vu+ZXlc3wv177LHs0WdpP7yr8tAHpUfw3+D/wDq&#10;38ZT/wDfmug8E+DfhTYeJLGPTvEk+oah5n7mNo9qs1eMt8JfEUun/Pot153/AFzrY+Hfwj8RWHii&#10;xvp9Pnto7eRZGaRdtAH19rGm/wDCR+XY2uoNp8cf3pF/iqGP4BQ3UfnWviz/AEpv4W+Xd/49U00E&#10;flw/vNvy7mrQh8H6fdQx6pPqDQTW/wB2NZNu6gDHs/gZNFDJHP4i/vblqb/hTc3hfT5NQ07xdJbb&#10;W/3VWub8SWfiKK6kktZpGtZvlj+b5lq43hLWPEnw5vo7rz/MWZf3i/d20Ab1jrni6/jj0+1+KDNG&#10;3y+R5fzNXN3nwRupb6S61HxY08zV538PfCX2X4jaLGl8y/vG3blruvHX9vf8JRJHp0Ms8a/NJIq/&#10;Ky0AO8QeBvEXgjS/t2g+JGa62+Ysattavlv4nX/izxHrUeoeKNQluZGZljaRt26vprw7oOteLfFF&#10;rp88M8v2hfvL/Ctea/tVeC9P8B69HoNldefJar5jfNuZd1AHhrL5VSaLb+brEP8AvVGrSeT89Gly&#10;+VrUOyT93uoA9CaKT+D/AFdR27R+dJVrUNeki8mFLXbHtX/gVSTapHDD89r/AA7qAKt432WHzEj3&#10;SVTbxHN50caQ7v4v92tLTfGkMXl79Laf+8v96tK38ZaXa/c0vbdN97cv3VoAzbeK61T78e2rDW/2&#10;X79a2i/FDT9Bmmkn0Vrnc3yqtVdU+J2g6zqHz6LPaxt96gDLa6ktf3ny/e2/8BqxNeTRR+YlbUni&#10;jwb50PkaPdeZt+8zfLVq38aeE7Wb/kDzt/d3N8tAGDatJN+8f5atW6+bN5iVV1DxNY3V1/x6sse7&#10;d8vy/LV7T/EFj5nlpD+7/wDHqAC8bzf3j1VhaOWb5/8Adp3iTxBD9qk+ywt5P93+9Ra3VrdQxzWs&#10;LL8q7lb+9QAX1vNax+Yke7dRZ2F1dfvHjqS317ypvnj3R/3a1Fv4f4Pm/i+WgCm1n+8jj/5aNVqP&#10;S/33lvIqyf71Fxrmi2tr/pVrK11u3eYv3VWoZNU0+6uvOghl8v8Ah3fw0AV9UsJrWT5Pnj/vVHHb&#10;+T/rP3VdBda5pf2X9/Jt3LtWsmG60Xzo5LqOWeFfvLG3zbqACz0uO+hkkeRV/u/xbqbqmjSWMccy&#10;Sbo/u1qTeK/C8XlxwWM6/wDPRm/u1NceKPC8tj5d7DK0e7cvlt/DQByKvHFJ/wBNGqxuqTUNS8O3&#10;VrN9lhlWT5fJ3N91azbO/hlm8t45P9lqANJreaX93BHVe4tdUi+5HV6z8QQ2Enl+Tujq9Z+JrWW6&#10;jjeNvLb73zUAc/p91fSyeXP/AKz+7V5riSKTy/LromuNHik8x5l+X5vvVVuPEOl3XmRxwsu3/Vt/&#10;s0AZsjeVN89ZesS/u/M8v+Lb/vV0Vxqmn2vl749277taX/CR6X5Mcf2X+H+L+9QBwsdrJLD53k/v&#10;Khklk+1R/u67CTWbHzo5KybjUrG61D5P9Yvzf8BoAyZopJZPM8uhVkrWZofOk/gqjdXUcUlAGXeS&#10;+VTtPl+1eZ+7+7Ww3iO1hh+ex3bf9moY9Zhv/wB95ccEn92gCGS3jl/d1JHYR/6mia6h8yOppL+1&#10;j8v93u/3aAM++tY7Cbyf+Wf8NVftEcX3P92uiuP7Luofnk2yN93+8tUbOLR/Ok/fbv4V+agCv5X/&#10;AC0ptxa/8tP+Wla27T/4Lpactxpcskcf2pfM/ioAsXFn5v7xP9YvzVNZ6p537mf5ZKsWf+u/vVXv&#10;LfzbqT93+8/9BoA0vt/2WHzPvVy/9pWul3Uk11G3zM21f4atNbzWF1JI8261Zdqr/dq9JpNrrOn/&#10;AD/6v+FqAMGTxR5v3IYv9ndWhZ+MNF/dx3W5brcv3fu7ahuPCVjFD/rN0jVctfBunwxxyTx+bJQB&#10;qaf8RPDdrfeW8cs90zfu9q16hHb+bYyX08m75dyr/FXk9j4L0u11qG6SP94terfb7WX9zazbtqru&#10;oAq6LYX2qXXmWt0yx7du1f4adqWg31hNJHdSbv8Aa3V2XgO60vRvMjeHdNJ81ZPjS/hluvJgk/eN&#10;/D97bQBzOn2ui2v7yfT1ub5vlaRv4auQ2Gly3Xmf2XD/AN81Tt7qOWby0j+795ttaVra3V1+7tY/&#10;Nj/ibb/FQBT1TQbG/khjtbGKCP8Aibb81WriKOw8uOD5tq/NurUutLurCPzJ49u2ufk1n7VdeT5f&#10;76gCrqXiCSX9z5O2P+8tWv7Wmijjk8xv93+GrFro3266jhePZI38VdZ/wqW++yxzPMvl/wDPOgCm&#10;sUclrHNPHu86P/vmum0m60+LRYYf3S+Wu3du+Zqy7qw+y2vkz/6tfl21Jpvw3uvFEf8AxLo/3n8K&#10;7tu6gDJ8RXVjL/x6xqvzfw/easmPWZJf3L7fL/hauk8SfCPVPC9r5eo/LJ/rFbdu+auZh0ub93H5&#10;O6TdQBqXCwxR+W8e6Rq6jQ9GhurWOR65nVlksPL3x7JP++q3LXVNUtYfJtdP3SRx+Z/vLQA7WNBt&#10;ftUcPlqv/oVaVv4XtbWGONK52PUta17WrGOTS/Ikm+8391q9Ob4Y+LLXRft11aqke3d/rP4aAPGd&#10;eihl1TyYZPI+ba237u6uy03w5a/2XDv3eZJ95v4a4HUreT+3v9XtjVvmXb95q9AXw/4o16xhj0uP&#10;9yv+1QBR1bwbYxeXNPNth+63zVeh0HRbrS7rZdWqwwxttZpPmauJ+I3hfxlo2n/PI3nKu77Mrfer&#10;zuz8M+ONUsZJP7Hnttse7723dQBN4TsNL/tSab7Kt99nbcvmV1WralpeoTeWmjxQf7q1yfw5vJrW&#10;OSGe1/ffdkjZfvV1F1qkd9N5aaesEittoAmhs9PtYfMTT4vM/wB2m/Z9L8z57GP5v9n7tSSS+VD5&#10;fl/vKz/tH2WT9/QBHNptrFN5kHyybvlX+7Vq1ij1SaOOe1WWRf4mX71U5NSj+3Rx+T+7/vVuaXFJ&#10;LdfuPmoA+a/idLJF4k/0Xcv7xY69M0/wfdReF9LvvtX/ACz+ZWauJ+IHlxeMvJk/56K1enNqVra2&#10;NjDdTMu6NWVf71ADdH0Gb95dQXTLND833vu18v8Ajpbq18XTTec3neZu3L97dX1xHLax6XNJayfv&#10;GX7tfLPjTy/7em/3magDWj+J3jL+xfMj8UahbRwr/q1mZa5tfjd44ljkjfxRqXl/7Nw1R/b7GXS5&#10;o3k2yfw1ydvFa/vP3n96gDqrH4q+Npbry/8AhKNT/wDAhquTfFr4gWv/ADMmpeX/ANdmrkdPuobW&#10;b55KtX15HLHQBtL8X/HHnRyf8JRqi/7tw1TXHxw+IH/Q2al/4ENXHxyx1NJax/xzUAd1H8S/G1/p&#10;ckl14o1Jo/7v2hmrk7zxBql1N5j30rSf3mb5mqxHfWMei/ZUkbzvm+as+SL/AD/eoAjbVNU/6CE/&#10;/fyiTVNQlh+e+l/76qOZ4/3f7z71TR6XJf8AlxpJ96gDvPhfcebdf6bI1zG3975ttezaf4f0u/kj&#10;m8lfJt/m/wBpq8Z8D6bNpeoRw/ejb5t1e1aPb31/9lkhh/d/N5jfw7aAPnHxBcSf8Jt5aSSLH9oX&#10;av8Adr7s0/w5Y/8ACvdPm+1K0iw/vNzfMv8Au18h6l8NNY1nxdJfJD+5+0ba+go4tU/suOF90H2d&#10;dqtu+VqAO48H+DbW60WS+T/SdzbfLn+9XUeDfsP76NIVWZW27W/u143o+peLLC1vpLKNp47VWk3b&#10;tq1peGfFH2WGS+8Q6p9hupm3RrQB6xrktr/alr+5ggk/ut8rNWTrUsd1df65f7vzfKtczZ+IPDt/&#10;rUd9qOsfaZI2+X+FVrN+I3jfRbW6jj0uT7Ta7VZmX+9QB2XhWWP/AISSOPzvu/L8rfLVz4oWflWt&#10;j++/ebmb/ZWvJfDfxstdBm8z+y5Lnd/F/drQ8QfHO116SO1fT2gj3fM1ABJ5kU0c0f8ArF+bdXda&#10;brl1NawyfZWaRv4l+b5q8v1D4kafF+7srX7TJ93btrN1DXviF5ccllatY2rfdoA+kvN1iLR5JJ41&#10;+7ub+8y15jHcTeddSeT+7Zv+Bba4v/hMviB9ljhfzW/vNVG3/wCEu+1STPMyR/3aAPQNB8Qax4Xu&#10;rqTTrFWkbbtaRfmWui8K654u17xJ9l1uGC2tW2ssq/3q8/8ADOqaxdRzRz2u6SH+Jf4q3I9R1SKb&#10;y3jlX+6391qAPpyH4Vaxa2sMn9oabLDIvmKvmfNXjvxMs/sviTyXkVpPl+Zfu1z+j/8ACRS3Ucj3&#10;11/s7pG21e1S3mtdUhmn/wBJjb+Jv4aAOo8E+H5r+1/cSRQbW+bc21q1vFFhdaNH8kkE8jfd2tXD&#10;3l5NF+8tZmgk/wBn5ax9Wur6K1j2TStM3+1QB6Vb3U0Xl7/K8zav/fVcTq2kx3WvedJN+8/iXdVP&#10;Q11Tyf38jNJ97/dqHddf2pJv/wBZu/75oA7zT/hBJ4kmjjg1SCCNvvefJtrH8ZfCO6+Et1DqCapB&#10;qEbN/q4JN1ZOsNdS+X++lWT+9HJtrJvNU+wWvmXUktz/AA/vJNy0AdFq3xavpdBmh/s+JY2X7yr8&#10;y15L4JvZvLut8f3mb/Wfw120nijT/wCz5JPsu6Tb/wB815i11qGqedJpcO6Ffm+X5fmoA9C0fwvf&#10;ePNQjsbLyoJPu7m+VWrc8WfA/wARfD7S/t0/lXMK/N5cDbmavJ9F1bxlo0kciWrL/ErbtrLWlq3x&#10;G8eXV1Hv1CVd38LNuVqACbxFqEvl+fpd0v8AyzXdHtrrPBPnWuofbvJ3fK37tl/hrk9Q8R+NorXz&#10;J/KupNvy7V+7WXod/wCPP3119lZd3y7v7q0AdJr15a6p8RtPvp4/Kj875vl+Va9c8aePLH/hE5rF&#10;PKXdCyr5H8S/3q+ZfEF/qFrrGn2t7J5G5vm/2q7Szlhv7GTfu+75as1AHzj4ysI/7Qkkeb95urtP&#10;hPLa/wBl3VrdR+f8u6P/AHq4f4nWf9jeJPnm/d/NtrW+HurQ2trfR+c3meX8rKtAGtr2gx+TdSP8&#10;sLM3y7q6j9mv4R6L8S9UvtPupPK8td3n/wAS15LqXiCa61CaSfUG8tdy+X/er0b9l/4zaL8OfEWq&#10;TavuWG4jVV2rQB3n7Jugw+HP2kv7PtZmnhhmaPzG+9/rK/UTWryOwvv73+1X5T/sv+Mo9U/aMjvk&#10;hZbW6m2rt/h3SV+nF9LJFfXW/wCb5vloA2Pt8ctDXXlfvHrnW1LzfufLWgsvm+XQBuQ38csfmVVm&#10;lqn5VNZpP+2dAFr93/rP+Wi0SS+b/wABqu0vm02NqAJ6fJcfu6csVSQ/uv3n3qAM+6i86Gqq2vlV&#10;pTSx+dTobf8A56UAZf2f7VUMmjf9NK2JrePyfMqurUAZN5pv7vy4P9ZVGG1mih8t/m21uTN/yz+7&#10;JQ0X7v8A1n7ygDBki/4DVdv9d88f7yt6S182s+S18qSgDHuoqdb2/mw/PV6Sw83/AGasW9v5X+sj&#10;+7QBRtbXypvnqaSzq9/rqbJbyUAQ2qx/886mkWP/AJ5rS1dhtfNh8x6AM9bWPzv9XViS1k/jq9H5&#10;fmU6aKgCjDZ/3KsNaySf7NSKtWI1oAj/AHcVO83yqkuF/uVDJb+VazSP8u1d3+9QBHJb/b/9R/D9&#10;6pI/J/1Py+ZXhOqeLfEWqa9dR2V19hhjbb/vVXk1zxFYx+Y98zSUAe5SQeV/y0X/AHawfiR8S4fg&#10;34d/t6f/AFca7mWNdzV5nY+INammjk+1N5leN/tEeN9UlvrXT73dc2sn+sX+FqAPMfjJ+03qH7QX&#10;i6x2aDFbQ28y7blY/wB41dcul+KIrGOR4Z2j8v8AdyKv8NeXzeLdL8JXVra/2eqzSSbm+WvUJvjn&#10;r1rp8MNrGrQqqrHHt/hoA1Ph74y8beDZJJv+Ebg1q1b7sd9HuVa6DVPih441nzJtO8B6ZpE33fPg&#10;j2stcX8Ute8WS/D/AEHWNOuvs32xpPOVfl21w/w78b+OLrxta2t1qjNY+XuZd25WoA7yaX4lX8c1&#10;1PpazyN8zSbfmaqtrpvja6hkkvbWXzPm27V+9XWeJPjx/Zd19lgj2x2/7uRdv8VdBpPirWNe0WSZ&#10;5Ftty/LuWgDhdJ0vxFFD/ptitrJuXb/tLTfiRoOoa94b+y6XdfZtU/5Zybtu2u88TfavLtZHuvtM&#10;nl/My/w15H8drq+i8IxyaXJIsy/6zy/lZqAOP034VfGSw/eP4k2x/d+W83fLRa/Bb4ra9fSef4kV&#10;Yd33pLrbXhsfjzXorry/7euv93zG27qh1Dxv4k+1f8hq8WP/AGZGWgD3TVvhL8UNGuo7VPES3Nr9&#10;1ttxuVlr3Dwv8TNa/wCEXh0HV/C8HiW6tf8Alpcx7m2rXwzY+MPFEWqQ/wDE6vGjZvlbzGavevH3&#10;jLxd8NP7LmTUNkl1Yq27b/C1AH0VpfjK6lhktbLwTa+Ho5v9ZJbR7d1bGnrqmjWt1J/Z8Wqw3Css&#10;kE67lavCf2d/G/ijxvJqH226+3Q2/wDFXqXj7xHrGjfDnWrqym2zWsMkjN/doA6DRfiXN4Xuv9F+&#10;F+mwf9N47dflrzn4iaT8Rvih4ymvtI1iLQY22/8ALby91eB+E/jt441m6htf7eZo5pFj8tvmrN+P&#10;2veLPDni6TT01SdY1+ZWjk20Aexa98Kvi1ayeTP44WeRl/ivPlrm4/hH8StL8yR/FEXmN/dut1fP&#10;dv4t8SXV1HHPrV5PJ97/AFjNtrprPXtY8uTz9UulkX7u6RqAPSofgf8AEy/m+1f8JJE3zf8ALS6+&#10;auotfhjr1r5cc8bXN03ys0fzKzV8u33jLxFHN8msXX+z+8avpb4Y+OvFFr4ThmTUN0y7f9Z8zUAQ&#10;618LfiVo00n2G+j0qOT722TazUeHfhV8WrW1mkg8RRLHJu3f6R81ea/Fzx54sv8AVJJrrWJ1kb+F&#10;ZGVVrg7Hxp4kljkjTXrz5fvfvGoA+itF+H3xeiupP+Kii+995ritLXPBvxatYY5P+Eu/d/3Vuq+W&#10;ZvGXiT95/wATq6aT/ro1NXxl4u/dyf2xdTxr/C0jNtoA/RL4d+PNQ8JeDfsOo+HV8Xxt/rFnj8xf&#10;Mqxpvj7T7q6kkT4U6fp83zbZ/s6qy15DY6t448JfBfT9QTUPsP2iRW+ZdzNWX8NfHnjzxl4ytdPe&#10;+/tCNl3Mu3bQB71a65rGl3X9oQWP2nb8zQbdyqtZ8nxGsZb6SZPhLaz3W7c0jW/ys396tbR5dai0&#10;vWvImXzFt28xWr5F179oL4gRapfQpqiWNjDI0PyrtoA9I+NWueNvihJNDp2lrp8a/wDHvBbLtWFa&#10;8xsfBvxatZPL+3T+YvzeU0m5qd8SNU8beF/Aeg69a6xLB/aEbMzK21m+avL1+InjLy/7Qn16fzG+&#10;Xd5lAHqkPg/4tazdeWl9dLJ/102rXTeGfAPxU0fxJa/2vfSz2LN+83Sblrxmx+KHjK/jkkg8RT+X&#10;/F+8roPBPxB8Zaz4osbFNenuftEixyKzUAfTXib+0LWxj/suNbmZW/eKvzVzf2rxF/rn0vUPL/ur&#10;G1ddbxX2jeXJBJtutvzM33d1aWn+K/HFr++eaB7Vfvbo/vUAcPDr3iT/AFaaXdf3lVo2rU8O/H3x&#10;Z4c86xfw609ru3SLPH8rNWprXxk1Tw5DNM8MU8m35W8v71Y/iT4iXWqfCW+1qCGJZvtUe7bHQBuX&#10;H7V8P2XzE+FdnBdL92dYfmWuBh+LXja6kurp/Ds9tDJu/wCWLKted6P8Tte1TxRYw+YrfbpNsisv&#10;3q9u8RfFrWNGuodLn8ho/LVdqx0AY+j/ABz1rwHazXU9isEki/u5J12sv+7XzX8QPFuoeLdeutUv&#10;ZPPmkbc0jfMzV6V8UPFEnje6htbqPyI7ddsar8u6vGfEUv2C68v+7/49QBh3V1TtNt5JdQh/56U3&#10;b+88yrlrLHFfQyP/AA0AeiLcf6vf8+1Vq9H/AKdD88e3+FazbfVoZYY5PJq9Dfxyx/JHtoAbDpcl&#10;h5knyt/db+Kq62Hm3Xnf8tKvLdfZf9f/ABVC3266uvLtYd8e3dQBJHb/APTP95Vebw/9q/eT/wDA&#10;dtbluvlR/v49sjfdqb7RH/q6AOfbwzJ/z2qGPS5JZvJ+Zd1b03mf7sdXIf3v3I/3lAGHNoMkUfl0&#10;7SfC/wBqk/1jf+y10VxLDFD5j/vZPu7ak0fUoZbqOFP9Ztb5aAOZ1TQ5otQ8lP4fvNU0dnJaw+XB&#10;/wACrpNWvLWWb55Nsi/w1Dp8tr/q0+bd/wChUAc3dW/lffjZd396naHbyWvmfxf71bHijVI4ofJ8&#10;lZ5l+X5f4azbe/h8vy3/AP2aAHTad9qm+f8A1bVct9LjsPuf6um2t/D/AASf8Bpslx++oAz9Q0Hz&#10;brznkb/d/hWrEOjf6LJJB/D97+9Uc155s1FrdSWsnyf8CoApzabJdRyVXXSf79bVw0nk1HHLHF9+&#10;PdQBnx6HNFNHJ/yzanNb+VdRx05dSmtbr5/mharVw32r955dADZLfzfuVVk0uT+CT71akbRxQ/P/&#10;AKyqN4s0X7xP9XQBVt/D8kUnmeczf7O6tKO38qs231zza0ll82gCT7PHL+88v7v/AI7WXeRyXX7t&#10;JGX/AHa0oZazdaiurXy5oI90bfe/2aAHR2vlw/3qjht44rrzP+WlNhvP3dZOn3n/ABOPnm+821Vo&#10;A6aT/bqndRRyzfJ/DVy8/dTf9M6jt2hlh8tP9Yv3qAKMy1Vj0395/rP9qrWqXkccPl+Xuk/vVm2t&#10;1NLJ5b0AaUdO8iSrFnax/wDbT/0Gq9x+6oAw75ZvO/6afxUWNh5UdWLq6/1e+P8A4FTbW482gBq2&#10;H/LR/wDV02Szj/7aVofaI6j3Ry0Ad9Y38PmeYnzVYZvMkkk8us2HTfsuofJ/dq19qjiuvLf5aAJJ&#10;IvtX/LP93/tVNDa/ZbWT/nn/AOO1C11HD/8AY1i3V5fX/mQwbvJ3fNQBDJr37zy/L+7XXWtrNdQx&#10;/u2b5Vb/AHVryu6+1TXUkaQs23+JVrptN1zxFYaf5jxsv8P3fvLQB10Pnf2pHDXaR6THYTfv5FWT&#10;bubbXmPhe81S/wBetZHjZId21q+hLj4c+bpf2p5GaZo/3n+ytAHM6TqVjpckkbzbpm+bav3lrLvL&#10;j/iYTXSfN5n97+GtzSfAMNhNNJ5clzMy/wDfK1z9xYX1hqkcMkP7lvvbvlZaAOd/4SaSLUJI4LVp&#10;5P7yr8tb3hv4q6xo11JDBp+75tzbl3fNXrngfw5pf9gyR/ZVW6+Zlbb95qj0nwba3WvfP/tfw/LQ&#10;B5Prnxa1rWdQk36WzR/xKq/LWx4f1K116x87+z2trpW2srL81dd8RNN/4Ry+h+xbY5G+VlVd22o/&#10;h/b/ANs6pJ58cfyx7t235WoAxYZJvO+SFlj3L8235q6xtek/1aSSttVa2PE1rDawx/eg/wB1a1tN&#10;0uHyY4/JVfut5n96gDgdUv44po5J5GXcv3WqbT9SuovL8iaaCFv4o6j8YLHLqnkz7WjXdtrc8N2/&#10;m6X5f3o1oAy9c1mSW1h+1XU9zJ5m39581V7Vv7kf/jtaHiiKGwhjk/8A2Vp1j4o0WW1jj8zbdL8u&#10;3+9QBh32pWPnTQ3sbeZ8u1mrevvFFjoNrDDPG3neWrKy/e21yviBo9U1CSRI/u/NWfqFxNLNHJdS&#10;btq7V3fwrQB0Fv4wmur6OFI5fLuPmWRf4auN4t8Xf2h9lutQup9Lb5VXdWH4L8y/161jST938y7a&#10;9k1DQYYrWSSDb5iqrbf71AHmtxqWny6hHH5LRTbtv+01F943/sbzoUkngjX+Ff4qw9Q1KGXWpN+1&#10;ZFbbt/iqPVLiO6uv9Yv/AAL+KgDQj8fR3WoeXdee0yr5nmSfN8tWrj4oWNrpd1vmZf8AZWuNvriT&#10;7L/D97b/AMBrn9atYf7LmkT5v4qAOft/EetXWtXUelw+fDcbVXavzVauJfEXkybIWWZfvbq779nn&#10;SZJfOuoLXdI38W3dtr0rx5pMf2XzoI/Ik+7Iu3buoA+cZNZ8SahHHHPD/qfl3KtV4V8SXU3+iwyf&#10;7TSV6NeS/ZfM8j/VtXqHgXS4brQY5J49391lXd81AHzXfX/iSL9zBa/vNy7mZflra/tLWooY4bWF&#10;vOkX7yr92vcvEFvHFdQxwWqtu27vlrct9BtbWGSbyV8xV3fd+VmoA+CdSikv/iBH/aM3leSyySbv&#10;7u6vePFHiDwnr2i6f9i/cTW8flru+81eR+NtJj1n4oTbPl3Sbdq/xV7VN8MbW10HT5Lq18qRo/3b&#10;K3zKtAHJ6XcQ/ao4/M8qNvlWvnfXoo4vF119u3SwrMzfL/EtfaC/C+1utF87y9ska7v7tfHPjq1j&#10;tfFl1HB80attagD2rwb4j+AcWnx/23ouoecy/N/Eu6tCTxv+zf8A6v8A4RvUPL/vLXzvfSwy6f5f&#10;2Vm3fdbb92uRWL93JH/vUAfWUfiP9mnVJI4YNF1NZG+X5d1a3ia1/Z58JWsd0+l6nPu+ZV/u18q/&#10;C3Ro77xdaxz/AOpVvmr1D9ojSY7C1tdkitDt/dt/E1AHdQ/EH9m+68v/AIkOoQf8BaquqeMv2d/t&#10;UckGj6k0a/7PytXy3DZxyx/6unSWflfu/LoA+ttN1L4F+KLGaS10W8tpFX5d38VeF61r3huLVLqP&#10;7K3krJtjX+LbW18N4tPtdBupJ5NsiruVf71eY69LHLrU0iR/xUAdVJ4l8Nw+Xv0/dt+7/eqaHxh4&#10;dj+/p7f7O3+9XCzWv/LSo5P9T/q6APZtHs5PEen/AG7SP++f4lrc0uPxdpelzRpu8vb8rfw1zvwl&#10;1mTS/Dc32WT9821dtemaDfzaNo91a6jN91dy0AeV6X8WLq11T7DdRt53mbW/u179HJrV/o9rN5LN&#10;YqvzS18p6hF9q8bR3Xy+S1xtr9FvAupaPf8Ah2x0+6kW2hjh2/N/FQB4vNLqH2X/AEKSZY9v7zb9&#10;1qz9D+HcfjLUPM1SRp/9mP8Ahr3DS/Dmn+TNIl9EsbfKsat8rVH4Nl0uwvrqO62wbW+Vo/m3UAeY&#10;r8E7Wa6khTzXh/6Z/ep0fwtj0a+8t4W8v+7JXtmm6va/2h5lrIv3vmZfmasP4lalH9qhk8z958u3&#10;+9QBzvhH4fWN9qnl/ZYFj/2lrQ8eeC9PtYY/I0+JI/4m2/eqx4J1KS6vvLgjZpN3zLt3V03xOS6i&#10;0W1keP73y/7S0AeOw6Xp8U0ccFrEnzbmbb81dt4q0O1/4Ru1urKaVZtrblb7tcTcLdeZHsj27vl3&#10;NXWWrWt1Ha6fe6pF8vy7vM+XbQByNva3V1N5nmfvP4v7tbFxdSfZY43jX5fl3V6ZrXw38B6XoP27&#10;TvFkU98q7mg8yvI9Q1Sx/ebJv3e7bQBveC5YYtQkkf5pP/Ha7C8vNPi8vftik3bvm/irz3Q9Gjlj&#10;m/07b523ay/w1pQ+H47q+hk1G68+FWVaAPSNLutLurWT/ToIJP7rfeauT8UWckuofuJN0a/3a7Cx&#10;8JfDOXyZp9UlWZV+7urB8RNYxah/xLvmh+6v+7QBHpbWv7uO92rtX+Kr032G6mh8iNfLrLXS7G/8&#10;v7VN5Uf8Tf3ar/ELTdHv9F/s/wAPao0H925VvmoA7S+s7GwtY/8AlhI397+KvNdSvI/7akjT5vma&#10;uR0HwbqEWoeZqPiyXUI1+6rf3q7SzitbW6j3x/eb71AGPqms+VN5ckm2sHVJZpbqPf8A8ev/AKFX&#10;0Zpfh/4U3Xlzavff6c33o64P43eGfCP7n/hFL7dIu1mX+HbQB5DqDfZbWST/AJZ1N8N2mi0uSZI/&#10;uszL/tNUl1pf2qxkh/5abao+DWmsNLkhupFg+Zv4qAL2uXV1LqHmeY3zfM391apt5csnzyfvF+7X&#10;YeE/DOi+I9ajj1fWlsYfu/e+Wuq8ffDT4e+F9Lkk0jxQuoX21fl8zdQB5fDcTRR+W8m6tbQ7i6v7&#10;ryUkb7v3VrFXy4v+Wy/99VveA5bGXUJN99FBJ833m/hoA4vxMsMviiHz/mkhb93u/vV02pLDdeF7&#10;qODasm3d/tVy/jS6juviFYyadGrQrJ8275d1aV9azXUN1sj8j5WoA+Y/iAv+nWsc+5tu5W/3q+sv&#10;2A/h7oPijVNUm1vT4p4Vh2qsi7q8LXxhpfhzVJob3R4dQmb7vnttVa+yv2H7y117T9Y1S1tYraPy&#10;2j8tf4dtAHZfGj9mH4Q2vhe61iDT1gvpJFVVj+X5mrz34G/sw/DnVLqa11rT/Pmh27WVflavbPjc&#10;2ny+DZPPmj87zFbbu/hrB/Z7aG6m1q6STz42WPy9tAHTaL8D/CfgO++3eHdLgWRfl3MvzLXZb/tV&#10;rH/z0/i3f3qcss0snlvHtqSG1jim8zzKAJLOKO1j8vy1+b726rS28cVU2WOWrn2zzYf92gB0bVDM&#10;1Rx3En8dEjf3KAGxxf36mjWPzqb/AKr94nzf3qkhagC/zTGl+yzeZH/3zUP2jy6cv72gAml83/ln&#10;QtEK1JI0MU3l0ADRR/x1DJ5f8dSSS/3Kj/36AKrWsf8ArKGijqw3+x/q6hmWgBsf+rqv5Hm/fqSN&#10;vKqSaX/lnQBTkt/7n+roX/bqRV/d/JTfKoAh2R0tSra1JHb0AVbe18y6+erzN5VQsvl/cpy0AWo5&#10;YfJ/1f7yjbHL9+qu7y5vnqxNL5UdAEjL5UPyf6uiNfN+5VVmmkh8v7sbVxvxo8eah8Kvhzda1ZWP&#10;2mRdq/N8tAHoEiyRf8s6y/EV15ug6hJ/y0jt2bbXgf7J/wAbvEnxpk1j+1IW8vT13K397dXvmtXE&#10;drousSPH961aP/gVAHzvpLTSwyXX/LRm3VtKv9/5qxdHupv3cccf7v8Ai/2a1muKACRo7X94lR3W&#10;h+G9ZkhvvEvlW1jHuZpG+6tNZfNm+f8A1def/GK/0u6sYdB1S6+zafeK26Tdt27aAPL/AI4f8K//&#10;AOFhQx6RfRXNjbqsjSR1cbxv4X+yxyeT+7X5VZV+ZlryPR/DngfS9a/0rWGnjmm8vbu+6tfRUniD&#10;4e6Xo9ra2ujxX0Kw+W0jN96gDqvCPi34c+N/C8ei+Ib5ba1hX92y/LWX5Xwp+Gmqf2pol82oRqv/&#10;AC0+auN8Wal4T8JeEbXVP+EXWfT7hm2ybvmrl/hv4q8I+N9Yj8Lx6O0Ec0n2iOTd83+7/u0Ad5rn&#10;xE8I69dTahBYxL5zbvLaP5mqOH4q6P5f7+FoP4du35dtdh/YfgfwldSWN1YwT3397zP9XTr7w/4X&#10;v4ZJvsMXlqu7du+WgDkdP8Ww69deXayfu/7tY/xI1SPRtH+1Tw+fD/FH/erqo7DR/wB5Jp1qttIv&#10;y/71cX8UvGE3gPS7XVLrS4tQhbd+7n+7QB5HpPjDwPa+IpLqfw6s8Kw7tu3/AJaVaXxh4N17WpJJ&#10;/De2NtzLtX5VqjN+0jp8v7u18B6esjU1f2m5NL/c/wDCG6b/AN80AWrf4ieCdG1SO1g8O/vGb5ZJ&#10;1+Va901q18J/HPQbWHV5oraS3jVY5412qqr/AA184t+0JY3+qRx3XgfTZ5Gb/dr0jVviXpegx2t1&#10;e+Hf7Phmh3fZo2oA9k+Ffh/wP8KdH1S10uaXUNQuNu1v4asTNo/iPS9U0fV7r7NHeRtGrfw/NXJ/&#10;CH4jaD43uppNL0vyIbX/AF38TV13jz+x49F859P8+G3ZpGZaAOX8D/s5+B/CWtWuqJrUWqyLIv7h&#10;a8l/bIl0eX4gX0OnR/vG2r/u/LXZaH8SNFi16GG10vyJJvmjk3Vw/wAeLOS68XfbvsP/AB+N825f&#10;u0AeZ/D+80vwbdRzavax30k21WXbu2rXo198UvCNr+7j0Hz4/wCH5fmrz3R9ch8D6952o6Wuq/L8&#10;sc/3a6yH4+6XHN5ieCdP/wBmgBtx4+8DxTed/wAIu3nfwqy/LXWWvibT5bWOaCNbaFvm8tV2qtcn&#10;cftNWPnR+f4D02vXvBvxL8I6zpcc2o+E4oNy7lWP7tAHkPiLxho9hqkcmo6f/aELf3V+arlv8Rvh&#10;/qkMcMHhv7NH/wAtG2/M1dZ42/aA0HwvqkdrZeA9PuY5t21p/wCKuZ0/9oLT/wDWf8K50xY933la&#10;gCnrWrfDOPT5P7O0e6W+b5f3n3a8Z1ZobXVJvsu7yWZdte5eIv2hPCd/YyWs/gmzgkZdqyRttZWr&#10;z3S7CHVP9K+yt5O7dH8tAH2d4H1nRfGXwR0e1vbqKCRWjh3XP3Vq5ovgHw34Nk+3WutQT3UO5Wa2&#10;b5lry3w/8VfBPhzwna+E7rT/ALTIzLMzStt2tV7QfEHhGXXobHSLWX7dcfMy7t3zUAepeE9ZtdLm&#10;uo7rzp4bj5f9qvJdU/Zu8J69r11qn/CSRQR+Z5zWzNXsFxLp/wDZc01rH/pSr91l+7Xz7qXxG8I6&#10;pqk0c8LQXSyeW21vvUAdF8YPGXg218B6Xorw+fa6erRxqq/My14rN4m+Fd1Yxwvp+oL/AHlrsviV&#10;4o0XwRa6fMmlxavDcLu/ft92uFb40+EbqTzP+EJg/wC+vloA3rXxl8IbDR/JtdLvFm+9ub+Kr3gf&#10;xp4HuvFFrHomny22oNJtVmX5ay/+FseEZbX/AJEm18v+L95WlpvjzwvdapYx6R4Tgsb64bbG0cm5&#10;lagD2bUNXki/eP8A8Co/4WJHFHHH/wAsfu/71TWekxyxwx6pJ5EMyru/2avTeDfBMsnkwahL5f8A&#10;e20Ac7qGqaPrMPlvIvzfLtb+GvRvCOqeCb/wPN4XS+s7bc26SS5+7uWuTuvCHhe1mj+yzLP/ANdG&#10;203UPhp4N/sW61C6k/cr80nlyfLuoA2LH4J/DXQdUj8Raj4os5/s/wC88u2b5v8AgNYfiLXPCeqa&#10;hJ9lkWfb/E33ttef6L/wrnVNQtbG189pLhtqqzV3Ufg/wP53mXV02nzKvlsu77y0AeS/EK6sbq+j&#10;ktY9sKq3zbfmrxPxFLHdapNs+aP+GvePHi6f/aHk6XH59ivy7m/irw3xdZx2GqSeT/FQBjstENxD&#10;a6hD9q/dQ/xNTWl8uPzH+WOsGbztZ+5GzRr/ALNAH0Vb6X4Rv7GGRPElnBJtX9233qJvDmjzSRxw&#10;eKNPWP8Ai3NXz3pfhK+v7ry4LXdJXVWfwZ8WXUPmJpe7/dagD3K68B6L9l8x/F2m+X/vfNWb/Y+n&#10;2v8Ax6+KLPzF/wBr+GvHZvhb4oi/dvo8vy/9806P4W+LJf3iaPL/AN80Aeyafo2n383+leLtP8xf&#10;9qtKHQdHl/1HijT/AJfvbmrwVfhb4o/6Asv/AKDWxY/BvxZ5P/IHl/2qAPWJtL0eKTy/+Eos5Y/7&#10;3+1TrxvDujR+ZdeKLOf/AGYPvV47qnwn8WWs0ezQZ/Lb+JV3VG3wg1qXy459HnWRvu/u2oA9KuNc&#10;8L3UPnJr0X+633q2Ph/f+DYtQ+1ap4igX723bXj8nwR16wjkkk0eVv7u371Z6/CrXpY/k0WfzP8A&#10;rm1AH0J4w/4QnVLqSa18SWvmf8s65OG/0G1k8t9eg/4D/ery2H4N+KJY/k0Wf/vmrC/CPxFYfvLr&#10;QZ/++W+9QB6BrVxp8U3nQa9ay7vmZf4qbb6NDdR/av7es13f3m215fqXgHWLXy5P7Ln8xvu/u2p1&#10;r8O/FEv7v+y52jb/AGaAPUv7EsYv3n/CUaesn93dRJbw/wAfiKz8v/e+9Xl8fwt16WaSP+y5/wDg&#10;S/dqZfhbr0UP/ILnb/tm1AHoX2W1tf3kmtWrR/wsrfdqT7fosUPmPrUDf7tedw/CrxFfxyf6DOsa&#10;/wB6Nqox/C/Xv3kP9lz/APftqAPWrW60X/WXWvQRQ/8Aj1R3WueF4pv3GtRNH/u15O3w71SKPy/7&#10;Pumk/u+W1Q/8K31iL/mD3X/ftqAPVI7zQbqbzP7agWP/AGlrQ1LVvDv/AC661B5e3bt2/wAVeOx+&#10;AdYl+/o92u3/AKZtVzTfhzrEvmf8SGfy1/i8tqAPQre6sfM8yfWoPL/2fvVauLrS5Yfk1iLy2/2v&#10;vV5/H4D1DzvLTRZ/+/bUN4D1CK68z+z7pf8AZ8tvloA9OtfDMMtrHG+qWsEbfd+b5t1ObRvsEMmy&#10;+in8ltu3+Jq8xXwz4k/6B900a/d/dt8tWLe18Sf6t9PnX+H/AFbUAegTWvmfcmWKRasQxSWsckd1&#10;Mvlsu75q8vuNJ8XXU3mQafdf9+61o/Cvjy//AHn9l3TbV+60dAHTW7aPF/x+6hFBu+6v92uXbVNH&#10;/tqPyJlaNZKwbj4b+LL66m36LO0n93y2qOz8EapazeXdafLBdfd2su2gD0i+1TT/APWPdKv/AKDV&#10;W11fR4pvLfUIl3feauL/AOEN1q68yNNPa52/Kyqu7bVeT4W695Pmf2PdN/2zb5aAPUptS8L/AOr/&#10;ALQiaTbu3f7VZ9rdaP8A6x7pfL/vLXmv/Cuda/6A91/37arlv8O9e/eRvp90sbfN/q2oA9CvNSsf&#10;Jj+xTLP/AHttQyW/m2v2pJl+9tZf4q4+38Ja9a/uf7PuoI/73ltUd54Z8Sfao9ljdeX/ANc2+agD&#10;orxrXyfnmX5f++WqxpMvh2Kby59Ui+b7396uTvPB/iKW1kj/ALLuv+/bfLWa3gXWv+gLdeZ/1zag&#10;D1K+sPC/+stdYi/2lb726qduvh3zJI31RV/u/wB2vN18F6x/Hpd0sn/XNqkh+H+sSx/8g+68z+75&#10;bfNQB9DRxR1XvtNjlh/6aVJY3kd1H/7LUc115X7x6AMOOKawk8ueNq6SzWP7L8m3/dqFZY7r/prJ&#10;/tfeqRWh+yzb7pYP+BfxUAXreX7BH5iQxeZ/tL81El/JL/d/u7dtcnJeeV5f+lL/AL26nTX0flx/&#10;vv3n+zQB3WhrDa3UMnlr95Wr3K1+JelxWMkN1Irbo9q/7NfMOj6tH4jurXT/ADvIkVl2t/E1ejax&#10;4fhuoZLV9y/Kq7l+8tAHonh3x9o9rNN5Eiz7t23/AGWrz/x54jhutQkmgk3TL97b/C1Gn2Gn6Xax&#10;2trtbbtZpG+81NuLC1/eXT7f7zf7VADvD/xz1rQdL+y/8IjPqEa/8tFX+Gu48I+MNe8R/wDEw/sd&#10;tPh3KvkSfeavKbPxR4k1CGSPRLVlhVtv3f4aLPVPF0d1891P/u7vu0AemfEaOa61SHZ8u1v3kbN8&#10;1cureIotQjtdIm+zbtu6Rv4a5vVrzXtUuo4/ObzP738Vdl4Xl1i60+P92rSK3lt/u0AQ6avjL+2p&#10;I9U1iK5sVb5W/havYLVrqW1j/fL92uDuNL1j+CGL/Z3VtaTJrUN1JHPHE0O1fL2/eoAyfE2lyS6x&#10;Hv3eXt/8ere0VYZZI45L5baP/arP1rWfsGqR2t1H+8aPd8vzbaw9W1CTzI9katQB0HxI0aH+z4Y7&#10;XVFuZPM+ZV+9XmK2E1rdRyQRssisq7mrem1yTzvL8taq3GuXUWoQ+Raq0nyt833dtAHRSW8kt1+/&#10;/wBY23+GodS8ETX99HIl1thZfu1pXXiS6lkkk+wxLJIqr/srVXWPF91pc0cPkxNIy0AaXhfwfDo3&#10;ijT7r+0FWFVZZP8Aer16x8M6fF4bmkn1qK5uvmZVVvm21856p4g1C68uN41ijb5pGX726rWi+ML6&#10;LUIY4Pmh3bW3NQBpal4ctf7ekvkhZpvu/wCzXSaH8EdP8W3Ud1qniKLSP7qs22s248UTfav9Sv3v&#10;++qj1LxhfSwyf6LF/s/7NAEfxU+Edr4Ihj/sjWF1qP5WaSNty15HqlhN9lk+9937teqL4q1C6/d/&#10;ZYvsu3/x6s3UNWjitZP9Fib92zUAcP8AB3x1r3hK6mhtY9sP+0tdp4u+J2oaz+5n2rG393+Jq8r8&#10;PxahrOqSSWsjL83zL/DtrYbw/rUt15byK393dQBrRy+bHHv+WNq7zwTdaxYaP5OnbZ4fmb5mrzGb&#10;wr4ktf3k8i+X/stVeGw8XeT5en3zQf7PmbaAPVtSuNe+1R7418z+7WxcaprUWgyTXskUEca/d3fM&#10;1eE32jePIpo/tWobpG+bcsn3abfaN4il8uGfVJ2jb737z5aAOB0/VLW/+K0k118sf8P91mr6G17x&#10;N5trYxwQ+RtX5mb5lavldtS8rxx5d1HtkX5V/wBpq9ckv5orW1mnklbcu7b/AArQB603jj/iQzQv&#10;80jR7dy18R680k3ii6kgh8+RpmjVa+lNF1SO6/5abY2+WTd/DXzT4o1aTQfF11Ha/N+8ZlagD0rT&#10;fhH8QNZ0+PZ4dbydrbW21zcP7MPxAlupIf7Fl+997+Gudm+MnjbyfLtfEWoQbf4VmZVqi3x4+IH+&#10;r/4STUPl/wCmjUAelaT+yH8VtL8y6stFlb/db5mqHxF+zT8XtZh8zVNLn+X/AJ6SVwdj8ffiFL+5&#10;/wCEs1NY/wDZuGp1x8cPiF5Pl/8ACUak0f8AtXDN/wCzUAdBH+zx44ij8v8A4R2fzF/i205v2cfH&#10;l1D/AMgGeuduv2gvHl1Yx2s+vXnl/wCzIytVdfjx48tY/Jg8RXnl/wDXZqAO0t/2ePiNYWsd0+ly&#10;wQw/N8zV5rrXhy6tdakhnj2zfNur07wj8RPF2vaDdTXviK8b5WXa0jfNXkusa9ff2pNI8jNJub5m&#10;agCx/Zcn+9WhY6TNdXUP+i+fa7v3m3+7XOyavNLXsXw30O+v9Hk2bfLVfMZm+9QB0nhH4D+KNZh+&#10;1eHtHlW1b5tzN96vQNL/AGf/ABdf6f5d1D++/utJuZq85tfEfiLS7W6h07xFqVt95fLWRlVa6D4e&#10;3niKLRb66vfFGoedt/d/vmZlagCSb9lqbRrr+0NRtZVkjk3bfMr0BYofsscPneRHt2t83zLXyrqH&#10;xY8XTeLvJfWry5jaZY9rTMytX1da/DvUP+EbhvtR/wBS0e7/AGmoAh0vw5DFJdb9a8i1VfMjVpPm&#10;ZqyY/idp/gO6kh8lr6Sbd8zfNV7w38G/NtZLr7VdtHubb5/8VU4fCWl2GoTfaoWuZlbb+8X7tAFX&#10;S/jZDpeqSXUGny+Z95t3zLVrXvi1qnjy68zTtBl85f4lX5a2tPsNLlm/5B8Xl/7tb1jq2n6DJJMl&#10;r5Ear8qxr96gDzvR/EvxK0bUP+JdYt5jfMzeXWh4g8f+ONQ8uHUbWVpF/wBn5Vr2r4a6p/wkf2q6&#10;8v8Ad7vu7fu1D4o02186ORP9Zu/ef3aAPn9bzxlr11HC9q0ELfu/M27a3JPgLqn7vfrDQSN/CzfM&#10;tdlrl/8A6dYzP5sEMci/6tflauu8UeLbGwtY9Un8lty/Kv8AFQB5av7PuoaXa+d/bDTyf3d1Efw0&#10;urW1kknvlb/Z/u10S/F+a/h8lLWNY5vl3fxbasR3EksPzyfeoAzfBOg3Vh50PmSPH/yzX71b0mm3&#10;0V15aR7oW+Vlb+Gquh+NJPBt1JJ5cU8f96f+Gr2k/FrT/FviKGFNvnbl3LB92gDoNN+HMMs0cjye&#10;RJ/eb7tYfiSKTS9UjtXj27W/76r2Cbyf3cfyxbq8z8cSxy+KPJ8tpdqrtbbQBVXRpNUtfkkrn77w&#10;/rEV1Da2ti3zf8tK67S9U+wfu/L+9826snxp4+j8N3VrI8kq7vus33VoAbY+AZorrzLq6+7tbb/t&#10;VXmtftV95L/LGvy/8CqHS/jFDrGqR2P7qeab5VaP+GrF9pM39qSfvPvNu+9QBT1rSbWKbzPM3Sf+&#10;PVytxdTQzSR/62Pd/wCO1ra1eTWuqfZfJlaT7q/LWXqyyaXdfv7WeCPy93zL96gCT7V+5/4Dtrk7&#10;fwHqHiO6m2ah9mj+8q7vvNXQW9/HdQ/9M6ueG7/7LJJJ5e7d8vzfw0AcO3w51CK68n+0P9lm3U6H&#10;4T3Us0kf9qMn+0zferttQihimkmeb73zVH5v2+1+ST93/eWgDn1+Gl1LD/yEP3i/7VaHhf4VSXV1&#10;Jv1TyJvvfe21cjv44v8Alp+7WtbwTF/b11dSTybYVbau371AHlPjqwuvDniiGFJPtMjSbVkj/hau&#10;ihm1r+y/t11Cy2K/u2ZvutV7xZo0dr4o8vzN3zfu93zMtbXia/8AN8J/ZZ5Nvy/Kq/dagD5N+KE8&#10;d/4o/cR+VHu+WvuT9gfwvqkvhPztOutsbSMs3+ytfEfjKKGW+j/ebdv/AI9X3d/wTrvJJfCOsbJN&#10;se1loA7L9pL4c6ha+Cb7UE1DdN9oWP73ytuq5+yro03hzwvNavJ58yqvzN/FXUfG68hl8DzR3Un7&#10;vzl/76rN/Z18zyb7/dXbQB7BNP8A9/Kr7akZv30kfmfvPvbajWX995dADVWnbvKpaZMtADvtkfne&#10;X5f/AAKpJP8AViqMf7qobi4oAtR3Hlfu/wDlnUkN15v/ACzqnt/c+ZToW8qgC5NL/cqS1v8Azfv1&#10;Xb97Ucf+3QBsNLTZl/5af8s/71ZclxJFN5dTR3kn+r/5Z0AXIbjzakaXzap/aPN+5TppfN/5aUAS&#10;faPLqGS6klqHd702SgAk/e/fqaRvK/2qorF+8/6Z06OX+581AE32rzfuVJHLJVKrsbfufMegCSSW&#10;myS+T9yq8d15tEknlUASebTl/wCelZs0scU0f7z733asfaPKj8v/AJaUATK39+o5rrypPLePdHt3&#10;LVGS68qSnTX/AO78tP8AWMrLQB8y+PP21NY8I+MptPTQW8u3baqt/FXN/E79qDVPi14dj0u6tV0+&#10;Fl+7/erpPF37LXi7xH48utU0uaC5sbhfmWdvmWvM/jd8E9e+F8djJqnl+TJGrK0f8NAHXfsj+N7r&#10;wv4kutHso18mbb5m1fmavr7xRqUf9g30l1tWNrdq+Uf2P/Bfm6pfap97y9rf71e7fHrUptL8EySQ&#10;Rt/F/wCg0Aef6HdfuZI/+WLfxVpLaxy/f/h+7WD8PdUhuvC9jMkbeZ5fzeb93dXQRy0ASR+X/H/q&#10;1/8AQa434ifAKT4+69p8enTf2fDb7lZWbburrlavPfjN4+uvhzo/nWV1LBdN91o227WoA+a/i5+z&#10;nH8L/iZDos+oefu8tvvfd3V6RZ/CqOaxhhS+Xy1X5W3ferzWa38ZfFrXrW+1GSXzmkVfPnb+GvZr&#10;f4E+ItUjhhtdaVZlXau2T5dtAB8XvhL4s8UfCHwvpfhTT21X7O03neQ25lrh/gX8B/iF4I+I0eqe&#10;IdHaxhW1aPz5PlVa9C0/wP8AEbwH5lrB44isYf8AauNqtU19oPxK8UQ/YU8cWt9u/u3H3qAI/EXw&#10;7j1nxRdXX2793MzNJJ5n8Vdl4V0PT4oZNP1ebbasu3zN33a4mx/Zf+IVh5l0/iKBv4vLab5aqw/A&#10;n4ga9dSRwa1Asa/e8yT5aAO28UWun2F1HDpEitDD8u5W+9XA/GDS4fGXheGxupo4N275m+VVrcj+&#10;DOveDf8AiYXusRT+X8rQLJuVq5/4leH4/FGg+W99/Z8f8Um7aq0AeS6P+z3p+qX0e/xZpsEe1f8A&#10;loqtuqTXP2V4f7U+Txlpvk/w7pPm21Ytf2f9F8uOb/hPIvM/uxyfdrS/4Z4sZYY5E8eQf9tJPmoA&#10;x7X9mvS7DxRpe/xdps8fmbm8uT5q7b9pj4N+Lv7U0v8AsHQZdVsVs1/0mCPcrVxP/CgobXVIdnjK&#10;C5kZvlWOT5q+nPDf/CeaXoNrapr0H2WGNY1+0yfNtoA8v/ZT8C614SsfEU2vae2nw3G35p12161N&#10;o3/CUaDrGnwyKu6FlXd/FU0Ojapr0MkM2sQt/wA9PJk/drUjfDHXpf3llr2n2Pk/N+8k27qAPGdF&#10;/Z9+IF/4k0+RPDcrWNvIq+f91dtd58ZvCWl3XjyTR72+gsfuqzMyqq/LW9Z3nxA/tT7DB42tfl+X&#10;y4Jvlb/x6vE/i58LbrVPG0l1r3ixba+uG/eSSSfLQBH8VP2c/Dt/awyad4405pF2ttaRdy1wPhv9&#10;mvS5ZJI73xxpq/7KyfNXXTfs/wDhv7L/AMlAinmZf4ZN1c3D8B/Dct1NH/wnCrt+X73y0AYeufs0&#10;2P7zyPGWm3Ma/dVZPmrsNHt7XS9Fh0/5WkjXbu+8rVz83wCsbW6k/wCKyi8v727zPmr07wz+z3NL&#10;pccyeJNPnj2/KzSfMy0Aeb6t8LbX4g3UMk+sQaVHDu3STybadof7Puj3U0mzx5prRru/5afLXWeJ&#10;vgPpf+r1TxYtjI38McnytWPZ/syaL5MkkPjiL+9/rKAOf1j9l+xv9Uh+y+LtNnk/i/eV7hpf7Pvh&#10;210GGR/iFpSzQr/q9y15npf7PtrFJJs8bWfyt97zvmroJvhvoP8AZ8djP4s09t3ytIsm5qAOJ+KH&#10;wt1T/hLLGbRIZNe+aONWtF3K1elfBH4Y+KNB+KFrrGt+HZdItYVk3NcrtWvQvh74I17wRoMn9kax&#10;Zz7vmjnuZPmVa3rHTfFms3Xk6p4y09pJP4WkoA0vDNha69daxD5i+Z5beX/DuavlPVvgb4itfGV9&#10;52iz+S1w0iz7fl219Tf8K+1rRppJE1S1WT73mRyfLWPef8JtLDN/xUWkNCu5fmk+bbQB4f8AFj4T&#10;6frPhfS45Lpbaba3zSSbVrz9v2c4bqxj8jxJpqybf4pK7r4gfDnUPHn7yfxJBYx2f8PmbV+auZj/&#10;AGffKsfM/wCE4tfM/u+dQBDov7K8d1a/P4u02D/ek+Vq0PC/wTsfCXizT7pNetdQkhk3N5cm5Wqb&#10;/hRN1f6X5aeLrWKT/rttqv4Z+CM2l61DJP4sgupFbcscE25moA941iX+1JoY/l8tf/HVrprH/hHY&#10;rWOP900irtk/2mrjdUsLqXT4bHTpF85tq+ZJ8tZNv8IPF2l/vPt0DeZ8y/vKALHjL4W32vSSTQX3&#10;kWrf6tlbbWpJ8L9Qtfg3daXpe7V7qaZZJGVtzVjyfDHxxLD5MmsR+X/dWT5Vo8M+G/it4SvvL06+&#10;VofvMvmblagDzvwH8E/Fmi+PNFmvdFntrGGRmaeSP5VWvSPG3wvm17WJNl1HBIu2Rm3fKy11niDx&#10;R8TNZsfsLzWaybdvyt8zV5+3w++IHk+ddXy/M3zfvPmoA8/8aW//AAjk0dq/7/8A6aL92vD/AB1d&#10;Sf2h5n97+KvbvHWg31hdRw3snnybfvf3a8R8bWvm6h5fmfdoA424uJrqaPf/AKta77wj+60+aa1t&#10;Vn/4Du21wd1+6h8vy/3jfLXsn7McX9l+KPMvYVuYW27oJPmWgCnp9hqmlxzXU8LQSMu77u35a5G1&#10;+IPi6w1C6jtb6dYWb+GSvsD4vS2N14TurpLWKDbH8qxrtavmn4e+D/8AhMtUut8jQWqs27avzUAY&#10;7fEvxdF+5S+b/eqaH4peOIv3iagzf+PV20PwgsZbry576dYW+6237ta0fwW0vS/3f9qStu+b5aAP&#10;L5PiN44upvOnvpf/AEGry/FLx5YWv/IUkaP+7u3NXoS/C3T/AC5I0vpXk/hX/ap1j8HbHy5P7Rvm&#10;Xd91o/vUAcPb/Gbx5FDHs1Tb/Ftb5qL74++PPJ8n7cryf3vLruLX4I6DFN5iapLP/stRN8FtFv8A&#10;zP8AiYSrJQB5v/wuDxxF+8S+afd/wKpLX4zfEbzvkumXd/0zruLf4J6fpfmf8TSVv92rUPwx0vy/&#10;Le+n/wB7bQB5vefF/wCJnnfPqEq/7q05fjN8Rov3b3Uzf70e6u0vPhvY2sn7i6nnj/vbahvPhzdf&#10;u/Iklb/2VaAONk+L/wAQJfvyb/8AtnTbP4ofEDzvM+1Mv/Aa7a6+Gk1r5MkEks8zfeXb8q1Ys/hV&#10;NdTRwvMyyM38NAHB3XxO8bfao9+qbZm/hX+9Xcaff/Gi6sY5rXc0LfMv7ta5XxZ4Im8OeJIYZ/m+&#10;bcrfxV7Va2c2qaLD9q1qex+X93HA21qAODuNU+N0UPl+TL83y/LGtVfO+NEU3z2M/wA38TRrXqEP&#10;g2HyfM/4SzUvM/66VJ/wjkkv7t/FGpeX/D+8oA8x/t74vWH/AC4/8CaNWqGTxh8Vov3jx/8AkNa9&#10;Us/h9/rPP8SXjQt95mk+as+48CxxeZH/AG1dNH/Dub+GgDzmz8W/Fq68yRIdsf8AeaPatNXxF8Wr&#10;qb/WLB/wFVVq9Gt/hfa/ZZJrrxJeL/zzjVqhm+EFrdR+YniS88tfm+9/DQBwf2z4wfwf99Kq1n3G&#10;ufFqX9y8n/AvLWvRIfhVNL+7TxReLH/tSUR/CuOSTy5/El5/3196gDz/APtz4qWEPmT30cEf+1tq&#10;Sz1T4qXX761mWf8A4CrV2V58I4ZY/wDkPXU8f8W5v4ahs/hVDayfJ4ivIof9lqAOZ/t74tf6v7VE&#10;sn/AVobxb8XrWGT7VM0EK/8ALRl+WumuvhPHdTeY/iK8Xb/db5q3NH+FX/Eh1CZ9enuYbeFm8uRv&#10;vUAeI2/xz8eWF1NH/aG6RW+9t+9WXN4+8RX2qSX11dbpK2Ph38N7r4g+KL6O1kX/AEdtzLU2teCJ&#10;NP1CaPy9s0bMvzfdoAy9N+KHiTS/Ok06byJpm3N8u7dWlb/HP4lRfu/O/wDIdR6P4SurXVIZH8qe&#10;Rl+VV+avQpvhbqnk/v8Aasjfw/3aAOHvvj18QrDy/Puoot33f3a1DD+0F8QpZPkvlb/tmtdk3wbu&#10;pfvyefu+7u/hot/g3fWsfybf+BUAcfqnxz+IF1a/vL6KLb/djXdWOvx98ef6v7cvmfw/u13V2knw&#10;b16W6kkfyvJ/u7qhj+DuofavM8uKgDkZPj78RrWTy3vv/Ia06b9oT4jfxzf+S611Fx8KtYluvMeF&#10;Yo/738VSTfC/WIv9RD58n+1/doA5GL9oT4gf6x5lf/ehWof+GgPiB5n/AB/f+QVrsIfh3rX/AC00&#10;+Jf95dtC+A9QsPv6fE3/AAGgDrLi1k8vzE8xZP8AvmtDSfFWl+F9PkvtUsf7Qkj/AIW+7Wpa/EjR&#10;9e/ePHFLH93918tdN8Srrw7f/Cn+z9L0v/TrpVkknZfustAGb4Z8feCfiXYzRwWK6LfQr+7+b71e&#10;Z+JvBF1f3U375oI1b/vqvD4/7U8L6hHffNB5cm7+7X014f8AGUPijwva3Tw+VMq7Wb+GgDz9fhvq&#10;F/a/aobrdGv8NdND4Dk8mOOebbNt/wDHa1pvEcccMcafLt/hX+KpLfxHa+d88cn3fvNQBT8P/Dn7&#10;Lr1rM91++3L5e3+Fa+no/Bf/ABK45Hk/eNH/AN9V4DY65D9uhmgj3bfmXbXp2ofG6Ow8N2saaXPP&#10;M3ys38NAHQeH/h3Y/vpHh3R/e+9/FXD69pcMWqTQ/Msat8y103hH456PFa+XPp8/mN/461cr4o8R&#10;x69qk0lrH5ELfe/vUAekeDbCT+y/LtY4ljX7zbf4a1NJ8OQ3WqSfuVnk/vba4fwbrl1a+Hf3+oRQ&#10;bWbau75mrW0PxHfX99HHa6hAv/AqAHfEzQ7HS/L+xR+RMv3qtfCewtYtPkuvL8+P5l+b+9WH8UP7&#10;Qlkk/wBOiaT5dzK3ytUPge1utLsf9YzRzNubb92gD0LVLeO6uo/Ik2/w/wC7XRWuhw6Da/v9rTbV&#10;bdu3ba87uJf9Kj37vL3fMqt81ehXHiDw7La+Z+98yaPy2Vm+agDyPx43/E48vy/vLu8yqN5FD/Zf&#10;l/dm2/e3V0niK3jur79xDtj2/KzVqeE7Xwb/AGfH/b2n3c91/F5f3aAPHbeWP7V5fmeftb5v9la2&#10;rq4ji8uTzN3+z/dr1DxJo3hHWY/+Ka0+WxkX7zSfxVwd54NvpfuR/wAVAGLqmpXX7v8A55r92o7r&#10;/lnI/wC6kZf/AB2t7UNBm/1flt5a/eVvvLXL+KPCt9ql1/oszLatH5bL/FQA5byH/V+cv/fVbFu0&#10;MXlxwbad8M/hLotrrVjN4omlaxjXbtVvmr6CvvAPwvtbGSS13f6vcq+ZubdQB4K2qf8ALPy/3n96&#10;s/UNS/0ry3+Xb/tV0l9oMkuqeZBH/wAS9W+X+9trstL8JeDbqGOTVLWWeP8Ai8v7y0AeTx3Ed1J5&#10;f3f+BUahaxywyfd+VW3fNXWeNPCuiy3Un/CLxtbWO3btn+9urjY/h7rV1DNGk37lY/moA5XwbqkO&#10;oX00NrJt8v8A8erorhv31cf4F0axsLq+kur6KCSP5vmb5mrcm1yx8z5Jln/3aAOgXzJY/nk/dr/t&#10;VmrcR3Un7iT7tQyXlrL+7+1Kv+zurBj1SP8AtTy4JlWH+9uoA6hV/wCmn/j1Wvscf9nzSPJtkX7t&#10;YN5qVj/z9Kv8O7dVG+1LytPuo0ut3y/e3UAeR6x9lv8A4jQyPH+7WRWr2zWooZbW12f6vb8q/wB2&#10;vnO41m6uvFEP2WFmk8zb8vzM1e1aPdapLDN59jKscLKrbl+7QBc1LRY5bGPZJtkm+VttfNOsaTH/&#10;AG9NHPN+88zb8392vq6awuotFkuvL3Rqu5v7y1843Uugy+MvJ1fctq0n7xl+8tAHH+JNGsdLhkkT&#10;UPPk/hVa5eNfNhk/hr6+vov2c9GsYY7r7ZqM235mVvu/+PVm2t5+zL/y0h1Jf+Bf/ZUAfK9mvlfv&#10;PM3VamuPNj/6Z19ZQr+y3+72Sah5n93dVfWpf2abW1+SHUm/2Vk/+yoA+SftEP8AHUzRRy/6v5a+&#10;lo9Z/Zvi/ef2fqTf7O6rEOs/s5383/HrqFtG3+192gDx/wAN+LrHRtBktZ4/3n/LNlauBm/0++kk&#10;/wBpq+otW0P9nn7LJdWt9qDSKu5V3V4n4qv/AAbLfeXoMcqxr8q+Y33loA4e4s/+mn/2NesfCn4s&#10;aX4N0eax1SNp/OZlX/ZWuJa60WT7+5a6LS/Atj4o8uTTo2lhj/eTMq/dWgDto/Eej6p501rI3zN8&#10;q7f4a1rG4+y2M0KSfeX5q7LwHpfw50bQfLvbGWfb8sjV6Fo+rfCm10WSaDRbqeH+Lc3zNQB8c6X4&#10;Vuv7ej1BI92243N/FX3dZ+OvC+qeE9P36ptvreHbJbfwrXjLfET4Ly+dDpEN1Y6gzMu2dvl3VXXw&#10;5o8trJI90sElx+83UAejN8cLXT4ZLHy/Phj+aNtv3WrFj1n/AISTzJoPm3Nub5a4mxtdLi+/IrR7&#10;trVeXWdQim8nw1Du/i+Vd1AHbaPo19f3Ufkf6v8AiVvlqbVNGuopv3+1f9lq5Wz1Lxx+82QtBN/E&#10;u371RtoPjzx5fR/2jI0Ea/dXbtZqAPbPhDoMdr9q+1ahFbQzfMzbqp+PLCH9zs1T7rN93/lpXl+h&#10;/DTxZa6hdRpdS/KzKy7vu1XvvBfiy1uv399tj/h3fw0AdBr2qSWFr5c8i+T97b/Fuqj4J+I2g6Nr&#10;Uc2vaf8A2vp/8UbN91a524+G+qXWqQyajqCtH/d3V21x8G9Bv5LWT96sn8S/wtQB33ib48fBebR5&#10;I7LQfs180f7vav3WryH/AIT7w7dTRx/am+b5lX+7Xfa58GfDdhpfmfYf4fvNXJ2vw38Lyw/6v7vz&#10;bl/vUAWGs9P1mxk3x+fC3+1V7wjb+HfCWvR6pa6ftk2rHtZt1O8N2ei2F15f2r93N8vzN92ty+l0&#10;e18vyJF8v/aoA9Eb47aXL5Mf/CL+fJt2+Zu/irhfFXiCTXr77d5K2P8As/7NQ2eraPLNH+8Wna5Z&#10;w+dHI8m6NfmVl+7QBoaLr1jpc0c00Pn/AC/xVX8dapoPjyOGxurFYIV3LtX5d1amk+EodZ8mOT+6&#10;sn/Aab428K2OjeTI8iraybtv95aAOJ8P+DfDvhzUPtWl2P2aT7vzNurqJPLupvkk/ebt1Q2q2Pk+&#10;Ykyt/Cq/xVCyxy3XlwSUAegaP8WPDujeXHe+G4tQuofvT/3q4/4rfGLRfipfR6fBp66VJbx/LtX7&#10;1dBo/hKGWOPfCzSN/F/C1ZutfB6xutUj8iSK2mXbI275WagDyldBh/eR/d3fxVx9r4tsdG1Ca1vZ&#10;P3a/xf3Vr6M8UeC4bDw7NM+3zIV+VlrwPS/Bej6zHJqF7G1zJuZW8v8Au0Ab3g34g+CbXVPtWox/&#10;2rYr8rK3y12Hj74l/CvWPC91/YPmaffbf3ce371cjofwl8L6pN+4tZWk/wCea1tXnwM0G1hjurq1&#10;Zf7vy0AeWtqnh2X7moN5f+s+795q6LwT4o0fw7dSXXnNLG3/ACzr0aP4GeHZdL+1PGq/L8q/xVD4&#10;T+A+l6pdSSTxt9l3bd1AHhvirxH/AG94ytb6yk2xySfd/u11Wsed/wAInNJe/wCsZtsf8NN+Jnw7&#10;/sH4rafa6XIsEMMm6NW/i+WtTxl4S8Wf2X9qvbXbDG3mL8v3loA+S/HDeVrEe/5ZPm3LX3t/wT1t&#10;ZrXwTqE3l/e3f9818K/EK4+1eKPtzw7o93zKq/Ktfe37BeqSX/g3UI0/cbVb5W/u0AepftCeXL4J&#10;8n7sjSLJWf8AAHVPsulzeX/rFVasfH5oZfh/JH5n+necrL/s1k/s9yyS6XdR3W1pplX5l+7QB7B+&#10;7luvtX/LapvtlU42/feXTpqALjXn9yq+6T+OTd81VY5atbqALCtUc0VNjWnN3oAjWbyqazVYhWP+&#10;OpLyK1/d0ANtZ/7lWpLiOqsfl+XUk3/Hr5lADllj/wC2lNaX+5VdbiP+D/WVHJdfvKAJppfN/wCm&#10;VNhl8v79VZLinRzx0AWrq6j/AIKhhlkl/wCudVWanR3Hm0AXpJaj8+qslxRDLHQBY+0U5bqP+OSq&#10;7LVf/W0AaEl/HUc1xWe0vlVNG3m/u3oAPO8395RvkqG4iki+5UbXEn8dAE0kv9+hZvKqNZfNqvdN&#10;/coAvWeqSWs0cybvMX5vvV83/tqa5qmvaXaxvN+5bazbv4a98sYpIpvM+9/8TXzf+2ZLdXUen7P3&#10;UO1d1AF79jXxRN4bur6xePz42Vdzf3a9u+KHxL0//hF9Uk1S12xqrLGv+1Xzv8AfFEPhKSSR4d0e&#10;1fM/vNXpHxe+L/w9utFtYZ7VvlkWSRWagDifhb8VtL16H+y0/ebvu/Lt2133m6h9qkke1b+z1X/W&#10;Ku5a8t+GvjT4fxX2qXWnaOy+dcLJu/h2/wCzX3Z4N+NHwl/4QO1/1Gn2u3bJaXP+s3UAeG+H/APi&#10;Txb++06x3Wv95vl3V4v+0J+y18YPiDdR2vh7RWntV+827bX6HeE/i14RurGT/hHrXzbX/pmv3q89&#10;/aa/aqtfgj8K5tY0+Pbqki/6LHJ/vfxUAfkr4q8OfEz4S+MrHQfEPmwTfu4/I/urXo0jeNtL8maD&#10;zfm+7838NYvjr9pi6/aC8bWuqXult/bHyx/u/ustddJ4y8RSw+T/AGDdeZbrtX9395aAMH9oLTZL&#10;DwH4dvnkn+1XjSbv3nyrtrg/g7qnleOLGOCSVo/J+ZfM/ir6Q8K/Gnw7rPh2Pw34/wDA93qtja7v&#10;LaCP5lq1b+I/gX4Xuv7Q8NeB9XXWFXdGs+5l3UAcz4iuNe/tjzEvp1tf7u77tdZ4B8K3XjySS1ut&#10;Ul0+6Vf3K7tvmVwOrfEvUNe16a6fRZoPMbdtWP5Vq43jrVPM/wCQXP5yr8vkLtZaAO2+IHhyTQdU&#10;tdLg1BrmZY/33zblVq8n/aCiml8Bw2NrHJ8ytu2/eaum8M+INY1SaabUbGaDa239+vzNWb8Sr/Xv&#10;7FjutEhW5uofuwbdzNQB8o6H4XvrC6/f+esf3vutUeraPrEuqeYkd40P+63y17NpvjT4vSzfJ4T3&#10;Sf7Vn/8AY1sR+PPjVLN5P/CJxL/24/8A2NAHivhXw/qn/CeaXJaxz+Z533mX7tewfH5b7S9etY31&#10;6eDdYrI0C/Ku6qs3ib4vR6pHHP4d27m+9HZ7dtfQkPijwP4j0uxj+IfheW+1RYVj3Wy7WWgDyn9k&#10;m/vr/T/EUc8ks8K7fmZq9Q8aeFYdU+H+sXySStdQwyMv7xl2tW94L0vwvo0Oof8ACIaXPp9rcNuk&#10;W5+81Xo9UjsNPvrXV9HnvtPmXbJ9mX+GgD5b+HfgO+1TxJpf2XVJVumZVZfM+as/9sDwvfaD8Qpt&#10;LnvpWjtdu35v7y19eeBdZ+D/AIcvo9QsvDuoLqEK/L5m75Wr5H/a68W/8Jb8RptY8lljuG+638K0&#10;AeL+G/Dl1dXX7iaVvl+6rbmrsvh/8N77xH4o+wzxz/MzMv8AtVR+GMXiy1upLrw9p8tzJ93d5e5d&#10;teraf40+Kmgzed/YO2Zv4lt/m/8AQaAOD+JngXULXWrqNIZ7b5dqqvzbq7zwXof2Dw7axv5q3Xy7&#10;v3n3azda8YfFq6vvt39iyyyN/et93/stdFpNrr32WO+1SxlW6k+Zl27aAPI/ida6h/wkXlxzTzwr&#10;u+7822sGx8OX0Wnyb5rpZG/2Wr2DULrx5a6hNJoOgtcxzf3rfdtqn/wm/wAVNGmjhuvDsTSTMqqr&#10;Wfzbv++aAPF7PRrqK6mjea6/i+bbWO2jTRXUf75vvfe3V9JaprnxCl0eaO68LxW0cituka12/wDs&#10;teEyWU1rdeXPG3nbvu7fu0AfR3jrQZtB+FOg3T6xLBNMqr8rfw7a434B6bHr3xa0+1urqfUIW8xv&#10;9Yy19WeC/E3w1uvhfpf/AAmuiy6h5MKxqsf96rGit8JbWaPVPCfhu60/UP8Alm0m6gCrpfhyTXrX&#10;WtPS+lgkjj/cq0n3mr5j1TwHqEWvSWMM0rXzXW1v3nyrX1dDqX9l3X2p7VvL+8237zVX/wCFifCG&#10;1upJr3wvqDXW7dIy/e3UAfLf7S3w5vvBFjotrBNK11eRs00cbblZq8dk8P6ha2se+O6WZtvy7Wr6&#10;W+OXxO1jxbr1rN4X0WWDS9N3fZftMe5m3Vyv/CyPiNf2Plz+G4p41XarLa/Mv/jtAHka2F9Fpfz/&#10;AGrzNv8AtVe+D+l30vjKxun89vJk8xt33Vr0y4+JfxKtdH8v/hHYvL/2rX5v/Qak8C+N/GV/qEcN&#10;1osVtDM21mW32stAHtWsWc0trHsk2zMu7ctbGl/DfxJpei/2xPqn2mxZd27zPmjrD1bVodG0uOZ9&#10;zf3m/u1zv/Cxppf9RdT/ANn/AMUf8LUAO1zxprWg3V1HawytDt3LJu3bmrQ8deN9U/4Z9utesZJb&#10;HVFuo422/e+as28+M2l+THCmns21t3zL95q6zwv+0F4Hl0GbQfFHhuWfS7hvMkVV+81AHy78I/GH&#10;iTXviNo8L6pLP5021t0n3a+gPE3jq+sPEU0PmS/u4/mj2/LXTaPf/s06NqkOvaRoOprqluzSRxsz&#10;bd1czefGTQZtUmun0FmtbhvL27fmVaAPF/iR4wuorrzHkbzLhWaPdXkM0v2q6k/ebpGruv2gvE0N&#10;1rEf2KxaCH7sPy/dWvMWlkij877sn/oNAF668u1j8z/lt/er0L9nO8kuvFE2+Td92vI5LiS68zfX&#10;qn7MsX/FWSSP/q1+agD6gvtJ/tSSSGeT92y7VWobP4d2vgPS7q+gj2yXEis3+1W0sv2rUIZHj/i2&#10;rWl4otf7Z0uSF5PusrUAcDcRR33l7/8AV01rWGL9597/AGar/wCq8zZ/rKkjWSX/AOKoAb5VrL+8&#10;SPb/ALNSLFDLVhbDyqbJYSUAV/s8Mv3Plp32OHyZP3dOW1k/1j/LGv3mptrLH/BJujoAht7eH/XJ&#10;/u06RYZY/M+7J/d/vVNJax/6yP8Ai/hqqsUfnUATLLaxf7O3+H+9Uc1/5X7xJFWP7tDWEMs0fn/6&#10;tf7taEfhyxlh/i/vUAVY7r9z5ibfm/2ao2OpfZdahkf+Ft1a01h5X3KrzWcMsPkz7V3fd/vUAXPE&#10;3wg/4TeSHWEuvIk+Vtv8LLVXVPCkOl+Tvk/eQ/8Aj1ejeG7W6/4R2ONPm2/d/wB2uL8aRSS30Mjy&#10;fd/hoAxVWHyab50dVbiLyqkWGgCxH5kv/LT93RN/sfw/LUlvYQywyb93zf3abJF5cPlpQBXa4j/6&#10;5f8AAvvVNDfw/vIU/wBZVf7Hay3Uc11u+X7tNaz/AH3yf8BagB0kv9+SrG6H93vk+9Rb2cf/AC3q&#10;GSzk875/9X/DQBYk8uqvmx+d89OkWqslrJLQBehlhrU8O2f9vQ3WnwfLJNGy/wCzWPp9nJ5fzyLX&#10;YfDm3+wX0kyf3WWgDk/hj8LZPhp4kurp7rz5v7v96vOfiVfyeI9emtbX9xIsjMzf3q+mtWtbX7LN&#10;N/y9bflavnHxBpeqaprXmWW1Y/M2t8vzLQBH8O/C/wDY2qR311J5+1fl/urXpEl9JLJ5j/NWH4d0&#10;2+0u1mjupFb5ty/3q1GuIf8AVp/rP4qAJGvJP+2dNj1L+/8ANtqw1vH/ANs6hmhj/goArrdR+Z88&#10;jeY3y1XurqOKT/V7v/iquK1r/vSf+zU1oobr94n8NADodUmltYZJ4dtNuNUktf3n3v7v+zU0Lf8A&#10;Av8A2Wo2WP8A5byRtQBXuPEc2s+X58ezb8v3du6pLe//AOme6P8A3asSNay+X93y1q9DcWssPlpt&#10;+WgD550eKx0a1khnkWCTduX5vmrrpPGn2XQY7W1k3SN/z0/hrxHXGmlmjkeTzdu3+Km6Prk0uvWv&#10;2qb9zu/75oA9os7fw34i/wCRh/0aNfmVo1+ZmqveapDoPmQ6XHu0/wC6v+1WT4s0uS6tY5LL9/tV&#10;W2rXReFdLjutFjjuo/4fmXb91qAOV/4SOaWT/U/d/iq83iq68vyUsd391mX71dhD4ctf9TBGsEn9&#10;5v4q6COwtfJjheGLzF/i2/eoA5P4Z+IJP+Eohh1e1aCFt21VX5a9aulmlm/49WWxX/V7o/lrJ0Fb&#10;H7VHvhi85W/dtt+bbX0NHa2N/ovk3Vqvl7fl+X7tAHhtvpcMvmSWtq3+023+KqN9bx/vI0jaCZf9&#10;n+KvoLwnZ6PHazR+Yv8AEq/L/FXlvjaWG11S6jgjX5WX5tv3qAPO9L+HfiK/mm1CeRvJ27Vj3VX/&#10;AOFb+JJdQ87Tpp1/65tX0N4JaGXw3HI/+s+7/vVoaO32DWvMSNUj/wC+t1AHzi3gjxFYXXnXuoTt&#10;t/5ZyN8rV3nhnTdYv4YYUumWRZFb/Z210XxUuP7Z1SOSCP7NDu/3avfCuXR7COaPVL5Vm+ZVoAyd&#10;e8A6p53mPqDLI391q1NH8B3X7uSS6ln/AN5vu1seIPEEMt1DDax/uV+XzN27dXQRrNa2v+rZo9qt&#10;u27aAPN9eivv7Qjjgm/dr+7+9Wb4gWawjh8i6bzF3fxfeqx4s1aSw1SOH7KzbvmrF166kl8vyI2l&#10;kb+6v3aAK8evaha/u0umrW0+81S/mjj/ALQZfm8zd/FXPw2838cci/7y7a1LO6ji/wBnb8tAHRat&#10;qkl1qEn7773yt/tUf2TdS+X5G6sWNZJbrzHo1TxvJo0n2VLpfM2/980AaUi332r7C/zyf7NbFro0&#10;1hax+fNK0n3mZm/hrz2HxhqEV1DJaxtfSN/Ft+7W1qHjfVIvJtbq1l/ebV3eX92gCSaXUItQ8tLp&#10;vsLN/erovsF9dRyWtrMy2rfeZW+auXka686H/nmzK1ekabdWv2WPZ/roV+b5aAOJ1zS7rRtQjk+3&#10;MsLKse2Rtqs1Zt9rM2i+ZdJqH7lYWjkVW+XdWl8WLqHVI44Z90Hl7ZFk+6rV5TqGpWMWnyWs903n&#10;MrSKu771AE3w/wDg3dfFbztQtbpljVtzLu+9WprH7N02gxyTf2hKsm77v8Ndl+zLqkP9iybJvs0a&#10;7tzbvu11XxW8aWMVr5NrfLfSN83y0AeF2vwvji/eXWoN5n97dVqH4W6DdQyf8TqbzF+9t+7W1a3X&#10;mx+ZPH+7b+GiH7LFH5MH+826gDH/AOFVaP5PmJrEs8a/wtVz/hUdjdaLNfWuqMsdqu6SOVtu6pPN&#10;8qT5KsSLJf6fNG8jQQ7fm2/LQB8+6bcSeHPG3l2sPnyf8s/l3fNXtF9rOvXVrDHPD9m3Luk2rtZm&#10;ry2xuv7G8ZR3Xl+ftmVdv3q921jxbDfxwzfZVWTb93bQBy+n3WtRR30k8cv2FV+bcvystfMfiyW1&#10;l8UTRvH95mZWavri8+IMl14dm0ue1WCNl2q23a1fJ+tWceqeKJI/L/fbtqr/AHqAMXWtOji8zfa/&#10;vP4f9quTkg/6Z17hffCX4gaza+Wnhedo/wCGRVrmZP2ffiFF/wAy7dS/e+6u6gDzvTbWOWb/AFf3&#10;a0NSsY/J8zy67ix+CfxCi8yP/hE7xv8AtnViT4D/ABGuofn8L3S/70e2gDy2Ozj/AI/++aa1h5sn&#10;yR/u69Q/4Z9+IHnR/wDFL3Tfdob4BfEK6uvJg8L3S7f9mgDh/wCzo/svyR/71Zq2flTV6NqnwM+I&#10;2i2vmXWg3Swr8zfLXGyaNqnmeS9jKsn8Xy/doAy7iKP/AFjx19CfBewm0vwnNdQR/u7j92y7f4a8&#10;Jk03UIv+XVvL/wB371dt4H8ZeItGhktUjZbVvlbd91VoA9gt1hihmjeHb83/AAGt7SbCGXQZpIJl&#10;WNVbzt3y7a85sdZmv4/38n7v/wBCroLPVtL/ALP8ue68jdu+Xd8rUAeH2vh+1l8ZeYk2+Nrrbt/i&#10;+9X3VN8M9PsfCNjstftMjRr8392vm3SfCXhvS76PUHuv9KaZWVV+bdXuF18WtYsNPhtYLXdaqu3a&#10;392gDU03wvH9l8t9Fg/iX5fmrtvh3oMNrpd9H9hggm8z5ZFX5lridN+IP+gyRpDtmZfm3Vm2/j6+&#10;sPOjtZvs0jM33m+9QB6JfaXfRahJGnzSL/Eq1JCt9Yah517NEsaqsm77u2uZ8C3+oazfRzXutRWM&#10;as3mbm+9WL8TtctbC68t9U+0ws33o5PvUAeieE9WhutU1DyL5WkuJPM+ZqzfGV/DdeXD5kTSK33t&#10;3zVxfg3xR4Nij8y61RrGRV/76qj4w8feDZbqOHSLpp5lb5pG+XdQBem1SG1uo5J/m2t/47XSaf4m&#10;tb/WNPjgjlnjk+bbGu5lryvVPGljFa/6nz/m+Zqr6D8WrrwlqkOqaXa7Zof9WrR7loA+itc16a60&#10;vyf7H1JY/us08LKq1wslrHFDJ+7ZfvL8q1V1j9ubxtr2jyaXPotq0bL5bNHb7W2153/wuTVJZPLn&#10;sdm7+HbQBqalcWtrdXUaQzt5e1vlWq+l3GqeI9Yj0ey0+Vpm+7uWug8O+KppYZJvssXmN95WjrSm&#10;8Za14XkhvtE0+Jrrd97y6ALX/Cp/F2l3UcaaPK3/AD0+X7tdFfaXJp8kdrdSfdX5l/iWtSz+N3ja&#10;Wx8y6kiW6b5Wg8v5q4HxJr19/b3nTxt5038X8NAHsHhOWaL/AFMPn/Lt+7/DWH8fJb6w0HS76e1/&#10;d7WZo1+9XN2fj7xJ4chjksof3f8Ad21V8QeOte8R+XNq9ru2/wDLP+FaAOP8B+Jo/EmteTBazwSK&#10;vzeYvy7a7hreSLXo40/3WrHh1m6im/d2MUEjfxRx7aLfV766upN8fkTK3yt/eoA920Gw161/0VLG&#10;WeHb8rRx7qwfHV1rWg+KLWO909orVo1/ebfmrj7H49eOPC9rH9ikibb/AM9I91UdS+PHiTxbdf8A&#10;E7tYm+X5WVflWgDtPF3i2G18I30nks0KrtZmX5Vr5/8ABPiOOW1mjtYfKjWRpG+X5a7jVvHl1f6P&#10;dWM+37Cy/Mu35mavJ9B8Uf2N5kKaftjZm3Lt3fLQB7R8P9cjtfEnmWtrK03ktu8td1ddrWvSS/Zf&#10;PtbryZN3+vj27a8V8L/H2bwHqnnWWlq03+1Hu+Wt7xd+1Vqni618u+0eK2jb7rRx7dtAHq15r1ja&#10;2v8Aq/vLt+78tHhfxVp9r9+ZltfvMtfPMnxa1CW1+yz2v7v7yttrJj+LGoaXNNvsfP3fd+WgD0jx&#10;14j0vXvjdpc0Hl/ZYZtytJ/E22vTPiVqkcvw/vpn1CKf70Kx7vmVa+S5L+bWdUtb6eNoJvM3R/w7&#10;a6zxJf8A2/R/svnMs23du8zcrUAeVw/EHR/Bs19p+r6PBqckzfKzLuZa+vv2GdWtdZ0XVL6CFbaP&#10;a37tfu7flr8//GVnJLr0O/5pP4mr9CP2C9BhtfhrfX3mKv2hpIdtAHfftAW/m+B5Jk/57Lt/3ay/&#10;2e/OltdUk8vbIqr5a1e/aIuvsHwzkkg/5Y3Ea7f71U/2f9Um1TS5Lr7L5G5aAPWI1k8z/ppTmik/&#10;jp0bfvKLigCHZHViOWqu2hVoA0o7iH/np+8psnmVVj8uL949a0a/6ugCrskp0drHL9+rDXXm/u/+&#10;Wf8A6FTVuPK8zZHQA37HJ53lp/qfvVNcSw/ZfLoXzJKr3FAELeXUcixy/wCrp3FV/Nkim+SgCGRq&#10;PNokXzaj2+VQASU1m8qPzE/1lNZvNpOaAEk/ex/9NKk/49Y/+mlV/wDWVYZo/wCOgBsd5JLTl7U5&#10;V/c0Rr5tAEk3+rqurVM1Qqv/ACz8ugAkaSo2WrixU5rfyvv/AOsoAqx1HJZySSVaki/550NL5X36&#10;AI7dvKkjj/76r5p/bKlur/7DY2UP7zarLtX5m+avpZbX7VN5kkm2OvnP9sbXpPCUml31lH5sy2+1&#10;fl+WgDkfh74I1iLwvJM8MsE23+JdrNVe8/Zu8UfFC1+1Wv8Ao1rbszN5/wArNXgsfx2+JV1D5n9q&#10;N8v3VVdq1DcftI/Eqwtfn1qVf9mP5d1AHtlv8B/FFh/ounQssdv95tvytXUaH4S1i/kjtb3T2nmh&#10;+83+zXy7D+0t8Sv9X/bEvlt/DVrSf2lviBYTfJqG3/aZaAP0U+EPxBk+HM0djdaX96RY9rL91a8v&#10;/bw+J3hfxRNa6Oke6Rf9Yv8ACtfHtx+0t8QrqaSZ77dt/wCWu2uduvFutfEbUPt2qTfvv+WkjfxU&#10;Adx4Z8UeF9Gkhk061Vb5WX5tte6XH7Q9j/Ytr59qqyRqsfmRr8zV8u+GfC9ra69Da6jJ5EdxJt8z&#10;dX0xceFfAcWi2sKXyt5a7WVvvNQBV+L3xwuvDngfQb7SNLg/4mHmbp2j+Zttcb8MfjnrHjLxdDo9&#10;7pdqvnL/AKyOPa1e7ap8LfBvxa+Gen6Da6xBY3Vn5m1mb7rNXG+Bf2adH+Dfi7+3te8WWuoWsMLK&#10;vkNu20AbzfGSx8G6pdaP/Y9rqF9G23dJHWpY+PJteh+1WugwQSN/DHH81cnrS+B9Z1q6vrW6VvtD&#10;eZ5ldJofijRbCaOS1vorby/733WoAh1jVLq/uo/PhWD+Fvl2tXlfxu8R33w00WHVNEmbzpvmXd91&#10;a9W1rVtP1maSRL6KeRm3fLXnPxoi0u68N2ser7v7P2t5m37y0AeI6T+1V8Spf9RfRN/2zqZv2ivi&#10;hf33/IU2yf3V+7Wl4FsPhTa6pHvmumjZtrbv4VrtNS8B/Bv+2vOg8WSwQt8zR/xLQB5PcftE/Eb+&#10;3o4X1TdJu+6vzK1ekeMP2h/FHheTT4dR0Wz+1SW6ybmX5mWsWHwv8L7XxlDDZahPfbpFVZJPlWvV&#10;PHnwHm+Kmoaf/Z0KtCtusa3vmbVVaALnwH+PGsePP7Q+1aXB5dr/AM8F+Va7L4mfGzxR4S8IyX0G&#10;iweXuZZNy/LtqP4T/AeH4BaDrF1e6xFc3Vxt2wK26usk8OaX8WvhzfeG726XT5mWRoZ2+X5moA+e&#10;fDP7Q+sa9NH9q0XT4I5m/wBZt21zvxa0ubxH4okuntVWP5WWNfutXfeIv2TZvhzY2s0+sRa1a7l2&#10;/ZpPmWuihuvCOjf6L4ok3Sbdse3+GgD5tt/ih4i+FWoeXonlQRsu3ay1Tm/aR8eapdSSfav3i/3V&#10;r2r4leDfhDf3UMya9J5jbf8AV/dWuL0fwv8ADXS7qaP+2maFt37zbQBw+m/tI+PJJpI/tzN/s7a9&#10;i8E/GLxFLDDJe2MVzIzbf3i/LXByeF/hra6hJdWviLdIvzLF5f3q3rNrX7L+4k2w/eX/AHaAKvxG&#10;/aU8beHPFF1a6dHBp8O7b+7j+Vq42x/aC8bXXmXz3Uc90vzLuX7tdF4g03w7rP8AyG5JFjh+9Ov3&#10;lqbwfpPwp/s+686+n+1KreWzfdZqAOVvP2qvG11HJa30i3UbfLt2/wANVdPivteh857X99J8zMq/&#10;drpLfwr4D+3STPqG35vl3fwrXrGh6z8PbDS5NmtL5luv3Wj/ANZQBk+G/ilrHgjw3Hp/9i2uqwr+&#10;83XK/drU+HPx21rxb8QLXS73R7O2tbjdt+zL8y1c0P4S6h8VZvt1lMq6X93d5m1a3vhz+zT/AMIb&#10;8Ro9autaitrW33bWaTduoA9AuNZvrXS9UkgtYp5lhZlWT+GvmfUPjxr0N9Jv8N2s8it5f+r3fNX1&#10;BorWN1ql9DdSfu2+WOT+Fq838Rfs/wCoaXr0l9BfWrafJJ5nzN92gDxX4gfF/wAWeEdP0u+n0+CC&#10;S8VpFjaPbtrkf+GovHFra+WnkQRt/dj+avbPixZ+A/FHk6fr3iJYLrT18tWjX5WrzW++HPw5l8vZ&#10;4sVtu3b8tAGPY/tI+NvsvmTxxNH/AHmjra8H/HrxJ4j1iGG6tYPJuGWP9xH8y1JceBfActj8/iyG&#10;CNfl+7TvAPhzwbpfiKx/sjWv7Qm8z5lZaAPdrO182OSN4Vn3Rs3lyfd3VNoviqHy49P/AOEJg8u1&#10;+WSSSP5WptxdeVNH/DtroLj4jWN1pcOnpaxLIq7ZJFX7zUAZt14t8J2H7x/C9msi/wAPl/KzVh+M&#10;vH2n6X4Xk8RWvhfTp9sixrHIv8NGsaDp9/p8kl1dLBH8zL81bF98L9P8W/DP+z9ImXUL6RlkWPzN&#10;vy0AeL2f7RUOvapDp8HgnTIJLhtu6CP5q9ck8YeF9Lj/ANN0e1gkmh8to9vzL/tVwPhn9kHxR4S8&#10;UWPiLV44tP0u1k8xt0ysy10WoeH/AAn4j1SaR77z5P8AV+Zu+VaAPmv48eIbW/16OO1j22sPyxt/&#10;eWvM7i6kl/2q9K+Plrp+n61HY2Mnnx2/y+Yv8VeV7qAHKv7mSvVv2Y7qOLxZJ5/+rbateWxt/wAs&#10;69S/Zrt4/wDhLJN8f3tu2gD68hX7LdSf88/vK392r2reTpel+d5m6SZaos32qTy0+Wm+LIobHw75&#10;3nfvNyrtoA4nyv33+996rHlfu6I7iHy/M/5aVJa3/wBqj8t4/IkXd/wKgCOG4uvJ8l4/+BfxLUbS&#10;zeT/AOg1e839zVOO4837/wAtAFOG31CXzI3k/dt822nR2ElrH/q6JrqTzPkk/wBqrX9peb5caR/v&#10;P4qAKLeZ53yf6urkdvH/AJ/vVYk8nyZP3n7xfmrNXVP9K8n+9QBMthN5n/TOr0kV15PySVG1xNF/&#10;wGnLf+b/ALNAFeRbqKPzJ6atn9qmj/3vm/2a1Guo5o/nrNk1L7BdQxpDujkbbJ/srQB6Np7XVrp8&#10;MMEjeXt27lrhfGUU1rqkcbxs27d81enaX+60WPyZN25VrhfHV1Dpd1aw3Un+lTfdoA5GSKT+COo7&#10;e1uv+WlaVxcR1Xh1KTzvLSPdtoAsR/6vy6jZac1/H9l8zy9si1Vt9U+1Q/vI9u37v+0tABcW9NjX&#10;yv8AlpTVuJJaazUAN82T/tnVhvMlj+T/AFlU/tXlTf6vdWhb3EkX7zy6AK8lrJFa+Y/zSVDZ3E0l&#10;bSy/ao5NnyyMtZrL5f7t/wDWUAQzfaov3kHzTfwr/ersPh3FN/anlz/6xoWZl/utXKrLJF9yui+H&#10;csl1qkm+T9983zUAdtrFrH/Z80f+z96vMfsv2W6k/d7JGb7395a9Y1y1+y2sknmfeWvKWa6upJJJ&#10;4fI2s21f71ADWt6P7L/5aJJ+7X+9UMcs3meX5dSN5n+roAma1kv7X9x8u3/x6hbWSK1+f/WU37RJ&#10;5fyfLQrSS/foAjj02OKTzEp32eOL92keynNLJUcjSS0ASLb+VD8n/Aqptof2qb/WMsf8VN+1TR/c&#10;p3m6hHH/AKygBsmk+V+7ST93To7Pyof7slSQyyS/8s9tR3CySyfvKAPk+6uvNtf9X/FXNyfvbr/g&#10;Vddqiw6XY/P/AKxm21zenywy6hH+7oA9O0XVpIfL8jc22Nd1d94f16aKxkjTyvmbd833q8tXxRY6&#10;N5cKf6v+KrU3jDS/3ckE23/Z/u0AekebN53nJNuk/urW1pf/AD0e6X+98zV5D/wlEdr++S6/75+9&#10;XReE1m8WyeXazbv4m3NQB6dpdnHdX0ey6/eblZfmr3aPVrqXQYZEmX7u1l/ir538I6HdaNr0cj/v&#10;4Yfvbq9Ik1mawh87y/3bfeX+7QB32g+I5LDzJEji+Vt3zfxVwvjLUr7VNUurp44lkuG3Mq/dWr2n&#10;6bqGs2vnQQ/u2qrqWl6pFa3Uc9qq7dqxt/eoAtW/i3R9P8Ox2N1deRdfe3Rt92uq+H/irwjFa+Xq&#10;OoNPGzbvmb5q8x0X4CSa9ayX0+qN/E22m6f+z/Ndap5KXzeX/eoA6T4jeINL1nxJNHpEzf2f/Dub&#10;71Ycmkx3Xl/vGX/a3VX174YyeF7ryftTN5f8Vdd4F0uTXofLuo/3kP3f9qgCHwLptr4c16PUL2+a&#10;5hjb/Vs3y7q9o1T4tWssMPn2q+W3yr5a/LXnOseCIY5Pn+WPduZWb5WrYs9Bjm/5aReWq/Mu7+Gg&#10;Cn4q+y6x4khmTyl3Q7q2tL8UaX4X0+H7VYxTzf8ALFtu7dXI69a2v9oeX5m2b7q7f7tZvi6WSKHS&#10;4/L2/ZVb5vvbqAOq8ceI4fFvl7LWK2j+X/VrtauT0nQbWK6k+1Sfu2+ZawZtZ83y40/df7tbWl3X&#10;2+GON/4W/vfeoA2JLeH95Gk0Xmf+PVR1b4X6XL++n1SDzNvmMu75qh1Tw/Ddap9qSRoN235a2Lf4&#10;fR6pH/q/3n3mbdQA3wT4g8O+A76GSeGK5k/hjb+Ja9g1j9oLwbf6fJp/9gwLqEkflxs0fyq1eKye&#10;A4Yr6GTyfPkh3KrN/DVr/hEv3kcj2u7ydrKzUAQ3Cxy30knmL8zbtv8ACtdpofiDS9Gj/fxq0f8A&#10;F/erzG6/dahJ/wBdPu10kfhuS/j8zy/3clAFHxp9h+IN1Jv/AHEK/d21x+qfDHR4rGSZLr/ToY/3&#10;e7+7XdWPgi+/tCTz/wDVqu5fm+81Q+LPBHleG7q6n+WRY2Vdv+7QB4b4PvIdGmmjurryIbj92ywf&#10;dZa6y38TeF4rr/lrPIv3a5n4K+EtPv7qaTVJPtMis3kx/wANdd4i8B2NrJ51rDt3N97+7QA3/hKL&#10;G6k8vyW8tv8AvlahbXNHik/137z+L/dovvAsd/p8fkahtk/iruvB/wAD9Lv9H+1XUe7/AKafxM1A&#10;HC/2lY/vJPtS+X96q+peMtPsNFuo/wDlpMv7v/arrJPgja2GteY8nnw/eWCt68+COl69pc03k/Zv&#10;s6/KtAHyHofiCSXxRHvhaeTzFb/Z2175I3m+TJ/erx3RbW60H4gf2Xa2P2mbztv3f4d1e5XXhfUP&#10;tXlzw+Rt+VVX+KgDnfEFvJ/pU0/+rhVWj/3q+Z9Y1m6i8SSTQR7ZFZmVq+wNY8M31r4duprqH93a&#10;x+Z/vLXx/wCKrz7f4kkjg2r/AOg0Adda/tZfEbRrX7KmqN5K/L8y1XX9rz4lR/6jVNv/AGzVq4fU&#10;NB8qxkkeZfM/hXdu3VztvHD5cnnybfvUAezaf+2l8VIpv+Qwrf8AbNadfftkfFSX/Wawv/AY1WvG&#10;7G1k/ebNr/8AxNSXDRx/7VAHpC/tRePIrrzv7Ynbd/D/AA7qkX9rT4lWs3mQa0y/9s1ryuGKS6+5&#10;TZrWSK68v/ln/eoA+nNF/ae+IWveF5ptUulntV+X/VqrNXhd58UNYl1S6mj2+YzN95a2tB8Rw6N4&#10;dmtbqRfMZf3aq1ef7Y5LqST+81AG5cfEbVJfv7fl/wBmvUPBtvH4y0H7U/8Ao3k/6z/aWvFbpf3f&#10;yf6yvWPA/iPT9B8I/Yb2T/SpG+VV/hoA7L/hFbW/tY/3jLD/AHlrorH4N6fqnhfUNQS6/eWsfmRr&#10;/FXM6brkdrp/+s3Qtt+7XRaX4ijh0e6/fMsbR/8AfVAHgvgfVJLHxxJHPuuY1baqt/er6YutZk+w&#10;2sz2Mrecvy7a+efBvhe6tfHEd88e6NrivuxtBuotBjk+wx/Ydq+TJt+7QB4TDql9L5kKWssEn8LM&#10;tXvDvwT1rxH5119qby23N838LV7da6NYy6L+/hWWT5v4fmrU8L3Edrp80NrMqxq3zK3y0AeA2fwM&#10;1iWSa1TUJoJP7zNVzwz8FbG11CaHW5rppF+7u+7XvkOpaff30kfnL5y/7W3dWHrGqQy6p5byM0ir&#10;8qqtAHA6X8EdFutQkj+9D/6DWHr3wj8N6Dr3nP5vlt91Y/u16tpOpfYJpI7Wxlnmm+b5V/hrn/HV&#10;1/al1H/orQfN8ysu2gDj4/Dfh211C1k8uWeNpNu2vSLzwbp8uqWtrZWtqsbfd8z7zVwdrf2trqEP&#10;3vMVl+Xb8tdl4s8M614tutHk0iSKCZlb/lptZaANi88G6Dp+lzSfuGmVW+WP+9XDtpMMv75LWKWR&#10;fm2tXWat8D/G3hLT4769jVrXbubbJu+WuVuGuorWSSD/AOJ20AQ6brMNrdSTT2q+X/Eu2tS+8W2M&#10;s0P7lljVt37uuTa3klk+f/V1reG/BF1431i1sYL5bGNpFVpG+6tAHRR/EjR7rUI4fsrLN92Pd95l&#10;qHxF+9uoZoI90e7+L71epap+x5Dpckeof8JFBfSW6/K3mfdrz/xBZx2uqfZUk83yfl3UAd9pvh+1&#10;1TS4ZE2r8vzK33qp6xpul/brWxSGVpG/1kn8NXNF0HUL/S4ZLLb91V+aTa1ZviCz1Tw5dRxzyL/s&#10;/NuWgDSvND0u1tfLSOPzl+83+zXlt55cWvSR/e+b/gK1101/dSyeW/8AFXB+d5Xijy3+aNm20AN8&#10;QX8fneX83mf3l+7XP32s+VH/AA/3a960n9mm68UahDdf2xBBDN91ZJNtef8Ax6+Df/Cr7qxhsZl1&#10;CZm8yRVbd8tAHBzXUMmnySP/AKv+7VrwW9r/AGXJN9h3eYzLukWuZ1aLUJfMke12wqy/KtdR4Jup&#10;tUjktfL8uGNd3zfL81ADm021i1DzPssTfwruqaaKGK6jje1in/2f4Vrc0v4X+LviDqHk+HoYnjX5&#10;WaSTb81WvGnwB8XeA9FkutXkigkX7vlybmagDJmisfJ8l7GL5v8Ax2naDpdjL5kf2WJv96udj1zW&#10;ItPjjfT90m7azf7NdZ4Ftbq/mmk8tflZvvUAcH4i8H2viPxxa6e+62/ebV8v7tdV8Qv2f7Xwb4Xk&#10;vrK+kvpNvmNu/hasHRfEcf8AwuqSO6+WFZFVq9U+JXiDT7XwHqkdrdNPGzN/wGgD4F8XS+bfQ/8A&#10;j1feX7Cf734f30k8jeXGzMq1+e/ixppdUjjT/gNfbn7EvxQtfDnhe60vUbFmjhXzJGVfm20Ae1ft&#10;VeXdfC+H7L/FcRs1SfANbqLw7J5kaxecq+XXC/HT4zaX/wAInNYx2sqwzSLJC0i7dq10n7POs3Wv&#10;eEbHUPux/N8tAHtDN5f/AF0qH7R5VNZpJfv/AOr+9upy+XQBJtkuvuVG3/POnW8Un7z95+7/AIqs&#10;eVQBJHbxy/fqZm8qm7o4oartL+7/ANZ/tbaALjf6uo1v44vvx1HM37uPf/FRG1ADpLjzZKm2/aof&#10;LrNkuPKqGS8ki/eJJQBcmi8uGqNxLTZLqSWnRtHLD/00/u0AEbVDJcf36h8395Vhe1ADVWo/K/eV&#10;cjuo4vuf6yhqAK7fuqF/e02SKaKb5/8AVt81Nj/y1AFhv9imr+9p0bVXjWSK6/6ZtQBY206FaPNj&#10;i/66U6Ty6AL0cscv/AabNcebDUcMscsNTL+9hoAzZv8AYqNv3sP+rq1JFJFHRDceV9+gCvHLNdSf&#10;3f4a+V/26pZPstjs/dSLD92vrC4byY5JEj3Sfw18e/tzXvmyaPJ/y0WHay/7W6gD5N0HVJPJ8mf/&#10;AFnzVH4qaPyY/wB3Wg1h/wAtE/df3qp3Vr9qoAy9Pt4f9d5n3abrkscVr/vU6ZY7Wqtx/pUPl0Aa&#10;Gh3HmWv/AEz+7trS8P6XHr2qSWKXS2Pzbd0jbVrB02X7L+7p01rJql15aSMtAHsnh34GWNhffar3&#10;xRa30n3ljjk3Nur2xfhV4JljsZp7qfyWj/0jy2+bzK+QfBvhXVJdej8iZvLZtqs3y/NX0da+DfFF&#10;haxyfam8v7u2gC9408M+CfBF1p8iX2pfZWb995bfNto8A/8ACN+I/tWn2uoT3Mlxu3LctuZY6teJ&#10;PBuoWvwzmjexl1e6kVtskUe5lavNfgn4c1S1+JnnT6fdWsf2do/38bKu6gD3CH4E+A4o/wDj+ulj&#10;h+8u5vmqTUPg78Ob+GOO1vrxf725vvVn33gjxFLrF1svt0czblX+FVrrNB0GH7LJ/aknkTRruh/2&#10;moA5+z+Fvhvw5J52n307Rqv/AC0b+KuF+J1/othaxx+KIZZ9L+b5YPlZlr1bVrD9zHskrzX4weD5&#10;vEfheOxTZ9q/5Z7m2q1AHltr4j+C8X7y10XU/wDv5VO68TfCWW+jk/sHU/LX/pp96m6P+y/44i/e&#10;eXa+Wy/K3nLTrz9mv4gRSeWkME8bfe2yLtWgDSuviN8F7rybWDw3qFtN93zFk+ZWr0CPXvBOl2tr&#10;Cmqaxp8cyrIv7zateW+Gf2TfGX/Ccaf9qjtVhaZWkbzl+7/31XbftGfDm60vxRY2P+lN5dmv/HtD&#10;uWgD1TwnrNj4j/c2t9LfQw/xSNuZf96uk8SWvhfRvBv2rUbqe2m3N+8gbatee/sz+EtQ0fwH4our&#10;q1lWNmXa067WatT9obzrX4B2Nra2rXN1cXEis0a7m27aAMnQ/Hnw/wDOjhfXrzUdzbVjWT5d1cL8&#10;VPE3w/0bxRNHq9rqE/8Azz8ttrLXkPwp8K6xa+PNFkvdFvIIWkX70bKrV3n7aWkx2vxQm8jascKr&#10;uX/gNAFXT/FXwf1TzI57HUlk/h3NVWTVvhTF5kaWt40f+y3zLXnPg34aa14t/eaJarc/wt823bXZ&#10;Wv7MnjaLzJntYIP7375f/iqAJLe8+EsV188OofN/tfdr2jwv4S+H+vaLH9l1CW2j27v37fw14Ldf&#10;s5+KIvMurqGJYV+Zm8xWr0Lw7ocdhp8ML/NtVVoAd4w/4VL4cuvsuox6lfSfNu8hvlas/T9W+Cs3&#10;/ML1KD/tp/DXP+OvhHr3jLXo5NLj3fe+Xd8q1asf2afF0ulySXUcFtt3bf3i7m/8eoA3tS8TfBHS&#10;4/8AkH6nP/s+ZVX/AITT4F3UMcf9n6msjf7TfLXB6l8AvFGl2s11ewr9lXc27zN25a4GPS4Ypvnj&#10;/i+7/doA+xvD/irwna+Df7HS+1KxhaTzo5YG2ttra8O65oMUkdrBrE9zI235blt1c7D8O7X/AIQ3&#10;Rb545VhmjVf3Ee5qy/gjoPm/GC6hutPnntYfMWPz42VaAPeP7L0e60fUP3zLJDD5kbK38VeI61r0&#10;N1N5aeIp1kX93taT5a9esdLj0vwn4yk+aeSO1kaFV+ba1fGN1eSeX5M9jP8Aamvlk3bf4d1AHdeK&#10;LDwT9qjk17z2k/iaCsNrD4P/APP1qX+7XefFL4S33jfQbG+0iNYpmX5o2bburyPVv2ePG37vZpa/&#10;7yyLQBvf2X8KZY/nk1Lyf7ytWx4PsfhrYa9DJok159u3fu2n+61YOm/ALxJLo8kL+Usy/wDLNpFq&#10;58L/AIQappfiix+2/wAM3zL/AHaAPo7/AIRebVIY7WebyPtC7Vk3fdWrS/s/x6Xa/Zf+Eigbd/y0&#10;VvmrS1yKSW1jj8z94sax1lt8PrG1+w3UGsSz7lZri2/utQBVb9nO1+y+X/wlCtu/vSfLWbJ8D9Q8&#10;Lx+Za+JJYIf+e8En3azfHHhzWLqTy9OklgjX5l2t96r3ijw/rWg/BG6vrrUJf9dGvlr8zbqAMu+8&#10;OTX8n2WfxxdahG3y+RJIzbv/AB6tDw38CY9U8yODVFgj+ZmZmrxH4U3WoX/xC0WFNPnnm8xvlkXb&#10;Xt2qWGtX99NDp25ZNzLJGrfKtAHzz+0J4dtfDniL7DayLP8AZ1aOSRfmVq8cr1P44Wt9peseTdR7&#10;Zl3K3+1XlrNQAf6qveP2T7P7V4iupH2/6PtrweH97Xvn7KNvJFr2oR/3lWgD6KVf+J18kn3m/wCA&#10;1oeJvLltfJnj/wBqobe18rVPn/vVpeKmh/svy/L/AHm5fmoA4NrOP/WVajtY/L/6Z/3qo3FrN5n+&#10;s/4DVVre6ik/1m6OgDaaKP8AgkWqN55fnVHa2c37uT/lnUky0AN8mOpI/L/gjqu37r/0GppIv3fm&#10;JQA5vLi8z9396qMLR2s3meXVj7PJ/rPM/wCA1C0Pm/u0/wBZQBqW91DdeXH5m3d/eqvqEUNrN8lR&#10;2+jeb9//AF38NNXTbr959q/1n8P+7QBNbtHVNtUh/tCO18lvmb738NSfZZP46q32myXU0MaSbZN3&#10;3qAPaPDPl2uj/wB6T+H/AHa878fXX9qapYyeWv7nduZvvV23htvsulwwvu/hVpK4/wAdW8MuqeWn&#10;+roA51vLqOGWOw/z81SR6b+7/wBZTpLWOKPzH+agCO4uo5f3nl1W+0R0m3yqq3CzRTeS/wDq2+bd&#10;QBYa8j/1f/j1NuG8393TobDyo/k+aOpI4vN+5QA1W8r/AGqufao5aybrQf33mR3zeW33lrStdJ8r&#10;/lp/wKgC5JcQ2sMf/PT/AGaq3Escv/LOpPsv/AqFi8qgCurVveC7q1l1SP7L/D/rP96snd5VdJ8L&#10;YobX7V+7Xzmbd/eoA7LXtWk/suSN9vl/+g15zeazDdR/JG3mbtvzV3mrWfmafNv/ANXXnP7v7VJQ&#10;A23uvKmp1xcU64t44vLkqa4hjuofk/76oAotfwxf8s6q/wBvWv8Aq/Jb5v71WptL+1fu0k2ybt3+&#10;9VO8s/8Aln8qyf3qALTahH/BHUay1Vj/ANupKAJJLjyv+WdNa6/v/wAVSW8scX+1Vixa1lkkjnoA&#10;zWvPKoXWf+Wfl/8AAq1pPJ/ghVvmqG+tbW68uSCPyP7y0AfF+rXEkUPkz/73zVT8NxfatYh/551Y&#10;8QeZf6p5afN8q1csfCWqWFrJfPGywx/xUAZurS/b7qST7v8ADVOGzqOS682pLeWSgC5b+dFN/rK6&#10;LwT4tm8Ja9HM8m2Nvlbb/drlWvJJv3dV/N/feZP81AH214V1KHXoYZrKZWjm+Zl3fdauw1a3+wSR&#10;+ZIvl/8AjtfJvwb8UeVrFrp/2qVY7htu7d92vq7WvhPfeTo91/aDXMbNukVW3UAezeD9NjtdLjvn&#10;jX7C0fl+Z/Duryvx9b6pdeJP+JdJtsVb99Hu+9Wwv9oWsMNr9ulWxVf9Ru2rXG+Iri6lvpvsszeW&#10;38X96gD2Dw7q+jxaLHH/AKiRV+bdVrSdS0uW6kk+3L5e773+1Xzu3iibRvM8/c0f+1XongX4ueHb&#10;XT/LvbGBvut8tAFz4tatay6hHHB/e+aSsHS/iRa+Eo4/3PnyN+7ZlX5aPGHxB0XxRdSRwQ+RHVWz&#10;0HS5Y/nk8/5dy/7LUAaWreMrrxvNHY6dC08jfd8v71R2fgPxla6h5k8d3bWvy7lkb5mrW8D69pfw&#10;9vv7Q8nddK37tdu5a9EvPjdqmteX/oMTR/7v8NAHmOoW/wBg1CON/lk/2vvVDq3hfWtZ8v7LC08f&#10;97+Fa0NcvI9U16OZ5Nv95a6ix8eXXheOS106Nbndt+8u5VoA8f8AEWk3XhKPzLqFljX5pJP4VWod&#10;L8eaf5Mf2WNrmTcu7bHXqXijxpY391HJq9rFP5n7vyVXctV/N0WX9zZaDZ20n96OPa1AFGS/82aO&#10;RI9sf8W5a6zT9ZjsIfMfdLHt+7/erDm/s/8AjkXzP7u75qr3F/HF+7/5af8Aj1AG43iCO61C1jgt&#10;W/0jc3+7XQXFvffYZJHtWg/vfLXn+n6zDYXUc08n7xa6i4+N0mqf6LdQr9lZfL3KvzbaAOH8qaXV&#10;JP3f/LT+L+Ku+VdYi8uODR52jb/V7Vri4/Eel3U0kcEjRSLJuXd8rV3Gl/HOTw5ax/u/PkhXau5d&#10;1AHN61rmoeF9e8nW4W06HbuVpKk8VfF/wnpfg2+/fLfSSRtH/e2tWf4w8bx+PPMj1uRfm+ZWb722&#10;vPdc8K+HbXR5pPMWWNVb7zbmZqAM34F6hp8un33nzKsm7crN/vV2XiC6hi/49ZPtMf8AeryvwLqm&#10;n2HnQpGred8v+0tal94g+y/c/wBXu/h+9QB1lxqUNraxxvMqyNXq3w/8R2sOgwyfalb5v9X/AHa+&#10;f5PEcMsfmPCrbf7y1oeHfjNJpfmQx6Wv+9t+XbQB7VqXijT4dejmupP3n3v9mtTXPH2l3Wn3U1l8&#10;u1f3ny/K1eDzfFXT/wC0PMvbX/a27avat8bPDcugzWtrar5jL/wJqAOJ+E/l698Wpr6Pb97b838K&#10;7q+mvGFrHayQxpIrSf3v71fG/wAJby+uvHkl0n7i13Mzbfl+XdXvmpa9NLqH7iZmtV/ib+GgD0Tx&#10;xYeb8Nbq1eRVkaP95/e218G29h4X/wCEy8vW75oLHzPLkaP722vrTxd4jkuvCd1HazNPH5f7xv7t&#10;fDPii3jl1q6k+98zUAfWEngH9mmLS45v+EuuvM27m3Nu3Vi3XhX9mO68z/ipLpf91a+Q5Iv+ekf7&#10;uo5LeP8A550AfXGn+F/2ZYppI/8AhJNQ/wCBLU114L/Zpkj+TxRdL/wGvkO1t4f46kktY/8AnnQB&#10;9lWvhz9l+KGOOfxFO/8AurUdxoP7Lf8A0MV43+6v3a+L/sv76myRx+Z/q6APrbxJ4c/Zv+wySad4&#10;ivGm2/KrLXz7qVr4Xi1Sb7FqG6x/h3ferl7y1jtYY/3f3qqxxR0Adcv/AAjv7v8AfMv/AKDXSeGf&#10;CUfiObzIJP8ARV+Vp2/hWvLZoo6+ivgPayS/D3VPIjilj+bczfeWgD0DwLq3wr0HS/7P1S68++Vv&#10;LX5dytXqWj6t8KbXS5v7Rtd0m3+FfurXxf4d+w6p4ymsbqFf9cyq392vo5fC8P8AYOoWt1HEsMcK&#10;t5n8TUAOvPHnwvv9Q+w+Hof+Jhu+6y/druNU8Ua1LoNrDBqkXl267Y4N3zV8T+EZbWw+IUn2Xc0n&#10;mNGu6vp630vWIof9S3l7f9Zt+7QB01v4j1T7L8l0rfe3f3am0P4seEdLkm/tu6a5k2tG0cH8LVyN&#10;r4X16W1mkf5YWX/ln/DW94X+EGj39rNJdWqtI38TfeZqAJvD/wAUvBthqkd1dQzzwq37tV+81Q6x&#10;8bNP1DVJP+Eesf4d22RdzVJY/BGx+1SQv80a/wAMf3q3PDvgvS9GvpoUsYvu/e2/vKAM3wn+0tqG&#10;izTRwaKrX33dzR7q5fxF8btQ1S6kmvdP/efM22OPbXq1v4L0W686ZI9sit83y/erN8RaDpel/voL&#10;VW/3l+9QB463i7VNemj8iFbGP73zL81SMvjb+0I7qDVJVkX/AFe2Tatd9q1hazQx3SQxLH93avy1&#10;z/2iaK6j/efu1+6tAF6PxV8VPsskOr6xLcwsu1VaTdWDJF44lh855N0Ktt2rW9b65NdSeX526P8A&#10;9BrWjv7q1j8vzP3bUAR+H7W+v9Pjjuo/3i/xVIvhnXrWbzE1DyI2/hVtrV2Xge40vzIf7RuooN27&#10;7zbabr2uaDa6hJ5F0vlr/eb5qAMfT9N8WWt1H5+tXTWP91pGbdUmvPdRXUcafNu/i+9trSt/HWiy&#10;+TawSM0jL8zfwrVO81Tzf3lr/q/9qgDUmbWPssMkEkvkqqr+7bbXP31v4iurqP7bqDPa/wDPPd8z&#10;V6db3Vj/AGfa+fN5HyruX+GoVvNF/tT5JIPJX+KT7zUAcT5V95P97/4msFoJv7Y+eP8Adt827/ar&#10;1K8utPtZpJEmiaP7y7fm+auDuL/7ffSfdX5vl/3aAOf1rWdei1DzE1S6WNfurHJtVahm16+1STzL&#10;q6lnm27d0km75ak8SSyWF188kXlt92qem+Tdfc+agA1S8mtbGST70n92uN0ltemkmjtY2/vL5fyr&#10;XdaxbxxaXJvk/ef3Wo8E/wBoXVj5aR7ZNzfMv92gDD0vWfiNoP8Ax5aw2nyN8yr5m1qdr1/8TNU8&#10;uTUdQur6OT7rNJuVq3NSupPt3l3Ui+cvy7mqrNf30Plx/am8tfu7v4aAMOa18bWtrJJPIvl7f/Ha&#10;j8MxeLvOmk8yRYfmX723dXWWt1fS2v7+RpY/9r7tXtFvJpZvLT5v7v8AdoA8fW/k0Hx5DJqPzTLI&#10;rMv8TV6l4+8UafqnhvybK1aCOZdsjMv8Vcza6N/wkfxgj+1Q7/LkVmWvVPiR4Dh/4Qm+uoNsW3cq&#10;qv8ADQB8H+KljsNUm2fvYbdtvy/xV93fsC2+jy+E7q61GxVpF3N8y/er5V0H4g6L4D+1Q63oMGqy&#10;XH3WkXcy19cfsg6zp+s+Db66tYfs25mWONfuq1AHUftNaXo+veF5LpNPigjVtq+XHtq9+zjFHa/D&#10;2OH/AJZqv3ar/tFL/wAW9h8j/npG0n+9R8EZfK0XzPu/L93+9QB6c11J/wBs6uf8s45Kqw/6nzHq&#10;SO6ji/1/+r/2aAJo7ryqsNJJ/B/q6bH9luo/Mg3U2S3klh/cf6ygCxHLHUMlv50nmeZ/vf7tR/vI&#10;vv8A/jtTSeX/AAUARzS/9NP3dFw0cvl7Kc0UdRr+6oAFXyv/ALKq81OZvNot4f7/APwGgCFpamj8&#10;vy6bNbySzRxpUm3yv3dAEbfvaF8mKPy0/wBZ/eoaKhrfzaAGwr5VTK0lNXtUit5X/XOgA/1v/LSi&#10;O1/1n/jtOhWT+P8AytWI4v3MklAGfHa+VVhbf9389WoYo6jkWgBsNrRJb1ejprLQBTW18qpo5aG/&#10;e/8AXOqrNQA7fHUd4n9yOpv9V+8p0LR+d5n3qAK9vcXUUfybfL/iX/Zr5L/bs8m1k0vfH+8mhVm/&#10;3t1fX0PlxahH5f8Aq6+Qf2+LWb/Qd8f7vau1qAPlm1uv3Plp81Zvii4+wRxxwf6xqkjb7L5dVdY8&#10;nVIY9n+sWgDHtfMupvnqHVG+y/cq9Ha/ZabrFrJLHH+7/wB7+9QBXsV82PzK6bwn5kkl15Efn7du&#10;7au7bXPrZzfZY44I/wCH/gVXPCPjLWvBGoTf2XaxXM033lnj3UAeoaTLr3ijy/I0uSC+VvLjWOPb&#10;/wACr0SPwr8VJdPjjS1naOFdu2vKfCPxw8Wap4ojjuoYoJP4fs0e1q9yh+Mniy1m/wCW6wr+7bcv&#10;zM1AGh4H8W/F7w5N9lstLWeNf+WdzHurY1zxh8StZk8nVNBtYJPvL9mj2ybq4H40eN/FGg+F9Hvr&#10;XVGtpNU8zc0bbWXbXJ/AH4ieIpfiFJHe6pdav/orNtaRpPmoA7y68M/F6/uvOtbWby/7u77tF54S&#10;+MkP+lXulytD92uu1Dx94y+1TeRdNBDu+792tjSdW8eeKNLkk0jWpWuoVZmguW+XbQBw/h/RvGUX&#10;77W4ZLa1/wBqq/xC8P6h4y0uHT9Luvs00n3WZtu6vQtYtdetbGGPXr5mumXc0at8teI/tIXWqeHP&#10;BtjNpcjLJMrM0kbbWWgDnf8AhQ/xQsLryX15vL2/LtvPlam3nwg+KFhHJv8AETRR/wB37Z81eH6L&#10;4g8Zap+8/t7UPvbfmuG3VJrHiDxJFdeTda1eNJ/12ZqAPYLH4QfEy6vob5/ETQbW3KzXlfTWg+Lf&#10;i1o2l2sMHh2z1fbGsf2m5j8xmr4H8K654suvEVrGmqXjR+YvytIzfLXunjbW/iZ4Sjhtf7euraGa&#10;HzI9szLtWgD6UhTxtqk3ma3axWMMnzNBbfKrU7UP+Ek0u1jhtdLW5kVvMjjnXcu6vM/2ddW8UX/g&#10;3XptX1SfUJty+S0km7bXXfFLVNe8OfBu616DUJftVx5kKsrfNHQB1Wl+JvHF/wD6LqnhvT1+Xcvl&#10;xruWvjv9pTSde1TxlNNeybrq4b+H7tZ/gP4jeMpfFFrv8SXjeYu395MzV3nxG0G+utYtf7QmaeaH&#10;5lkX5t26gDyH4b/DvxtqnmR6JdNYx/xfvPL+au8j+CPxQv8AzI/7e82T+JftlcT4wi1rw5NJHp2q&#10;SwR/e+WRlauT0HXPFF1NdeRrF4s38LLM3zUAezTfBH4gRfubrxJFFH/da83V2Wl/DHxZFaww/wBn&#10;tPGqr/pKt8rV8wyaz4oupJN+oXTeT83zSNur6A8F+LfElr4btY/7aumj2ruVpG+WgA1T4R/Ea/1C&#10;b+ztQ8iP+FfO2stU7P4VfEy18z7bNdT/AN3bcbvmrifiJ4g8bf21JNBqF0sK/daCRlauVj8eeNpd&#10;Pkk/t7UPLX/ps1AHrmqfC/4lX+nzRpqH7lV2srXFeHyeEtQ0vVJLW9+WRW+9VjR/Gnii/k/f6xqH&#10;k7vm/eN81ekLYR6zaxyXUks8n95fmZqAPrb4P6h4k8JfD+x8/S4tV/dr5KyfN8tb0njLxJrMkkae&#10;EYNPum/5aRx7WavmHx94m8SeHIdPj0jWLy2tfs6qqzyMqq1a37NfxB8ZeLfiN9lutUurmO38zzF8&#10;xmVqAPeLO18ReF7Gbfo7S/aN3mRyfNurP02X93NJe/DlbmP5v3nlruWrVxrnizVNL8SagkzeXpcL&#10;SLu/2a+N7745+PLrVJo0168XdNtaOORttAHffEJfG3ijXrq18PWs+lWu75Y/M27VrnV8B/FCL928&#10;l1/3+/irnfiVrPi7QbG1vv7Uukkul3M3mMrLXHx+NPFnl+YmvXjSbd3/AB8NQB6c3gv4lf6vy7r/&#10;AL+V0ngHwv420bVI5tb3JDC275m+avFY/G/iz93M+vXnmf8AXZq6LwL4q8Sa944tY7rVJ7mHzF3K&#10;0jMrLQB9OeLLjUJdPjj0iNrm+ba21fvVy62/xKtbX/kXZ2k/vKu6vVtNaSwkjkSNVm8v71OXxH4s&#10;iupJI7qXyf8Aa+7QB5XDF8UJfLjfRZ5fm+7t+auk0Pxl420aH+y9b8Jy32n+Ys3kSR7vmWpvEnx4&#10;1rRpJrX9950a7t2371Q+NPiR4isfhzH4ogum+3Myrtn+6u6gDpvE3xQ1C/mhutL+HK6VqEf/AC3W&#10;Ha1cLZ3nji6upvsvh2dZJN25ttea+B/jF4s8ZfEDS7XV9YlW1upNrLbN8y16lN8X9ai16a1gupVs&#10;V/c7v4qAPmn47Lql1qkn9qQtBJa/u2Vvvbq8jWvWvjxr02va1NG8jNHub9433mryVv3VAE3nV7N+&#10;zTeSf2hqkfmfvmVdteJwr5v369q/Zpih/tTVJP7u3bQB9QaPFff2hH9q/wBmtjxZ5cWjySf7VZMM&#10;k0V1DH96RttbWvRSXWl+T5O6T722gDg7e4klj+f5qhVpPO+epmW+tf3b2Mv/AH7+9Un2e+lj87+z&#10;5fL/AL22gCSO6kijkjf/AFf8NVZmk/g/1dSNb3Xk+Z9hnaP+H93VO1lvvJ/f2MqyM21d0dAGesvm&#10;zeXVqOW6/wBX5bLtrWht/t8PmPYtBMrbfu/eqveXF1FJ5f8AZ900n+zH8tAFWaWSq/76K6j/AHLf&#10;3t1XF86X93/Z915n8X7v7tWrdbrzPLnsZ4If7zR7aAIYbqSX/rpTZPtUv36tf2bqHnfuLGby2/iV&#10;ad9l1D/Vvp8//fugCmstSWvlxXUcb/6yRtq1Y/sua1m/49W/4EtQtazfao5HtW8tW3KzL8q0Aeqa&#10;PL9g0uO1nj3Rsu7/AGq878bN5WqQ/u/9Zur0jS/3unwyfe+X5v8AZauN8bafJf6hHJBH9371AHIz&#10;ed/BVf7V++8t61tNt5r/AMzZY3Xy/wDTP5amvtD1C1h87+z5Z5P4dsfzUAYO2aL95/yzX+H+Kq8b&#10;favM/ebvm/75rSsYtY87/StFu1k/65/LWkujXUUfmJo8q7m3N+7+agDn2WSOH/pnRHL+7/dx/vKv&#10;ah9q/wCWGj3jf3v3dRtYap5fyaXOsn8UbR/NtoApss0v360Fuv8ARfJeP95/DTo9LvvJ/wCPWVf9&#10;5ahms9U/g0+dv92P5aAHSWsktrHIkyrJu+ZW/u1XVZKht21TzP3+lz/8Bj+9V6G3vvO+exng/wBm&#10;SPbQBGyyVrfDFo7DXpI55N25Wba1U5Le6l/eeTN/3zXQfD/wvfX/AIi8x4dsKx7tzfLQB1WrXX2+&#10;GSFI9se2vM/sE0U0m+T+Jq9U1S3k8zy0j/efdX/arzO+0HWotUkkS1laP+Jdu5VWgCndRSf6unWa&#10;yfZfkq5Joeqf677LL5f+7VVbeaKTy/Lb5v8AZoAa0U0tZclvN+8/eVqahazeX8kbLWfb291/HG1A&#10;DY45PO8uppLWSL93TY7W+luvL8mX/gK/NUl0useT5MGnyt833mX5ttADlWPy/k/1lR29rJ5nmf8A&#10;LP8A9mqxb2En8cbLH/F/eqS4a6+1Rx+Syw/7v8VAEa+ZR/Zc3nf6zb/s1JfWd1/ywhZv91adHZ6h&#10;5ce+FvM/u/xUAfKem6XDFqEf7xV/u103ia6+y+Db7ZMrfMvy1zMOkwxXX7i63f7VZvi66h0uP7L5&#10;zXMkn7z5W+VaAOHt4pJbqP8A3vmror6K18yG1g3LHtXc23+KvTPhPpuixWskmr2q/Mv7vdXolnq2&#10;g2H/AB66Pp9zGrbf3ke5qAPA7P4fafdfc1qJZP7ske2rmk/DnRbqSSO616JJP4f3e5a9e8SWeg+I&#10;5POktYbGT/p2XatY8Pg3w7FN5j0Aee3nh/R/BuoQyWusfadvzbo4/u19GfDn43aD/wAIvDDqPiSe&#10;2vod25Wj3bq4m10Hwba2skk9r9p/2WrPXQ/Dd1+8gsfKjZvlX+7QB7Vp/wATvC8nmSXuvTzx/NtZ&#10;Y2qjdfEbwP5nmf29Ov8As+W3zVxuk+I4dBtfstrpdnPH/wBN13VNdeI9Pv5I/wDiT6f5n8W2OgDt&#10;rP4jfDWWOT7bNPPGy7Wby2rNt/i58K9BupI4NPnvoW+bcystYcnj77BH9hTQdMaFl27vL+ZayW8T&#10;Q3WoeZPo+n/KrRrtj+WgDpNQ+NPw5urqTZDLB/d+X5lqHRfjt4T0vzPMjlaP+H5a4m88OaDf6hJq&#10;D2sSzL83lr92tCNtPl/dvpdr/wB80AdRJ+0F4buvMk8uT+9t21ctf2lvDfl/8tYJF+78tca1rpf+&#10;r/suBd38W2rS6b4dtbWOODT4GuvvMzfdoA7L/hefg2/hjurqSVZl+X5Vqa6/aH8I2sMf2WaVpv8A&#10;aXbXCwto8v7t9Ltf++ar65peg6p+5exigjX7rRr81AHRX3x68L/avO86VpP7u37tXtF/aM8LxX3m&#10;XUcqx7fvbd1cPJ8PtB8yP7LHFLGvzfNW9a6Pp9h5cd1p9n5O35fl+ZqAOim+O3gf+1I9U86eeZfm&#10;WPy/lrL179oLRdU1CO+tZJoI/lXbt+9WDqlno8eoSR/2fZtH/CyrV63XQfJ8v+z7Vrr733fl20AQ&#10;3Hxu0e6uo5nml8v+KPy/vVej+PHh37V5nkywR/Kv3aLew0v/AJb6fZt/ur92pLiXS/3cf9j2fy/7&#10;NAElv+0J4T0++/0q1afd/wAtNu3atbV9+0J8P/L8yDzZ5P7vl7a4HWNG0vWZvn0+KD+H92tUdN8F&#10;6Ppd15yWKz/7LfdagDsNe+OXhHWbWP8AcywSL93atZ918VfCOqaXJC8k8En3d22mrdafa/f0ez/2&#10;flq1HcaXf/u30ez+b+JVoAPhz8Sfhn4NtZJr2OXVb6b+HbtVa0Na+OHw91SbzINLltv+A/erF/sb&#10;RbCb5NLgf+L7vy1qTRaPLY+ZBpdn/u7fmoAr3nxw8B3Vr5aafLBIv/j1SWvx48DxWvl/2O3mL/y0&#10;21zupeGdLv5o5ksYPM/uqvy1ea10WwsY4f7Lgab+L5aAMPxR8SPC+vXXnJG1t8u3btrn4dU8N2v7&#10;z7UzSf7td4uh6Lqlr+/0+CCT+9t21l6P4c8O2t9509qvlr/C33aAOd03xlY6NqnnWUkqx/dZdtdM&#10;vxutfM+yv5q2rfeby66T7Votr++07T7N/wCHa0dFx4j0+6tfLn0XT1k/vLHQBl6x8ZPDt14TutPt&#10;b6W2k2/88/vV4bNcaPdapHM8jNH/ABLt+81e3X2jaLrPl/atPtYI/wC9Gu2prfSdBsPL2WNq0a/x&#10;Mu5moA8pjtdB1mGSN4Wto2+6237tc3NoOi2Ecnn3zNJu+VfL+6tfSkniqx+yxw/2Pp/lr93bH81Y&#10;OqaXo+vfvLrT7Vf+ua7WoA8L0nSfDsvmSfbt0n93btqvNZ6LLdSf6Uy/8B3V7Yvw+8E/6zyZVk/2&#10;ak/4RLwTFD5f2WRpm/i/u0AeF3Fv4dim8v7Uzf7W2r1vYeEfJ8ye+llk/hVY9tetR/DTwb9qjknj&#10;Z9235f4asL4N8Gxap5M9qvk/3qAPJZm8Jyxx/wDEwZf4f9X92s1bDwv+8k+3NLJu+X93XuFx4N8B&#10;+Z/otr+7/vSVlt4L8L/vNlqtAHksem+E5fv3UqR/7v3q7Dw/4o0fwvY6hY6dqkvk3FvtVdv8VdZH&#10;4a8G+T5c9j+8/vLV7TdN8O/ao400uDy1/vL8zUAcb4b8A2P2qHUE1Bmupo/M2+W27dXqXhPwl4s1&#10;7RZJkhnuYY/9nburWuvidH4DtYZLLR9PaNV2ruj+ZVrpPD/7QGvaz4dvtU0iSz0/7Ku5l2rtoA85&#10;8I/BaOw17+0L21a2m8zd8y/LX0Frl/Y6XoMP+nRfvlXdHu+81fN9r+0R42+JeoSafdXVr5fnbW8u&#10;NVbbXda94Z0e6jhjn1SXzIV2t83y7qAPUNP8QaPF4dkmn1CKCbb93du3VJ4Z161+yzfu9sbfvFZV&#10;+9Xj8ngHwv8A2LJfJfXX2qP5trN8tFr8WNQ8L6fHHBY/aYdu37tAHtXh/wAZR2t1dSJp7eY23bJt&#10;3LWW2sXV1r0kyaftkmXy2ZvlrzPw/wDtLa94c8z+zvDqzyN/z0Xdt/8AHaz9Y+JHiz4l3XnPYyWM&#10;n/TBdq0AfQHhfR9YlupvssK3O7c23dt21xPjpde0HVP+JjCvlyNtWJW3ba830+4+I1h5kceoSwWv&#10;+y3zVTmbxRf6hHHqM09zHu+Vmbd81AHYXlxH5PzyL/31W14H0Pw34j1SP+19ai0+Ffl3M1eayeDd&#10;Q1T/AI+rpoI1/wC+qvWPwghv4/8Aj6lX/e/ioA90+IXgX4Z+F7WO60HxZFqF833oFavL5rqGX7ky&#10;tWHN8EZtLm86CaWX+8zf3adefD66+y+c98vy/LtX71AGtNpMN1axzT7vL/h2tWl4D8H+F7/xlaze&#10;K777Do6su75vvVn+H7P935Lyfu4f738VNWwtdauvJ/5aL8vltQB9ialpfwBi0Gb+xPKnm2/Kys25&#10;Wr571y3hi1CT7FGrWqtu+9WHo/giHS9Qhm8z/tnWpq2jQxa1HdQTN5jfeX+GgD2bwHa/D3VLWH/h&#10;KNQWxkVV+Vm27q4H4+aH4R1nULWHwbdbY4f+WiyfK1ee+MvC/wBvmjkSRv4Wb+7VGx0GHzo/PmZY&#10;/wDZb5qALXh/SZIppN8m6Nf3f3t3zVaW3ktdYjk/5ZrJtZqsaXZ2ul/uYJvP/wCWnzVXh0n/AInX&#10;nJI3ls25l/hoA960fwr8JdZjjk1uTbIqq33vvNXj/wAbNN8NxeIof+EK/wBGtVVdy7vvVNfeF5v3&#10;cn977y/3ax7jwrH9qjkeRl2/N/wGgDldct5rqxkk8z958tWPB+pTWFrJG8ywbl2/M33mrovFnl2v&#10;h2TZt+X5V/vNXnOh+AZvFskkn2praGP5vm/ioA9s8B/C/wAL/EG6+1a94ii0ra235pKsfFLwB4N8&#10;L/udL8SRarN/Cqt92vHbf4MyapJJHBqk8G1vvbqo6t8Cb6wuo44NUZv+ejM1AG1/wjl95ccb6xEs&#10;Kt5knzfeX+7W54P/ALL0+6uvtWsRrDu+X5vmWuV1L4E31rp8N0mqSz7tvyq1O8O/s+zXUkkz3zed&#10;tZtrfdoAxb7xV/wi/wAaLW60iT+0LVpl+b+Fq9G+I3xYvrrwbfWKaX9mkmZpNyturxfUtNvvDnjK&#10;PT/L3fvNsci/wtW5rlvrWjWs0jxtPp7K25m+6rUAfOfihpr/AFCGSeP7vytX6CfsN6TYxfC+SSCT&#10;dNJNJHt/u18J+LLqP7VDv/75r7g/YXbyvh7fTQf3moA7b9qC/k0vwbDGke794qt/vVofA2zhuvC8&#10;M08m2RVrP/aQ1n7L4dtd8O7dtZv96r3wTs45dBjukk/hX5aAPSmWTyfM8v8A+yqq0Xm/8s9u6tC+&#10;uP8AVx+Z+8+98tNm/e2vmf8ALSgCvDL9l+5WhG39/wCWs9WqwsX7mgCTzfL+5TlaPyfMeoW/d+XH&#10;U0f7r/aoAhb97+8/5Z/+hU63XzfM/wBmpJG82nTfuvuf6v8AioAhji83zNlV5P8AXU66vPKpsMXm&#10;x/3f96gCTdUbNUk3+r+So7dPN+/QAN5lWLe1k/j+WnRrViGWSX93P8v8NAFONY5ZvLf/AFf96rHl&#10;R1auGhtYfLfa3+1/tVX/AOudADlt6JIpIv8Alp/vVa8nzYajt7eSWby/M/4FQBHH/wA86b9lmiq9&#10;t8r7/wC9ko3UAV41koZvKqwzeVVdpaAI45ZP3n7vbHUMkVWl/e1XZv8AlnQBCy+b+7p0dv5X7tP9&#10;XVhV/v0RxebQBVmimimjkg+avkv9vq/uorXS98f7vy6+xLVY/Oj/AN6vi3/go9dX327RY44/9B8n&#10;5v8Ae3UAfKul6XJqlj53mfvP7tOk0aa1+/Gy/wAP3a+xP2cfg7ovij4S2utXtj58kO5mjX70nzVr&#10;fE74aaLLJDa2WnrYx+Wrfv1+ZWoA+P8AwzocN1dfv4fu/e3V0moaXpdrH5jx1veItBh0XXvJSSNp&#10;Idys0f3Wrrvg/wDC+x+KviSTS9Rm8iFdrbf4moA8Th8QaDFdeWkm2T+6y/dWu28C6H4Nurqa61S6&#10;XT4W+bz2ri/ip4ItfC/xWm0WCHdHHJ5a7f4lr0LxJ4S8I+F/DdrDq8ks8lwvywWzfMtAFNm+HOg+&#10;KI7rQdYk1C63bV/dtt3V3F58WtP86PfY+bJt2yfu9vzV5L4Fv/BNh4oj/s6xZoV2svn/ADMrV9Ea&#10;l408L/ZYZntbNtu1W2r81AF5tZ+EvxQ8G2uj69M1tqFnuaOTa38VZPhHQfhX8G9am17RPETarfeS&#10;0f2Zo2qP4jeNPA/gPwvo+sQeG/t0180i7l+VV21z/wAM/il4H+Jfij+z5/C66fMsfmbvvbloA1tQ&#10;+MXh3WZLq6eNoJGbd5ax0W/xmsYrqObS4ZYP4W2r92uuurrwn/an2GDT7Xy/4fl+Zqsaf/ZdhJ8m&#10;j2vlt/0zoA53/hLpPFsnmJI0/wDe3Lt21wvxy8TR6Do9jvsf7Tj2tuj/AIVr2LWGsZY/+JdarY/3&#10;tq7d1eS/Frx5J8NLGG+gtYL7zt37u5XctAHlfhv43eE9GtZJJPh7uuv73mfL/wCg1Vm+Mnh3VNQk&#10;uv8AhX/7z/vqrVn+1RdX/wC5/wCEX0jzG/6Yr83/AI7WlD+1LNo0ckf/AAiemTyf9c9u3/x2gDH0&#10;H44aPFrUckHgNVulb923zfK1fUkmjfD/AOL+j2N14l1RvD115Kr5e1q+Z/D/AO1FqGqeMrGN/Dem&#10;WsLSbZFWFd3/AKDXpHjj406fo2qR2uo+G/tMjL5kbR/KqrQB65a+DfC/gPR5tL8IeIv7V8z73y/d&#10;rQm/sXxb4HuvC+vXTafujbbOy7lXdXK/B/4iaP430u+ktdH/ALPktdq/7TVofE7x1p/gPw3Dqmqa&#10;X9utbiRo12/w0AYvgn9mn4N+F9Qj1S6+IDX01v8AN5Hlsqs1UdW/aC0HRvF2oQp4DbV9P3bVk/2V&#10;/wCA1xPhn9o7QfEevR6enheLyWb5WVfm21X+In7Wl18L/El1o+keG7PyYWVf9Jj3M1AB4+/aC8J6&#10;9JJGnwrbzF/i3bf/AGWvP9J+Lmn6XNN9i+H+2NvvfeatbSf2xte166kjTw7pi/xNthVv/Zajm/ao&#10;1r7VJGmg6Wu3dubyV/8AiaAMuz+Mmly6hJGnw/VpG+996tjT9UkmjkkS1a2jb94sG37tUbf9qXWr&#10;WTzoNF0z/a/crur1jwv8WrHxbosc2oaLBBdM27dGvy0AeB+MPHmoaXdfZf7LZo933mXdurrtB+Mm&#10;g2ugx2t18OVnkZdrSf3v/Ha0vGH7SMOg61Np8HhezufLbarSR7qz9P8A2oNYlj+TQdNgjX+FoVoA&#10;jX4naD/q7X4e/u2bcy1vSfHrS7D7L5HgPyPL/i+9/wCy1m3X7X2oaXH/AMgHTG/3Y9tZei/tczX+&#10;qRw3Xh3T/Lkbb/q6APoCz8L+B/jdosOqeKPEn9kSKq7bby9rLW54T8C+CfhVHNqngrXv7Q1D7q7l&#10;+bbXmsnxp8GxWsf9r+G2+1Mu5Vg+Vdtbnw1+NPhPxHrEmlwaLJbTMzeTJ/Cq0AeleF/GENra61a6&#10;pD/oOqQ+XM392vKbr9m74Z3V9Jqlr8Ql0+TzPM8to922vRtc8R6fa6PqEz6e08NnH5kiqv3q8Lvv&#10;2h/BMXmRp4X/AHn3W3f3qAKfx08W+F7X+z9H0+1bxRa6bujuL7bt86uDk+I3hPS9FjktfBO7+9uk&#10;rc1j47aXoPl3UHheBobj5vLkX5ao3nx60e60+Sb/AIRe1gkb5Vj2/LQBTm+Lnh3+xfM/4QNf97zK&#10;3Phf8S/Dt/r0Nra+EfsM1w21ZFbdtrBtfjrp9ra/6b4bgaP+FVX5a6DwH8ZNP1TxFa2tr4disdzb&#10;dy/eWgD3jXPFUPhyGOa6+b/lmv8As1Ha/F+xurWOG6mVY1/u0SaXp+vRyR6pG08LLuXb95az9D8F&#10;/DWwuvLvY7q5kX5WVd3ytQBY1rxN4RurX95MrTfe8z/arqtLv/hr48+H8nhvXtUWx3SKyyfdrHvv&#10;BHw1l/1G6CP/AKaN92sPx54V+H/g3wn/AGwkM99N5ir8rfLtoAjj/Z9+FfgPXoda074lL51u3mLB&#10;5fzNVq68TeA9Q1SSRJP3jL5e7b8rf7VeW2vjL4e6zrVrHBos8EzNtjZm+WvYNN8B/D2WOOTzPs0k&#10;nyx7m+61AHy7+0I2ly6xHJp0n+p+Vm/vV4vJXrn7Q1hp+jeMpLW1mW5jXduaP7rNXk8Nr9qm8tP9&#10;ZQA638yvZP2dVhi1q6hf/WTbflrzNbOOwtfL8zdJt/hr2T9n+zh+1STf8tI/++qAPoTS7z/iaR7P&#10;9Wu2sX43eMte0uSx0/w1CzXU0aySSKu6tTS7jytUhkT+8v3q6DWvDn/CRyecl0tjMq7VkagDwO3+&#10;KHxU+y+X/ZbPGv8A0zot/ip8Wv8AU/2f+7b+Hy1r0LVPhv42im8uDxZp/wD30tSQ/CDxRLD5l74o&#10;tfO/h8tvloA4dviH8WrCHzP7Pby/+ua/LVO6+KHxQv8A95Ppe7/a8v7teiL8G/iBf+ZDB4y09Y/7&#10;ski1T/4Uf8QrXzI/+Eu0/wD7+K1AHF6P4++Jn7zfo/n/AN39392pG+J3xe8z9xp/lf8AbNa7KP4J&#10;/EC6h8z/AITzTUkX+FZF3VpWPwv+IEUMfn+MtNWP+75i7qAOJm+KHxeih+fRf3397y1+am3HxV+K&#10;1/DHa3Xh393/ANcdu6vQLz4S/EqKP7UnjjTZ4/7vmLuVasWvwj+JWqQ/P440xf8AZZl3UAeT3XxL&#10;+K1rdRx2ujtBGv8Ayz8v71WG+NPxWljkjfR//INeoQ/C34jRXXkv4u03zP725adN8G/iFa3XmP4s&#10;03+9u3LtoA8fb4q/Eq/j8t9FZtv/AEz21R1L4rfEbVLWOxfS2X/djr26++EfxCv4fMfxlpCxr/zz&#10;ZVaoYfhf44ikjj/t7TbmPd823buoA2vhLq2oap8L9QvtUj+zX1mvlqrfeZq+afEH7QXizS7qOGCH&#10;dHu+Vmj3bq+uLPTZtLsfsN1IrfLtm2/davJ/FXwlk1nVP+JXdafbRt/Dcr92gDxe1/a08cWsMkcF&#10;rF5f/XOmx/tbfEK1m8zyV/4FHXrUn7P+seZ8niLR/wDa+7Q3wC1q6mjjg17R/MX+Jtq0AeWyftlf&#10;Ea68v93F8v8A0xqxN+2F8QvJjk+yxfwru8mvRtS/Z98RWv39a0f/AHo9tSQ/s9+JNU0/5Ne0dY1/&#10;h+Xc1AHmNv8Ath/ECP8AeJaxeZ/C3k/dpv8Aw1L8Qrq6+1fZVaZv4vLr0b/hnvxFax/PrGkeX/wG&#10;tjR/2e9U1TzPJ17TbaRfveZt2tQB47dftN/ECX79j+8/650Wv7VnxAi/0WC1Vd33l8uvarP9nvxJ&#10;9qkj/wCEi0f5f4m27adqX7P/AIi87y/7e0fzP4mVV3NQB4r/AMNQfELzvktVWT73+p/iqrqn7Tfx&#10;Cv8A95dWv3fl3LDtr2r/AIZ48RaX/pUGvaQ3+y22oW+EviyL/mMaO27/AGV20AeN/wDDRnji/tfk&#10;0/8A4EsddB8Pfj744utYtbW6hkWFplVv3e2vQm+GniyP799pi7fu+Wq7Wau08I/DG+sI49Q1uSzn&#10;mVtyrbLQA74weINa0GO1vtBsft00y7m+Xc0decx/G74mWsflp4db5v8Apj96vcNcuJJY4bqD5ZF/&#10;hb7tc7/bPxK86T7LrGjwQ/wrJGu5aAPMW+MnxMlh8n/hHZfLb737mqP/AAmXxA8mP/inZW/7Z16p&#10;JqXxUimj/wCJ1o/+9tj21akvPiVL+8/4STR/M/3Y6API7rxh488mOR/Dsvmfw/u6pt4y8bRSRyT+&#10;HZYN38Xl17IsvxM/1n/CRaP/ALu2Oq914i+Kl1D9lfVNH8v+95cdAHleofEjxtpcPnWuizT/AO15&#10;P3a5tfjn8TPtX/ILl/2V+z/w175HqnxK8nyX1TQ/JX5v9XHUcN18RpvMkTUND8tf+mcdAHh6/Ev4&#10;hS+ZdT+G5W/2vLpsPx68ZReZ5/htm/h+aH7te3XniP4oWsfmJqmjtH/d8uOmtq3xGurX/j+0FZG/&#10;6Zx7qAPDW+OXxA/5ddBaCNvm/wBTuq9Y/HPx5/rP+EbZpP73l17VG3xCltfL/tjQVk/65x1HZ2/x&#10;Cl/cpqmj/wDAY46APiHSbf7LN88m6ub8UeXLrH7v+H5auLeQ2v35NtZvm/b9ajjT/V7vvUAexXmk&#10;+Vo9j+82yeWrf+O1R01ZIpvkkq1rkv2r7LH/AHY1qOxs5ov3z/LHQBqafYXV15k3/LNfvVa2/wDL&#10;Osu4uJv9ZBJthX73+1V6OWSWH/2agCvfRTfwf6v+Km28UkX/AC021YW8jtf3c/8A31U0lvHL5cif&#10;/tUAVZJZpf3f3aoyRTRTfJIy/wDs1a155cUNZfmyS/8AXP8AvUAWLWKaKH95NuqSZZv4JP8AgP8A&#10;erJmuJJZvL8z/dq9D+68vf8A6xaALEK3X+s8z/gNTbJv+etU4dS/ffP/AKtq2v8AR/J8z/ln/wCz&#10;UAV/tU0Ufl/erJuGmik/13/j1aFw0kUPmVTaz8394/8AwKgBsazXX3JtslXFjmtf3bzbv9qo41jl&#10;/d2vy7adcXXlTRx/99N/doAm3zRfckqvfPdS+X/pTfL/ALX8NSLcR1Y82OWP/V0AUbNZpZPLST95&#10;/tNUjRTRTf6z95/vUMv9yo1l/eeXQBas1vpbr5JpPL/i+atjdJa/vH+fbWPDf/ZZo466Kzt5JY/M&#10;eP8Ad/71AGHdXU11/wAtGX/dqSO4uv8AV+Y3y1VuJfKupP4fmra09vNj8t4/+BUAZ7edF9+Td/FU&#10;N5LNLH5aSMn+61Wrhf3lUbq4j87y0oAtaW19dTeWkkjf+g10UNhNYQySXUm35W+633q5fT9Wk0ub&#10;/e+9WhJqU2oSfxNu+VVoAbNeSRfckqm0s0Mn8VWtQ/0D93PHtm/u/wB2pLH/AFflzR/7W7/ZoAhb&#10;zrqH/WVR1SKSX935m2nMt19q8xJP3NU9S8ygB1iv2X93BI1dVHoMkunxyeZ/Du+992uN0u6+wf6+&#10;uk/4SOGWHy0/cf7W6gDPvLiTzvJ8ymqslZ9xqkfnSfu/+BVYtbzzYf8APy0AWPsvlQyf6Uyyfw1G&#10;0t1/z2b5vlqxDayRR+ZP8392q91L/coAjmluvJ/1zVqWMU0Vr5j/ADbqz7OWT+OtK6uv3cez/gK0&#10;AY+oalJ9q+T5am2/ufMf5v8AarPumk+1eW8f3v4qtW9xHa/u3+aOgC1Zxfu/9ZVqRfK+5UNvZ/8A&#10;LT/ln/DV6OX7VH5fl/vP4aAKLRed+5+7up2qXEOg2sc11Nt2/wAK/wAVVdW1a18OQySXUi+d/Cte&#10;Q+JvFF14juv9Z+7/ALv+zQBpeMvHl14j/cwSeRCvy/erD0vxBqGjQyRwTM0LfK0e75WqrHFTdvlU&#10;AehfAvSbrWfGUMkMf/LTa23+7X2BrHw5ji86RId0fys2771fC/gPx1qHw+16HULGT7rLuX7y19hf&#10;Dv4+33xLtbqSexVfL+Xcvyqy0Abmn+DftWlzSJ80aqzSK392sXTbyxtfOjSHdGrbdrLXcXnjDS7D&#10;w7Nap/pN9cK0fy/LtauHs9Lkuo5JE2+Z/EtAHXeB9Jh1T7VdJGq/3fl+Vq1NJtbGw1iaF/Nj+VpF&#10;8uP5Watb4U+D9ev9Hk+xWKzwr/rG3VzfxE1m+8L+JI7VJoIPu7l27mWgDqtLjh86SS6hVo933WX5&#10;a434jXXla1D9l/0ba3yxKvy16l4J174f/ZYZvEPiKBZNvzR7vmZq838ealoOqeJJprK+insf4WVv&#10;4aAObjvPNuofP/ex7l3V3kOvaPLNHHBHEsa/d/vNXl+rapp9rD+7uo/vbdtO8I+NPDdjqkd1qO6f&#10;7P8AeVfl3UAeqeJPEen2ul3X77fG0bLtX726vN1vIZbXzvm8vb/wJq67xZ8ZvhnqmjyWOl+HZoNQ&#10;Zdv2lvu15r/wl1jFHHD5e6Rv9n5VoAuW+s2v+s87bGv3t3y1VXVP3kk1lGzXS/d2/wAValjoPh2/&#10;tf8ATZG/0r+Ff4a6LwPrnhvwH4ktdQn0/wDtC1tZFZV27vmWgDB0vUtYurqGS6tby2k+9JujZV3V&#10;2V1LJ50Mj7l/9mr2bXP2qvBPiiGSFPCa+c3yqyxqu2vF9W1S1utUk2SbY2+ZV/u0AN1iKaXy5P3v&#10;3f4VrnZnktf9fH5Ef8LSfLur0zT/AB9Y6XDH9utVnjVdv3f4a5n4kalpfjeG1htY/s0P/PONdrUA&#10;cv4fvYYdQ+SSOf8A2VbdWwtxJLr0MfzLH975ar6Xoen2EnnQRtFNtWNlb+7WxD5cU0cny/K3935q&#10;APUNNlhuv3bx7pI1/u/erzf4oNN/bEfkbl/d/wC6tegeH/jZ4b8L2vk3ultPN/E2371cH8RPGsPx&#10;G1TzrKx+zQqvy/w0Aea+Iryb7LJJJI3lw7V21teD5o7rR49k375W3bW+Ws/VrCOWxk8+T9395mrN&#10;0XXrWKP5Pmj+7uX5aAPXvBNvJ9qk8+T+8zKzV02uato9h9l3xx/vP++mrzfwL8afC/hfVI49bsWn&#10;h/vLVf4tftAeB7rXrH+ztFl/c7vLn/hWgD1TUPsP9jySfLBCytt/vVV8M2EN1axxw3X8O5mkba1e&#10;NzfGLRb+18vzm8zbuX5flWptN+LGi/ZZI0mZrpf7vy0AOawh/wCF5TfapFnsfMXy/wCJd1ekfFr+&#10;z5fDt1awQrBD5e7b/Dur538P+Oo9U+IEl1BHthVv3bN/er1D4kazay+A5PI1BZ75pP8AVr95VoA+&#10;JfGn/Ie/vfN8tfoZ+wjps1h8KZJp4/3c00lfnr4g1SOLXvLe1ZpFbb92v0k/Y7uJv+FNxyP/AKtm&#10;ZVXb92gC1+1FL/xSMPkR/wASru/urV79nu1/4p2G18z93t+9Wf8AtPW8l14Nhhtf9ZuVm/3a2v2b&#10;7eT/AIRfy/L2/L8rUAemSaXHFN5n/LT/AHt1OX/U02O38r/lpuk3fdp0nl+T8/y7qAKbd6d5skVW&#10;l0m6lh85I18tvu/NTvsv2X/j6jVZG+781AFWRqJIpIo/kpqxSWsnz/Ntq9HL+5oAhX91a+Y/+sqF&#10;X/5aVYkaqMzeVQA6aLzfv05of9F8v/x6o4/MloWgCTb/AOO06FvNqOpI4pKALS/uqhk/z/vURt+8&#10;q5GsdAEMNrHL+8f5o/7tWJPLlk8xI9tE3l/u9lNZqAJlaSnbf3NNWKTy6kki/d0AV1ik/wCem6iP&#10;zKcsv/7NH/LSgCWqkcXlSeZVhm8qoZpZJYfkoAdJ+9mokt4/9ZVWPzKmWXyvv/6ugAkX/V0XUsf8&#10;HyyU6SWOq1ACQyyeZHXxv/wUWuLq61rQYYP9T9l3Sf7Lbq+zJJY4vLr45/4KBWskX9jyeZ+7khX/&#10;AHt26gDz/wCFfxzuvC/hG10F9U/s+G3+7PG3zNuar3jT4xQ69qEMdlrzX023y289tqtXzjb6NH9l&#10;jj8xm2/7VZt14fm86PZNtkVvvbqAPdIWmutUkknkX5f7v3WrotL8byeCJJL6y+WaT5Vk+7tri/hv&#10;511pckc/zSR7V8z+9Wb8VmuotLh8iTbHubd/tUAddq3ia117VP7UvvKbUN27du+9Tr63k+I11H5M&#10;K+dD8qtu+Vq8Ts/3sfmeY3mbdv3q2vB+m+LrqaSPRL7b/dXzNu6gDrtH+F/9g+Lo4Z5Ns0jKqrJ8&#10;q/NXry/CO1/jvovvLuXzPl3V5bpvw08ca9rUcniLUNu3bt/efM1ewSfs/wCofZYZv+EoVJGj8zy/&#10;M+ZaAOm+IH7OuqfEH4c6LY+Hr6J7qz3MsfmfK26uV+BP7JfjjwR4yvtU8Sx2cFqtnIqt527dUmm+&#10;HPFHhePyU+IC6VH93bJJQ2l+MvGUMcP/AAsBWjaby22zfeX+9QBrTfDSGXWpr7+1F8zduX9592uq&#10;s7iGwjjhupomkb5d26uNvv2e9atZvLtfGS3Mn8S+Z96qbfALULq6jjTxdEsy/ejaT5qAO41pY/Lj&#10;jgmVv4t0bbq8p+LXg3RfFtrY2uqap/Z/3laT+Fa7DS/hvdeCNajhuta+02rR+ZJ838Vcb8WItF8R&#10;xw6fqmof2LYt/F/FQB5HpvwR0fS9Y8t/EkE8LL8skcm5lrUX9n/T9Z16OO18WWsUP8Ukkm1qp/8A&#10;CvPAdhN/ovjxf+BVJY+CPAc115k/jzb/ALrUAbWk/BHw7o3xAtfI8RQardQyblj3fK1eneLvgL4i&#10;+IOsfbkmisY1h8tY42+WvH7fwX4Ji8RQyaX48X7UrfLub5mavcLO8vvJhj07x5FbSKq/6yT7zUAa&#10;nwf+FutfC/RdYk1TyvJZl8tmb5mWu48VeA4/iN4D+wpJFPIu6RYGb5d1czYxTeKPLsdX8SLPH/FP&#10;HJtVauatodro2jx3X/CZLpW5vLWNpNu6gDN+DP7NesaD48tbq60fT1sY42ZpGkr5z/bWtdL/AOFy&#10;ap9lhh8tW+Vo/wDdr3yxutQiuo5J/iAs9q3y+XHJ8zLXzj8eNDtbrx5qkaX32mOFv3c/3t1AHF/C&#10;Pw/p9/dTfbb5bGFl2qzfLuavTofhL4Ti8ySfXovLb5vvferzXwf4Lsb+T7LqOqLpUKt5izs21a7i&#10;88G+B5f9FTxsrSL8rf3WagCrN8NPDct15lrrUXkr97dJ8zV2Gkxw6Xax2sG1oV+6396uRtfh38P4&#10;pvMn8beRHXrGi/DTRbrT4Y7LxZE0f8Mm7+GgDzPVPhfpfjfWppH1pdKuvvLu+VWo0v4GaLawzfav&#10;FkTTLu2qsnytXReLvhp4Ti1Dy7r4hQQSL95V+8tc/H8O/h7F9/4gbvmoAybj9n+OWxvr59etVhXc&#10;yr5nzM1eR2Olx2GqR7/+Wcle0a14F8I+TJHp3jzz/wCLy/71eZx6HHJrUdrPN95tsbUAfUnxC+B+&#10;seMvC+g6xpFr/oP2OONpLZdzM1Vfgn8E/EXhzxdHdPat9lVW8xrldteleE/HXiTwR8IbWx0jVIFv&#10;vMX5Z/m2x1X0XxH428Ww/wCm+IoPvL+7gXazUAeleDbXT7/R/ElrdRqs11btDGrfxNXzrcfs8axL&#10;dTSJo8XlrceZ5jV7Zq1hJo+lzSJdfvo4/M8zd/FXl8Pi3xdL9q+1eMrWCxZWVV3bWWgDifix8NNP&#10;8Rw2OnpNBpl1ar5cy7tqq1ea3XwCvpYfLTWtNaP+H/SF+Wt7xF4Pj8USSQ3Xi6K2/vSSyfLJWDY/&#10;CDQbqaSNPiBB8v3m8zbQA7VP2ebqw0uOZ9a01v8AduNzLXQfDf4S3Wg31jqD31rcwtJ83lybm21k&#10;t8G/DcUf7/4hRNH/AHVk3V0Hw98F6foOtRzWvihdVjjZWWNZKAPoy3s44oY9m37q/erab/hG7DS5&#10;LWCxibULr5pp2+8rVxMlrfa9ayRwTeRJt+Vv7tYv/Cp/FHlxzJr0U8jfe+b7tAF7xB4I+3yf65U/&#10;iZVb7y1c8XfC+S/+Dd1awSTT332iNo44/mbbWDa/C/xlFdfPrX7tvutu/iq5Z2fxC8I3XmWXiKJZ&#10;v4Wk+ZdtAHmfw5/Z18cXXjjS5J9LaCxhk3eZcrtXbXqXiD4Y/wBs6xNsvlg2r5fl+ZtVWo8ReJvi&#10;p4jj+wz+KLX+6zW3ytWbpPwj8WapazSPrG2RV3K3mfeagD5f+MGgyaX4iurHzN0kMjR7v71cKsX2&#10;CTy/+WjfxV6l8VPCt9/b3l3U22a3+WZvvbmrzvWLyPyY40j/ANT/ABf3qAG6hb/2XY+c8m6Rvu7a&#10;9S/ZjimutYmmeT+Fdy14nNdSXUPl+Z+7r2r9mO/jtdQvv91aAPpC3/5DEf8Azz3V0msWv2rT5Nn8&#10;Kt/FWDp6xxahJGkm6Rl/75re1SX7Bov+r8+RqAPL/wCz/K8yR9zf8CpzabNdWvlpdMsi/N96tK+l&#10;/ef6vbVdZf7kn7ygDLk0m+ljj3zMn/AqtQ6XfeT5nnM0bfL80n3auebJ/rHqZb//AJZ+XQBz914f&#10;vpY5Pssbeczfe8z7q06z8L3X2qOS6vpWjh+9+8+9XTLq8cUf+rqFbrzaAKbWflSfJuWP/rpVqO1k&#10;/wCejL/tbqkm8z/V/wDLOnNrMcUMcfk/d/ioAkks5IrXzPmb/a3fNVe18668zfNL/d27quWuvRy/&#10;uUh3bv8Ax2pNsnnf6ugCnH4fkuvM3zMsf+y1NtdBvrXVIZkvpYIY2Vtqt96thriTyfkjp1nLJ5nz&#10;/N/s0Adp/aXm6fHJP/dry/xlazXWqRyQSfu2/wBr7tesKsctrDH5f3lWvN/HVrNo11HHBH+7k+63&#10;92gDhf8AhHJvO8yf+9/C38NWl0bzfL2SMsf91Wq5brdS/wDLTfHUitN/ywoAI9L+yx+W8jN/vNUM&#10;2myeZ8kjL/utV7dJ/H/rKj3ebQBVuNLm/wBY8zN/wKprPw5ql/HHJBJ+53fNtb+GoZrya1m8n/lm&#10;1a2ky31r9ybzY2X7u77tAGlpug/ZfvyN/wB/Kr/2X++k/eN/31UM1/dRTRxpu+b+Gta8byof9X5U&#10;lAGTJpckv/LZv++qkh0b/RfLeTdJ/e3fNVi3lml+/TdskU3meZQBDcaDJLD5f2pl3fdbdXVeDdLu&#10;vtX/AB9M0art+Zq5u4uvJh85/wCGui+H+pSSxzbP9rbQBra832W1mjrzO602S68z9438Xzbvmr0j&#10;xEsn9nySfe/2a8zk1n7LJJHP/F935aAGrYfu/Jfd/vbqdH4Z+yxxxpIzf7TNTrdr6WOTf/E25f4d&#10;q1aWKaL78lAGH/wiU0U3nSXTf7u6pv7Pk/1nnN/31WxNLJ5NZMjXUs3/AEzWgCTTdLki8yTzmaP+&#10;6zVXuNLk+1f65l/2d3y1chuJof8AplHVO6lmluvLT/V0AEelyXX7tJm/2vmp32OG1m+ebd/wKnSR&#10;X1ra/JJ96sv+xppf9fu8z7y/NQBqf2XDdf8ALRl/2lanTabJYQ/uZm/3t1VbW1m/eb42WNW/76q5&#10;M11dR/JHujWgD4Z1C482T5KseG7qG11SGSaP9yrfNUcLR06aKOgD27VPEHh26hjmtbqJZGXbtb+G&#10;stdUtb/92+oRLGv3drV4+sUdWPsflfvP++aAPRtUurWKHy/ty+X/ALLVe0/xBYxQxw/bl8v+LdXk&#10;LLJL9+SjdQB7pdatoPk/8hCJ6taLrOiyyeXPrECw14Grf9M//HqG8uX/AJZ/+PUAfQmvat4di/1G&#10;qRNWDJqWlyx/8hSJa8bWLzfv1I3l/wDPP/x6gD1ZrzT5Zvk1SBZP7zNUdxcWMX/MYgaT/ZavJ2tY&#10;/wDWU1v+udAHsmn6lo/l/PqEXmf71WIdc0fzvL/tBVj/ALzN8teK/wDbP/x6mUAe/wCpXWjxWsf2&#10;XWrVpP4lZvu1Rk1zS5f3P9oQf7VeIrH/AJ3U7yY6APaG8R6Pa/u4b6L/AGqryeI9Purr/j+i8mvI&#10;1WOm+XQB7NHrmly/8v0C7fu/7VVf+Eoj87/j6i8v/Z/u14+3+fmoaWT/AHf+BUAe8R+JvDssPz30&#10;ayfxf3ajk8QaD/q4NQi/76rw1oqb5MdAHsl5r2l/6tLpf97d92nWOrR+T5cOtR+X/tNXjlKv7r/l&#10;nQB7M2vWMX+v1CBpKuL4whihjh+3QeWteFssdSRy/wDTOgD3hvEGn3/lxpfQL/eZmqrdazoMUnl/&#10;2hF5n96vEfN8r7kf/j1DeXL9/wD1n+9QB7NJq2n+X+4vom/2mqvH4jjsZv8ARdQiaT/0GvIW/wA/&#10;NTfs9AHrjeILW6k8x9UWeZvvbmoXxHYxfu59QVo2/wCebV460flU5Yv+WlAHulr4q0WLy4f7Qi8n&#10;+Ld96jUvEei/8sNQib/erwtoqa0VAHrl1rNjL5cn26Ly/wDZom1bS7+OOP8AtCJdv/fVeRxrTvLj&#10;/wDsaAPWo9U0+L/l+i8v/wAeq5b+KtHi/cx30Xl/xN/FXi7U5Vj/AOedAHukfibRYvLj/tRWj/3q&#10;tX11ossPnQapF8vzMrN81fP7LTo5vKoA9qj8R6ffeZD9uVdv3WWmw+ILGxm/4/om/wCBfLXi6y+V&#10;9ynNdSS/8s6APav7W0+WbzJ7qJo2/iX+Gmzalp8U3/H9F5P/AI9Xi32iSmefQB7xp/iLS/M8t9Ui&#10;8uneKvHmg6Dp/wDoM32m6b+792vCV8n/AJ5/+PU2SCgDS1rxBNr00kk8jNu/vVTj/dVHCtSbaAJF&#10;lpytVdYamjWgCGZfK+5XQeB/Hl94N1CORJm+ys37yNW27lrFZarzRUAfa3h3xBovjLRZNQ0vc10s&#10;e5l/2qzbPRvGV/50iTRW0O75fm2ttr5l8B+N9Q8G3X+izMkbfKy/wstfbHwzWx8eeF49Q+1bZlX9&#10;5ErfeagDgbf/AIWVpf7vRNeng/vRwSbd1amk+HNY1mOSTxDfefqH+025ttejeH9G+1X11+58j7v7&#10;z+7V7SfBcct9Nvk3bV3eazbaAPN4fgzpd/8AvJ9QbzP4lrDm8B2Og30nkXU7R/3Wr3BfBscU3mJ/&#10;31XC+KrOG11T/WbqAOLj8L6fFdfarqRv9lW+7V6z0PR/M+e1XzG/2flatCaL7V5cb/N/dp0kXleX&#10;/wA9KAI77wrp8vlyfZVX/dqvJ4Nsf3ciR1uWtxJViSXyoaAHaXocMX7x41/+JpuoWtrazfJGv+7/&#10;AA06xv5JbXy3j2yVg3kskuoeW8n7ugDqNJs4brzJEjVZP9mm31j9gvv4fL+X5qx9LvI7XWLWNJv3&#10;n/oVdVeL9quo9/y/8CoALrQb668uRI1aHbuqGx0/VL/VLW1ghggjXd5m5fmavUvCulw3Wn+XPNt+&#10;WqM2l2sWvSeR+/8ALb5ZPus1AHKw+H5rW6k8+FvM/vfw1izf8hTy/wDer1bUpZI9Pk/56N8teW3H&#10;lxap/q90m771AEzaXJdTSSPCv+z8vzNVdbOP7V5L/L/s165oek6fL/r9nmbV27v4WrLuNL0v+2PM&#10;Ta0n3fvfNQB5P8SNB+y6D5if8erfMzLXE6DYWN1H5af+O/d3V7h8atNjsPh7J5G1pJNv/fNeT+H7&#10;C1tdBjjgj/ebtzbfmoAk0nw/peoSSQz2q3P+0v3lqxN4P0WKaO1urGKf/a/u11HgHTbX95v+WRmr&#10;optD0+K+8tPmkb+LbQBxM3hLQbHS5tmjxfdba22uf8H+C/Dv2qbz4VaRt33f4a90utLh/se+/wBF&#10;3bYW27vl215j4J0uSXVJvIh3RtHI0jf3WoA8ZuPDkcXxAurGy3Laqy/8BrqvF2m2ujeHZJk3Pt+9&#10;u+8zVY8H6XNr3xQvobWNZ5N21Vb7td18UvBU2l+Dbq+vYdu1vL20AfNOl/ETwnF5lre6LBLfSfdn&#10;n/hr7W/ZL8deHbr4XxwzzLbf6Q38W1VWvzX1pY7rxJHavH/FtWv0S/ZF+Eeiy/DmHVL2T7TDJJ5c&#10;lt/s0Ab37THjfw7pfgf/AEGb7TN5yqrL92t79n3UpL/wTDMke35fvVg/tGeDdBtfDscllY7IV27Y&#10;/wC7W5+zn/yJNrD92Fty7qAPTo4v+Wlcv8UvE194X8G32oWNr58kK/L/ALNddM/lfu0+asHxxdSS&#10;+A9Uj8nd8vzKy/7NAH51zftGfEzXtauvsuqT20Ks22NW+VaNe/aA+Klh5cj30/8AvNXReD/C81/r&#10;WoXT2v7tpGVf9n5qtfETwfrFra2v+i7o/MVv92gD6A/Zb8feKPG+g+Zq8MrQrt3SSV71JL+88tKw&#10;/gnbx2Hwf0vZCqzXUP7xlXbW5Gvm/f8AloAFamyR+bVhrWjbQBTWKT+Co5Fki+/V6NaJFjuvv0AV&#10;1qx/yz/1lV5JamjWOgB/7uljuKj3x05bX/pnQBYVo6b/ANNP+WdNWprO8j8yaH70f8VADoZf+mlO&#10;aWTzKk8qOo5vL/goAsLLH/zz/eVXuGjpq+ZLQ3l0AN/11CpQzU2RqAFpWl8qHy/71RrLTZJY/wCC&#10;gCNl8qo5pabDdR/x01rf95JJ5n7tqAJF/e/u0/4DXx7/AMFCrrzf7Htf+Wix/Mv935q+wLdfKm+T&#10;/WL8y18Y/t5RR/8ACWaPMkm6P7L++X+7JuoA+b7HTYYtLj/eN5m35qz/ALLJazR/eaNmq9ay+ba+&#10;Z/yz/wBqq7XX7zy/87qAPRPCf+i2seyrWraba6zHJa3v+rb7v+zWX4X8yK18x/4vmqj8QNem0XS4&#10;ZIP9Y275v7tAGpa/DnR/J8v97/drF1jwbqmlwyR6DMyyL/ErbWrj7XxprXk+d9qZflrqPBvjy+8m&#10;Tz4ZJ5P4W2/eoAzfBfibxdYa9HY3V1PcyeZ91m3MteyXF54o875/PX/0Jq4Pw/46kutek1CDw6qz&#10;Ku1WVfmZq9Sm+JHijWbWH7LoLNJCvzfu/utQBj/GK3vrXwno8moyRQTXHmfe+81c7+zXpuoap441&#10;COeaW5tYbOSRVj+6tewWPx20e/0Gx0/xr8Nf7Xktd22T7rf+g1aj+N2l+HLWaTwV8Of7IurhWjb5&#10;d25f++aAOTW/8Zf295NrHKsbN+7Zvu7a9Os/Dkd1dQ3U915V1CqySfN96vLY/i54slk8v+wZfMb7&#10;q+X92ppPH3iL/WXujy2M391Y/vUAeieILf7VN5fmbvmVq8f/AGiPCV9rPh21k0u1a5mhX5o1Xc1d&#10;NofirWte1Ty/7PlW12/NJIu3bWb481TxZYXUMnhqP7TdTbt38W2gD530X4W+JLqby08N3kv/AGzq&#10;PWvhB4siuvk8N3i/9s69a0/x98brDUJI5/Ng/h+aNdtSTeOvjlqk0kMHnz/3WWNaAPHfB/wv16Xx&#10;5p8d1o93BC03zeZHtr1T4iaba6NdRxwSeRIv8Lf3qrw+IPjBpfiS1m1SGdpLdt21o12tXvDeLfDd&#10;19lvta8DtquoeX+8+X5aAMn4T6Hay+DZr66ka5vptrKsf3Vp37SVhDpfwf0vVPL/AHlxM0at/Evy&#10;16BJ43tdZtYbXw14T/4R6Pb+8VV+9RrWrafdeG4dH8Q6C2r2MMjSLHt/ioA+N/D9vfS2trNY3y+Z&#10;8u7zGr0y48A3WsxzSQaPLqEkyrukjXdtr07Wrj4c6pp8djB4Tl0iaPayssbbq4e+8efErRpLqHw1&#10;p7QWP8LeXuZloA8J+Inw38SRSR/ZdLvF2/eXy65nS/hv4iuofMTRbxpl+9ujr3D/AIWR8WrrzJJ7&#10;Vmk3feaOtTT/ABH8br+xkktdL8+Nvm/1aq1AHzy3gjxJL5kb6DdeX/e8v7te1eE9LksNBhheNlkW&#10;P7v8W6jSfGXxki1CaGfT5Wj+60bQrtWtBdW1q687z7GeC6/i2x0AeP8AjDwzrV1rE0llo89zGzbt&#10;3l7qy7HwfrF1p/8AyAbxrpWb7sdeoSeOviFoM0kOnWsrQ/dX93ubbVzR/il8TNGhkmg09vMbczK1&#10;vQB5LpvhfWrW68ufw7efe+X92ytXqWh/C/VIvLup/DupeZJ91mj+7U0fx9+Jl/qEf/Er/fL/ABLb&#10;/MtdVdfGz4waz5Nj5cqxr/dhVaAND4haXJo02n+RJLY7oVWRbn5VqP4M38l/48j0+e6WeP8AeeX5&#10;FesWvj611nwbDD4y8JtquoQ/xLHt3VH4f8YeF4rWT+xPA7aRqjf8vO1mZaAOmh02O68B+Npr2RvL&#10;s7GSSP8A2a+CbW4k1TUJt+oMsfnbtu7+GvuTQ/FUmjaLqljqNrLc2OpR+XM237q15+z/AAr0u1mt&#10;f+ETlaRt225VW+VqAPnnx54X1TWdLjk0S1lnhVfmZV3NXm+k+DfEUt1JD/Zd4v8A2zavaLrXvFnh&#10;fVLr+wY5Z7GZv3O6OnN8UvihLD5aaPIv+0tv81AHk9x4N1jS/wDmF3jyf7Udd98HfCWtRa1Y3V7a&#10;y2Nq0n/LRdu6tLUPiJ8Soo45n09mk/i3Q/drovh78QfFniPXobXW9Lb7LM21ZPL2rHQB70y/ZfLj&#10;gk/h/hqaGK6i+5N+7b5tq1zesalNoNrJJ5bTyf8ALNV+bdWDD8S9QtYY5rrR5Vm/u+X92gDU8ZeP&#10;PEmlzfYbWxaeOH5mbb/DWT4+1TXtL+GsmvXv+i+dIqqsnyttar118adQi8v/AIkLNH/FO0fzba3N&#10;P+Oei+KNHk0vxf4XbULHzPl2x/dWgD5r8A+ML6/8ZaPH9qnuY2kb92rbmavbNS8UeLIppo9Ohn8n&#10;ayrtX7rV1l5qnwf8JR2uveENFnXWIfm8ho2+Vq5nTfjhqHnXXkaW0sdxu/5Z/doA+a/iV4o1iLVJ&#10;o7r/AI+vmWbzP71eX7pJfM8yu++MWoXWs+IrqZ4fI/eNuZl21wLd6AIZK9w/ZdtY7q+vvOj+6q/N&#10;Xh8jfua9q/ZvupLWS+2fxKu6gD6i02W1i1Dy/wC98u7+Kr2sNNa/9ca5vSWk/tSP/gO6uu8SLJLp&#10;f/AloA4m8WOX78lQxtD/AKn/AMeqOSz83zN8m2So/IoAk8qOKby3k/d0268vzv3FRyW8n+9TvstA&#10;Fdmq9+7hj/uyVD/Zf9//AHqI7XzZPL+7QBct7qP/AFb1aaKGX/rpTYdLjl/d+Z+8/hqSO1kik8ub&#10;+H5aAJLNYYvvx7f92r0kXlf7X+61U/sH2qT/AFm2NabcNH5flpN91v8AvqgCS4vPsEfmJt/4FTdP&#10;v5P9c8atJu/h/u1HJF5sPz/NG1TaS0drqlr+73Rqy/u2/ioA9AhvI7q1h2Rt8yr/AMBrzf4hav8A&#10;8TSGx8tm27tv91a9O/d/6xI9u7+H+7XmPi791rEn8W77zf3aAObhlmim/wCmf8VXrO/j/efu6ja3&#10;psNr5v8Ay0/ef3aAJvPjlm8umzS+V+7pzWscX7z71SR/Zf8AnpQBn+bD/wBtP4d1XtN1mGw/dz07&#10;7BYzR/JTrHQ4ZfM/i2/+g0Ab1jeWN/8AvEj2/wB1mqOa683/AGqq/Y4/Jj2f7tXIYo6AIW/1fmVH&#10;5vm0SeXVeS6jtf3dAEzSx+X5bx+bG1dR4F8v95s/2lrn4ZbWX9397dXUeBVjtdQmjePdHtZqANDW&#10;FkitZJH/ALv8VeYtqlr5kkjwrP5bM1eoeKLj/RY43+bdurgbjQbX7LJHB8u7c3/AqAKMmvWMsfnJ&#10;G0X+z/tULqkMsfyVVj0GH7VHaz3Tfd3bqm/saGwhkj/5af3v71ADZNZhih/6aVl/295UnmJ80f8A&#10;FVprOH+OnR6bDL5cMEa/7tADWuPN/eJ/q6bDLDHN+/j/AHf+zVqFYYv3Kf6yqtw0MclAFz7VHdfc&#10;/wBWv8NNkuo/4/8AgP8As1VtbiHzPMTbVqTyf+WlAEM2qSfu/wB3+5obVP8AVxwfLH/FTvKjjm/1&#10;dOtbC1uppI/O2yf3aAPln4mfBHUPhVqkdrqMyzxtGsiywfdrz9vLlr0r46fHjUPi/dWvn2sFtHCq&#10;/LAu3dXlcbUAWlt6uSS/ufLf/V1ntLUcjSS0AOb91TfNpqr/AMs6c1vJFQA6OptlEa+VQ3egAXtR&#10;spqrUtAEDJUa/wCuqxULRUADLTmSmx05aAHNTKSRqI2oAkj/AHVN8yl5pm2gB22hWqRe1N20AN8y&#10;hV82mtFTo5aAHf6qm/aKP9dTWtZKAJGahVp0dNkoASmLFUirUjUAC1CrU5lpu2gAk/e05aFo3UAO&#10;3e9NZajZactAC09u9RtUkdAEci01amo2UAEdNmijp1N20AVWSpF7U6SKiNaAHNF5tQ+RU0a06SgC&#10;uy06mqtSSf6ugAVqcrVBT17UAWFbzafUUbVNuoAjZqP+mdG+Om+bQBct4v30eyvfvh74gvvh7a2t&#10;1HueGZVZl3fLtrwezl+yzf73y7v7tfQXgnSZNZ0G1heTdH5a/N/doA+pvhzr2n+KPDcmoQfLu+9W&#10;PqWufZdU8lLWVt38Ufy/LXm+k+NNQ+A/lzadYxarp7fegnXdWX/wsTXviXrE2oQQtYw/wxwLt+ag&#10;D6S0uC+i0+P9zuhZd33vmWvIfFWm3X9tf8esreYzL/srWTouqfEKXzI7WaXy1+X95Wfq1542/eb/&#10;APgTfxUAal15dhNHv/8A2a7jwT8NNP8AHn7y61610rb/AM9JFXdXktj4S8RazJ5f73zPvf7VWtW+&#10;F+tWs0e+6ntv7ys23bQB7R44+C1j4IsY7rTvFFnqv96OORWZa8zvIv78y/3vvVyLeCdUhm8z+2J/&#10;Lb5ZF8zd8tXm+F8lr5eoQaxLPGv3lZqAOu0ezk8nzP8Alm33a3vBfg3S9Z8RRyavdLbaerK0m5tu&#10;5az9D8P6hdaXHJBJ+7X/AL6qG88JX1/dRxpM33l3LQB71qHw++D8sM02nah5Ey/6tpJPvNXhuoXE&#10;P9vRxp80Kybdy/darEPw0mluvLSRv9rc3yrUbaNHpd15PmfdagD1zwzcaP8Au/Oulto9u35mrP8A&#10;ETWNrfSfYr6KeRf4lb5Wrh77wDfa9p8cnmNbRr8y/Nt3Vkw+Fb77V9lSSXzPu/L92gD0Bbi6v5Pn&#10;mV41X7u6uV/0WHxJH58nlR7vm3NVO6+H19+7uv7QmtvL+aRd33lrJbw9N9q87zt0P3m3UAfUXh3w&#10;l4J1SH7VP4iggkZV3R+Yq7a83+KHhfwvo3iKG60HWPPmZVVpFk3R7a8N1jw/Nf3X+hXzLH/F81Y7&#10;RXXkyWrzMu35dytQB6J8TrqS+0GS1S6/efL8275WrifCdrHYafJDPdbY13N8zfeas/Ummi0fyUmZ&#10;pF+6zVm6P8L/ABFrNrJfWsytCu5tsjbaAPbPh34F/wCEtm8yDxJa6VD939/Jt3VJ8QtLk8B6pYx2&#10;viizufJ/1jLJuVq8Z0v4X6hqnmR/2w1jdL83l+ZtWo5vhpfWEkcl1qDXO7+FpNzUAeza58Rvt2g/&#10;YUvom3feaNvvVz/gnVJLC1vo57pYIW3Krbvm2157J4L+wR+Z9qby5PlVf7rVtWPw71STS/M8yVvl&#10;+Vf7y0Ac/b6tJ4c8cTSaRNum3bty1vePPih4k8R6LJDqMm61WNvlVa8/0XztG8bTWM8LeduVfmX5&#10;mr0jxFrMOjeF5o57VWkmVvm2/doA+SdStZIfF1rMn+rmbctfpZ+xvFJL8JfMf/V+Y3y/w7q/OHxJ&#10;4mh/tiHyLX93D8v3fu1+j37F+qfavgbDG8f7z7VI3/AaAND9oq4jsPC8fn/JG21d1XvgHYeV4RsZ&#10;Ek3Q1n/tOS2N14Nhhn/1O5Wb/errPgTFa2vw5sdn93/vqgDuGWOKP5JP3n3qxfGXmS+DdQ/56eW3&#10;/AvlrWaLzfuVh+OJZv8AhEb7ZH/qV2t8tAHyz8M/MisbqS6j2zNJJt3L/tVveJLiT+z/ADPvbm8v&#10;b/Eq1T8M3X2qGbz49s25vlqv4gupIvJ2SKv7xY/+A0AfTHwpsJIfh7Yx+Z+7WP8Ad1vMtZPgdpLD&#10;wHpcMEe7dH8takkXlff/ANZ97/doAN0lFxFJ+7kT/gVN83zabC0nkyb6AGzeZUar5VTRyxxVJcRf&#10;u/MSgCP7P/y0qG4Xyqdb+ZL5mypo4pIpPnoAqrFVqS6k/wCedSN+6qNaAGxy/wB+OrELeVHJGn8X&#10;3qh3VJGtAFqGiOqMlx/yzo+1UAakkvlf3aps1VfNqNWk/eUASNeeVNHRJceb+8/vVTkt/wDlpVhp&#10;fstr/ekb5f8AdoAdI0cX7vzKr/aP+WdNht/N/eP/AKyiaL95HQA2SKpPNkipyrUK/wCuoAmWWSLy&#10;5K+If29IpNG8UaXsk3farfzNv935q+4o/Lv5I4/u/Ntr4T/but5IvGVj9qkby4YWWPb/AHd1AHjN&#10;nFJdeEfLn2+Z/dX7y1yel/urry3/AOelXLPW7r7DHH/e3bv71R2euaXa3X7/AOb5t3y/3qAPUNBb&#10;93HHTvEXhKPxbH5LzLBJ/CzfdWpPCvl39jJMkf7tvmj3fe21l+Otek8JWMc33pJv9X/vUAZ8fwW8&#10;qGSP7UrRr/y0VvlrW8P+NLH4S2skN1o66r5n3fl3ba423+Il1Lax75GWP73lr93dW1pN5J48k8uD&#10;ylkVfvXLbVWgDrvDPxwtdZ1qPyPDsWnTQ/vF+X71etWf7UE2lyR/8Su1WT/V7vL+XdXi/gXwvY6N&#10;r32rUb6CeTd5flxtuWvRNU/4R37V5jxwNH95l/utQBpfEzx54y0v7LqllY2k9refMrLHuVayfhr8&#10;YvGWveJPJ1f+z7axtY/M+aPbu2/w1614d+F+j/Hjwvp8el+LINImtd3mW08iqu2qa/AW1+C2oTX2&#10;r69pmtWtxG0PlrIrMu7+KgCjN+1LdfbpobXQbX9y3lx/u/matiT4oeJPEc3mSaPatIq7m2x/Kq1w&#10;My+F/tU32WRflb921dJZ/EbS/Dn+omi+Zdrbm+9QBqXnijWNUh8nUbWCxh+9+7j2s1eH/G7xlqHg&#10;i1hvtL3LdN8ysv8ADXqy+NIfEeoeX5kU/wDErQ/dWuN+LFx4Ri8v/hKPPWH5tq238VAHg8f7QXxA&#10;1mTy3vv3e37u3+Gq8P7RXxA0a+8mC6Zf+2ddFa+KPhD/AGpJv/tOCHbtVl27quSS/BeWb7Ul9rHm&#10;f3WVaAOf0H48eONe8WWsOo6huh8xdysv3q9M1D9pjx54StZo7WPT7mFfu7odzLXK6L4g+Gdr4ohk&#10;06GeeZWXy/tO3bur2TXP2PJvHnk6pB4o0/SI7yNZFgkk2/eoA2P2d/jhr3xB8N69favDB51qy+W0&#10;ce2tj4ufFXxR8OfA8PiLTo7NYbqRo4/Pj3fNVfwH8EZvgPpd1Y3uqWuoSXX3fs0m5a3vHnwy0v48&#10;fDnT9Fg16DT76zmkmWOeTarbvloA+dfDP7UHi7XvFFjDex6fP9oX+GGqPxu/aM8beHPFEml2u22k&#10;t/lk8uP5Wr0zwj+xDrXhfxJa6xP4i0drG1+b5bjczLXhf7UEtr/wsy+uoJN0bN8u3/doAyY/2jPH&#10;mqf8tl+X5tqx7a0LH9pb4jRfu7XUGXy/l+VflWuV+H/iDQYpJI/EMcsFq3yrJB/rK7i4uPhXYWv7&#10;i+1JvO+Zvu7qAMOT9qX4lRXUn/EwVv737v71e1eD/wBobxddafayXVrZzx7VZm8n5q8zji+Dcsfy&#10;XWp/av8AaVdtbXh+6tYtPkjsv9Tu/d+f96gCv8Qv2h/Flr4o8zS4Yrb5v4Y/las2P9qLx5dQyb5r&#10;VNv/AEx27qk/tbwbdXV1H4okntZl/wBW1sq7WrN02/8AhnLDNDP/AGh8zNtk+X5aAI5P2pfG37zZ&#10;9lWT+95NV7P9pv4hXV9H++i+Vvl2x1T1JfBtrHNHZSSzwsv3p/vK1cToK/6VHCkn8Xyt/doA+uNc&#10;/aA8caDa6fCkNm0lxbrIytHuZmre+FvxY8UeLdUkhvbW10/bu3SNHtWtqb9ni4+I2i+HdQstas7G&#10;OG1h3efJtbdW5Y/Bb/hWkc19e61a6rJcfN5cUm5loA2tW8R6pa+B9Y1RIYJ49PhaSZdv3lr5Vvv2&#10;ovEX2rybXT7OCGSTb+8h3fLX1N4X0mHxR4b8RaLdX32GHUrfyVaRtqrXz3q37FviywuvMg1jTJ9P&#10;hk8xZGuPm20Aef8Ajr4teLtB1SSSCSD5trL5cfyrWTb/ALUHjy1j8vzoP+/ddV40/wCEH0bWpLHW&#10;76We+h+WZbTa0e6sG+/4VndeXIkl5BGrf3VoAqyftVeNv9XPJaN/s+TXbfC/49eJPHmvWun30drB&#10;YzSbW2x7W21y/iC/+FN1YwxpDeQTKvzSR7fmrovhneeCbXWLH+xfNnm3fKs/8NAHu1nf3XhzVPOg&#10;jWf+7567l21YvvitqF1dSR3Wl2vlr93bH96m6k8cUMc08iru+7ubbVeHxNa2unzWL2sTeZ/y3b7y&#10;0ANvvjNazRyWt7Y2sEkfzbVj+6tSeJPil/whvgmPxFZaPa30e7y9rR/xNXO6hoPh2/k8y6uolmb/&#10;AFnzfeWuyX4Qaf8AFXwPJoNl4k03Sv3iyRrJNtVttAHmvgv4+3XijxJHC+j6fp/2hv8AWNH8q111&#10;j8dtPsNUmjexs59v7tZI4/l3VX0v9kvUPhfdf2xe+ItI1WGP5vLWbduqG18OeF9YjvrVJLWD5WZW&#10;Vv8Alp/doA+Xfjx40/4SjxJfbIVXdMzbo12rXlsjfua9A+LWgx6Xqk0cE27bIyttauBWKgCFWr2z&#10;9l+LzdU1D/nntWvGZLX9zXs37Ms8kOqahGkf7vavzUAfTWl2vlahW54ouJv7F8uD5ZG2tXO6Pef8&#10;TSST5vl/hrotc8y60uS6fasa/wANAHms11NLN/q6dJcSfx1Mtx9q8yTy9tWF8uWGgCqrSRVNHLJT&#10;laO1/wBqo5NSj/1fl7aAC48yL95/y0quss0v3KsR3Ef/AC0qSFo/MjoAmt7iSL/rp/tUfb76WbzP&#10;L82FfvU64uPN/dvHtj/vU63nki+5J+7/ALv96gAkv5rq6khgtZVjX+L+GrS2En2XzH/75q1Dqk0U&#10;f+rqjeXU0v7xP++VoAjjaaKb/V7o6vWMUnmRyJ/rN1VdL1KSXzI3hZf7rN/dq9p6/wCneZ5n7v8A&#10;u0AekWcsf9nx7/8AWbd1eR+NrW6ute86CPbCv3v9qvTo282P/gNcH4q1iS1uo4/J+995WoA5n99L&#10;/wCg1HJZyed5nmbZKmmvJv4I/wDeprXX+83/ALLQBXvIpov9X8277tQ2a+VH/F5n8W6nTSzed/F/&#10;7LRJdSS/foAbatJdSSR/6iNf+A7q2NH0aSL99537xvvLu/hrDkuJK1NP1KaK18x42oA2mlkiomlk&#10;lj8tKqq00sPmeW3zfNRDLJ53l+W1AE0kUkXl/wAVNuNL+1Q+Z5lWm8yWqs0vlfcoAba6XdWvl+fI&#10;vmV1HgVrr+0JPP8Amk+bay/d21ysMV19q8x5N27+9XaeAW/0qaP70nzUAXPElnNqnmbP9Z/D/drj&#10;f3kf7t/92uu8RSTRed5Em2Rf4Vrzu1lm8yTfI33v4qALEnmfavMq59nkuv3b/wCsrHvLySKHzPLb&#10;y/u/LVyz8yW1/wBYy/8AoVADr7SZLXy45plX+7XP6hpclrfRzJM08y/LHHH826tjVIpv3cjyeftr&#10;1r9nXxR4J8L+LLXUPFEmntp6xt5n2ll3K38P3qAPMdN+FXxG8URxzaJ4N1C5j/veWy1m+IvhP8QP&#10;Dkfl6h4H1NZm+bd5bNX6haH+0t8K/J8uy8RabbQ7flVZFWtiH43fD/Xvuaxp9z/vSK1AH5F2um6x&#10;Yfub3Rby2k/2o2XbViz02bVLrybqb+z41/5aSfKq1+vFvdeA/Ecn+p0y6k/vNHG1eefFD9kT4a/F&#10;r95OG075f+YfIsatQB+cV9o0Nr+7g1iLUP8Arm1YtwskvmRpG3nL/Erfer9B9L/4J1/DPS9Pkhtb&#10;7VG/6a/aFZl/8dr5y+MX7Kuj/CXXo4/+EygXS2Ztq3NwqzL/AL1AH5VxtTd1C0tAD2lojl/v0zmn&#10;xxUAXlb+5Tf9dVdpf+Wcf+rpaAHs1DS0bKay0AOjlokqFamhloAI1/5Z1JtqZvL/ANZUbNHQBXuK&#10;jhaplarG2OX/AGaAKu2hmqT5adHLH5lAEarUiw1I0tSN5fl/6ygCq1Np9SxtHQBXbvRu96c1OVo6&#10;AIVl82pv3n8dTQ3Ufmf6tauTSx+X5f8Ay0agDLZf7lC/uqdD5f8Aq6kbvQBX82nbqcyx0NQBHHL/&#10;AMs6sfZ/Jp1ncQxffj+9RcXEc1AFeSof9VNTvNqRf3tADf8AWU6RvKpyrHTbho6AGrLU3lf8tKjt&#10;/L/jqxJdf3KAIWSjdSUxu9ADvKqOT91UnzVDuoAGapo4qarU5riT/V/8s6AJF8uo5qazVC0slADo&#10;5aJm82oVp1AEapUi9qatOWWgCXmjmk3U6NvL+/QBDskqTbTmlpv+poAsWsU0v7v71fQXwX1T9zDp&#10;88n7yvEfDN5DYXXnXUe6Nf4Vr0rwTdR3XiKG6tY/vfMv+ytAHuniy3kutQtbGDa0km5fmr0r4T+H&#10;LW1kmj+VZFjZvu/xV5Lqn/E51jT7qCRluo927/aavTNB87S76OafWIII9q7lZvmoA9S0nS7W6mk3&#10;xr/tN/tVwPjS1+waxJGn8P3Vr0LS49Flh+1Pr0Hk7W8xVk+bdXkfiy/+1eKJPIulaHd8rM1AFrQb&#10;+6i161kSRYNrbmb/AGak+KniOS616aR5vPhb7rL92uT1jUobCPzHvl8zd/q/4ttdB8N/il8P7CaO&#10;HxfGzWLfxfeoA5G1aS6kjk8xlj3f99LWxqlv5UPyfL8tehfEz4ofBeXT44/Cm5br+Jm+7Xkt1430&#10;W6h8m1m3TNQB7B4D1TRbDwvDHdXS/av+ebNt21R17xRpeg6hHdecss3y7Y4vm3V4vD4V0vVL6aTU&#10;dQntpJtu3y2+Va7j4Sr8L/h94yj1TxLNearYqu1Vk+ZVkoA7y8+KEd1HH/oLW3nL97y/utXH3FvN&#10;NqnmeZ95ty17t46/aR+D/ijwjdaXpGi7pJF/dyLHtZa+fW8TWus2Pl2sbQSQszLu+9QB6ZD4j0v7&#10;LD9t1BoJI41Xy1X71UdN8W6PLrEckd15G7+8u2uq8L/F/wCFOg6DDDr2jtc6htXzJNu5a8z+Lnib&#10;wP8AEG6htfC8LafD826T7rUAdl4u8R6PFp8kKTLPJJ8u2Nq4uxvIYofJnj3fL8tcb4R8NaX4X1Sa&#10;686e5haPaqzt92Sui0nUo/7ajurqPdCsnyqv3ttAFW60uaLzJLWGXy/9lawbWz/fSSP/AKv+633q&#10;+tNF/aH+Gel2scOqafAu5VVl2/M1eG/F7xR4b8SeLvtXh6H7Na+X/urQB5b4m8u1hj/55t81bnh/&#10;XJJdLjh8xlhX7u1ttYOvWv8AakPl+ZtjX+Kquj+JNHtY5IXk3bfu7aANq+1SO1m/1jeZ97ctNjvP&#10;t/7x5v3i/wC1XffCvxB8JZbWT/hK5v327/vlazfjJrnwf/tC1m8G6gyyQ7vtG7dtagDnZljlmhku&#10;pNsasrV9CeD1sb/w3DJ5kUEccfzXf93/AGa+XbrVLW/j+SbdH95WWrGj+NIdPtZrV7qf/dVvloAj&#10;8UXVjD8ar6Z5F+aRfJbb95q6L4haNH/wi8kz7fOb7q15Po91J4j+IUkaSKsbN8skn8NdV4yt76LR&#10;7qT7d5/k7o9v3qAPm/WFjl177Kn95VZf7zV+n37I+mx6N8G7WSeP7zNX59x/B2+1nR5PEj6hawSb&#10;lZY2ba1fol+zLYX1h8EdPjn+abzGX/ZoAxf2nLWGXwjH/tMsldN8DbD7V8PdHk8zb8vzLWT+0Zpc&#10;3/CN2v3W+Vf++q1vgbFfWvgmH7VH/D/3zQB6B9lktZvnk/d/dWub+JF/JpfgfUP+my7v+BV1EcU0&#10;v36xfiVZxy+F5o5/9Wq0AfIfgu6upY7qa6+W6aRl/wDHqj8WRTX91Yxxyf8ALZWb/drotFltbqGb&#10;yP8AWbmqnrEscXk/89PM+9QB9WeA/MuvBun7P+XeOrUkv/LP/lpVPwfLJF4D0uS1/wCebbqmb/yJ&#10;QBajt/3fyVHJFVeOWSL/AK51a87zY/MSgCuyxy/u0/1lSeb5UPlvJU0Kxy/fpt1psfneZB8277yt&#10;/eoAI5f3n/2NSTRf8tKq7fKqZm82gAj8yWm/av8Aln5e2mt5lDLQAN3qRZfKh/vSVV2yU5aAGsvl&#10;fvP+WlSNLHLH5n3ZKhmaq8jUAWml8qmwy+bUMK02b/vn/doAtK0kX3/mqG48yWbzE/1dOjWTzqLi&#10;XyvuUAM/eUxZf+Wf/LSiO48395U0nl/9tKAKbN/fo+1eV+7+9J/DTt3/AD0psbfvvM8v7tADd3la&#10;hHv+XzmXbXxz/wAFALWOLxJo8nmfvPs+1l/4FX2dZ3Ucl1H58fm7W3L/ALNfDP7flrdRePNLmnk/&#10;0Vrf5f8AvqgDw2bRo7rQZNkm2Tb8tcHHpMnneW/yyK27/ersIb/yrH/pn/eqrDeWN1JHI8n8X3qA&#10;PUvBssf/AAjcMb/L8v3v71ZfxE8P3XijS4Y7L5pLdmbb/era0W1+36fax2v+p21DrHiD/hF/Mkn+&#10;Xb/49QBxNj8J9e+w+XPDtm27lX/ZrS8N/D6Ga1urXUdeXRZv/QqdN8WpLr94kkv/ALNWPeal/wAJ&#10;bN5kEMs8391fvUAd98I/Afh2w8STf2jry30KqzQ/N/rJK92Xwj4DijjmupP3zfeXd/FXy38K/hvr&#10;Gs61JH80Hks0ix7vmZq9st/hPrUsn+m+b5KsrN83zUAbHiZfh/4XmjmS6n0+OT7vkSMu6rHg1fA/&#10;je6khsprrUJlXzG8+RtqrXN/FLwL4i16GxtdE0Vr6S1+8u3czVi/B34aeLtL166/tvw7eWNq0bL5&#10;ka7drUAevN4f8IxTeSkKr/wLdVW+8G+B5f8Aj6hbzP8AerB/4VzrEWoSTQXW6FW/ib5ttehWPg/R&#10;7q1/4mk376Nd3yt96gDDht/Cfhex8nQbH9421mZm3NXn/wAQvFHhvRvLuvEOn/bofm8uBv4q7bVr&#10;OOwmkkhj/c/dWvN/i14Lk8W6XawwTRLNNu27vl20Acu3xI+CMsnnJ4Jbzv7u75d1Fx8ZvhDF+7/4&#10;Qf8Aef7LVxen/s5+JJZpPL+y/L9794tNk/Z916H/AErzLVo1+8vmfNQB1Gm/Ev4V3WvWv2XwbtmZ&#10;vl/efxV6prHxQ8B3U0Mmr3V5Y+XGsaxwM21a8H8F/CeaXxtD9tjXyVkVtsDfM1eteLvg7r2s/u9L&#10;0Ffsqr96dfmagD2jwL4o8I6zpcc1lJLfQt92SdmZttHxCtfAeg6LDqmozS6fDcMyq0cjLuauZ+Ff&#10;g+TQfAeoWN9YtBqC/wCpkX/VrR8WvhzrHjz4F2sOl2LahdafcSTN5C7m27aAMPQfiN8NYtUjjTUL&#10;y+kZvLVWkavEfjdpul3/AMQL6O1k3R7l8tf+A1J8A/hVr118UNPh1TQbpbW33NJ5ke35Vr3r4hfC&#10;Ox1jxxrV9ZRxfN5fkr/Evy0AfPPhPXvh74ch8vxLpbahdf7P3VrppPiD8F5Zv+RbZv8AZ3U3xV+z&#10;Xr3iOSa+06OBZFXa0bMq7tteX/8ACkfFEU00b2P7xW2/7NAHqVj8TPgv53/Ir7ZP4W3fLXpnhWLw&#10;HdaP9qnkVYW+aNf7q18+6f8As4+JPssd9dfZfsP8W2Rd1eiWOjQ2Glx2qf6uFdtAGp4i8efBW11T&#10;7Le6C1zIvytItZsnxI+BtrD+48Lt5f8AtVx91+z34i8ZX0mqaXHB5K/Ntkk+as+b9n3XrW1866hi&#10;X5mX5WoA6zWvGnwb1TS5o7LR5ra6b7v92vN9H0a1l1iONI9sLN+7/wBmty1+Bl9fSR741WHcvzRt&#10;92vWtP8Ag3/Y1rp83mL5cnytu+8tAHXX3i3wjoOi6fY6jrE8F0sK/wCrZl+Wtb4c+KPButa1JHZa&#10;pPfSLuXy52bbXj/xq8H6hL4utZoNBuv7P+yrGsnl7lZq1vgH8L9QsPF326axZYW3N937tAH0Vr0n&#10;huKxvpnvttrbx+ZJIvy7a8L1rxb4Hlkk8jxZdtD/ABR7m/75r2a48Gw+I/A/jK1SP981myqv8TNX&#10;wndfDnXor77D/Yt1/wAfH3ljb7tAHpGseKvhTa6h5k+ly3Mn/PRm+9VX/hPPhXLayR/2KzRt/wB9&#10;LVfxx8AtQ1n+z7XSNLlWSGNlmVvvLWPqXwT8RaXY+W+jt935v71AHXaT4y+DdrYyR3WitP8A+y1o&#10;eFfEHw/1nWIYfCmjtp8yt95m+9Xk83wn1iXS/wDRdLk8z/aWu2+EPwn17RtUj1DUbX7NCu35qAPe&#10;NSWPVPLhupGXavy1YvPBul/ZbWT+2N3nL+8X+7Ww1rDdTQ74f3O1dzL8rVraxpfgmLS/+JdHO2sN&#10;93+6tAHAt8J9B1T/AJjW3/a/vVzfiT4aaL4S/wBOutantrVmVVkjkb5q6K+0a6i+/Ht/urWb4u8L&#10;6prPheO1SH+JZN0/3dtAGe2m+Db+GS1svF11fXX92WRttanh34I6Xf2s32LxF/pUP75Y921mauX0&#10;X4bzWuvWsl7o808K/eW2X5mrQt/C+tapqF1NZRy2Plr+7X7rfLQB8+/GbS5NB16aGeT995jeZ/FX&#10;n613nxgtb6LVJJNR/wCPpWZW3ferz/8A5Z0ANmaTya92/ZnljitdQ/d/vJtvzf3a8JVf3de6fs2/&#10;uv7Qj/5Z7V3UAfSHh3y5dQ8tPmkatzWrfzYZIXk2/wAVc34ft5IppJEre16KS60f5I2abcvzUAcT&#10;J/rJP3f7tacq+b9yoZFvpbry3j2wr91v71Tf2XN5PmJJ/s0AWI4o5Y6qssP+sf5Y6jXS7qGHzH//&#10;AGqjki/c/P8ANJ/DtoAmb7D/AAVJZrH5lZ/2WSWH5I6saLYTXUnkv8v+1/DQBqN5ctOWKOprqwh8&#10;ny4JP97/AHqbHb+V5cf3pKAJN0fk1Np9xDa+Zv8AlojtY/J/3fvVVjWOSb/nrH92gDQa6hl/u/8A&#10;AVqGO/h+3Rxp8v3ajk06S18vZ827+H+7Udvaw3V9HGn+sbavzfw0Ad1a/uvLk/5afeWuH+IH73WI&#10;5p/9Z/druLP/AECaOF/9Yv8AF/DXG/ELydU1qP8A57Q/980Ac/H+9h+Sm/u/7tC2sn8f+rqRrPzY&#10;fk3UASLcQxQySeX9371Z8Nxa3XmTJ83+zTprCSWGSN5P3bfLRDpcdrH8lAB9qtYv3k8f/Aq3NPuo&#10;5Y/MSNW21zsmlyXX7z+797dWxa2cnl/xLt/u/wAVAGx/bkf+r8v/APZqH7VHL9yOo7Ozj1T92/yy&#10;L/48tNuLOS1mj8iT93/d/ioALiWOL929Qq0fnf7tSR+TL9/5pKb+5+1eX/31QBDJLJXZfDWOG6km&#10;k87bGq/M3+1/drk763jik/1m2tz4b2sNha3Uabv30jSNuoA0PEVx5U0l0n+r/u1wdxrlr9q+eTy4&#10;2bb/AMCr0bXvLtdPkm+9Gv8ADXmuoaba3/3Pmjb5tv8AdagCx/a0P/LDa8dWobjzY/MrNh0uOKP5&#10;P9Wv3qvW7Q+T8kn7taAHTXEf/PPdXK+LPBFj4jjkkTzFmb5vlb5VrqLjzP8Ad/8AiabJ5cUNAHl+&#10;k/BuaWGSNL6bzP73mbdtZ+k+F9e0bxF5L6pL5K/xLJ8tetLa2t/5kaTSrHMu1vLqG48OQ+THCkn7&#10;v/V7m+9QBktr3jaXzLXS/Ek9t5P92SrGn/Ev4yaX+7tfGV1/utJu3VuWOk2OjWv2VJN3/PRv71Nh&#10;tYdL8zZu8v5mZm+8tAEmi/tGfHzw5N5j+KJWjb+GRVbdXO+KP7U+KF9NrHiv7Vc3Um3czSfLW43l&#10;3/3JGaP+GpI/M8vy3k3UAfn2vapFpKKAHUvm01mpu6gCTdTmao91CtQANLJ/z0qZZai5ooAnWpli&#10;qr/rKteVJQBHt/eVJNFUMjU6FZJaAC3iqTbTVipvm0AOjt/NmqxJYf3Kq7abI0lAEir/AMs3p22O&#10;OqVTwr/y0oAsRrUmyqsjU2NqALSxU6SCOq6tTtslADrew83948m2NakXtVFmk8zy6sLQBVb/AF1G&#10;73qRoaa37qgCxDRItQrTW/dUAWPKp32eOWqO6SWprVpKAGzRfvqsQxVVmWTzP/Qad81AFyRf+mlQ&#10;stQqtSSS/uaABmqaOL/lpVNW82plWgCS6Xyof9ZVeOWiRaI6AHNLUbd6kkWo6AHedTWlp0a07y6A&#10;I28yo/nqZpahZqAHLUjReVUMbSVN51ADaj21YWmq1AEir+7pslOklqvuoAFqSFvNqNakhWgDUt/9&#10;X/00r374I6Na3/kx/wDLb5W/4DXzza/6yvcP2d7yS/177D935l2tQB6V42uptL8eaX9lj22rM27+&#10;7VfUPAc3iO686e+aCPdXTfEy8tYvFFrYz7f3Lfu9q/NWhZ3Uf2XzPMXy/wD2WgDi/wDhWkkX7mx1&#10;iV5F+7833qvW/he+lhjtZLqTzl/irpLNvK8yZI2/2W2/w1HDq00V9JJ/6FQBg6X8OY5tUjjnma5m&#10;+781dhcfALT7+6/0r/Vr/CrU3wvf+V4ojmf+KvRLrxHNYa1HJBp8rbvusq7loA8z8SfBHw34Xhh8&#10;+OaKZvlVd3ytWfdfDXRYrWOZP3F0vzLtavUPiNrkl/ND9qtWWT5du6PbXAzfvYZI/wDaoA3NH8H6&#10;PrOlx/bZvImX/V7W+9TYfBej3U0djPDHP+82/M33q5Frqax/ePI3lr/47U2l6lqmqTedZQy+czeW&#10;qr95qAPSl+FWi6N5kiQrbSR/e2tuWsG4sLGW+/cRrBu+X5a1tN03xd5ccmqWMtta7f3jSK25qz9U&#10;t47C6jk8zzZKAJLzwhoMsP8ApUlZui/D7R/t3lxzfuf4fmrSbwR4u8UfvLLRZ2j2+Ysir8rVnta6&#10;p4T8uTV7GXT5G/5ZyfK1AGxdeAbG18ySC+Zo/urWLpem/wDE6jheTyvvfN/E1ami65DdQ/P8sa/N&#10;tb+Ks+x8u/8AFkc3zeX81AHWXXwq8O69++uo/wDSl+ZpN1U/DfgjR5ZpoYJmnhVm/wBZ8rLXdR6b&#10;5sck0EbNGqru2rurJtbqG1vvLntWg3fxbdtAHnfxm+G8Nh4Xkm0662x7l3fNXG+G/hpp91p8Mny/&#10;727+KvTPjdrNrF4TmhT+Jl3Mv8LVxPh28j0vQY433fd3bqAOVuvhvo/26SN4/wCL+Fvlaobz4O6D&#10;dXUMnzQf3o93y111roeqapqH2qyhluYfu7VXduapNYs7rRpo4b2GSCb/AJ5su1qAOfk8H2NrH5dr&#10;uaHb/wAB3VseG/g3Y6zYzXV1fNBMqt5a/wALLWlJfwy2scaRqsf93+LdXVeB4ptQ0e+jf/WfN5a/&#10;3VoA+b/DvguS6+IV9paX22Nm2xybvlruviF4Xj8JaL+4vvtMn3W+b5VaqOl6NHdfFa+tY5G8zcu3&#10;a33Wrc+JUUdr4bkhf5pFk2s1AHy3qniPVP8AhJI4U/1Ktt8tf4q+9P2cfGXizVNFj0/y5YLGGPcu&#10;1fvNXwzDYQ/8JdDN/wAtPM+7/er9PPgD8QvDfhz4f2MPkq2qL93au5t1AHnv7Q39tWHh2P8AfM0j&#10;MsnzfeWvXPgHqkOqfCvS7p5FaSRW3f7Ncv8AtDazp+s6XDNPH5Eki7ZF+78zVV+GPl6N4Nh0/S5G&#10;aONWZmoA9xrlvit5kXhG6m/5Z7dtUf8AhPrHS7X55G85fmb5a4H4gfHCHXtFutL+yyeY33W27flo&#10;A8d8O28kU0mz/U+Yzbv71O8YRf6VY7P9W0iq1WvCvlxWP/TNmZq0Nc1K1imhhePd/d/3qAPprwjq&#10;Wl2Hg3S7Hzl+1eWy7d3zbqJP9Z/0zrzP4c2skmtafdT7m8v7q/wtXsV5YfapvM+7JQBmxrJ/zz/d&#10;1YtWjl+//wABq1HH9l/d1V2+bN88dAE1wsf8FVY/3Xmb5P3lSMskX3/+A/7tRx/6ygBzf6uo/Kk8&#10;n/pnVpf9uSi48vy6AK//ACzqPd70RxSSzSfu/wB2v8VSbaAEpkax/wCsf/WVJ5dVbi3/AOWlAEcn&#10;+s/6Z1MtrHL+88yo42/790bfN/d0AOaLyqbUf2qTyfLf5tv3ahVpKALHm/8ALNP4abceX5NRr2qS&#10;SL/gW75aAKsMVTK1O+y/8tKbcR/8tKAI7qKP+Chf9umwy06RaAGrLHFJHJ/tfN/srXxL/wAFBLqa&#10;68UaPs/1P2f5f++q+2IfM86OH/lm3yt/e218R/txXUn/AAnGn2Pl/uVt9y/L/tUAeJ6bpcMugxxz&#10;/wCrb/vla53UPDMdhJHGknn7m3ferpNL1n7fosdq/wAsa/6v+Fqz5LDypI5H+b5qAPTvDMX2Xw7Y&#10;xp+6kVfmrlfiVZ32qaf8kbT7fvNXVeH283S7WP8A2avXWpQ6XD5k8irH/FuoA8Pj0G+isf8Aj1l8&#10;zbu+Va2PBNr4s0u1k1TSNLl8z/rnuavSF+KGn2EflweQ0n+1H8tcTrnx416K68vS5IraNf8AnnHt&#10;WgDuvhjpfxC17VJr5LX7NNCvmeYy7Wr2LSfCvxU1iOaZJoPL/wBYyySbWZq+f/hb8ePEl1JdRzyM&#10;0yqzbl+Xcteqf8LE8RSwwzfap7aSbbu2syqtAHbab8RPiNoP2WGCG1g1CZvL3M1WLr4l/FTxbazW&#10;qXUHzfuW8v7zNXk/xMl1i1/s++SSfzrrd83mba534Q+LdQi8ZXUb3UttGsMknzNuVmoA9ij8B/Ey&#10;KOSHy4l/vN5lV5Phb8TJYf8AVwf7zSfNVP8A4W94k86TyIZ7mPd/tV039s+KPEflyR3U6xqqtIqt&#10;t20AZdn4S8WaXdfZdX8prVl3MyybvmrmfiV4NuvFtrHp+l3UFjMvy+fcyeW1d1ealdWEP7+SZv8A&#10;ebdXgP7TC6hf2un6hB56x7W3eRuVVoAavwR8baX5mzxZp7bl/hvN3y1c0v4H+LJdPm/4qSz8z/r6&#10;rwW1bUJZI/3l43/Am+9Uc2ra1a3UkaSXi7v4dzfdoA908N/C/wAXaX4ksZk1rT2mtZPMX/Sl+avp&#10;S18dePIr6PS7L+z77/R/MkaST5d1fBfhGw1TXvGWl6ek14sl1N5e7c1e0fEzQdY+HOoQ6f8A2hOu&#10;6FZPP8zbu/2aAPprTZfF2vTfYb2Ozgkm+6sEm5dtbUereMvhzoMl1oP2Py5GaNo52+WvFfgjpeqX&#10;Xh2bVLrUJ1j+9DE0m5mWug+OHmRfBuPWvt0sEnmSRrGsm1m20Ad1a+NvHGs2M02ox6ZY3Uisvnwy&#10;LuXdXhPiT4WePL/UI/I8SaesaszeY15tZq878Jy3Wsx2Mn9qT+Wy/vF877rVwvxe+1aX4uvoYL66&#10;aNm/dt5jbVoA9W8RfDf4haND+48UWs+75W23lY+l/Dvx5+88/wASQLG3966+9XiMd/qHlySPdXTf&#10;7PmM1Gj6lqF/52+6umjX+FWagD2i3+FXjKWSSP8A4SS1WP8AhX7Z96vStD+DPjKTQfMnktfM+6re&#10;Z96vku3utQv7r5JLrzF+7+8avorQdW8SS6Daxvqk/kwwr8vmfdoAzda+E/xM0u+8lNagtoW/i+2b&#10;VarVr8E/HkulyST+KLVo/wC79q3V5H4817WLrXv399dN/wBtG+astfFWsRaf5aTXix/9dGoA960X&#10;4O+Nov3f/CRWcEe7d81wvzVrXnw78bRTRxz+IrOeH/ZutzLXzTJqWvXUfz314v8Ad3SNRobax9uh&#10;36hP975WaRmoA/QzQ/jJ4s0vwvDpaafp+teWvl7rmpPC/i3xFrNrqkd1p9rp90sm2PyG+WvmnXtB&#10;8SaN9h330rQyWqyL5cjLXrHwb03UL+xkmurpl8n726TduoA9E02LXvC/27f5LSSR7vmb5a5nXPiR&#10;488vy7XS9N8v/np95q0PFFvNdfD3Xrp7pv8AQ7dpN275mr471bx9rXnQwwX08UbSKu7zPu0Aeia9&#10;pfxC1nxFNdQeJIraa4bdJ++203UPB/xKlh8n/hJImkb+L7RXkfxKtdQ0vVI5rXUJ7n+80bN8rVir&#10;4g1j7LH/AKddf725qAPaP+FZfEyK1kkg161bd83/AB9LurU8D+HPHlhqEMevaos9jG25o1m3fLXg&#10;P/CTapF/zELpv+2jV6F8GbrWNU8SWu+afyWkVZPMbcrLQB9Ja1caxrVjHHpHyyLt/wCBLWTb+Evi&#10;B5PnfZVX/wBCrtFvPsvlyWUfkbf/AB5qmm8Ua1LD8k22T/x2gDh/+Ef+IF/5kaQ7pP8App8tXNH8&#10;ZfEDw5N5N14di1WS3basE6/Ky1a1744ah4cmjhntWbb95o/l21m+PPibqlr4dh8RQfv922NV+6yq&#10;1AHZa1+0V48/suSxg8E2en323as8ce5lrgdH/wCFjf6VN9l/eNukb5a898K/EbxF4j+IGl2v2793&#10;dSbWXdu216Qv7QWsaXql1Yvp+7buj8zbQB8x/Gr7d/b0kmoyf6VMzMy/3Wrgdv7uu6+NGs/294uk&#10;vn/dbt275f4q4nbQBVVfNr6E/Zx0uH7LfeRJukVV3L/FXhsMUdrDJJ/301aHgnxVr2i30n9g7lkb&#10;5dy0AffHw70G+17VLqFI1/cx+Yv95q5X48a54y+Gl1ax6do8s8M0atJ+73V8/wAnjf4ofDnydUtd&#10;Umgvrht21fmam6x+1l8Xr+GP+0ZvP/hVpLf+GgDtJvj74o+yxwyeF2b/ALYtVeT4++KLXy5E8Lt5&#10;f/Xu1ear+038QP4/Ib/et1qxb/tN+PIo/wDV2rf71qtAHpk37SniKSOOP/hE2/2v3LVXj/aJ1q1/&#10;5lHdu/vQt8tebyftMfECX7kNr/4B02H9pbx550f7m1lk/wCvVfmoA9GuP2jNYj/5luVY2+9+5apr&#10;j9ozWLqOOOPw3LBGv92Fq43/AIaU8cS+Xv0Wzbb/ANOdWrf9pH4gfweHbNo/+vOgDcb4+6x/rP7B&#10;n/78tVq1/aR8RRf6jwuzf7TQtXIyftD/ABGupvk0W1/3Vs/u01v2iviNax/8geBZPu/8ee2gDul/&#10;ae17955/hNvM/wCvdqhh/aR1SL/mV5Vj/wBmFq4GT9oL4mf6yTT4Pm/6c6kh/aR+IEXmRyaXazyf&#10;7Vn92gDvof2kfEkt1J5HhNvLb/p3aobr9ofXrWSPyPC7eYzfN+5auN0v9pH4jWE0kn9nwTx/3Ws/&#10;lWm3X7SPxA+1eY+lwRbfm/486APsTwbFr3jfwHD4k/sedY4V2yL5fzbq8Z8SeLfEkWtahInhu6aP&#10;d+7byWbdXn8P7cPxk0u1+y2s0UFj93yFtflqvD+2V8VJZv8Alg3+9a7qAOus/irr0scm/wAL3TXX&#10;937O22tLS/jJ4ktfMjfwjO0f8S/Z2rgW/bG+JUX/AC42vmf9efzVNb/th/Ey6+5p9rP/ANuf3aAO&#10;4uPi/qn8HhGf/d+ztVGT4ta95nyeE5/L/wCvdq4O4/ay+KEUkkn2WCCP/rzq1b/tX/FSWPzPsMDR&#10;/wB77HQB2Enxk8URTf8AIoz+T/17t81WrX45+JJfueEZ22/w/Z221xP/AA1z8VJf+Yfa/wDgHTof&#10;2w/iZYfu59PtfMb+9Z7aAPQofjxr0X7yfwbOv+7btVOb456xLN5j+E7pZP8Ar3auJj/bD+KE0n/I&#10;Ps2/7c6tSftffEqX/mC2f/gDQB2EnxuvvsvyeEZ/O/vfZ2qrb/HrWrWOSP8A4Q2VpP7zQturj/8A&#10;hrT4mRSec+l2fl/3fsNWo/2qviZdfvINFtWj/wBmx+WgDoLz43axdQ+Z/wAInO0393yW210nw/8A&#10;i14o1nUI7GDwjP8AvG2/Lbt8teZ3H7WXxMim8v8Ase1WT7v/AB4/NWho/wC1Z8atGm8610+Jf4lb&#10;7DQB7R8XLjxt8OdHjun8Ozzw3C7mVYWbbXiuk/Gy6sJpI5/Dt183zN+5b5Wq1qn7anx01mPydRjW&#10;5j/uyWe6slv2oPiBa/vL3w3atJ97c1jtoA2rj9oDVIvMjg8NztH/ALULfNUOn/Hu+/1k/heXzP7v&#10;kttasOT9rzxtL+7TQdP8z/rz+aqt1+1F42uv+YDZrJ/eWzoA67VP2iNYuvL/AOKXlXb8q7YWptr+&#10;0PqlrD+/8Lyt/vQtXHx/tLfEKX/V6LA3/bnRcftI/EKL/X6LarH/ALVjQB1k37RmoeX/AKL4RZf+&#10;2LVYsf2hL7/l98Lzt/s+S1cvH+0d8RpY/wBx4dg/4DY/LTbr9oz4hRfu59BtV/3rH5qAOquv2gpI&#10;rrzLXw3O277ytC3y064/aAk8yP7V4bnWNtvy+T96uHj/AGiviBazRyf2Da/8CsasXX7Tfji68vz/&#10;AA7Ztt/6c6AOwuv2gof3fkeHbpY/7vl1rR/H3T7qGPZoN15n8X7uvNZP2kfGUsPl/wDCO2fl/wDX&#10;nUK/tFeLP4/Ddq3/AG57aAPn+3tfNm8unXFnJayU1ZaGbzaAK7d6F7VI1NVaAFopWShqABaWm06g&#10;Ce3q1skqnbtVhmkl/wCudABtqaOqLS1etYvtVAEe2SnNYVY201qAK6pTZLWT/WVJH/rq0JLCSKHz&#10;KAMNV/7+Vch02byfMqv5UnmVqWsv7mOgDNkik/1dENhJLV6+t/Nm/wB75f8AgVb2n/D7VL+1jkSP&#10;buXdQBzcdrH/AMs/9ZTpP3VdFcfDHxFp8Ml09r/oq/ek/hrn7i1k/wBX/wAtKAKqr9qm8urUlh5X&#10;7yo7PS5vtUe+tCa3oAyfs8kv3Kjaz8qtLyv33yVHcQ0AV44qjuLf/lpVhe1NvP8Aj1oAox1a2+VV&#10;W1/e1oL5f8dAFXypJaf9nkp7NH/BUiy+T+8oAb9j8r79Q3VnJF+8T/V1akuPN/eVTuLj/lnQBHb/&#10;AL793VxrPyv+WlV9PaPzP+A1YkloAjktf3dVVl8qrU1x+78uqe2gB3nfvqa1O2UMtAArUM1C/uqN&#10;lAA3emrFUjLTo/3X7ugBsa+X9+iapGWo5KAId1C0NS0APobvTv8AW02gBsNWtlQw0eb5tAGhDF+7&#10;+T/WV6d8HdSk0bWoZP8Alnu/eN/drzGFpIv3n92vYv2f1hv/ABF/p0f+i7WVv96gD1LxR5Os+KI7&#10;rzN277rM1TXniC10u6hh8z73yt/dqjrGjf2X4o8z70O75Vb+Gu+8P+A9L8W/u542SNV3bl/ioA9m&#10;8F/tLfBXwv4XtdL1vS/tOoLD5czLHuXdXjvjj4g/D3WdUkutLklghZmZY1XbW9b/ALP/AIbtYfMe&#10;1a5kb/Vru+9XI618N9B0bUPJex2zL/Du3UAczcfEbS7W6j8iOWWTcu3b/DXqXg/9qyT4X/u7rw6u&#10;vSTfN+9j3ba5HT9B0XRrrznsd+75fm/hrYtdc0XS7rzHtVaP/aXdQBsfFL9sqP4oaXHp7+DYNK2/&#10;Ms8ce2SuBs/FEcunx/uWX/ab7zV2F9eaPrN1H5Nqrfdb/V7dtQ6ha2Mv7t4V+X/x2gCva29rLp8c&#10;k8e7zt25Wqx4F+KV18PtakvrLR4r7b8u25j3LXZeFbjw3LpcNrqMe3du3SL/AMs6NP8A7B1TXvst&#10;rtaFfvM33qANzUP2vr7x5pc2n3Xh2Kxjb5dyx15rcXEcs0kybv721q9M1TS9Ll8y1svI+X7v8O6v&#10;MbhpIrr5/wC9t20Aepab+1l4i8G6PDp9lo8U8Ma7d3l/NXA+PviNN8Vb6G+1GNYJI93yr8q1qaes&#10;Pk/6tfu/xLVPS9Gtb/WvJ8n95I392gDJsdP82P8Ad/6ym7ZrW68xP9Yv3a6rXtDk0H7/AMsy/NtX&#10;5vlrm9NvI9Z1iO1f+L5t22gDuPB/7UF94NtZrX+wYL7cu3dIu6s3/hY0niO6m1SexVZN25Y1X5a6&#10;zS/BsOlx/arq1We1b7q/xNWbJ4ZjurqTyI1gjb7q/doA8v8Aih4otbrR5PtsKwQ3H7xtq/drg9L8&#10;eRy2PmJat9l/1fzL96vVPi9oNja+Dbr+0f8AWLIqqq1yfh+30v8AsuPfDu3LtVdv3aAN74b/ALXP&#10;/CuYfJTwvFffN8rSx7qzfid+0pffEvWIbqDw7BbSLu+ZY6z/ALVp9rNJH9lWX+Hay1JDLay+XstV&#10;WT/0KgDmdP8AFE0s0n221ZZPmb5fu102m/ETUNLsZobWFfmVm3fxLWxqVxYxWscbwr5n96tTwnpd&#10;rf6fdSfYV+X/AJaUAeI+Eb+TWPGWoX3mNBN8rf7S13njTQZLrwndTPMrSfM33vm3Vm+F/CUfiP4l&#10;apHp3y7dvmfw113xg8EXXhfwPNM8n/2VAHyTb3klhrVr+53R/NuZlr6s/Z71m+/4+ktWvpLf95tb&#10;5lWvkX7Vdf2xDJ5f7ndu219ifBv9orwn4D0WaF7H940O2RvL3bqANb9oTx5fXVjDDdae0Ek22Rdq&#10;/wANekfBvxVdRfD2xuk0/wD0qZW/1i/K1eJ/Fr9qjQfG9rHDBo8fmW+1VmZdrKtdV8K/24fBOg+E&#10;4dB1TT2nkt1ZVlWP7tAHrXjb4qax4X0uPf4Ttbma6by45Fj3Ku6s9rPT/EfhHztUsYrHVGj3N5a/&#10;drnW/bI8B+KJo7W63WNqrK3zR7qm+IH7S3w58R+F/wCxfDUjNfNtVp/L20AcbZrH9l/cbfLVtvy/&#10;dp0lrHdeXv8A4W3LVPQZI7CGOOCHdat8zbmo1i8ktf3yR/u/+edAHsHw78c6XdapY2P3r6z+Vtv3&#10;Wr1qTx9o8V15N1dRLJ8vyr96vjXwXdXWjeKJvEVrH/xL2ZWuI/4lWvcofi/8K7XS5Lq6tfP1pl2r&#10;uZvloA9gbXLW/wD+PWoW/ezf7tfOPgXx1/wlHjz/AIl2oN9lXd/o392vo63aSKOgCab97/6DULVG&#10;1xTo/wB7QBDN5f8Az0/4DTlbzf3dTRxx+d5nl/vKcsUdAEMfmRfu6d+88vy6kZKbtkl/eUAVZrea&#10;pP8AfqzzVZm/fUAQtb/vqdJa1J5dDUAVWtad5cf+sqwrf9M6jm/1NAEK/wCupskEn+s/8dqazX95&#10;UlxF/coAotcSU6a4j8vy3j/eN93bTl/26h/ef7tAFOG3k86pmSjdTd0kX/LNqAJLGXyrqPZ/rFb/&#10;AL6r4f8A29NSmi8eafM8KrJ9n2/8B3V9zWKyfao/3e6Rm2r/ALLV8J/t4eZa/ErT4b35v9HX5f7r&#10;bqAPF7W3j8mGRI9tQ+JLqO18mT/aqw1/DFaxx/8Aj1Zslr/anl+fJt+b5WoA9M8Mv9q0W1kT+7/F&#10;XI/FhpJY4Y/m+X7yrXaeG4vsulww/wB1dv8AvVNqlxp/l/v41aT+81AHh8OlzfZfM8lvu1c8H29j&#10;YQ3U2ows0ny7VZflr0xta0u1/dvHFVdfHng3Rr7/AImNj9pjb70cf3aAD4V+IPBOg+JJtQS1nn2w&#10;sywSL8u6vWtS+M3hu+8uaDR1WT723y/lrj/h748+Ht14ikkstB8+PbuaOT7rV6wvjL4exSSbPDcc&#10;8km5ljb5VVqAIZNc+DfxV0XS5vEuoanoeoWu7dHaL8rf+O1krL8JfhzNNfeHprrWrqZfL/0tfu/+&#10;O1yvir42aL4D1TzLrwHFLHJ/q66L4N/Ejwn8VfEV1DP4RisY47drjdu/u0ASWfxV0WK18xIVg3fw&#10;7ahb4yRxSeXZRr5bfLJt/u12lrr3wz+1TR/8I6s8itt27m21rQ+L/h7pdr9l/wCEHXzJvlWTdu20&#10;AcboPjC18W33yQt8v3v7tcz8UPildeEvMjTQYNVhuP4ZI9yrXo27S/3n9nWK2Mbbm215f8VPG8fw&#10;+0v7dPYrcyN/q1kXctAHnun/AB21SKTzoPA+mxbf+neprj9oq6l/fT+A9O87+99nqvZ/tfTXUMdr&#10;/wAIvpvl/wC7Uc37V8cX7mfwnp7/APAaAHaX8dprrxRp99P4TtbaO3k3L9mj2tX0N44sPhX8UI9P&#10;1TW9Q1CxvmhVWjj+6tfN+g/tCf294usbH/hG7OCGaTbtjX5q9O/4aA0XQdQkh1HwbFPJb/dVW+9Q&#10;B6pHL4N8OaPDo/hSS6uY2X95Pcr92neIovA/ij4ew6P4h1CexkhkZpGX7qrVj4P/ABp0X4jWOqX3&#10;/CJxW0NntXy6d8SPEXhfQfC83iLUfDqz2LfLDBu2qzUAcXa/CD4U3+lxw+GvEk/26Ha379tqtXzH&#10;8aFji8cahDBGzQrJtVv71e8eCf2jPC/iPUP7L0f4cxQXTK3zLJXA/GbSLrVNUtbqxsdv3vOWgDh/&#10;hb46sfDlrNHqPh2LV/vbWkXdW9cfHixsJJJLLwPp8En3f9XWPoPxY/4VfDJC/h2C+kaT709aDftK&#10;WN1N5j+DdP8A+ArQBCvximuo5I/+ERtbbzP+WkEO1lrsPDesxy6L5nlssjfNtas/Sf2srX/Uv4N0&#10;9o/4VVa9c0v4neHbrRY7r/hE4vOmXd97btoA8b1D4lw2F15M/hOC+mj3L5nl7marEfxktbCHy5/A&#10;9r/e+aP7ta2tftWWPhLWPstr4Rs5/Jba3nr8y1DdftfQ3UfmT+CdP+b/AGaAOf8AEnxQsfFGlyWq&#10;eG4LGTb96OP5lry3RbiO11Dy/LaXa3+9XpGufH2x161khtfC9rbTTfLuWpvCfhnyo476e1/0q4+6&#10;v96gD6oW6+Hvijwno8niWafT75bdV2x/KzLWhpurfDPwvoM3/CPX15fXzMu1ZPu15v4u/aA0vw5a&#10;2On694Dg+1Q26qsqyfMy1tfB/wCKHhvxvdSfYfC6rHD97/ZoA7KHXtP1rwvqmi6pH5EN1CytIv8A&#10;DurymT4N/Cn7VH9i16ee6jbzGin+6zV7V4s8daLpeizX3/CNq1rbqzTKrfw18661+0F4T1SbydL8&#10;ErBI0nl7vM+9QBi+Ovi5peg69dWMHhvT7613KrN5e7dWPcfHrT4rWONPA9j/AN+/lapPE3xk0vwb&#10;rU1q/g2Bpl+607bmaq6/tN2t1D5L+DdP8v8A3aAI4/j1pcv7tPAem+Z/sx113w7+JH/CR+JLGGDQ&#10;YNKhWT/lnHtVawdN/aA0vR5vO/4Q2zb+L/ZroNF+OcPxB1C1hsvDsGn7m2tJAvzLQB6prniO10aa&#10;STy2aNV3N/drnYfjTovk+Z5f3fvK33q7j7Lp9rDD9tj8+Hb83+1Umly/DX7VJJ/wi/nyfxfM21qA&#10;OFuvi14R1m1j/wBBX7V92TzF+Vlram8QfC/4l6DHp+vah/Ysluu1VtvlVlWtzVPEfwvi/cp4RVZp&#10;G8tf3lc74+/4V74S0WPVNU8I/uW+ZWgkZt1AGX4Z8M/BfwRrEesaR4iur7ULVt0K3P3Wb/vmq9x8&#10;RtB/tS6m+wwNG25vmX71Y/h34q/DnXteh0/S/A/nzSNtjWSTbXoFn4r8D2skkN74RXzvmXb5nyq1&#10;AHxz8RtUsdZ8UX10kPkQtIzLGv3a5Nr/AP1knl7Y69E+Ol1p9r4kuv7OtfIjmk3Kq/MqrXF6fo3m&#10;+XJP/vbaAKOm2F14kk8x/wBxYr95v4a7TwfrlrpesQ2unQr5at/rGX71c3q155sf2WH9xH/Eq/xV&#10;J4X8uLVIaAPcNS1K616OP7dGvy/Kvy/w1Xvmj/svyXhib7rbtvzVmtfzeXHJ5f7uoZL/AM395QBY&#10;ki0/7D5aafF5nzbm2/NWCt/Yy3X2VLFfM/3a1I7/AP6Z1lrFHFfeZ/y0oA2I/Ji/5cYv++akX7L/&#10;AKyCxi8z/dqjJLJUcNx/yzSgDUXXprWST9zF83y/dqrb+ML6KaSNI9u3/Z+9Wfdat9l/d+Xu/wDi&#10;akhuoZfuf6xqAOi0/wAZXVhJJMkcXmMu37tSSeOpr+Hy54V8z+9trmZpY4v3b1Yj8uX7lAHSaX8R&#10;rrQZpJEsYL7/AGZ13LWgvxuvv9Z/wjem/wDfuvP7ppPM+T/V03zZJaAO4uv2m7ry5LX/AIRfTfm+&#10;XcsP3abpPxYk0ub7V/Y9nfbvm2zx7lWuNWKP/WJHH5lOW183/lpQB3l58cJL77/hPTFj+98sPzU6&#10;x+OUcV1Hs8I6Z5a/e/d/erjdscUf8LVTZfNoA9I1j9pPR/tUcaeDdNlk/vLH8v8A6DViz/aRksPM&#10;8jwbpC7v+mNeRrFHa/u0+Xc392tJYv8AV/u6APSLz9or7fD/AKV4T0xdvzbVh+Vqd/w0t/ovyeF9&#10;MWOH5tqx/eryu8X/AJZ+X+7qvHax0AetWv7V/wBv8yNPBulQf9sakuv2jo9Z8yG68I6au1f9Ysde&#10;Srbx+dH+7/eL/FWlJFHLHQB6ZY/tAafa/wCi/wDCJ2fzfxeX/wDY1DqH7Q8PhyHzIPC+nzxt/ej3&#10;ba85h/z8tRzRR/x/6ugDvI/2oobr93P4T03y/wDrnXYaf+15Do1rHDB4R0zy9v3vLrw24sLG6/ee&#10;WvmfdqndWscUfyR0Aeyah+19HdX0cz+DdM+Vt3+rrWm/bmji8uFPCOm+Zt27vL+XbXzmvlySeWkf&#10;+9Un9g/av3f3f9qgD6Ut/wBs2OLy/P8ABOmN/teXUNx+21o9/J5L+B9P/wCBR/8A2NeC2um+VDHH&#10;97bViHTf+Wnlr/3z/DQB6JffHjT5dUkuoPCenrJ8zbfL+WnSfH2O6/ff8Ivp67fvbY/lrzOa3/1m&#10;yOmr50X/AFz/AIl2/eoA9MuvjxHdWvlvoNnbR/3oI9rVueH/ANqL7Lp8dr/wi+mX0cPyq08fzNXh&#10;900cv7tP9XVX7P8AZfuf6ygD6Qt/215LWbyf+EN0n5f7sfy/+g024/bSj1D92/gnSGk+7u8lflr5&#10;zWKPzvM/5aU5Vj86gD266/avhi+/4T03zG+6vlrtqxa/tURy/wDH14N0xo/9mFa8V+yw3X/LP94v&#10;3WqHzo4v3aR0Ae3SftVWvmfJ4J03y/8Arn/9jUcf7UGl6zN5M/hHTYJF/uxr83/jteO+d/nbVeRo&#10;YvM/d0AeLra0bKtRtVeZpPOoAj8uT/nnTlWrkMv7uoZG8n79AEawSS/8s/8AgVWGtfKj+enfav3P&#10;l/3aryeZQANZyVGsH/TSry3H7ny3/wDHqp7f31AFqOwqaOKpFt5P+2dNkaOKgCZrCH/WU2Hy/wCC&#10;pF/1fmVJayw/6v8A9BoAjmg/5aVV+aptQuvKmjqxH5fk/wCsWgCnJb/3P9ZTo1uv+Wn+rp0lxHF9&#10;ySpI7z+/ItAELRVHHFN51E1xN5nmP/q6mW4upfL2f6v/ANBoAkVf+JhDv/vL8tfS3h/xHa2ul6XJ&#10;B5TRrb+XJH/ErV8x3EU3nfuPmkroPD+qX1r+78z98zLtVf4qAPcviJ8RNFsPhzdaLBun1i8XazK3&#10;yx185/ZbqL948n/7NekeJvhj4kijh1RNLnuZLr7qxRs1N8P/ALPvxM8Wzf6F4R1P5m+XzLVlWgDz&#10;e48zyf8AWbZKrrbyf6x5K+ttD/4Je/HLxRp8N0mn6fYxsqsq3d15bVxPxu/Yp+KHwM0+HUPEmlxf&#10;YW/drJYyeYtAHg8ktUWabzvnrQZv+Wfl+VJ/daqdw1ADmbzaFWm26/36tSPH5f8ArKAI9sf/ADz/&#10;AO+aPKj/AI6I5Y5adJ5dAB9gtYf+Bf8AjtNjtY5fuU5bXzabH+6/dpQBXmsJIv8AlpVf+zpLr7la&#10;U1rN/rKb/qv+ulAFGHTZv+eixVI1rJLTmWTzqsRtJH/10oAz/sE38cdN+yzed8ke6tS4uJpY6ba3&#10;EkX7ygDN2yf886jmikrQuriSWTzKI5f+Wc9AGarSU5Wp01x/c/1dSRtHFDQBGzU1mrShtYZY/MqH&#10;9z/zzoAqxy0SNV6NbWX/AJZ1HeW8cf3KAM/dQtWIYo5ZKveVD5f/AE0oAz41pu73q8yx1RZaAGq1&#10;O3e9R7aN1AGpp/72avTvhS11Yap5lr/q1/8AHmrzPSbeSX7legeC5ZrXzN8jQRt/doA9g1DxHfap&#10;qEk2o7fMm+6q/LXs3w/8TR+HNL+SPz5pl2t8u7atfPem6bJdWscnmef5fzM1dp4X+Jc3hf8A0q10&#10;/wC3fL5cizr8u2gD6w8I2evXWlzahBo8s8K/6tmX5WWvI/GEvleJL6OeFlkh+9upum/tw+No9Pjs&#10;bLQVtrFY/LXbH91a8z1D4nXWqapNdTwzz3UzbmVloA3r64+1SfJ/3zXSeBfg7r3xGmmj06H94v3W&#10;b7teM3Gpa1rOof8AEutZVk/i3Lt210Wg+NPjB4Sk+y6JJNBH/wBMPvUAexeKPgp4o+HMkcmtwr5b&#10;fLHJG3y1w+qWF15Pyf3qw/EHjL4teMoY4fEusTtHD+8X5v4qzYbrxRDN8/zRr/E1AG8vhXxxr37v&#10;QdPla1j/ANc23+Gum+HvwH8Uap4i8ye+WxmmXy23NtVah8P/ABa8UeF7Hy7WbbH/AMtFX+Ks+3+L&#10;niSXXpJPMZY9u7cv3t1AHsniL9nPWvBscmqPrC3Pl/8ALONvmavM7iKS6uo/3e2Tdt2tUkPxV8Sa&#10;pN9lurqZo2+Zfmq5pd/Jf3Ukl1Dt/ut/E1AHoFj8Hda1mxhmgvoLaHy/M2t96uN8XeEvG2jeXN4e&#10;kW+vofveWu5mqTUNZ8URQ+Xp11M0f+9WXpPjTxJa6pJDZSTLdQ/65pF+WgDFh0v4jeZJN4l0+dY/&#10;+eki7ateFbyb/hKIbVI927d8392rniDxv4u1TzI73UJ7mH+JW+7WTo6yeZ53meRJ/eX71AH01pvw&#10;08Razot1fWV1FPDCu5YN3zNXgvxS8Ta1Ya1HapJ9m2rt2/xK1Vf+Fg+LtB/c6drV1BD/ABbW+8tc&#10;/qGvX2qX32q9jWf5fmkb7zNQBh+PLy+1TR4Y9Um3f3m3feq94X/daXH+73SL81Y/jjVI7rS/kj/1&#10;Py/71c7pN14kij861jZo/u7VX5dtAHt3gn4C+JPiX52oadHtjX5VVv4mrmfHHwv8UeA9Ujh1e1aC&#10;Zf8AVyfwtXO6P8UvitYf6DpF9Lp/+zbNtrJ8SeKviFrOqQx+IdUn1CT/AKbybqAOoVbry/Lf5pP9&#10;mu68Cxah/Zd1M8LfYYflaT+FWryGS38UeX+52+dt+7uq1pv/AAnEWlzQ+dP5LL5kkcf3WagDqPhT&#10;rP8AZfxW17+HzlXb/tNXcfHrxB/bPhf7L/wJq8B+F+vXVh4ourq9jka6h27l216h488QWuqaLNHd&#10;R+RM0fy/w0AeH+E/hBdeKPtWsT6pBY2MfzL57bdy123hfwvot1Y30cF1AsyqyrJP91mrwXUtWvpd&#10;Qj0u1vpfJ3KrLu+WvsDwD+y1HL8OY9efUJPOhj86SNm+VloA8l+I3gDRbCxtf7OmVrqSPzJpF/1e&#10;6uR0/wCH2n2Gn+c+2eZvvbfurXoHj7w/HF5dr50UG5fMXa3y1g3HgPXpdB86yj3SSfwx/NQBzc3h&#10;W1uofJePbu/u12XgvwHY2M0MlrDu27fMZqwbfwhrVhaySajugm2t/wABqr4L1660vxJHDdahthVt&#10;u3d95aAPpbT7f/RY9n+ytWriwjuo/Lfb93dUljcWP9j/ALiZWm2qzfN92s+a88q1mk/2WoAybWbS&#10;9L1Dy31BVkk+9GzfK1eX+JtJj1TxxNdQSbbVlWNf96smPzNU8bXX7zdI0n7vc33ar6hNdRa1JH5m&#10;3+H71AHvH7MPh+HRviN9q1GZVjVZFVmb5Wr7Cvlji86ZJF+y/L/FX5q2fiPxRFdRw6RHLc3X3vl+&#10;avcvg3pvxU17WrW+1SSddLVtzRT/ACqy0AfVFjdebD5yR/u2bb838VTSNJ/BHTbP/U+X/d/h/hq1&#10;C1AAv+3QzU7/AK6URrQBGtO3VNNbx+d5iVHt82gBlKtSSRRxf8tKh2+bQA5pY/8AV01VqT7PH/q6&#10;jk8yL7nzSUARyN5VSQxf36c3l+T89VZLqSL7lAEnleVTpG/uf8Cpv2qm/wC5QA2T/YqOZo/O+eia&#10;oWt6AM3xhrMPhzRftSf7O5mrzmH43TSx/wCiw+f/ALW35a6L4xX9ja+F4dPeT/SpJo227vvLXH6f&#10;o9ja2sccMar/AMBoA1tH+N19pd9509i3mf8APRl+Va+Mf2iPEl148+IV1qF780m5lj/u7d1fUnjD&#10;TZLrQbqOCP8AeMv7vb97dXxj48l1DS/EUdjdRt5zfN81AGfHZx2ul+XPG3+9/DXG32qSXV1HHB8s&#10;atXpmpND/Z8kf+zXnMlh9quvMgj/AHe6gD2LwzdeboNjv/1m2uR+Kl1NYRw7JNu771dl4ds/L0e1&#10;/wB2ode0nS9Z/c6vMy/3WoA8Zjl8218zzml+WrXhfwRN4ykkhtfmm/vNXrX/AAgfhuLS/LguovL+&#10;VWZm+as+1+Gl1YXXmaDrVrBH/eaba1AFz4W/CqHQdUmj1G+iXau75W/ir0q40PS5ZI98yrHuVtyt&#10;81c78NfhbDf6pJa6v4ig+X980kc25mr0Jvg7ov2qTf4ib7L96P8AefNQBD8RP2f/ABd8X9L0G68G&#10;2MTWNn5m5pG+9U3w1+BusfC+6vv+Evtfs0d1btCrQNt2s1TWd/feErr+y9I+IUulQr/DJNtVavTa&#10;XdeN45oZ/HkutSRq0jeRJu2rQBix+BdP0a6/cTbvJb5fm+Zq6i1v9Fim8u6kiuZNv3Vb5qy7f4GT&#10;S6fHMniJvLk+b95J8y1nzfAe187zp/FG3b8zeXJ81AG011D9qk2R/u2+6v3mryv41aba+I47HT72&#10;+i06Ndys0/8ADXpVn4S/4Qf93/aDar9o/eRszbmVa5P4haD4J16OP/hLtYbSpNv3lb5moA8Ns/g3&#10;4dlk/wBF8Xaf5m3+9tqG4+DOl2HmTXXijT5493/LNtzV3lr8NPgjayfJ42ll/wBr+7WhH4B+CP2W&#10;SN/GUrf8CoA434c/D7wj/b0N0+vRTyW7blgVtrNXoWofBHxt4t1Sa60jR2n0+TcsbN81cbp/gX4S&#10;2GvQzWXjKdpFbdHtr3i116bS7WH7L8RotPsfl2r521ttAGh8O/AN98L/AAbfafr1i1tqF1tZW/hr&#10;Q+I3w31r4q/Be10vSJImms7iSZoP4mWtjTdSsfFunx7/ABF/b23/AJbtJuWq/iDS4dGsY5tO8Wf2&#10;LJ/tSbVagDw34J/s6+MvCXjiHVNe0ee20+3jb9792u416LwjqmtahHe+JLXT412+XGzfMrVrR+Pr&#10;q6hk0vVPHDTxsu393Ju3LXjviTwR8K/7Qm/tfxRPFdM3zfN/FQBzfjzwH4d1nzJLXxRp/k/7Ulc7&#10;o/w08J/2XNv8WWf2r+H+7XVat8Pfg35cezxlLWfN4D+Df2WOP/hLJVk+X5l/ioA5nQfBGg2uoSb/&#10;ABFp7f3dv8VeiWqxx2vlwSbo1+6y/dasnR/hj8G/tUf/ABWUrSf3a9It/hfoP2WOT+3lWx2/u9sn&#10;zbaAPD7z4c6f4j8RTTaprEGixq3/AC8t8zV0DfBnwndaLJ9i8bae10q/dZvvV03ib4afCm6uo49R&#10;8cS/av8AvpVrFk+C3wrtbXzIPHm7d/doAxfAvwb0v+1JP7R8WabbRq3ys0nyste8f8Iv4b0GSxkT&#10;xdp99CrfNGsm5mryOx+Efwz/ANZe+PGgjrqNF+GnwblvoYbXxtLPdfLt3N8tAFj4nfA3xl4t17+1&#10;NI0e6udPmt9scjfMtegfAX4E+JPhp4N17WNb2wR3DK3l/wAVTf8ACSeItG0+PT7Xxk0Gnr+7j3Sf&#10;w103hOW+1mHydX8SNfWq/KyrJuVqANTwvo0fjLwj4i0+CZVkuLdo41n+8zV8xt8B/Hmg+KI5J/Ds&#10;v2GOZW8xV+Vlr6U1LRodGjk/s7UPs235vP3bVWuT1rXvEUVjJ/xXkVzDt/1azbmWgDxn4veEvDt/&#10;4okk1HUItKmm/wCWE7fMrba42++Dfh2Xy5rXxdZ+W21fmaum1TwL4D8R61NqHijxlLFdSNubc33q&#10;L74afCHy4/I8ZN5i/wAO771AFO6+Fvhe18N/Zf8AhMtP+1Mv8TVpfCX4fWPhzUI5E1qz1X5v9XbN&#10;urLuPhb8K7/y9/jKW1k2/eb7rV0ngvwX4H8L61D/AMI94kbV75m+VVb5aAPZpL+G68vz/ljX7ytW&#10;pJqWg+XHHa+Usm2uTuvDOoeI/wBzayeVIvzMzNtXdUdv8PNU8n55ovM/i3NQBl6p4NtdZ1Ca6gm3&#10;SSfK21vlWuq8bfCLUPHnw9sdL8L6fLfX0O3d5jbvmqFfgtr1/Y+Xp2qQW0jf9NNtZ9vofxC+H8nk&#10;2viz7DJ/z08zatAHD+H/ANmn4geF/FFjqGveG57bT7Vt0jQLtZlrotY8H6Xa30kaTM03+s+98y1u&#10;XmvePNYtZLG6+IX26RvvQLJuaqOi/AzWotPutUn1qKXarSNuk+ZqAPBfF1vDdapdR+SreS235lrz&#10;HWLj7LfSQp8u2vVPFyyWt9NJ/eZvm/vNXkutWsn9qSSP/FQBntWp4d/5CkMn/LRaz9v9+r2k/wDI&#10;Utf96gD1JdcurqH5/L8vbtqvbtJL5n7v92rbf9lqotLJ/BWhHcSeXHH5n7v+Jf8AaoAatxD5n7ym&#10;raxy3Xmf981HNbx/6zy6qrLN+8j+Zf7tAGhMskVRwrTtPiuvssn2r/gLf3qkhWT/ALZ0ANa38379&#10;UYfLtZpJEp2uSyRWvybvvfw1l2d1NdSeX5bLt+9uWgDoFaOWpoVqnH5f/bSrVrJH53z/AN2gB0nl&#10;/wAdV5vLim8um3GqWv8ArH+X+7u+Ws9ryGKbzPOVo/vfeoA1pF/1dEdYN94j+yzR7I/Phb7zLWtY&#10;33mQ/wDTSgCx51NZvNpreZ/zzqSGgCjdWsnnf6z/AGquWcsn+rf/AIDUNxL/ANNKkt/L/joAdJfw&#10;+Z5b/Lt/ipsjQ/wSf8BqvqjR/u9kf+9We3+sjkoA2LfzIZPLerjNH/8As1htfzReXH5bNVyG4/5a&#10;f99UAXv3kUnmJ/lar3Deb+8T/V07d9q/5abdtUbrUvKm8tI/3dAE1nbyeZ5n3v8A4mpJGjik8yf/&#10;AFdOt7qHyfMrPvLj7VN/0zoAuXFxDL+88tVqv+8/5Y/6uo5oo5Yf92mx3UcUP+rby/u0Aa1m39+r&#10;n9oQ/drJhuI5f9XRGsfnUAWGlj8yT/nnUcnlyx/J/F92jyqcsUcX3KAMlrCS1/5aVatWjih+epLp&#10;v+me6q8axy/foAavly/c/wBZUkdr5s1DLHF9z/vmnRt/y0oALi1m/wCWH+rpy2ccv/XSq7alU1ve&#10;SS/5/hoAmk8uKnSWcd1DUeymtL5X/XOgDy//AIRHXv8AoFz/APfunL4N8RSx/wDIHn8v/rnX3F/w&#10;sj/RfM/su1aTd8v7uobz4iSapayQvp8EEn8PlrtoA+L7H4d619lkk/s+VpPm2rt+bdUlv8L/ABRd&#10;f6/R51j/AN2vryz8Tf2NdecljE0n+0u6tD/hMpLq6+1XUcfl/e2qvy0AfHMnwn17yfksZfm/2fu1&#10;Nb/B3XpZvJ8v95/d/u19eXHxBsZfLkSxVZPut8tVbfx9Y6XdfPp6t5jbdyr8y0AfMcnwC1r93H96&#10;T+6v8NWJP2e9aljjj+7Iv96vqCTXI4pvOgjXy2+Zd33lpsnjSPyZI3h+98qt/doA+Wf+FLaxF+7n&#10;ulWRf+BbqdpPwlklupI72Rvl+7/tV9KWfirT7CSSH7Cs8jLu3SLu2tXQaHo02qTRzf2WsEM33Z5F&#10;+VaAPmH/AIUzN5cmyTbC39771TaH8D9Qurr7Lp1rLPM38Pl19UeLvFXw/wDhLNa/2pIviHVPvLHp&#10;/wAyr/vVzs37ZHja68y18L+F9M0qx2+Wsk9urSf99UAcr4V/YL1jWY/M8Q3UXh6H726eRd1dBdfs&#10;efCHRv3Oo/FCKCRfvKq7v/Za8/1b/hJPFGoSah4o8RXjSXDbmjgk+Va6Cx8JaDayRzPH9u2r/wAt&#10;Pm3UAdFJ8Kv2bfAdr5l1r0/iib+7HHtqv9q/Zpi8vy/CeoT/APjtSN/wjd15f/EhgX+98v3qk83w&#10;75fyaLAv975aAHXGvfs8xeXGngO6nq9b+MPgHF9z4Zzttqja3+jy+Zs0uCL/AHlqxa69pdr5n/Ev&#10;i87+H5floAk1D4ofAe1tZPI+EsrTbW27v4Wr2b9mfwX+zT4tsZtY17R4NP1DzN0dtfN8qrXht94j&#10;hlhjkTS4PLVvm/d/M1RzapouqeX5Fj9mk2/Nt/vUAfoDqXxo/Z08B+XH9u0tprX/AFcUUPmbf/Ha&#10;xLz/AIKK/Cu1m8uyja62/d8uPatfA8Ol6XdXXmfYVaT/AKafxVNr3hXw7f2sckFj9mvt239392gD&#10;6w8Rf8FXtB0vUJLWy8G3l9Gu5VbzNu6vLfi5/wAFDpvir4butFfwG0Ecyt5bXPzbWrxe18JWulyR&#10;741bd/F97bXQQ6pp9h5e+1inkh+ZW2/eoA+b9Y+HMmqX0l980Ekzbmj27dtOk+Df2qPzPO/eV9NT&#10;ePLG/wDM+1aXAu1dq+Wv3qx9P8W6Pa3XnJp/3vvK33VoA+a7r4VeVN5aTb5P9mobz4S3UUPmeWzV&#10;9SW+vWvmecmnweZu/iWiTxHYyySSPYqt1/sr8tAHyfH8L76//eQRsv8AstTW+EusRf8ALPdX1BcX&#10;UN1J5kcKrt/u/dq8viOOWGOP7LF8vy/d+agD5Nm+H3iKw/dpp8s+7+6tV28B61a/vp9Ll/75+7X1&#10;9H43/wCWb2qrGv8AdWmyeLbXVIf+PVfl/hZfvUAfG95pOtSx+X9hlb+7tWo7fwr4iij8x9Ll/wC+&#10;a+wv7etZf3f9nwLt+7+7qxceKpJYfJnsYPsq/wB2P5qAPi+PQ9Y87/kHytJ/u1Ja+Fdev7ry/sMy&#10;f7y19qWvxB0vS4ZIU0eBty7dzR/NWTN4jtftUe+xVY/vL8tAHyXeeF9UsP8Al1Zv9nbWbY+GdYut&#10;Q/f2ssEf+0vy192XHxB0GXT44X0WD7Uv8Sx1nr48sZY5IU0W18v+Jmj+agD4lvvCutfavLgsZ2j/&#10;AIdq/eq5/wAIXrF1H89jKsn93bX2tpviq1tf9RY2qx/7S/NTbr4pWtrdfv8AR7VpP73l0AfE/wDw&#10;gus/9A+b/vmvTvB/7Ov9vaDJqF7I1tdbf3ds33mavoK68aR6p+8TS4F3fMv7v7tZ8fir/iYRzPGq&#10;+T91dtAHiem/s0+LopJJE0Gb7K3y7mb+GodS/Za8Ufao5INPb5v4d1e5XnjzVJLrzP7QnWHd91W+&#10;WmzfEG+upvLS6n8z+FloA8R1L9lPxdoOjzaxdae0EMK7m+bdXjd1H5Ukkb/wttr7g8QfFLUNL8G3&#10;Vjql9ujmj2/vG/hr5N1htF17WpI/MWDd/F/DQBxPlU6Nq0NY8P3Wgzfv/mh/hZfmVqzdsf8ArPMo&#10;AmZf3NZq1ca8j8uqe2gB1N8qmrVhaANbSbj7L/yz3V0mn3l1LH5cEP7xvlrldNuP/HfmrvvCupfZ&#10;Y/Ojh3SK1AHTeHbPWNLjjm8xvL/5bL/eWvpj4O6XY6zo832qxWeNV8z7v8VeF2/jSa6sY4/sq/7q&#10;r81eyfDFtUk0eSG1hZZG+ZlX722gD0RvBGny2vmJHFB/dj2157rHl6XrUkaQxeYv8Xl19GeFfgnr&#10;XiPQbWb7Uttuj3N5/wB5a8B+IWkyaN481TT0kWeFdqrIv3d1AFfwn5l14ijmnjiWHbt+Vdu6vRtH&#10;021utekkh/0aH+LdXl/hdZv7akj+1QwRrG3+sb7zV7V8PdD0vxHDJDqmvQafIu3buk27qAPP/iRp&#10;f9j61+4+WNvvfNu3VzckUktrJGm35vm/2q9E+PHhzR9GuofsXiKC5hb5dyybmrytWj8vy0ulaP7u&#10;5WoAhjWGL78n/AaqwxWM19JGk37zbu202TwlfSzSTeZthb/V7m+9XefDn4M6frN1HNq999mtVbc0&#10;m7bu/wBmgDm9Hi8rUI5Pl8tf/Hq3muo/7Qhhn+WNm+Xb/er0bxd8JfBOl6XNdaJqjNfQ/d3N8rV5&#10;jDb/AGq+j3/J5LfeagD0i3l0+1tfOe+igkX5Vjb7zVx+peMLH+2Jt8kXl/7Pys1e+eF/gT8K/FGi&#10;w32r680F15fmMqzbdrV8y/GzwD4dtfEkkPh7UGnhhZlVt25WoA2v+Ej0e/hkhtZlnm+8y7f4awbq&#10;68qaTZ/q65fwv4Xk0/UJJkk/eba7LR9Lj17VI7WeT7NH/EzfxUAZq38csPzyLVWSWOX92n+rr6O8&#10;N/AL4Z6po8kmqa1tm2/Ltk2/NXhfxI0HR/Dnij7D4eka5tdv3t26gDz/AMURfZY440/irovDtx9l&#10;0WONI1/ffLI3+zXP+MLOb7LH/wA9P4am8P3UdrpflvMv+633qAPUvANhostrN58iwXW7csjNXP8A&#10;xAaxl1S18iZZZPm2qvzV23wt/Z90Hx5pf27W/FkWlfN+7XzNvy1yPxM8B+Hfhp4o+y2XiKLVfm+V&#10;vM3baAOZupZPJ8z+7/DXUeE/Ec1r4T1CNI1aRv73zMtcTNr32rzI/wDln/eWuu8G6bDdaDqF0+oR&#10;Lt+Xy2b5moA434M28es+PNYk8ndH8rV6N8cvBH2DwvJqDw7fl2r/ALteO/DfxlJ4N8eapNa7XhXb&#10;5277u2vWvjp8Tv8AhI/BMcPmLPHIqt+7/hWgD4/h0nzdYsZoPmmaRf8Avqv0o8J+GfFF/wCDbXS0&#10;0+WWFrdf3a/Lu+WvzL0HVv7L8eaf/FGsyt/wHdX7gfBX4kaXf+EdF1Dy4oIZo44/m+8zKv8ADQB+&#10;d/xS+DOvRap+48O3XmQt8y/wrXt3wh8EfECLwbayWXwr+3Wsi/LPJIqs1fRX7Qnxk0+w0v8As/7L&#10;Ev2qRVjn2/N96u8+F/iK+sPBtja/8sY4/wB2235ttAHzbqn7PvijxRo/+lfD9bG6b5dvmL8teQ+J&#10;P2MtP8OXUc3iG1bSr643SRxrJuWv0Uk8dX38EK/98/er5/8A2kNZutZhtZJo/wB4qt/wGgD5d/4Q&#10;G1sJPLspGaP7u5m+9WXr3hfVPJkjgh2x7fvV0F1dSeX5kEn+z8tWF166+y+T/wAs/wC9/FQB8r2e&#10;g61pfjy6urqxl8lZPlb+HbWP4q/tT+3pJktZfLZflbb91q+tri8j8mPfDG23/Z+9RdLpevafHG9j&#10;Esi/3V20Acn+xbZ+Z4487WLVWjWOTasi7tzV9maleWMXl+RGttu+VYlXbtr57+Ful2Og+JIYbLcv&#10;mfvGb+7XuV80f2rzPL3yUAOWKbzPMSPdH/E1WG/df9dKjjXyvLkgkb/aXdU0n/LOgBsf72arNVt3&#10;m/u/7tO83/lnQBMrU2mxxVGsvm/foAc0NEf/AHxUzNUKtQAM0kVV2m/7+VNNcf8ALSo/K82gB32i&#10;Pyf9ZUMi/wB+q8i+VRJLJ5NAEzNHQssdUVX95RJbyRfvKALknl063uP+WdZLL/y08z95RHf/AGWT&#10;/WfvG/8AHqAPO/j1occt1Y3zzbpNyqq1Rt7+OLT49/8ArFX5qm+MGmzS+IrG68zfD5a/L/DTYYo5&#10;Y/4W/vKtAGD4k1m6/wCEbuprKFvOjXcvy18e+NNUvte8SedqNrtulXb5m3bX2V4s8aSeEvDd9Mlq&#10;s/7tlVdu6vin4oeOpPFGvQzfYWg+Xayxr8tAFHUGji0uSTzN0n92uXXVo/3ckf8Ae27a6bULDzYf&#10;L/5ZtXLzaN9luo4/+BUAeyeH7zzdFtf92uR+J2syRQwxpH+8/vV03heL/iVwx/8ALPbUfiD4ff8A&#10;CUfvJ5lgh/hoA8tjv5JrXzJ5G+7u+9trBmv7q6uvkml8v+6rV6kvwjsf+PX7d+8/vbvlrP8A7Gh+&#10;F915z2v9sSfw/LuVaAKvwf0bWL/VJpII52j2/wB6vYtL8K+JJdUhhnkl8ttrbt33Vrl/h78SNY1S&#10;+m/svQfI2q0jLBH/AA16BN4q8cWsf25NHlbc3mL+7/hoA81+Omlx/wDCWQ2Nl599NH/x8NH/ABfL&#10;Vz9nldUsNY1CO1knsZvJb/XruWvorwT8cLW1hh1DUfh619dN8u5Y9zbqq+Jv2h77VLqaHTvh+ulS&#10;TL5fmeTtZqAPO1bxJ9qmjnknnjZv4W+WvSND+FsN/H9qvtUlsZtqsytJu215zH4y8ZWt1JJB4buv&#10;+BR1Jb+KviBqkkkiaDdf7W6P5aAO2j037LfSQpM08at8sjN95a8L/aS8K6h4o+wyaXC08lurLIsd&#10;ereGbzXrq6kh1exktZv4fl2rXO/EC617RpvM0Gxlvr7+9Gu5VoA+T7XwRqHlyRz2s9tMvzfMtRw+&#10;D9Qlm8v7DO3+1tr37+3Pi1LN5j+HYmk2/wAVqu6rUfiD4rXUckf/AAi8S/w/La7aAPDdN+HOqf21&#10;5iQyrDD8zM1blxpdrLHNC/2qe63bV2t8u6u4uLr4jWGoRx6josvkzNtZVj27q+hPCd5/wi+l2sc/&#10;gf7dDMqySSeX+8VqAON/Z78B6pYeDZJJ5JbaNtu3c33ak/ao+Heof8K/0u+0i6lvo4ZGaby2+6u2&#10;vavEHi21utHtbHSNHl0+G4X95567WWsW68TSeF9L8y90uXVbFvuxxruVqAPiX4I6XdeKPiNpdjPJ&#10;P5f3W/i21N+0p4Z/sH4qapapI3l7l/8AQa+xPD/xVtbC6+3aX8P4tP3fu/OaHbtZq+Q/2hLzVL/4&#10;japNdWrNI0nzfL8q0AeW/wBkzX//AB6xyz7f7vzbada+F9QlhkkSGVtv8O35q7TwX/wl1hD5eiaX&#10;ukmb73l7t1dxNffErS5Pn8Ox+Y3923oA8f8ADPg/ULq+k3wywbf4mXbXuml6bJ/Y8cc80vmLHtX5&#10;qw7fV/iF/aHl3Wgs0cnyybbf+Guwm0HxFLp/yaPP5jfd2x/doA8b8SfD7WrrVPOgtZ57Xd/rF+61&#10;N/4V3qFrp/nJaztXrUkXxW0uxjhtdHl+yr93dHurn7i6+Jn/AEC5f+Ax/LQB5jdeC9Ylj8ye1ng+&#10;Xd81VfBOlzS+JLGPzGXbJ83zfer1K+1n4gS6XNDe6PN5f/PRo9rLXB+D1muvFFrIkLeZ5nzUAe7f&#10;EzwrNa69p9qnntus45Nq16d8GfD91o2g3Ud1HKu5l2tJ81dRdfGmO60XT9/hP+0JrWNYfMjj3NtW&#10;nQ/EG68Rw/uNBl0qFflbzF20ASeKvC/2/wCHviKOCZmma1by13fMrV8Pyf2hpd9Ha/v/AJpljkbd&#10;ur7et/Ef9i2t9vjaf7QrLtX+KvObrXvDt1deZZeG5YL6NvMb7THujagD5z+KXgub+3oY7KOWe12/&#10;LtWuVvPAuqWHl/8AEvnbdt+ZV+WvbvE3xf8AGX/CUXUmkaDE1qzfu/8AR922of8AhbXxMlj8v/hH&#10;Yv8AwFoA8P1rQdUi8mOeGdY9v3dtepfAPwfdWGtWt88jQbpP4v4a6i4+L/xAi0/y7rwnazyL/E1n&#10;81WvBvxB8RaxqEf9o6D9hh3fMyx7VoA9ukl/fRwpN5G5lVpFrc8SfDG10vQZNYTxc19dN8y2yt8z&#10;V574i1m6sNPjmtbVpZP9la5vSfGWvRXUc2o6fL9l/wCWK7f4aAJNUt/FnnRx2X2qCFm2+Z5n3a1P&#10;HWi6pf8AgmGOeSe6mj2+Y3mfNTbr4seIpf8AmH/6Kv3V2/NXRWfxfh1nS45PEugzrp8LLGzW0e3d&#10;QB5b8P8AwrD/AGp9qSSfzpv+Wm7cq1pahea9FqE0PmT+SvzbvM2q1elXXxz8L+F/3nhTwnP+7+99&#10;pXcrV5/dfEHVNemmk/svbH80nyx/Kq0AcT4qaPVPvx/vFVq8T8UXkn9qSR/8Br1rWNUkuprqTy9s&#10;m5t1eS640cuoSSf3qAMvd5tbHh3y/t0Mb1mr2q5pcXm6hHQB303/ACz2VH9o8qoYbr93Uixeb9+g&#10;C5HqnlfvPLp39rR/6z7tRtb+b+7qmul/8s3oA3Ib+O6/d/8AfP8Au1N+7i/dpVGxs47Wrk373y/9&#10;mgAkl/dyfu/u/wB6su3v4b/zPurIv92tCb/Uyf7S7a5W1tZLC6k2f+PfxUAbU0taGi2c1/qENrB8&#10;s0jbV3Vm6fdf8tJ/ljroLXy4v9KtZtsy/NH/AHlagD7S+Bv/AATJsfFmg2OteL9a/eXH7xtPgb7q&#10;16d4k/4JT/D3VI1+xahd6fJ/stur889L+NPxMtbqSO18UahBt+Xasm1a9A8P/tc/F7w75cd1rF1f&#10;Rr/z0bc22gD6M8Rf8EnW0vS5pNB8UfaZl+7bTx/eridY/wCCfvji18LyWunaCragu75vMX5q4+4/&#10;4KRfEzw5+80+OK5k/iWePdXWeF/+CtvjiKP/AInfhu1n/wBqCPbQB4P4q/Zu+K3gPUI7HUfDcqyN&#10;93+JWqu37O/xWljjmTwnK0f+yy16Z8cv+Ch3i74yaXHp9jpcWiwqys0y/wCsryG1/ai+KGjWslra&#10;61O0P+181ADda+AXxMhmj8/wnOu1v4fmqrdfCD4hRQ/8ivdfN/s1oab+1l8VtL/ef2h9p/i/fx7q&#10;1rH9tL4qXU3zzWvy/wB6FaAOTuPhL8QvL/5FG68v+95dYOreCPF2lx+ZPoN0u3737v7teuW/7dHx&#10;ei8yH/iXtH/tQrU1v+3d8So/3c+l6Rc/9dLVaAPDY9UurWH99Yyrt/vR/dpy65Hdfcj/AHn937tf&#10;Qml/tw2ssnl+K/AemXMLfLI1tDtbbTdH8Ufs7/EbVJI3tbzw9dXH3WkbbGrUAeDw3H7v5/lprW8N&#10;/wDck/eV9FXX7I2i+I/Om8N+NtNvoW3SLGsnzba8N8bfDfVPBF1JYvazpt+7Pt+VqAMu3s4/9XTv&#10;svlTU3Tf+ebyfvP9r71Wo7eOS6jheTbJ/C1AFG4h8r7lV5NS/d+W+3y666Swhi+581YeueFYbqaO&#10;ZJNvy/doAp27R+T8lWI4v3nmVXs9J+yzeY//AAFa1Le382gCFm8qiNquMsdU7yWO1k+SgB273qv5&#10;UctSSN/cqONpIvv/APAaAG3VrUca/u6kklpq0AV5oo6dZrVVovN1Dy/m8utJlj8vy6AGtULTx/x0&#10;5beSWo2t46APVvtX2WtKz/0qH93XLrFNdQ+Ykn3asaf5kX/PT/ZoA1rzVPssPz/8CrPXxVDF9z5v&#10;71Y+qXkks3z/AO7WTJfwxf7MlAHYNr0PnRyJ/rG+8u37tE2uQ/x/Luri7e//AOWb/wCs/hqZriT+&#10;P/V7aAOyh1TyvuSboauab53ijUI7XTo2aTd8zKu5Vqj8LfBuqfEHVPstrHt09fmmnb+Fa7Dxp8Vv&#10;Dvw50/8A4RfwHYrPrDfu7jUmXd/3zQBvapF4d+H2lxzeIfKa6j+ZY423M1eU+KPi/wCIvihdfZbK&#10;RtD0FfljWP5flrJ1bw5qGszR3Wr3TTySbZG3NuqxNFHa2scaR7YYf7vy0AR+G/C9r4ckkknj+3TN&#10;83mN821q1rjWftX7tP8AVr8v3dtYLa5JL5cL/wCpX+KiS8ji+5H/AN80AbH2jzf9qrlrL9gj+eTd&#10;/FXMrf1e+2fav+WlAHWQ6lHLUk1xHF+8rF0tP3dQ315N5fl/8s1oA0ofEFrD9/8AvVNJrlrLN5aV&#10;ybXVr/rH/wBZ/dqNdSjl+5H/AMCoA7BtUh/g+ai1v5LqOTfH92uLmuprX93B/FTrfUprX7kn7ygD&#10;tLPVv+Wb/wCr/vVqTXknk/JJXE2/+lfu3/iroP8Aj10uST/lmtADbrxB9l/c1l/2pJdTeX/y0/8A&#10;Qa5+41L7VN5n/LOiO/8AK+5/FQB0V5qUlr5cf3v+BU6PVPMh/uyVzf2qOL/aqvNfXUX3KAO2tbzy&#10;pvMf/V1aa8juvuVzOj6p51r5d1J++/hrWt08qb/eoA1tvlR/J/q6rrqkPneX/wAtKhuLr7LHWfNd&#10;R/8APP8AeUAblxcR+T/vVnxyxxSeZ/y0rNkv5JYfL/75qvHcf8s3oA6JbyPzvMps3iO1l/d/dkrn&#10;21Lyv3aVJGsd1+8+7/s0AbStH/vSfeqw0vmx+W8dZNi1SXV7H/q3koA0I4o4v3n/AC0qrNfww/u6&#10;xbjVP7lU5LqOWgDW/tKPzv8A7KrTapD5fmPXNs37nzKjjv8Ayvvx/uf4qAO40PxbD5cn2qP93/C3&#10;+zU0ksd1++T/AFbVyP2eO6/eQSfu2+atK+uptL0vzPLoAsXV1H/yz/1lF94jj8OafHNPCq/L/wAC&#10;rFm1yGwsft08ywbfm2t95q8V8ffEG+8W6hJsk2w7vlVfu7aAD4lfEi68W33kpuWFfu1xcdv/AMtP&#10;M/2qmZf+Wj/6yjZQB23hXxbY6pD/AGLr0KtC3yxyfdZaq+PPhpdeF/LuoP8ASdPm+aORfmrj5Iv7&#10;8n+7Xq3wz+IkMlr/AGDr0az2LfLG0nzbaAPI93/fypa9B+J3w0m0Gb7dZR+fp8n7xWX5lVa89VqA&#10;I1qek4p0bUAXLda7rwrqUdrYyb4921lrh7f/AJZ12nhe/hlk+yyQ7o23N8tAHrnhXxNayafHssV8&#10;z+9/E1d5H/wm32H+0LLdYyf6uPy1+ZlryvQZYYrWGNI9sn/oNfVXw3mj1nwH9ueRfMX93toA8hk8&#10;UfF6K1/5D100f3fKVvl21hrofjzWZJJvvSfxMzfNX0NpNnp/kzRz3Sz7tzfe+Za4PVLeb7dJJayM&#10;lqv91qAPN9J+H3iy6vvLvZNsf3t277taVx8I7qW+8n+2p55G/h27VWvQPCN55utR/bZmaP7v3vu1&#10;e8ZeKv8AhF9Ykhg8po7j5vMVdzLQB5fdfC3ULC6jjvZmn+bcu5qd/wAK+miuo5nvvIjX/lmv8VdF&#10;N46/t668yeb94vy7tu1akurj7VD8kn/AmoA1tBsbq6tY43k82GH7u6su60PWrq+8uDUJYtP+95f+&#10;1Ui+N4dG0uONJo2mXd8q1gr48vvtUcnmNBub5f4t1AHZR6HqlrD5bzM0f3vmaqccv+leS8m6T7u3&#10;+9WXb+K9autUjtZ9zQyf7O2rF5FDLdQySSbZI23L/tUAaUng3UJfMke+lgjZW2xq26sPSfAeoRXU&#10;kLzfu/4ZN3zNXqkPjLR7Wxjjuv8AXbV+Zo93y1n6br2n3+oSSQSfuf8AaoA5mTw/JoNj/wAfXnyb&#10;qbpsUcsMkj/6z/erqPFUtr9hkkg/i3VxOl2s0v7xNzSbfu0AU9UuNQi8uSORvLZvm+b7tV7drqKb&#10;zPmaRq1IWkuvM3xt5n93b92s/T9SktfOjuv3Um5tu75W20AYvxE+3S6fHIkn3dqqtZei/DG6utPj&#10;mnvtsjfM3+ytXPH11HFp8e+Tbu27a3PD8s3/AAjse+bdu+VV/ioA5+HwHfWt1J/xOJZ4/wCFd23b&#10;VdvhjDf6h50+qMsn97durppLj+5822i3v4Zf+ui/w/xUAZeqfD6GKOOGy1TdHt+ZqNN+DesRafNq&#10;FlqHnwr8snzbWWtK6/5Zyf8ALPdXUaX50trJ9lmZf3bNtVvloA8f8I2fk69r1j5PnzNGqs1dF4i0&#10;u68EaXJHqNqvl3UO5drbtq1k+B7ryviFrH7z943yszfw1ufFqz1S60WOOebdG23y2Zt3y0AfOPht&#10;Y4viZa+f88P2hV/3l3LX7pfDfwz4d0v4c6DGlis8cKxzL/sttr8jfCP7NOtapYx69PfQQQ28kbQr&#10;5nzSLur9bvhm3/FB6XG/+sjhWNv93bQB5L+1t4VtdYh0uO1j2zNIsny/71e2eAZZIvBOnxv/AKzy&#10;1XdXkf7RX+gappc3mfej+WvSvhzLNL4T0ffJ/C3zUAdVCs0X+1/drwf9py6m0b+z5PL/AHbRtur3&#10;D7ZdRXXl18T/APBRD4tah4NutFsbWPd50fmNQB5/ca5Do03z7vLZt23bU19rMmqRxyWsPkf7y/w1&#10;8zyfHPWL+H7VPa/d+6235ajh+OevSwyed8sf8LfdoA+pl1K1itY43kbzv+Wny/dao11Sxi/5afvK&#10;+R2/aH8RRXX2V41/urJto/4W/wCJLq6+eTbH95moA+1PBevR3XiSG1g+X+LzK+hI/wB1+7f+FVr8&#10;5/gH4617XviZa2s91vtfmZm/urX6ILqUN/DHHayK0ir8zL91qALDXHlfvKsNLHLD8kn+9We1rJ/H&#10;UlvbyRf8CoAvQ3Ef+r/5af3qb/y2qureVNUk0v8Ay0+7QBchuo/L8uq8kXm/cqmrVY3SRUAOjWT+&#10;Oo2i82Sj7VHUMzSS0AWmXyqGamwt+7+eqd15n2rzKAHTVNG0cX3/AJqhk/26bskoAjms5JfMmg/4&#10;FVdvO8n/AKaN/DTfFGvQ+EtFm1Sf/U267pP9qvG5P24fBOlyeTPYssm7a3+7QB7Ju/5ZvH+8/wDH&#10;VomsJPJ8zy1bb8y1886l+294T1TVI7XTtLZt397+9UzftN/2N++g0+WWH73lt8zNQB03xU0nWJdU&#10;huvMZbXaq+VVqxWGKxjkT/WN96vGf+F5+JPi144j3x/2fp67VWBfl+WvXF/deX/tUAV/EVxa6Xo9&#10;1qF1D58cMbM0bfxV8U/FLxHa694k+1adD9mj2/6vb8tfZXjC6sbXw7NHqkm2Fl2srf3a+O/ipqWj&#10;3WvWtrpEawWu35pP7zUAcHdeMrq1/ePH5/8Avfw1Vh8W/apI5J4/4tv/AAGuq1jQ9Pi0v5P9Zt+9&#10;/ergfsEf2qONJP4qAPbvCtxJLaxzf8s9vyq1ZvjbxNNpf/sq/wB6tLw3dR2uj2sbx7tq1h+MPDmo&#10;eKPL+xR/d+agDmW8UX37ubzNkf3ttbGl/HqbR4ZIU0WC+/2p13VmyeA9Ui0+SOeP95t+7VXwn8OY&#10;fJmk17VItIj+8vn/AHmoA9c+E/x6/wCJhdTJp8VjMysrRxr8rLXpmm/tBX39qR2Lxr+++Vfl+VVr&#10;y/4R6T4Jtdauo7rVIrm1hh8z5V27q9Ejv/h/5nmJYt5fmfe/ioA89+LHxo8ZeA/Fk0NlfSQWv3o1&#10;gXcrVtfBv40eIvFF9JJezfbo490m2RVXa1egeJvgV4b+KHk61oPjbT9Ij/58b5tzLVHwT8G/C/wl&#10;mur7V/Flnq8kisqx2zfKrUAbkfxz1T+1PLnutse7a0Sx/drqNW1nxtfzQzaRfbrW4+Vtsf3a8/t7&#10;/wAIxahHN8rTL/E1dFb/ABX0/wAOeda6dqEUsci7ZP4tq0AaUbX0s3/Exm8+ZfvV4H+0N4w8SeCN&#10;QjutIvpbGGbd/q/4q9oXXo9U/eQSebu+7XlfxU17QbW1ksfF9q1zHN93y/vLQB87/wDC8PG0t15n&#10;/CRXX3f71Oh+PvjyKTy/+EkuvL/3q6yxb4Syyf8AHjqX/fXy1cW1+FNrdecmn6hPGv8ACzfLQBi6&#10;P8UPiBf61Y7NelnkkbavmNW9dftQfEK1upLH+1JVjVmX5Y1b/wBlq54X8R/D3VPFFrawaPdWMbSb&#10;d3mV6dZ/sl2OqapJNp3jLT7GG6VpNty3zLuoA2vhH4o8ReKNBj1TVLprmNf+enys1XvjR481jwv4&#10;NsdUtZmg3TMvlqu7dtrqLH4T2vwq0G10tPEkHiG6kXd/ozfLHWh40+EFj8X/AAHp9iniiz0W+t5m&#10;kkjuW+9QB85+Bfjx4y+JfiS18OvIqxzbmVdu1flrN+JXhLWodevpJ75Wmm+9Xr3g/wDZdtfhV4k/&#10;4SK98UWetWtrHJ+7tm+ZmqjD8Uvh7ql9N/wkOiztMrfdX7zUAfL+sePvFHg2bybXUGWP/Z/vVVt/&#10;jd42/eSf21K3+9XsXxM174P69+7tdH1C2kVt3yttavMWl+Gv7zZY33y/7S0AV/D/AMafG11qH/IY&#10;l8xfmVdq/NXvWl/EvxZ/Ysf+nfvtvmbtv8VeG6HrngmwuppLXT5/OZdsfmN92vUrW/jl0uORP7v3&#10;aAPNfG3xu8Zf21J/xUl0sm75o1baq1lr8c/HFhD8mtTyx/7Xzf8Astekeb8K5YftWvWN1/an/LSO&#10;P+9VHVNe+Ev2Xy4NFvPmbbuZl+WgDl9L+Nni7xHDJDdaw393a33WrY8L6Dqn9qQ6hBMvnK27y/71&#10;bnhO/wDg3azf6Vp9438X3q7y6+LnwlsLXy9I0W6gul/iZvvUAXNcn8ZfDS1hmupPsMdwqzbdtdF8&#10;NfG+tePNPvpp75mhhbbtaPbur1b4uaNov7Rnwv0W60TWrXStQtY1jaOdtrMqrWL8L/hVa/DTwTqE&#10;mqeIrO+umZWW2g+81AFdbCSw0HUNQn/5c42kX/er5z1j456xf6p9le1Vo5m2r8u1dtfUmj6XY+Lf&#10;CPiTT59QXT5Li3aO38xvvNXjcP7Kc0Xl3WqeKLNrWP8AeNHE3zNQB4L42+I2veEvEV1a2t1sjVv3&#10;fl/MtUYfjd4u/wCgh/46u6vSPGTfDX+1JoZ/N+Vtq7vmZax9P8M/C+KaO6fVJ/L3f6ugDjV+PXiy&#10;1uvn1Dd/vKtelfDf4ja948uoY55t3zfMu35Vqvqlh8F/O85/tTfL91fu10nw117wjDqkNr4ehbyd&#10;33pF+agD1pdZk0byZPsq3W35WVq1pvFv9qff09Vj/wCWa7flWsu+lsbX95NNHBH/AHm/ioXxlp8t&#10;rHC/lfuV2xstAFfWvH2j2s0cM8KwSN8v/Aqz/HHxG/sbQY4fJX7C22Tcq7tzU28Xwjql1/psy+c3&#10;y/7tTeKPhzp/xB0uHR/D2sQWO370tzJ8u6gDg/DfxQutZ8RWNjHaxNHI21ty13118WLW1tbqxfR4&#10;raRV2tIv8VV/C/7MkfgPUI9U1vxRZ30K/MvkyVm3Vn4b1DULrz5vPhXcy7W+ZqAPH/FS/b7qa6tY&#10;9sczbtv92vIdel/4mk0P92vbPEEtr9umjtfltV3bV/urXiviRo/7amk/vfdoAzq1/CskcuqRxvWL&#10;Wx4bWH+1IZP7rfNQB6BJax/wR+VTo4o4ofnrSVY4v+BLuqaNbX+OgDDjuKI7+OL95W1cW8Mv7vy/&#10;3dZs1va/wUAOhuJP9Z/eqaG/mluo4YId396oYf8AnnHVpf8ARf8AZk/vUAV9Qiuovvx1TVv+Wj1p&#10;TXHm1RmX/wCyoAjki82pI4vK+5/D/DUdu37yrUn+xHQBVj1zzfv/ACyVNb+IL668yN5Nsn3aq/Z4&#10;ZZP9XtkqvcQ+V9ygC59qjtfv/NuqSHUoZf3f/stZv/LH5/3tN/d/6ygDWmv4/wDV+Wvl/wB6q8d1&#10;D/BH+7rPjuo/M8urkcX/AAGgAbUoYrrzPL/4DUd5FJdfvEj2x/3ama1j/wBnzKd9oj8uOP8A4DQB&#10;XtX+y/fj3UTXEf8ArPLqRfLl/wCudC2H7z5/9XQBRaX7f+7SH93/ABf7VQt4Ptbr/ln5W35t396t&#10;xYoY4/kkWqrXkdAFXS9JvtGuo5tO1CWx2/d2t95q9S8F/tGaxoM0lj4rsV8S6f8Ad3T/AHlWvPY7&#10;qOWpms47r93QB743gPwH8bo5LrwbqC6VrCr5jWM7bVrxfxp4I1r4fap9l1e1ZfvbZFXctY7RSaNN&#10;9u0uaWxuo/m3QNtr07wX+0BD4jtYdB8f2q31i37tbll/eLQB5S0t1/BNt3fdp3mzRf6+TdXqHxM+&#10;B83hy1/trw9N/augzfvFaNtzRrXl8N5HF+7f5JP9qgCS4lkl8uRP/wBqtK3byoap7o/4Kat5HDN5&#10;b/LQBpN5c37yqMlnH53neZ/wGriyw1RuLrzZPkoAJLqOoftEdDeX+8/d1TaWgC9HLHLTtlZsfmSy&#10;fJVzyGoAq31x5U3/AE0qSxl+1f8AoNRzL5s3l1cj/dfu0oAmhtf+mlNktfK/eVD+8875PlokaSgC&#10;TT/GklhqkcLxs0f3m2/xLXdTfF7w3FY+TPC1tN935l+avJdF+I2nxa9DfXUf7ldu7+KofHV5o/i3&#10;WpNQtZP3LNu2/d20AdleePNHluvLST733W/hWqupap4d8mP/AImC/am+b/Zqbwfq3wh0bRfL161n&#10;vtQ/vRMyqteT+PtU0W/16STQbFrax2/KrSbqAPTI7i1i8uRNQtfL/wBpvu12HgHwvN8RtUjsbKRZ&#10;41+aaSP7qrXz98P/AAfdfEDxRY6La/6y6k8vd95Vr6r8eS6L+y/8P/8AhHdEm/4n2oK32ifzNzfM&#10;tAFf4mfE21+H2nyeCfCl0q3TfLdXMbfMzfdb5q5vwPpfh3RrGO61HWrVtUuPmbdJuZa8Ph0n+2NP&#10;m1j7duumbc2771exfsi/sl/8NLeLLrS7rxFFoMNvGsnmSLuZt391d1AHWa54m0G1j8tNUink/wB6&#10;uZuPFWi/ZfMe6Vv9la+t2/4I16fDff6V8T4lstu1f9H2ybv++q0/+HPWj6fInk+OBffe/dyR+X83&#10;/fVAHxLJqWgyw+YmoRL/ABKrNRDqmn+T/wAf0H+z/u169+05+wV/wqXS9Pvn1C1tZJLho/LWbczL&#10;/C1ezfCP/glL4R8XeA9L1mTx/wDaZr23jmZYV3LEzL9371AHx/8AbNHl/ePfRf7u6rljqmi/x3yr&#10;t+9/tV9w2v8AwST8D2H/AB9eO93/AI7/AOzVbk/4JK+B5v8AUeNpP/Qv/ZqAPi+x8TeG7rzI/wC0&#10;Fg2/3vl3LWPqni3R/tXk2t8vk/3m/ir7qk/4JF+CZY/+Rul/3lX/AOyrltJ/4JP/AA/uvFE1inxP&#10;F9Na7ZJtPWNfMVf++qAPjaSXS5bXzPt0Xmbv71VZLi1ih+S+il/3Wr1r9pD9inw78L/ip4d8I6R4&#10;yivpNWaNZFlba0O5tv8Aer6b0L/gkL4RsbWPz/G817/tLHt3f+PUAfA0euWMX7t7qJpP96rFxqml&#10;xQx7L6L5v/Ha/RWw/wCCT/w9tIfLn1qe5/2mO3/2arjf8Ep/hn/0FLj/AL7/APsqAPzmsde0+1m8&#10;z7cv+6zV1l94v8L/ANl+SmofvNvzK396vve1/wCCWnwui+/fTSf8D/8Asq4Jf+CVfw1m8eeT/wAJ&#10;v5kir5jaSrfvNv8A31QB8Dza9oP+rjvl8yobXVLGX799F5a/7Ve6fE79hnwbYftQaP4HtfFkGg6L&#10;ebmaeeTzGj2/w/e+81fWcP8AwSj+Gf2W3jTVpmkVV3SK/wDrP/HqAPzik1LT/wDWfaov/Zqd/alj&#10;5P8Ax9Rf99V+il1/wSX+Hs3+r16eD/x7/wBmqvZ/8EkPAcM3mSeJJ54/7u3b/wCzUAfnja65pfme&#10;Y90v/AfvV2Wl+MtBi0+SO9vlX7u1v4lr7ztv+CVXwytJPMfVJpf959u3/wAeqzN/wTJ+F+n6XfSe&#10;X/aF0qs0ayXDKq/+PUAfnzN4o8Oy/wDMQjb/AIFWXqmraX/yw1CJo/8Aer0r4f8A7IPgn4jfG6+8&#10;L6p4og8MfZZtq23meZ53+yrbq+4tJ/4Jj/CGxtY438y52qv7xrhvm/8AHqAPzH/tyx8nzPty/wCz&#10;81EOuWMv7t7qLzP96v1Ob/gnV8FYo/ntYl/3rpl/9mrHvP8Agm78FZZvMS6WD/t8/wDsqAPzHm1S&#10;xik/4+ov++qsafrlrFdR+fMvltX6ZXH/AATq+Csdr891Esa/8tPtn3f/AB6sOP8A4J7fBu/0W+uo&#10;PEkT2qr/AMfK3Hyw/wDj1AHxDDcaL/Z8kn2pYJv4d3y1y99dWMXmSf2pA27+61etfs9/syeF/jl8&#10;UNe8L3vi6JdL0uSRoZ45PmuNsm3b96vqi4/4JdfCmL7+vSQf71x/9lQB+dMl1Y+d/wAhCD5v9qqf&#10;9s6fFdeS90v+9ur9JJv+CbvwR/1P/CRKky/9Pn/2VWrX/gnP8C7X95daxFPt+8327/7KgD81brUr&#10;GKHzP7QiaP8A3qktbrT9Uj/5CEC/7Mjbd1foB4s/4JwfAvXrWabTvGMWkQw/MzfbFZV/8ermfAf/&#10;AATd+Bus6DfX0HxJXWrWHzI2uY5lVYdv/AqAPjHR/Eei6XJ5c+oRN/Dtjbdtq54q8eaDa2v+i3Xn&#10;xr91a7r4A/sW+Efir+0F4k8N/wDCUL/YOk3U0cNysm5rpV+6y/NX2j4T/wCCZ/wXsNXuEfUBrMkP&#10;+stmuP8AV/8Aj1AH45eLvGU2vahJ/DD/AAqrfLWDHcf3K/cZf+CcHwDj8Rf6VYQN8u5bD7Yy/L/e&#10;+9Xj/wC2h+wf8IfAfwl1DxF4X0f+yr61Xd+7uGkVv++moA/J6pVlp00X7ySP+6zLUbRUANkpqt5X&#10;3PlqZoqhaKgD2b4P/FWx/d+HfFH7/T5P3aySfNtpvxo+B0nhySTWNFkW+0tv3n7ttzKteMx28n+7&#10;XsngX4hSWugx2N7dN+83RsrfMu2gDxn/AK6URtXeePvDljLdfatIk3Rt80i/3WrgqANuz/ew13Xg&#10;dbWK1kkf/Wbvlrg9NX+/XXaLFH5fl/8ALP7zUAeqaPeQ+TJHHt+bb8zfw16Z4T1KTS9Ph09NQWDd&#10;J5jL5ny15X4V03S7q1jk+1bZP4V/u133h34d2uqR/ap7795/vUAfRlnpvwptdBjmfWmbWmXdNGsn&#10;y7q8X8Rappdr4ivptLvmbS5vl2yN92prH4LQyw+dBJt3fN5nmfw1yd58M7GK+m2axuhX/ln96gCR&#10;vE2l2GqfbpLplj27dqt/FXr3wX+LXwltbr/iso/tP93cu7bXidj8O7GW6j+1Tbo667R/hL4X1S6m&#10;8+12x/wz+Z8tAHo3x6+JPwN1ma1/4RCP7NfK37xY49qtXld1400GWOOG1kbzmXbtb7tZ+vfAzRbX&#10;VI/Ik8ja27727dUi/D/T4rqOTy9235Vb/ZoAbY+F9P1TzJLqZl3f6tlr0r4R+I/AfgjVPO8UWK6h&#10;Gv8Aq1aPcqtWDpul6Xaw+ZPNujX/AJZ1Th8EWuvX0nkSfu2/h+9QB9AfET43fDXxR4NurHSNFgtr&#10;6bbtngjVWWvC4bWH7VHNPJutVbczL96tyH4d2Og6fJ+72eSvzNXM6PdWt/5nkSfud21v71AH0Vof&#10;xs+Gdro8drqPh2CeSOHy9zR7q8b1bxh4R/ti6urWPbYyNuWONflVax7q30eXzI/L/d7f/HqydH8P&#10;6fLqkkcELTx7vm/ioA6DUvFGj6pH5Olybof9qofDuuWthdeZe/6lW2/u/vVNceD7HS7GSa1j+y/x&#10;f71Z+j6XDf8A3/4qAPozwr8ePhXoOgyWN1pdrPMy7Vnnj3Nur5/+KXiPRfEfijztO8qCNl+VY/lq&#10;5cfCrS7+xkmeHdt+Zvm+7VXw78MdH8zzv9fJ91fm+7QB5n42sP3cO/a8e3cv+ytXNB8b6Pa6f5Ly&#10;fvIf7v3a6T42eBY9L0e18i68jzv/AB1a53QfAOj2trD5/wDpP3Wb5qAPZPhX8S/g3YaXJJ4h877V&#10;u3fd3K1cT8RvFvw9v/FH9oeHpvIsZm3bfu1gzfD7w7L/AKy1/d/e27qhk8B+HfO8yO1ZY/7u6gB2&#10;reNPDsvlxwSN5f8AD/d3VtQ+OvC9h4dmk85v7UZdqqv3ap33hXw3awxyJY7pP+ee6tRfCXhv+wZJ&#10;v7FbzPLb+Ld81AHlfg21jv8AxJql0m7y5lXb/tV2nxMsbr/hF44/m8z5W+b7yrXO/CfwvqGteIta&#10;jgk2x2arIq/3a6z4yRahoOlx3T3X2n92sf3fu0AfNOi+OvElr4utbGDVJ/ssNwq+X5jf3q/cD4Ur&#10;JL8PdHkn/wBc0K7v9r5a/DHwzb/avHljJ5f7xrhW/wDHq/dT4f3Ukvw90eRI/wB59njX/wAdoA8l&#10;/aYv7W1utP8AtW5vmVV2/wAK7q9i8D2sf/CL2Mif6ll+Va8d/aCWGXXtH+1R7o9v3f8Aar2Twev2&#10;Xw3Yxp/CtAGlcL5X7yvIfjd+zjY/HOGO6nmgW6t12x+fXsTL9qmjjf8Avbq+R/2pvidqHgj4weG9&#10;Ptb5rbT5mVZtrbd37ygDnbz/AIJv+ItZ/wCX7TLaH+Fd22vl/wDaK+EEfwH8UQ6DqkkFzdNH5n+j&#10;fMu2vpr9sb44eLPC/iy10Xw15vkw28cnnxyfeZlr458YeLdY8ZaxHqHii1ae+WPy/mbdQBz80uj2&#10;sPnPaxNJ/D8tc/8A29a+d88avGrbm2/e21c1K8sfO8vyfu/eqSPTtP8AJ+ePb/F9771AHSfDvXI5&#10;dYhh0j9xNcN97+7X6HfC/Q/7B0WO1+1fbtq7pJFbc1fnr8OfD8d/rUdrpfy3UzfK277tfoR8H/CE&#10;3w+8N/2fe339oXW1fMbdu2/xUAdptkl/1n+r/hqbdTmX/ppULNQA2TzKbGsn8dSM0dFncebN5NAD&#10;m8uo5v3tSSW/lU3dQA3y6I1ki+/Ru/5506SgBrLJTWoa4kiko3ebNQA1mkqG4byquNUcnly/foA4&#10;X42X8MXgmSF/mjmX5lb+Kvzf+KWk2MXiSSaCP93t3bf9qv0M/aCiki8GxyJ821a/Pn4jLJ/bUkj/&#10;AN1W20Ac/wCAbWG68XWsn3d38NfUWn2EcVrHG8atJ/tV82/Du1jl8XWsn3fvNX0xobebH5f/ACzo&#10;AuLpd9L4ksZIbWCCx2ruaP7zV69eWf8Aq9n+r215b4N1mSLXvJeHdD/z0r1LdJ/q/wDlnQByfjLS&#10;7G+0WaPW5ttqy+Wrf3a+TfiJYeG4vEkMOnTbo44/L3fws1fYHxA8M2viPwvNa3V15EbK235tu2vi&#10;v4jeH9P8OeIobGCbz9sfzSK33qAKOoLdRfu/Lby/4f7rVTt/D/2+aOTy9sitVrUvFElhaxx/K237&#10;q/3a51fH19LdR+RGqx7vu0AeyaXFH/Z8MP8Ay0Vdv/Aqo3niqbQdQ8uD/WL8zbqPDd1JdaXHdP8A&#10;6xl3bf7tcr44tdUvvMksoWaRvlbatAE118SLqW6k8/8A1n3tyr/DU1jF4R8eeZJ4h1hrGRfu+X/F&#10;XH3Gg6x9h8tLFvO2/NUOg/DfWtYhm/4l8sW3/lp/DQB758LfAfwfi1Dy7rXrqePb8zR/er0zUvBv&#10;wVtf3dlqmptJ/db7tfN/wl+FWoRa1NHdR+R8rNu3V7MvwguopoZk1hfM3eYv+ytAFrUrr4L6NN9l&#10;vbrVba6X/vmpPDOh/CHxRdSSf2hqTWq/eZa4X4zfD6+1TVIfI0+fV4/4p4I/vV1Hw1+G+oaX8Obq&#10;N9PbT5riZo1kkX5ttAHTL4I+C8V1J/xONS+y/wDj1WNP8JfBXS9Q+fUNQaGT5V8z+KuPs/hVJazR&#10;yT332mOP/WL/AHmr0CPwD4Xk0uObV77bqEfzQ2yrQBYvNL8O2sn/ABTUkrWu1mXz/vV5L8RPFHhu&#10;O18zxRCtz5O7y1X7zV6db2cf+r+7H/DXhvx28DR695MNl/rl+7ubbQBk6X8UvhDa3X/Irzt8v8Sr&#10;W4vxp+DdrDJ/xS8/mN/DtWvMdJ/Zz8US/voI4Gj/AOui1VuP2ffEn279/DEse77zSfLQB3mj+N/h&#10;nr3i61jg0eexjaT70f3lr1az+KHwR8z7LezavBJH8rN/eavE/Afwqm8N+KLW+vfKa1t2WSRlbd8t&#10;c/4k+G/iLVNeuptO0W6nhkmZo2ij/hoA+2vBereA9e0+a68NR3TQw7dzXK/eqbxtefDnwvYx6pr0&#10;11BazbljaP7zSVx/wl8Oah4X+F+lw3sP9n3zKzSLIu1m+asX9qTwlr3i34Z6D/ZGntcx291I0jQL&#10;ubbtoAm0/wCJ3wX166+w6dfawszKzfN91q8/8VfEb4N2GqSf6DqTXS/eZV27mry/4O+C9U0bx5ay&#10;app89tarHJuZo22/drnfitpsNr42utkf7tpPloA9at/iJ8G9Z/4+tHvIJF/2fvUWvxL+D9rNJHP4&#10;XnaH+Fv71eO+H/h9qnij/kH2qzx/3vM27WrqL74E69FpfmPJEs38UfmfM1AHZf8ACcfB+W68y10W&#10;eD+6v91q9Osbj4P3Wjx3Xnaks23dtVflr5p8P/CXVItUj+2xqsjf6v5vvNXqlvpMel6XJa/L5n8S&#10;7aAL2peMvg35kn23S7qeT+8q/NWbb+LfgjLH8+l6h5a/dX+GuB1b4S6pr11JfWUK+X97c0m3dVix&#10;/Z78SX+nySJ5H8Xy+Yu6gDtrj4hfBGWHyU0HUII1/ij+81Q2Pi34Ky3XyWOpeZ/dZa8tuPhPrGl3&#10;UkN7GqybfM27t25ayfB+kxy+LrH/AJ5rIvmf3WoA+tofFXwXtdPjhfUNc0qRl+792us8D3nw1uv3&#10;dlqGpahD/FI3zMteT/tEeC4YvFGl/ZdLlnjbTY22wR/Luruv2a/C994c8L61dXWntbRzMu1p1+bb&#10;QB6Brlr4N0vT/OgmuvJ+80jfw15bqHjz4Z/vof7a1KeZm27Vb5a9I1zTbrxR8PfEljp0K3MzW7eX&#10;t+8rV8W2/wAPtY0vWoY57GfzFmXc3l/doA7jUrz4V2uvXX9rw6lPIrf8s/4quNrPwN8n5IdT/wCB&#10;LVH4qfCfVL++j1Cyhi+y3HzRybtrVyel/B3VItQhmvbWNrVWXcvmbd1AHcR698DZf3f2XUv95q0v&#10;DN/4JtdUjj8Lxz/amb920n8VdRpd54T0vS44Z/hTBfSL8vmfaNrNXWeF/BGl/EzVIbrw94XXw9NZ&#10;t5k0ayblWgCS+sNF8UWMMOvXUtjIrf8ALP8AiqaT4c+B9LhhkTWp542/hVt22vWtQ/ZG8WXXkyXV&#10;qvkzLuVlb+GrEn7EetWtr5mlyK8zL91m+7QB5XdfC/4Vy6f5n9sXi3Tf7Xzbq5+Twl8NdBh/4mPi&#10;LUraH+Fo2rrNa/Yj+Jkl9HsmWCPd97dWp4+/Yj8cXXhe1hgh/tebau7a21t1AHksl58M7/VI9Ptf&#10;EWs30bNtVd26tqP4X/D3yZJr3WNTsZNu5V+7uq98L/2JfiFo3iiOa98O/wBn7W+W5kk3Ktdl4q/Y&#10;3+I1/JqGoPqEU9rbxtIy/d3KtAHyXrlva2utapDp0zT2KyMsbN95lry3xIv/ABMK968ReDf+Ec8z&#10;z/8AWK21l/i3V4j4qtY4tYm/4DtoAxd61peH2ji1CON/9W33qyZlrY0NfN/d/wDLT5aAPSI2j/d/&#10;vN392rH7uWsXTbCS6kj2bvl/4FWxNa3Xl/JC3y/7NAEm6Pyaq+VD53l+Z+8qaHS766/dpat5n+0u&#10;2sG4s9U+1eX9hl85f7q0AdFDFHF/10q1Nax+TWGv9oWsMcb2M/nN/wBM61ls9QtbHzJ4ZW/i/wBX&#10;91aAKv2Xyqa2m/6yRJN26o2ur795stZW/wC2dVbXWdQupvLfS5YP+2dAGlDbwxR+W8f7yj9zF/y0&#10;/d1DJ9ql/dvay/8Afuo9P02a/vvLeOeCNd3y+X96gCvN+9kkkSqaxSVvXGjTWH7t42WT+6y/NVW4&#10;0u+/1fky/wCyu2gCmtr+7oWzkpslrrUXmRpYyt/s+X92tK10vUJYfMntZYP7v7ugDNazh/7aVpW8&#10;Ufk/P/DVWbRtUiuvM+wytH/u1Y1TS5v3Mieau77y7fmWgCHUNNj8mORJG8zdubb93bVVreOL7nzV&#10;nzXGtWsnkwWMrR/3vLq5b2t1ax+ZPay+Y38Pl0AXo4o6uR+XLH5NUWW6uo/LS1nWT/rn92q8l5NY&#10;R+X9ll8z+95f3qAHNo0lr/y0/dr/AOPVD5X9+OtDR5b6/wD9faywR/3vLq1eWt9/q4LWWf8A7Z0A&#10;YrWvlf8A2NTfapov9mSugj0G+tdP+1XUMq/7Pl1h6xFJaxySJDLPJ/D+7oAFuP8Alo//AI9WfeWc&#10;d/8Ac/8AHf4a3tLs5Psscl1Yz/8AfuoZtJm8zzLW1lWP5vl8ugDpvg/8Zr74X3Uml63/AMTHw7cf&#10;u5I5/m21tfFT4Vaf4jsf+Eo8ISNPpczbpI4/vRtXnNn4L1jxH+7n0+fy/wCH93XTeAfEfiL4Qa1H&#10;p97HL/Ytw376OSP5VWgDj7X91+7+b5f733qsfZ4/4491esfFT4Wwy2P/AAl3heT7To9x+8kWP70d&#10;eX2bTeZ/q28xfm+7QA6O1k8z56sNbx06aWb/AFjwt/wFaay3UsPmJCzR/wC7QBl6lp8l1/qflqOH&#10;RZov3k/+rpt9q11a/csZZ5P93+Gi316+uof+PGVpP7vl/doA0PsH7n5P9Z/DUkNrN/q5I6q291NF&#10;N5zwy+X/AM81X7tXI9UupYZJP7PlX+7+7+8tAFO60OTzvOgqH7PNLJ/q/wD4qo7jxNqEV15f2GXy&#10;/wDrn96tTT9Wupf332GVf+2dAEKxSeX/AKum6hayfYZNkf7zb8taE15JdfvEjZpPu/d+arUnnRQ/&#10;6lmk/u7aAPm2StDSv+PWSqslrVqztZIoaAM+8i8qSo1/55p/rG+WrV8n76vVP2b/AIaR+N/HFrJe&#10;xt/Z9v8AvJG2/L8tAHtH7O/g2x+C3gO++IHiWFVmmj/0eCRdsi/eWvl34geML7x54kvtUupGbzJP&#10;lVvm2169+1J8XJvEfiSTw3ZSbdL01mjXb8qt92vA5o/KjoA9M8A/DmbVPBOqa0+5Y7f5l/utR8O7&#10;++uprr+zr6exvlXd5kDba9s8P6b/AGf+yDNffd+0fNu2/M1eS/AGwkv7rVNm3/V/M392gDi9U+Jf&#10;jL7VJG/iTU28uRl+a4b71Fv8XPGXneY/ijVv/ApvlrJ8RWsdrrV9D5m7943zVX0fSZr+STZ/q1+9&#10;QBo6l4w17XrrztU1q+1Db937TM0jLUUPjLxFp/mR2us39tG38MNwyrVOT91J/u1VkloA0JPFHiCW&#10;T59a1Bv964b/AOKqSPxR4i/g1q+X/t6asnzKkWeP/nnQBtR+N/FkP7tPEWprH/1+N/8AFVVh8Ta9&#10;a3Ul1DrF5DdN96SOZlZv+BVXVv8ApnQ3/PSgAudQ1C6uvtU19PNdfe8ySTc3/fVa9v8AFDxla7fI&#10;8T6sv+7eNWFI1QUAdn/wt/4gRf8AM3av/wCBjU3/AIW58QJf+Zu1b/wMauTWXyv+WdSLdf8ATNqA&#10;Omk+K3jy6j+fxXqx/wBn7Y1Z8fi3xRDqH2r+2tQW6b5fOW4bzNv+9WSrfvquSfuvvxtQBHqV/qF/&#10;dfap76e5uvveZJJubdWlb/EHxlYf6jxJqi/Lt+W8k+7/AN9VjzTeVUKr5tAHWL8XPiB/0N2r/wDg&#10;U1DfFzx5/wBDZq//AIFNXMwt/wBM2oaWPzP9XQBv/wDCyfG11+8k8T6sf+3xqST4heMvLMb+J9T8&#10;tvvL9sb5qwWl/wCmbU2aX/eoAka6uvtXnfap/tX3vM8z5t1Xv+E68Uf6tPEWqeX/AHftki/+zVlt&#10;LVfdQBtN4o8SS/6zXtSf/eupG/8AZqZNrmvfx6zeN/28NVSO4j8uo45Y/wDaoAuNrWtXX39XvG/3&#10;pmpraprEUPkf2ndeS33o1mba1Ef/AHxTbqLyv/iqAK9pcXWnyeZa3UsMn96OTa1aH9va9df6zWrx&#10;/wDeuGb/ANmrJklojaT/AGqANaG61j+DVJ/+/wA1C6hrH/QUuv8Av83zVFpelaxqE3+hWF1ff7MM&#10;LSbau3XhzWLD95e6XeW0f96eFloAryXGof8AQQn/AN3zPvVVhmvoo5I0vpVjb7yrJtVqdJL+8/1b&#10;U5aAIYNSutLm8yyvZ7eb+9DJtq1beMPEVpJJNDrOoQyN95o7hlZqozLUa0AdBZ+OPFH2qOb+3tS+&#10;1fd3faGZttfq18MfD83jz/gn3rX9qa9/aF19l8xmkk3NCyr91q/IuPzPO8xP9ZXSWfxf8XaXot1o&#10;tlr15Y6PdNuuLGGTbHN/vLQBzuoReVfTf7MjL/49Qv72nSXH2r/P8VDLQBFRStLUatQBajl/fV1l&#10;jZ/atPj+7/7NXL28XmzV0kcU0Vr/AHaAI44pLHzI/M3f/E1l6hpsf+sT/gVWriaSoWbzY6ACxs5L&#10;rzNn8K11nhO1/dyR/wDLT7tc3ay+Va+X/wAtP71bXhVZP7Qj/eUAegWOg/2NDHfJJuj/AIo/4q9W&#10;0G1tdB0GS6upt3mKzLGrfMtcPp/hy+/dzf8ALFv9qtKS6/suaO6f9/HD95f9mgDL1L4v61a+dY2t&#10;jdfZd237tdV4J1L+1NLjmeFoPO3KyyV6t4P/AGm/hzo2gwwz+EYr668v5mnhX71ea698TYfFuvXV&#10;9ZaPFpVq3+rggXaq0AOuria1kkkg2+Sv97+Guf0/XvFni3VJLHQdFvNVtYflZrRWas/xNr0niOGO&#10;1T/Ro1b5vL/ir2L9nn9p7UPgjazafZeF4r6NvvTeXuZqAOTs18UWGsR2uqaPdaV/EzXa7dy/3a2t&#10;auP3f7utz44ftmyfFqGGF/Da2Mlq3mNJHH8zV5rZ/EGPWfJhexmXcu5WZdtAHRaX+98yFPmk/u/x&#10;VueDbPxFa6hNJpGny3MLKy/d3fNXLrdafpf769mltt38S13ngf4zTeA4fO06Fr6Nm+Xcu5aALXij&#10;RPHkWizX2qaPPY6fHG26Rl2qzV5T8KVmupppn+WaZmj+b7q17tq3x417xlp8ljqkjfYbj5pLZl+V&#10;a890u38O6XqF1Np1008jLuWBl/drQA6T4aeMpJpJINFn+yt+8+0+X+721izeLZPhVdSSXVr9uhb7&#10;zLXu2l/tkTeHNB/st7FbmNY2j2tH8teI69rNj48m+1Paqu5t0ltt+VaALUnxVj+INrJDBa/ZpNv3&#10;W/u1c8J2/k3Ucafv5m/5Z/7VYq2tjFD50EKwSf6vctbng3XIdBuv7Q8nz5Ldvl3UAepQ6Nr1hYyf&#10;bdHnto1XczMvy1y+j3kmjXU011Hu3M21Vreuv2xta+wzWs+ixX0Mi+X80f8ADXks3i3UPEeoSXzx&#10;tbfN8sar8qrQA79ojXJNU0uxj+yssk3zL/u1l+HWjisYY3/1m1d1UfiZrM11o8Ml7/yx2rHu/u1y&#10;+n/EuGwtYY3sZ2/2lj+VqAPRNJ03Wtekuv7L0ee5hVtu5V3bqPsd1pc0kd1C1tND/rI5V2stdF4F&#10;/bQuvC9jHY6X4TX5fvSNH8zVx/jj453XxQ17zoNH+zSN/rtse3dQA2a4hupPk+X/AOKrurHWYbDw&#10;3JH5fn/u2XbXjOpeI/7Lm8u6tZ1k/h2x/erqtF+Lk1roMml/2Os/nLuWdl+ZaAM/4M+PIfCXjLxF&#10;N96SRV2q33a2Pj5430/xH4XjhSPbdeYsjMv3a4nwfb2v9vXV1Pt86b7y7vu1ueNtJh1TRZvI8tdq&#10;7t26gD598K6tHF8QNPj8v7syq3+181fud8O7qP8A4QPRfI/1Pkq3/jtfg/ofmQ/ELT/3f/LxH/D8&#10;rfMtfvZ8O4rWLwHo8KR/dt42/wCBbaAPC/2pG8zXtFjg+WZtrf8Aj1e7eGf3vhfT/wB3t2x/NXiv&#10;7TmjSazrGj3UEnkTW7L/AMCXdXtXhnWY5fC9rJ5f7tloAvK32X95XkvxK/Z/8I/FXxdp+sa35rSW&#10;rfKqttWvVJJfN/4FWHdalp+l6pHDe6ha6dG38VzJ5dAHyv8AttfDHRfhzp83jaC6lnjuIVhWBW+7&#10;tr4Jt/i1peqSSR/2fJ5m1vmkbdX6bftpXnhu6+F91avfafqEPl7rdbaRZG3V+ZMllo+lzR+Rp/3v&#10;mbctAHPx+KPDdrqnmXtjPPJ/sttVq2JPH3g2/h8t9PngkX+Ld8tXpPDug3XlzJDtm/ijVd22sPUv&#10;DOlxeZJBaytH/EzR/LQB2Xwbt4fFuvSWukSfYZP+WbSNX6AfBvwrN4X8IySavffbtUZV3bW3V8A/&#10;CHSf7e1SPS9Ek+w30zKqyM22v0U+Gfwn1r4aeEYY/EN81zqEi/N5jbttAG9DTZv+mlTMv9/+KnSN&#10;HF+7f5qAKq06FvKmqxCvm+ZJ/wAs1qOS4j/1dADpJaj3U3zfKqNZfNm8x/8AvmgCTzKkkWTyfk/1&#10;lV2ioW4/eeX/AHaAGw+Zdffj21Y+y1H59TNdebHQBXuKbIsl15f+zU01N2yRfc/ioA4n44LDL8P7&#10;7z5FXcvy/wCzX5w/ESX/AIn0n8W1a/Qz9o6w+wfC+aR5P3jL/D/D81fEd1o1r4o8uSeNoJF+Xcq/&#10;eoA878A+d/wl1rN5bLH/ABV9HaTfx/YY/wDx2uH8N+DdP0GaSb97df7LL92ushuI4vL/AHe3/wBC&#10;oA6zwzeRxah5nl//ABLV601xJdaPHNB8s3+1XlOg3UN15cbx+VJ8u3d8u6vUIbjyrWON/wCGgDm/&#10;iFpd1rPhfyU3LJNujZl/hr4v8aeH5NG8SSQzyefMvy19seLpdQ1TS5tL07/j6uF8uH/er4x+Imk3&#10;3hfxl9l1SZWutreZ827a1AHG6ppf2r78lZ9vpNr9qjjTd5bN81bl55lYck/2W6jjT/ZoA9s0m3jt&#10;dLtYYfm2rtqvqnjS10H9z5e6T+Km+Gf+QXD/ALtef+PPMtdUk/dt/wABoA6b/hYMMX7xI28xqdJ4&#10;o8Ua9HH/AGRuntf4lg+9XAtYTfZfMeOSL5aq+H/EeqWF1JDpd01t/e2ttoA9w+FvhfxZf6p8+6CZ&#10;tyt5n3VWvTL74b+Lor6ORNQi/wBllb5VrwX4O+N/EkeqXV0l1PfSbWWT5ty7a9U0nx54ol1iH93L&#10;LHNIq7ZPu0Aerab48+K3g21j0vTv7MuY/u/vFXdWf4iX4oeMo447rULNd3/LOHb8rV4T+0p4k1rQ&#10;fHk0drqksHyru+zSfd+WtL9m3xN4i/066mup77+79pbd8tAHpX/CFeMrD93PfRTyf881+81GpeDf&#10;F2n3XmeXHBN8v+v/ALtXG8R6h9q8x5PKkb5t38S11mm6N4o1nT49YnvlubVmZf3knzLtoA5nRdD1&#10;qwjkk166WeZvmjWP+Fa858bfDG++I19J5GvWulSL/q1nk216peXE3nSR/ek+7XzX+0Vb6ha6hHJa&#10;yTru3f6igDrNP/Zp1q10+T/ivLNZPm+7cfL/AOhU2+/Z/wBUi0WTz/iBp/mf3ftH/wBlXzTa3WvS&#10;zeXHdXn/AH8aqralqn2qSN7qdpPu7fMagD6E8H/BHWLDVI7pPGWm+ZC25VaZWVq+qPC/xS8ceF7G&#10;OFI9IvvJ+VWXb92vz78F2GvX99H9l81vm+bc3yrXQQ/8JR9qm8/Wp4I1Zl2xybmoA+7NWv8AXviX&#10;J52rzWsEy/dW2/hqZZde8EaX5OlyLc/e/wBZ92vLfhreXVr4D0+TzpZ5tvzSS/eam/tIXmtaN8L9&#10;B1DS7qeCSS4kWRoP7u2gD1LRfiD4k1TzrXW7HTFtWhkj+6qybq+Hfid4dmsPEl9DPHuk8xvmWrHg&#10;288SeN/GWn6fBrU/nNHuZpJNu3bXafEDwfNLqF1HJdM10v3m/i3UAcL8Pfg3r2vQ+Za61Bp8e7dt&#10;kk2132sfs8a1Laxyf8JlZtIq/d875v8A0KvDfGja1oM0cfnTwf8AXNtu6sVdW1qW18z7ddf9/KAP&#10;btF+CPiK61T/AJGiz85fu7pq9OX4N69Fpck39oQfKrKzbvlZq+SfDOpap/akMiXU/mbv+en3q+jo&#10;/E2tS6PDG99Ksfl/Mu771ABZ/s5614jjkurrxlZ2O77sfnfLVeb9nPxJo37v/hMrXy/4dtx/9lXj&#10;vizVNY/tiSSC6n8vd/C3yrW18P8ATdY1SbzNR1CdYf4fMkoA6rUvhDrWjWN1NdeJILn73yxybmav&#10;P/Bug6pD4otY7W1l8vzPveXX2h8J9E+HOlx2t1qF1BqHlx7riOeTd+8/u10Xir48fDm/urWHS/Cc&#10;Fj9nb5mtoV3NQBm+JPjh4s8G6Lpf9l6La6hGsKws08O5lavWPAeh33xg8Ex6hr2oWulfaFVmtoI9&#10;u2vYvg/4r+GfxL0WHT72x0yxutv/AC32qzV7ZY6D8P8Aw5p8drDDo/l7dv8ArI6APjPR/hHp/hLz&#10;pNI8RL/teZ8ytTvsEksc0MF9pibtytJJHX2p/Yfw/itZP3OjrG3+1HWG2jfCu6hkjePR1/vbWjoA&#10;/MvXv2UP7e8STXV78UNNsYZGZlg3fKtU5P2Wo/M8l/ihpv2X+9u+Wv0mk8EfBXXpvJfT9Bnk/wBp&#10;lrH8caD8EfBGl/an0HQ7mRfmWCPazNQB8A6f+xRpeqfvE+L2n/3vvf8A2Vd58H/gZrHhfx5p+j6J&#10;4kVtP8z/AEjVG+aOZa9Y8deOvh7deG/O0vwPpFjH/wABjavJfBvxuj8JeLLW++w2raLatuWx8z5W&#10;oA+rNY+Evxa/1el+NrNodvy7o/urXN3Hwd+Okskcdr4utf8AaZVrFvP+CjHhG1hjjfT/ACNvy7YG&#10;3KtU7r/go74Ruofkjntv9rbQB0n/AAq/43f2hHa/8JRat/ebbXQSeBfjlo8f+i+JNPb5dv7yNa8v&#10;h/4KReE7C68yeGVo1/iVfmatJv8Agpj4Jlm8z7K3k/3WX5qAOw03wD8eNUm8y98Waesbf3Y1qrb/&#10;AAe+Ml1r3k3Xii1bS/8Alp5a/eWuf0//AIKJ/D2WbzHmaD/ZVflWrDf8FDPBP+lTadJ58nl/u42+&#10;Xc1AHwj+0pa32g/GTWtLupN0dncSR/L91q+cfFV99q1iT93Xtnx2+JcnxG+IWsa95KrNeTNIyr8y&#10;rXg+vN/pUklAFGrVjFN9q8yD+H/vmqMctbHh+f8A06P/AJ5/xUAdVpOva9o3lzWU0Syf7S7vlrQk&#10;8eeOP3kyTQfe+7tWqskUcv8A9jUixSeTQBHffE7xxdQ/v5ovl/55xqrVc0X4v+LrDy44fI/h+aSN&#10;WqqtrH5P96Ss9bryr7y/LoA77/hf3jiLy43h09pP73krupsfx98cfvP3No27+Fo1rkf+WlTfavK/&#10;5Z0Abkfxw8caXNJJHDa/N/0xWrFn8afHnned5dn838LRrXK3V/J/rH/h+X7tQ6PeSSzSSf8AoX8N&#10;AHoUnxs+IEv3I9P/AO/K06P4+/Eaw/5Y6a3/AGxWuNXzPO8z/ln/AHasQt/wGgCv4k+KXjLVNUju&#10;p44opt3zbY1Vahtfi54ysJPMTypf+2atV6SWOX7/APrP/Qqy7q18392ny0AbkP7QHjy6mkj8u1X/&#10;AGvLX5qht/jT42tZvM8uBv8AejVlrBmi+wQ/3qtWbR3X/XSgDoI/jh44i/ef6L5f/XNahb4xeKIr&#10;6O68m1aT+60a7ay5LOT/AFdU10uaPzN//fNAHWf8L28eRfvPJ0/y/wC75K/NWtD+0Z4o8mOR9L0/&#10;zF/6Y15nJqn2W+hj8vd8y7t33dtbU11DLN5nlqv+zQB2k37UXjL/AFMGj6b/AMBhWq8fx98ZX8nz&#10;6fpvmf7UK1ycPlyyfJtWppJfKh/3aANjUvj1448z5NPtfl/uwrtrL1L49ePJfLj+ywL/ALsK1mrr&#10;knneX/yzb/ZqxNLJ5kf+floA0I/jT48ltfLeODy9v3WjX5quaX+0F4ytfLj/ALPs/wDZ8yFa5+6a&#10;SX95/d+WqN5f+V5cf/fVAHoF1+0J4yihjjn0/T2hbavywr8tV5P2lvEmn/uf7Ps2/wC2dcfb3/mw&#10;/wDTP/arPuPLim8ygD07S/2ovHksMn2WGzWP/rmvy1zviT4ueLvGX7nUfss8f8Xlxqu1aw7G4jlt&#10;f3Ee2qtxefYP3iR/xfw0AeifCH4pXXgjVJtPvf8ASdBuvlaNvurVrx4uteF9Uk1DS7VW0u8XdC3l&#10;7lXdXmMl/wDu/O8tvl/h2/er1z4b+NI/G/h2Tw7dbvOt90kKstAHG6f8WPEVr+7exg8tflbzI/vV&#10;Y/4WhqlrdeZawxL5n+sXb8tVdci8rVJLV49slvujb5fmZqyWtfKmoA6y1+L+taf5nkafZtu/iaPd&#10;Ukfxc8SWvmXUFjZ+c38PlrXG3GrSRQx+RHu/vbqsWepSf6zy9tAG43xS8RWt9JffYbVpv4l8v5a3&#10;rP8AaO8SSx+XPpenrGv/AEzrhbhZJf3iVVulkoA7a4/aP1jzvL/sXT/97y6q3n7QXiK6j/caXZrH&#10;935Y/u157NqUcU3l+W3/AHzWxaxRxR/J/FQBHN4y1S6upLp4VSbd/Cu1atN8RNe87/Vq3935arss&#10;ctEayRQySUAeG+c3/PSpPt03/PVqrUUAP8+SX/rpX2F4B1KH4I/AGbWp41+3aov7v5fmXdXzH8Nf&#10;Dcnijxtpdj5fnx+crSKv93dXsH7VXjy1uv7P8L6XJ/oOnqu5V/hagDwu+16S/wBQmup4900zbmaq&#10;rXkcv/LOqlKtAHrknx21SX4Xw+DUtV/s+Fdu7b81N+B+pSWuqahHa/6toV3f7K1V0HRrGX4c3195&#10;atNG23d/EtdB+zjpP2q61qZ4/wDl3Vd1AHm+vS2v9tXUaR7pPM3VNouqQ6XdfvP9W1ZutSxxa9ff&#10;9dmqO18uWT56AHX15ay3UkifLWhot5o9r+8vYfPrndQ8v7VJs/1dOs/L/joA7b+1PDt1deZPD5Ef&#10;/PNVq1cat4Ri8vyLVm/2m/hrh28n/ZpzeT/yz20Adxb+I/DsX/Lru/4DWTH4g0e11Tzvsvnw7vu1&#10;z8aw1DJLD/zzoA6TUte8O6hN5kdq1tJ/47Wxp+peF4tLk/0X99XmslbVnLa/ZfLf/WUAdNJrPh3+&#10;OH/x3+Gtxte8Gy2sPn2P8P8ACu1q87kltfO/hp3m2sX3/mjoA9CbXvAf2WSOGxl8xv4mrm4fFGl2&#10;s0kc9r9ph3fL/eVawftFj/zzpt01j5PyUAbkOveG5brzHsZHj/hX+7W5D4g8J/x6ey15evl+Z/0z&#10;rWZrX93QB6MuveF/47X93/u1a/4SD4f+TH5+nyt/eZdu6vN1ltf4/L/3ahuJbWXy44I90jfdVaAP&#10;SNY+IPhH7D9l07w7+7X5vMk+9XM2/jfQYoZI7rR/tO7/AICy12nw3/Z117xvDHdTw/2Vpatumnuf&#10;lVVr2K40P4B/Bu1jkvZovFGoKvzQRszLuoA+fdBk0HxZdR2OmeF557qT5Y1jbduavWvDP7L/AIim&#10;8uSTwTdwRt/FP8qqtZuqftcaX4b1CN/h74Rs9BjX7s80e6SuT8WftefErxlN/pviKWCPbt2237td&#10;v/AaAPpKP9hHRZdLhutU1q10qZl3NG0i/LU3/DEvw/tYZPP8ZWfmbd3+sXbXxLqXxE8Sap/x9a1e&#10;Tx/7UjU238UXUUPz3103/bTdQB9lX37KPw5urGSGD4gaeki/xeYvy1k2/wCzD8PdL0uT7b8QNPn/&#10;ANpZF3LXyDNrMkv3LqVf+BVDcX8n2WT/AEpn/wCBUAfpt+zr/wAE4vAfjK1/t668UWuq6Xub93HI&#10;rV73cfsv/sreA/8AkNf2Q00f3vPuFr8XPDvxI8UeHI/sul69qFjat96OCZlVqdN4w1TVLrzL3WJ5&#10;/wDrpIzbqAP2y8N/Gz9lz4N+dD4ek0eCRvlbyIVbdXlv7UH7ZXwL8R+A7rT7LR7XWtQm/dxtHbxr&#10;5f8Atbq/MPTfHmj2Fr5c9r9pm/vVn614y0vVPL2WPkR/e+Vv4qAOg1zWdB/d+Rp/7z+Jv71cbqni&#10;O1l/dwWO3+HdTW1K1l+5/q/9qq981j/BHQBRjljq1DLHVWFY4vv1MssNAFy3WPzKbfeHJI7Wa+85&#10;flb/AFX8VRw+Z/rE/wBXVG4vJJbr55G8ugCFam+0VGzU2OgAmoVqdJTKALdv5n8FdFb3En9nxyT1&#10;zdq3lVvQ3HnafHQA24/56U2Naq+fTt0n8FAGhp8XmySfu/3e2tLT/tX2r9z/AN9Vn6a8kvmRp/q/&#10;71aWl3l1FN5Kf3qAPXvCNxqF1pcMb/xfe+atjWL/AE+w8uGf/XN/C38TVxelzahYeXMm5dv/AHzX&#10;TeIvDmn/ABk0HztIulg1q3+XyN3zNtoA0NP8OaXf3UcmqTQWNj97buXdtq9q2reCbXUPJtb6JYfu&#10;r/F81eN2/wCzx8VL/wAyNNPvGjX7zM3y1j6b8B/iBda19lTS5/tStQB7RH4g0WXWPJghXy9v3m/i&#10;qbUviDJ4cjmhsrqDy2/h27mryXXP2ffiVpd1HJdWMsEjfd/ef/ZUXH7OfxGitfOnsZVjb+JmoA9c&#10;+GN7Dr2sTX2qXVrBHt+7JtXdXp3iTVvCcWi3V19qtVmt12r5e3c1fH8Pwg8WRSeX5jL/ALslEnwj&#10;8Zfao4f3jSTfd/ebt1AHReLPi5/ak0dj5nn2u5vm219IfBvVPDt/4Xh/tTWLWx2tuXzG+avn+8/Z&#10;L8ef2DHqD2MSx7d27zF3VyMPwT8cSyeXBGzbfl/dyfKtAH25421Twjpfh2+vtO161vrra21Y5F+a&#10;vLfgf4k0u/jvpNb8pY42aT5pPmZa+c/+FJ+PPtUdr5MvmN93958tdJefs0/ELRtL+1PMqw7dzfvl&#10;/wDiqAPeJtZ0HWdUupIJoFtVZtq7lqbQb/w7dah/x/RWMf8AtN96vmbwn8DfHfiO6kj06NmkXdu/&#10;efL/AOhVFrXwW+IGl3UkM8M/nL8u1ZNzUAfX27w3FDNN/bEE8aq21Varmh6l4d/sua6+1QXO3/ln&#10;5i18Z6l8IfiBo2i/2hPDOtr/AL1HhH4S/ELxHayXWnWt15P3t27arUAfWTePvDsXmSJDFL/0w3Lu&#10;rP0/4iaPLdSTXUMUEf3Vj3V8sw/CPxxdaxHp6RyvfM23b5nzV0niz9n34meG9Pjm1SFoIdq7W8xa&#10;APXvit4m0vXrW1jg8ryV/hWSum8I3Wn/ANgwxwQ2s8Kr8y7VZlr5v8O/s1/Enxba/arG1mnhX5t3&#10;mfK3/j1Xvhr4P8baD4sksZ454JF+W4WRvl20AfVWl+ILG1/dppcDQ7fm2xrupq69pf26PZpcS/3m&#10;WPbWh4b/AGffiFr2n/brKOKC1b7rSfKrVx+raP4i8JeKLrR9bhXzlbarR/dagDsvEGs6Pqkccf2G&#10;BpF27pGjX7tNurXR7XQZpksV85ofl+X7q1xd55kU0f3vLrqrO/m/sG6meFpYYY2j3fwq1AHmPwl8&#10;OaXqmsahNPG0+77yq33a0Pjhp1jYaDH/AGJI1tIzeWy7q5X4a3l9peva1sjb5lX7v8PzV0nxeurW&#10;XwvDJBG0Um5fM8z+9QBxPgn9mHxZr2n2vih9QtWtY5I9q+Z+8b5q/YDwLo11oPgfR4X2zyeSsbNu&#10;+78tfhr4b8eeKLDxlY2NrqE6x+cqxx+Z8v3q/abwj4Ivte8G6LHq+qTweXDHN+5bazNtoA8f/ac8&#10;SyWHiLS40utvzLG21vvfNX0J4Htf+KT0/wD65182/tMeBdP0vVNH33TNuuI2Xc3zbd1fTmi2v2Xw&#10;7Y+R/q2j+WgC1H+6uo/+ee6vz9/4KfaDql/r2i6hZahLbWKwsrQRyMu5t33q/QK1ikluo9/+61fA&#10;/wDwVC/dapoMaTeVttZNq7qAPi34X391YahNJq809zYqq7Y5JGZWrute8W6Lf/vHjWCPbtX5fu15&#10;n8HdU0+WS+j1eT9yq7l/3q9Oaz8I69+7+3RRRqrbt33qAMHT/EHhuwuo7r+1FWT+6y7q3vEXxV0H&#10;VNFj0e1mgsbX7zfu/mZq4nXPBvhO1m877U3lt93/AGabZ6D8P/J+e6laRv4v4VoA6DwTq2l6Nqkc&#10;llqn75W8yOSP5drV7J4y/aC+KmqX1ja3usfbo7j93DPH91a8LtdL8N2skf8AZcnn/wB5v9qpNc16&#10;6itfLtZmaZfu/wCzQB9zfs0+IPEXiPS7r+3pvN8ndt+b71exNa/8tK+Wf2H9U17xHpd958jN5LeX&#10;/wABr6mW4k/1Lx7dvy/71AFhrfzYfk+Wqs0Xk1JJN5VTbo/L/eUAZlSr5dSMv7z/AFf+7R5VAEcl&#10;NkWjUFmikj2bfL2/N/e3UM0n2WPf/rKAGVLHUcf/AJDqb/coAb5X/fuqrTSRTf8AoNWoWk8n9/UM&#10;0VAHmP7Rl/8AZfh/N5/+rZV2/wCz81fN+h6zo/8Awjfl+Wrybv7tfQn7YnlxfCHzkk/eKvzL/F95&#10;a+ZfA+l2v/CLx6o8ytIzeX5f8W6gDe03XoYpo4/sqrG38TLVXxxcebHHJZSKsn8Un8K1IzWP2GSZ&#10;5FXb/DWfa6TdeMpI9Fso2nvtSby4Y4/mZqAOg+H/AIosfEd1Da/blvr6NVXate0TWfm/uf8Alp/F&#10;XG6H+xl4k/Z91C11jW5Ip/tUe7dH92Hd/wAs2/2q7yRY4v3n/j1AHD/EKW+0vw39q0v5dQh3NG39&#10;1q+H/E39qa94iur7VJma+aTczM33mr7W+JWrTWujyTJ/q13N/vV8Y+KtSk/t6SSf/WTM0lAEN5N/&#10;fqrDYfapo/8Ae+9Tm1q1i/1+7zP/AB2ix8Vaf9qjj8lvvbVb+GgD1jRbWO10u1j/AOWm2qOpX+l2&#10;F15l1GrTf7XzVe0f/SrWORP++q87+IyyWGqSSf3v71AHUTazoMv7ueRfLb/lmtXLPxl8M9BtZrW9&#10;8OyzyN92SNvmavKZriH7L5j/AOsrpPCfjTwja6XJHq+jtqF1/e3fKtAHq3wt+KvhPRo7qPSNFZY2&#10;3MyyLubbXUXHxo0X7VDJ/Y7LGrbv9Xtrn/gn8RPBthqk19a6PF91o2gk+b5a9kb4v+F9Zm+wz+Hd&#10;NWNl2x7Y/magCjdfET4I+I/+JhqPhudtQZf3jSR7lase++LXw/0aOSPRdLZf7sax7flrgfE3xp/4&#10;RLxRNotr4b0+CG3b71zHuZlre+H/AMQdP8W6hJ9q0HT2mh3SK0Efy0AWofi1pd1DJM+iywR/3vLq&#10;rp/xpj0vzo4I5/srfw/w16N/wsaG6/0H/hHbNf4f9X8rU2TVI7qOSH/hF7No2+VtsdAHM+FfEH/C&#10;RxzXSR+RHu+XzP4lrgfiN4ym0bUJJPsK3P2dvutHuVq9Q1CXzfLj+yrYxwrt2x/LXkPxI+KuofD6&#10;aaSysbW5jm+99pj3UAcv/wALptb+GSP/AIQ2KL+80cO1qyY/G2i+d53/AAiO6T/rnTrH9qrVIvM/&#10;4kOm+X/Fth+9RN+1RfSxyRp4d02D+6yx0AdN4F+L+jxa1DazeF/ItbhvLuNse1lWvaNJ8OfCHRtU&#10;jur3z2muP3ixt8yrXzDo/wAbta1nUJLX+y7OXzvvNBCqstd9pv7VEkX+gv4d0/zrf935k8e5vloA&#10;+pNWv/Dd1pcP/CPWv7u3/wCme2obrxXot1oMen+IY1/sddzbWj3ba5HwX8VZte8N2t9Pp8EEMytu&#10;8hdqtUPjj4jR+F/Ccd1PpcU9jJIyqsi/eoA2LHQ/g3o3neIvDsct9fRxsvlr/erytf2gvDel3U0e&#10;o+DZbm63fe21l+E/2h7HVNa/s/R/DcEF025vu/e21j+Jv2m5NB1SSP8A4RvTZ7rd/wAtI9zLQBpe&#10;MPjn4J1618t/hyy/9NGjrkbrx54NjsY47XwPK3y/NVyT9sC+urXy5/C+kNH/AA/udtYbftQax5kk&#10;ieHdNWH+6sP3aALFj8UNBuvMhg8ErBdfwssf3a6D+1PN0+STyW+7u27fu1g+G/2lJpdUk8zw7pvl&#10;t97bH81evL8XNPutB/f6DAsjL5m5V/hoA8Xb4lafa2vkz+E90i/ekaP71d58LdZ0XxHYyTaja+RC&#10;rf6lV2ttruvhX8UvDt1Y6hDr3h2zurGNf3bLH+8Va8v8VfFDwn/bUkmkaW1ja+ZtaNW+9QB9leBZ&#10;f2bdG0GOa6tWudUaPzJo2bd81TfDn49fAO68UXWlx/DloPJ27Z5IVZWr4p/4Wl4RtZvM/suX/abd&#10;W9b/ABp0vS/3mkaeqyfxNIvzUAfbng3xh8C/iX8RptF/4RG60X5dq3O7y1Zv+A17Bqn7P/wVi8uF&#10;9angkb7rfbtzLX5P3XximsNak1SCZba+b/vmtKH9o7Xr/wAvz7qO5k/vf3aAP1Ct/wBmv4Nxff8A&#10;Fl1P/vX1Q3X7N3wXuv3aeKJYNv8AdvK/MfVP2hNalkjjspNsa/6yiP4+6xa/8tN0bfe3fe3UAfpx&#10;b/stfBfyvk8UTNJ/eW8+ajXvg78G/hf4dvtYuppdX/dssazzeZtavzB0X9oDULHVPOSSX5WVvLZv&#10;lr0jxB+2VrHjLQY9H1SxtVtV/ig+VmoAwf2ivFVj4j1qGbw7dS21jbr5fkK21a8lkuL6WHzPOb/v&#10;qt7WNe0u/tZJIY/3jNu2tXLrdSfx/wCroAryRf3/AO9u+amtfzf6t/8AV/7v3akkuo5aGaOgCH7L&#10;JL9+T/gVV7jTpJZv9Z+7/i2/3q0PtH/7NV5L+TzvL8ugDk9SWS1uvsqSN/tVsaXayeX5iSMv8P3q&#10;uTRwyzeY8f7z+9VyFo4o/koAsWvkxR/PJukrjfEH73UJNnyx10kP/LSSuT1Bv9KkkoAoxxVraL/r&#10;jWWstbHh3zJfOkT+Hb/vUAdhar5UPz1aVv8Av3WTG00n/Aak+1SWsn/stAHRRtDa/vKzdS+w3U3n&#10;QSbZv4qJl+1R+W9VbPS44rrzPvR0ASRxVMyx+Z89Numk875P9XTluI/9W/8ArKAJpGtf44/3dR/a&#10;rX+CPbUN1F+7+SqcNAG1a3UP/PSriyx1hqsfl1NY/wCpk/ebtv8A6DQA281KOKTy/wDx6nLcfu6o&#10;tdWv8Ef/AH1TmupIvuR/u6AJJFklqOztZIrqSTzP3f8A6DVG487/AJ6MtSWrSf8APSgDc+1R0Nef&#10;8tKz6cvl/wCroAdJa/apPM+Wpo7fyv8ArpWfdLJFD8kn7ynWMsn8f+soAuNFJ53yU6S88qP56huL&#10;jyvv1nzS+b9//gNAFpZo7r94lXFX9zWLatJ5la0f/kOgBsl//wBM/u/LVfda3V1/6FVq6WOWqM1n&#10;5UPmJQA6+tZPJ+Sslv3Ufz//ALVbC3H+i1zt00nnUAb2i3Uf2WtK1uIf441/4FXHw6lJFD+4/wBZ&#10;/tU37fNdfvHk27f7tAHbTXUMX/LNf92q9nr02g6pa32nSeRJHIrNt/iWseGSSaOtC38vyfnj/wB6&#10;gD0j4lWEmqWOl69ax+RJdQ+ZJJ/DuauDaWSK18t/mk/iavQPBeozeI/CN9o77Z7GH94qt95dteZt&#10;dfapJPvL/st96gCa3XzZKdcRSRf9c/7tUZrWaX/USbZKkjuJLWH/AEqgDSt7yTy6huLe6l/ef8s6&#10;q2d/5skkf/LP+GpJtUm/1P8AyzoAb/qv7v8A3zUjVXkaSrUNv+5oAsR2/wC7+SSmrYSS/wDLT/eo&#10;WjyJP3n7zbG1AHg1FFKqUAfR37H/AIdj/trWNeuv+PW3hZdzfd3V4j8QNQ/tTxlrE33o2umZa+hP&#10;AM3/AAr/APZ91Cby/wB9qHmKrbfu18u3DebNJJ/eZmoAZT1plPjoA9S0OKSw+FOoSJH96ZfvV0X7&#10;O+rSRQ69H/yx+z/e/wCBVn6fpd1rPwVk2f8APZW/3qvfBfS5rDQfEnn/ALr/AEdfm/u/NQB474g/&#10;5DV9JH/z2aqPnSVpa5ax/bptkm6Pc1UVhoAgpVpzLUka0ARstN21cW3jpPsq0AVlWmtWl9lj/wCW&#10;dR/ZvagChSrTpF/fVNHb0AQr2qZYqsR2sdSfZY6AKO2mstaX2WOX79OksI/J8yOSgDGqXdTZK9X+&#10;BfwH1D4v61HI+620W32tcXbfKrL/ABKv+1QByXw9+GmtfEbVI7XS7Vm/vSfwrX0NH4B8B/s52sd9&#10;r0y69rzLujjX5lhatL4kfGLwv8G9H/4RPwBHE18q+XNqCr93+993+KvlnVrq+17UJLrUZmnmb5tz&#10;NuagD0D4mftHeKPiN5lrayf2Ro/+rW2tPlVv96vJ5Lf/AJaP826tT7LHDD/00qGS3/c0AZarUixU&#10;2NfNq9b28ctAFXy6mhirQWzjo+yx0AUZIqhaKtZrWOKGq90sfk0AZK1IsVNjXza0IbXzf3dAFOOK&#10;PzKdJF+8rUt9Ljl/5af/AGVOazj/ANXQBmxxU5oa0I7WOKnNb/uZJE/hoAy1/e1HItSW8Xm3X/fV&#10;WPsf76gCn9om/wCejf7tQ1sNpsfk+Z/y0rPkWOgCOOnLQq1ItAEKtU0a+bUMi0RtQBMsX76ugjWT&#10;7LHHWTG1dBJfxxWseyRfm+9QBRWz/wCA1NJF/wA86hbVJJasKv7vzKALWl3X2WGSOu08N2sPl+c8&#10;f8Vcba2v+iyTPJtjrsPD8sf9n/6z93QB2GrX8n9lyRp8se35f9muP8D+dYXUl1azNBMsm5WWust7&#10;qx/4RvUPP+aTau2uV+Hdx9qjmjf/AFfmNQB6dffF/wAbf2LJ5/iSW2hX5flX5mri9L+IPi6LVJLr&#10;+3pf9lv71dBdabDqlrHDP/q65+TQ47Cb93Juj/hoA0pviD4ov7qO61HWJbnyfuqzVV1r4q+Mtek+&#10;fVJVtV+VY1+VWrJms/3nmf8ALOpoV8qGgCZdU1Dy/wDj6k8z/e/iqSHXtQjm8z7U3mL93/ZqnD/r&#10;Kjul837lAHQX3xO8Xf2f9l/tiVrX/nnu+Wqun+JtYitZPIvmtt27+L+Ks1YppbXy4I2aT+H5d26o&#10;7WzvooZJJ4Wgj3bfmWgC5D4o16LUI5J9Ul+WrF54t17VI/Ln1CVrX+Jd33qwW8yWTy3rSX91D5dA&#10;FyHxhr2l/wDIL1CWx2/882+9TpvHXiTVLrzJNQl85f8Alp/erHj8zzvL/wDHqtN5cX7v/wAeoA6T&#10;VvG+vX+nxxz6o08e3b5bfdqrpPxG8WaXayR2uoNBD/dVf4ay5reSrFrbxyw/6ygC1a+JtU/tD+0E&#10;vmW++95n8W6neIPG/izXrWO11HWpb6Hdu2tVVbWoZF/eUAa2i/E7xd4ctfsOnapLbWu3btX+GqPh&#10;PxN4o1nxFfTPM1zJt3M1Zt4v9yT95/FTvBPjeTwlr03kfvdyqsitQB6xH8bvito0cen2WoTz2P8A&#10;DH/CtV5vGHjjXrrztRtd03/PRq5ub42WNrffPD975tq/L81b3hf4tR69qH2X7L9mh/vN/FQBNJde&#10;JJYZN9rUkd54ssNLmhnmZbGRfM8tfus1bl5dRy+Xsut3zfwtXXQ6pD/wjfk+T/yzbzGk+b5qAPA/&#10;Aus30esap+7bzFVWk+X71aXjrVJNU0Gb7VuWRfmVWWtj4d6tp8uva1avCvnMqruZfu1T+M2qR/2X&#10;+5hj+X93uX+KgDxXwH5cvxC0Xz/9W1xHtb/gVfut4ds5rXw7o8b/AL3/AEeNv+A7a/B/wffyS+Nt&#10;Hk8n93HcR/dX/ar94vC+qTXXhHR5J49sjW8a/wDjtAHzT+1NpMl14k0WTzP+Wkfy/wDAq+kvDvmf&#10;2DYxv/q1j+WvmX9qC6kuvGWjxpG3yyL838P3q+mPDfmf8I3Y/wDPTy1oA0vtHlfvK+G/26vgP8Qv&#10;jJ4s0ebw1pbahD9nZV8uvuKFvNm8n+98tfL/AO09+15r37Ofii10fRLWKeSRWb9+u6gD4bb9jLxl&#10;8OYZpvG2n/2DYzL/AMfLNuWuP0X4e+G7Wa6j/thZ5Fb5drfw19BfFj9p7xR+03osOj+IfK0ixZvm&#10;WP5a8D034T6XayXU1lr0U8kcnl+R5nzNQBTvPAel380m/WNv92Oq9r8KtLlm8t9U8ium0nwlo8t9&#10;J/amtRW3l/3m+Zqvax4X0e6hkhg1iLy1XcsiyfeoAo6X4D0XRof3GoLPJ/st/FWT4oijsI5PI+aZ&#10;qdp/hmGwm8uC+3bv4t1Zfi6KbS/uSLPt+9826gD66/YBv7qLRdUkSP8AibctfU15/pX7z/lp/DXy&#10;j+wHq0f9g6pDdSLBI0jbVb5d1fWElr5Xl0AV2t/N/wA/dqb/AKZ/epq/upP7u7+9RJ+6+581AEy1&#10;GzU2OX/lpUc37qagCRUqGaKrCy/u6pyNJLN5b/6tqAGtbx+d8km6po18n7lNhtfsv3JP3dSL/wA9&#10;KAKd40ks0dHlSfvNnzSbfl/3qsNDUP2qS1jmkSP95tbbQB8u/tSab4otfC80mo7v7Luvuru/2q8N&#10;8K+H7q10GO+8zbat+7Vd38Vd1+0t8QfHl1JdWOt6fL/Y8zf6G3lttWvMbG6urXwjJN8yw7d3zfd3&#10;UAamoWEn7uTzt0a/eXd96vUP2X/Edrpfxu8L61qO22sbO63NI38Py7a+ZbPxbN53lpJ+7m+9XTWt&#10;xdWug301rI33f733aAP1P/bE8Vf29Do+j2V9E1jcLHefu23M1eAak0ktr5fzLXzn+zbr2sa9qE39&#10;o6hPcyQr+7WeTdtWvoTbNfx+Y/yyTUAef/Ea6ksLGOZ/38P3WWvi3xZf/wBs+JLqTy9kayMqr/dW&#10;vtL4kWH9lwyfvPtPy/dX5q+SfGml2ul695nlt5lwzSbf7tAHK/Y/9Fk/d7pP/Qap2th++j/d/wAV&#10;dhJbw+X8lcrfa55V1HD/ALVAHsGhtJFpdjGkm35asXGjafqk3/E08tv975dtHh+LzdFsZP8AZrz/&#10;AOJGvTRa1NapJ+7Xb92gDpr7wnoN1feX9qXyf96uo8N/AfwvrMc0n9tQafJt/d+Y33q8FbzPJ8zz&#10;JP8Avquq8I/DK68eaf5yeIoLHb/DPNt20AekeBfhpY+EvEl9DPfRTx7W2yRtur0DS/BGixapDffb&#10;l+1LIu35q5f4T/Ay1iupI7rxZBczTbo90c25Y1r1Sb9m6H95H/wnFmu35vM8z7tAHG/Fz9m3xx48&#10;+IV9r2kWMGq6XceXt/eKu75a3vhT8CdQ+HOg6hJ4rkg0iSZv3bLIrN/u07S9D+w6hJo8PxUgg2/L&#10;u+0bVarH/Ckf+Ejuv+SlQX235t0lxuWgCS3s7W1/eT3UTeX/ABbvvVuWfi2G1j8uCRflrJX9nGP/&#10;AJb+MoGk/h2yVoL+y75Ufnf8J5Z/7S+Z91aAIbW/tdUmmk8zdJ/F/vV5X8RPCvhvxHHdWuvax/Zk&#10;3/LFtu7bXpX/AAhcPg2+8mDVItX/AIt0Dblry34geD9F8W319da9rUWnx2+3+La1AHnP/CjPCP8A&#10;B48g+b7v7uqdr8FvCP8Aank3XjaLy/7yx13Gk/Df4Qy6f+/8ZN533fvfKtXl+GnwVitZPP8AGzNN&#10;/CystAEngv4afDPRtU8mDxluvpPlj/d/Lurj9c/ZV8eS6pdTaXp631i0jSLOsiruWrGm/C3wbdeJ&#10;LX+yPG0H+s/d+Y21q900nRo/JjjsviVA32f5fKW420AXvAfw51Dwj8PdLtdbjigmZd3l7tzV1Xi7&#10;4W6x48+HOnx6dp8GofZ7hm/eSbWWodP8Fw+I7X+0J/F0U81r8u3zNytVjXPD/wBgtf8ARfHkWlRr&#10;821pttAHi/gn9nvxF4I8eSa1q+nxWNisMi7lbd8zLXgvxU0uG18XTbJN0jSNX2VpcWn6pa3Ud78Q&#10;oNVkWNv3Czbmavknx54fjk1j7V5m7dI275qAMXwn4D0HxbH/AKbry6VNu+6y/LXbWvwR8IxWskb/&#10;ABAg+b722Ouf0P4feG9U8ua98RRaV823azfNtrsF+GPwzlhj8/xsvmfxbWoAwdN+FXhGwuppIPFi&#10;30m35dse2uwVY4tLjheT92q7V/2lqrpvw0+F8V1H9l8ZK0y/Mu5vvV6JqHwx8Oy+F45P+Eys4o/4&#10;f3nzNQBy/hXQ9Pi0++mgkXzGX94u7dtryPUrOP8AtCb9392Rm/4FXt2i+FdL0Hw7dfZdQ/tD7Qv+&#10;vVty143eRRy3U3/XRvmoAz5LeO68vfH92pI7ePzvM/5aVJ9nk8zy0q1ItAHP6ppMd1deZVrQ9Ojt&#10;fO/c7Y2rQm/dUW/72SgBqxeV+7/y1OWKOpLq1/feZUbfvaAI1ij/ANZ5f7z/ANCqwsUP/POhV82P&#10;y6qyeZQA7d++qRVoX91D/wBNKjjXyqAIWip0bVYaXyv3n/LSo4aAIYW/feZ/y0okl/eVYWLyvuVV&#10;k/13+roAhkp1uskUNF1a/wDLTzKmhWTy/koAjtWk/eeZ/q65fUl/0qSuohuvK8yP/vquZ1D97dSU&#10;AZrN5VdJ4Z/56f3qw2hrU0OXytQhoA7q3uI4vufxVJHb/av3j/6ypLG3h/jouLiO1/2qABoqrr53&#10;l/6v+Knf2p5v/LPbQt/H53+soAcsVNkt4/8AWVC1xHLTmuKAK9xdeV+7qja+dLdSfu6vXEsdOsbq&#10;H/dkX/x6gAtYJJZPLf5a1Le1ji8zZ8vy/eqNbqOX+75lDXVAGKumyRSVauP3cPyR1N9vjptxdR/7&#10;1AGTNLJL/wAs6ksVm/5505br95/u1sWt1D9l+faslAFNactr+58ymySx/wAEm6o1v/8AlnQBTuJZ&#10;PO+eP/ZoW68qpIdUhupPLeP/AIFWlHFp8sf92T/0JqAM393dfvH/ANZVhreOKHzP9mpLe3tYpJP3&#10;m2rUjR/89P3dAHO29/NLdf6n71dBDcf8s3p0csNrH8katTYZY5JvMeOgCvffuqyZLqaL/P3q3NSb&#10;zof935aw90f+sn+WOgB0d1+58t4/9qsm6b995n/LOt618mX92ki/N/FWHq3lxTSR/wB2gDNmuvKo&#10;juqo3DfvKI7qgDqrG4kl/d1rWrebN89c7peoR+X5laFvdfapv9ZtoA7L4f69/wAI54k+T/lpu3L/&#10;AAtU3jaK1/4SKaRIfI8yuJsbiPS9Yjm8z+LbXpXjTRpv7PtdQnmVvM+Ztv8ADQB5zcX8lrJ8n96p&#10;o9Q+1ff/AIahuLixupPk/wAtUkK+bQBoafFD53/TSpLi382qdrF/pXmVvafFDdTeXPNtj/8AQqAO&#10;da68m6jh/vVpLdSeT8lWtQs9LimkkST95/DWfDdf3P8AV0AWrf8A26kupf3fyVXkWSWH5P8AWVTk&#10;k8q1kj8ygDxVqmtV826jj/2qsNod9/zxarXh/Rrq61q1j8lvmkWgD6s+JlnHoPwBsYXj2+dDuX/a&#10;+Wvjtq+sv2oNU/4oPw7p8Hy/ZY1aT/Z+Wvk6gAp1Npd1AHs1v5lr8EfMSZl/eL91ttV/hW11f6D4&#10;k33W2NrdV+Zv9qs+1vJovhXJG822NpFaNf4ttZPhXWfsui61+88jzoVXb93+KgDl5opI7qbfJ/FU&#10;cKebNVWSWTzP9ZTd0lAE1x/rKcstQUUAWVuKctxVSkagC99qprXlVKRqAHSfvamjlquyULQBa8+p&#10;vtlUKKALsd1++qRtU/d+WkdZrVe0XS5te1S1sbWPdNcSLGtAHTfC/wCHN98RvEkNqkbLaq26aTb9&#10;1a90+KnxmsfhroP/AAhPhHasirtup4/u7v8AZb+9V7xNqWn/ALOfw5j0+yjVvEl9GvmN/dr5PuLi&#10;a/upJp5N0jNubdQBcXUo5ZpJJ9zSM25m/vNTrjUo5fuVn7KZQBd+2VJJf/u6z9tO2UAEMvlVYhuq&#10;pslC0AakmqU6PUo/JrL20NQBrNfxy1DcS/uaz2WSpFoAbDL5VWo7+OKqLULQBrLrP9yOnLq0f/PP&#10;95WStOoA0G1KnfavNj+T/gVZuySpofMoAuQ/uquRy1n/AGiOKo5Lr+5QBqN/y0rFk/11WFl/d/PJ&#10;VfzI5ZvkoAdHTlapPLp0cVAFdqNtSMtNoAtWcUlai2Hmw1Rs61lXyoaAM9reSKrVr3ps11Tliklh&#10;8z/lnQBMtxJ/q/vx/wB2prfVL6L9ykbeX/s07RVj86SR/wDV/wAP+9XeeH7fzY5PIhVv4t22gDFt&#10;dLvv7Lk3yN8y0eD7z7B5kKf3vvV21xFH/Y91NN8si/dWuZ8K6bJfwySJDuk3Mu6gDrrG6klm8t/4&#10;qq6lF5V15kkn7tv733Vqa1uvsE3l3Ue3b8v+9TtS8E698QbWSPw9D58iruZd21qAM1Wji+/NF/31&#10;UM3l/wAE0Xl/71Zbfs8fErzPL/sudv8Atov/AMVWXqHwt8XaNN9lurWVbpvuru3UAdFatHJJJH5y&#10;r/vNV7Q/D914o1iPR9I/0m+mXzNsfzbdtczofwV+IGs/6jS5Zf4vvL/8VXcfDH4afEz4S+LofEUG&#10;lt5kO7crMrblb71AHVafpd14I86G9hi875f3kn8NV9elj/svzJ5ovm3MvzV6l4wsIf2go4dL061X&#10;wvrDf65mb5Wrw3x1+yh8YPCX/H1p89zp/wB2OeORdrL/AN9UAYe2GL9491E3935qkjSGX/l6g/76&#10;rm1+AXxCl/eJpc/l/wB3zF/+Ko/4Ud48i/ePpcq7f+mi/wDxVAHUTNDa/u3mi/76qFfJ87/XRf8A&#10;fVc23wP+IV/N8mlzt/20X/4qtK4/Z7+I1ra+ZPp8qx/3vMX/AOKoA6BrqHy/nmXy6j2xyw+Yl1F5&#10;f+9XE/8ACqfHkv7t7Gfy/wDe+9Wl/wAKR+IX2XzE0ufyf727/wCyoA6KO/hlk8vzl/76rQa3j8v/&#10;AI+ov++q4vR/gZ481Ty47Kxlb/tpt/8AZq1tS/Zx+JVh5caWsrbvvKsi/wDxVAF64ihhh8xLqJpP&#10;4l3Vm+CdLtb/AMRTRz/8ttqq1YutfBvxl4StftWqWsttD/FIzfLVfwf4o/svVI9/7iSH5vM/u0Af&#10;oB8Pf2EfhT438Ow6hqni77NfbdzL5yqy18+/tHfDfR/gP4sjsfCl9LrVi27zJ/vba81vPiDHa+ZN&#10;Br1183zMqyMq7qrx/FjzbXy7q6a5jb/nsu5qAOk0XWde1m6tY0tfI+ZWb5dvy1619surXwvdWs8k&#10;Xk7t3mfxNXieh/EH7fdSSfbltpGXy/7u5asTeK45ZvJ1HVPIjX7rbt26gBuj+I5LXXtQmtYf95m/&#10;iWo/FXiC6161kjeHyIf/AGatKx+M/hPw5+5n0WLUJvutPu27queNviRoPijQfLsvDq20kkflrItA&#10;Hnvwr0n7V8RtLjfa0P2hdv8AtfNX7iaeskXhvT9/y7beP5V/3a/Df4RtdWvxK8Ox+W37u4j/AIf4&#10;d1fuhbyx3+n6fs+WP7PH/wCg0AfMPx+8QRy+NtH0t4f3jMreZt/2q+ltHXydLtf91a+dfj00MXiy&#10;xj8nddecu1v4tu6vpLTf3Wi2v8X7taAHR2skUnnJ/rK+Qf2qvgLrXxz+I2jx6R9ltrqGNt09222N&#10;fmr7Ct7j99Xyr+2t4yvtL8J3Wn6R5ttfTMrLPA21loA4eT/gnT4o1TyZrrxRo67VXc1tJWhpP/BL&#10;XS7qGaZPGyrffN/qJNy7q+Qfhz8S/Hlh4ksbG61jULm1uJNskclwzLX1Nb+MvEWjaDNNpfn+XJ+7&#10;3LcbtrNQB4D8fP2GfEXwgk+1XXiK11CxZvlaOT5q8rvvhVdeTHs1iCKb5f3fmbflr6C8WaN4s8Ua&#10;DfR6vqEtzIv3WaTd5dfN+ufC3xR/ak375vlXc37z+GgDYs/hVqkUfmPqkH3d3yyfLXO654Xuovv3&#10;ytu/iVt1ai+E9YsNHj+1XTLuVfl8z+GuZm0v/RZoftzLIv8AEzfeoA+hv2Nbi6uvFElj53+rVpF2&#10;/wAVfeklxJ9lj3/LJt+avgP9iHSZNG8eSSed5+5a+/ri4jurW63w7pFZdtAFGbzJf+udWLe3k/56&#10;f8Bp0cvmx/JTf9XQBYk/dQ+ZTY/3sPmf8BprXkf+r/5aVHH5kX3KAJoYqhmtfN+5Ui3X/LP/AJaf&#10;3qhW6/5ZvQAfaP8Ax35akX97DUczVHHL/wAs0oAP+mdTN+6tZpv7qs22qsf7r79SRr5sn/TP7rUA&#10;fNP7Vni261n4c2v+iqsMf3fl+Zfmr5xh1KbVPC8lq8P7vb/d+WvpT9rrUtPsfCcmlptWST73+z81&#10;eB2vijT5fh75cFju/wCWay7futQB5Da6NHFdSb/4f4f4a7RZYbXwbqkbybd0a7dv3q4u3uP9Omjn&#10;m3SM3yr/AHa3tc8z/hEbqRI/3ar8zUAdx+yXpd1deOJpPObyfs7V9RSW8lr9+T92tfHv7JfjC6sP&#10;GU0PzeW0bR7v7tfXF9qkd15kf3dtAHF6osl/4yj8/b9hXb/wKvmn43aXH/wm03kSbY9zKqr/AHa9&#10;81jxHDa615nmMsa7a+dfihr0N/4okmg/vNtoA5/VLea1sZP3f/xVcDHayXV9HH5beYzV1V9q03+r&#10;8zdu+81O0m4ji1CH92vzMq0AemaHL9g0uxj+9Ise2s/VvhzD4t1SS6eb7Nu/8erYhij8uP8Ad/w1&#10;zPizxbNpckkMHy/7S0AWrr4N2sWn+YmoN8rbax1+Et1FazSadfN/u7ttZ7eLNQitfMe6b+9trW0v&#10;4sahFp/lwaX5+77zL81AFj4R6T4k/tSSxtY28z/lozfdVa9c0/RtYtfEkMM/7+Pdt27tystYPwv8&#10;R69qk32qy0v95M3lyKse1lWu41CXxdpd1HMmgs0n8P8AtLQB4X+0JZyaN8UNatdOsdsP7vb5HzKv&#10;yr92vSP2dfDOoap4N1C68v8A4mEMm6Nbltu5a9u8P/GLRdBtY/7e+FK6rqi/6y5kXczf+O1i+LPj&#10;ZHqnmf2J4DbSIf8Apn8v/stAHA6fb+Ipda8y6jk8lW/0hl+6tekab8KrHVLWTWn1plj2/u7bzPvN&#10;XN2vjTVL+x8lNHaCNv8AWfu/vNVGG48RWsnyWMs8bf7W1VoA7DTbCHT5pP3e373+1XzP+0dpd1fX&#10;3nWsMr+du3LAu5a+jtNurqSGSS9haCRV3bf71eS+OLrxdrOoXX/CKWLTwt/djVmoA+YbfwvrH8en&#10;z+X/ANc6bD4X1S6uvLTT55fm/wCedexWel/Fq1k8x9Lnn+8vzRqy1e+wfFa1jkm/s+WD/tmvy0Ac&#10;H4H8C31r4ssfttrLBGsm5vMXaq1i6ws1hrV99lkn/wBc23y69G8O3Hjy68UWsetQytYtJtmWRdqs&#10;tfTHhXXvAejfu0+Hq6hdL8zSsu6gDJ+CPhz7f8L9L1DUd1tIy/vGkbazfNXO/tTabHa+DdFmsoWX&#10;dMyySQfxLtr2K38YaX8QZI9PSGLQbGP/AJdl+XbVz/hLfDfhLS5IdX0uLxZYr922b5ttAHxj+zfa&#10;w3XxQhjuv+PVo5GbzG/2a9G8SeFdP/tTUJkk3bvur/Cte7aT4j+Ges/arrQfhm2n6xtZVZW2qteS&#10;6t4K8URRzah/Z+6NtzKu77q0AfM/jzwffRah+4tZfmb7u3d8tYtv4I16/tfMg0udtv3tsdeyalpf&#10;xGv9U86PT2+X5du1fmWrTS/FSKHy7KxaDb95VVaAPE/D/hLUP7UjjntZYNrf8tF2q1e5f2D/AMSH&#10;y3jVty7VXd92sn7H8Qte1COTV7H9zH833VXbXRSaTql1p/mRwt5i/LQBrfDfTfsvgPWo3kbzIV2r&#10;/dWvJZLeSKSTf/FIzf8AAa9o0vwz4isPBs0k8fkR3S7mX+9trxdbiGaaSN5P3kLbmoAmjbyqkao1&#10;v7WX92m6o5LqP/Vv8tABMvm023i8qhb+1/1f/LSrUfmf99UANk/e1Cv7qpJP9F+/TfNjloAcv72p&#10;JLemwv5v3P8AWU24v44v3b/6z+7QA3yvKpy/vah+1eb+7qxDF5f3/moArtF/foVadJcR1HG32r7l&#10;AFhVqvJ/rqsLLHFULSx+d/0zoArzfvZKsNFHHD5lEPl/9s//AEGiG1jl8ybzP3Kr92gDNhuI5ZJN&#10;kdYupReXdSVejvP9Omkgj/d7m+Ws3ULr7VdSSUAVZK1PDtv5uoRyP/DWarVpaLJHFdRyf8tKAOub&#10;97D/AKyqrS/u/wC9VhY/Nq9b2MMUPmf3qAMmGWSL/lnUcy/8tK1riKOWs1lk87/pn/eoAqx3nlTe&#10;X/y0qxJeSf8APOpmWGL/AJZ7qI2+1fcj/wDsaAK7fvf3iVVZv33mf8tK1tQs5rW18yCPd/7LVOzs&#10;5P3m+gDQtbfzYf8AppUn2eTy5JKba3/lfu/Lq5H/AKV/8TQBz91L++qOFpPOraXTY/8AtpR9gjio&#10;Ay5lji/ef+g1G115v7uprqwmlk8xKvR2EcVr5iUAZclv5UPmf8s6oyXHm/u66Jljlj8vy6q/YIf4&#10;I6AMeGX99/q6uTXkdWpLeSL/AJZ06Oxjl/1n+roAo/avN/d+X/3zWh/qoakjih879xHt/wBqi4lj&#10;hhk/ikoAhh8yL/gVWo7qs+G//vx7f/ZamkuI5f3aUAOa8/5aVm6h/p3/ACz21oeVH5P92sHULySK&#10;by0/hoAz5reSL/loy/7tV5m8r78m6pJLiqs0tAFeZajVqc1NbvQBetbiOL/lpVqOX99WHtq9ay/v&#10;o6ANqGL/AEqOR5K9U1qzmv8AwHHdeZ/rF27f7teV2txH5nz17Bvk/wCFX+d5e6P/ANBoA8ltbX/l&#10;mny/3mrYtbf7L/y03Vj6bfeb5n+9WtG0nk/6z/doAtK1RtdSed5fl1JG37mpo/LoAz9QsJLry5Pm&#10;8urFmv2WH/4qprrWf3nkpH+7b7zf3asSeX5cdAFea6k/3f8AdqNvLlj8v/x6pJv8tQqxx2v+s3SU&#10;AcT/AMJHDLH5aVqeEdZji1qGNP8AWNIu2vOVlroPAP73xlpe/wD57LQB9PfHq4tbXQdP+1Qq0zRr&#10;u/u7dtfONxcWN1N8kMUUf+z/ABV9Cftef6BoOjyQfxRqrf8AfNfJayyf89KAOya40vy/+PVWk/8A&#10;HajWLR/9Z5e2T+7XJ/apKkW8koA6qSWGXy4/M/dr/D/DVHULWOWH9x8v+z/erDXUpKd/aknk+XQB&#10;HtqNqc0tRtQAtLupu2pI6AGs1CtTtlGyOgA3e9MqVVprLQANLQvamrUm2gBtG73qSNY6cvl0AQ7v&#10;evfP2dfD9jo+j6x4y1GNf9DVljVv722vEdH0aTWdQjtbX5ppGVVWvePilLD8OfhnY+G4PlurpfMu&#10;P71AHjvxA8dXXjzxFdX11I3l7m8tW+batc2rUKtSKsclABuo3x/886k2r/z0prLHFQANLHTWlqRl&#10;jqPy6AI93vTmamqtTRxR0ANWjdU32fyv+WlSeVHQBV8ynRtUn2WL/npTZIvKjoAhZo6FlohWOX79&#10;Xvscfk//AGVAFNZaN1WGt46ayxxUAQrLViOWOofKjl/veZ/s/NXceAfgj4s+IUfnadp8q2O7a1zO&#10;u1VoA4eTy6ma1/uf6yvqTS/2U/AfhexjvvFfxAtPM+XzLa2kVmVq2LHxH+zn4X8y1/s+61e6X7s7&#10;fdagD5z+D/w1k+KHxA0vRfO8iO4uI42b/Z3V9qftjf8ABPvwj8EfhTpnijw9dXSzLCv2yOdtyszf&#10;3a8n8G/Gbw7f/FDw7Y+DfCMFjN/aEKwyR/NI3zV9Kft8fEHx5pfhex0vxDYwLa3C+ZGv8LKtAH5g&#10;x2c37yNI2+X+9Ui2F1/zzbzP92vXrX9oLS7C1jjfwbp0+3+Jl+Zq+jP2af2r/g3Fqnl+MvAen20m&#10;35ZFj3L/AOPUAfD+n+DfEWszeXZaXdXMn92OPdXeab+yr8WtZtY5LXwPq7Rt939zX6hTft9fAfwl&#10;+80Tw3Z+Z/D5cKq1a1j/AMFMNF1CP/iV+HWb5fl+X5f/AEKgD8jfGHwq8XfC+aGHxRoN5osk3zKt&#10;zHt3VRVvNhr7A/bb/bM/4XRp8Ol3Xh2C1mt22xt95ttfHdn/AKmgCNoqtKnmx/JTZPLqSOXyv9mg&#10;DotN021/4ReaZ9zSLu27f71dt8K7qH+y5o7qPdH975fvLXl8eqXX2WSxg+WFvvMtekfDXXNPsLWS&#10;1n3eZt+8v96gD0K60bS9U0G6mSRfOhX5V/vVD8G/DkOs6ffSeX/qWb7v3a4nXrq6ljmvrL91Gv8A&#10;D/erJ+GfjDWvDv2rZI3lyM37v+FqAPeLzwfpd19+Nmk/haub8XWE3g21hm066mtpJvlZY221X8P+&#10;PtQ166ktfLVZNrMtZ+vX82s+ZDeybZl+7u+XbQBjw+MvFEM3yaxdf9/P4ar6tfaxdXUMyXU7XTfx&#10;SN92rlrawxeX+83VJfXUcU3yUAXrPXtY0+GONNQnWT+8rfxVNa+IPEn2rzE1S6n3bvlZt1Y6+Zdf&#10;vP8AlnW14buprC6kkSHz/wB238Py0Aed+IPjdqmg69NavIy3Vuy/vY22tur6a1D9tqH4jfBuHw3P&#10;NKusL8vmK21vu18J+OmkuvF2oSTx/vPM+ase1v5rCbzIPloA+ko9e16KHy01i6bd/F5lSNrOvSyR&#10;yf2hP8vzNukrgfBfxDsb+1j0+6/cTN/y0/2q763t/Kj+eTd/tL81AFy48Va1LNH/AMTCddv91tta&#10;jeKvEl/awxvqEssa/wC1WGsX/PD5q2NFt5POk3/6ugBs2qa9LN8k03l0Sa94ijjkhe6uvJ/3q6SG&#10;WiRpJfv/AOroA89W/wBe+1R+RfXS7m/hbbW5Dq3ij/oIXXmfw/vK6D7HHF/q9v8A3zUi3EdrdQ/v&#10;PN3NtagDm/EFxrWvaf8A2fe30rRt95ZK4fTfgfr3iO6khtYfP/vNH/Cte0ePlhj+w+RH+8aP71b3&#10;wT1mawkvofM2yXUfl/7tAHzqvwdkiuvsPmK10snk7f4d1HiT4E614Xm8nUYY4N33W/havVo4f+Lo&#10;SQ+Z/wAvG1m/2q6748XE0uqWOnzzLc/Zfl+Vty0AfOum/s3eJNZtZtQgjb7DCvmNL/DXL2vwn17W&#10;dQmjg3fufl3SNtr6+8J+KpNB8B32nvN+8ZZGVdvy15bp9/NLdTbPl3N83y0AfP8AqngPUPDn/H1t&#10;aRvl2/eavZtL0H+x/C9jql1GvkqqsytVXXIvN1rzp4921t3+7XafEbzLr4exxpH5X7n/AHdy0AV/&#10;Cfxk8G/29pcel6L/AMTRpF3SbfvNX6leDfGUms+CdLmnsZYLplWPbt+7X4r/AAFsYbX4raLJdR/u&#10;1uFZt38PzV+4lj4+8J/2XYxpNEu2GNmVf92gD5h+PXi2SLxRYyPD+8huFj3f8Cr6q0Fo7rQbWb/l&#10;myrXy38dvFvh3VPFljDBNF/x8LI3zfw7q+ltH8W6D/YtrJZXS+Tt+6zUAalx5kX3P+Bf7teH/Gz4&#10;S6h4886O1h83zvut/dr2C68V6LFD5n26L/d8z71bWm+FbrVPL1BNUitrVv3kaq38NAH5p+IP2I/i&#10;tF5kenQxeSzfLIzKrVY8M/sofHjwvazQwTK0cn8Mkm5Vr9MJLCOWby/+Eii8yH/potO+yx/x69A2&#10;3/potAH59+G/2OfiV/Zd1Ne3TfbmVmbc26Nmr5P8ceD/ABZoPii+j1HUP3y7o/LWT5q/Yr4neIP7&#10;G+GfiKTSNYWfUPJ/d7W3ba/Gfxk3i7xR42ur54/Nmmk8tv8AvqgCvZ291HDJJqkzN/Cvzfdrm9Ui&#10;hih8x5Nu3+9XdNpMnl+TeybJl+Vtv3a5HXLW1tbXybr5t27bQB7d+xLcQ3Xii62SfwtX3l5sfkx/&#10;+PV8E/sS2cMXiSaSy+aTb8y/3a+7P3c37v7u37zUAXI2/wCWf/LP/ZomaOoW/dfc/wBXUbN5tADW&#10;/wBj/WVM1xJF9+oVanLcf36AJJJY4vv/AOsqSOLzf3lZ8kXmyVcjaOKGgAao2omlp1vLHQBH+8/5&#10;aR1NH/10psk3m07y/wC/Iv8Ae27qAPmf9taXR7rwbD5Ef/E0bd5m37zfNXgel+KNLtfhzJoP2HdN&#10;t8xZP4lkr6E/bGsNLi8DyXSSbb7/AJZ/3vvV86ta6Pa+CftTzbbrb8q/3qAPIYdD1D+1POfb5e7d&#10;/wABr0rypJfCMlrBDummXb833Wrn9Nv/ADbXy/L3bq9W+Hfhz+1JrWZ5Nsdu3mbf71AHpnwJ+C2l&#10;+CPCP9sapCq6hcfMv95VavWNL8G2usxySPDL5P8As/xVRWL+z7GGTUf9T/rF3fd215L8UPj74ssN&#10;Uh0/wpa7Yfm3Mq7qAPZrP4Y+G7/XobGe13Rs23b/ABV8O/tPeH7Hwv8AFa60+yj8iFWZVX/gVe5Q&#10;/GL4hf8ACJx6pa6Wrah5jK0ix7m218u+PPE2qeI/F0l94lh23zN5nzLtagDn9S0ua1m/ef8AAf8A&#10;aqOzWSK6h/3qsah4o+3ffj/dr92obXWbHzo9/wDrN1AHqGn3nm2scf8Ay02/99VzfiTwlfapdeda&#10;/wDAlaus0mKOXT7WT+8u5W/2ax/EXjKPQZvJhj3SfxbqAOZk8A6pNa/6xf7u2tLQY/EXw5sZvIhi&#10;nkZfl8xd22s+8+I19/rEhWuq8L/ETwnqnh2+tfEN1LbXTKu1o13UAbnwT+OetaXrE11PawNHJ+7k&#10;jWPbtr1Sz+PGsXXiKOGCFfsLNt8uRfmrzH4Qp4Jihm+xXXn7mbc0/wArba7q61bwja6payeYsHls&#10;q+YrfNQBwvxm+OHijwl8QL7T7KaKKO32/Ky7v4a9A+A/xm1jXvDeoapq9jBffZ22xqse3dWprX7P&#10;fhH4l+NpvEX/AAkUH2G82syzybdu1a66Twj4J+F/huSxtdYtVkZt26CRW3UAc7D8eNUur6GO90W1&#10;to5v9X+7+7WtJqXi6/mjmtdFaexm+XzIF+XbXKreeHbqbzLrUIp/7vzV1EP7Qn/CL6fJp9jfL5LL&#10;tVV+bbQBeZpvtUP2qP8Ah2sv92vnH47eMNa+Gniib+wb5rGO4/u17FoPjD+3prq6SZmk3fNuryv4&#10;ia94RutUvofFEcrSL8se2gDxeH49eOIvMkTWp6kh/aA8cS+Z/wATiX/arU01vhzFdTb/ALYsLfLt&#10;8vdTpNG+H8s0k0F9P5f/ADzZfmoAr+G/iD4o8UahJG9008n3vlrvPCfx98WeDZLqGfyPJ2srefHu&#10;asnwj4m8D6DdSXVr58En+7Xm/iK8+361dTeZuhaRmXdQB21r431jxR4omvvtXkRs25vLbatbX/CW&#10;6ho11HJBqG6T+JZG3bq878Ky/Zb6OP8A5Zt/DVzXLeP7V5n/AAKgD6g+Hd94o1Ty5J9e0zSrWb5v&#10;m2q1ejal4fm+y/Zf+EstWkb7v7z5a+QdNXzdPh3ySN8v97btar3lX3l+Z9qby1/2qAPcJPhn4ii1&#10;iP7b4us4LXdu3LJ/DXsVj8HvCes6fHG/xAggm2r5m2T5maviWT+0Lr928zNH/tNUa6bN/rEkZZP+&#10;ulAH3ZY/s8fD+W1mkuviArXW392qyfLurl7j4VWvkzafD4y0yKP5tvzfNXx7Z2t9azeZ9ql/7+US&#10;RTf6zzpfM/veZQB9caX8GfK0uS1uvHmm+Wq7VWSRa8xvP2Wo7C6kkste0+eOZm3SbvlavD1tbqWb&#10;zPtUrf8AbSr0N1rEX7v7dL5a/wAO6gD2C4/Zrktf3ia1prf7rU7Tf2V7rxHdeS+tafBJ/eZvlrye&#10;G41TzPM+3Sr/ALO6rkes61/BdMv+1uoA9Yk/YtutLuvM/wCEk03ztv8AE3y1DH+yXfXV15b69ZtI&#10;v/PNvlWvKW1LxF/rJNQlb/eaiPVNei/eJqEsH95VkoA9eb9j++uv3f8Awkmntt/2qjb9kHUIvua9&#10;p7R/3t1ePtrOsRf8v0qyN/00+9Ui694ii+5qE3+75lAHqy/sp6payfuNa09/+BVXuP2Tb795dP4i&#10;01rr/nnurzO18TeIrDzJPt0v+7urPm1bWJZpLr7dLFJ/stQB65Z/sm6pdf8AMY0+CT+9u+WrFx+x&#10;5r0UMkkGvafc7furHJ96vFV8Q+JLr/mKSrH/ANdK1tH8V+JNGj8tNUl+b7zeZQB32k/sh+KL/wAy&#10;N76zik3fKrSfeq1J+x74stf3L3Vr5n95ZPlrztvGniS1k8xNanaT/eouPiX4ul/5j0//AAGSgD0q&#10;P9i/xlYQ+dPNazxt93y2qSb9jfxl/rJ5LWDd935q8v034tePPO8v+3p1h/hXd8tXI/i142luv9K8&#10;RTz7fu/N92gDuo/2QfiB9u+ypHBc7vl/dt8y1tN+w98QLDS7q6eODy44/MaPd8zVwNr8ZvG2lyST&#10;WuvTwTf3lbdup0f7QHxC8mb7V4ouvmXb977y0AeX61oP/CL69Na3UO2bdtki/utXI61bxxXUmyum&#10;1i61DXtek1C6k8+ZmZmkb+KuR1r91qkknmUAVf8AVVraHbxy3Xmf3awZm82t7wuv+sj/AL1AHYR/&#10;7FWoYpP+W/8Aq6dptrJ5P/TOpvs/7mT/ADuoAo30X/fus3dHF/y0q4trNL9+q7WHnff+WSgB0f7y&#10;r1qscVQ2tr5UdSL/AM86ALUlxDFD+/k21RtdShupvk/1a0280uO//dvJTrHSYbCP5P8A9qgC15Uf&#10;nf6urEaRxVTX/Xf6yrDS+VH89AGe0s0s3mVajaP+P5azWv8A7V+8qFrr/npQBqTX8P8Aq/8ALVNG&#10;1YPlxyyVa+1SWs0dAGwyx1CyxxffqnNeSVchXzYfnj/3aAI5LqHzqd9l8794n+rqjeaX5U3+s3fx&#10;VVa/m/1aSbaANqTybWs2SWP/AFlTfvPJ8x6ryReb+7oAjk8mWmxt5VOh0mT/AFf92nXFr9l+/QA2&#10;a8j8n5465HUrj95WxqV15VcneNJ5kkklAEzXFQyS1D5lO/1tABD5lObvUK05qABmqxatVVVqxCtA&#10;FhryTzPLr6E0XzJfg3HCkf7z5vvf71fOt0v+rkT/AFny19HeEbyaX4XzbId0fl/e2/doA8F+1fZZ&#10;pP8Ae21sW955sNZNxb/arqb/AHmqS3/0WSgDat7j995n/LOtD7P9qh+SsG3lk8ytKz1KSL9z/eoA&#10;j/49ZvLf5q0IWpt9axxf9NZKbat+5oAtNLHFV63+wxeXN522Rv4WrHkqZtOjuvLkkj/3aAPGK6n4&#10;YtH/AMJ5o+//AFfnLu/3a5fbXSfDez+3+NtHh/vTUAfQ37Zl/wCb/Y8Kf6lYY9v+18tfKlfVf7aG&#10;l+VHoMiSfdjVW/75r5UoAKKKKACiilWgBKKnkt44v+WlQtQBJt/d1FV2z02a/wD3cMbPI3y/8Cq5&#10;ceFb61/18ar/AMCoAyKfsq1b6XJJN5afNJU15oN9YQ+ZdR7aAM/d70VYs7OS6k8tKvXHhy+tf3jx&#10;/u/71AGXItR7a0I7Ca6/dpC392rEng/VP+ee7/doAyV7UN3roLfwLrF19yH/AL6bbUn/AArnWovv&#10;w/8Aj1AHUfs7+H5Ne+I1rJ5m2O1/eMzfd21V+OniOTxH8QL6RJt0Me2Nf7teofC/wrJ8OfButaw8&#10;f+nNCqq3/Aq8R1rQ766vpL7/AJZzNu3f7VAHOzVFWrb6DfapdeTax7pPu1vN8J9ah8uT91/u+ZQB&#10;x9FdVJ8NNa/55r/38p0fwx17/niqx/71AHLrTlrc/wCENvvO8lP3szfLtp2peC9U0GHzLqPbQBzt&#10;xF5NNq5JazX837iNm/3auWvhzULr7lrL/wB80AYrU5e1bn/CJah/q/JaoV8M6h5nl/ZW/wC+aAM2&#10;P91Tl/e1Y+wzed5flyLJ92rE2jTRQ+Y8dAGPJF5VSQyyR1a/s26upv3ELN/wGm3Gm3Vr9+FloAc3&#10;lzf9dP7taXhvwLrXjLUI4dOsZW+ba0m35VrpPhL8JdQ+IOtRyPG0Gl27bpp2+VVWvUPiR8VbHwbY&#10;/wDCN+CoVg2r5c18q/MzUASabongn4BaX9u1iSLWvFEf+rsflaNq4vxp+1B4o8UWs2n6Xt0DR7hf&#10;La2tF2rtry2+hvr+68y6kknm/iaRt1C2flUASbZJf3l1dM0n+9uqH7LHFVe6b998lTfav+Wfl7qA&#10;PXP2R7qS1+P3hHyI/Pka+hVdy7tv7xa+5v8Agr1eXX9l+E4X+X9z81fGP7D9vJf/ALS3hGPyf+Xy&#10;Fv8Ad+Za+yP+Cz2peVdeCbFP+W1vJI3/AH1QB+X7ReVUflR1Y8r/AJaSVHsoAbHF/wBNK6rRfiJr&#10;2g2v2Wym2x/3tvzVy9XLWSP/AFf/AC0oAsSapda9fSSXsnnzN/E1aUK+VWXD/rPMratf3sdAFGRf&#10;Kk8ypGXzY6tXENOjioAI5fKtfLSus8H2/wDxK5JvL/eKy/M38VYq2sNroM0iSb7r5v8AgNegfBX4&#10;X+IviDDJHB/o2nr80k8nyrQBTvtXm/sG62Q75FX7q1g+DdUj/suaS6hlabzGXb5f3a+nLrwX8M/h&#10;z4d8zxFqH26+kX5VtvmZqteD/ih4J0bS/wDiXeG9NuY9zfNcx7magD538N3WqReJIZtL0u6vv9mO&#10;Nmr16H4C/Er4jeXdad4N1CeT723y9tfQXg/9tfw34ItY9ngfR2uv4WgjVWb/AMdrYvP+CoUlhJ5d&#10;l4Xgtt3y/L/+zQB84x/sc/Gq1tZLqfwbdW1qu5m3feVa8r1awmsNU+wz/LIu5W/2q+zPEX/BSbxX&#10;4i0u6tbLT7O1jkj8vd/FXxnrF/qGvaxJfXW3zGbc1ADobiTy/J/5Z1teGfFE2g3U0Pk+fHNC23+8&#10;rVgsnleXvqrpPnRfEDT433RQzLtXd93dQB5D4w8P61a69dXV1Yy/MzN5nl/K1c/b2s1/dRw+X+8+&#10;Vf8Adr9JvDf7OfjawjtdY1vw7F4h0GT5vLtlVmVa7ix/Yo+CvxQ0+6vtI/tDw9rFvC0kkE/yru/4&#10;FQB+W994ZvtGmjkSNrn+LdCu5Vr2DwTf+do8PnyMu75WWT+GvRvGHg2H4D+LvsuoxwahayNuh3fM&#10;rLWlqFr4d+JcMkeiQwaVHtXb5fytuoA423uPssnySbo66rTf9XH/AM868r1jyfBGqf2XqMzfeVlk&#10;X+GvStL1axtdFh/4mEDR7f73zUAakcv7zy6sTRVi2uqabazeZ/akH9771N1LxBY/6xNQi/76oAsM&#10;0n2ry/8AlnTb7zIofOT/AFkfzKtU4/EdjFp/nPdRT7f4Y2+atSG/0+60uSZ76Jdy/Ku75qAOPs/E&#10;d9rN1NJe/wB793/srVXxB4o1jw5DHJpc3kSSfu2Zf4Vq0vk+dJIki/7X+zTZrPT9Umjjn1SD5W3b&#10;d1AEi3E1ho/9qJN5+oeT5jN/tVT8D+KNQ8ZQ3Ul7u85dvzM3zNW5Db2PlyWqX0Hk7WX71R6Lpun+&#10;ErWSZL6KfzP4Vb7tAHK+IvFuqaXrUOlvu8tmX/vmu4tYo4oY5P7y1m65oel6pdR6wl0s8i7flX+G&#10;tCxnjuv+Wir/AL1AHL/EC/8A7Bjhvp4/3c33f9mrWqeOrrxH4NjheSP7q+W1YPxi8mXT/J+1ebt3&#10;fKv8NUY9Nji8BwyJdfvNq7drfdoAo/DWzk/4WZo8Mkm3dNt+9X6iTfDGPw5oscn2pp5Gt1bdu/2a&#10;/Kn4X2s3/CeaXJ5jeYsy/e/3q/XxpZJdPtbWeT/l1j+9/u0AfHfxW8Lx2HjKxvvtTeY23au6vozQ&#10;7WP/AIRuxjeRlmVf3nzbd1eJ/HKw8rxdp8fmf8tF2/8AfVe+WOjTXVrHN/dVf+BUAY+oeHI7/wDe&#10;eZL5i/Mu2Sj7Rr01r9hfWLpbVfl2xybdtdAyxxfu/wDlpVXyo6AOVutLmlh8uDULz/abzG+aoYfD&#10;/m2vz32oLIv/AE2b5q6aS1kimj8j5Y/4t33qjureS6+5/u0AcnrWpahoOg3Un25mhWNvlaTdur4T&#10;1rxH4ol8RXUlrGywzSMu7+Gvvb4heFZP+Ff6hIkn7xVr4H1a31611C6j8uVoW3LGy/d3UAaUmuTW&#10;un+XPH5833mb7zbq5nVtSjv9Pkkmh/3V/iVq3LW4vtL0vzJ7XdH92RpF+61c/qV/+7kkgh3Rr/Dt&#10;oA+jP2I5Yf7aurq1h2ybWjZa+1Jv3sPz/wAVfGP7DMUn2q63w+R8zSbW+X5a+0Li4jluvM+7GtAE&#10;a/uoaFaj/W0M1ADm8uK18v71QwtHRHTpv9igB0lxTVl/6Z03/lj5j02GWTy/9X+7oAtSRebUar5V&#10;VfNqxb+ZLQA1bqSL93RY2Ecuoec+7zNrKvzfLTpIv33mVX1jUY9G0ebUPM2wwqzUAfOf7aGjf8U3&#10;5iSfvLf7q/er51h0v+1PC/k3W5ZI4fMVv71dp42+OcnxB8bXWlvD5ti0m1vM+bbWXqHiaPS9U/s/&#10;7Ks8LL5dAHjMd/qFhdRxwWLND/u/er6G+D9rNf8A2WRJNsKtuk/3a4HxV4gtfDk0cb2K+XN/dX5l&#10;rvvhPdebdWv2X91azN8y0AfRHiC8j8RaLHYv8scart/2q+P/AI2eLda8JSSWunWrfvG/eSbfmWvs&#10;xtG821jjtdv3d25q5XUPhz4b16ST+25oPM3fNu+7QB5r8G/HU2g/DOHXtXj2xxtuaCRf9YtfL/xk&#10;8VR+MvG11qFrD9mhmZpFX/Zr9BNe8K+Cb/QYdB+3Wv2X7sjK33Vr4f8Aj14c0fwv4iksdLkVrGFm&#10;jjZfvUAePtF+5qvDayfaod8f8Vb1rHDazeZ5n/AWrSWK11SaP7q7dv3aAPTNJt/K0ex/ef8ALOuD&#10;8deGdQlvvMtYWnjb+6tdtoNrNLa+W8n7tf8AV1X8QeOrHw5NHavHukX+796gDzmTRtQ+y+T9hbzN&#10;u3dtrsPAPwd8O31jNceJb6S2kZflVf4adJ8SNP8AL/1bNI1aUN1/b2j3XkR/w/M38S0Adp8J/B/g&#10;O1vtQj8xpY/JaOOTzPlVq7yTwv8AD2WPyUtZZ5lXa0iybtzV438K/h9qF19qkSZv4ty7vu16N4d8&#10;C3Wl6pHI837zcqqrN8rUAZuqaz4H0Gb+y3sby5ktfveXJt27qvaD4X8G+I7H7V5N5Y2PmfN58m7c&#10;1R/Eb4QeJJfFE0kHh26vvM27p7SPdG1dl4R+FWsS+CZrG60u60+6VmkVrldqstAFW38A/Dnzvkhn&#10;n/7aVavPAfgOWaOO1sZ1kX7rM38VYdj8L9Q86P7VfbY/4trfdrurfRtPtYZJrq6XzFXbCqt95qAM&#10;X/hGbWw/c6dHtj+9/vNXhvxc1zw3YapJHrejtqEy/wAUbbdtfQEd59quvkk/eKteD/F74azePNUu&#10;pNOmVZl2/u2barUAcOvxI+H/AO7jTwizfKq/M3zVHN48+HMf3PDc7SN/D5i7VqvH+zf4uitfnjtV&#10;j/vNItZK/AfxJFdeX/ov+95i7aAOmk1nwH4j0uSPTtFl0/UNvytu3LXns1nJFJJG/wDer2T4d/Ba&#10;bQYZr7UZrXzI13Mskm5dteW+JJf+Jpdf6v8A1jfdoAd4X/5Ckcn92uomtYbqbzHj+61cv4Vijlvv&#10;Mfcsa/e2/eroJJZPM8uD/gP96gDYhaP+D/V1c82TyfL/AOWdUVi/0WPf/rNq1JbxSUAWo2q1/qv3&#10;lU5P3VSQrJ5Pz/6ugAuJZPLk2VHa/wCp+f8A1lTNF5cdV91AFhakVqq7vepo1oAsLLQ1xVeSLzf3&#10;f3aIbXyqALH2qShpfNqNf3v7v/lpUcNvJHQBJJL/AH6qzap9l+5Ul15ktUZrP/lpQBaj1Tzfv1DJ&#10;eeb+8/8AHab9l/d+XUcdnJL+7oAdb3HnVcjb/npVWPRvK/5aVYaLyqABljl8ystYvKkq9cS+V9yq&#10;ccvmzfJQBJNcebD/ANNKjs1/fVahtfK+/UczfvPkoAveVH/3z92o5rWOWmxtJ5NOtZo/O/1n/fVA&#10;GC115V1JCnzbfvVxOrS+bqEldJdX/lapdbP7zVzeoN+8koAr+VWx4VuJPtXl+X5sjfdrJh/e10Xh&#10;NvsuqQ7P9ZQB2zRXXk+W8f7v/dpy3Ekv7v8Au/LWtb+IJvL+eFflas3/AISC6tZpJEtYvvbvu/LQ&#10;Bm3V1Na+Z+5b/vn71YN9qmtS/c0uXy/73l13Vr8WNU0uST/iT2c8f8PmRq1dF/wtWa6hjmn0u1WR&#10;fm8tY9q0AeU2N5fS/u7q1mX/AIDV7bN+7kSNv9r5a9Gk+Oc11N5b+HdP+7/zz/hrLb4tfYLrzIdF&#10;tW8z5drR/KtAHCzapfReZstWb+H7tZ8d/fed88Mq/wDAfu13y+PJorr7cmnweYzf6to/lq1cfHa6&#10;im8t/Demy7f4vJWgDz+TUrqKT5LWVv8Aa8utZbjzbX9/C33fm+Wus/4XtfReZ5Hh3Tf+/atU198b&#10;JL/S/sr+HdPWRl+8sdAHC29v9qhkmgjbyV/2aatrHdfc3eZ/u1pWPii+0uaOSC1ilj+80bLuVqkm&#10;+Kt95nz6ParIrfwx/eoAw7ywuoofMghZv+A0RxTf8t7Vl/4DXTQ/Eu+1SaSR7GCDb93bH8taVn8V&#10;49L/AHM+jwXO77zSR7qAOVtZf3kcfls3/bOrlxeeV+7SNm/4D92uys/jt5P+p8N6d5f3dzR/NWlp&#10;vxutbDzJp/DenzySfdVY/u0AeN3V1ffavntZVjb+Jlqxa2v77/WbpP7u2vSv+FzQ3U0nn+HbP5m+&#10;VfL+VadH48jl8yP+xdPWNv8AlqsfzLQB5+0UkUnlvGyx/wC7RcWskUPyRt5n8Py16Bb/ABQtfDkM&#10;kf8AY9rff3mnXdU2ofGzR7q18uDQbVZm/wCmf3aAPKYby+i8vfG3mf3dtTTLNJD5nlyf3q6S+16O&#10;6/efZYl/3VrN/wCEttfLkj8n95/D8v3qAOJ1SXzZPM/5aL8tc3dN++rptavPNmk3x/xfw1zNxQBW&#10;/wCWlS7qjVqk3UAR7vejd706SKnR0AELVaX/AK5/8CqTT7qGKb541ark2oQyx/JHQBmrbyS3Ufkf&#10;6z+7X0h4LXUIvh7NapHtjuF2turzn4K6Xp+s6pNJdR7tq/LXoV94j+ywx6f/AKi1Ztvy0AeJ3mk3&#10;2l3U3nwt95mX5fvLVVbqS6+/HX1x8WtJ0GL4f6fJpcKz7lXzLnb8yt/dr5X1KWGK6kjTb97/AL5o&#10;Aasv7vy6hWWSP/YqxYtH/wA9KjmuP31AE0eqXUsf+r3f8BrWtZf3f+rrPh1mHy/LeP8Aef7NXrPx&#10;DD/q3joAdJLNL9yPdJV5byaKH/V7pP7tSWPiqxtZvL8n/gVbFxrVj5cfkQ/vv4moA+e5K6z4T281&#10;1480fyI2+WT+GuVZf+mdd58EfEH/AAjvxA0uby1aNpPm3f3aAPZv2zLW6/4ksk/8Ma7v93bXyyq1&#10;9OfteeLY9Z1C18j/AFfkrur5j3UANakp1NoAKKKfGtAFjT9LutUm8u1j82SuqsfCslh5nnw/d/ir&#10;J0nWf7L+5/F8taEfiiT/AFb7mj/u/wB6gDoNF/0WTzPLX/Z/3q1rfwv9v1Dzr3/Ut8zVyv8Awkcf&#10;meYlaS+LfNj/ANdt/wCBUAdhcab4bsP3drp+2Rf4t26sm40n7VN5l1D58P8AD/srWL/wlVja/wC3&#10;JUc3xEm/gkj8n7rL/s0AXtY0H/lpp0f7z+7VOPRta8uSN7Xd/dVqbb+N4f8AWfdkq4vxE/5Z/N/3&#10;1QBpeG9HvrXUIY72xWC1Zdzf71d8thp9rdeWkK+Wv97+KvL2+Ikksfl+Z/3026q8PjKb95591/u0&#10;AerQ3mg2uoSfbf8AV7fljX7rNUi3+jy33mJJutfveWy/drye38aQxf8ALPzZP7zU5vHVr50eyP8A&#10;fblWgD2jxp4jjl8EyWunQ/vm+Xb/AHa8bt7XWIvM32O618vdt/h3V614qtZNH+H8eqXVqy/Lujb7&#10;u6vL2+INrLax/Zd3+1uagDoPB9xYxeXJdWqxTf3a9A1KLwnL5ckELL8v3q8TuvFVr/rIP9d96m/8&#10;J1JF5fmSL/tUAevfb9F/1fk/u/726tRW8D2vlyT30rSfNuj214rfeOrX93Ike35f++qryeN4f+ea&#10;tHQBveJv3utSX2kQ7dv+rX+9Ve+8VapdWscd1oMVzJ/EzVmw+NI4vL/d/u/7tSXHjqH/AFaf6xvm&#10;+9QB6N8N5dHl0eTfo8VjqDfd/i+at6G/tbCaTfGv3f4V/iryG3+I0MX7ueGTzG+XdupupeOo/wB3&#10;9lk/u7t1AHpjXFj53meWq7vvfLVXxdf2Nro8MlrtgmZtrfL/AA157J8Qf9Xsj/3qyfFHjD+1I440&#10;/h/9CoANUs5pZJJk2/8AxVZ8y6pL5eyPdu+9VOO//c/PJt/2aP7Uk/gk/wDHqAOi8M+F9U1STy0v&#10;lsf97+KvRPCPwZm8Ua9DDPrCvDH80zbd1eR6fdX2s31ra2szLdNIqr81e1eMtUj+FXg2PT/tW7xF&#10;qEayTMrbttAEPxS8Zf8ACL6XJ4X8LyLBar8skkf3pK8Zs7Ob/WTyfe+Zt396oY7qSWbzp7rdIzf3&#10;qdqF/wCVH/rP+BUAQ6tdfYJP70lZc1/Jdf8ALP8A2d1UZGkl/ePRG1AH0p8D/g34R8ZaDNfa3rUW&#10;nyQr8yt96tSx+Avw1i1CS6TxxF9l/h8yPay18zxyzWsf7mZl3f3W+WoZoppf+Wn/AI9QB+mn7Lv7&#10;NPgf4aX0PjyfxtZ301nJ9qhVWVdyr/D96vmv9vz9pb/hfnxW/cRr/Z+l7re3+bd8u6vmW11bVIv3&#10;Md9Osf8AdWTatV5o/wB55j/6xvmbd/eoAGaSX79N82nRtQy0ARyNTY2okp3lUAXLWXza3rWX935d&#10;c/Zr+8rqLGKP+P8A4DQBk3F55NSW9xNdfuYI/Pmb7qrWhqkUMs0caR7pG+X5a9M8I6Hpfwq0v+3t&#10;b2/2gy7rW2b71AFrwb8KofDmg/294rk8iH7y2zfeaugb49fb7X+wfDUP9n6ft8v5flZq8x8ReN/E&#10;XxBsfOvZt1qrN5ar8qrXQfD2z0+1tfMnj/fN95v7tAGf4u0a6l0Wa685vMj+b726ud8D2F1LNJJd&#10;TN5fzfLXoni7zv7LktbL5o2/i27q5fQ4pLq1+SP98rfMu2gDto/BcPk2t1ZXXn7l3SR/3WqxrWgx&#10;xQw74/3jVz+m3V9YXUfkbvvfMu2uk1jxFJL5cM8Mny/6tv7zUAYtvo/2WbzPM/ebt3+7Vq6vI/M+&#10;f/WfxUW8sktNuFjlm+T+H71AElr5f2qOSSPd/dqx8RPHWg+dpcdrar9ujjVW2/3qz2aaL94kf/2N&#10;cLptr5XiSa6upF8vzG+9QB9lfAv9ozx5oOsafHa+JFbR4/lbTblflZa+/muo7rVLX+1PDatY31qv&#10;/Ewtl3bZG/3a/GvVvtWs2sf9nboJLf5laP5d1esaX/wUs+Knwv8AC8fh21hs7nyV8tZ76PcyrQB2&#10;3/BQjSfCNh4itYdIut11bqy3Cs33Wr49034gyeEvJmgj+63zLu+8tWta8YeJPjn4ivvEXiGTz5ri&#10;TzG8uParNW5b/D7Rb/S44545Vul/75oA8z+JXxD/AOE4vo5I7VYNu35v4mao/hjFJrOvQ6fJI3ky&#10;fL977tejf8KC0+6m8yC+2x7d21m/irF0P4aah4d177dB80MLfKy/3aAPVvDv7N2n+JJvM1HxIukf&#10;3V+81ampfst+G7D/AJniOeP/AGY//sq5G1sP+Xp7pvOb5du77tSXFvJH/qJm8z7zbqANr/hnvQdL&#10;j+TxZtjb/pnu3f8Aj1EPwC0eX95deMvs0f8AD8u7d/49WasvmR/xf8CoaCSX7/8A49QBrR/BHRf3&#10;kf8AwmX/AALy/vVXs/2btB8SXXk2vi5baZfvMy/K1Zs1nHNUa2H775JGX/doA0rz9mnR7DzIYPHC&#10;zzL/AAqv/wBlWb/wzjfeX5kGtK0bf7VXvssf8En7z/x6uk0HVo7C18l5G+WgDzu8+HN98Pv9fdef&#10;G392pNP/AH0Mn7yuw8Vap/ak396Pbtrk18uwhk/d0AcX4m0n+1JJo/M/ef8AoVZMcs2g2slrNuaN&#10;q666uI/7Qkrn5Lz/AIn0Mbx7oYWWRl/vLQA74PyzXXxK0eNI2/1y/wANfrNdabfRaDayXX+s8lV/&#10;2vu18H+C/i14HuvFGn2ul6CttqG5f3i19uah8Rr7WdL0+b+y5fLkVYd235VoA+c/i9f+V4ktf4pF&#10;mX/gPzV9CW+qSXWi2PkSeR5a/N/tV80/FDWfK8ZRxzwt5f2hfm/4FX0xZ+XdafD5Ee2PbQBDbrJJ&#10;N88m7/aqx/x6/vPvU2P91+7pzeZLD8n+soAazebUbN5X7ynL+9qFlk/7Z0AZPxG1mOLwPfWKR/vr&#10;iNq/P2bVPEVhdTQv5v2VZGaH5dyq1feHxObzfA99JBH++hj+Vq/P/wD4TTxlYTXWnpCrQ+YzLuj3&#10;UAXpG8RX9jJC+5rVv3jbl2qzVzba9No0Pzw/e+9XTSXHizVNLk+1f6n/AKZrt21y95Z3UtrJI8dA&#10;H1N+w/f33iPXrqTy9sax7f8AgNfYEi+bdSRv8sa/+PV8d/sM+Za3V9H5m2RlavsCZo4vvyfvP/Qq&#10;AJmi8qoZm/7+VI3meT5n3o6q7fNmoAkjl837lO+0R/6t/wDWfeo8qSKo9sfmUATfu5Zvn/1dWt0f&#10;/POqrQRxfc/1dP8A3lAEEkX/AC0p0Mvk1aaWOKH56qqvmzR0AOk/2/8A9quF+NnmWvgeaN5NsbMs&#10;i13VwvlTV5z8fNPj1Twv5LzfvF/eLQB8R6Xbw2vxC1C68v8Ac+ZupuvX/wBq8ZQyQ/uI42Vq3NUW&#10;xsLrzEkVppvvL/drPks4ZZI5n2ru+83+zQBl/Ei4j8R6pax+Xt2/eZf4q9a+FdnD9q0/yNrbtq/7&#10;ted6lYaXLH5kE26RflavRPgrawxeXM+5o4fmZV+9QB9bWfwl8Xazpcc2nWsXkt/y0aTayrXxb+0Z&#10;pN94I8cXVjqOtNbR7v3nltuavdNe+NPjzwn/AMgG6aDT5P3e2T5tq18i/GDwl4u+KHiibVILW61C&#10;RW+aRY9ytQBueFfhV4s8W6LJqmkahK8K/wB6TazV4/40t9QtfEX2W9kbzId0bbm3fNX0Z8LfFWvf&#10;DnwbNa3unztJbr5ke2Ntu6vnHxleX3i3xZdag8iwTTSM3lt8tAHP3Xl/7tQ2ureTdQx/8tPMWuoh&#10;03T/ADv9Kk+7/wCPVoXWl6LdSQyWsf7xdrbv4WoA77S5fK0+1kT/AFjL81eX+OPM/wCEom3xt83+&#10;zXpWk/6uPfH+7Wr32+1upPksVvpF+823cy0AeMyL5Uf7uNvM/h+WtTQfA/jzXtPkm0uGX7K38Xmb&#10;d1elXjWvl+Y+n/vP+ufy1RbVtU/sub7FJLbQ7flWP5dtAHbfA/4QfEyW1upoNq7laNlkkXdXWN8D&#10;PihLdSfdba275ZF+WvJfh3438SaXazbJtQnmZmj2xs3y16V4R8b+Mv7U+ea6WGRvLbc3zfNQB6Zo&#10;+ufHjwlov9l6fdWaww/d8ySNmWsXVv8Ahd3ij/RdU1SKf+Ly45F2182/HTWdY8L/ABG1DT7XWNQg&#10;jhZfvSfe+WvSPgL4j1S68L3WoXV9dXMyyNGrbt3y0AdpN8GPipqk38Kxr/02Wsm6+CPxKtZvLnjj&#10;aT+H94takPjLWpbqONL66Xd95vM+Va6abw54y1mxjvrK6umhX5mbzPvUAcr4f0nWNGhktdbj8iZW&#10;+VlbduWuJ8UfC/xJ4t1TUJtLmitoZG3K0kiqy161b2t1L+7ut0t0v3vM+Zlr5b+PTapF4kvvst1P&#10;BHu+aONtq0AdZD8BfG0UPz61BPH/AM8/tS/e/wC+qozfALxddTf8hSCDb/eul+b/AMerwW11nVPM&#10;/wCP67/7+NQ2uapdTfPqE/8A38oA9q1j4O+KNF0uaS61iKeOP7yrcbt3/j1eazf6L+7f5pF+X/gV&#10;R+FV1jULqaPzrq5jVVZlVt1QtDJ9qk3xt8rN8v8AFQB71+xv8A4f2gvihHo+o6p/ZWlxqzTTrt3f&#10;8B3NX25rX/BJPRf311pHjidrrb+7jmhXazf99V+bfwj1bUNB16a6srqW22/e8httesR/tRePNLuv&#10;L0TxFeLIv3vMk3UAeneNv+Cbvxk8L3U11p0MGr2q/d8uRVZl/wB3dXievfCfxx4Nkkj1fRZ7bb97&#10;bHur263/AOCjnxa0vw3HY/aorm6VfL8xo9zVwdn+2R8UNU1CS61SS1ud3/LOeH5WoA8rklurWSPz&#10;4W8vd/y0XbWhJf8A2qb+7t+XbXqV18afDvxBjj/4TXR1WRW+VrFfLqj4k+EtrdaX/b3hS+W+sWXz&#10;PIVt0ka0AeZzeZLJ/wBM6c1vJUlr/rJI3/1i/eq1t8r/AK50AZ628kX36mhvP+Wf/LSrF1N51rJ5&#10;FVbdfN+/H+8oAmk/1P8AcqGS6ki+5HuqSbzJYarrFJ50f7ygC9HLHL/syVI37qsu6ik/gp0fmfx0&#10;AXGlqOOSOWq7XH76poWj/wB2gByxeVTVX95U0ksf8H+roXtQAL2o2VGrVYjoAz7ho/8AV1V3RxSV&#10;pXFr/wAtKp3Sx0AEl1HFDVP7V5s1TQxSfx/NQ1vHFQA37Z/yz/vVRbzJJPnrWWGPy6p3jRxUAYN5&#10;pf7zzK5m+/dXX/PWuq1q6/ufLXI3DfvvM/5aUAELeVXReG183VIZE/h+7XJyN5tdV4H8v+0IaAO0&#10;k8zzqJK3Gij/AOedUZpYbr92/wAsn/oVAGPcL5UfmVHDf/av3f3a0PKqOOzji/ef8tKAGtF/yzeo&#10;be1k87+9HV2kk8yL7kdAEOoL+7/z92qP+uj/AL1WvJ83929OWKO1k+T/AL5oAp28Uf8ArP8AlpVy&#10;aLzP+We2pJJY/Jqa3X/RZJP7tAGXHZ+V+7ouLfzf+WdTWtx5v7yrHlUAUW8uL7lRtZyS/vEq99l/&#10;5aVNb/67y0oAzVtZP9W9SLb/AGWtT7LJLN/0zqxJYR+T8/8Aq6AOdkvI5f3aU7TWuv3n/POrkml2&#10;ssnmeX+8WrW6gDPmi83zP4qwZLWS1uvM/wCWf96uqaCT/tnWffRed+7f/V0AZseoeb+7T97tqG4X&#10;/lp5dWIbWGwj8tP/AB6obyXzYaAOf1ZqwZmrW1CX/WVmyLQBXoXtQ0VOWgBrNUi1Gy1Yj8uL79AE&#10;ar/y0qwtdF8N/hf4s+KHiSHS/Dulz30zNtVY49yrX2F4T/4JP/FDxRp8d1e6hp+j7lVvLn3bv/Qa&#10;APmv9nu4tf8AhJJo55lg3K23c22vVvEHgOPWdP8At3mfZofm8uRfmr2Dw7/wSB8cRa1/pXijT7GN&#10;fm8+NWaofjB+z74i+Ad1D4eutQW5sZvljvZfljagDD8babpfgP8AZvtbGe6gub6a8WT/AFnzba+K&#10;75vNvrqZP9XMzMtdh8StGm0vWpLX+0Gvo/8AWblk3LXF7v8AWUAOtbObzP8Ax6rdP0+X+/J96r0k&#10;X/fv+9QBizfuv+WlRx3lXNQtY4f8/eqisVAGgrf3K3P7W8q1jrm/Nk/gqZW8379AHL/aI/J8v/lp&#10;XVfCO1juvHmnxv8A3q4au1+DcX/FxtH/AOefmUAenftKafDYf2fs/wBY27dXgaxR19EftWNH/wAS&#10;+SD/AFf/ALNXzjuoAGprU5Wpu6gBKfHTd1G6gA3UbqSigBfNkp2+SmrS0ALupOaRUp22gA82jzpK&#10;k+yyf886jZaADzX/AOelCyyUlKyx0ASfapKbHLJ50cn/AC03UL2q1Y28f2qHf/q91AH1B8YL7UP+&#10;GfdB87+627/dr5T+1Sf89P8AvmvqD41TTS/BvS9826Fl+VVr5fZaAHfapP8AnpTWuJJaSnqtADpL&#10;ySX79N+1SU7yqa0VADvtkn/PSo/Nk/1lSeRTWWgA8+T/AJ6U1biShVp2ygBy383/AD0o82So9tWL&#10;eKgCL7RJSNLVhooaGW1/1fzeY1AHo3wF0uP+3rrWr6PdY6fC0jM38LLXJ/ELxVN4t8WX188jND5j&#10;LDu/hWvSr6SH4c/CmO1SPdNq33m/iVWWvHYYrX/lvJQBD9qko+0SS/fqx9ntfO+SpGtYYqAKbVHH&#10;VqTyadCsNAFiOL93HTttC3UcVN+1Q/8APSgBq+X51R3Xl/wVI0sP/PSo5JY6AI1Wmq1TK1NZKAI9&#10;lG73p0dSLFQBJarWhDdSedHG/wDwGqMPmeZHGke6tibS5PtUMaR7pG/hoA7LwL4Vk1i6/tS6k8jT&#10;7P8AeNI38TLWX8SPGV1431rzPLX7Lb/u41/h210Hji3uvC/hex0/7V5ElxtkkgVvmrg7fy7WGgDt&#10;NPs/svw9kmeRfM3NtX+KpPhyv2q6/wBKkbydv8P96sWzupLrRf8ApnuZdtb3hvVP7G/cwQ+f533m&#10;/u0AdtqHiPT9L0GaFP8AXN/E38NWvhzqml2unzXTwq0zK0fzfdrlfEmjQ6poM0iSbZl/4DVPwPYX&#10;Vrp8lrP/AKv5pFoA9cs9Z0H/AFj2sXnf7NZ/iaW18mOT5fL+bburk7e40v8A57bbpfl2/wB6neJl&#10;m1nT4Y4f4d1AEkdxH/z0qGFY4v3nmf8AfVZdn4F8XXUfnWuns0P97dU1x8G/iBqn7y1sW8n+6slA&#10;GldXsP2WT98vmMv8Nc7pvhebxlqH2Wy/1y7pP97bVi4+E/jKwj86fT5Vjh+aRmauo+CPmaN4om+1&#10;f8to5FWgDj9U1bVPCU3+78q/3WrifEEWqahH9quodsMzfeZfmr0z43eZpccMPk7dzfK1O+JmnSf8&#10;Kp0W68xV3Ntb5du75aAL3wxuNL0bwvHDdSKu77sjfeWrGpX8MU37iTdH/e/havLdHi/tTR4bHzv7&#10;qr822tCbwD4isI44Z9U2xzfdXduoA7yO88778yr/AMCpy3/lQ/8AH9F5f93dXFr4I1CKxk36p+8X&#10;5tv+zXOtpN1qF1HawSM0m7+9QB6osscsnySeb/u/dqZvJ/1jybf+BVn+H9DutHtY/tUe2P8A2v71&#10;U/F1rdXUP+i/P/srQBrfb4fO8zzF8urX9pWv/PaPy/8AerzGTQdaitY/vNJ/Ev8AerUj8A6hdaX5&#10;z3XkTfe8vd822gDrrzUoZf8AUTLTrdv+Wnmbq8/sfBusfavL85vmb5fm/hrvNNtfsH+ivJu27W3U&#10;ASSXEkU3mJ/31Vdbya/uvMf5f92rlxFRa2scX7z/AJaUAWlWOKGTfJWWv73/AK51auIvN/8AQqrx&#10;tHF5lAHH6t/yFJNn+rrndQ/deZJ5m35WXd/FXQXi/wDEwk31z+oL9quvL/8AHqAND4L2Hm/EDT5n&#10;/wBYsitH/tV+rGm3s1/pdjJN/o0cMa/uP71fmX8F7WH/AIWVo8N1IqxrJ8v+1X6dalFDLp9jdQSf&#10;vmjWNoF/hoA+Y/jNfwy+LIZPJX5Ztu3b975q940e6k/sW1m+5IyrXz38VIv+LgWsfmfu2b5q9wt9&#10;U+wQwxvH+5Vfvf3aANb7RN5laEf7qH5P9Z/FWbDN5v7z/gVWI7r/AFn8P+1QA5v9d/ndUzRSeXWT&#10;JqX2WSON/wCL7taUNxJLD5byfu6AOd+JFhJa+EZpI/8AUtGzN/s1+fOqePNa+3TWsGn7o4ZGbd5f&#10;zba/Rb4iN/xbPVN8n3Y/lX+9X583HxGutL1SaFNFXztzbm2/eWgCxYt4k161/wBFtbppJvvRwx7q&#10;dcfC3xla2scn9l3f8TL58e1WrY8P/tCa94Sk8vTrWC2kb5tzR7ttddeftPeLte0f/SvIuY/4tse3&#10;bQB6B+xj4F1rS9Uvv7Rh8jcrV758aNUurD+y7WCPypP4mX7zfNXyL8P/ANpbxFoOvWMKQr5dxIsb&#10;N/d3V9TfFK4kurrwjdT/APL1btI3+01AHcaPcSS6Laxv8sm1asLF5VQ26w3Wnwzf8tNq1NG1AEjU&#10;1Yv+Wn/LSnbafQBFI3/fyo/NkiqZopP9ZUMjUAOkbzakh/dQ/wDTT+God1CyyUASL+9/19eY/Hi6&#10;h0vwvJNNJt/hXdXp0bfvvnrxv9sa1jl+F8ciSfvFuFagD5Bh0aS6vpr773mN/wABWry2El1+7Ta3&#10;8NN8K3Ul1pckySbY2/hqxpMUnnTSJ8v3qAMu40n7LJJH5f7z+KvQPh3qX2CP5Pl3fe/3a4dYtQur&#10;6aSf/Vq3y1paf5kX7lPl875W/wBmgD60mt9Lv9Btd/lz/udzbvu1j+H/AB14R0HzIbq+tdPkh/5Z&#10;7lVWqS+s49G8D2Mkcm/dbqv+1uryXwL8LfBPi3VNQuvF+qNbSK25Y/M2s1AHsV58ffhnqk0drew6&#10;ekNv80jQbW8yvgf4wXui6p8StQutBj26fJNI0e37q19JSeCPgra6pNC+oNBt+7+83K1fKfjJbGLx&#10;xqEekf8AIPWZljZv4loAy76L/v5UNjFJFdQ/vP4lqxMvm/cqxpNr/pUe/wDvUAetabFHNYx75P4a&#10;0PA/jzRfCWtTST6fLfSQ/NtVdytWbYxebosf7zb8tdB8K7+xi1COGSxiaTc3meYu7dQB6Fb/ABm0&#10;vVP+ZHg8xvur5fy1yviDxNDf6150GgrBGv3raCP5Wr06z1TT7WG6/wBBiWRdzblj3bVrmYfEGg2v&#10;/Ew066gnkb5mjk/hoA5mPx9DFdfJ4dXT93ys0ce2tT/hPrHS9QtbqeGVo9y7lVfm216B9v0/XtLj&#10;vn0+L/dVf4qqq2g+X5j6XG0i/wCzQBk65of7PPxC8SSa94h1TV1vrjb5ltt2qrLWl4m8ffCHwR4N&#10;j0XwVDO0nneYzMvzNVX/AIpuX95PoMXmf7tb2n+GfCcVj9un8Oq25tq/L92gDy2Hxvpd1+8S1nXd&#10;/eX5a3o/idr1rH5NlMyWK/wr91a6rUrDT5fL2aKv2Vf7se3bTobXS/8AV/2P5Ef93bQByeg+Jprq&#10;6kmn3f7TV5H8QvihHo3iTULW18Owa1823zJ491fRn/CMw69dR2ul2v2b5dzf7tQ6H+znNf8Ai6OO&#10;DUIP9Kb5fMj3baAPjWTxpJLJJM/g21g3fLtWHbWhpuvaXFayTf8ACEq03+1H8tfeH7QX7PEf7Pvw&#10;5h8XQTWuvfvljkjaNdv3d3/stfGepftN30t95L+HdPgtZm+VVh27aAOdsfi5JpdrfQweG4NPkmXb&#10;5kce1lri7G183zpvM3STNur6o8aeA7G/+Gv/AAkl1DAsl1HuWGNdrLXzPbrHaxzfvP4vlWgDpvhf&#10;YR2H9oTT/NGy/NTreKx+1SSQRr8zfw1N8NbqbVNL1j93/qdtNh0mOwupNn+9QBcaKH/nmtG2OX/2&#10;X/ZpsMUcs3z1Yk8uKgCGS1jl+/HVjw/rOoeHLr/QrqSCxm/1kW75ajkb+5Uf2f7V+7egD0C38OaP&#10;4t0WaaymVdQjXc0e75mrz3UJbq1mktXj2yLVzT2/4Ryb7VBIyf3q6q40mHxbosmoQTK10u75VoA4&#10;W3/8h1JJcf3KbD5kX7l/+BVJJFHF5n+7QAW8vmyeW9NuFqG1b99Tr7zKAI1uqd5v77/pnUa2f7nz&#10;P/HaLW38395/47QBHeRyS3UciR1JNF+5q15VNa182gCnbtJFN8laSy1HDbxx/wCzTZKABl/fVYjl&#10;/c1VjarlvQBHNceV/rKy28yaatSSLzf3b/6uq7W/lfcoAbC1RzeZLU1uv7yri+X/AKzy6AKcK1Dr&#10;FrY/ZY5HkZZN38NXJLis+4WOXzP+Bf8AfVAHF30f76b95uj3fLu/hWse4WPzq7SOzh/eST1xt1FH&#10;9qkoAptXUeB2j+1SSP8Aw/drn9tdF4NijlvvL+7G1AHoH2r9z/eqnJH5v7z/AJaVY8qOP92lSRrQ&#10;BVZv+WdUV+1SzeW8f7utK4uvsvl/u91Vft/mzeX5e3/ZoAk/1X7unRy+VR/rqbJa/wDLTzKAIbqK&#10;S6+58slU49Pmhk8x5P3dXrq6jtY/M/4DVVrqSWgBskVblvbx/Yf+A1nw28dWGaSL7n+roAyV/wBd&#10;WgrU1beOo5qAJpP9X8lQ2q+VJ5nmVDHfxxf6/wCWP+9/dq8v2WX/AFE26gCZrr/v5TYbqSX79H2W&#10;mqscVAGLfXV9/aH92P8A2f4q0I5auTNayw/PJ+8qnb+XL9yTdQAea3/PSmzS/wDLOrXlR/8AbT+7&#10;VW6iki/eeXQBT2/89Ko6hF/yzSrXm+bTvKj8n5/9ZQBx+paTJ/rE/wCBVhyL+8ruJriT95XG6h/x&#10;9SUAVqKfDU22gCtSTf6mrX2eoZl/5Z0Afqh/wRv0m1utB8ZXV1DFPfW8kKxyMu5lX5q/SixuGuo5&#10;N/8AC22vwB/Zj+PHij4Ix6pDoOqfYY9QaFW/2vmr9z/g1q1xr3w50fUbqTfc3UKySN6syrQB3Ld6&#10;+Af+CmVjfXVro/7zbaqzfd/h+Va+/Fr4N/4KQa9/oun2qSf6lmZv++VoA/I/Wpbq1upI55Gb5m+9&#10;/dqnWl4gl+1ahJI/97bWS1ADpJf7lSR3U3/PTzY/7tUWl8qnLLQBamupJf8ArnUkdUVuKuQ0ASbo&#10;6a0v9yrX2WPy6bJa+TH5lAHLx29ejfA+LyvHmnzeXujhb5q83h8yu4+Ed5dReONPjg/1jN92gD1D&#10;9rq4tZbqx+xR7Y//AGavnOPy6+gv2movKtdP3/6xq+e1oAm3R/8APNaotVmmTLQBBRT1qTyqAIKf&#10;CtWpLP8Ad1DDQBJujo2x1G1SKslAB5UdOpnNSxrQA6NqbItO205beT/WUAQqv/TOhYo6sU5YvNoA&#10;rrZ/8tKtWMX7yON/4mWhbfyqsaPayXWqQ+X/AM9FoA+lPi9ocdr8B9Bkkk/vV8syRR19iftAab9l&#10;+Beix+Z/C23/AMdr49kWgCHyKb9nrQjtajkgoAhjijqZmj/5507yo/LqKgCKSo9tWNtHl0ARxxVH&#10;JF/zzq15XlUfLQBVj/dVJH/z0qRovNo2+VQAMvm1qeE/D8es+IrG1/5ZzSbay1rvPgrdRxeMrXfH&#10;5+1v++aANT9oC6/4mljp8H/Hrawqq/71eTtFHXYfFa9kuvFF1/zz3Vy8Nv5tABDb1a2xy/foby/4&#10;KayUAM+yrStYRxfc3VNHTmoAqtB/cqGS18qtKOKq9xQBRWKnMtOam7KAHQrUkf8ArqIams4v31AD&#10;pLeoW71NMslV2agDpNB8v7LJJ5f7xf4q7r4c2F1f61HffZd0Nq3mSMy/w15/4fl+y/6+T923zba9&#10;68F6zDa+B9Ujgj2yeX8zfxUAeN+NtSm8R+JLqZ5P3as0aq38NYM1vJ5fyVch1KOa6ut//PT71SSX&#10;X7mgCbQ/tX2Hy0/2vvf3q9G8N6THa6f5j/65vm/3a4Hw7dfuZI5P9Wvzbq6Sz8QRxf8ALRvLX/0G&#10;gDS8TRXUVjJ5Hzf7tWvC66pFoMkzxs0m5vl/i202+8faX/Z8myNl2/7NTeF/i/axQyR+T+8+7uZa&#10;AM+38EX2qXX27yZV3Nu210UNnNpcflpJ/wACatSb4lzfZf3H+sb5d23+GuZ1jxlHYQxyXX+r+98t&#10;AGpH4gvvL8lL6eD5t3yttWpo/FWsWv3NUu/l/hVvlrzm++KVj/rIIf8Adq5ofjr+3v3fk7ZP4qAO&#10;2vPEevSfvLrUJZ9y7du75dtXvhfFNf8Aij/psu5l/wB2s1bqOGH5491SfCdb7VPHnl2XyyNuX/dW&#10;gCn8atSk1nxJp9jPH+5VmX5a0vjoskXgPRbVI9tqrKv/AALbWx8QPDkf/CxtPsXk+633m/3avftN&#10;PH/wr/S4UjXy1m27l/vbaAPDdF8Hyf2XHdQTfvPvKq/eq9H43m0aGS11SFmm+6rN95a9I+BsWnxe&#10;HY5LqFZ7r5fLVq5H42apY3XiS1he1VZt37xl/ioAx4dSvvFE0cMEckEbfL5jfdrpLfwDJo115n2r&#10;ddQ/3fmrotDaO60u12WqrHCqr8q/erjfGnjz7LfTWunQ/vmbb/e20AbHibVJoY4455P3cPzVqeFV&#10;/tm187zP3f8AerzXTbO6l/fajdbo5vvRtXqnw/lh8maGCPdGv3V/2aAHTaX9gm/0WaNo/wDaqnHY&#10;SRahJ9qkb5l+9/DWpcaXN/aEfkQzttb7qx7t1aWtaDqn2WPZouqTzSfd22rUAcnDbyWt1J+83bqj&#10;mik+1V3Wn/Bn4hRaXJql74X1CCxX5lkaFt22uJmuJPt00Pl7bpaACa4ki+//ABfw/wAVOX97+8p0&#10;Om+VD511J++b5v8AdohtZPO/cfNuoAqyNJ5lSKsf+sp11FJazfPUaxf8tH2+XQBxuqXXm6xN+7/2&#10;ax76L93NIn+s/hrotU8uXVJJE/irBumk/fR/7NADvhL5l18QNL+95zTf+zV+rDf8Sb7L/wBe8bNu&#10;/i+Wvyl+GOs3Xg3x5p+sfZWufs8m7y2X71fcHiD9sOG60uPz9B/5ZrHujbcy0AYPxMsI7/xlHfJJ&#10;tk877v8As19EWthDLoNr5ka/Mvzbv4q+J/En7QE11qkM0Giq0m5ZF8z+KvWrj9r7WpNPtYX8LxL9&#10;nX+FvvUAe8NFDaw/9NP/AB3bRHZ3UsfnJDI1r/E38NfNv/DT2sf2h517ou2H/nnXUX37Zt9deHfs&#10;Nloq20e1fu/eagD3y3itfsvneWs8i/d2/wANQrLDLN5nl/8AAa+UdP8A2jvEV/4isdL+y/YYbyTy&#10;9y/xV9SWMXlaXa7/APWMqszf3qAMX4oSx6p4J1S1STbN93/Zr5t/4VH4i1SSbUIIbVYfL2q0n3ma&#10;vob4lWscXhe6k/56fM3+y1fMfiD4na9pcPk+dL5K/wCrVfurQB5z8QPC8ml6hHa3vledt3N5H8Nc&#10;3/qv3aSbd38K1peKtSutek+1SSMs38X+1Wfb2/mx/P8A6ygDY8H3Udh4i0fz/wDV/bI//Qq+6vi1&#10;a3V1/wAIPNBJ+7+y/u6+DYbeO61DT4/M2yLMrL/vV9wa5dX0vhPwbI/zSW9rtoA9QsbP7Lpdr+83&#10;SbauKtVdNi/dwyP/ABRrV7dQA3yZPO8upI6j/ef6x/4qmZfM+5QBJJcf3Kh3f89KdI3lfu/vU1ko&#10;AbJ+9/651DdfuvuU7/np/wA86jkb/V7P9XQBDDdSRQxx/e+b71eZ/tQab/anw5m+yybtu3cv+1Xq&#10;UkX/AAGvKfj83laPHHBJ+7ZfmX+81AHxXouqR6DoMcN1H+8re0XVIYtPkuv+We5vvVj/ABEtf9Fs&#10;Y/8Ae3bf4qva5ZxxeE4Y0j2yMu3av8VAEkmrSXXmXSRs0Lf981c0O4+1ahaxv/y2b7392qOkt5Wg&#10;ww/d+X5qmt7qOW6h2R7fmoA+wtUtYbXwHp83mK21Y12/3q+b/Fn7K/jj4japda1pEnkQ3TeZHH5m&#10;3ate7alpd9dfD+xjST93JGu1v7teS+Iv2jP+FLQw6W+tXVzdL/DH92gDz/Vv2EfG2l6X9qur5fO+&#10;b5Wb71eK3Xg/UI/Ekeg3Xy3UbeT8v8W2vqSz/wCCgmlywxx6pa3Vz5PzK1fNfiT4oWuqfEybxFax&#10;t5Mlw1xtb+H5qALHxM+EevfDSGGa9j/czLuX/argbfXpvtUP/XTbXqnx2+PsnxajtbGCFoIbdVVW&#10;ryGzi8q6tf8AlvtkoA+ivD+h3V1pcP7lp5Gj3Rqv3mqb4P6DfS+JL7z4WtvOVo18z5WVt1YsPijx&#10;lFpdjJoNiy+THtjkVdzba6rwnZ/EbxHdfaprVVmX7v8ACzUAemWsslha6xY/K0zWsiru/vV8pzeG&#10;ZP30k8eoLMrLt8tW217xa6b488L69Hqmo6Ot9CrbmjZvlavarf8Aalkltfss/wAIdN8vb97+9/47&#10;QB5T8P8AXv7G+HNrJe3SrumaNVk+9tq1/wAJvpdhdf6V+/jb7vl1i/Fa/wBU+Jd1DJZeE/7Ihhbd&#10;5Fsv3a5dfhL4ouvLm+wtFH/db5aAPTF8QaDF/pX25Xk+80f8S1mr+0jp9r/xK59sEKtuVmrmf+FX&#10;6h5cmyx826ZfmZW+9Xzb4y8P3UesXXnyfvFkZdv92gD7Mvv2hIbDQfMtYYrmH725fvNXF2/7UH9v&#10;eZa/YfIk+ZfMrxn4c+ILX+z4dHuv9Z/q1/2q7z4mfCeH4X3VrdJNHPa3katH/e3feoA6rVv2hL7w&#10;5HH5EkfzNtZlX5q9q+Avxa0vVPEVjfa356xw/d8v+GvhfxB5l1NDJ/dk/wDHa+kvhz8ZNF+H3huS&#10;ZNLi1WaZf3jSNtaOgD1Tx5r3ijxv48tdB86e+8D3F1ujjl/hkZv/AImvK/2pP2WpPCXl6xZSQQWq&#10;x+ZtaT5lrD+Kn7QGqap4Xj1jRJG0jbN5arH/AA/7VdV8Bf2afiV+2l4J1DWL3xl+5tZPJhjuZNzN&#10;8tAHyvqnxk17VNLj0V7pvssPyqv96svT7z93J/tfer6Q+IX/AAS/+MHgOSS6gsYNXsV+bdaSbmVf&#10;92vAdY8K6p4Smk0/UdLngulb955ke3bQB23wtl+weHdakg/eyNt/3qo291JdXUk3zL823bWl8IVk&#10;lh1D93+7VdzK38S1mza9a3WqTeRHtj3Mu2gDUWm7vepo5fNtfM/u1Rt3+1fvKALir5VSR3XlVCsU&#10;nl/3qpt5lAG4vly/f/1bVY8I65N4S175P39jN+7kVvmXbWHbr5X35Kq311/yzTctAHXePLCxsNU+&#10;1aXNutbr5o4/4lrmWWSSr1i0N/osm+NvOt/71U4aAGrb/wDLP/gVTR3H2r93/dqNV82pGt/+A0AN&#10;uGqGFam8qpo4v9ZQA2Nv3NOjaobdfKm/3v4amk/dUAQyfvf3dSSL+5qOSo91AC81OqVXjX/lpVpW&#10;oAc0VRyfu6JLio/N83929ABDLV5bf935lZ8beVTWv5IqALn+rqPbHVNbqSWmtcfu5I6AOf1q68q6&#10;kj/vVx99/rq7a4s/tXmb/wDeridQb99J/wA86AK+ySum8CywxSSRv/rG+7XOxyx103guKP8AtDzP&#10;+Wi0Ad4qx1JJ5dQ7vNqTypJYfkoAhb91D5f/ACzqq1vH/BU19DJdQ/JH93+GjT7WSKP56AI937n/&#10;AKaVXuPM/wBZ83zVoSS/vP8AV1Mt5H/HHQBkta+bD88dU/sv2X95XQXEX76q7WtAFW3X/lp/47U0&#10;kskVTLa/8tKcq0AZLeZF9+rEKyS/fqS6s5KdD/zzoAz76wjk/dvTtNsIbCHy03VHdWt1LJJ/6FU1&#10;nHdRQ/6vdQBamvJIv+udR/bPNpzXUl1/yz21HMvlRyUAZ81v5v8Ay0qO3t5IpvM8xqbDFN5nyf6v&#10;/wBBrWktfKhjoArq0kX7ynXF1NdR/PQy1CyyUAVW8yKpt3mw1H9juvM+f/8AZq4tr+5oAybi182G&#10;TZ/vVx95F5skld5JL5VcfqSx3U0kifLQBn28X9yrU1v5X36uWemyRx+Z9+iaLzZPnoAzfKqvcReV&#10;5cn+1W1t/wCedVbjSZr/AO5/D81AH1z+wP8AsbQ/tF3Wr61qOofZdP0ySP8Ad/xSM1fsZ4V02x8B&#10;+D7WzebbZ2cfl+Y33VVa/KL/AIJ0ftVeG/2fbrUPDviuXyNP1iRW/tDd8sLLur748XftN/DPxtpf&#10;/CO6Lr0WtXWoL5f2a0bc21qAPoPT9RttUtY7q1mS4t2Xcssbblavgb/go9ofm3VjMn+rm3LJ/srt&#10;Wvqbw/8AEbw38NfCNjY6pJ/ZHkqsccM7bWZa+M/26Piha+KNUksbKRZ4dvytG25fu0AfmXqFnHda&#10;pN975W2/7NNbQ5PL/wDiauXmmyRX037zyvmZqm82SL7klAHNzWH/AH8qjskrpLhY6qzLHQBiqtak&#10;a1GsVTLQBMstE1x5sPl1WqszUAU9sddt8IZoYvGVjIn+uVm2/wC9XCtXafBuz834haX/ANNpKAO8&#10;/aOuo7qHT40k3SKzM1eG+VH/ANtK94/as0GPw5qmnwwf3VZv++a+f2uvNoAkXy6qtTmlqOgBy1et&#10;1qnDV61oAJlqmy1pTVnzUAEP+uq0372qFKsslAFhrXyacsUn8FV18yrEbSRUASeV/fqZWqNl82iN&#10;fKoAk2R0/wDd0fu6RfLoAczR1JprSf2pDsk/d7lqFljl+/VyzsI/tUPkTfvGZWoA96+KV1rF/wDC&#10;uxhnk3WsK/K1fOsMX7vzK+mvjR9ltfg3o/2WbdJcKy7a+Y46AJFamtTlWnSLHFDQBVbvQq1Gsvm0&#10;7dQA3yv31SVDupypQBNItVd3vTpKhkoAtR02Rv8AlnVVWqZWoAcqyV6d8DYv9K1CSONfOWP5d38N&#10;eXr/AM869W+Delyf6dIkn7xV+ZqAOJ8eeZ/wkk2+sWNqueKopItUm3/NJ5jVk7qAL0jf8tKFqOP/&#10;AFNOoAdG1WagjiqZaAFqC4qRv9iqtx5lAEe2nbabukoXzKAJFanRyRxf9dKipi9qAJmuJJfv0ykZ&#10;vNp1vazXU0dvBH5sjNtVV+9uoA1vDv8Ax9Rx/e3Mu1a+iI/C99a+DZpnh+zQtH/31Xmvwx+F/iKL&#10;xdp/2rT2i/u7l+Vq+jvid4L1q18J30f71Y1jXy1k+VVoA+R5tL+y+ZJ5f7vzG+aq91b/AOi1avLq&#10;6lk8l/ljVttV7pZPJoAsaLb+bH5n/LOtJvLij8unaH/yC/LT+81aVrbx+dHG8f8AFQBj31r/AMSG&#10;aRI/3ny1j6Gvm3UeyP8AiXd/u13njC1hsPJhtf8AVt95W+7XSeH/AIVfb9PjktY/3zL5jf3aAOb1&#10;C/jtY4/Iq4tnY69ax2t1Hu875fl+8tdc3wqkhtZPtUi+Z95VVvl21k+EbC1tdUmk+9JH91f4VoAz&#10;7X4W6L5nmTyfd+Xy/wCJlrW1Twv4b0a1jm06NoJLf5ZN38Vbn2eOXUPMqHxlYf6D+4j2yTfNtoA5&#10;uS8hl+5XZfAe3ki+I0Myf6tY23V5/HHHFa/6uvSP2b283xtNC/8ArGjkZf8AvmgCv8WrqTVPitp/&#10;kfLG0m1W/vVT+Pi3Vr4T0/z5N0PnVa+KCzRfEDR/3e3941Q/tGfuvBunw+Zu3Sbv+BbaAMf4ar5u&#10;jx6h/wAsbfavy1xfxcuo7rWrWTy9vzfer1T9n/7D/wAIvHa6p8sLfe/vVwv7QlhDa+IrWGGPZHu+&#10;X/doA7jRdSj0bwvDIm1pJIa8l8L6pDL8QJpLqNWj8yvYtW8ORxfD/S/I+a6khX5V+9XO/Bn4QRxe&#10;Mv7U8SzLbWtu3meWzf6ygDYvvhXqnjLxFH/Zely6fpfyyTTyfKu2vRPBNr4R8JXU0Kf8TeS13RyN&#10;H91Wrjfit8WtY1S+m0vS5m0/T1/d/wCjfLuWs/4Vra/apIbqRl3bm3f3qAPSv+FjTeF9U+3WsMDR&#10;7v3atHur3KP9vK60vwvDInhfTfOt1X940fy18t6l5MeqeT96H+GpNaWO6tY4fmgj+9t/vUAe6a9/&#10;wUT8ceMtFm0+y0vTrGGZfLZvL3f+zV8q6pf+br00k/yzTM0jbf7zV0VvYR2H7yCP93/daqbabD53&#10;2p4/Nk/u0AZv2qT/AFb1Yt4pIv8AlpXQQ2trLH/q1psdhH5lAHH+LPE0Nr5cbx/vK5mbxbayw+W8&#10;ld1428OWN/5Mnl/vvut/u1h6b4S0W1/ePH58jfwt92gDi/7esZZJNklQ6HrMNhqnnajH9ptd33a7&#10;bxN4X0Ww0v7VBGqzfNtVf4q8/wBL8M6p4ommh06xnn+9/q13UAehW/jTRdUupIbK1iikk27fl+Za&#10;6q4tf7L0G6k8yJf3LNuk+7XhOm6LrHhzXo7W6sZba6Vv4l216N46tdQutL/fybbWGPzG2/dagDhd&#10;a+IN1L/yzX9z8qsq/eqvb/GTWLX/AGv96ufuvL8mSsfZ+8oA9Im+OGsS/vH2y7l2/d/hrsPh/wCM&#10;pPEc0MPlr5n/AKDXhqxR16B4Bim86OSy3LN/s0Ae9aT5MvjLR5E8v5Zvm/2a+3IZZP7Lsd8e792u&#10;3b/dr895rq60vT5LqD/j6h+b5vvbq+xvgf4wvvGXgO1mvd3mQ7Y938TUAbXxQurG18B6h5/+r2/9&#10;818e658S/DsXmQ+Wtz5P+zX158Yoof8AhXs2/b8y/vN1fEeqXngPS76SF42ab7zNGvytQBi6xq1j&#10;rP7yyh8iP+7WfH/q/Mq5qV1o8v7zS9ywt97zP4WrPh/c+Z++Vo6ALWmy/wDEw0//AGrpV/8AHq+8&#10;ri1km0vwja+Z+7W1+Zv71fCumrDFqljJP/qYZlk+WvrjSfi/pevf2LYwTRL9ljWNV/5aNQB9EQ+T&#10;Law7P7u2hf3X+1VG3X/QYZE/iVamj8zy/noAufao/wCOpPNjiqm0UctFxF5UMdAFhpfNp0a+b+8q&#10;vay1IzSf9s/4aAHXVxH/AKvy6hWWP/VpQy+bUa2/9ygBzeXXgf7YHiOHw5oNjHBHumm217hJrNra&#10;+Z58y+Wv3t1fP/7WHiDR/EnheGTTo/Pmt/l3UAfNsjTappcc08f7z+9/dqGO6mltfJeTdtarGm3U&#10;kvh2OT73/s1SaXZw+TJdeZ/eXatAFW3uP+Wfmf8AAasQy/Zbq1kf/Vs3y/7VZrf8fUn+98tXLj7L&#10;LDaxvI3nbvl/urQB9na95kvwz0+OCTb+5Vlavzz+PHky+KJPP/fzL8rV9/ass0vw50eP7u2GNl/2&#10;q8vb9lrw3438zWtXvpFmuG3NHA33WoA+AZv3M3mJH/wHbXUafYQ3UMOyNfMb+GvvjUP2G/h/a6DH&#10;dWV5Lc6ht/dx7vu/71fE/wAQvDl14S8ZXWn2vyzW8zRqv8NABffDHxFaw+d9l8+Fvusq1No/w+1C&#10;Ly5rqxa2j3feb+9Vyx8QeIpZo472+ZY1+6sbfLWXeeOtaivvJ85p4d3yrJ81AHplj4y1jw5p8ccE&#10;i+Zbx+XH8vy074P+LvEl14iupvtUs/8AFu3fLuqxpvjfwHpfhuGTxRHO2oSLu22y/dqHwD4+8J6X&#10;4om1DSI5lsdvyxzrQB7hDdaxrNrffvm85YWk+Zvu7a+YdS+J2vWt1fb9a2yKy7V3V7h4f+LWg3+v&#10;TQ3UktjDcKysy/L8tdAvwW+Bes2vnT69Kt997azbaAD4K+I9auvAf9tPJFcyTSNDukrpr7Xtav8A&#10;928i/d/hbbXmfxGvPC/hfQbHR/BusSttm3bVb5Wri4/FGsWvl77qXzP9pvl3UAezWa+LLC+kuktW&#10;+w2/zSTt92vkPx95kuvahM8n+uuJJP8AZr3DWPix4kv9Fh0977yLX5lby22+ZXhPjS6j/tSTZ/d3&#10;UAZuk2skV1DdQf6xW3K392vUPiN48j8b2unx3t1++s41/wB1vlrg/D9nJfwxxwf6zd/DXbfFTwLa&#10;6D4Xh1BPMgumX7rfxNQBx8LR6pfQw/e+b7q/xV6d8TPAtrpfg2O6srGeDzF+Zm+7Tv2HdB8J+I/i&#10;F53jKb/RY/3m1vmX+Kvv7xpa/sx+N7GPS5Nalgjt9q7YG2r/AOg0AfmH44uvK+EtjY2vzSLcNJN8&#10;v3flrJ+CP7Tvjj4BTTf8I1qksFrcNukg3fKzV91ftjeDfhfa/CXT7HwhJp67rhY2kg2+Z5e1vvV+&#10;bt94Lvo5Lr7LH9ptbdmXzI23UAfVWk/8FSvjJDJJHdX0F9C3/LOSPdtX/vquJ8YftUax8UJJJtb0&#10;ez8xv+Wkce1q+d7OL9988f7z+JW+9XTWMscVrJvj+98tAHv3wn8VaPqml6xHBpe26hX/AFir8u2u&#10;Nk021luprqDb95q3PgHFD9h16Of5Y2X/AFlZOnxR2t9NJ5itH5jfu1oAhVZP4P8AV0793FXUXWlw&#10;3Wl/brKSP+7JH/daudkaOgCNpajkWT+CpPNji+5/rP7tNZqAI18ynTeX/rKsSLH5cdR3Cxyx0AXN&#10;Nv8AybWSNI18uT/vqsVbj99J/vVa0/8A10cf/LOnXCwxXXl/8tP/AB6gB0LVLTF/dfco/wDRlADW&#10;l/5Z0R/vf8/doki/7+U6H919/wD4F/vUAN/1U37yprhf3PmVVuGpsf7qP+JqAHRyebTZmk/goWhl&#10;koAdG1OVvKqO3WT+OpGj8qgCwvl/x/6uo28uX7lQyeZ/BTo/LoAdJ/5DqGZahm8yX7lSQwyfx0AQ&#10;r+6+/R+7lqxJb+bVGaWOLzNlAGXdap9lkk2f6z5lri77/j6eugvJfNmk/wCei7q5u4bzZpKACGum&#10;8Oy+T5kn+7XKx10Xh2WPzo/P/wBW1AHcLcfuauQ6lH5Pz1msskv3P9X8tFxFJ/n+7QBoSX8n7uSC&#10;m/25Hdfu0j2/7X8O6qNq0lOmaOL94/y0AXGbyo/Mqrb337754/3f8K1DI3nWvmJTdJt5Jf3k9AE1&#10;1qkdr9//AIDRDqX2r7klNvNJjupv3/8AvL/u06xW1im8tP8AvpqALjXH/LOnbveneTHU0awyx+Z5&#10;lAEbS+bHWbcS+XViSWOo/wB3LQBlza59l+/V6x1aO/j8tKhm0aGX7/zSVVtbP7LN/q9tAGhNL5VC&#10;3X7n546Ps/7v56atv5v7tP3tAEMOqQ2snl+XVz7V5v7xP9XVObRo7qSPf8sit/DV77P9l+5QBR3y&#10;UXEv2X95VyGKPzv+mdSXEUcv7v8A5Z0AYK6z/ck/3qms9U+1Q1YXS7WL92kdTNpccX+oj20AUZpY&#10;5f3b1g6hYRxSf3f9qugk0mSKT56uSaNDdQ/P80i/doA52O1/d/J/q6r3kccUP/TSugj0uSKGSN6y&#10;10bzbrzJ5P3a/wDj1AFOx0+S6j8zy6deLJD+7+7I3y11Fv5MMPl1n31hHdfc/wBZu3UAXvhT8I77&#10;4l+KJtLT5fL2/v8A+FVr9Jv+Cd/7OPhPwb4i1jxF5327WFh+yrHPtZY2VvmZa/NnQfFWqeCL77VZ&#10;TSwRt/rvLb5mrrtF/bI8cfD7VJJvD0zW0jfeb+9QB+yX7TXw08O+LfA99rGowquoafbt9nn3bdv8&#10;VflnY3/2/wAB6hdajIzTN5iwszbm+9XC+Nv26/it8UNBk0fVNYZbGaRfM8vcrN/49WpoMs0vw9kj&#10;upF8yNd3y/dagDw+4uv9Om/efu9zVVW682T/AKZ1oX2mxyzSbP8AV7mb/a3VntYRxUAV2i82b5Kd&#10;dWEnk+Z/47TY5vKq8t15sNAGLG1Wmi8qGtC3t7X+OOrUlvH/AM86AOdVZJfuVXmirekt5P4Kz5ov&#10;+Wb/ALqgDnWauy+CcU118QtPjSTb83y/7Nee+bJXoHwZlk/4TLT9n+s3UAekftaaTfWGqWMc83n/&#10;AC7t1fPFfQ/7V0U0WqWMc8m792rfN/u1860APpjd6F7UN3oAmji82tSzs/Kj+eSqNv8A6mtS3/49&#10;aAKcjVVkWppKGioApUVL5VTLFHQBDHViOWo/s3tQsNAFhpajklkpzU2gBlKrU5YqPs/k0APqXT4I&#10;/wC0IZE/1m5VpsNv/fqa3i8nUIf95aAPor4yWFja/CXRY7KTfNbqzSf8Cr5rb/Y/y1fTnxa0uOw+&#10;D9jdeZ/x8L+7X+KvlnfJQBaaq9xTo6Fi82gCvHUy/vaGi8qhVoAJKFalpGWgCGSWm7qdtqFqAJGo&#10;VqavapGhoAdH5n+sr2z9nuXzbXXoX/1nkrXie6vdv2ZYof8AidSP/rPJoA8f8Xf8hSbf/wA9Kw17&#10;VseMG83XrrZ/z0asnbQBcj/ex+XTlb/lnUNvF/y0qRaALCtQtQ7verEdAEtUriXzf+A1YaX+5Udx&#10;F5tAFdZakZqipd1ABJUdDS/3KbC1ADq7b4L3Udr8QrGR4Vn+b7rfd+9XFs1TWd5JYTRzQSbZl+ZW&#10;WgD7Gk+JGtXXjiHZYqvkzeXGq/L8u6uw/aS17x54jmhsdO0ueeFo9rfZo938NfLPwl8Qa14y+IGl&#10;2s903mM33q/d/wDZ50G1j+F+jyXNtFNdNH+8lZdzNQB+DniTwR4usI/OvvDt5bRr95mhZVrl76Xy&#10;7XzP++q/oy+I2ieHZvBuqR63a2a2P2eTd5yqq/dr+f8A+Lmk6X/wl3iKPS5FisVutsKr93bQBzeg&#10;y+Va/uK1NNlmluvMePbGv8VdJpvw++y/B+HxF5bfvLiSNv8AdWu4s/Ac3/CqY/ETxr5artX5aAPG&#10;/Gl55vkyf8tPm/4DXYeDfFGvf2f5KSN5e3/x2uTvLP8AtTT45Hj/AHa7v+A11nh/xVDo3lxpDvj8&#10;vbu/2qANK48R6x5MkM25fvLurP8AAt1JYeLPMn+aFm+Zak8RePLXyY/LsW+78zf7VVfh/dR6z4i8&#10;yb9xH/doA7TUL+OLVJPI+X5mZaj8QapdXVrHI/zbfu/LRJb2t1qkkaSfxfL81TeNrjyrW1tfLX92&#10;u1tv3qAOXhk82H95/q/71eifs33lrpfxG8yePd+5kVf++a4Fbf7fH5fl7flr0b9mn+z4vHl19q2/&#10;ubWT73+7QBwv7RF5dWvi61mgm/ibbt/hp3xkWb/hDdBmeTdI23d/vba5H4seMrXXvHnk+WzR2822&#10;um+KSx3Xg3R5oJlnjVl+VW+622gC58K7Wa6utP8A9Z5O3dIq1zPx81STWvHEOyHbGrLGtd58F9Wm&#10;sIYZEjX/AGty1x/xs1yOX4jWMiQqsayK22gD3Tw7oM1/4b0++uv9GhtbNdrN91mWvn//AITC6174&#10;jX1rdSMsPnbfl+VVr6O8VeOpIvhLa2N1H5EjKskbL8vy18p+AbC68UfEaaOD/WTSUAdd4mWG116T&#10;7LJ58O371bHhm38398n+sqj4s0b/AIRzxJJYvMs8m3duX+Gus+HNhJf+Z+7/AHK/KzL92gCvcRXV&#10;/N5yf6xabqVxdWulyahqnyxw7lXd8tdRrFvHpdrfTJHttbdd3zV4Tq2rax8UNU+wpJtsY/vL/Cq0&#10;Abmh/EGbXr6S1g+aHdXcafLHdeXvjrz/AMN+F47XUI7HTo2upP4vL+9XoWm+ZF+78v7vy/N95aAN&#10;KaL938lFvF5UP/TSnW8VaFusdAHI6xJ5s1Zc0XlV0HiLyf7Q8xP92slmj/joA5nxR/x6xyP/AMsf&#10;mWvQvgH8TLrwR4dvvsWnxTzNcKzMy7q4PxVcf8S+SP8A5Zsvy1yvhXxhdeF5JIU3NDM3zLQB2nxE&#10;8b6h4y8eTXV1CsEfmfKqrt21H4suIbrw38k37zayyR/7NY99HJf6hHdfe/vVpeLLOG18OzTQfxR7&#10;W/2aAPIby1jihk/55/w1g7v3lXtQupPLrJ3UAXa9P+Ddx5WqR7/4d22vK1l/d16Z8J7fzdQj3yfe&#10;oA9Q8RRRx2skn3/73+zX1Z8D54/+Fe2vkSL/AHq+RdYX7L++TdPG33lr66+AOhw3XgOPZJ/Esjf7&#10;LUAXvjVLJqnw5mjSP94qrur5H1T4d+HfsMl9e7ra6X94qt/E1fYnxWuv7G+Ht9dPH935v96vknxR&#10;8RtL8b+X9t22Mlv8rKv8S0Aef+LtGtfsMP8AZ0m/cqsy1l6To0cUPz/8CWti8a1km8yCT9392P8A&#10;3abaxebQBYh8nzoY3/1e7atd54B8G2sXxQ0WZ5v3bNub5vlri44o45o5J/8AWL8y11lv480/7Vp8&#10;n2GaC6t1+afd8u6gD9Ar6zj0vyY0+aHy1psd15s3+fu15b8FfiNN8QdLjkf54fmj3f3dtepW8Ufn&#10;f7vy/wDAaALSt5VRrLJLUc1N3e9ADpGqTdJL9+mtb+bTlWgAaWqqyyXUM2/9xGv8VTLLH9q8vzP3&#10;n/stcn8VviDp/gPR5PP/ANdcLQB4X8bNemutQ8vSLpvLt2ZpF3f6xf7tef33iq617T47GfS/IhWP&#10;a3+1/tVpal/p8k11p8bX0nzSSbfm+WufsdY1CXzo7qxaCNflj3Lt+WgDm9F0n7LJND537v8Ahj/u&#10;1j2vmWuqSQxx/u//AGauit7qP+0JN/y7ax5JY/7e85/9Wv3m/hoAp3FxHFrUcc/yxt96t7VLXT7q&#10;6sZLWT+L7v3a5PxQv9s61DJayboV+X5fvbq7C88H6hFDoMl1tg/ef6v7rLQB9YeNNU+1fC/RZk+W&#10;NVjhZv71eG33jzxdayTaf4X0tr6OH5WkVdyrXumuNHdfDmx0tId0axrI3+9XI+Af2h/Bvw00/UNL&#10;vYf3k3yybl+bdQB4HJ8WPipo2oTb7GdZpN0bfu9yrXjfjDWb7VPEX2rUY/8ATm3eZ/vV9pXHx48L&#10;3VrqEkEkHkzK25ZF+b/gNfE/xMuvN8UXV1a/6uRmkj/3aAI4dZksPMj+9I3/AAKixikluvMnj3Tb&#10;vlrc/Z7+Hc3xG1q+tfMVZFj3K0n3Vr1bS/hHo9hJfR3sjNNDu27W2ruoAzdJ8P8Ag3XtBjk1uFv7&#10;QjX7qtt3Ve+Hek+DbXXv3Fj59rbt5kkbNu3LVpfAMl1YySQSRfd+6zfNtqP4V+ErWw16+/fbZJo/&#10;LbzG+WgD0TWrXwbfxyXSeHfIjh/ebV+8y15XJ408OxX2oTP4X8+ORvlXzNu2vdPAvg+bWdeurGC6&#10;iX9y3+sb5WrldY+A+tXV1Nv8G6hP83yyW33WoAr+A7XwvLazX3/COs0lxHtjVm3eW1dxb3/hOWxj&#10;tb7w2rfLtaTd95qx/Fl5/wAK58N2trdaf9hmj2t9mb/Wba5mH4q6fLa+d/Z7fd+Zd1AHWR+HPCMu&#10;qRyf2W0sa/Mq/eVa+S/HCR/8JFqEL2vkSLM3lt/s19Fab8XI7+1ktdE0eWe6uPlk/ds22vCfF1nr&#10;XjLxZ9hexlsY2bb80e1loA5nS9Xh8OTeZBN+++9/wKq/xE+JeseNpIY9Rk/cw/KqqtYPjTwbqHhf&#10;XpLV908at96Napx6bqF15fkWss//AAHdQB6J+zvf6fYeMo49Um8i1kVo927btr2L49eD/DvgnwvH&#10;faRrTTyXC7lbd8zV8z6Lo11/wkljG9rLBukVfu16F+0Fa3Wl+KJNLfd9lt/ljVv7u1aAPO9W8Vap&#10;daX5PmN5O5vvNWLo/ibUNBm8y1mb/aX+FqvX0v8AxL/Lrn2oA9KtfsPjfzLqC1jg1RVVmVflVqpw&#10;2slh5kc+7zN235lrm/D9/NYahHdQfLItenahLN4t0GO6tfK8yFv3iqvzNQB0nwn8ybw3r0Kf6z5f&#10;mWuRt1uotamkSPZHu+7/ALVdt8H7/wCy6Pr37v8AeMtcvZ3E0usTfu/3dAHTaHefZZI/Pk8qNvvV&#10;NrVvYxXXmQf6uT7v92sO+rpPD7Q6p4bmtbqP95H91v4qAM/UIrG1jjm8v943y1RrW8QWEcVrH+8/&#10;i27f4qxKALPlebDTdtUv3lXbdv3dAEmh2H27WobWD5ZJm2q392u48ffAmbwRaw3z6xFPdMqyNHu+&#10;ZVrj/Dt1DpevQ3T/AOs3f9816F8etGjv/wCz9ag1RnjuI1j8vd8y/LQB5jaxeZViaL/v5UNu0lrH&#10;Uc11JLQBGtxJ53l1JJUO3/lpUn+toAbuqO4uvKhqP7P++qS4t45YfnoApx3X/LT/AL6omv5ov3if&#10;981Gtv5VSLDQBNb6l5nl7/lk/u1aastbX99WlCvlR0AOk8z+CqP2qT+Or9VLq18ybzKAI2lkh/eJ&#10;/wB81pW7ebD89Vfs/wC7qaG383/plQASf9M/9XWbJFHWlNFTY7WgDDk0OO68yTzP4WauBmXyppK7&#10;rULz95Nap/q1+Vq4m4T99QBX3VpaXdSRfu/L3fdrP21qaLH/AMTCGT+7QB20OqSReX+7/hWrUksl&#10;1DVWGKT93J5fm1ek/dQ+Z5f/AAGgCnJL5UP/AE0/hqnJ5kv+v/1dWrqLyv3jxt5dZNnrn2+6kh8l&#10;l2/3loAtNcfZfuf6v+7Vi18W+V+7S1+98tZc11+88vy2/wC+amaz+yzRyeX97+GgDUa4ur/95/47&#10;/dqFbGTzPM8z/gNR3GsyaDD5k8LfN/s0211mO6/eP8tAFiS4uov+uf3adby06SX/AJZ/e3fxfw1D&#10;uh8zy/M/hZqAJJP9dQv+x/rKybfVvNkk/cyLt/iqxa6pHNN8/wAv8P3aALE1xffwf6yrVjLJLD+/&#10;j2yVTvNcji/dpJ/vNTo9X/c/3qANRrj935dVYZZLWb5KhhuvN/2ZKr3F1JFNQBaaWaL948m6TdUj&#10;XkktYv8AbP8A00qSPWY4vv0AaEnmVYkuJPsvl1k/2lJLJ/q/3f8Au028upLX95/yzoAIZ5opPnrS&#10;h1Sb/nn/ALNYcOvQ/wDfX/jtakd1HJ/3zQBaa8klrJ1LVLq1/dwf+O06HWbWWSSP7u2quoX8cv3P&#10;3tAGpZ3l1dQ+Y8m6obj/AF3mU6z/AHVrUbXkfneX/wAtGoAuQy/uf+mlV5Gupf8AUR/dpy3UcX/X&#10;So21yH+CTb/DQBIssnk/PVW6t44vuRr/AN81I0tFrN/wKgDm9Ql/6Z7f+A7a+hPh/oM0vwlvrqeT&#10;d9ljaT/e+avEda02S/1CHZ8se2voDw3fyWHwruoU/wCefzf7VAHzvHql19qm/h+analLJLa1XbVI&#10;bXVJt8f3mb/dqa8/eQ+ZQBn261Zql59O+0eVQBcjiklm+T/V1rRtJNHWCurSRSfJVyPxH5X/ACz+&#10;98tAGgstZeoS/vK0luoZbXzH+XdWXqn2WLy9n/AqAOIr0P4Oy/8AFZaX+7/i+bbXnLd69Y/Z7/e+&#10;OLHf/e/75oA7b9rpJP7asZP+Wflrt/75r53WvoD9ri683XrWP+6q7a+fqAH1HuoWkoAt28Xmxx1s&#10;SQeVH5dZun/vZo40rW1D91QBhzVH51WJqhagAhWpJG8qq7d6F7UASfaPLp0ctNjt6d5VAEjLTamj&#10;WnSWckX7z+9QBX3e9SbqmhtY/wCOrH2WOgCvHTrP97dQ/wDPPzKc3l+d5aVtaPpcP2qGN/8AWblo&#10;A9m+Mlvdf8K50uSebdHt/dr/AA1817q+qvilpv8Axa/RZvM3feXbXzHeWv8ApXmJQBRb91RDLTZn&#10;82ahWjioAmkanbv3PyVHt82rUdv5Ufz0AU/OqSOWo2i/fVM0VAEO+Ojd5VNkt/KplAE8bR/886Ga&#10;oVpzLQASNH/zzr6A/ZpaxtdP16T/AJevJXburwGG38yvob4B6ba/8IPrV1/y9KtAHg/iLy/7Yuv+&#10;ujVRZa0PEUX/ABNJv95qz2oAkWWrH7uWGo5LP/lpTl/2KAHbFprL++oZKFoAmWmstElRs3lSUAEi&#10;+VUMcUl/NHDBGzyM21VVd25qsWdhdazqENjaxs00zbV2/wAVfc37NP7MOn+EvJ17xLGs+oLtkjtm&#10;+Zd1AHO/AX9hmTWfCMmteK5GsZrhf9Hgb71eX/Eb4Cw+CNUurH70e75ZP7tfcnijx1dXV1DD5nke&#10;SyrHHH8qrXH+PvBUPjLS/tXl/vvl3f7VAH5t6poM2g6hJDPHuj/haqMfl19GfEL4d+b5kLx7du7a&#10;zV4Lr2g3WgzSRvH+7/hb+FqAO6/Z5t5L/wCKGlwwfLIzfKy1++3wB0O60H4c6XHdTefJ5dfgT8Af&#10;Mi8eafNB/rlb5a/Xr4D/ALSN9rPi6x+HNlD9purdVW6udvy26su7dQB6z+138PNc+KHwb1DSPD10&#10;1tfK3mMytt3Kv3lr8HvH2k33hzWrrT7qTddRybZPm3V+zX7bnxk8Rfs++A/7U06ZZ477/Q/m+8sj&#10;V+O/j63utU0uTxFPJturhvMk3f3qAPoDT7rS7/8AZVsbVJl+1Q3EzMv8X3a0r6/jm/Zljj8zb9nm&#10;jXb/AHq+X/COqX1/aw2MF0zQrJuaPd8teufG7Vrqw8J6Lp9rJ9msWt1aRVb70lAHC/aLG60fzP8A&#10;Ubv4V+9XoXg+/wBB0HS4Y59Hi1CTduZpF3NXB+GdN0//AIRGbUJ5v9KtV/d/3W3V79+zb4B0HxHY&#10;zahqkitt3bY2b73+zQBx/iK88O6zD5drpcFtu+9tXb81cn4P8Kyaz48h0dNsEcjbd0f3mr3T4mfC&#10;XR7D/TtL/cRzfvGj3f6uvC9Nur7S/G0d1pcm2+tZNyyN92gD17WP2LfFmoah/oV95Ee3zF+ba1ea&#10;+NvhfqnwvupLXVL77TNJ/ebcy12y/Gb4mWGqeddawzfLtVd33a8/8aatrGva1Jqmt3TTyXDblbdQ&#10;BX3eVa/J/wDtV237O9hHf+Mr7/r1mb/x2uBmt5PL+T+7Xon7OthNf+Mr6OCTb/oczf8AjtAHyz48&#10;8yLx5qnkbvMWb5dtXpNZmurWGGeRljh/eMq/drpNc8O+V8QpJvl8tpv3m75q6L4ueHNH8Oaho8Nl&#10;DthuPLkkZv4t1AG98KftWqWMnk+ZBHuVY2b5VZa5/wCMXh/7L8RtPtftXn7pF3Nur7C8cfDfw3o3&#10;7N/hHWtEmig1D+z13Kvy+YzV8j2/wg8ceKPEkOsWWnz6rYxyLI0m7cqrQB3nxAv5PEegw2MHyx2d&#10;r5f3v7teN/BW1uovHknkTfvo2+X+9XUeKNP1jzr6GCRoJFVlkj3fdavK/Braho3ijzoJtt0rfeVq&#10;APWvE1ndWvi6b7V827+L726uw8I/aorWSG1k8iFm8xv9msexg/tTy5L35pG+8zVNqCzRf6LZSeRH&#10;QBV+Jl1dWGg3Uz3zNat95d33q8x+Hvi2x8m6sXj8iST7si/erc+JCzRWN1HPdM0aqvy1y/gHw5Hr&#10;NrNsj/fKzSK1AHs3gu3k8OaXJqFlMvmL96RvvVi6543tYrqGT5vM3fdj/irzPWLzXrWT7LBMy7W2&#10;rGrfeWuq8L+FZov9K1ePdIy/xfNQB6ZpuvQ3VjH+7/eN92o/7UksJvM+9/s1mw+XHH8lWluI7qP/&#10;AKaUAU2lklkkkn/3ttV5P3s1OuFkqOxt4/3n7ygDP8UW8f2GPfJ+7+bdXEw6N9q8y6SRvLhau68U&#10;RR/2LN/F8v8A3zXJ+Hbi6/s+a18lpYWbduVaAOmtYo7/AEWP/lhIv8X96qPjrVo/DnhuSxf5prhd&#10;u7+7WloMclhD+/j3R/3a4f4vSySx2sj/AOsZttAHByNHLH8/+WrF3Veb97H5dUKALMbfu69K+Fbf&#10;6VHN/wAs4/vV5jC1exfBnS/7Zmkhgj/d/eagD0a8uof9X/yz/wDQq+wvgesdh8P4Y4I4/MZlavjn&#10;xFLDYWvk+XtuvurX2N8GdLuovAenyTfLujVqAJPjRL9v+HOoeZ/q1X5q+BW8M2N1dTb5t27crNu+&#10;7X3t8atasbD4c6hD/wA9l/eV8D6xa6XdahNdWV81ta/xRt97dQBRbS4dL/cpM08f8P8As1oWv7uG&#10;smbUoYvLjg3NH/e/vVYs5ZJYfMf5f9lvloAuLLJdXUP7z+LbXVah4N1C/tfLsofPmbb8qrXJ6bFH&#10;9qjk/wCWasrV758M9Ukv9etZLKTypFjZdrL8tAHVfs9+IP8AhWlrDY3sf7u4ZlZf7rV9ILf2ss0d&#10;1B80c3/jtfHfizxvH4S1SP7b/rPMZtu2vpr4P6pHr3heO+SPdCy/K392gDsG8yL/AK51IvaqcjSR&#10;TeX/AMs6kXzIv3lAFunr+6qO3l/d+ZTbq68392n8P3qALUbWsU0cjxr5ny14X+0xcWuqaLN+5/1f&#10;yq1e0Qr5v7v/ADuryH47eDb6/wBBuoYJP4lZm/u0AfPfgOw1Dw75klrN5/8AE3zblZf7taWn+N/+&#10;Et16aGaGJZLX93tX7rVCtrJpejyWsEm6bays1c34Rtf7L1C6un/2mk/vUAU/FGmx/wDCRed92Hd9&#10;1futXplv8DNF17wvHfajr0VjdN92GOT7y153faza+I9U8mD91Hu2rXcab8D/ABJH4dvrq681vtEb&#10;LGvmfdX+FqANLwH8G/Dul6pHJ9qWeaNv3cbfMslXvjdcWul6poM3lqslxI0f91V21J8OfhB4kvvF&#10;HhOHTpPtM1vD5ckfmbf+BV6l+0N+yNHdQwzT+OGbULVfMk0/y923/doAk1qKGLwjYwpN/rrdW3LX&#10;M6b8PvhX/Z8c17HFfaw3+u+01qeMriHS/h/p+lwRt/aFvGq/aW/iVa9C+FP7H9j488E2viLVLpvO&#10;uo/MWNW20AeN+JPhz8M9UtY4UjtbGT/lp5bL8q18X/F7w7a6X4ourWyk3Wq7vJb+8tfq5b/sH+HZ&#10;PMknmlaRvl3eZ91a/NH9qrw5a+CPi1faDaybo7FmjVv9laAMP9m3xVJ4I8UTSfL8y7ZPN+6y1D8Q&#10;PGWoap4ukmtbpl8yb7sbfLtrzW61SSX7knlSfxMvy1uaS0f7v99+++X5m+b5qAPWtH+EHjjx5a/a&#10;rXWFsYVX5fMuNu5a0PC/wW8ZQyTQwapBc3Vv83yzbqy4f7Qi0GGZJp/9X/yzk2rWl8D7DUP7Uur6&#10;C+naOZWVt0jUAdtpvwg+IGqXUckGsfYZI/mZlk27dtd1C3xqsI/9F8cWs8ar937QrbateH9J1T+z&#10;9a8++k/49ZpF/efMq7a+H77xRqGl30kcGqXnlsy/L5jfNQB9UN8C/iF8RtUk1DV9egvr7/pvNuWj&#10;Uv2ZPFl1N5f261g2/K3lSfK1a3gdY/8AhB7GPzrr7VIqyNc+Zt3fL92tzSf3s32X+1JVm/h3Sfeo&#10;A9c+B/xK8N/APw3Hour+CdP1CS33btU8tWkmrB+KH7fHwXk877L8PYpdU/1fmNaxqu6uH1rSZrWx&#10;mh1SZfLmXbHIzbttfEfjC8k/t6+hupFaNWZV2rQB79o/x48D+LfG002t+E7X+z5G3fu4922us+KW&#10;m6P/AMIjHqHgbT4P7Fbd5kkEe6Ra+Y/hvFYy3Unn/NGvy16pp/xIk+GlrJY2vzWNx8siyfMqrQBR&#10;s/2gtB0a1htb3w3BczW7Ltnkj+bctcT8bvi/a/FDVLW6gtfIkVWWRv4mrc+JWh6f480H+2tHhVZI&#10;ZP3yxrt3V43cabJ537iP733VoAbdW/2r9392oW8Of8tEmWrGraTqlhaxyTwtBG33Wb+KsX7VN/z0&#10;agC9b2skUnk/8tK9K8E38nhzT5o3jX998q7q8x0+4/feY/z7f/Hq6y11T7f5f7n7sirtoA9g+Ftr&#10;HFpfiS6nkVdv3V/vVytrrlrLdSRpu+833q7az0aPS9Bjm8tv9IVmX5v4a4uOwh/tDzvl8vd92gCa&#10;6lki/eeWzf8AAa1vCt5N9ujhSP8Adyfe3VpaWv8Aosn3Wjb5vmWrFnLDFqkO/wDvfw0AZPiq1kl1&#10;D5PM/wB3+Gs2HS7qWvQvGEUMUMM397b81cuzeb9ygDHhsZLX92/zf7VWGXyv+WdaEy+VD89Qr+9o&#10;Ap29h9qvofM+X5lr1r48aHa6Do+i7JN0bRrt2/3tteUw2sn9vWMbybY/MXdXsH7RVhDa6XoNinzS&#10;LHHJ/wCO0AeH/aPNoZfNqaGwjtf3lSbKAKsdG6pJqpr5nnUAEzeVUbXFOuFk/gqrDQBI1xHTo6ha&#10;KOWpI/3VADmaprWXypI43qNqjj/10dAE15rNra/u/wDlpVW31mG6m+eOVY/7zL8teufs/wBv8NbX&#10;xlHN8Q492lrG0m77ys392vsDxV8Qf2VdZ8GzWL6DFpUfl/6LOsO1pG/2aAPzzVvNp26tDUk0/wC3&#10;XUmlxstj5jeSrf3apt5dAEayx077ZH/q6juGjih8v/lpUMa+bQBzeqN5V1N+7+9XG3X+ur05rW1/&#10;eb5N0m35q871Zo/tUmz+992gCnHW1oN59guo5vL8+Nf4WrFVK3vC7Q/av3/zUAenab4msbqx/f2q&#10;wSbf4fu1Da69Y/avnh3f8BqO6s4ZfL2R7Y9u6q62ccU3+roA6qx8YaLo11DJfaet9H/dZflqG6+I&#10;nhG61T7VB4ditpPu7Y1+8tc3qFrJLa/JH+8b7tZMOnSRTeZ5f7ygDtLjx1oN/qkciaLEsa/7PzVt&#10;R+I/Bsv7y6tWWRf7q15vtj/7aVDeRzS0AepX3i3wTqkMcb2Kzxr93zF21XXXvAct1HHdaf5Ef/TB&#10;flavH5vDk38H96prOwktf3b/ADSUAezWvjDwnF/zB42tfuqzL81R2/jLwPazSSf2Cs8n+0teZ+bN&#10;F5ezb5f92rX7vy/Mkj/eUAenWfijwHdQySXWj+R/dWOOjT/H3gOXzIZ/DcTRr91tvzNXk/m/vP70&#10;dSLeRyfch2yUAd54o8QeEdZhktdL8OxW3/TTb81cG2mwxyf3ahvpbqL/AFG1ajtdSk/1c/zSUAaF&#10;vpcMX7zzKkZbW1+/Hu3VVuLjy7XzPM21RWWSWH/ppQB0Ui6Paxx79PX+992t7QdW8ExWskmo2u6T&#10;+7trzX/iYSyfv5P3dH2OOKgD0CPxV4Tlm/5B+2H/AHfmVapzeLfDd1N5aaf+5+6rMvzVysPl+T/q&#10;4/8Avmo5lj/1f3f+A0Ad1b3/AIDtYf3+n/vP9mtzTdW+H8trJ59q0G5f4VryO38u1m8x4922rX2+&#10;O6/5Z7aAPVrfVPhXFDJavYytM3zeYy/NWLq118P/AN3/AGRDK10v3vMX5Wrz+Ty/9Y+3+792qszS&#10;f8sNq7aAOyk1TT/M/wCPX93/ALtZ91rOg+Z/qW+Vtu7b81ZNnLJ/y3oaLzZv9WtAHXSX/wAP5YfM&#10;8y88zbu+7/FVXyfA9/8Ac+2L/wAB+WudhsPsv341/wC+aja6uopP3HlfZfusu35t1AHff2N8OZbG&#10;PfrF0si/eXbVHWrXwja2sf8AYl1LfTfxLOv3a4mS1j/1n/LSpNFs/Kmk/wCen/stAFq+tf8Alsny&#10;/N91a9k8JtHL8NdQjf8A1nl/LXk9xNH5fl+Z5UleweD7eOw+Guoef/rGj+WgD5/k0m1tbqS6n+aP&#10;c3y/7VSNf2P+r/ytR64s0WqSRpJ+7b5ttc7ceZ+8/hoA1ltbWKb+9/7LVW6uLX/VpH/wKqNvLJRJ&#10;ayS/coAuRrD5ckjyVpabeaL/AMvsbeWv9371c3JbzWv7x6duoA9Et7rwH+7kmurzy/7qr92tC40b&#10;4f3Vr5mnahdzzfwxyL8rV5Sq/wB//wBBq9ZrJF9ygDkq9P8AgPdfZfFlr/tM3/Aa81r1z9nmW1i8&#10;SRySR/xbqANT9pqKaPVIZLqP9423bXg9fQn7VGs/2zr1rM8e2Haqx18+7aABadtoWjdQBoaTH/p0&#10;cdbGuL5X7usvR2k/tCGRK1NW/e3XmPQBizS1Gzfu6kuFqKgBI/L/AI6s/uarNDRHb0AWPkqxHF+5&#10;rNZZIquQy0AOVZIqsbv3dTLL5UNQ+VJ/zzoArs376hpa0IbCSX78f7yobi1ji/66UAU/K/eRyVqW&#10;cs11dQ7P9Yrf99VTjWtDT2+y3UP+8rUAfQHxI8yb4SwzJuSRY/u/3a+X2uppZq+qPiJeRy/C+GN4&#10;9u5a+Y1ij/ebKAKci1V21rNFVWS1klkoAhhoZv8AppU3lVN9loAqxy/vqmWWnfY6k8qOKgCNf9v/&#10;AFdNaKOpm71DI3lUAVdlNkqbipPsv7mgCNbryofLSvob9n+WP/hA/EW//WeX8v8A49Xz6trHL+7f&#10;/WV9IfAm1hsPhzrEb/664X93QB886tLJdahN/wBdKjji/v1Y1aX/AImk37v/AJaVXkoAmmvI/J8u&#10;qsdOji83/lnRcfuqABakWWqsctSNQBNWt4X8G6p431qG1061af5lVvLXdWPHXqnwl+Pt18G5vM0v&#10;S7W+m/iaf71AH1R8J/2a7H4VafDrGrwrc6xt8yOD+Jf7tekSeIJL+OSZ7VoJP++dtfJOpft1+LtZ&#10;vvtU+l2vmfdX/Zqneftr+LJZPL/su18ugD6Ma1urqSSbzG8vdu3NW1oN9qEU0n7xWtf4v9qvk26/&#10;bG8USx+Sml2qx/xf7X/jtZ95+1p4slh8mDT7W2j/AOma/eoA+uvGHgGH4g6Pdf2dCzXUP937zV83&#10;+KvhvfS+ZpeqWLW033Y2kXbtrF8J/tm+OPCV151rawN/ssvytVf4gftc+KPG/wC+1HS7VZv70a0A&#10;WvgL4Fm0H4wWsN7Hujj8xvl+61d548/aC8RfAz45X3iLwhttrqbasiyLuWRVWuF+BvxSvvEfi6GH&#10;7Cv275tsi/erP/aSivrrxtJdPD+7b7u3/doAsfH79qDxt+0FfWt94o1BW+zqvl2Nt8sK/wDAf71e&#10;X69rl9rOixwzybY127VX7tY8K+VN/q6tXEv7mgDsvhzaw6XoP2qeP980jKtWvFF5dapa+XPJI3/P&#10;NW/hpvhe3kl8Lx74/wDlo1O1RvK8uP8A5aUAeieDdD0+w+EOoSXUO6Ztu1m/h+arHgXSdQ/suS60&#10;uSVY4W3fL92sWbxRDa/CW6sU+a+m2+Zu/h+ar3wp8VaxoPge+jSPz4W3fK33aAOkm1TxJdQyb5vP&#10;h/iri7P7VdeKIfI/dRs22Rm/u103hfxhdX9rNvh2/L8y/wANczZy/wDE68v7vzUAdNeXEks0lr5m&#10;7+61czrlrNa30cd1JujX7v8AdrprWWH+0I9/+r/9CrF8aX/2rVI4449sf+z/AA0AVd3+i/8AAa9K&#10;/ZP86w8WapN5bN/os3/Aflrym6l8m1+T/WV7N+xb5114o1iN4/8Alzm+X/gNAHgPjbWfK8XTQ+X+&#10;8aRtu2tT44RTSx6Dvj/ebVb/AGlWsvxVZ+b8RpJH/wBZHcN8rV1Hxkv47rVNPj/5aeTGv+zQB1Xh&#10;lta8UeG9Lsft0rR28flwwbvlWvp74U6pH8OfhTJ/ak32bbub/er5l8H3F1o2g2s1r80yrtZl/hr1&#10;rxFo2oX/AMEY7rUZG/eM3zUAeO6hqml69qGvX1rJ97zGVq8T8CxfavFF1I8O6OFv++a9a0HwvDLp&#10;91HB8saxs3+9XmfgW4mtfHF9a2se6FpNrf7VAHpjWE0nl/Zf4m+atbT1jsIfLuo/+BNXK3WvfZda&#10;kjgk/eL8zL/DXSabLNqljJNPH/8AFNQBH4w0nS9Z8O3Uk8f75V+Xb/FXmvwntbWK1vpJJGWRWZVV&#10;f71dt4uuPK0GbyJP3m35l/u1w/wrWGK1vpp/mk3NtX+GgCPXLyb/AISi1j+WKP5vvfeauqVppfLj&#10;8xv+BV5/rlrfS69HI8P7xmZo2X+GuuXVPsscfnzbZFX+KgDpFik8mo4/9dWLHf311dR+T80O2t6O&#10;KSL79AE3/XSo5mh/2adJ/pX3Ky5LOOabzPMoAh8TQf8AEnm/2lrJ8G/GKb4c6LNYpYwXMkjfenj3&#10;ba0vEF1HFpckj/6tfvV522k/2zJ5yRq8e5VoA9I0/WbrxHJ/aE8axed821fu1yvxm8u68v7qzQr9&#10;2us0dY9L0uGHzP3i1xvxIitbrzJEk3SbfmoA8xaL/RazWrakb/Rf92sNu9AFi3r1D4V65N4XuvOT&#10;5Y/vV5bb17F8M9DtdU0/zL262xw/L/vUAdl4g8Rza9J/aDxr5n+z92vtr4JtNf8Aw5tZr2Tb8q+W&#10;q18L6ha/ZbWSG12+X8y7q+8vgTYR3Xw5sfMk3bY/l+b7rUAcv8doo4vBM2+PbH/y23fw1z/gnw58&#10;A5fAf2rW7WefUNv7zyGb5q6z42fvvAeqfbd3lt8zbl+9XyDp+pRxafNsm8i1+Zf+BUAfVHgO1/Z9&#10;lmkkj0Wefyf9WsjMy188/tBal4Xl+I0kmg2q2NjM21o1+6vy1HoeqfYdHk/s79/I33pFry/xU0km&#10;qSSXv+soAqyeJvN1CPZDth8zy6+kvhfLDYTafdJD+78v94395q+W7e68ySOP/ar6Y+EupTXWqaDp&#10;/l7rVYWWRv8AaoA4P42XEmqahNH5a/L8ys38VfYH7MsscXwbtf8AeVW/2a+RfjdayWGvTRwfNCvz&#10;L/vV9Sfs4+ILGL4cwx3Xy7lX5f71AHr22GWP5JFbb96q6+XFD/rKzdD/AHsc0if6urDLJLDJsoAv&#10;M0f/AOzVWSXypPLf5aLdfK+//rKbdfvf3n/LT/0KgCaG4uoo5JoI/N8tWb/Zr5B8ZfHjXr/4hapo&#10;t78un3Uzbf8AZWvqTxlqmoaD4RmktY/3bfK396vh/VrqPWfFk0z/ADTLJ97+7QB3C2sf9oWsP+tk&#10;kk+Wt74meF7Xwva2MabftVxb+ZIq1i+FVki1jS/3fnyLNub/AGVqH9pK8urWaGa13eZ93/gNAHm/&#10;guKGXxl/0zVv++a9S+IHxY17QbWPT9OmlisVVWaST7rL/drj/hzoflSQ6hdQr5lx96vobwf+zn4b&#10;+Oc0ker+Lv7I8uPd5DbVWgDxXwX8eJvDkMd9a6hL/aEMyybo/vLt/hr6K8Wf8FTtLh0G1/sjwTFP&#10;4kZfLuJL5f3e1f8AgNeY/Hb9jfwn8G/Dc2saX4sivtrKrRLIrM3/AI9XzTdWEd1dQxvGrQ7qAPqr&#10;VviDa+N9L/tS9h8jULxlmaOL/Vru/hWtLTf20tY+HMen6C8kS6Lar5f/AE0rz2Zf7L8N2sif6tYV&#10;/wCA182/EC683VPMnk82O4+bczfdoA+6tW/4KIafa3XmWV1K25VVlZv4q+CfjF48k+KHjzVNaSNv&#10;MuJmkZm/2mrg7pIY7rzEq9Z3H/LSgDPms5Iv+WdTafbyedDvj/dq25q0P7Uj/wBZ5e2OnXGuWvk/&#10;9NKAO8/4WxqGl2Mdjp2n+fGqtHuaPcu2t74R+MtQsJLqae18iPazKqrt3NWf8N/irHpccOl/2Lat&#10;5y/6+T71dx4F8b2us61JC9jF5lu3mMq/xLQB0mj/ABLtf7a/4qGx1D+z5F2yfZvlZlrtIdZ/Zpih&#10;8t/Bupzzf3m3blaqu2a/tbqSy0/dJHG0ir5f3dtePt8WvEkUM0kGg2s8e75WZfmWgDsviB460W/u&#10;oYfCmn3ltpe7bHG33lauZ1Sz1iWHznhuoI/vblX5lr1zwn4jh/suG+1HQYIL6ZVXaq/Krf3q2L7x&#10;V5Xl77FZ42/dqu37zUAeGzXmsapa/PNPP/vfw189+ILe+/tS6hePdJ8zV+nXhv4B/EDxHoP9oR+D&#10;bW2hvF/d7m+avhG88M3Wl/FrWNH1Hy7aa3kkjkX/AGl/hoA4nwL5ljdeS8f7yatrxdLJLaxyeWzf&#10;Nt3fw1NdaX9g8SXUkG1Y1kZVVf4qq654gmtdPkhePdH/ALS0AQ+Gf7UsLqH7FHK0MzbZF+8tdF8Q&#10;tL/4RfVLWb7D9mhuPmjVvvVn+D/Fsk1rHs/0aSORfur/ABV6B+0I11r3gnRdUf8A11vG26Tb/tUA&#10;c78cPDl1pfwv0e6utvmXEnmLt/u7a+cV8yvQPF3jTWNU8L2ul6jM0/ltuVZG+6u2uX8I6Tdax4ks&#10;bHTo/PupJF2r/eoA7bwP8EfEmvaX/aj+Vp+nt/y1uW2/LXSal8EdQ0GOGS1mW+j3eY0ls25Vqx8d&#10;te8UWuvQ6DewtY2NvHGu2Ndqt8tdl+zLf3V/a6xpc8nnw+SzfvPm20Ad1b6N9q+GtjN/y0hj214n&#10;cWslrqk0f/LP71euab4rjl0XVNPtf9Xp+5WX+Fq+fY/GV9qmvTSeT+73MtAHWSXl1ax/uKuabrMc&#10;moQyT/8AAqp/62HzP738NQ2/7qgDqPHV/wDu4fI3eT/D/vVzNnq00X366L4hL9ltdPjkj8iNlVv9&#10;6uXklji+5QBca6kl/wCWlQtqU0U3yUN5fl+YlZ8nmedQBvaL5l/4o0/fJ/y0WvZv2lLfyv7H2Sf8&#10;u8f/AKDXjPg3y7/xdpcb/L+8217J+1tayWGsaPapJ+7W1hkX/a+WgDw2OWT/AJ6VJ5vl/fqrZr/r&#10;N/8AF81SSW/m0AQ3F/8A8s/87aktX/z/ABU77LDFD/7NUKxfvPkoAGljqOTy7X/akanXkXlfvP8A&#10;lpTV/wCelAFWSWOKby6cstSXVrHL9+q8y+VHQAfav33l/wB6rlUbH/U/P/wH/drQWgCjdNDpdr+/&#10;+bc38Ve3fFbS/Dd18DfBN9p0atdQ2u2RV+8zV4rfaNHrMccbyfdZWr1DxZocNh8L9H8iZl/d/d/u&#10;0Aee29xHFHHH/qqkWX/WSPTVsP8AVyfekpzL/wAs6AM2S/8AtUnmJTWuJKmvLCP/AFifL/s1DCsn&#10;/PP95QBRW68rzv8AnptauJm/10m//WV2TWs1rNJJPC3l/wAPy1x90v8ApUlAEcddV4Js45ZJpHj+&#10;791a5f8A1VdV4L/e3Xz/ACx0AdgrU2SWm3X7qb5Kk+zxy/vH/wBZQASXUcUPmPWfa6pHf+Z/zzq5&#10;JFH/ABx7o6ht9Lhtf30FAEzW9r+7kqvcS/3Kkmiklpv2f+/QBTuL/wCwR+Y/+78tVVuo7r7n/wBl&#10;V6SKO68yOSPfHUNvYQ2H3KAI5LiT/V1YhuJJY/L/AOWdSWcMcv36sNF5X3KAKLLHFVNryOKb5Kdq&#10;DfvvL/5aVHa28Mv36ALDXUcv3/8AWVHGslHlR1cVf3fmUAU5LeSX/rn/AOzU2T91H8lXN3m05rXy&#10;v9qSgDHjv5P9XJ/q6uQy+b9ym31hH53mU6zWO1/4FQBIsVFx+6j8x6kVpPO/1f7uobhvM/d/8s6A&#10;KsNxHLVpbXyqotFHazfJHVzdJ/z0oAasX9+mtcQxSf8AoVEcv/AabJYRy0AP+1W9JJdR/wCsSodQ&#10;02OK1jkgk3fNtb/ZqGOPyqANKPUvtVR3V5Dax/J/rGqOz8uL79WJLCGX/lnu/ioAjt5fN/8AZqvW&#10;Pk2skk3/AC0qFrfyv+WdFiskskm+OgC4zRzTeZ5f3q9m8O3Fr/wg/lv821W8yvF7q1m8uORP9Zu+&#10;7/s1794b0PT/APhVN9NPJt1Dy/u0AfOuveTa6hJJ/wAs2b5aw7y3juvuV011pcOqed/z0X7tc/ea&#10;NdWEPzx/7v8AtUAc+sXlTVqWcsP+reqs0UkX/LOmxrQBpTTR/wCr+9H/ALVUZLWOKT5/9XUzWsfl&#10;+Z/y0qrN5lABNFHTY7ySKb5P+BVXmWi3/e/u6AObWvUvgLFNf+LrWNI/3K/e/wBqvK1avZP2bVml&#10;8XfuP9X83/AaANj9pa88zUIbWePb5P3dteC7a9k/aQlkl1qOR/8AWM22vGd1ADlpslLRQBu+HV/c&#10;+Z/dq5qjf6uT+9UfhlvKtZP+A1Y1i4jljj/d/wC7QBgyVC1Oum8qqq3FAFzd71Mrfu6z/tUlC3Ek&#10;VAF5qkjtZJf+WbVRhl83/lpXRWOqR2trJH8vzL/wKgCrHL5X36ja/wDLm+T5qq6lL5sNZvnUAdwt&#10;/Da2vmfek/u1g3F15s0kn96suG4/vyVa3R+X/rKALEd5D5n+sq1DdR/aof3m75l+7XOyLVjT28q+&#10;h/3loA+svihcWMXwv0ePy/3jL+8avl+Py/3nl/6uvpb4seXF8L7WPy/3nl/er5bum/uSf8B/2qAN&#10;D7VH53lvJtqaS6tf4JFrn5Gpq0Abm2OX95U1u0dYMMv/AE0qwt5JF9ygDUuriOKby6a3lyx/6yse&#10;a682mq1AGsqx/wDPSq9xF5s1Zu6nK1AGlHpvlf7VXF8vyfn/AHX+9WTDqU1r/t/71F1fyXX/ANjQ&#10;BoL9l/56fvG/9Br6c+Cdna/8IHr0nnL8sa7d38NfJO6vdvhHfzf8Kp8Sfe+VV+7/AL1AHlOqeTLq&#10;k0jybf3n/fVCtH5NY+oN5skn+9TY7qSKgDoGuIfJ8z5VkrNuP3n7ys+SbzamhX9zQA6Nadsp9I1A&#10;AreVVdv9ZTmpKAJd3vTVuqF/551C0XlTUATfaqc11UMn+xUa/wDPOgC0txJ/z0p0l1H9l+etDwvo&#10;MOva9Y6fPN5EczKrSN91a+oI/wBlf4a/8Iv51148gW627v8AWLu3UAeZ/sg6lDa/F7S45/L8mZvL&#10;b5f71fpx8ZP2X/hrL4D1TWoLGVr64t1aFv4d1fGPwT8C/BX4X69HrGt+KJ76a3kWSPyPu19TfFr/&#10;AIKGfC+XwPfaXoMM99deT5dvuj/drQB+fvjD4c2ul6pJCkfmx7vl2/erk7jwDH53mTSbY/4fmrto&#10;/F03jLXpr6T/AFjNu2r91VqPxFpcl1NHI8m2gDHjlm0bT440j3Wv8Nc/q32q/m8xI93+ytdJeWsk&#10;sMcfmN/sqv8AerShsfKhjj+7JtoA4lry6l0uS1uoZPl2/Kvy7q9O+G+rWsvhe60+9j8iNtyr/C1Y&#10;txpsOqQ/vPlkX/x6pF02TyfssHy/7X3aAOqht/7LtfLtY/3f97d8zVzum3UMOtRyTyfu1b5qhh0P&#10;WLX791ujX5V+asvxFFJYWMkif6xloAseMPHkdjdf6F83/stY9r4okv8A95P/AKyuLW3m8zzHk+9V&#10;6OKb/nnQBuXXjST/AJ517Z+yH40uofGV95EO6T7LN8v95dtfOMlvJ+83x7f96vpj9g/wz/bPji+u&#10;p5lgjhhkjXc23d8tAHlvxCl+1ePJLry9snnNuX7u2rnxw1Kxl0XR5IP9d91m/iqP44aXdWvxU1TT&#10;7X/Wecqs38NWvip8PprrwbpfkRtPdf8ATP5t3y0AczovxSutBtY7WCZfMb+9822vftP+JeteI/hL&#10;a6LqP+p3M3mf3q+ZdD+Bni6/mhmn0e6W1Xb+88tq+zLH4aQ3XwR0WR7qKDVIZGWSBm2ybaAPH5rq&#10;60bT76OytWaP7OzeZ95VrxX4ay6hf+LpoYIWuZrptu1fvNX1poPhfyvDuoafPNEv2hWj8yRvmXdX&#10;jfhH4R6p4X1TVLqyvov9HZfLnjb5loA0tN+EHiS61r59Fng+bcrN/E1dFr2jap4S/cz6XL9qbbtV&#10;fmXbW9Z+PodB0/7DqOvXk+oSf3W3baz9W+PGn+EtP/s+yhn1zULjb+8uV3Mv+7QBxOsaHff8I3rF&#10;1/Z83meX8277q15r8PW1C6juo7WxaeFWZmZV+7Xr2sXGtS+G766mmaDzl3NB93dXL/AG8m/s/VI0&#10;2r+8aRt38S0Acr/Zd9Lr0P7lmkb/AFf+zWprHgHVJdQsZHtWnjmkVV8tvvNVjS21TxR8WobHSJP3&#10;iyeXtX7u2ug+J2k61oPjyPT7LUG8638uTy1k+VWoA3tD+G91a2vlpDt/vK33lq9cfCrWLq1mk8vz&#10;4/7qt8y10nh261SLT/Je6X7U0PmSNI1Ybapr1/DazQX0sFizNuZW+8tAHL2vgHxF+8kgtWT+Ha1S&#10;Xnwn8XeX532Fm3fe2tXpk2s3UX9l/wBl6gs/mTLGy7tzVj+KL/xRFrE1rBrDLJu8vy1k+VVoA8/1&#10;j4c61rNj/ZdratPI3+sVfvVV8J/AKa18yPVNQXRZF3NtuZNu6vSvBNrrGjeLvLfWI2kh2t5jSfer&#10;Q8Wfst+Nv2gviVDH4Q161n3Q+ZcLc3G1Y/71AHiviDSY9GupLHzln/hVlbdury/xxYTWF15fzLG3&#10;3t38S19yeJP+CbPxA+H3h2bWp9e0y5js18yTzJK+NfjBLNa3UdjPtaSNmVpF/ioA85aWOKGT/gVY&#10;da037qOslu9ADoa9e+GMsf8AZd1G/wDrG27a8hjWvVvhnYeVaySeYvzf3qAOsuF8qxkkTd/u/wAV&#10;dt8P/wBpjxZ4D0+PT4LFmh/hVlauF1BvsFrJ+8Zt3/fVfXHhXxNoP/CG+HbW18N2tzdeTHJJc3Ma&#10;7t1AFrwD4wuvjx8OfEkPiGRbGaNV+yx+XtZq+NfGnh/WvC99fWL2svlszKrbflr6c+Jnxwvvh9Nd&#10;RweHbWCS8/1bQR/Kq1yPij48f294Hksf7FtZb5o9zTyR/MtAHzbo/jDVPC/mWqSfe+9u+aobrVJt&#10;Uh8yaTdI1R+KLyS6mjkeNYpNv/LOqui+X+83/wCsb+GgC5o+myS3Uez+9ub/AHa+lvhH5cWqWOyT&#10;/lm1fPuit++8v+9/47XtXwhi8rUI9m5pFVtv+7QBl/GS4m/tC6+y/PN/dq58I/idqF1qGn6PdQtY&#10;xrtVv4Vasv4uX9rLNHNBIy3yt+8WtT4Y2+n69Jp8moyLbSedGrTt8u2OgD7Y0e4jijkkhk8+Nl/4&#10;DWh59YdnYaXo+tfYdBvl1DT9vyyM25WrWk8v+CgCO8bzfLkT+GrEzfb44/8AnotV1WiFpIvM8/5Y&#10;f+ejfLuoA5n4xeI/7G+Hsl95ytI0nktH/EtfE8d1DLrU03lt5jNu3fw16p+0Jq195kkKTeba7t23&#10;7y14rot5JdXUMPlr/vfxUAe9fDOX7Lr1rJdSRtu2rVH9pK/+1apaw2sO6NV+bbR4Ltf3nl+Z+8/h&#10;Zqx/EC3UuvTSXvzSK22Pb8y7aAKPgPUvKmjjnjbyf7v92ui8faD/AGpa+Xa6xLYxr+8/cSbWb/Zr&#10;nfLjtYZL5/8AVw/eWrFr4jh8UeX+78iOH5f96gDzvVLWawmjjnvry+3f8s55GZak/cxXVrs+aT+7&#10;Xqnwx+FUnxk+IUei2UnkfN+8aT5fl/ir1L9oT9nvQfgjp8MkF1FPDt/cszbpmk/ioA851rUo7DwP&#10;Jv8AmkaHaq/xLXz/AKb4Pk+IP7ny5POj+VY1+81e0ap4g/trwj5aRxeWv8X8VcT8PfGkPhLxJNst&#10;WbzvvbV3MtAHN6l+zjNa6X9uebyPvblb71cXceAbq1m8uCZW/h2/3q+gNS+KVrLDJClrO25m3Ncr&#10;8tcPq3iGG616x/dwQRr/AM86AOd8B/AzWPFHiix0W6j8iS4bbtb722v0Q0//AIJxfCn/AIRe1+1T&#10;Tpqnk7mk8z5fMr5x+H/jS1/4XB4d8iTz5JJNu7+Jflr9AIbz/RYZJ5Fb+HazfNQB8O6x/wAE7rq1&#10;8RSSadqm6xVmWPa21ttdAv7Ecfwg0WTxE+sK0jL80bfeavtixs4dZuo4ft0Vt/tM21ar/Fb4D3Xj&#10;fw39lsvElmkm3/l5k+WgD4X8N+JtYsLG++xaXt8xWj3SR/eVq4G3+FUl/wCZJdWt0sbMrbY6+1NH&#10;/Zf+IX2WO1TWPD08MPyq0bbm21pSfsz+OIo/JTUNHaZv9qgD5P03w1qGqeTClq1tDCu1Wk/u07xF&#10;4P8AEWjXWlyTyKtit1DJ838XzV9NW/7KfxC/5erq1b5t37ivH/2jvhf8VNCtLXTLHRbzUfmWRZ4I&#10;923b/DQB+h3gnxZp9/4N02685F3Q/Lt+XdX4W/tJeMLXT/jx4s1CD5pv7QkXav8AvV9ieE/Gnxot&#10;dB/sW68G6vBM0flxyR27KsdfD/xM/Z1+KF144vpJ/COsNNcSNIzfZZG3f+O0AcPN488rVJLry90j&#10;NuqPXPGn/CR+X+5VY1/u1c1T9n34gaXJ+/8AC+pQR/3mt2Xb/wCO1qQ/Cq+0vw3J/aOn3SzfeXy4&#10;93zUAczpPiiPR/8Aljujr1TWvF1148+GcNjBIq/Z1+WP+Jvmrx2HwRrF1NJ/oM/l7v8Ann/DXrnw&#10;H0mT+1JrGeFmh27VZl+ZaAPHfFHnfu455P3iqq0fD/xb/wAIR4u0/WvJ8/7K27y923dXcfE74R61&#10;a61NNa2N1PCzM3+r+Va42x+F/iK//wBTp8//AH7+WgDvvip8X4/ir4kjm8nyI4fu/wB6uk+C8uoW&#10;s11Jp0e6Tayybf7tcL4X+A/ijVP3f2FoP9qT5dte9fAf4d33hKa+sdRmVbq4Vo1bd8q0Ab3hfQdP&#10;l8E+LL7Tvm1BdvnR/wAVfK63Ulh4kk3w/vmkZWX+781ff3gP9nPWPBvhfxRqj6hBcyXG1lWCTcu3&#10;/ar5D8QfDHUP+Eyur5/njaT5fL+6zUANWXzYfMqusX2rUIY/+WbN81bV94XvrDy9/l/Mu7av8NTa&#10;L4Nvrq6hkf5Y/wDa+8tAGx8VNUtZbXT9ke6NY1j/AOBVwf7vyY69G8beEpPJhj/3flauV0n4N61r&#10;11JsmigjZvl8yTatAGXH/qfLqSSOOKP/AHa7Rf2c/G0v7mGSBv7rLJVqb9mnxF9ljhutQtVm/utJ&#10;QByvwr8vVPiBp8M8irCs33vu16t+1xdRy+MrGHzP3a2ce2sf4W/syapF8TNH+1ahEkbSbv3clepf&#10;tNfs06hr3iixurXWLVZvJjj23Mm37tAHynGv/TSpFnhi/d+Z9371eoQ/sf8AiL/Xf8JJpv8Ae2/a&#10;Plouv2ZNYsI/M/trS5Zv4t033qAPK5r+Oo7W4/0qvRv+GadYuv3j69piyf3VuPu1sab+zJfeT5f/&#10;AAkWmeZ/12oA8ruP3v8AtVV+xzWsfmJC3l/xf7NeoTfAybS7qOO61q1+9/yzk3V3ni7wz4b8JeDY&#10;/wDSoLmPy9zMrbm8ygD5rWX/AMdpsjVaZYZf3yf6v/0Kqszx/wAFAEMNx+8rWhWsm3X995la1q1A&#10;FWZprX95H/e/8dr1bxY0n/CtdFmnh/dzQ15rHZyRf8tN25v4vvLXrHj5Zv8AhTelxp/DGu3/AHaA&#10;PI1l8qPy4JN8lRq39+nafcQ2tr/em/i/2aNQv4YrX/Vt5lADbiWPy6ox3E1rNHMn+sVt1EdxHLWl&#10;b2/lR+ZQBJrHiqTVLWOGeGJNq7W2rtrzXUov+JhJ/wA8/wC9XZXHl3Ukkb/6v5q4e+XyppI/7tAF&#10;Wauo8G/uo/8Avmubj/eVuaDFNFqEcif6v+KgDtluPN/4DVqH91+8qjt+1fc+WrSrJQA24t/Nos7P&#10;7L/y0/d1HdXXlVRW/wDtX3N1AGw0v9yo5lqrC3l/fk/eUSXH+VoAhuoJv+WEf/AqLO3k/eRvVxtU&#10;jtY//Hao2OpfapPnj/d/w0AaS2EMVr8n+s+9ToW/d1m6h5nmf9M60tPaOKP56AMPVLf955n/AC0r&#10;PZvKreklhurqTZ/q/wDaptnZwxTeZ97/AHqAOfaKa6+ZP9YtXl+1eT/q61tQ1bT7Wby3j/ef7P3a&#10;b9vjuofMT/x6gDNXzov+WdOW4mq5HdR+T/q/9n5qI2j/AOedAGb9ok/jjqaP/np/47Vi8lj/AOed&#10;Df6VH5f3aAGw/var3UUnnfJU0a+VU02rR2tr5fl/vKAMXbJF+7k/1lOhaSrFveQ38n/TT/aqw3l0&#10;AUZKkWKTy5I0/iptwvlSeY/+VqSO4oAhWzkih+eTdR9lj87/AKaVaaqNxceVQBN5XlTeXWhGv7n/&#10;AFn/AAGsuxl+1Q+ZV77VHFQBrW9v5v36kVY4qzV16OL/AIDWpp8sOqRyTJ8sn3drUAEn/LPf/wAB&#10;r2rw/YQ3/gObz5vIkaOvB2uvKuvMk/3dte1W8X/FBx75Nsm1qAPGbiK+tbqaG1j/AHatuaT+9U1j&#10;azX/AJn2qibVLqKaSP8A2v4f7tTR6tHFQBzOrabJFNJ/zzrLkX/pnXRaxf8AmfvHj2x1z8zUAV5J&#10;aJFqvI1RrcUAOmiqvJFJF9yri9qsNF+5koA8/XtXuH7MPmWvijzP+Wbf+PV4mte2fs1pNLr0kif6&#10;xfur/eoAtftUeX/b0cfl7ZF/hrwVVr279ozUpL/xF5k8f7z7rV4zsoAjWGmstSbqav8ArqAOm0W3&#10;821j/wCef8VSa5b/AOrqbw3L9lkjj+9Dt+am+JrqOW6+T/V/+g0Ac/cLVFoavTf6mqVADGWnKlDV&#10;Ju96AI2hoZZKdI1R7qAJGqNlp9ItADdtCrT6XdQA5reSKrWg2skuqQ/u/wDlotU/PkqSxaaK+h2f&#10;6zdQB9ZfGJvt/wAJbWGGPbJbxr8396vkdov31fWXxKupP+FNxyf8tJo9v+1XyeqyUANZKbtqaSo1&#10;SgA20tK0tJQAiw07bRuo3UAN+z0eXUm73pvm0AOjiq0sUdV2/dU1ZaALEkUMsPyf6yvoD4OxR2vw&#10;v1ST70bL+8r5zmr6E+D9v9q+FOsfvP8AUr92gDwPUov9Om/557mqHyK0tci8q6kj/wCmlUfKm/1n&#10;l0ANaKpoVkp0MXm1pfYJvL8tIW/75+9QBR3U2Rama1ktfvxskn+1UclADVWq7WsktWP9VVq3vIf9&#10;W9AFGGGSOrywRyw/PUd15P8ArIJP9miGKSX7ke6gBsNnHF+8ok8um3DyRfu3/wBZUa/7dAB+88zz&#10;Ek21ckW6+y+Y8zN/wKq8K+b9ytCZPJj/AHlAF7wPpsmqXUkb7m/2d1WPEVn9l1SS1tZNvzV2HwH8&#10;Px6zrEkfzeZtZvlrD+KFnJo3iKaHy/3m7/gS0Aa3g1fsFrJ5cn7z+Jq0Lq8upZvMeT92v8P96uH0&#10;G4ml/wCWjLW5fNJ+72Sfu/4qAOg839z5iVJpt/5s3l1z7XU0X/XOtbS7/wCy/wDLP/aoA2pGpsN1&#10;JWHeeLYYdQjhn+bd/d/hq1Y+I9Pl/eTx+Rtbbtb+JaANK6vLqXy9kjLGvy7ax/GlxJHoPnJ/q1rq&#10;vD9hqnjKSSPQdHlvtrbV8td26uo1L9mnxRqmn/8AE3vrXw9at95buTa1AHzjDrkP2XzPvSf3azf7&#10;Uvrqb9xuaRvuxqtfTlx4X+A/wvtYf7R1CXxLqCrukW23bWaqviD9pTwTp+j+T4Q8D2un3y/6u5uY&#10;9zUAeV+H/wBn/wCJnjfy5oNLlghZdyyTssat/wCPV9Mfst/Am++GnjKO68V6ottG0MjeRBJu3fL/&#10;ALNfNPib9oL4jeLbX7L/AGxLbWq/w237tf8Ax2voL9gG4k17WNek8Q30t95MbbVuZN38NAHSfFbx&#10;v8KfC/i6a+uo/wC0NUkb95bLUnxe+Mnh3wRotjdWXh1baO4t1khVvm+bbXzn8YotB1T4yX3kfN/p&#10;Hy/3ad+014qtdUutHtUk3R2tvGv+78tAGtdftVeNtZj8m1mWxtW+7HHGu2uu1qDxF/wq+HxZdXUv&#10;nXTNHH821flr5dtdej8y1jT5vmVa+0PitqkMP7NPhPyP4WZl/wBpttAHF/C3V/8AhLfBOvR6pMz6&#10;haq0kbbtu1VWuF+F+uahdWviL940+7y6679m+KG68L+KJp/9Z5Mn/fO2uH+FuuR6XdaxGke7ztqq&#10;tAHp2teEpvFGvWt1aw7dsKrJI33WrrND+Hdjr2oRyWUKtqFv+73fwrUmufbrDwT5LxtBdXCs0e35&#10;WZWrz/4W+LfFmjeOLXT542ghm3bvM+VmoA7bxV4DvvCU2qX3iG++07o/3MCr8q15L8D4rWK616S6&#10;kZYWjk2r/Fur7csfEfgfRofM8eWrT6eyr5jSLuri/jF8TvgD4bmjvvh5pe6+uIfJumWNlhWP/gX8&#10;VAHyH8G7y+tfjR5llu8xZJNvy/w1J44vNYuvi9NfTySf6z/vqjR/itoOg/FCS+0u12xtI3lt/dVq&#10;3PiR4t/svVNPvnhibzpFkb5fmoA7jS20fWdBupL3Wm0/UPM2rGq7ty1oX0seqeDdP0HTo/s32fcq&#10;3P8AE1dU0Xh3RvhfD4kexiaaaNZPmrz/AMK+KrHVJrXVLr/RrVmZtv8AC1ADtD0mx8L+MtPsbK6b&#10;VbpWjmbd8q+ZRfalNdfEDWJLqFtP/eSM38S16J4H8G+Ivjn4i0+Pwv4da2h+0LDcasse2NYd1evf&#10;Hz9na1+BHhuHUHkXWrqbbGzMvzUAfGvlf8JRqk1rZXzW027bG275mao9H+J3iL9n3xxHI+oTwaht&#10;3eerbvlr2Lw34B0e11D+2LW1b7dN821l+VWrJ1j4I6p8VfjJpcyWKtYwxq00ki/u9q0Ac/40+Pvx&#10;g/aCm/sdNavLnQbhl3LGvlrt/wBqvP8A4seD/wDhF/Dsen6jH5+qLukWf+Jq9++JFrrXw58ZX1j4&#10;e+y22l+YvmNHHt21yfxes9B8b2t9fWV8v9oQ2qt5DfxSUAfF95ZzeX5j/wCrX5WrJVK7bWtJkluo&#10;43kWL+8v+1UMeh6f/q3+X+9QByarXoHgG1k+yySf8s65vULW1i/1Enm/w11ngn91Yzb/APgP92gD&#10;rry4j/s+T/d+9/dr6m+EPxs+HN/8P4dL16SGx1C1VV8z+JttfKtuv/Ermkn/ANXt/wC+q8X+1TRa&#10;pJIkjL+8ZqAPvL4za5a+LfBs01lpf/EvhZVt7n+JlrzWbw5/xRsd1HD/AMCroLPWZvEf7McPkSf6&#10;Vbrtk/ut81eIyeJPGVrp8cL7lsVb5f7u6gDkdSik+3TRv821mXb/AHajt18r95RrF5JLdeZ/y2b5&#10;pP8AeoWWS/oA2NNuJJfLkg/vba+kPg3/AKB5M0cfnyMrbq+bfD6yRXUcaf3vm/3a9w03x1/wr61t&#10;b6Ha0nl7dtAGL8XNJ83xRdXUHyxsvzR/3ayby4kv/DccNrH5Eka/eX+Ko9e8Tf2zNJdfdkm+b5q6&#10;rw3FD/wiN1vj3TNu/wC+aAPdP2XbCaXwbY/apt0nzbdzV71Haxxf9Na+b/2VZbqaG6heT/RYdu3/&#10;AGa9+m8yKb/WUAaW3zPuVzvxKurqLw3DHBJ+7+bbtrWuF8qP/Wbf4q5XxxL/AMSuSPzP3m1vloA+&#10;d/jFqkN1p8cP/L0qqzV47o9vNfapD5Hy/wC1XdfEC1kl1CSZ/mk27f8AgNcborfZbqOT7u3+7QB6&#10;lD4qj8JXUM11HujX/WL/AHqm1zxBDr11HdWvywsu7a1cfrV1HdWv/TT/AGqd4fvprry432+TGu35&#10;aANC61Sx/eWs/wDFV7RZbWwj8z/X/wC7/FXJ30Xm6pNs/wBXu/irS8EtJf8Aiy1sUj/csy/M33aA&#10;PWPhP8TrXwb4yhuoIfIum3Rq33du6sP9qDVtQv8AxlY6hqOqNc2Pysq7vlrpm8G6Xa69JNqm1Y4W&#10;2r5f8TV5T8WNJk/4S61kupmbS1b93uoAb4i8E6hYaLHrVrJ/xJ5o1k3bvutXkt0195cl9p03kSV9&#10;EeMPtX/CD2sabvsO1W8v+HbXzP4+1Sa1khhsv3ELfeVaAKtxF42uoZJJ45Z7Vv4lX5ay/wDhEvEl&#10;rfRyTwyr5nzK1dp4L8YeIpbWGxSTdaq3mN8temap480Ww0eObyW86Ff3jSL8qyUAWv2Yfhb4ksPi&#10;N4d17VI2gsfM3L5jfe+WvszxJr0ml+KI5LXVN1r/ABRf3a+Ofgb8WtU8b+Mo7WebbD/yxjX7q19O&#10;alo0d1/e8zb8396gD0TUvFWi3+lySXuoeRGv8SybWrwv42eI5Jfh7qH/AAjWsXk+1W2ssjbqmh8P&#10;/wBvaxHp88jfZfMVZFr1L4jeFfC/hfRYbXS9PZdqq0m5flagD869N+IPxa0X95ZaprEEP3tyszLX&#10;0B+z/wCOviV4o8y+uvFl55kP8M8n3q+itH+PWn2Gjx2M/hvTWtY18tm8tWb/ANBryPxBr1jrOvXV&#10;1oNqunw7vlWBdqstAE37Qnx2+N3wb+y3WieOGvrG4X+GNWZWryuz/wCChnx4ltY/tWtK33fmazXd&#10;t/75r0S3X+2YfL1GP7TGvzbZPmWnQ6Do91N9l/s+1WP+HdHQBqfDn/goD8Xtam8mfVLN41XduazV&#10;Waqui/8ABWXxZo/iS6tdY0ez1eFZPL+WPay/+O1n6h4csdL0u6kg0vyJlX5WjXatfHupeA7q68SX&#10;01jC0+5mZlVfmWgD7m1z/gqpD4jmksf+EDinjb5d397/AMdqPSf2/wDwj4Xtf+Jp8L4p42+825fm&#10;/wDHa/O/+1NQ0bUJLGCH95u2/d+arl5da1rNr5l7u+yr/e/hoA/TTw//AMFDv2edZh/4mPw5XT93&#10;yt+7Vv8A0Fa6jTfix+yz8RpJP7OvoPDV833WWNlZW/75r8k9L0a+l86O1h8+Nt33f4a9c/Zf8EXV&#10;/wCNpoZ7FZ49vzLOv3aAPt7x58Efh/4o/c6D8dLO2kmb93BIv3mrj5v+Cd/xG1S1km8L/EzTdXk/&#10;55r8u7/x6vi39oDwvqmg+KJrr/UWrSbY1gbbtrifD/xT8beHP+QR4o1Ox2/88LploA+zPEH7CX7U&#10;ml/8etquoR/3ra8j+7/31Xj/AI4+A/x++GkMl9r2g6nbQ/xSLtkX/wAdrl/C37Zvxp8JXcd1Y/ED&#10;V55F/hnm8xW/76WvWtN/4Kj/ABo8uOPVJtP1iH7rLc26tu/8doAvfAHxb8QrX4e+KN9reNa7f9ZO&#10;v3a8Nm8UaxFdTSPqjLIszN5bL91t1fod8D/28NB8UeCdQm8a+DYFhj2+d/Z8P7tqz7fx1+xn8UL6&#10;SO90WfSr6ZvmkaOSNVb/AID8tAHwW3ii+uv3j3UnmN83/AqtWOs6x9qjke+b5v4Vr7u8Vfsa/BHx&#10;vp8cnw8+IGn6ddN8yx3M275v+BNXkPiD/gnL8VtB1C1vtEurPxLCzbla2kXbtoA8T8ceKtUl0+1m&#10;eb95/q/u7a5eHVta8vzE1Bv+AtXr3xy/Z/8AiV4I0+G+17w7LBawr8zRruVf++a8Ft/EcPmeX5ey&#10;Nf7y0AdRa+MvF1rH+41qX/d3fdqSTxR4ilm86fUJmm/3qx47+O68vyJN3+7U3n0Adp8L/HmvRfED&#10;T/Pupfmk2r833a2P2nPEfiLWfHkMf9qStarDG23dt2tWP8D7CO/+I2l7/m3N/wB810X7THl2vjj9&#10;xH+88mNf9mgDyGOLWvO+TVJ/L/u+ZVyb7dL/AKy6l/7+UWd//f8A9Z/F/vVJI0n8FAGa1rNF/wAv&#10;Uv8A38qO3WaKTzPtUv8A38q1NL+5qOzb/V0AGn/2hFr1rN50s8PmfMu7+GvSvip4Imtfh/HrVjI3&#10;ktJ+83N92uBVpIrqGRP73zV9CfFhZv8AhQ9j5G3yWWNmWgD5f0fzPssclaElVfDrebYxxv8A6xav&#10;TLQBVjikqa8b7LYySJ8si/dahVkqw3+r+eOgCjouoXV/H5k/+sVtv+8teveONUm/4Vrov/PPyV/4&#10;FXj9x5lrND/DHuVa9g+IVnHF8NdFk8z7sK/LQB5H9oj/ANYn+Wq0sXmw1Hb2skv93yfvL/vVYuIp&#10;PJ+SgDPWGr1rcVV2yf8APNqmtYP8/wC1QBpXGjWsVrJN5n7yRd27+7Xl99/rpP8Aerpri4mimm/e&#10;fu/m+WuXvG837lAFORq67wXFJLDNvkrjWikrtPA7SfZZo/8AdoA6hWji8uNKk21XbyYofnkrNkv/&#10;ACv+udAG0qwy/f8A9XVFpbXzP3H+rWq9QrZyfwfLQBpMscv/AF0/hqOS1kih8xP3tNjiki+/Vj7R&#10;HLQBmzRVNb/vfuVYvrWO/j+T5dtQ2NrJF+7/AOWjUAOk/wCedWI7X93/AOO1aj0uT+OpI7COL78n&#10;3f4aAM9bPyqbJFJFU11deX5kdZf2ygCaSzsZYfnj3SN827+7VWaKOKo5PM/1iSf71SLFJL9+SgCS&#10;OpI5fK/ePUccflVJIvmxyUAFvfw383l/dqSaX/ln/drHhsJvOkk+7t+7WgsX7n56AHNVW8ijlq4y&#10;1TmbzaAKaxRxVNC3m/vH/wC+arzf6yOOiRvK/wDZqALUkUcv3/8AV1N+7/z/AA1ltdebUNrY3X2r&#10;zPM2xtQBuSRfuahjijpzWsn2X+KqdrFQBoRrHF9ym/ZfNkpKqTTXUUnyR/u6ANqZbXyfLSP95Vi3&#10;aGKP+7/u1k26yeX5j/6yr0ccksNAEkNrDdahH+8/eLXtFvpcl/4D87zP9Wrf8CrxWGwm86ORK9w0&#10;VZIvAf2V/wCFd3+9QB4vHFHLDN+82ybvvf7VV4bf/wDaqv4i026i1T/RZP8ARd3zLWhDF+5oAhvP&#10;Lij8t/mrNbR5JY/O/wDHa0JIpPOp0dvJ5f8A7LQByeqRQxf8s/3i/wDj1YtxLXSax4XvrqSS6gkX&#10;y/7v8VYs2lzRff8A9ZQBDZ3HmVuLZ+VD5j/xfw1z8drN5nl1sN53+rTd5lAHAV7H+zjqUlh4i8tP&#10;4vlrx9a9u/ZztY4dQ1CZI/PkX7qr81AB+05Z+V4o8xP9Wyq1eHV7P+0RfzS69HG8flV4vtoActOj&#10;i/eUKtSQr++oA67RV821/wCmn8NN1S38qH5/+BVNpbfu46r601AHP3FUWarlxLVCgBGp9LuqSNaA&#10;IVo21N5VSK1AELf6moVarUlCpQBXZqFapmWoVhoAa1XNH/e6pDv/ALyrVVkq5orR/wBqQyP/AHqA&#10;Pp74qeXF8OYYfM/crH8tfLtw37yvqb4uaTNYfC+xuvM3Q3Ue1f8AZr5ZaL955n/LOgBrL+5qFWqx&#10;cNUMdvQA5u9QtUzd6hagBy1NHUO2po4qACZfKqO1X95U0z/8s6hhoAkm/e077LJ/zzpzXX7v93/r&#10;KdJrM0sPl/8AstADY7OS6/d+Xur6U+Gdva6D8L9QhT5prhV+7822vmmG/msP3if6z+9X0d8JbqS1&#10;+EutXU/zTbVX5v4aAPnvULqSW+m3/wB5qtf25H/Z/k/8tP8Ad+9VPWpZPtUn+9urP20AaDSx/wDP&#10;Sr2n+KLq1/651itFToaANC+1abVJvMnqm0tNahaAHR1DNVxarsv9+gBsNaFreSRfcrLaXzasbvKo&#10;AtXX+lSeY/8ArKqt+6p1q3+s305mjlkoAsW6yRfvK1GaO6tfL/5aNWLHeeV+7/5Z1pW/+pjm/utu&#10;oA+jP2YdJtfDmvQ3V7/y2hZtv91q87+PUv8AxXl1M8P+sb5f9la9s/Z91nRdZ+y2Pk7r5ofM3f3a&#10;8Z/aOljl8eSfvP4vl/2qAOF0e4k+1f6v93XSN+6/eVzOnyx2vl/vPvNXSao3mxxwpG3mNt+6u6gC&#10;xDF5v36vW+lzSzeZBG0/8PlxruZq9a+Gv7Kvijx5p8OqXsP9i6X8rNc3Pyrtr1zUvGHwp/ZztYY9&#10;LsYvF/iRY/LaRWVo1koA+ffBv7Nfjj4oXX2q10H+zrFWXzL6+XyVVf8AgVexeIvgP8JfhXo8M2t+&#10;IpdX175dttbbWjaT+7/u1x/ij9qL4gfFC1m0u6uotI0dv+Xa0Xy2rk7X7LL/AMfUjTyf9NPmagDq&#10;tW+OetaNYx2vgrR4NB8n5fOto/mavF/iR8RvFnjLy5vEOqTz/wCyzbVr0jzf7n/fP3a8r+Kl5H+7&#10;jSP9427dQBxP2CO6/eeWzbmq1NYR+XH+8/eL/DVW1upPLj/56VY8yT/Wf8tKAGyLJFD+5r6O/Y1/&#10;4+tak8zbM0cka/722vnVrjyo5N//AHzX0l+xm0PnaxM8f7tW3L/vbaAJPDf7EPxa+I3iibWNI0dW&#10;h8xpFnnk2q3/AI7VW4/ZNvv+FqWPhPxzM2kXVwyqu37zbm/hr9YP2a9e1C/+FdrJ9h8jdu8n5dv8&#10;VfGf7cWrap/w1p4Nkgh230P2Xy9v8X7ygBzf8El9BsPJ1C11q6e1XbJJuX5v/Qah+L3wb+Cvg3wj&#10;Y6XrHja6/wBFZttj5isyt/u1+jHhvVNQuvC9lJe2LLdfZ/3i/d3NXwb+1B+yX4b8W6pfeItR8SRa&#10;DfXDN+7nbarUAfPvhOw8E2ug61a+ENQae1ZWaSefarf7teW/AvS7H/hPJpPLW5hWRW2t91q4m6i1&#10;TwlJrGj6RI19Yq0nmSQfdbbWP8IdS16616a10iNvOm2/Mv8ADQB9vTW914o8eQwzwqsKssca/wAK&#10;1kx+Bb6L43R/apF+y26yKrfwqtR/C3+2v7a8zW75baNY1VWb+9Vya/1C/wDGV1GkLeSsjbb7d95a&#10;AO+8YWvgOL9z4rmlurFvvLGu5VWuD8deCPgH4o0uObwVrDW3lrtuLadtv+81dpb6Ha3Wg3X22H7d&#10;Ht+ZpI6yY/gZ8H/iNa/atB1T/hGo7ddt5uk+VpP4qAPimHwboMXxAurXS5PtNqs37tv9mvQvHXwx&#10;1rx54ysbHR9LvJbXbGu5oWVV/wCBV6t4buvhL4I+IU2l6J4Xn16+t2Zft3mblbbXD/Fz9tLx5F4o&#10;/sHwpDBpVrGyx7Y7f941AHs2pfD6TRvg/H4d16+09bpdu1Wm2ssdcr8MfAPgO/17R9Bn1r7dJ5jL&#10;5ayKyq1UdQ+F9r488L6fr2o6xPPqk0PmXkHmbdslbn7O/hf4a+HPiNpcmr6hJY7ZP9bPJtWOgD9R&#10;fg/8PdO+Gvgy10fToVgh/wBZ8q7d26vnv9uvxl/wicmg/arH7Vpcit5ny/db+Gvq23urW10iGfzo&#10;1tlhWTzWb5du371fF/x48faX8ePiFD4X0iaLULWx3RyNH8y7qAPF/DvxfjupvssGi2vmf7vzNXnv&#10;jD48eIvBGvSWOkWP7xv3jbY/lr6G0v4M+HbDxR/Z8En2m+bb5jL91a8d/aQtbX4c+JNPsYI4vOuJ&#10;F+Zl3NtoA8V8ZfHjWNZ0G+hvdHjWaZl/eNHtavJY9WutZ1CORN0Ef977rNX6ZaP+xf4T+JfhHT77&#10;V9eW2kuo1kWCFlXbXyT+1R8E9H+AXxCj0+11RdQsWhWS32/eVv8AaoA+T/GFx5V1Js3eYrbdzfer&#10;k5JZv+ejV6d4gs/7Z8yRI/3jfN8q1n6D4Dm16+jh+wy/8BX71AHAwr/y0rvvCLebpc2/+HbtrD8Q&#10;aD/YN9Jav823/wAdau28B6NHdaDNMkn7v5aAIbqX/RZIXk2wt95m/hr64/Zb/Z9+BeveA/8AhJPG&#10;uoLPfed5a23mKu7/AIDXyfrHhyTVIZIfLb/Zb+Fq+rP2Y/2TdYi0v7drcMrQ3ELSRru+VY2oA7b9&#10;qzRvBvhL4S2sPgaGK2tf7tt/EtfJviC6m/4QmGP/AGmb/wAdr6s/aW8EWPgj4Q2sNrI0/lrtVWbc&#10;1fJN9FfXXheP9y3l7vu7fmWgDyW+X/Sv+mlWLG3m8uTZHUOoWskV1J/vV0XheKSG1kk8vdJQBY8K&#10;2/2r9592ZW+7Xeahpsl/p8P7vdtX/vmsHSdN/dyXSR/vvu7a6iG/ksLGOR49u5f4qAONkj8qb54/&#10;u/dWt6HVpIrHy4JNu5drLWTqn726kk8v71Fms0U3+r/d0Ae0fBH4pWPheaHT5/lkZtrNX1Npesw6&#10;pa/arX97Cy/+PV+eM1r5V15yRt5n3t392vXvh/8AtBXXg2x+yzx/bofur/s0AfW14skscf7xW+X5&#10;VVq5fxxcR2ugyTXW2C6jVm+ZvvVyPgH48aPqnnXU8LW0n3vm+7Xjvxy+OsnjK6jsdLjZY9zKzLQB&#10;yPjjXpLrUJo0k/dt/FXI2cslr5cfmbv9qqNxdXV1N5c8e2P/ANCq5bxR+X/doA6KNvt8PmJJ92tD&#10;RfLsJPLeSuVtdS+wf6iSsfUL++l1CORNy7mVd38NAHpE0sckklbGm+PNP0vS49HgsV+3Qyed5+35&#10;mptx4fh/sv5JP3yru/3q4vQ7f7V4ij8+Hy5Fk+838VAHoEOvapda9Y3V1u+y/ebd/drpPipb6D4o&#10;/sebTrqfzFb99HOu1V/3a4vx1q2oRQx/ZY/PkX5VWOuTj8QeJNUurWPV4/I8ltyrt20AeueMPEcc&#10;XheON/8AUrD5a1816ppd9rM0fkWvn/7Sru219eN8Ko/iD4Nj8i+WKRY9zWzNtZv9qqfwX/Zzmimv&#10;pJ9QggtW+7FI25moA+e/h7pMcUc0OqSf2fMu5o9vy7mrrvGnhfR/+FN6xfedG10t0qrub5mr0z4r&#10;fs86xFJHNp2n+ftbd5iyfKy15/4s+AvxC1nwvJHBo7fYfveWsn3moA4n9jGwj1T4jQx+Zt21+gmq&#10;WElrNJ5f937396vj/wDZL+BPjLwl4om1TUdPaxtV+VWkr7Y1TS9Yl/dpY7o1j8zdQB5vaxSf8JFa&#10;7I9s0zbv96vXPj1f6L4S+FNrrWqSfeXb8v3q8t0+w1r/AITyx8ix3Q/eaf8AhjqT9t5ppfgjpccE&#10;n7zzmVl/u0AeT6Xr2j31rHfTzLBp8zbm8xtvy16ZZ3HwVtdBj8jxJ/pzL8q+Yqrur578D/BvWvHn&#10;wbm1TUYZ4NPt5ljWdflX/wDZrPt/gnov9l6fp/8Aby3OoTbvLWNtzbqAPdm0a1urW6utO1SzXarN&#10;DumVd1VfBPhW68W30nn6hptt5P3v3yr81eP337Kfjyw0Wa+eG8XT7dWk3eYy/LXhOsaTqml6hJHB&#10;qk6/9tmWgD7YvNN1i616PR7K+tb77Q3lsqyblWsPxl8JdY8OafNNp2lra3XzeYyr95axf+CfPhKH&#10;xH8SpJtU1Rp4Y9rRq0m7c3zV9hftZeKNL+F+j/bvOX/V7fI/iZaAPyF17QdQtfiNJJqMclrI0jNu&#10;Zdq1a8XabqFrpckfnReTt3fe+9XrmofGbwT4y1qP7Vo7X0275fL+Vq7C3+EHgP406D51lrH/AAjU&#10;kP3luZKAPEfgHpsnnTR+ZF5kis3zN92vevgboM2jfECOaOZZ47rdu/2flrznVvgF/wAIRHJ/wi/i&#10;SLXpt3zLbNuat74c654k8B61HqGqaPOsar8qtH975aAPO/2mGm1TVJpHmX5rpo9u77v3q8Xh0byr&#10;X/0Kug+JXi3/AISjWrqZ5G8xrhm2/wB2uVtbib/VvJ+7oAbb6NN5kn3fLX/ar0r4e/C3S9e/eajr&#10;UFjt+bbJJtZmrzea48qb5N1OuIpPJ8zzGX/gVAH3N8HdN8N6XouseHdR1CJbXUmX9+rLt2rWDrnw&#10;F+Gst9dXVr4oXy1XcqrIvzNWH8JfhbDf/AfUNaurppZo1/d7W3V4HaxTWusTWLzS/M23/WUAaniL&#10;w5JpfiSSTS7qXyY2bbJHJXpngv8Aaq+MHw+jh/sjxJeLYw/L5EjblrmbWzjtYfL/AOWlQ3ix+ZHD&#10;/eagD9APhX+1F8XviBoskeqeE7TxZp/2fzJmmj+8v8VOuvEHwD16GaH4leDdP8E3Un+ra2jVWau2&#10;/Yr86X4czRwR/uVh+997d/s18P8A7W0UmvfFTUIb35I45GWOJfl2rQB71q37FHwb8ZWN1rHgD4hQ&#10;LMy7oba5uo9rN/d/vV89+Nv2VfiF4ShmuvsMWq2K/Ksli3mbl/4DXjf9g3Vr/wAet9PB/sxyba9C&#10;8D/H34gfDSHydL8RM1r95o7lvMX/AMeoAz/hj/wkXhfxxayXuj3VjGrfenhZVo+MXiP7f4o8yebd&#10;I21fm+9XsHhf9qWbx5qkcPjLT7W5sV/itodrMtd54k+BnwV+Ofk32l+LoPC+qfda0nkVfmoA+OYW&#10;jl/5aVabzP4K98+IH7DPjbwbaxzeGo18WWLL5iyWjbmrwXVLDXvDl1Np+r6XPp99H8rLPGy0AV5I&#10;v+/dQwxebN8nyx023uvtX7t//Hq0o1j/AO2a0AV7WKSLUIY/+WbNXvXxUivrX4K2v7tmh+X/AL5r&#10;w+GX/iYQ/wCyy19MfFzXLH/hQNjHBIrSMsa7f4t1AHyTpMX+i+Yny7v/AB2tJZf+Wn+Wpulwf6L8&#10;/wDF/D/dq5/Z8dAGW1/NLJJ+7/3avQyySw1YhsPNqw1nHF+7SgDP3Qy3UMb/ADR+Yv8A31XqnxUs&#10;I7D4c6fdRyef5yqyr/drzeOwjimj/wB7dXrXjqLzvhnouz5t0O5l/u0AeQ2sv+ix/u9v+zUczSR/&#10;vEjrQjhjioagDLa4klh8zy6LX/U1NNeebN5Pl+VD/u06SKOK1kjT+7QBz+pWf+skT+L5mrj5v9dX&#10;bL+78yOuPvF/fSUAVWWtzwnLJ++/4DWHJXSeE7WP7LJN/e20Abn2f7VRJpdOhl8qrEd1/foAzVaS&#10;Kar1vLJ/HVG6/dTeZTY7qgC9eXH/ACzqm3mU2S8ji+/VdtZj/gjoAvfavssdGn6l+8+eqv2jzf3j&#10;/LUe7+5QB1C38ksfzybasRtH9lkkeT/7KuXW882H/ppV6z/ew/PJtoAp295H9q8uf/Vs23dVi4t4&#10;br7nyx1TuF/ef5+WpluP3Pl0AQrL5U3lpViOWqe2OL7lTeZH5dAFjzfNqOaXyvv1ntceVUMkvm/f&#10;oA1LXUo5atSSx1zsn/s1WFloA1PN/d1Tkaod1C+X5NAEjWsksPmJ/wCPU1bWOKH55N26iSf938kl&#10;Q2svmx/PQAfY4Yv9qpPt8cX3/wDvmhf3X3KhuIYZfv0AXPtUcsfyf6tqjW4jtZvL/vU2FY4vuVXm&#10;i82agDSVo/4Khkv/AN95dCrJ5Pyf8CqaGzhuv3iSbJKAI/N8r7nzVY0m6k+1f9M/7tDRRxUWsUdr&#10;J5iUAbV00nmf8Cr1TQ7/AMr4e3Uk837zb8teNzX8n7vZHu/2a9i0HwzHdfDnUJnk27o/3K7vutQB&#10;5XH/AKySTzN25qsW61nw28cXnRvJ+73VYjuPKh8tP9X/AOg0ATKsdRyN/cpt1ceVD8lFu3m/vKAC&#10;Sbyo/L/vVi3UUkX/ACz+9WteW8cv7zzPu/d/2qjh/e/foA524t/K/eVXW8+y/frori1jlrn9QtYf&#10;46APOY/3lfQ37K+pR6XrE008azxr8u3+9Xzuq17l+zPpc1/r3lpJ/rv4aAI/2nLiSLxJH+7X5vmr&#10;xFWr3L9qa38nxFDH/d+WvC2WgCTzKsWbf6VH/vVTVavWMX+lR0AdVYt5Unl/8tKq6p/rJKsWa+bd&#10;R1X1a4j+1SR0AYdxFVHdV6Zqp+R5tADWoWWpGtaatvJLQA3zKdG1SfYJP46m+wSUAR7ak3x1I1h+&#10;5+ST95UMlnN/rPLoAkjWOWhf+edV2ikp1vZzSzRxx/xfxUAejfDH4E+LPi1JND4e0efUPJXczQLu&#10;Va7yH9hv4rWF15114XultYW3MzL91f8Avqv0c/4JR6fY2HwVupIY1+1faGaSTb8zfKtfYXiTXJLX&#10;S7qR4VaHy2+XbQB+N/i7wvqniLwbD4XtY/t2oTKscMcf8LVX8D/8EsPit4yh85/sulQt83+kt83/&#10;AKFXsnw98TWNr+1BDHaw7Y2uvlVl3KrV+mmj6pN5MP8AFGzbfl+WgD8Ff2kP2TfFH7N11a2uveU0&#10;dwrNHPD91q8FaWv1S/4K6abNqn/COxp/qfLkZv8Aer8r1tZP9X/tbaAI2ams1XFs/KqFrOSgCHdV&#10;iG48uGo/ssnrTo7WSgBsjUR06SwkqNbWSgBzd6G/651ItrJTtvm0AWNHtY7+byX/ANX96vpTwXbw&#10;2vwb1r+Lcq7v++q+Y1ikikj/AHm2vqbwfL/xZfVI/J/5Zr81AHyvfXEkt1J5n96q7NVy6ikurqaT&#10;/aaq62slAEO6rUf+rprWvlUtACrRG1G6myUAO+1eXTZrrzajVakjsJpf3iUAXLOwjlj8ym3FnJ/B&#10;VeOWSL93WhDfx2v7x491AGWvmRffqwq1HqF19quvM8vbVi1X/RZN9AEckVbC2sn9lySfu/LX/vqs&#10;Hz61I7+OLT/L+ZqAPp79imwhlvr66uv9ZDDtXdV7xl+znN8VfFE0ml3Sr838X8X+7Vj9h+/0+6vp&#10;odR/cR+XtZvu17dofjzRfCPxasbHRLX+1bW3m3M38K0AeS+Gf+CZ3i7WvJmutYtdKsVZdzXf3mX/&#10;AL6r0LxBpvwl/ZVhtfPji8X+LLdfuyLuj3V7N4sute+INjqF9ql81tp8KssMEbbdtfnv400P/irr&#10;7fM0915nyqzbqAO++KX7Tfjz4v2sdr/yAdBVvlgsf3asv/Aa8Xk02T+0P380rSN8y/N8zV2kfiP7&#10;BH9he1b5fm+WP7tVfDK3Ws+JI/I0+Wf5vveX92gDk9YutU0/y/Ijl8tfvbvvVe0fxRfSzR7LGWeR&#10;dv8ADur6YbwfrEun/wDIu/aZGX5WaPbXefsu/BnXrDVL661fQVaNt22OeP5VoA+RbjxVqEvmb9Pl&#10;gkb/AGdtcb48vPNtYZPJ3TV+rnjb4CyeMtFmtbXw7a2103y+Yqqu2vnlf+CZ3jzWdUkme6gWFm3f&#10;M27b/wCPUAfn/at/y08ur9e5/tAfsv6h8DNYjsdXuovOmXzI/L+bdXi9x4I1iKGS6/5Zr/DuoAy5&#10;m8393X1d+xjpMN19q3ybY/OVW3V8p2umzXUcm/zFkVf7te8fs2tqkVrqEcHmf7395aAP2m0XWdH+&#10;F/whh1CeZZ9PsYfMZrZd25d38NfJfx6uPC/xL/aC+HPizS5vtO26tY5l2/dj3bvmr4/0P9s3xR8P&#10;tem8L3UjX3h2GTy1tpG3ba+kP2b/AB5Y3+qah4s0vRf7a/ctutpPl8n/AGqAP0ga8hlh+SRfL2/3&#10;v4a/Pv8AbsuNHutL1SZ5pWmWPbZrA3y+ZXC/HL48ePNe+Jnh3T9I83w/a3n3baOT/XLur2z4xfCD&#10;xFqnhPw3/oME8m5WvNzfdXbQB+c/w1aOLwnr0nl7rpo5I/m+9u21n/s5xapa6pqEKafL9quNqxt5&#10;fzV7V4D/AGbfG3/CUapavp6wbrppI4522rJHu+9Xq2qeIPCfwC17T5J/In1r5lmtoF3LG1AFf4f/&#10;AA31rxldedPay22nw/6y5n+VV/vUfGr4g/D34I/YY59Q/tW62rJ5do275q2P2hvidqFr8JY7q11R&#10;dIh1Jm26fbfxblr83fG1hNql9HJPMzTTLu+Zt1AH1942/wCCg1r4j8E32l2Xh2Cxjkj8tZI/lZf/&#10;AB2vKfgv8RtLm0vWP7Rumg3M0kas38VeAtpM1hD5f/LP+L/aqna3X9n+ZGn8VAHvnwl17zfihfTQ&#10;zf8ALSRvlrP8fa5Y2HxCk1BIY/3zbfu/davJfCviCbQdU+3QSbdu7+L71XtW1mbxHqHnPH977qr/&#10;ABUAe1eIPiXfS2sP/EwigjWP7sHy7q8z1LxHNr0k2yZvO3LtZW+9VGz8D6hfwxyeS3lsv8TVoN8O&#10;dUtY49knkR/wt/FQB9MfBf45+LvFGg/8Ivqni7U2/d+THG0zMvl/d2/7tfUH7OPw3h+GmqTapP8A&#10;6TNdRszM3zfer83fDNvqHgjxRpeoJfbts0fmf7u6v0Q0n49eG9U0vR5LW6+zTQ26rJH/AAs1AHae&#10;DdcurX4vTWr6LP8AZb6RY4b7b8u6vl/9va6kv/jVo8M832aNVWPb/wAC+9XuXhn9oDVPGXii6sbK&#10;Nbax0nbJG235m3V89/tGeAdQ+OXjiPxJBdKs1qv2Xy2bazMv8VAH2V8Jf2e9B1nwHY/avF1000ka&#10;tH5dxtaNf++q+I/23Ph9pfhf40fYYNan1Xy7eGT/AEmTzGVq5PxcvxK+H1jax/brqCPb/r45Pu14&#10;3qGva1r3ij+0Nb1CW+vmZV3TtuZlWgD0r4X/AAd1j4lQ6pfWUira2bNu3feroPhnpMml+MrG6vfl&#10;tdzL833a8/8ABfx4m+HMOqafBI0El1I27b92ufk+KEkt1HJPfM0f3ttAHP8AxgaSXx5qn8Me5mWt&#10;TwHfTRaDN5H+rXbXG+Mtek8R69Jffdj2qv8AwGu4+H9x5Xhu6j/vNQA3xJ43vtLtYY3jX5WZlZfv&#10;NX3N+y7+1pN8X47HwmkLWM2n2O5pF+8yrXwT4k03+1PLh/vNtWvvz9in9kOTw5oMPjaDVFa+khaP&#10;y/uqu6gD1zxV4PtfiXp8Nrex7vvbV/hr5J/aQ8M2vgPztPso9vkx+ZX3Fqml33hexkmn8pdv3dsm&#10;7dXxn+1l4gh17UI98KruVY2Vfm3LQB8Y3Ws/arr/AFf7z+L/AGq6rwnqX9l+Zvh37l/iqS8s7Wwm&#10;j2Rqsn3lqrJdfvqAOgm8ZR2E0c0EP3dvy1evPG8Pijy/3e3b95a4m8aP+P5adbxeV+8/8eoA6hr/&#10;APefPGvk1Na6zD/q/L/d1jwt9qqSS3+y0Aa015DFJ8n+ram6fLa3U3l+X/u1n2qyS3UMP3t33mr3&#10;TwL4f0G60/yfsPm323d5lAHF6b4ZvtUj8uyhl8zy9zKtci3k2t1N+7/fL95W+9X1No+vQ+DdFuo/&#10;sMf2plZVuW+8q18y+MLOO61q6uoJNsjNub/aoAx9S1mH7L/q/wB5urDutUk8vy0/1bfeq1dW/lQ+&#10;ZJWLcXEcU1AEkN1JFdeX/wAs62LjxBHaxw/u/ustcyusxyzeX5beZ/Ftoa6tZZP38n7tf4aAPdLf&#10;xHJL4b+1fKse37zfeauNs/FEN/qkez5ZFbc1ec6t4tmuo47HzNsK/Ku2r3gvxHa6DfRzTx/apPu7&#10;W+61AHsl5eebNHJ9qXzJvmVV+9RqlnfazqmnxwSbvm2yN/s1k6ldWPjfxl4XsdLh/s6a6Xy5Nv3V&#10;bdX0J8UPg3rXwM0/R7p9PW50+b5muV+agDQ8M/C3xFr2nyR2Wof2VttfvM21mWvkfxR8RPFnw58U&#10;app8GsTt5Mnl7vM/9Br6e8ZePrq/+Hv27Qb799/qZGVtrLTfgj+zdoPi3w7/AMJJ4okivo5vmXz5&#10;NrK1AHgvgG4+L3jyb7Uk2uXNj95fLZttdJ8Qrr4qaXov2W1utZWT/nnubdtr0zxZ8UPiB8G9Um8O&#10;+HpoP7PVf9HaONWVf7tUfDP7ZXiT4fRzX2vaLB4humbcsk/y7f8Ax2gDg/2UfFvxC1DxxJper32o&#10;Lp7bfM+1t92v0C1q6sbC6tf7O1SVofJWORWavk3wb8fZvj74o+3f2DBoslvtbbbfLXt32f7BdRyP&#10;Hu+X5vm/ioAwf2kvHX/CG+DY9Q8PaosF8rKsm1q+S/ix+0x4y8W+EY9L1S6gntf9lfmruv2ovBuq&#10;eKP3mkRyt/0wVvlavB7z9n/xtf6D50Gls0i7vMXdQB+kH7L/AIq1jXvg3DY3Vrp//CJ/2azSf3vM&#10;2/erw34J+D/Dsvxaurqyuv7Q+xybo1k+Zam/Zh17QfBvwbvrHxDrU9trXnNarpu35fLrH8F6bH8N&#10;PiFNqml7rnR7qTdI3/PNaAPqrxlovxC8ZeE4Y9O1rTtPjuLjyWsW/ijr89/jl+zd4u0vWtUmST7T&#10;NDIyyR2396vt64+I3hfxF5On6XuudQh2yLc7tu1q+N/iRpPxgtfiBqF1pcl1PG0zbWVvl20AV/2W&#10;9J8XeA9QutegjlsZLdd0K3PyrI1U/wBpL9pvxZ8ZNQmtdXhW2+ywtH+6XarLXuHwV8b+KLDQbqx8&#10;eeHVvpFX9zPJ8rbv4q9i+HvhX4L+LbG+/t7S7X7cyszLJ8rKtAH5Y/CXy/8AhYGl+f8ANGzMrV9U&#10;SeCLX/hF/FknmNbSW9n50e3+9WpJ8DPh7a/GDUJPCmseftuGaHT2X5VrovjB4I1rwl4Xupnj/wBB&#10;vI/JZl+ZttAEf7HOjTXXw58RTeTFLItwq/aZ/mZflrU8E/Fr7V4y1jwbe2MGq2sP7tZ2Xcyrtrc/&#10;Zft7q6+BfiTS7K1WCaSRmWRm2s3y1wv7M/wg17S/ihfTavD+73N+/Zt3nfeoA+efEXwl0HxbqGsT&#10;adqi2OoLcTbYJPut81eT654S1TwvJJDdQt5at95futXrX7V3w+m+H3ja6uoLrb9omZvLVvmX71cT&#10;4L+L91pfl2OrwrqunttX9/8AMyrQBxcf+uj3x/8AfVXrhf3P+r3V9AN8L/DvxBsft2kSLp91t3fZ&#10;m+XdXlfirwRqngjUP9Kh/cq33l+ZaAPVPh/8RtY8G/DWHS7WNWsbxW85Z/mryv8AsmaLxJ9ueRvL&#10;Zty/71d1D9q8R6DYzadHu8tdrRrVHxUvlaXHGn7iaP5pP71ADf7Uj/1f/LSix0HUPEeoeZZQy3MN&#10;r81xJCu7atcDqHnS2vnJM3mL/FX3x+wzq0n/AAq+TS7Lw3BqH9oblvr6RvmVV+7QBzfw7/ao8RfA&#10;fQf7F0uxWe1/1m6f726vnn4keOdY+Kvja6169j8iSaRmZV+6tesfESK1+3axHdRr5nmSRxr/AHWr&#10;5/8A9Ki1Sbf8satt/wB6gDcm/dQ1l3EUctSLeSedUl1F+7kkf+7QBtfCez+3+LvJSPz41/h/hqHx&#10;54Zktdekk8xraTc23a21lrqv2b2jtfGXmeXvjb+Jv4aPGXhXWPGXjySTS4/tMlxN5ccG7au7dQA3&#10;4e/tCfEb4VXUM2keIry5tYfl+yXMm6P/AMer3zR/2/fCfjyOSx+Jvw/s59y7f7Qto1aRv/Ha8Nvv&#10;2YfiVHN5b6Wyyf3Vbctamm/sR/F7WY/3elrBG33d0i0AesSfs/8AwV+PFrNfeCvETeHtQbdtgu22&#10;rXlPj79kH4hfDmOOS1jXxRYt83mab8yqv/fVXLj/AIJ+/GS1hjkSNV3N8qxzba9G8D/Az9qb4VQw&#10;/wBkSbtPXbujkmjkVl/4FQB8m61o2saXrVjY3VjPYzeZ/q5F2s1fRXxy8Fx+HPhDoOoQTbvMWNZI&#10;/wC61fS2oeD/ABx8VdFhk8Q/DnTYNat1+XUvMVW3V85/Fa6m1mOTwO8f/E0WZVbb8yq1AHz7bxf6&#10;LH93/ao87935f/LOvZtL/YN+Jl/ax3VrGvlzLuXdJtqS4/YA+L37zZHB/u+YvzUAeP2d1H5Pl+ZU&#10;itHL/wBdK9k0n/gn38VrqHzHsYFkX+Jplq9D/wAE6fitf/vI5IINv3d0lAHgt0vleX+8Vdzba9U8&#10;bRfYPhfosj/Lth/76rprz/gnP8VovLkuvsvlwtu+WZWre1r9kb4gfEHR4dFspo2ms1WPa0m1VoA+&#10;a4182HzEqq0sf7zfX0Mv/BPb4tRR+T+4/wB7zlqRv+CfPxUih+e1tZ/l/wCey/8AxVAHzLHcRyze&#10;XB83+1/DV7yv3P8Au17E37C/xK0bzJHtYFjX/ln5itXL6p8D/Fmg2s0l7Y7fJ3fKrbqAPJdWuvK8&#10;zZ/rK4+8l/fV2GsRSRTTRvHtk+bcv92uX/smS/k/cf8AAqAM+Stzw7f+VD5P96o/+EXvv+Wce6ui&#10;8F+DY/311qMm2SHbtWgBrS+VVrb+5+f5a6qPSYbqH57X/dapP+Efsbr93P5v+z+7+WgDj5LeSWHy&#10;3j2xt/FUP9hyRfck3V6E3hW1/wBXdXzeX/d21Yj8F6X+7jguml/3l27aAPNY9Jjl+/8A6xadHo0c&#10;Unyf/Y16dJ4X0u1jkknumba235VrYj8C6L5cck99tj/3fvUAeJ6ho00v3P8AK1Ja2EdrDHH8zbv7&#10;38Ne2XHg/Qf3ccF1+7/vba0tN+H3g2/j8yfVGWT+7toA8Jm0v7L+8/5Z/wCzRDLJJ9yFq9wh8EeA&#10;/wC0P3/iKZY923ase6pNU8P+E/7Lm+xag32qGRVhVo9vmR/3qAPCfsE0v7x/++f7tQ3SyWv3467r&#10;VPC/+nfuZmaNv9mprjwfH5P+lSNL8u77tAHms1nN/rEjo2yfu98LfN8tekQ+D7WXy5Pt22P+7t+7&#10;WlD4P0e1kjkfWt275Wi8v7tAHk82lyX/AO58tlkrNtdDvpZpIfL2yL/E33a94/4RLQZY5Jv7Qbzl&#10;k2qu3+Gsm+8P2P2qSOC68+Nf4tu1qAPLV8OXX/PRaP8AhH76KvRtQ8P2NhdeTBNu+XzN1Nt7XS/O&#10;8ue+2/K25v7rUAeczeD9Ul/eeYvlr833qk/4RXUPJ8vzF+7XfLpej/u5P7UZvOZlZdv3aba+FdLu&#10;pvMfXmg/efd2/wANAHD2vg/UIv8AlotOuNDuoo/M+X/dWu01TTbGG6m+xX32mFW+WT+9VGOKPzv9&#10;ZQBxM1rNF/yzaq/9j31/H8ny7f71eiXVrDL5f7z/AOxqq2kxy+X++oA4trC6sP3f3vl/hqn5s3nf&#10;PCy16ZpthYyzR75tvzbWbbu2rVzUPAel3U0m/Xv3Lf8ALTy/moA8/h/1PmeZv3f3ayb7zPO/1m3/&#10;AHa9iX4feDbG1j+y69JPJ/d8uqNx4B0G++/ffZv4l+XduoA81XzIo/M8xn/2asaW0l1J5f8Ayzav&#10;RLX4feE4rr/TfEUkEn+zHu3VsWPwl8Gy/c8XNBJ97b5dAHC/ZYYvLj8z95uVv9qvatLl8r4c/wDX&#10;wrKv+zXm+peF7HQbqST7V9p2ttjk/vV6Bo9/DL8Ob61n/wBcsf7ugDxHWtLk+1STJI393b/eqaxi&#10;8qGOT+9/erU3x3XmeZJTtsMkMcLybf8Aa20AUWt46bJYSSzR/wDPH+KtBbW18yPfMyx/xVoLLYxf&#10;u0+aP+9QBgzaNJLdRyJJ+7Wia1j8uSNP++q2preOLzI0k/dt92tCPwRoN1dQ7PETRbtvmbo/u0Ae&#10;ezWt1ayeX8zf7X+zWXrEUkVrJH/e/ir3C4+EugxSRyQeLFn+XdtZdu5qw77w5pcsMkM8kXmfd+99&#10;2gD5gr6F/ZVn/wCJhdbI/wB5/C392vn3bX1B+zrLHoPhubZCrSXW35v4loA4H9oi4/tTxR88n77d&#10;Xkt5F5X7t/8AWV9MePvDNrr2qTfuf323d8v3q811LwR/os2+1aKSNfvMu3dQB5Ptq7p//H1HUVxa&#10;+VNJU2nxebdfPQB1Fmv77zEk+7VPWljlm+T/AFn8VXLGLypP+mn92qepN/pUlAGHcLVXzpK0Lr97&#10;We3egCNmkqZZZKPKoZaAI2uJKct1NTKevagCaS8kpv2+b/npTWWo9tAEnmyS1Nb+d50eyTbu/iqu&#10;varkf/LORP4f4aAP2I/4JO3nm/CnVLV5P3izM3/oNfZ3iKKP+wb7/rm1fDv/AASZ/e+A9Y2R/wAX&#10;3v4d3y19weJF/wCJLdefIsEaxt5jSNtWgD85fhfa2sv7SElq8K+ZHcfK22v0UsZfKtY40/3a/P8A&#10;+HOraL/wv77Uk0S+dcbfPZvlWv0C0u3tZY4/IvoPJ+9u8ygD4H/4KrRTf8I7ouz/AFzL97+7X5Sx&#10;+ZH/AOPV+q3/AAVM8TaXqnhu10vTrqJr6zbbI26vypWXzaADdJULTSRVY2+X9+jbQBR8+SpI5ZKJ&#10;FqaGKPyfMoAhkuJqatxJUn+uoZKAHLcSU1Zacsfm0N+6oAGuP30f+9X09pt/J/wou6hT5ZNv3v73&#10;zV8xw+X9qjr6o0G1j/4UjdRvt8xV/d/3moA+V5vMi8z/AHqjWWrF80fnSbP71VWoAc1xJSUq/wCp&#10;p0MX9+gBlKv+up3lUnNAFn7PHF9yprdZIo/MSs+OXyqk8+T/AFfmbaAGyL+88ykqVf8Abp22gCiy&#10;1YtW82aOH+823bTrhfKjkkqOx8yXzJP7v8X92gD6ss/gF4X/AOFV2OsSbv7UZd3l+Z975qbrngXw&#10;v4c8GwyPDF5zN/E25lr5vXx54k+y/Zf7Qn8n+FfM+VakuNe1S6tfnupZ/wDebdQB9kfDGw0GLwjJ&#10;JBD5EzLtXy2+Zl210nwr0a1i1SH7LH++jbczN95q+Sfg34m1i18SQxvNK1j91l3fKtfbHwbijkvr&#10;77L837uPay/eagD1ybSPtUMMPmN8zfMtdV4Z/Y8+Ht/5mtXunz319cfvGZZPlWsP7f8A2Do+qXz7&#10;Wms7WS4WOT+Jlr4V8Xf8FGvip9uurXS7qLSod21Yo1+7QB+lC/s5+B9Lk8x9Bi8v/pp8zVpLpfwr&#10;8JeXGljp9tMv+7uWvyJb9sr4reKLqOG68SXXlyNt/dttrsLXxV4y16OOSe6nuY2+8zMzNQB+pVx8&#10;VfhnYWvz31nPIv8ADHt+WsOz/aH8J3U0kelyLc+T83lQfeVa/O23s77+y5I0tZ57qT7rL8zV79+x&#10;L4F/0XWNQ1SH99+8jZZP4VoA908WftVX2jf8g7w7dXP/AFzj3VR0n48fEzxH+80vw3eW0bfdaSOv&#10;JfiR+0dD8PtY1CxstPWeO1Zl3Mvys1eF+Iv+Cn3xCtfM0/S7HT7aNfl3eXuagD2Lxt+yR8WvjJ44&#10;/trxDdL833fMk+VVr0bSf2HtF8OaPNfeK7pbmOONmWOCTa1fCOuf8FBPjBr0n/IeaD/rgu1a5HWv&#10;2oPit4sjkhuvEl5PG33lWT71AHvmrfCPT7/VNUuoNQs7G1tdzLYs37xlrQ+BN/Hdf21Glitt9lWS&#10;Nfl+98tfOfg3xvJFazR6pJPPqk3ywszfxf7Vd94D1TUNLjvpvMlWSbd8q/xUAcPDcaf/AMLavvtU&#10;fnx+d91q+8P2Vbjw74S0+aTW9Qg0Wxkb5mkk2qy1+e7aHqknxMkukhb/AFnmfMu3dWb8RvFuqS69&#10;JY/ap/JXavls3yrQB9gfGD4kaP4y/ac0e18FXS30OnzfZ7edfmVvm/hr6I+Mnh/4/SzafDpe7VY5&#10;I41ka2+VVXbXyv8A8E9/hB/wlHxWsdYnkVo7WGSZlb7u7bXYfHT9tD4jaD441DQfD2sfZrW1kaFW&#10;j+8235aAOi/aI8QfEbwboNjJrd19muobXa09s21lX+7/AL1fIvheLUPHmqSX37+5j3bppJPmZq9q&#10;+KH/AAsrxv8ACuTXvEsks9iy7tzfeavO/wBl3XpNLhvvPjVtv+rVl+9QB6Z8VLzS9Z8O2vh37Lda&#10;ffQwrtkufu14frX7PHiS1sYdQsv9Oj2r935mr27WpZNU1j+2L3/Sf+ecbfdWrlvr19r3/EvspvI+&#10;822D7q0AfK/iLQdYtdP8y9tWg2/3l2rXP6PpNjdQyR/M03zfdr7K8QeBft/wz1SR/wDSZIY90jSL&#10;8y14v+zf8M4/Hmqaxa/dkjjkkWSgDwm+s/sF15b/APfNdJ4X8n+2rHf80fmL8tR+OPBOof8ACcah&#10;pdrunmt5mjb+9urY+H/w0uv+Es0+HUZmtvOkVV3fK26gDvtU8W6XpfmfvPu/8s1rkdQ8R6x4jk/4&#10;l0Mvmf8ALNtvy19Val8I/BPhe1hmS1i1e6aPdJ5nzLurx/VNL83Xo/sULafDu+WONdtAHL+Hfgz4&#10;k8Sf8TC91SCKNfmaNm+Zq9K0e3h0u1hsf+WlvtXd/FVq3iksLWSNP9Zt3bqxfNki/fPuaTcu6gD6&#10;g/Zv0H+3tevpvsrT2tvGrSeX/FXyX+2F481jwv8AGC6tdBml0+xXa3lq23a1ezfDn4pax4SuoZNI&#10;vltvJ+Zl3bVm/wB6vlH9prXrrxR8TLq+nkXzJPmbbQBzesfGzxtrNjHY3usNPCu371Q7pr+SOS6k&#10;/ebV/wBmuZ0/TZtU1CO1tY/PkZq7LxVoOqWs0Mf2GdZFVfux0AYLabJqmqRwp/rmb+L7zVreLvCU&#10;3he1jkuo9skn3ap6PomvS6pHJ/Z958rfeWNt1e5WvgPxJ8S/Jhg0G8vpFXaq+XuZaAPm9fLl/wCW&#10;n/2NeifDdf3Mkb/6tm+9/Ctdd4m/Yr+L1hDJdJ4RvHh+9tto9zVR8N/Cfxt4S0u6k1fR57GFW2tH&#10;cx7ZF/4DQBX+KEVro0ljHoO6eZv9c33lr7M+DuueLov2c4YdIklaZrhdyxt8ytXw/wCNIpIvsMdr&#10;I32rd83+zXrXh340618KvC8PkahL5zKv7hW3LuoA+hv+FY/FbWdPhun1SW5kuPm8jzNzR14X8fNL&#10;1rwl5lrrHzXSx7mZqseF/wDgoJ8RvDcckcFra3PnfLukj+Za8j+IXxm1D4l6hJJq8zeczbm/u0Ac&#10;bo8sl1qH2q6kZo/4f9mugmWOX7lYtra3V/8A6LpFq08n8XkLuauu03wbqml6PJJdWs8EkPzN9pj2&#10;s1AGhZ6Dp9ra/atUk/d7dy7f4q5vUPE2n391JDaw+RDC21Wau68K6Xp/i3zodbuvsNjbw+Zu+7ua&#10;vMfFFvpcuqSQ6J81rCzL5jfxUAalveRy/u0//arWt/Ll+/JXK6as0trHsj3Sbtq/71dVpeg6hf8A&#10;7mCPffN91V+Zt1AHXeFYNH+1eZeyfvF/2q9e8By2NhqEn3fJZdq/71cH8M/gP4s/tD/ifaLqEEMm&#10;3y2aFl3V1ni7RpPBEn2Xy5bXavmf6Su2gD0jXNLsde0+PfuWH+Jlrifih4H8J/8ACIwyWsn/ABMG&#10;3Ku1vu1e8K6lNr2lxxvNuj27m8ttyqteb+PvHmgxahfWNrNukX5Vbd8u6gDxPXpZIppIfM+78u6s&#10;WzsJr++hh/vfearWsazH/aEkfyt/tU21vLqKPzE2xf3aAPXrW10XQfA9rImitPNcSNHNcsu7atY/&#10;i74O2thosOqWV0tzHdRrJ8v8Na3wx+NOn6Xp8mj+IbVbm1uF8tvl/wBX/tV303ijwvo0MccEi3Ol&#10;3G39395lWgD4x1C1mtbqaOtTw35cuqQ7/wC9X0p4u+B+i+N/Mm8L3yrNJ8yxyNt+avEZvgz4u0Hx&#10;RDY3Wl3S7pFVZPLba1AHTeF/OsPiZot992GGZdsn8O3dX6ZTeKP+Eo0vUNL1r/ib6fdWccduy/Ms&#10;dfI9x8EZtB8I6fJa2stzqG1Wk89f3a/7tfTHwT1n4f6X8P8A/ifaxKt9pqtJcfN97/ZoA+YfEC+H&#10;dG0fWLHToZ11SO4Zl3f6uvn3xZ8S9e/sv7LdahKsK/6uOBtq7a+qI/G/gnxRqniKbTrXdCzSKrT/&#10;AN2vkf4saX9quo/7OjVoV/u0AehfDfxHJrOl2sl7dNPHNJ5a+Y25lrQ/aAs5vC/he1vrKH9zNt8x&#10;m+61cP8AB2H95Dp91Htkhk8xd33Vr1D40W+qeMvCcPh21tZWkVvMWTb8u2gDF/Y91TUPEfiTUI7W&#10;PbHHGrMqrX2dr1hffu40+aTb81fKP7CuhzeF/iNrVrdf6xY41avtSOwkvrqaTzFXbub5v7tAHmNx&#10;cSRSf6v94vy/MtaGn39rFp/mP/wJVqn401TR9F1D/Sr6KCH+L9581Zd9488D/wCg2ul3326a6by4&#10;4423Nu/2qAK+oaHoN1fSTPCvzfKu1a0LjSbX/hG5odOj/ebf4vmrspPBvhvwlpf2r4jTNocNxG01&#10;qyttZl/hryfVviRp/l3X9kX1q2i/wzzyfvKANT4Z+F47CGT93++8zduX71egTXX775/l2q1eb/DX&#10;4k+HYpo45777zbWbd8u2uq8WeNvC8WoRxpfLLGy/L833qAON+IXjr+xrW1/tGTbHubb/AHmr5n+N&#10;ms6xLNHr2iefYx7drbflVq9Q/aM1nR/7L0u687z4dzbfm+Za8l8aeNLXVPhn9lspmnkX73+zQBm/&#10;s7+LZv8AhY1jdapfeR833mbbur6a+OXje+sJI47K+W+0+4jVdzNuj3V8D+GVupdYtfI3fK38P8Nf&#10;XDfDnxF4t8G3WoWUM7aXptuszSMvy/7VAHWR+INU8EeHbHWE3fYZFXzPI+VVrc8J/GmOOb7da327&#10;723+9WLdeC/F3jfQdF0Hw9CrWrWayTeZ93dUfgH9n/xF8OdejvvFdjF/Z9xu2rA25VoA+dfj14j1&#10;T4l+JJr5I5bnazfMq/K1ea6DpM39tQxz2Mny/My7dtfYHw78G694y17UL7wvoME8LTNb+R5e5VXd&#10;96vI/ipoOqfD7x5NDrdi1jIrMzL5e1WX/ZoA898TeN9Ul1CGPTvMsZF2rtX5a6rR/jFdf2PJpfiW&#10;1/tCNvlWRl+Zad4q1zwjrGl+dZQ+RqG3/vqs/wCC9hp/iPxtDa61t+wt+7+b+GgDrvCtxH4Sjk1C&#10;yk3Wsn8P92uB8SapNqmvSefJ+73eZtr6q+PXwZ0v4feF7G68Pbrmxmj3SbfmWvkf+2YbrVPLeNfO&#10;8zbQBvSeHI9ZtY/sUm3/AJ6bq+mP2X/Ef/CEeF/EkKawtjHDHH5Ks3zSf3q8Bk/4lel+ckfkbv73&#10;yq1N8F+KIf8AhJIfPk/0VmXcu6gD0z4qapD/AGpNMkn3l8xv96vI7VvtV15jyK0f8NehfFy/sYvE&#10;Ucf3YZLdVrz+1t4ftXlwf6ugDUj8v/nn+8WpprXzY/8Apo3y02Py/wDV/wDLT/x5qj1S6+ywx/vP&#10;3m6gD1D4T+DfsGn3108m2ZlX5futXOr4tm8OePLGxTzVm+0K25f96vvz9kf9lXwv42+Euj+LNUup&#10;21DUofMkjVtqx16u37Cfwrtb6TVJ7RnmX955kzfdoA+UPE3xw8SfD7R7G+SP7dHMq/K0e5q0vDvx&#10;0+KHiOP+0NI0W6+y/wATeW22vrTwr8GfhX43huodP26rHp832eRWbdtZa9EtfhvovhzS5o7KPyIV&#10;X/Vxr8tAHwv/AMLz8ZfvJLrzYpF3bo9vzK1cX42/bQ8SfD7S/OnjnaNvmWNmr0T4hXUdr4uuoUhV&#10;f3jN8y/erxP4pfBbXvjJdRyeHoVnmt/3bW38LUAZ9n/wUWurq1+yva3UH2jdH5nmfdo1rxhY6D4b&#10;/wCEsg0uW51C6bzI52Xd96uL8TfsM/EKaxhuoNHVZl+aSCOui8ULfeF/hL/Y+qQ+RfW6rD5cn3la&#10;gDpPC/8AwUJ8Wf2P/Y82ntPND8vmQLt213nh39o7xJ4otfMSSdZK+R/hH4S8ca9qn2XRNBlvvm/e&#10;Mse6vt74P/ALUPMjtdQtZbG+b5pI5F20AZcnxu8WRfu01CWWT+7upupftBeNoo/L/tBl/wBlfvV9&#10;Df8ADL9ja/fj/hb5l+9XI3XgPwj4N1CaPxDGq2MPzNI33loA8Xh+NnxA/wCgpL5cn3lkotfiD4y0&#10;GT7VZah+8m+Ztv3t1eoXXjL9neKGSODxFB5i/wAPmfNXkPiL4+/DXwlrUkKbrmOb5bfb8y7aAJNQ&#10;+LHxUv8AzpE1CVoYV3bY/laq8PxI+I19a/8AIangm+X5Wb7tbWk6l5sP2612+XcfMqr92mt5fnSS&#10;eXtkb5vu0AcnfeKviBdXUcc+sS+Wv+s+b71dh4ms9YuvA+oTeZukW3ZmZvvbdtR28UP2qON9vltX&#10;ReNGji8I6psm2x/ZW/i+98tAH5v+ILyS61S+jf8A1iyMrN/tVk2sv2WTzEk/3lrQ1iX7fr2oR/c2&#10;yN/wKsVZfKmoA2v7Wk/1cfyyVveE/FFro2qQ3WqWrX1qrbpFX+KuNW6jlqaG8j87y3/1bfw0AfTz&#10;ftQfDWWGHZ4Nn/d7Vb/a/wDHq1Jv2sfh7qFr5MHg1rbau3zGX73/AI9XyvI1j/Bt8v8A2f4qjWWG&#10;KP5/9X/doA+kLf8AaM+HMs0kc/hGdpP4ZKw4fjd4Tl1SSR9FZbX7qqv3q8HW/hl8yPy/3lSWt1ay&#10;yf6v7tAH0lY/tFfD+wkkh1HwnLcw/wAKr96q99+0J8M7r95/wid1/sxK1fPdxeWsk0cf/LRv4qd/&#10;otr5cf3pG/u0AfQTfH34a/Zf+Rdngk/hVmqnH8bvh7dQ/Pos/mf3lavAdSihlh+Tb5n8W7+7VGPy&#10;YvM2R/8AfNAH0dcfGz4c2sPmWXh2WeT+61U5Pj74Nv4fLfw2yzfw7fl214Pby2sX+zJ/Duo3R+Z5&#10;j7fM/vLQB79Z/FzwvYQyb9LZt33f7y1DefHPwvLH5KaPI0n/AI6q14nb3Ufk/v5FWT/eqn5trLNJ&#10;skXzKAPepvjJ4Hl0+OGfRZVulXbuVvlrBuvil4RtfMkg0uRpv4f9lq8lhnhl/wBftqFreGW6/wCW&#10;ax/L81AHrkPxa8N3X/Ljtuv4l/vLVxfjJ4Ntf9Rosvmf8tq8Zure1tf3ybWkWmwyw3Uck0H/AALd&#10;/FQB71/wub4a6pD5d1os9tN93733qo/8J18ObD95e6PO0bfMu1q8JhWGWTzLqP8A76rS1BrGWGP9&#10;5G3y/LQB6tcfFD4ayyeXa+G7r/e8ynTfET4c3UPlpos8G37zM33q8XWS1i/2f9qrC3Fr/wA9FaP/&#10;ANmoA9I1Dx54R8yOPS9PnWFvvMzVTbxHpf8ABH96uFa6tYof4VjqGPVofO+T/V0Adxca5Y2v/LOo&#10;YfFFjdTeWke2uTuNShqxpvky3X+sWgDWvtWk879x8tZf/CQXX/L1J/uqtSaxdWsX3JFaT/erDa4h&#10;l/eeZ+8oA0JNZ1D/AJYSKtTf8JHqEvl75Pu1TWLzY/MeTbUMLfvpP3i/xUAbC6zN/rn2tUMmrXUk&#10;kclrJt/vf7tZMN15U0kf3ak+1f3KAOijvL6SSGTzN3zLu3fNX0At1o8XgP54/wB80e35a+cbNpv3&#10;cfyrH/tV9FabYWt18OZJrqP7sfy0AfPt5fyWs02z/WbmZd1U21TUJf8AWf8AAauX3k3V1N+8Vvmb&#10;av8AFWe0slrN8/8Aq/4f9mgB02rahFN8n/oNNh16+8z5/wDV0f2lD/vUNeQ/6tI6AC616+87/Wfu&#10;6pya5qH/AD021Y/d+ZHv2r/vVYulhi/5aL5lAGbJrOqX/wC7eZl2/wDAajW/mi+/MzVIzR+Z/wDE&#10;1YkitfJ/u0Aefx/6yvpT4Py3UWi2v2X/AFO1t1fOe3yvLr6k+AbQy+E7rfJ+8XbtoAo+MPFH/CG6&#10;pHdJD9pmb+992uB8XfGy+8UeZClqttHt8tvLXbXoHxKijtdQmh8vd8qturwWz/c3V1937zUAc/J5&#10;n2qSrmmxfvKhuJfMmk/d1oaX/ro6AN7T4v31Z/iCPyrqt6zs5P8AWVk+ItN/feZ5lAHNyVR+yySz&#10;VeapI28qgCjtkioZZK0N3m1DN+6oAzfKkpyrV5akW3oAp/Z6hatRajkWP/WUAU44qmjb99HUjS/9&#10;M6LVv33+roA9c+Dv7TfxC+AUc0PhfWGtobjczR7dyq1dFr37aHxo8eXX2XUfFl1LDIyq0cfyqy/8&#10;Brw9r+OrWg3UkusWuz+8tAH1V4uiuvCXw5tdYsbpm1CZfMWRW+ZWrw2H9qz4qWHmWsHizUIofu7V&#10;k+6teyeOtLvv+EJ8x5P9FWNdq18nzW/lahJJ/tf8BoA2PF3j7xJ43m8zV9Qnvt33vNk3bqxVi8qp&#10;JJf+WlRyalH/AKvy6AEpi9ZKPtC06PUo/wCOOgCvcU5fM8mtK1v4ZZo/3f7v+Ja0tUuLWKGPyI1+&#10;b/vpaAOXWKT/AFlWI1q1DdRy/wDLP7tWJLyH/Wf8BoAyZmkio2+bHWhHcQy/vKsTeXL+88vbJQBh&#10;rFJ9qj2f3q+qJIpIvg3HIn+shj+avmuzbytUhr6k1K8hi+Dc0nl/u/L+bbQB8k3Df6VJ/vNUFXb6&#10;WOWSTyI9se6ofK8qgBq03d71JI1NWgA3VItMpN1ADl/11EkUnnVJDFVryY6AKq9qmWpmijipsjUA&#10;V7z/AFdV9PaT95sp11/qabY3Hlfu/wC9QBJ5v76thW/4l/yf/s1jrF5v3K9a+G/wbvvG8fkpDL/e&#10;Xav3qAOq/Z/0mx1nRdQjnk8iSFdyybf9mvor4A6l9l0uaa1kbzF+83/Aq8N8O6XJ8L7XVLFLGXzv&#10;mjk8xf4q7D9nn4uf8IbpetWN7os995i/u/LXcy/NQB9beINL/tnwHql0915E32Vt3+0tfkX4oX7L&#10;4o1DZ8375q/RrVvirJ430HUNPtdLutK22bSN567d1fnDry/8T6+/efvPMagCTQ7+Ow1iGZ4/3e75&#10;v92vqT4d+NNPv7q1sUj2+Yu7dXybZxeZdV7p8J7COLXtLkj3eZ8q/wC9QB9baTLDpc3mJtikZfvM&#10;u7bXp37K/wAUPBvgjT9YuvF99FbQ3kkluu5dys26vMZLe+iupI3hW2hZfvT/AHdtb3wT/wCFe2F1&#10;fSeNZoJ7VWaSGBvm/eUAc3+3N4g8D+Lf7Pk+HMMUtrbwyLqVzBHtVW/h3bq/OW+s/wDSpJH+b5m/&#10;4DX6FftrfGnwTo3g218O/DzRVW11BfMvrlY9vzfw1+ct9dSfapP9pqALkbQxV2Xwz0abXta/cR/d&#10;+9/u10Hw5/Zn8bfEGxjmsvDepTwzbfLnjhba1fZHwb/ZBuvg3osOteK44raa4XcttJ8zNQB8h+Iv&#10;D/8AZevWslrC3krIvmN5e2vVPCPiOP7VHs0eW+j+637v5Wr3j4tXENra6fqF1o8D+TNu+zW0fzNH&#10;/tV22j/tLWPijRdH8N6J8NVsfuwyXP2Xb/7LQB846trP2Wb7UnhNm8n5pJ4491fLPxS1SPXvG0kl&#10;lD+8bau3btbdX9CXw9+G+g6N4TtbV9LtZ5JI90zNGrbq/L/9pj4I6XYftYWsOl6fFBDcSRyR+Qv7&#10;tZNy/eoA8f8A2efi1rHwWkkm8toLryZI2jZdv3lry3Ur/wDtnXpNYvbr/SprhpG3fxNur7W/b08C&#10;6PoPh3wdHpD2c/iJrVv7S+x7flavz/8AFEX+nR79yxq3zbfloA+pPjN+0dqGs/CXT/DdrY7YVt1V&#10;mX+Ko/2F/Acfjea+urr/AFOnrub5f726sfUG0fxb8P8AT/7Ih/tC6hs1t2jgXc1a37IvxVtfgZda&#10;1Dr0f2aOZVXbJ8v96gDB+K3xa0/wv4uvtHgj2wrI0bfL81U/C/x40fw5dRzWtru3L8zN/FXkfxi1&#10;Kx8b/EbVNYtf+PW4mZo9v3VrP0eLT9BtZJH+aT/a+6tAH0p4y/aqhv8AwHqGn6do6p9qj2ySbvvV&#10;zv7KvxO0vwba69dXXy3Ukbbf92vn/UNSjv4fLg+WH/ZqPRbC6urWaOCTyv73zbfloA7iH4pWOl/F&#10;DUNYf9/HJM0m7733qsN8XtHuvG1rql7untYZlkZVXb8teXx+HJrq6khT5tv/AH1WfJpvlTSR/wDL&#10;SgD7gm/a08D3VjHDpfhvz5Nv/LRv4q4tfjnp914kjmvdPWD5v4furXzXoNhH5cn7xlk3feroN0Nh&#10;5e/9/wD+PUAe/eJPi/oN1dRx2Ue6P5dzVmr8QY5bqONNP3Wq/eb+9Xnek/2frMfmQQ7f71dBYxeV&#10;D5afw/LQB2XjD4yaL5Nj9i8O/Zvsu5m2t/rK+dfFF1N4o1Sa+eGRdzNt/wBmvSPFCx2tj5jx1x9x&#10;dRzQ+X5dAHP6L4jk8G6h50EKzzf7X8NdFqHx216/mjm8mBNv/TPdXH61a/vqy1t5P4N1AHpVn+0J&#10;4ssP9R5S/wDbNa9G+Ev7dHjz4VeJI9US1tb7/npHPHtVq+cWWb/nm1SLFJLQB+jWtf8ABYvxFdeH&#10;ZIdL8G2en6oy7VuWk3Krf3tu2vkf4gftd+PPiNqE11rEytNMzNI0ce1d1eOyWsnk/wAVEMckX36A&#10;PWPDs8l/pf266/f3XzNuaoby6jl8yOePd/vU3wmsn/CO+ckn7vd81V9Ql82gCjp9nN/anlwR7oW/&#10;8drtPDPw7tdQupr7UY9lrCvmN8u3cv8AdrH8P+KrXS7qPz4d0f8AFWp4i+MmoX9r9hghiW1+7+7X&#10;azLQB1Hg/wAW6X4D16SbR7VYJmb935nzbVqv8UPixrHiiTzLqZfl+7HGu2vM7W68qaab5vO+9838&#10;NZepNfX3lzPulkb+792gDavtUklsfJSb733lWs3TbeOX9z/eqO1ab/Vvay/981NG3+lQxwRt5jMt&#10;AH0x8C/hP4d1mx87VL5bbb821v4q9ms/hp4X8OQyapp23+0I23Q/xK1Y/wAHf2UJPirdWNra+Il0&#10;+Ty45Jl3fMy19feDf2RLfwR8niHXrebRYY9v7z5WoA+Rbf8Aa48baX8RtFtdbhibT7WRo1VY1/fL&#10;X1J8Vv2c4/2rtL0/VPLXRY/JjZZI1+Zv87q8X/aYt/hL4DtdQvtPmXV9Yt9rW7WzblVq9f8A+CeH&#10;7QVz8T/CN14euo/9K09mkVm/55/LQBQ8A/8ABOr/AIRfT7q1fxRKsc25W2x/Ntrn9Q/4JJ+F7+68&#10;7/hLLxV3btvl/wD2Vff2yjZQB8S6P/wSu+GtjDH9qup76Rf4m+Wt6b/gmf8AC/yfLSGZf+BV9eUU&#10;AfBuqf8ABLDwb/bEclldTLa7tzM33queJP8Agmn4disY/wCxJm+1Kv3pG+9X3NRQB+X/AIy/YX+J&#10;mjfvvC9isskPzKqzKu7/AMerzHWvFXxG0G6j0fxrY/ZpLdvLXzI13K3+9X7HV4Z+1D8EdL+KHge6&#10;m+zpFqVmrTRzqu37qtQB+cV9+0ZrHkx6LPtlhhXy1k2/Mq15z4y8ZQ/2XdR2X7j7Uu1l/u1xfjiL&#10;UPDnjKSHyZGjhby/u7t1YfiJb6Xy5vLaXd/dWgDc8H6p/Y2n6hG//LxGyr/tNVzw/wDB3xJdf2PN&#10;PC32XVG+WT7yqu7bWHpdrdRWPnJ/eX5W+9XpWj/FzxZpegx6ek0C2qsvk+Z95VoA9k/aI/Zfsfg3&#10;8KfDuoaXN9p1i8kXzJ9u1vmXdXmun6p4uutBtbGG1a52xrG37vay1pfFD9ozXviXa6Lo+oyLcyWc&#10;isv2b7u7bXs3wx+MGn69a2Oi6jYwaVqFuqxxzMu1W/3qAPEfD/hnWPAcl1qGnWsv9sTf67d/FXWa&#10;l8SPGVrYxx3UbQSXC7a92/ai8TaXoPg3RdP86z/t75vMa2+8392vGW8cTa94dtbV7H93D825l+bd&#10;QB4j4y0bVL+6jk1SaVfMVmX5qj/Zn0a1i/ac8Nx3s3+gx3StIs7fK1dh8QGjutQ0+6n3LJbx7V+X&#10;5Wrwnx9caho3jKbWNOmWCS3VZN0fy0AfpV/wVKbQZfhfo+yZV1BZFaHy/wDnnX5z6e1rL4DvrryZ&#10;Z9u3y9rfK1dd8SPFusfEb4K2usa3qEtzNbyLCvmNubbXP+A7/T9L+F/2q6haeFdvmKv8XzUAU/B9&#10;vda9axzWsjW3kybW/wB2qeveMJLDWPLeZp9reXu/u161o/xN0HxbdaPHpGnxaZYxyKsysvzN/erw&#10;/wCMGqafdeONQhso/wDl6Zl2r8u3dQB7h/wiWj+KNLhm1eRmjZflX+7XneueGdF0vT76Gy+WNWZv&#10;vbty16JofjCx0/wPDC8f7xl2zbvvKtZcnwj0+w8nVP7YXULW6ZWaONtzKrUAeF+D7+1i8SeWkKrG&#10;zfLX6ReBdWmsP2S9ejtbVWha1k/ebfmr87/EWjWOl+PJP7O3eT5jeWrfw1+iHhPXo7X9kHUNm1f9&#10;HmX5v4qAOf8AhbFrWqeEbH+yI/3y2/zbW2/LXcWel69qmi/ZdU+WH7u1m3baxfgfrlja+DbGSfUI&#10;tP3R7fmbazNXYeItZ8rS5IbKb7TM38Stu20Acn4Z0bXvhLqnmeENL8+G4b5mX5lkZv4a+Yf2uNZ8&#10;UfFX4mafY6ppf9lXSqsO3bt3fNX1d4F+I19oN9D5/wA1qs25o5PvLXba58E4fjx8UNB8RP5S6PGv&#10;mSbf9Y3zbqAOX+Bf/BOLwP8A8KvtdU8VwtfahcQ+Zt3bdteG/tYfsG6h8JbWHxZ4G81tP/ijj+9H&#10;/tV+r2uWken+EZ7WCPbDFD5ar/s14T+1J8Xv+Fc/D3T4ZrFbmG+8u3ZWXd8rUAfmr8IdR8UeKPCO&#10;saX4hvmnsY/3a+f822uTuP2Z9Pl17zLXWl8zd5ir/davrz4heCI/h98F5teSGL7Lq0fmQ7V2sv8A&#10;vV8F3nxV1iwvpvssn7tmZd392gDsvFHg2OK6j0We++3Sbdu5V27WrlbfwHa+HNehjnk3yK1Q+E/i&#10;hql/4ohkuo1aFVb5mWuq1SWPxH4uhuk+Xc1AEfxYs47rULWR/l2xx7a4vSWk+1fPHs2/+PV6h8Rt&#10;Nhv/ACZoJP8AUxqrLXmOlyx/2p8/8O5aAL32eSa6jk/8eqv4gaTzIdke6Tcu5v8AZrakl82q91FJ&#10;ayR/u927/wBBoA/Yz9g9ZP8Ahnfw3+72x+T8v/fTV7d4yX/ikdY/ebf9Fk+b/gNfl38I/wBs3xJ8&#10;Jfhz/YtrDFPY2sfl2+77y16J8NfGXx0/aW0HVJILqPSNH8tt0jfKrL/dWgD2j9h9Y4rrxtH527/i&#10;aSbfm+9X1RdRR/ZZt8ipGy/M392vzZ+DOk+PPAdr4uj0TUPt2oWd1IskEDbmZlX71fMPxE/a++K1&#10;/wCKJNPvdeu7GHzPLaBW27f96gD3r4yfFrS7X4laxp88n/HvI21l/ir0T9knxl/bPi6aaD5o/wD0&#10;Kvz/ALzxbJdaxDNrEbX0kzLulWvsb9knxpoujapNIl9FYyfeVp22rtoA+4Nc8QTaXpeqXUcf7yOF&#10;pI/l/ir89f2iLyx1nS5tQupNt0027y1r6c+In7YfhGSxuvDtldRT3zL5fy/xNXyD8VLWO60/+0Lr&#10;5o2ZWWP/AGqAPoD9hn4zeE/BHhHWpNUkiXVP3e1dvzNXvngX4g6x43+IEl9PY+RY7f3fy7dy7q/K&#10;n4d2uoReOJtQeOX7Ksit5f8Aer9EvhL8c9Q8eeOIdLg0VtPmt7GNVXbtVloA+vJJZJYZN/8Adb/g&#10;NfG/7WWlzap4X8UWMEkn2poflZf4a+vrGKaXT/3/AO6k2/N/vV8//FKzji0HxldTw+fNb2/mfMu6&#10;gD8cYfCV9FqHkvHL5izfM38LV9gfBv4M+F9UksdQ8UWP2mGONv3bfxNXzjrHxw1SLWptPg0+BYft&#10;W7zGj+avuj4H6XH4y0fT5vJ+9CzbV/hoAy47O10ubybWPbaqzeWv91ahvvMl/ff3fl21evP+P66t&#10;fLZZIWb5mqm0UnneXQBRsZf9Ojk+7XTeLLWOXwnqEj7vJa1ba3+1XO31vNFJH+7b/dVa6rxddSRf&#10;D2+h8n/l3Zv9pfloA/MvxBfyf8JRfQpDtj85lZqjsbCOWT9/J+7rQ8US/wDFSTfudvzN/wACqqq+&#10;VQBpWPh+HzPMST93W14d+F914u8SQ2OnQtczM22ONf4q5O31SaKTy0/1dd18JfjTrXw08UQ6ppcM&#10;X2q3bdH567loA9u/4Yo8SWMce/w3P5jL/vfNULfsc+KIpv3/AIdn8v8Au7a7y8/4KpfEbQYYf+JL&#10;pk/3V+Zaoyf8FVviVdfvP7B0z/v38tAGDN+yDrVraxzP4bngjb+Lbu3VDD+xv4osJvtX/CLztCy/&#10;e210Df8ABVb4lf8AQB0xtv8AC0fy1Ys/+CqnxQuvM/4k+kLH/d8ugDlbj9lqbzv+RduvM/6501v2&#10;W9Qi+54bum/2Wjrpl/4Ks/ECwk8x/DemTx/3vLqSb/gq98Qrr98nh3R1/h2+XuoA5+1/ZB1DVI/M&#10;Tw7dL/eXbUMP7L81rdfZU0Gf/a/d10i/8FUviNdeZH/YOmL/ALsdZcP/AAVI+JUWoSf8SHSW+b/n&#10;nQBVuv2S76X95/wjd1/vbapyfsw31rD5f/CN3S/7W3dXXXH/AAVU+I0X3/DemeX/ALMdVV/4Ks/E&#10;DzP+Rb0xv96OgDlbH9mmPzvLutFu2/7ZtUln+zJ/pXlp4Xumj/vba3L7/gqR8QorqORPDekeX/1z&#10;qa8/4KffECLy5E8O6Z93d8sfyrQBm3H7L/lfc8L3X/fNZLfstXUt18/h26gh/wCuddRb/wDBVb4g&#10;Ws37/wAN6ZP/ALPl7ac3/BVz4gXU0kn/AAjekLH/ALUe6gDk7z9lO6ih8z+xbryf722q9n+y1N+7&#10;2aPdfN/s7a6K6/4Kn/EKX92mg6R5f91o/lqS1/4KgfEaWHzP+Ed0j5f7sdAGXffsk6hF5f2rRZ/L&#10;bbt2x1i3n7Lt153lp4duv++a7Cb/AIKkfEaL7+g6Y3+y0dV2/wCCovxKuv8AmXdMXb/D5dAHHx/s&#10;1zS/uX8N3X/fuib9nOT7LJs8N3fy/wCy1dd/w9C+IXnRx/2DpC/7Xl03UP8AgqB8QLWaPZ4d0j/a&#10;/d/eoA4G3/Zz1S6/5gN00P8Ad8urE37NN1/yw8N3kH97dHXqlr/wVZ8cfZY4f+ER0hf9ry/vVHJ/&#10;wU4+IF19zw7pH/fugDxHWvgPfWs3lpot0v8AteXUem/CWSw/5gN40n97y22165q3/BSrxxF9/wAN&#10;6Q3+9HRb/wDBTHxxFaxyP4X0eXd93bDQB5TN8EfNjkvv7Pukk/55+W3zVm6f8G/t918+j3UH9392&#10;3zV7sv8AwUk8WSw+Y/hfR/8Ad8uq9n/wUi8XSzSSR+F9HXb/AHoaAPM5PgPfWsMcc+n3X+yqx/ep&#10;s3wM/v6XdQSKv/POvXP+HnfjbzI9nhPR5P8AaaP5aNc/4Kd+Lv3cf/CI6R/37oA8Lj+BUl1dSSPY&#10;3UG37v7tvmqbS/gt5t1JJ9luvl/h8lq9cj/4KbeLpf3aeE9H8z/rnWhov/BTvxZo115174N0eeH/&#10;AGY9rUAeH3nwquor7zH0+6+yr/F5e2vRNJWb/hF5tP8AJ3Q7du5vl2133iD/AIKn61rOnyWsHgPS&#10;II5l27mj3f8Astc7HrknxC8DzXV7HFYzTfM3kLtWgDw1fhzHa6pJI9rO25vlZY9y1pSfCr7VD5k8&#10;N0sbf9MWr1Dwj+31qHwvjj0d/CemarHa/u1klj+ZlX/gNd5cf8FSpr+1jjT4f6Yu3726P/7GgD5j&#10;X4T2MX/LO6/78tU3/Cr4f9Z5M6/9s2r6QX/gqF/f+HOmeZ/1z/8Asatf8PO4bqP998PdN/4DGv8A&#10;8TQB8yt8I7W/h8x/PikX+Hy2qP8A4VVa/ZZN8N153zbV8tq+jLj/AIKYR+Z8nw903/gUf/2NWJP+&#10;CoU1r5f/ABb3SGh/65/N/wCg0AfMun/CCOX78k9t/d3QtRqHw0hi/cvDPP8A9NPLZa+nrX/gqFHL&#10;5k0/w90zyf4dsf8A9jXG3H/BTia/1iSP/hB9IWHd8q+X8y/+O0AfDar++r6M+CNr5Wiyf7W3dXgM&#10;d5D53lvH/wAC/wBqvpj4M6bNL4dhkT/U/LuoAr69F9v1S6j8v7sf3mrxvVLOH/TvssP7zc25q+iv&#10;GjR+TJ5EO2Pbtb5fmrxHVoodLjupnj/dt/s/eagDyXbJ50lbGlxVXV5tZuo7WytWnmmbbGsa7m3V&#10;9AeE/wBhT43a9a2t0nhO6tobhVaNp/lZqAPN9Puo/wDUv/rGrn/EUvlX0kde3eNv2Qfip8L/APSt&#10;e8OzrDt3bo13Ltrw3XrOb7VJHPG3nfd+Zdu2gDn5l/5aVJDbyVHJL5f7t60rW8j+yxx/+PUAQ+RU&#10;flebWh/aVrF9/wD1f/oVUZNSjlm8yCNmj3fdVfmoAkjjjipsjR16N8N/gZ48+Mkn/FKeE9Q1CRfv&#10;SRx/Kte+Wv8AwTn8XaN/ZcnjXULXw1HqEy28bTtu/eN/DQB8ew+XLUywR+ZH5n+r3fw19qfGb/gl&#10;n8QPAmgx6p4XvovF8e3zGjtI9sirXyHrXgXXvAeqSWviHS7qxulbayzxsrLQBJb2+n+dHJ5f7tfv&#10;f7VdFrXiDw3daf5drp+2b+9XHtqUMsnl/dqxutfJ8tI//HaAKrWEMs3+rq1a6D5esWvkSfeZWbb/&#10;AAtUcdxH/q61PCrf8T6H/e+bdQB9AeOLyS68B/Zfux2sfzf7VfJeoRSfapP96vr74leINH/4QeO1&#10;gh/064Xa3+zXyX/y9Sb6AM9rWSWmtYSV0lv5Msfyf+g1JHLDa/f20AczJpcnk03+y3ramvI/O+T5&#10;Y69E+E/wH8cfGm6kh8L+G7rUI7f/AFzLHtVf+BUAeSw6bJ/BVhbCSvoDxN+xz8VtBmkhTwndT+Wv&#10;mSeRHu2rXj+vaDqGgyTQ6jay2N1CzK0Uke1t1AHKtYTVoeGfD8mqaxawv/E23a3yrtotdUj/AOW8&#10;dWptU83y/sXyyL825fvUAfTXxS+C3hvwv8KYdQ0u1i/tTau795uZq+WZP9dJX0x8C/2ZPjB+0ZYx&#10;yWXnwaLGu1bm5ZljWuZ+PH7IPxQ+EHmTa3osv9mq3/H9Au6NqAPBbW4j+3Rx/wC0tfUmpWcdh8IZ&#10;Jnk/4+I18ta+UbeWS11SPfH91tu3bX014wsL6X4Sw3zyMsMK/KtAHzbDbx+dJ/vNUd1a/wDTSiT/&#10;AFlRs1AEci01YpKtLZzXX+ojZv8AdWq7W80U3lvHtk/2qAIZKFWSrX9l3X+seNvL/vU6G1/fUAFv&#10;FN/HUbeZVyS4jiot9ZhtZv8AU7pP9qgCnGslTeVJVpr+O6/eJHt/2ar3Un9z5aAIbj/UyVXt4qbN&#10;5lWLD/U0ASWcX+lRyf7VfanwH/aMsfC9jHDe6XawQww+X9p/iWvi+Or1xeSfYfLSb/x6gD668QfG&#10;nw7f+JL6+8yKe1mZmZpPvVl+E/2hdP8ACV9JqGnWNrdWq/Ntk+81fHsiyS/8tP8Ax6rGn/6LJHJP&#10;I3lr823d96gD62+IX7aE3i2GaPTtHgsZpI2hZlXb8tfMP9m/arqS6n/1kjMzLWhNr2jy+Xsj2ybf&#10;4aqza9Y/wSUAQx6X5UnmferuvC/xLm8GzQ3SWMbSW+1V3LXCyeJrWKaPyPl/4Duoh8TQ/vPP+bd/&#10;s0Aeyat+1V4i1m6+1Txq0f8AzwZdq1Y0f9o6PyZJH8N2s8zbl3N/DXjtr4m0WL79qzf8B+7TW8Ya&#10;XFN+4sf3dAHoHxE+OF14k0f7L/Z8EEbfd2r8y1H+zb8WvBPwv+IVrrXjLwnF4n0tm2yQSru2/wC0&#10;tec6xq0OqQ/uIdsdZMjQ+THH5dAH6jah/wAFfvDelx/2X4U8E/2fp/ltHGzfL5bf7q1xeg/tXx+N&#10;9eh17xJqi61HC25dPk+VVWvzl8qug8Ey+Vqke+ZvLX7y/wB6gD9Ytc/b6+D8WqaPa3vheJ4/Mjju&#10;J2jX5Vr1K6/bD+A/9j+Zok0M8zKrLBbW/wAy1+L/AIm0HUNa1SPZ5nls3yr/AHa6jSbjUPhzaw/Z&#10;ZFa+ZVZty7ttAH6seAf23pPGXiSTw7omn7Y/uwtP8rNXxn+0l+03JoPxGurXy1nulbc07fwtXm/w&#10;luPiF8QfHGnzeF42ub63ZtrWy7dteweKP+CavxG8ZTSa1q+sWa3Vw3mSRtI27/0GgDxXwH4+h+Jf&#10;xAtbWeZmmvJtsnmNu8yug/ba+GNj8OfF1ja6dCqR3kMbbf7vy1718I/+CZeqeEr6HxI/iSBtQtZF&#10;kjtlX+KvL/8AgolFqH/CWaXDeybpIV8tWX/ZoA4v9im40vwH44uta16+gXT1t5I2jnk+81eZ/tHe&#10;JLHxv8Ste1DSJP8AiVtN+72/KrLXnd950UMf75v+AtWhptr9qsfLSPzZP4moAybP9zH5dZ95LJ53&#10;l+Zurc/4R+6uppI0/hr7u/ZP/Zf+A8Xg3/hKPin4ks576ZlaGxkuFjWOgD4/0H4J+ItZ8Bza8kKw&#10;Wsa7l3NtZq1vhD8Mb7xRa337zyNu6Nf96v0g8aaD8JYvDcOi+A4/7Q3bljktpN0deJ6p8NLX4Va9&#10;HHayfuZF+0TQL83zUAfLOj/ADxZa61dSPp91PCu5t1tGzK1eT+JtLutB16aO6hlg+bbtnj2tX6sf&#10;sr/tX/D3QfEWtaD4kktdKj8793Pd7du3/gVdJ+1N4f8A2c/i/wCA9QutP1TRl8SLHJJZz2ckat5n&#10;+1QB+QNjef8AAY/9r5a3LNvNj/5617h4f/Yy1DxHa/ap/EmnQWv8P7z5mrmfEX7PN14S1CSx/t61&#10;nk+6vlyUAcToNxJYTSeX/FXaaXdR3X+fvUWvwM16L7l1FPIq7mVWrJvPDmqWs3kpJtmVtrLQBe8V&#10;XUcul+W+1t3yr/s15DcXUn2ry/MZa+nrP4I/YPCceqavdK0l0rbY93zQ1w/jr4Rx2HheHXkmiaH7&#10;QsO1fvUAeLtL5X3/AJquWN/JF+8SNf7rLVHxFb/ZbqSNP4ap2us/Yf8AlnuoA6K+vJLr935P7xvu&#10;/LW1D8L9a+ywyeSq+d/q/mrkY/GEkXlyeWvy/wCzWs3xB16/tY4Uum8mH7vzfdoA1Na8JX3heOOS&#10;92/N8vy/N81cXqF5J5kkaVpX2uapfw/6VM0+3+826sWRZJf3j/LQB618NYpP+EJmmf8A1e5tv96q&#10;dv4ZvteupI03Lub+L5ab8OfGFrYaD9huod22RmVq6qTxbJrM0cdlD+8+6qxrtoA43xF4SuvDn35l&#10;n/vf7NZ9ncQ2vlyPHukb7q16NceD9YuvM+22MsELfMzSV1nwX+Dei69440ubV5l/stbhfMVvlXbQ&#10;Bl+E/BEni3S45k0/yI12qzMu1mrtLXwz/wAK5tZJH0GC+jb7rSfM1fR3xg8ZfCXwH9hsbKOJfs8a&#10;rug27WrwXxN8SLHx5fRw+F9Llnjj+8u7duoAw9H+HOtfFCO6uoLGLT9qsyqq7d1ec6HYR+DfiFH/&#10;AGvD5/2dmVo9u5d1fQHhnxvdeHPDce/R54L5pvLbb/drzH+1LXxl8RprVIdsjSMrKy/M1AH2J8Fb&#10;rwPpfg3S/Flrrzf215zfbraCTc0Mf8Py1D8WtS1D43fDnWptL8WXUElvcMqwXbeXujr5dh8C+Ivh&#10;frH9oadffYZG+ZY5PmVq3PE3/CZeMrWO+1TXolh+75Fovl0Aee2/gr+y9Hhtb2682OTdt+bdursP&#10;BfxE1j4I+JI77wvqH9ledGscn91qo3XgO6/suS6/tRfMj27Y2b71ed/ES1m/0WO6kb5fm+Vtu6gD&#10;9OvA/wDwUQ8Ow+G7GPxDJG19HGqzTxt8rNXVL/wUY+FcsPmfbm/3dvzV8B/sQ/Bvwn8ZI/Emj695&#10;rSLJuhZW+ZVr3LT/ANjX4X+Etak/tjVPtMKt+5joA+nrH9vz4X3Xl/8AE027v4f4q1rf9t74XyyR&#10;xza0sG7/AJ6/LXzDY/Af4P8Awvupta1SFr6GZWW3i27lVm+7XnPir4R/D/Xvt2qTySrIys0McC7d&#10;zUAfoBJ+1x8KY4POfxdZ+X/syK1XdM/ai+Gms/8AHt4os2/3pFX/ANmr8HpPhz42uteurHTtP1Ce&#10;Tc21fLZmZf4avap8G/i14d0WS+utF1O2sV+ZmaNlVVoA/eW3+P3gO6k8uHxHay/7kitXhf7TX7Zm&#10;l+EvDt9pXhuOHV7q8t2h8/zPlhZlr8ULP4ieJNG8z7LrE6/w/LJ96vQLHXta8R+HfOur6SeSFtzM&#10;zfw0AffHwh/Z7h+JfgeHWtemgaSZVk3K25q4f43W/gf4S3X9npY7oV+7Pt3MzV4z+z3+09qnw+vo&#10;9LuppbnS2b5o2kruv2jPH3hv4l3UcyRrBHCu6Nf4t1AHI3nhfT/HFrHdeF5P3jbVkVvvLRY/AybX&#10;r6PS/t3+lL/rNzbVrH8I2GqeHNPutU0ib/RVjZpJF+6tee/8NFa1peqTXSSef83ysvy0Aenal4c1&#10;D4c699l/sGWeOPb+/jjZt1eseAfAd98WtPm1S1sZbGbT28vbOvlq3+1Xifgv9tzXrDVIfttratYq&#10;ysyzx7mZa+zvhr+1f4T+IOiyaeljFY+cvzLAqruagD518RfCfUJfEkOsajqEt983y/NurpL7Uv7G&#10;jhkSFp44fvLHHu+WvQtY0O+lhjsYIfIjkZvJWT71bXw9l0fwRdeXqOnrqEkn7uZW+agDzH4zfFDw&#10;Pf8Aw50+x0fS2bWriNftDSR7Whb/AGa+c/8AhTuqeMrqSSyjaeNlXd8vzV9jftAaT4T1mbT7rSNB&#10;XSobeNlZfL27q5Pwf8UPDvwqtZNQnsftMm392u35d1AHzz8TPh9N4S+D/wBhSSVpPtHzQKvzLXne&#10;kt/Z/wAL5rWfzVkbb/D/ALVfXF58TvDfiO1vtUeFbmO4kZvI8vcq/wCzXNqvhHXtBm+1aWsEbf8A&#10;LDbt2tQB4b8H7CG/jhh8n94s3mf71fXWn/sk/D3xH4dj1q6mWCby/MmkaTbtk/u18w6DocfhLxR5&#10;lldK1qsnmfe/h/u19gaLcaX4t+Hs2i2sMrX10yzeZHJ8q0Aea+H/AIVeE9Z1S10+9k22Nw3lySf3&#10;Vqxr3wq0H4S3XnWN1/aEkzeXHY+ZuVl/vVuWvw71iwjkhn/fzL/Ev3lrxvWNJ8URfEaxjeaWeG3k&#10;WRdzbvu0Aeb6p4Dm8ZfFqa1gjWxkaRmWNvl219faT4Imi/ZZ1SO6k3SafHJJ5e77y18b+OrzxFdf&#10;HKaS1ka2vvtDbdvy7Vr6m1L9ozRfDnwVvvDeo2rLql1atG0jfdkagDz/AMSeL9HsPBOl2N1at5jW&#10;6yLJH95a7b4L+NLWbRY5Ekmnjt/9ZJP/ABV5L4m1TT7CPRZL3ascln5i7l+WvbPgn4j8J+LfDceg&#10;6dYrbX1wu1p1X5VagD0j4xeF4bC18L6xaw/u768ht5vs3zNtatj4rfFW6+CPg2x1Cyj+zR28kaxq&#10;v8S/7VcX441zWvAfg2b/AJefsbeZD5i7tu2vm/XPHXjj48eG7rRZ4ZmjmkWTzPLbatAH6pfB348a&#10;D8cvhf8A2hp19F9u8lVuIWk+ZWrxH/goV4w0vQfhz4dm8yC5ure8hk8jzPmbbXwX8Mfh98VvhfrE&#10;kekXV5bQzbVZo1by9teoTfCfWPiX4stdQ8c+ImvobVfmttzfNtoA7TXPi/H8WvgjrUjwtBDbqqww&#10;bfljr4JuLWOW6mh+7tZmZa/Qbxt4k0W18D3XgnwH4Humurz5dyw/dr4X+M3gjxR8NPFH2rXvDd1o&#10;sci7lWddqtQBk6Wv2DUI/wB3+5+7XWabJNYa1ayJDuh3fN/srXE6fq0d9a+dB/D95a2PD/jKTVNa&#10;tdLSHdNcMsa0Aeka5L5t15nl/u9v3a8tt1k/4SK63x/u2kZl/u1rfFzxpqHg3Xo9Pnj/AHnlruj+&#10;78tcD/wtWTzI5PsK/L93/doA9Q0ez+1ah5Lxt5fy/wANe2fAH4BR+KPC+ta1PdfaZreaSOOG5+VV&#10;WvkuT4v6pL5cOnbbaT/ZX5qsR/H3x5oMP2VNantofvNHG23dQB96fs//ALFF18UPEU11e6g0Whwy&#10;K0ir/F/u1+kml+DdL8B/D+bR9OjWC1t7Vl+X5f4a/Dfwb/wUO+KHw90uOx0SaC2jX+Jl3bq0rj/g&#10;pt8arrS7qxfWovJuFZW/d/NQB+oH7H8Glya944k8lWvm1SRVkb7zLXlv7b37DMPi2O+8ZeDbGJdU&#10;2+ZcQL8qttr84fCf7cPxK8EapJqGj6gttdTNukbb8rNXVa1/wUw+N3iLT5rGfXoljmXa3lw7W20A&#10;ef3Et94cvprHVIdvkt5cn+y1a2n+IoYvM+yyM0f93dXl6+PL6/8AtX9r/wCkyXEjSMzfe3VVXxlN&#10;Yfu4I/3dAHrGi2Fj/b32q9umgmb/AFfzV9DeImtbrw7YyPNu2xqzbq+cfg78KvGXx91qObS7Vvst&#10;uy+Zc7f3a19NfETwRqHhLwjDaz/6d9lVY5mi/hoA4fRfj14N8EapDJdWrX0lq37yP+Fq+ovAf/BS&#10;r4exf8TB/C7W0yxrH56qq/KtfmL420eSW+1i6ghZofMXbJt+Va1NH02a6+Es0aR/6Utwzf6v5tu2&#10;gD9QtQ/4KreEbW68z7D58Lbvut8y/wDj1c7q37eHgPxlo+sQ3UzWP9rQrG27+Fa/I1fMik8ufd8v&#10;3lrqJNZ0+XS44XtW85f+WitQB9Nato3w91nxRJJpeqLPGytIqyNt3SV9GeAfGH/CudB0+R7r7NH5&#10;e3du+Vlr8xV1SGK6hkg3QSKy/wAVfUHiL4l/298L9HjT5o7eHbJ83zUAfWEnxc8E2sfmT6hA01x/&#10;ekrDvvjh8ObWbyZ9aiW6b7u2T5Vr89W8aafLqkn22Oee1/hWOT5lamyWvh3WPMmgvmg+b/VyN8y0&#10;AfpZ4X+L/gnQZo5NU1TT57Vvm8zzlZlr0jWPix8L/G/w51r7LrWnwTLbybf3y7m+WvyJ17Q4bW1j&#10;jtZpZ/8App5ny1zdvLNFNHD50vzfKy+ZQB3nii683xRqEiSbofOby2X7rLVHdRa2ckUMe/8A1f8A&#10;Du/irQ+web+7SgDJ2/3KsafcSfao9/zVrQ6XH5dYd5BJa3XySfu6ANy+WOX7/wDq1/8AHWp1m0f/&#10;AD0Wud+1TXVNVZoqAOwjWOL/AJZrUMyxxeZJ97cu3/gNcv8A2pdf6vzKvLfyS0AaVvF+7kj+Xy2/&#10;hqFbWOKSq63Ulr+8pv2/7VQBpTeXF+7j/wB6hl8qPzE/1jVDpthdXUMkn3qo3i3Us0kafLt/8eoA&#10;0laTyfL+9U1q0cX/ACzWubuPt0UP+saqrS30X7zzGWSgDrpopJY/9X/47Ulv/oFr/D5f/j26uP8A&#10;7c1T+OanWv2r/WTyN5dAHSLLDL/douFh/j2/8BrF2+b/ALFOW1/vyN81AFxoobr7ny/7VXLWX7L5&#10;cf3v9qse38yKTy6kvLySL7lAGleXHm/u/wDlp/u023/dVz82oSf6zzP3lObVLqL/AJaUAb1x5f8A&#10;H/3zTbX/AF3+rVv7q1zrapJL/wAtKdHeTRSf6ygDuobXzfv1DJY/ZZvL+7/F/vVyN1qmoS/cm/eV&#10;k3mrap5nzzN/31QB6JdL5sPl/uvMqrHa/ZfvyL/s/wCzXnc2qXXk/wCsapLPVLr+ORmk/wB6gDvp&#10;NL82bzEqFv3X7v8Ad/7Vcn/bOoeT5fnfu6I7+6/jkoA7SGL/AJZxyL5dSMsf8e2uZ0/UpIv9qOrS&#10;3Ekv/LSgDQkWGKbzPLX5qkhb7V+7+9H/ALtYdxLJF9//AIDV7Q5ZPM/6Z0AbFnFHLdRw+X+5X/x2&#10;vbNP8yLwPDJ5n3Vb/gVeRzLD50cj/L/eb+9Xt3h+wsdU8EwyJJ+5VW2r/eoA8J1S3hv9UkjSP959&#10;6mx6N5X3I62Ft5PtU37vb+8/8dombyvLoAx5NGji+/TobCP/AJ51rMskv7yocf8ATOgDLk03zf8A&#10;lnVOTTY5f9n/AGa6Bu9QzW/nUAc3JF5Uckfl7v8AgP3q5mx0uP8Atrzv+We6u+ksJPLkjT/WfNXB&#10;ss1hqkkb/wALUAdpa/AzxFa+XNdWqtDu/h+avWvAseqaXHHpdrCzbvvKtfXl5YeB7qOSNIZ7G6Vf&#10;MWDy2ZWWvDbXXI9B8ZX0yQrp8O5vLZv7tAHE+MPEdr4XuoY9Xj3Rtt3ba4uPWdF+JevQ2qWv2bS4&#10;2WNtv3mqj8cvEH9qapDHB+/85tvy1teBdLsfhppcevaxD58ki7Y41Xd8rUAfRnw9v/gD8EYZtY06&#10;1XUPFCruhju49yxt/wB819ffsofFrXvitfahrGsXUXk+X5dvY23+rjVf4v8Aer83dF17wP4jsfOn&#10;0dpb5vmb+Gu48C/tHSfCWGT/AIR7zdFk3f6vb5itQB+tGqT6XdTfYdR+yzyN/wAsp1Vt3/fVeW/F&#10;T9kn4Z/F+1jh1Tw7a2My/dudPjWGTd/3zX51/wDDyfXtB8USahqPhNdXmVvvMzLu/wDHa7rR/wDg&#10;r9rH9qeZe+A92nt/yzjkZWX/AMdoA8Z/aw/4J36x8DfO8RWWoLfeF2m8uNm/1ke77u6vk+88MyWv&#10;7yCRZ9v3tvzLX2p+1l+3BJ+0hp9jo+nafd6RoKqslxbN8zNJ/vV8i+KNWmltY7HTtLltrFf4trMz&#10;UAeofs2/sa+LP2ltU8nTo1sdPtdsk19c/Ku3/Z/2q/Tj4G/8E3/hT8ILqx1C6tW8S6wse2T+0FWS&#10;HzP4tq7a8B/YH/aW0vwl8L5vCPiXdot1brJNDqCx7mbdXpknxcutU8UfarXxlPc2qtuX93t3UAfX&#10;WtXXhn4QeEb7VILHT9FsbePdtto1jVv++a/P34hePvFH7RmqRzT61aJp+m3X2izjWT5fl+7/AMCr&#10;S+NXiDxl8btetdBn1Bp/Du75mVfL2rXP+Ef2XZPBvlyfbt1isnmeZ5m1loA+5v2afEuta94D8vW4&#10;186zZYY2X5ty7a6Lxt8JfBvxG0+6sde8N6ffR3CtG0klrG0i/wC622vmf4Y/GuHR9Um0HRdYX93J&#10;5cisv3q9yXUvFl/DHJBrEXzf3o1oA/PX9r7/AIJyx/DTzPEngORp9H+9JYz/AOsVv9mvjVvCWsfZ&#10;ZJH0G6WP+8sfy1+4WrfD7WPGX7vV9YWeP+791a5vUPB/hfQbq10G9voPOuPlhjaP5WoA/EePwlr3&#10;neZ/Zd15f/XP+GtjR9B1qXWrX7Lpc7fN822P5q/bKb4N6PLa+S8Nr5e3cu2P+Gufvvg3ovhH98/k&#10;W25t0e2Pc1AH58/FbwLNa+CYdQ+wywSLGu3cvzM1fLNn4V1i/upP+JfL5e7/AJ5/M1ftxJ8J9H8b&#10;2sceo+Vcxt/q/wC7VWP4E+A9G8z7VHBHt+X5V+7QB+Lt54L1q1/1FjL8v+zVex8K6hql1Haw2M89&#10;8zeXHGq7t1ftxb/CDwTqljJ5GnwTw/daTb8zVc8P/s++EfC+tWusWWjwfarVvO+792gD5V/ZF/4J&#10;k2Mul2Piz4mRt5jMs1vpa/Ku3/ppX6I+HfDOg+CdPkj0XS7PSLVVXd9khWPdt/3fvVyTeLbrxH5l&#10;rp0yrt+Vvl+7TZIta+w/ZfOX7LMu3/a20AfMeuftS/8ACL/EzWoUulvo7dZJJI2+ZWj3fdr1Lwjq&#10;3wl+PHhGTVPEnhvQ4JLj5d1zDH5n/fW2pm/Zr8GxX02oT+HVaaT/AFjeZ95q5vxJ4F8B6NoOoR3U&#10;K6fDbtu2wSfdoA+cf2mv2eP2adB8y10TUJYPEU27y47STdGrf7Xy1V/ZH/Zh+HviiH7de2v2ma3u&#10;NrRzr96Nf4qp3n7RXwf0HWrqODwT/aF0vytPJJu3Ves/269B8JRyTeHvBK218y+WvzbVWgD9MPDu&#10;n6D4X0e1sdIjtdPsYVVY449saqtHiLw/o/jzQbrS9Uhg1CxuI/LZW2sq1+UN1+1L4s8b6hJdJYtB&#10;MzbvLjk+Wuy8E/tMfErQYfMtdFaLT2+WSTduagDi/wBpz9l/wn4N+JU0fhqNWk3Nugb7q1wvxUjj&#10;0b4V2tja/NuX5lk/h+avbI/DniLx5dX2sQQ/bprybzNzN/q2b+GrWvfsm+LtZ0+T7baxeXJ/yz8z&#10;7tAH5jySxxeZv/1m6of9b9yvvTWv2D7GaOabzP3kK+ZIqt91f++q8X1j4GaLoOoSWrySLGzfL/eZ&#10;aAPC9H1n+y7X/potZt1qUkt15zyfvPvV7lcfALR4rWSZNQ2/xLHt+9WTovgXwna3Xl6vG3l7trMs&#10;lAHks3iO6lh8vzP3dU2v5P8AvqvrrS/hj+zzLa+Ze6xeLJ/stJXnfxc8B/C/S9Lmk8G6hdX19tbb&#10;Eysy7qAPCbdfNp0kVOh0vUIpP+PGf/gUbUNb3UUnzwsu7+8u2gCSOiZqc0Unl/JVfbNLN5Pl/e/u&#10;0AV5pa6TwL4S1TxbqEdrpdq19MzbVWNdzVvfD34b3V14ksZNU0uWex8xWaP/AJ6V+s/wzuP2bvC/&#10;g7T5tI+yeGNej8vzFbc0/mf8CoA+KIf+CafxGuvC9jqCWvkSSLuaBvvLUnxA/Y18N/CrwTY3XijW&#10;pbbWLiTy/IVflWv0w+K3xph0H4Zw6xa6xBFNJHujb71fmr+2RrmtfGm6tdU06b7TDCu1vL+X5qAP&#10;jfxBZ2ul61dWtlN58KybVb+9VFmqTULWbS7qSOeNlk/i3VCsvm0AH2f9zJJVKtNPuSf7rUeHY7H+&#10;2LX+0fltd37ygDMqVbeTy/M8tv8AvmvXte1T4f2Gixx6Rat9q/iaRt1cmviO1+yyR/d/urtoA4vy&#10;JP8AnnJ/3zTdtb39vR/6z/2Wsu+uo7+68ygCxt/cx1G1aG3/AIl8P+7VFqAGt5ldN8ObWP8A4SK1&#10;3/NHu+Zf71V/BfhyTxb4o0/R/OW2+1SLH5jfKq1+jFr/AMEyfDfhzwHN4kTxt/p1vD5ki7flVqAP&#10;mn/hD9Q8W+dfaRYt9ltV/eMq/wB2uL8QaHD9lmk8yVrrdt2/3a+zP2cZY7X4X+MofLVo7e3mjjb+&#10;8y1812NhN/b19fXsO2Hc0m5qAPUv+Ce/jzR/BHxQj0/XpG0qa4/drI3yru+b71fot488eaDpei3U&#10;0niK1+ZWVfLk3V+H+vePpLrxZJs+X5v9evytUdn461D/AISiGP7VLLazMsfzSfKtAH6beH/2jPDt&#10;hr0djPr0/l7tv7tvmavln/goh4j0vxbr2nzaDdefGv3t33mrF8O2Hg2LxJYxpqDXOsXDL+73fLur&#10;J/ak8HzWHjixsbWNvJ2xyf8AfS0AfNK+ZL5cb/w1uaO0kX3K0vGXhe60aGGSe1aD5V2/L8rU3wza&#10;x/YfOeT733VoAprpuoX+oeXaxyzzSfLtg+Zqp+IND8UaLH5d7HdQQr91ZG2/LXt37NviiPwb4ym1&#10;i9hilh8vbtkXdXM/G743XXxf+IElrBaxWMKzNbx+Wv3l3UAV/AP7RWteCPBN1pdlt85l2xyN8zLV&#10;7wP+0jrX+lR6pJ/aE1x+78y5bdt3V9MeB/2EfA9/8M7qR/ES3PjK4h8xbbzNqwtXyToPwZ8RS+OP&#10;7Fk0+f5bry93l/L96gDtPG3wxki8GyeJIN099eN5iqv8K15nceC/FlhaxzeZL5bfwrJ81fZmpfDf&#10;xJfx6P4J8NWPn30Mf7xf7u2vuD9mv4H+CZfAdr/b2g2s/iJdy3S3PzbaAPxFbxB4usPLhfULqD/Z&#10;8xlWoVvPEl/rEO+6nnm3fK3mbq/oB8Tfs3/CW60+5utU8G6V5MMbSNIy7dq14xpvwn/Z58W+A76+&#10;8G2NnPdLG3lyRs3mK3/AqAPzV8M/8JFo1r+/ml+ZfvM3zbqr3lr9luvOurrZMzbvmb5q9I17QfEX&#10;hf8AtSPXtPa2sYZpJLedv4v7q15P/ZMPiOaa+1S6ZY1b5aAOom1S+17ydPgvmbzPl+ZvlrQ+Knwn&#10;1SL4cx31lqG6ONlaS23fLu/vV6J+zz8P/hf9q/trx54oXSoV/wBXbbvvf9816N400b4LzedqFr8Q&#10;P9BX5V0/5mVloA/L+8luvtX+lf6yhfLr0r44XvhO/wDFEn/CKfvbFfvblrytmoA3rXS4/J8zy1b/&#10;ANBqbbH/AKtNq/3dtcz9qm8vy/Mk8v8Au01ZpP8AvmgDovtEcX36z7y6jlm+T5azWlkqPbQB1Ggr&#10;JLNDHHG0+5vmWP5mr6W8O/s8fFa10uHVNI8I3TQzL5kcjR/Nt/vV53+xn4q8N+F/jx4Tm8XeUugr&#10;df6Q067lX5Wr+grTdZ0ubR7W4tbq1/s+aNWt2WTarRt92gD8HfFEvxA8G3UMfi/T7u2hZv8AlvHt&#10;Vlr0y8+KHw/tfBMNjZRywXW3c0irtbdX6d/tXeHfBuqfBvXpvEsFm0dvC3kyN8rK3+zX42L+z/4u&#10;lvv7Q/sedvDtxcMsdyq7l2//ALNAFfWvBfiT4tahDJ4e0vUNQsYVVfM27t1e3fDn9mn4laXYwzaR&#10;4b1C2mj+aRpV27qy/hX+3XrH7MlrfeHYNBs9VjhmZY2k+Xbt+X+7XVal/wAFW/ip4ok/4lGn6dp8&#10;a/wrGrUAfS3wv+E80vhfUP7e8L3n9tfZ2X95H8u7/ZrxG3+AviKLxZ9utfC8unxqzNJfXMe1dteT&#10;69/wUx+NVrJ+/vrWD/dt4/8A4mobf/gpF8UPEcP2HVJor61k2xyKtuqtt/4CtAH1B4m8C6LFpel6&#10;hqN9FqGn3Unk/L80isv3q5nxF4g+HsWl/wBi2VrL9u3fLI0fy7aPgXZ+DdUvv7Y8V699h0eSNZIb&#10;RpN22RvvV9VeCfhP8K/FGqSapp0kWrwwx7m/iVVoA+CfG1ho9ho/+hTM0yr8ytXhfiS/kv8AXo4b&#10;2RfJVV2qv3q9q/as8aeF7/41X2n+DfL/ALLjk8uRY/u7tq14H4ksPsviSP8Ad/vG2szbqAPav2d/&#10;F+qfAfXrrXtL+yzx3W79xct8rLXXfEj9pHxl4t8z7LY6RBI3/PP7y/8Aj1fPerRX2oWsf2K1nnkh&#10;Xb+7XdXPta+KIo/OTRbz5fvN5bUAfTGm/tOfEKLQY9H1HRdIvoV+7JPHubdWtov7UXjLRrXyb3wj&#10;odzD92HdH81fId1qHiT93JPp91BH/eaNlouPF3iKwmj2R3TRr/ejagD6W1D9pD4qReIv7UsvDemQ&#10;Sbl2+XDUfjz9qL45ePPDd1o99o9qsN1G0bLHD822vAbP4seJIoZJP3qyKvy/u6taX8YvEks0kk99&#10;LBIv3f3dAHDr8AvHEvmSf2XL5bf3q75fh9rHgPwb/wATuNYPtH7tYl+9XRWfxf8AEWqWPlz323b/&#10;ABKvzNXn/i7xfrHjfxFHY3t8yxqq/e+7QByN9dfZf3cEm3/a/iWptNl1rXrqPyPNnkh+9/Eu2u2u&#10;PhjoMVrHN/bUUs235o91aXgfTdYv9Uj8N+FLXz9Qum8uHy/mZqAO88I/FLRdB+F+qeG9Rj26pcKz&#10;K235fu18z6evmzTQvHu2/wDPP+Kvvzwr/wAEuPHmtTWt94hmgg+0bZJFWTcy13njj/gl7feE9Phv&#10;vA0i6rrH/LRbmTaq/wDfTUAfl/qWl+V9+Nl/u7vvV9Afs63keg/ZbpI/PkWRfvVe/ai/ZR+I3wb0&#10;G117xLp8UENxI0fmW0isqt/wGqf7P/h/ULrR49QSPdGrLHQB61+0J8WteuvFENrp032WZtqxrA21&#10;lbbTdW+B/wATPC9jpetPqk08115c3lrJu+9X0J4X+Cfhu68LzeLtRhW+8RRxrI0EjbVVqx4/ilqn&#10;jeSOOy0uWeO1by9sce5V20Aeb2Pxa1jRtUtbHxXp6tGq7W8xfl2034heMvCfxB+y+F/DWjtczbt3&#10;mQR/Nuatj9ojVL7xRa6Lpdr4Tn+3eWsclysP3m3V6BoOl6P+xl8M4/FmqaWt9r18u2GKT7ytQB5f&#10;cfs0/FDwl4RjmstHs/ssjKyxyf6xq6zwr+xR8WvG3huO+vf7N0iSRdyxyfK3/Aq4v4K/tc/Ez4v/&#10;AB40+HVIZZ9LmuN0enrHtjjXd/u19Zf8FBfi14y8B+F9B0vwbM0F1q3mLN5K/MqrtoA+YY/+CYnx&#10;euta86fWtKgtfM/5Zyfw19MeG/gLof7NPgObVPFesRy3Ua/e3bVZtteV/sn+D/jx480+SbVPHF34&#10;esfm+WddzNXz7+25r3ijQdU1Dw7q/jKXxD5M22Nvu7VoAteMPjhYy+Mr7ULXXmXT7htvlq33Vrrv&#10;h34o8N6prUeqf2gtz5e2TazfNur8/ZtLkihkkeZvm+7Wt4V8R3WjeZGkjLu+X5WoA+9PA/wbuvi1&#10;8ZNY8RJo7XOlrcM3mWy/d/3ao/tPfsv+LPGXi6G68L+F7z7Dbqq+X5e3cy15j8J/+Cgnjj4LaDJo&#10;OiaXazwt83mTruZmr0rw3/wVq+IVr5dlfeHbDUJpG2rJnbt/8doA5nxF4D1C10/QbHx5oMun6fbr&#10;HayXKx/Mq19lfC/4VfAv4X+DZJtL1qCe6vo1bdNJukVv9mvmH42ePPHHxk8Lwx6pJFY2txtvPLVV&#10;XbXzX4i0nWPMjutOk8+aP+LzvvUAfp58H/hzqnxG17ULHxXpat4dh3SWs6r8sy7vlX/vmvpHwz8K&#10;PCfhK1+y6foOnwR/9cV3NX5AeC/2wPj54D0uOxsb6D+z4/urJHGzV638If8Ago18VtBvpn8X6PF4&#10;ltZGZlWJlhaP/wAdoA/T7/hF9F/6Bdn/AN+VrgvGX7PvhHxRJHdPp7W0ysrL9k+Wvknxp/wU21i1&#10;0e6h07wP9l1CRdsM8l5uWNv93bXzXdft0ftIapJNNZaxFbR7m2xrDHtX/vpaAP0Qm+JVj8OfG0Ph&#10;3UPC8Wn6fb/u21eSNV3N/DtavD/+ChXwR1D45+F9FvvC8i322T94y/dWPbXwf8Uv2ivjV8UIYY/F&#10;eqefDb/N+7WOP/0Gvq79nH43Q+KPhLNY6v4oXRZI42hZZG3NNQB8h6D+yr4o0u6mhnurXy1ba3ly&#10;bvmruvh/+yvqml+LLXxFPdQfYbVvMZY23NV7XrWOLxJqkmna0qwzMzK3nfe/2q8/jl17QYZrp/Fm&#10;2FfvKsm7dQBwv7Vl5a6h8VrqSCTdthjj/wCBV41Wjrl5NqGtTTTyefIzN8zfxVntQBqeF7WO61qO&#10;rHj6zjsNY8uP/nnu+arnwztftXii1j8v95u21J8WopIfGU0b/wCs2rQBxFFPaKT/AJ501UoASrOn&#10;f8fVRrazf882rS0nSbqW6j/d/wDfVAFq6sJPssl0n+rXcv8Au1658L/hj4d8UfDPWNa1SRlkt9vz&#10;L95Wrz+6iki0eS1gj/eN81enfDnXNLsPg/rWj3UzQX0jRtt/2qAPWv2V/j9N8KvA914d0S1Wea8m&#10;kWORl+ZWavRtY8YapFrWn/23GraXqUyx3X8X3vvV85/BNvCNhp8Mmr6w2n6hb3DSfLHu3LXpHxO+&#10;PHhfWbrT7Wyjbybdl3Nt+8396gD7e8bfs8fDOL4cx/2JpcDTLGrQsyrtkb/aqj4H8B/CWw8Nw/bd&#10;Hs7mZW2yRwR7vmrz3xV+0x8P9L+A+nxprX/E6WHa0CruZmry/wAD/tbeA/DmgySQRyrqjM275d1A&#10;HZftXfsZ/Dnxb8P9Q8XeDbWXStQt/wB40cC7Vb/gNfm3ceA9QitfLghlnutzbl2191fE79ujS9U+&#10;HN9oukTS/wBoXTbmk8vaq18h/wDCda9/roI9u770m2gDzGTw5qkUnkvYyrJ/u165ouk31r4RjsXj&#10;ZZNrblrJXxv4iv8A7/73/tnVe48a6xdfu/m8xf4ttAHG6p4N1qxupPP0+X727cq1m/2NqH8FrL/w&#10;Fa9Gk8deIovvzM0f93y91TQ+KtYl+5D95d3+roA8/js9aij8vyZ/L/u02PS9Q+1Q74W+9/drvpvF&#10;GvReXG8O7d/0zqvNq2sS/vHj3fN/zz+7QBsL/wAg+GN4/wB8q7W+Wpre1/57/Lurlf7S1SWST923&#10;y/xbatLf6hfyeXB80n8NAHTfZZIZvMTd5f8A47WXfeX9qk37a53xBqmtWH7v5vL/AN3+KneF5L7x&#10;HqlravG3zMv+7QBtNax2sPmf8s6jmuIf45K7zUvAd14o8SWul+GrGW+kZVVo1X7zV23ib9g/4oaX&#10;o8Oqf8I6zRsqttjk3Mu6gDw2PTY7r/V1Ykihih8tK9Kt/wBlX4vWEMcn/CLzrC38TMtWLr9jv4yS&#10;w/bv+ERl8n+8si//ABVAHl62sctSLFDa/wDLNfm+Vt1elXX7H/xgsNL/ALUfwvK1r95trKzL/wAB&#10;3Vjw/Af4jRWvnT+E7ryf73l/doAxfCtxH/aEkPmfuWVvl/iqrr2lzaXdSSPGyxt/e/hrek+DvjiK&#10;SG6svDd58rbvMWPdtrW+IHgvxl4j0uGP+xbqe62/vPLh+ZaAPN9vm/7UdDWscv8Ayz3UWPhLxRa3&#10;32GfR7xZFX7vktuq9/wjniSK6jh/sW8/78tuoAy5rCP/AJ5063X/AJZ+X+7qxrWl+JLCbyf7Fulk&#10;b+HyW3VXuLXWLCOPz9PuoJG/haNl+agBreXD9z/Wf3ahb/b+WmrpOsRfvrrS7qCNvuyNGyrTr77V&#10;5Me/T5/l/wCWjR7VoAFqxH5f8ce6qcPmSw+Z5Mrf3mVflqS3lkl/eJH+7WgCSa3tf+ef/fNN/smP&#10;zP8ApnUlxLD5PmJ8v+y396oY9Sk/1dAFxrWxhj/1K/L/ABbfmqOO3hl+/GtRx3Uf+reSNabJfwxf&#10;8tF/4DQAXVrHFH8lY9xbxy1qXF7HLa/6xax1v4ZfuSUAR/ZY4qbHbwxeZJ/y0qxJcQ/89P8Ax6i3&#10;aHzvnkoAqt/rPLrYsbOPyf70n+1WezQy/vPl+Wug0uKGaGOR/wDgNAFrS9Nj/wCef3q1m0O1i/66&#10;UW6+X/y0jq5NLDF9+SgCrJp8Msf+rXzP4aLGwji/5ZxrUnm/88/mq1a280s3meX+5/vUASSWsfk/&#10;v69M8K3Un/CJwxwfLG27y1rzm4/e+XHXpmi6XfReEZLq1j/49V8ygDzf/UzTfvG/1nzbqja3qZW8&#10;2SSR/wDWM27/AIFTfKk/goArq3lfu6c0VSNF/wAtHpv2jzfv7aAG+VUbQx/9tKuf6yGqs0VAEc0X&#10;+s2fLJtrzuP97rEn2r+9Xoyy/wCs/wB1q87uG/4n02z5vmX7tAH2037VWtRRyWqaXZt5y7Wby/mW&#10;uVkuP+FjSf6b+4h/2flZa41dX0HR5P3+oRNG38StXZeDbrT9U0vUJNLm3Q7vmZvvUAec+KPCWny/&#10;FDRbGyk/0FriOPdJ/er274xeFbH4c6fYx3UkVzDcRrIu75q+e/jFcSaLqkM0E23a3mKyt826rlr+&#10;0B5ul2sOt2suvRxqqq0/zbaAOq0u8hl/eWVqvmN/CsdXJtW/0ry/7LVpP9pfu1yd9+1L9l0/7Lp3&#10;hO1to/urP5fzLXB6h+0Fqlh+8gtV8ybd80i/LQB9IabFDf2vmTaLZ/L/ABSR0XDaXFH8+n6Z5f8A&#10;djVd1fNMfxV8XazDHJ+9/ffd8v7tdNpPgXxZ4ytZLr7VNBJ97buoA9w0XVrGLzJH0/TYI1+75ir8&#10;1WL74qw+ZHa+Xoaw/wB1o1rwOP4N+Lv3kmo6pLBD/wBdN1a0P7P/ANvtY5v7al8xv733qAPVG+J1&#10;ra3Un77TfLZdrbVX5qr/APC/NL0aT9xNa/7qr8tee6L8EfsF1J9qvmuYf9r+GtK6+DPh2KGSZJma&#10;bd91qAOyuv2vJNLtfMtbVW/vMvy1Y8B/tIzePNej0+6mmsYbplj8xm+X5q83X4faP9l8v7sbfw12&#10;3wX8A6DF4k+ePz44f3iq33d1AH0Z4V+HfhGLx5p81rff6dCredIrfLI1fU2n2Mf9iwyPMyx/71fH&#10;vhvSZLr4mQxwR7Y5pNzeX822vsiO1kuoY4f+Wcca/LQBk32l+bNHsvp/J+98rfM1cv4it9L1TxFD&#10;Y3u5brd/o8jfeavRobWP/nn/ALNZd5oNrdX0N1JCrTQ/6uT+JaAJrfS44vL33UvmeWq/M1ZviLSY&#10;b/8A18ks+1WVf9muqXT/AN3HWfrFr/ov937vzUAZPhnSY7XQYbVJG8xWb7zfMtU9S8Eaf9l+eaZv&#10;3nmNub+Kui0/y/ssdVdeXzbGb/d+Zv8AZoAk8MxaPFa+SmoL5jfMsatWg11Y+TJJBqm7+FlWvCf2&#10;a/AOteJPjB4i1C9knbRbWZo4/P8Aut/u19mWfg/R7CHamnwf9+6APJfDP2G1upvLulWRmb+LbXTK&#10;vleZJ9uVtv3fmqL4rfAnT/iNpkcFrfT6DMrbmlsW2sy1o+Gfg5pfh3QbXS/t13ffZ12+fcybpG/3&#10;qAMnWLqa60u6jgulWRo2VWb+Fq+ZfiN8BZrDwvrGsT+IvPkmVpJo2+bc22vtz/hGtP8AJjj8lfLX&#10;/wAepl14V0i+tZLW606CWFl2srR/K1AH4ELa6fFrV1GnzSeZtX5fmar39l+bqEdq9jLBu/eKzfLu&#10;r9ipf2LfhXJqv9of8I7brLuaT5Y1218c/tx/BfRfh/488N/2LM8H2hl/d/3fmoA4X4c/CPVJdLsb&#10;qDS52jZfmk217B4d8G6xpelzQpat5LK25ZF+avqDwH4Zhi+HOiwpHt/0dfM2r826rlr4Vhurr/Wb&#10;o/7tAHgvwv8ACWoaX53kxtbRzN5nlyf3q7bUIdaltZrWeaVY2+9Jur1iTwva/wAHy0260GOK1k8/&#10;a0O2gD5vXy7C6kj+3bvOXy2ZvutXzL8ZvhzdWviiS+tf38O5tvlLur6et9e8J3WsahHP8traszSN&#10;/CrLXI6l+0t8B7W+msZ9QVpIW2szL8tAHxf4ka+ij8lLWTzv7yx/drhdW8L33k+c8bfN/s/xV+in&#10;h/45/Afxlff2Xpdja31833d0asrV31x8I/COqeE9Uun0e1X92zLtVdq0AfkTJo0f8f8ArK7j4N/F&#10;Lwj8DNe/tDW/C/8AwkM38KyfdWq/xGs7WLxddQ2Ue2OGRvu/w15z4kb7fN5afNGtAH114w/4KLeC&#10;de0uS1tfhLZ23y7VZlX/AOJr5T8ffFCTx5decmlwWMe5tqwLt21yK6XJ/wA9K0rHwX5v+vutsdAF&#10;zwusOqahDDPIqx7l8z/dr1630vwTo03nWUO6+j+607blavKY/D8NhDJ5E26b+9Vqz87y/nkZttAH&#10;1F4J8R2N19lkgvrOxm3bVaf7q1xPxY0HS9BuptUn1iDVbpm8zbbN8teZ6XFJdaX5f+9826ub8ZNd&#10;Wun/AOsZv+Wf3qAJvFnxz8SeKLGPS/t0/wBht/lWPzN1eyfs2/GTw3oM0Nr4rk3Wu75tzfLur5Tt&#10;5ZIqJlklm+Td838NAH6ReMP2Z/Af7SM0l94Gj8j920jTx/Mu6vg34rfC+++F/i660W6+aSFtu5f4&#10;q/Tj/gnnFJ4X/Z91TULqFvMaTarbdzL8tfB/7VGuSaz8YNYjeP8A5afeagDw+H/VybKyWrovD9nH&#10;dSXUf3tu5qxbzy/OkoAr7akb/U05bWu6+FPg2bxl4ij0+ytVubpvmVZ/utQB5+yyf882/wC+aNtf&#10;SnxC+GN1YXWj6Pe6Pa6ffNuVp4PutXnPxM+H8fhvWo7Wxk/tCNY1kaSBdyq1AHH29vNdaX8kn3f4&#10;f4qrtFW9JFJpen/6v738P8VY8ayeZ5jxssf+0tADtHvP7L1SG6fcu1vvL/DX2Np/7VEMvgebRf7Q&#10;lvrq4Xaqq3/oVfGt1NH/AKv71bnw10G6v/F1rshZY1b7235aAPur4P8AgHxRrXwv1rUNIkaC18uS&#10;Sb/aWvk/x58SNY+1XWnpC3lxs0cm1a/Sr9lm6hsP2afEUN1ND9qkhuI/L3fMtfHviT4BR6zNfaho&#10;OoQXMm5pLiBpPmVqAPjO886W6kk8tvvf3a0LFZJZI/veZ96vojwb8N9PljvpJ7WJo7Vf9Ia5+Vl/&#10;3a8j0HwRqnjfx5Houg2MrSXE3lq235V+agDS+H+hzRfELRbrzt0jTK3yt8y/NX058fr+aXxRY2M8&#10;f75Y4907L935a818UfsyfED9n3WNL1jULX7Tattk8xfmWm/Eb9oeSx8WWOoXWlxX23b5kc67lbav&#10;3aAO88dfs/8Ajbxb8JZNYn1C11eG3k3RrbL+8WOvmOzh/sa18mf+HctfXWn/APBQzT/+EXm0uDwn&#10;a6fC0Pl7Y/us1fHfijxlN4j16S6+wxQfaJFby412qtAHuXwj/Zx8XfEHwPqHiSyk8ixj8za0vy7t&#10;tfP+uaXdeDfGX+lRt5yyNJ/vfNX68fA3wDda9+y/Da2sy6Vata+Ysi/KzNtr4J+J3wP1TVPihpen&#10;z2srRttVp/L+981ADvCfi3xZql1/wkWg6XqVzfQqv7y2jZlWvSNB/aM+NFhdR/avCaz/AN3bY7ZP&#10;/Qa/Rb4L+HPDfw++F+l6fa6PZrMsK+d5EaszNXTeGdS8N+LbqSO10XypI22s0lrt+b/vmgD82bj4&#10;v/GTwRqn/CZWvg280qa43N9pmt28tt3/AAGuN8ffGb4qfEa6tb6ea88PSTNtmntlaONq/WDxB4g8&#10;N3WoR+G9Rh+3fL/qGj3Ktcn8RtD8E3/hObQf7Fs1+1K0a7oVXyd38VAH54/GjxH8fNU+FdjDe+Ml&#10;ufDflrGv2SRVkk/2W2/M1ewf8EzdD8G2vhPxFda9rEFtrEbRrNbXMyxrH97+9Xwn8XNZ8ReA/iNq&#10;Hh2fVJ59Lt7hmjggk3R7f4a838XeNL6XWJvsU09jDJ/rGWRlaT/eoA/RL/gpF8ePCP2rS/Bvh7UL&#10;XVZo2W6mnsZFZV+9+7Zlr5t/Zj021+Jfjz+wdU/48Zm8v/d/u180aHIbrVIUx591cSLCvmNu+Zq+&#10;9f2ffhVJ+zdr2l+MvEPlXP2iPzPI3blXdQB7prX/AATE8O+THIniKVpJPm+ZflWsfxt/wS10eLwH&#10;fTaXrUraxbxtIu5f3bbf4a9I+JH7Zvge18L2t1a6hdLdfN+7jj+7XRfDP9rL4c3+ix3U+vXbbo/3&#10;kc8bMu6gD8cbr4T6xpfiiTRU0u7vtUaTy44II2Zmpvjr4QeJPhpDazeIfDeoaV9qb9z9phZVav16&#10;/Zpsfhz8Vfj9448ZaR5TTafceXp8EyqvytGu5lX/AHq4n/gocuoeN/g34TtdX0+1tte/tySNVj+b&#10;bHtZVb/0GgD8udJ+GOsa9ax3UFjJ5bfMqqv3q6zwv8IJLrUIYdb0+Wxh3fNIy7Vr2D4M2vhvwl4i&#10;+w+OfEUtjp6qy7oG+ZWr1DxJ4y+BctrDC/iTV7mO33fN5fyyUAfMPxk+GOi+EvJ/sj/SYVXdI0f9&#10;2vF5rCO+hkktbGb5f9ndX3RdfEH4Ky6pDJdefPpcfzN+73blq14o+K37O+s6DdWPhfR2ttQm/wBX&#10;IsKr81AHwLZ6NqF19yGXy1/i27VWvYvh34g8beKNQ0/RbLxFq8EKssK/vm8uOtzxF4m0vw5oP9lz&#10;6f5F0zMzN5e1mX+GvZPhH8Yvh/8AD7T7W6g8Jz3115e6TdHuVmoA81/aA8JeMvBE0Nrda9qetWv3&#10;pGaRmj3V9Nfsq/tAeJPjJ4NsfhDpcdrpF037u6vrmPczW7Lt+X/arP179rbwv4ytZNPfwH9p85WV&#10;l8vcytXE/Cew8SeDfEV98QNH8Lz6fY2atJGs8bRs235tq0AfU1n/AMEsfh7DdSX3iXWprrzGaST5&#10;vLVq6rS/+Cdn7PNh+8gEvmf9hDdXz7rn7UHxe/a08nwH4e8O/wDCPTNtkk1RfMVlVfvbm/hrsvDP&#10;7EvjKWHzNU+MFrbXX8UcN593/wAeoA9K8Xf8E+/gHrPl+ZdLYyL/ANPn3v8Ax6lf9h74JeHPDk1r&#10;pE1mk7L/AK64mVmb/wAerItf2HNBmtfM8UfFydrpfu+TfRqq/wDfTVl69+xDoOof8gH40StJ/Ctz&#10;fRsv/jrUAcX4g/Yhj8ZaX/ZfgPWormaGRmkbzNyrXpXwn+CPxa/Zz+F+taDYwwa1JfLJ+/Vvmh3L&#10;Xzf48+FXxQ/ZkupNU8NfEZbm1Zv3n9n3W5v+BV5L4q/aC/aa+yyX0+seKl0v73nxwyeSy/7237tA&#10;FzXv2dbr4c/atU8Qzf8AE+mbzIV+8rf3q8d1TVJP+EyhtXjZpJGWNmr6AX43WvjL4B32oeJZvtPi&#10;TTY1WFpG3MzM1fM/gPXpte8XQ3U8at++X/0KgD9UvhLqnw5/Za+CMeveMoYLmS88uaFWjVpGVl/2&#10;qNJ/4KVfAu6j8tPDs1tD833rWPbXyD+3N4wkv/BvgPT/ADNsK6fG22vjOPy/O/1n7v8Au0AftFH+&#10;29+z54t/c3WkwNGvzbpbeNVWt7/hof4C6pYyXCeH9PubWP5fMW3j21+KNnrUdr9yP/Z2/wANdJpP&#10;jC60+1k/0qVYZvvQK3y0AfrBp/xs/ZV16aT/AIlenwSN8reZHtrat9N/ZR8UWskf/Engjb5m3SeX&#10;X5FtdWsX7xI1/efd+aub16G6l/fQTMv+yrUAfqJ8ZP2f/wBm+18D6hrXgrWrNtahjZreC2vPO8xv&#10;92vgG1+F+ofEb4mTaXpEirN5O5t392uk/Y1W11nxJrGl6pH58jQr5bM27b96ud/4XFdfBv43XWsW&#10;UMc8cMjRsrfdZd1AHJ/ED4M694D8RSWOo7lj/wCejfdrtPgX4+k+COqWviiy232tW7boVb7q1N8f&#10;v2tJvjn5drBosGnwq3zSKv7xq8zt2jjtY/3m3/a/i3UAfq7ov/BXH4c/2XZf2joOsf2h5SrdeVGu&#10;1ZP4tv8As1px/wDBW/4S/wDQL1lf+2a1+Vsc2ixWsf8Ay3k2/N/e3VTuG0u/h/0W1/efxM38NAH3&#10;B+3N+3N4N+PHwztfDvh61uvM+0eYzXK7dvy14L8Jdc1TRo9F0HSJFa61Ro22/e2s1fPd1Yf2X5k3&#10;ls0f/LP+7X3V/wAE1f2fdU+IPij/AITjW41Xw7preXGsnyyNJt3Lt/2f9qgD9BPAP7Nml2vhGG18&#10;SyNqGoSR/wCkNBJtVqh1yx8O/sv+HbrUNO0Xfp/zSSNt3NXuMckfl53rsX+Ld8tfF/7dv7Ynhf4c&#10;eGz4Z06OHxDrsky+da7d0cce3+KgD2v4c/tAeDfiXoMOqJawaf5y7o1uVVWrjfi1+z3pfx48RWOs&#10;a94os30e3bctjHIu2vyh1z9sbWrqby4NLg0qxh+VY7ZWXbWPpP7ZXjLRrrzEupWtf+ebSNtoA/bD&#10;Q/hz4R0b7LDpd1o8ElqqxwtHtWSr3jD4Mx+MvJvrqZZ9Qt932eRvmVa/FXwT+1F4o8ZePLWO91CX&#10;T7GSRV3W0jKy1+jmi2vxK0bwb/bGkeOG1XT2haS3WeTdtWgDvtc+HPxM8E6LqmtXviiznsbGFplg&#10;tI/L+Va/JH46eMP+E38ZaprCblka4/eeZ91m3V7R40/al+KF1dX2l6p4knvobiRrea2WTdGsf/fV&#10;eA+MpZrqOaNNP/5abl8tfvLQBydxF9qqFYvKq9cL5sP/ADykqqsVADYYv3n8Xl/+g1XvJfsuqWsi&#10;SM0nmLtZWq0qSf6tKo3VxHa31rvj/ebqAPqbxZrmqXXwr0//AEpvM8lV+981fLrS6hFdTQ/apfL3&#10;f3q+rPEGmw2vwv0uZ5v3lxZ+dtb+Gvm9Yo7rzJv7v8X96gDPW/1S1h/4+p2/i+9Uf/CSa9LNH/pU&#10;vy/7VaDLQtv/ANM/3lAEzXl9fw/v7qXzP97+KtDSYrq6tZN99Kv/AAKqa2/lR103g1Ybq1mjf+99&#10;5qAOF1i1vvO8n7VK3/Aqy4bW+87zPOlX+781dlqTfZbqaN/71ZreXQBz/lXUs3z3Uvmf71SXFnN9&#10;lk/fSt/e+atiSKOrCxR+XJHQB5qyyfx1G1XrqL95Jv8A71NWz82gDuPgjBHL4yhkk/1cbK1Q/Eq1&#10;k174jTbP9X93dWp8EfL0vxd511Iq2q7d3mNt3VY1Jo7rxdfXybWh8xlVqAIY9Dj+yyQvHF8v8TL9&#10;6uB1DSZLXVPL8vbHu/4DXqEjR/8APRay7ewh1TUJPPk8qT+GgDBjiji8v93U0MtXNW0+aKbyYIWa&#10;T+Hau6s3+ydUi/5Yt/wJaAND93/rKr3TR+Z8n+rojtbryfL/AOWn/oLVDNYXVr9+gBq2v77zk/1n&#10;+1TprWS/+/IvmfeqP95UjXXlUANktZJfvyUW+mw2v+1QtxTl/eyeZQBD9jjiuvMSP/aauyj16G10&#10;v/U7o1/h/irn5Iv3NU1mktfvyfeoA6RfHkPl/Jp//jtGg69/al1JD9hVd38TLWDHfw1oW+s/Zf3i&#10;R0AbjeMIfButf8eMWofd3Ky7lqbVPjJHf+X/AMSWCCP+FY49rLXB3WszXV1JN5K/3atRy+bH5nl7&#10;ZKAPQLP4tWsWnySXWgrPN/yz+X7tYs3xS83/AJharu/6Z1h2t1H5Pz/6z+Gq8kXmzUAdVcfEu11C&#10;x+wwaPFB/ekVfmasnSdW/sbVPMSP/Wfxf3ao2tvVpbfzZo4Uj/eN8tAHpmi+NPBsVrJY+IbX7TIz&#10;eYskfy7a6rTfGnwpsLXy7WNYJF+8zferw/WPBH2WHznk/ff3d1c3J4V/v/L/AOzUAfUXg/8AaM0H&#10;wb4ihvtEtVijt28xZ2+9Xv2rf8FRdPsdLhjSNbmZdvmRfwtX502PhybyfL+by93/AH1UPizwLHpc&#10;cN0k26NlXcv91qAP02uP+CkHhvxv4N8tNulX235vMZdtQ3n/AAU+0XQfA8lja2rX2tKrRxyfL5df&#10;lHNYSRTf6xvL/hrqtFt7H7L5k/zSfd20Afe3gP8A4KlX1r50Ot2KtJI3yt/Cq16JD/wUd0W/1SGO&#10;6k09dHbb50e35q/Nf/hH7W/h8xI6zbXwrDHN5LyfvP4d1AH6weLv+Ci3gnRrG1h8Lw2bRsy+Z5i/&#10;w/xVJcft6+A7q1jm8PafatrDfNM0irtr8sY/Dkcv7n738Nb2l+F/7FtZJrKTddN95f4VoA/S7xN/&#10;wUE+HthoMl1/Zentryr93y1Zd1Y+i/8ABSf4ey6LHdXXheCfWFVdyxxrtZq/MPWPCV9FfSST/NI3&#10;zbd1dBouh2v7mPy9sm35qAPubxF/wUY0XxbqHnad4Ns7GaH/AJaXMastdJ4D/bS+Gfi3T5JvHml6&#10;R9us2aSFYI1+bbX5++LvCUkVj5llJ+52/vGWvP49L8r/AJab/m+agD9U7/8A4KRfBfVI5LG+8EKb&#10;WP5Y98KsrU9v2+v2d/GWlzaPqng1YbWZWjZvs8e1V/8AQq/Mu38P2us2sf7xljX+KqcegxxXXk0A&#10;fp54b+Pn7JejaLdaXp2gxNHdbt3mR7m/9Crx3Wr/APZl/tC6+xeHdQ8xtzblk/dr/wCPV8OyeH/9&#10;O+SRl21csXvrXUIf9KkeP+L5vloA9c1CL4Zy61N58c6wtJ+7WNvur/DXQQ6X8H7WOOR/tXmbf733&#10;a8p0W10G616T+0Zmgk8vdHu+7ur7C+DP7OfwN8R6PY33iHxtEt9cKrNbNcRqqtQB87/8Ib8KdZup&#10;JP7Untt33d1dB4V+HPwNtb7y9U1qeeNv4lbaq19zaf8A8E9/gjf2vmQa0s8bfMrR3EbVc/4du/CG&#10;X/UX0s8n+zIrUAfFN58IPgHdah5Nr4klghb+Jm+WsmP9mH4V+KNe+w6R8QINKh/iku2+Wvvax/4J&#10;xfC+w+5HLP8A9d2WrV1/wT9+Gf8ABCq/8CoA+Nbj/gm74Tv4Y5NL+L2jz/Lu+Zv4v++q5W4/4Ju6&#10;1dapJa6d4y0jUP8Aajb71foNb/sR+DdLtY49O/8AQq3vD/7OOi+HP9RNLFJ/eVqAPgNv+CW+oWun&#10;+Z/wmWmz333vskX3q+ZfiJ8L/Enw18SXWj3VrK32dvLVo13Ky1+zl58B7H7V9qtdQngm/vbqhb9l&#10;3wnrHmTavJ/aEzfekkVWoA/EGSLUJfuWs/mf7tElvrEX/LjO3/bOv24X9kH4axQyRvYqu7+JVXdX&#10;SeGf2ffh/wCHNP8AJ/4R3Tb6Pdu3XMKsy0Afheq6x5cfkaXdeZ/e8ttrV6N4Xs/EWveTp9rpc67t&#10;u5vLb71ftEvwl+Ht1H5aeF9NX/t3VasQ/DHwba2skNroumwf9NFjVWoA/H/WvhLrVh5cl1J93+FY&#10;/mrUbXNesPC/k/2PO1qq/Myx/er9Xl+DvhGX/X6XBPJ/ekVWqG++H3w/8OWvk6ja2fkzfKsbKvzU&#10;AfjXZ2v2rzJP+WjN93b92uw034S6xf2sd1BJtjb+JvlWv1Ot/wBmn4V3X76DRbODzPm3KqrWH4s/&#10;Y98J69p8lrp2sT6V/wBc2XatAH5l3Hwn1CL93PdReW38W6obj4IzSx/PdeRGv8X8Nfc2sf8ABPGP&#10;yf8AiXeMpZ5P4Vua5fUv2HvG1h+5/tqzurX/AGZPmoA+TYfhf/Zdr5n2pZ/92qf/AAre+uv9R/q/&#10;4v8Adr6Y8Qfs/wCveDZo4bqOJo/4fL+auf1jwffeF9Pkmuo9sKqzfd+8tAHhdj8I5tZ87yJt0yq2&#10;5V/hrznwj4P/ALL+I11azx+fHGyr81fRGg+N7HzrqPTrWWCbayySMtef6D4LvrrxtfSPIqw3DL5c&#10;7NtoA5vSfhPYy3Ukc8kt9a7f9YrbdrV3ng/Ro/CUM1rBJuh/hX7tb1j4Xvo4/LgkiX/ZWu08D/CO&#10;11nVI5tXutsP8Xl0AfOPji1tdU8caXDextPa+cvmRr/EtekeItD8L6X9lj0TRVWPb8yyR7m3Vpft&#10;DeEvDfwv8UaPJ5m+Pzlbd/EtUde1yTxRdWM1rGsGlrDt3L95qAJNH0Hw7f8Amf2pp8X2Xb8zLGq7&#10;a+S/i94j0+/8STWuiwrFpdvJ+7+X5mr6E+OXij/hEvh75drIqzXn3dv3tu6vkea683/ln/Fu3fxU&#10;AfVXwN1zw7L4Djhe1Vr5dqyMy7mVq9Gt5ZLX93a/6lq+Z/gDrNra61HDdf6uRvu19PXnl2v/ACz2&#10;/KrLtoApzXE11J8+75fl2/w1J9o8r/lpt/2aks4pJf3j02SKOST56AJI1ktYZJJ/9X96sWZvt915&#10;ifLGv8NbV9+60/55P3bfLWPIsflyfw0AZeuS+bNHHa/L/eb+Fa9G+EtrDYXXlv8Av5mXdt/iavO7&#10;NY/+en3q6r4UxX2s+OLWFPmhjZZJFj+8y0AfS3wZ03VJfFF9HPoqwQtJuhnkb/VrX01YywxR/wDL&#10;LzFX5v3lfBvj7RvHHxB8cf8ACO+A766sY2k/eK0m1lavTNL/AGTfjJa6XHJP4uXztq/L5nzUAfW0&#10;bQyw/wCsWCP+Jt1ZMiw/bv3F8s8f+9Xy637NPx+tf3aeKLWeH/rpVi8+CfxosLWG1stUia++7I27&#10;5aAPri3s5JY/M+X/AL6rF1yLyoZN+1vm/vV8vw/Af9oi1/eQeIovMb7y+Z8tSWfwd/aC0a687Uda&#10;tZ4933d25aAPo61/e2vyVY1KKH+y/Mnm8iFW3Sbv4lrm/C9rqmg6La/23NE2oN/rPL+7XnPxu03x&#10;x4otZtP8NRt80LfN/tUAejaX+2b8G/BuoSeHZ9ag0q6t28ub938u6uvh/bI+DUv3PiDpf/ApP/sa&#10;/JJvgPH/AMJdfSeOZJYJreTbIsf3marlr8D/AIe+ZaxpNeNuk/fN/s0AfrO37YXwc/6KDpf/AH3/&#10;APY1zt9+3J8JY9UjhTxZBJCv+sZF3K1fmxD+y/4J8mSZ/wC0PJ8zcrbfl8uqd98Nfh/a6pJY2t15&#10;Fq3/AB7+e3zf8CoA/WGT9qb4VRRxyP4301Qy7l3SU1v2rPhN5fmf8J7pfl/3vM/+xr8mNe+CPgf+&#10;0I401qX5lX+L5d1cnrHwW0G1kkhg1jz4/wDZ/hoA/YLUv2yfgxpcMkk/xB0nK/NtSTczf+O1+a/7&#10;UH7Uun/tBftBeHf7B3Lo9jMtrHu+Xzv3n+sr571z4b6P4ShupPtUd9Iq7v8AZrzvw74gjsPFlrqE&#10;MP8Ax6zLJtX/AGaAP6ENBs5rDwPpeyP/AJYrWXo97df29NG9rthVdyz/AN5q+Nfhz/wUOvtZ0/T9&#10;LTT90cO2Nl/iavtbw/eTappdrdTx7ZJF8zb/AHd1AGx/rqq6pbyS6fdeXJ+721YVq8n+MnxSm8Ja&#10;ppeiwQytJqG5fMjX5V20AeP/ABo8H6P4N+Gvi6SCZft11azbf725lr8adUuJv7Qut8jeZ5m1vmr9&#10;KPip4ykitdQ8N6pdM2sX26OFW/hVvu14zoP/AATv8UeI9Pm1h7qCCPdu2t/FQB8u/C3xHqHhzxlp&#10;91p0jLN5i/8AAq++PhD+0x4s1mPWvDc+ls1j9jmm+07fu7Vrmfgv+wjN4X8eQ6hrd9az2Nu27y/v&#10;NX11caz8KfBHgnxFY6J9lbUPs8yzMv3lbbQB+T8niqT+3tekuvmkZvlWuN0fUvN1Cbz/APV/N8tH&#10;iy883WNQkg+WNpK52xb99QB237uST93Whb/883krFhl+wQ+d/eWj7VJ5PmP/AKz/AGaANZrqPzvL&#10;8yodc1z7La+Skm3d96se4vP3P+d1Y83mS/f+agD1TwrfyS+Hfk/ibburN8cTTf2DH/10Var+D7r7&#10;LoPl/wC01HjKWS60WOOD/WbloA4OOKtTR4v+JpD/AL38VU7e1ki/18e3/eqFmkl1COO13N821dv3&#10;qAP0+/ZL+OcmqaLH8M9OsVa+vI/M89V+Vdq7a8r/AGqvgfD4XuvO1ePZqlw25q9I/wCCfPw0j+H2&#10;qWPjbxDDLBM1qyx+Yu1WVttcr+3146/4Sj4jWskE37n7u3/gNAHz/wDCPwXoNjqkn221/tCGbcu3&#10;dtZay/iZ8PvDtrrU0kFi2n2rN8v8Xy17t+x/+zXqnx916ab7U1jotq25pF+8zV+g1x+xb8JY9Lht&#10;dejWeSNV3NNcbd1AH412/gXS5bHzrWFm2r97b/FXUfBu8sfCXja11CeNp41/dssa/MzV+vOm/AD4&#10;HeG4/LjfS4I/7sl2u3/0Krtj8MfgXYXcc0E3hzzlbd/x8R//ABVAH5v/ABy8W6frNrH9l0G6tprf&#10;/VyNHuZa779nXQfCOqfCnWJp9F3ax5cm65uY9275a/SK18B+B9etfMgsdM1CH+9GqybqjtfhL4Ti&#10;upI4NHitodv3Y49qtQB+JOh6d4bi8eax/a9i3lwzSLGrL8tO1jwlD4ttb6Oy0tVh2/u5FXbtr9ev&#10;HX7G/wAOfGUM0iaPDbag3/LSP5a8z8O/sKaXYa9Ja3t1/wASf5flg+VmoA/MX9nv9k3UPir48jtf&#10;LaXT4ZGWRq/SrWP2CPDdh4H8nRLFbbWPL+Wf+Jmr3Dwr8D/Dvwlk8vwpYrFI3zMzfNups1/8VIvE&#10;kknl6e2j7v3aqvzbaAPx/wDi5oPxW+A/ii60We6urG1uv3asrN5bLXnNx4g8SfD7UI9moStfagvm&#10;Ntkbb81fsZ8cvhzqnxa0GbT9X0eKeRl2xzxr8ytXx7df8E/fF0t1NqmtyQLotnG3k/8APTb/AA0A&#10;Y/w9/Zhj8ZfC/S9e8UeMl8PXWpKzRwf89NrV0Hw/1zwb+zd4omur2xi1qTyfLWSNVZv96vmXxV8c&#10;/G2jTSeCYJornS7FmjhZo9zLVPQ7W61S687V75mjmXy9rNuoA+uPip/wUC8E+LtLk0efw209rtZf&#10;3i7mr8//AIreKLXxvrX/ABKLHyI4ZGb5f4lrrvGng218ySa13eWq16Z+x38D9H+I1r4om1T/AJd7&#10;dmWT+781AHyC1xdWsnz/APfNeqfAuz0vXtYurXVI18ubbtZv4WrvLH4VQ69da9C8KtY2s0kcc235&#10;vl+7Xgt9a3Wg+JJobKRv9Hk/h+9QB+g118adU8G/D/T/AA3BqEltCtwyxxr8vy17p4Hv7XVPA8Oo&#10;avaxXN0tv8sm35lr864/ixceLbXw34duoVa+juF/fqvzN/DX6SeA7OO1+Gsen3sP/LHy9y/e+7QB&#10;5f4X/aC1C1/t7R9E1D/iaQr+7jkXcqtWDof7ZHxg8B+dDdaPBqEfmN83k/NXo3hP4c+F9Bhm2Wv7&#10;yb/l5b/WNWkvhfR4v3nzNH975qAPOfD/AO2N48uvEX26Dwb580nytuj+9Unxk/aM8Wa9pcljqOl/&#10;2DJt3SMv3ttekLFH/wAuUKpt/i27WWuD8bfALWPiDr0d9Pqi/YZtqzKzfNtoA87+G/7HcPxBuofG&#10;Wr60vkt8ywSfM0i1n/Fz/gnprXjfXpL7w1Na2tr/AAxt8u2vqrS/DNr4c0G10eyk/d28ax7qI4ta&#10;im8v7cyw/wCz96gD4asf+CbPjzS9dsZft1rPBHNHJJ5cnzbVavefjd8CfiF4y8L6fa6Ru8vS7dY2&#10;j8z5mZa9us/7atfOm1G+ZdPhXczL95a8H179t7R9GvtY0XTpp5bqNpI452b5WoA+OdWi1rwvqkml&#10;+K5vI+zttkgb5ttd9ov7Uvhvw54d/sey8OrPIvy+e0fzNXH/ABAuLrxHaya1qkyz3V0zN833q5P4&#10;S+A5PG/ji10tId0lw21dv8NAHYQ/tGax4X8WR614akl0HUP4mgbarVY8TftN+MvGU0c2vXzarIvz&#10;R7vuq1fUlv8A8E3ZtZmj/tHXtNsYf/Hv/Qqq65/wTdtYv3el+PNI8tV/eeY33f8Ax6gD4v8AE3iO&#10;PxRa/PatbXzNu8zd96vQvCP7I3xe8eeCbXVNL0WW50u4/wBW27azLX018Gf2ErGX4oafper6hFq9&#10;jCv2iSS2+623+Gv0c1JrXwbosNroMcEFjbrt8tflVVoA/F26/Yb+NUWn+W/hufy2+X5W3fLXXfDP&#10;/gn348tbqHULqFYJo9rfZG+9X11/w3x4kuvHF94dtfC630NnIzTXMbblaNfvbf8Aar6Q0n4lx6zo&#10;un6ha6XdL9st/tG1l+Zf9mgD8xfip8D/ABRF440uHV/CLXMdq37xY/8AlstfeGi6p8K9F8G6PD/w&#10;g9n+7tVjkj+zx7o2rznx5+0fp9hr02ta9/o0cO6OG2Zvm+WviHxx+0VJr3iTUJoL6W2tZpmaNVk/&#10;hoA/QjVvjJ8Ffh95eof8ITawSK3+sW3jbbWt4w/aU+EvxG8BzSaXr1nbahaxtJHYrHtZm2/d21+W&#10;rfFCGWGT7Vffbo2/5Zs1Y9vqUN/dedoke6T7zbaAPsbWPjhp/hf4c61/wi+tQL4kvJvuwR7WVW+9&#10;tavhG6vPFkviKaFNe1PzGb5m+2SfL/49WxeeKLWwuvOnmVZl+Vl/iqG4+Imj/vJvJ2zN/FQA3VtN&#10;8URXUcd14k1BvlVv+PqRv/Zqy76LxFYQx7Na1BpG+ZVjuJN3/oVWI/iJaxeZJ5e6Rvl+b7tdp8C/&#10;id4X8OfFDR9Q8UWP9oaOzbZF/u7qAOs/ZFbWNZ8ZTafq/wDaGoWNwu2SOdmkVv8Avqv1a8F+Eta/&#10;4RH+y/EOvaZbeHWXy49Pkt1WRYf7u6u/+Eug/D//AIRGxm8G2umT6e0ayRy20as3zL/e+9WD8T/g&#10;fo/xH8Y6fLqMl4lrHHu8u0k2qzf8BoA+UP2sP2X/AAJdfCXVP+FbaesEdmrSahfRNuWP+7X5n/Dd&#10;v+Ec8XRwvHu/feX/ALzbq/cr9pHxB4b+CPwH1i18lVjmtfJhjb70zf7X96vxv8F2cOvfEbS43hVf&#10;tmpL8391WagD6Y+KnwF0/wCPHh3R9efxJBosek2a2skc7fe/ir538N/stR+I/EUkb+IrWDS4W/4/&#10;mk+Wv0y+JH7B9j8Rvh/p8eg6o2kag1urMzNujZq+fbH/AIJK+PP33n+OLNVb7qxxtt/9CoAzfBP7&#10;LvwB8G+A9Qm8Q+Il8Q695bND5Em1d38K18v3X7Ps2s3WoX2kXUFtYrJujtpJPmVa+lrz/gkb8UoW&#10;kay8baR975d3mLVWH/gkr8YP3kn/AAm2mLI33vmk/wDiqAPmXQ/gfda99qjg1CJZLNfMk/efdqrH&#10;8Eda166+y6dtvvm2/wCs219YWf8AwSt+MHh3zGtfFmlXO75W8vcu5a5/xR/wTp+OVhdQ+Rqlr83y&#10;7rSTbtoA5f4I/s1+IvhV4sj1rXrqKxhZd0arJuZvlr5f8beHNY8R+PNYj061bUP30jfu13N96v0I&#10;8E/sS+LvhLpc2sfEbxE2q2rR7ofIkZlt/wDe+avlf4Q6p/ZfxM1j7LMvlq0m1m/3qAPBbHwzdaXJ&#10;N9thaCZf+WbL81FxNJXsnxg17w7rOvfuJF/tCaTbMy/d/wBqsf4haDovhfRbGTS5luZo/wB5Izfd&#10;bdQBpfCf9lH4mfEvQZvEWieHZW0VW2/aZJFVWauZ8XeC9Y8EapNp+t2MtjdK23y2X71fWHwD/bk8&#10;Ew+A4dH8XzalpV1p6r9lj09tsMjL93dtrzn4oftVTeKPFEmvJotnqMdu37nz4925aAOVk0G1sPhz&#10;Jqmo2LLYtHtt5Gj27pK9e8G/t8Q/DTRfC9r4b09Vm02xjhuG27Y5P7ysv96vE/H37UuqfG7T7Hwn&#10;dafZ6Rp+5V2wR7VWvI/iJ4csfDkkdrp115/y/M1AH1B8XP8Agpx8RvHniSaTRJv+Ee8OzfLHpa/N&#10;Iq7fm+avH7r47Wus6hJNqOnrczTf6ySf5mavHbPwzrGswyTWtrLLGv8AEq1n3EU1rN5c8bLJ935q&#10;APcv+Fl/D26/c6j4b/4FG3zVT1Tx18M7qPyYNFlij/vbfmrxWOL+/wD99VHIsdAHrmi+KPAel6p9&#10;qtbGVZNu3958y179D+2bo+l/C+Twna/almaPy2n8yviNVo20AfQXhOWx8b6x9l0i+aW+uJPmjn+8&#10;1fSV54y8E/AvwvH4d8Q+HVvvFF5HuhkZd22Nvlr5h/Zv8AyapHqHiKSTyIbWNvLkVvm8xdtWPiRr&#10;M3ijx5ov23zZ5I1WPzG+Zm+agD0D4ofs16p4c8D6P42tf+QPqzSNHHu+aNa8Pms5rG6/fybf7q19&#10;9fFzxlo+s/Dnw34RgkZY7NdzbvutuWvkP4leF49LkjuoP++W+9toA423X/So/wB3u3Vj65F/xPrW&#10;N4/vSVteHWh1TxRp9q+7ybhvLb+8q19AftQfs8eG/hfovhvUNL1Bp7662tJBJ95V27qAKPiyzvtU&#10;0vRY7WNmhh03ayr/AHa8Pkt/Kkkhhk+7u3LX05pNrdQ+F9LurWFpZms/L3fw7a8HvPBGqS61ffZb&#10;WVvm+b5aAOZaLzakji+y1qQ+A9eutUjhS1aL5l3blravvh9qkUnkvat5a/K3y/M1AHOw38fkyR+X&#10;ukqbRZY/st1H/wAtPvfLWldeA7618vyIW+b73+zXRaX4IvpdFm8i1Zr5lZV/u0AeY2/mahNJv+ao&#10;7ry4pvL+7XUL8O9etfM/d7Zm/hqaT4fah5f+lR+XJ/tUAcT9lmupI9n+rqHVrqO1sZo3k2zfLXXR&#10;+H7qKTyUkXzvu1zPxM0b7L5Mb/LN827/AGqAOTt7q1l/5abpK0lijlh8v+7XK2v+uj/h+Za6KaXy&#10;o/koAbNL5X7vzP8AvmprW8m/dx+ZWazVesVoA0oWm87/AFldJY3kN1H5f3bpf4v71YccVU7rWYbD&#10;/X7vO/h2/wB6gD0DRfGE3hy+jkeGK52/u/3i7q9evrjR9Z8OzaglrF8y/LtXbtavnnTdctdZtfkk&#10;/wBKX+H+9TY/FWoWs32HztsP93+FqAJpLjzbqb/ep32WT/WPUMnl/vJI/wDeaobXUvN/9loAjvPL&#10;i/d1k/aI/Mrea48378a1XjaHzP8AVrQBkzS1NZt++q1dWdr/AKxKjsYP3nz0AbEdrVfUNN/5aJTl&#10;uP8Aln5lQ3mqeV+7egDNht4/O+f/AFa/NRcXnm/u0/1dXodU0v8Ajj3SNUy6XYy/vIJl8xvm2/3a&#10;AM+3t6tbamWwmtfvx02T91+8oArxxVeZo6hjnjplAF23Wo5LqSL95B/rF/iqFe1NWgA+36hdSedP&#10;N5tXLW/jimj8/wCaNv8Ax2oY1pzRR0Adp/bmgxzR/vv4V+XbWX401LT9Ujjhsvm+63/Aq5v7HH/z&#10;zqaP91QBg32gzfvNnzVDpNrJazSefH+7211kf72mzWsctAFfS9SjsP3fmfu6r65dR3U3mJJ93+Km&#10;tZ/vKtLpcf7vfH/vUAbHhtf9F8z71dJZ1yul3ElrJ8n+praVZpY5Nn+r/vf3aANqbSY7qHzP+W39&#10;7/Zrl7fUo7XWvJkj3R/d3V2Gn28l1pfnJMrfNtba3zLWPqlnH/rkj/eLQBavLjyrWaH/AJZyLXA2&#10;dh5N1Jv/ALzV2Vref2paySPtXb95f71V/Kjlm+SNW/hagCnC0cX7tPl3Vn3n7q6+f5Y/71R33/H1&#10;JH93a1aDLHdaX8/+uXd/3zQBCtr9q/eJ/wB9U2Szh8yOi31KOK18mptHaGXzI3+aT+H+9QBh69ax&#10;yX0ez/Zb5flrFuLe+iuvMgupVj/h/eN8tbWtfutU8v8A2aqs1AFzSfiJ4y0GaP7Lr2oLH/s3Dbf/&#10;AEKuw8N/tS/Ezwvqkc1r4ivPl+bbJIzK1cGq+bTvKj/550AfWFj/AMFE/iF4o0uPS4Nq3TLt81fv&#10;NXK6x+2R8QNL1SOx1HWp/M3f3m+WvEfh3pscvjKx3yeRHu/hrS+LlnD/AMJRJs+b/aoA+vPgz+19&#10;fWMkkmseMm8tvurJuba1e8eCf2hPFHjzVPsul30F9H/C33Wr8mVsPK+5JWpo/i3xF4Suo7rSNUnt&#10;pP8AplJtoA/WrUPGHxAi1SSGe+i8vb/q4/vK1R2/jXxtYXXkvfbY2/vfw1+bvhv9qz4gaNqEd0+o&#10;Ncxr/wA9vm3V6VoP7Ut18RtehhvfPgum3f6ltq0Afdy+Lte1SbyU1RWk/ibd8q0atrniS18vZqn9&#10;3dtk+Wvz/wBe+KHjKLxl/Z+nXUqwyNtXa3zV0Fja/Fr95I99L5LfMqyNQB9tTeKPFEkMezUFb/d+&#10;WsubxN4ilkkj+3bZv+ulfJbf8Laijh2apF+83fLu+Zahs9D+K2qapHD/AGhtkb5WkZtqrQB9dW/i&#10;bxdD+7g1RW/2d1UbrS9U16SO61fUGa+h+aNfM+VWr5V1Tw/8RtGuvLTXlnul+VvLk3LWbDcfFrVN&#10;UurWC+aeS3/5abvlagD7AurrxRLDH/xONu37qrJt+Wj7Z4il8v8A4nDPJ/d8zbXyPJ4c+K0v/MUb&#10;/a2yVe0vwv48+1Rw6jr3kSTKzK3mfdoA+tJvE2oaND5l7rEsH+151WNF8ZR6pN50GvNLIv8Aem+W&#10;vjW68F+ONehktf7QluYV3fdbduqnY/BP4oWF1HJYw6gtqzbWn+6q0AfdF1fyeI7r/XLPJ/eaSqOr&#10;Wei6p/ouqSRT7f4d1fH+sfC/xxpd15dlrE891/0xk+VqbD8Kvit/rLqHUPm+626gD6quPBHgew/0&#10;p7WDyf7q7V3VzviD4c+B/FEP+hSLp8bfL/rNu6vnn/hQ/wAVNZ/dzR6hPH95VjaodY+E+saPaw2O&#10;r6hdaffN8qrI21t1AHrkngXwjYWPnWXiS1ubpm27fO/hrqvhvptjL9qtXuo22/dZW3LXw/40+HOl&#10;6NdQx6R4sa+j+Xcyzfdr6u/Z10OGw8D+Z/aH26ZdrM3mbqAPCf23NBki161knm/d7vl3f3a0vh3o&#10;Ol2vhHR5NX1SKC1aFZP9Z8y1pftgW8Pi2+0+S6mW22tt2t8u6vmXxlqljpeixx2WqNczQ/u9qt8q&#10;0ATftLeILHWfFHl6XN5+n2+5Y68X21evJZpY/Mf+KqdAHUfDfUo9L8ZafM/+rWT5q+ytQ8QWuvTQ&#10;yQfLD5a/+g18JwyyRSRyJ/s19YfBHyfEWgwyT3W2Rf8AWM33VoA9AhX7LDJ+8/d/w1JZr9vm+Ssv&#10;xFeSWs32WD/V/wB7+9VW38QR6XHJI/8Aq6AHatqkd1rH2XzP3ce3/dpusSxxWPybf92uVuNSj/tC&#10;Sb725t26s261mS61D/vqgDsNLltfss0l18sar8rVufAXXvN1rULqyk8iSNW+ZfmZVryu+1nzfLh8&#10;z9y3ytXZfs26zY2vxG+y2Unnwsu6Zm+6q/xUAfQnwT8b+Irr4jahfaXDLPMtxtaeSPa0i19sQ6tf&#10;XX/H1u87bu/u/NXzT8NfiXpdr8WodF0uO1aSRmaSSNVVVr6iaWGW6kunvoGjZV/drIu6gCFdZ1CK&#10;b/j6/wCA1Rk17UP7UjkST/eqw0sMv/LSL/v5VFvJl1D/AFyrH/tSUAbU3ijVIvufL/tbax9e1jUL&#10;qx/f3W35v92rl5rMMV1HD5P91fM8z5axfF11D5McPyrC38XmUAOm/wBKhj/i/u1V8SeIL7QfDd1J&#10;ZfLNtba3+1VjyY7DS4f+ef8Ae+9Wb4ybytB/fyLBu/vf3aAPhH4jatqGqa9dTaj/AMfUzbpG/vNW&#10;58C9D0/VL6OTUflhZlXavzbq534qapax+Lr6PzFaPzG+ZW/hp3wt8aWPhy+tbq11iDzPO+WOT5tr&#10;UAfVXiDxHo+l6fdRwaXutYYWt41Zdu5v4Wr5p8P/AAq8E+KJL6bxLqn9laorblgZtqq1ekeIvilD&#10;4jtfLe6gX94rSNGu2vI/G3wH/wCFjap/aFr8QLO2/iW2WT5loA6jVvgj8ObXT5LpPFm6ZV/dqrbv&#10;mrw2602xsNQvpILrz4921f7zV6N4P+G+j+DbqSPXtY/tWSNf4W3Ltrg/G1noOjaxNdaffL5d0zSb&#10;Wb7tAHmfxKhktbGGOD5pJN3y1yPwr0OPxR480vS5v9Gkuplt2/u/NXVeONRtZZtL8iTz/mbdWTrl&#10;/wD2D420W+061+zSRrHJ8v8AE1AH7GfD39j/AOHvw00HT5ktVn1S3Vf37feZq9ctV8qOOP7u1VX/&#10;AIDX5/8Awj/ab+JXjfxdY6fqMLPp7Mq27Ku3atfoFpNvNLpcMz/3fmoAsL5n8FY/irw5Y39jJfPa&#10;rPdW6s0bbdzVuQtHXjvxQ+NN14c8ZWPhuy09m+1Mytc7flagDwPwT8MdF+NPiK68Ra9a/Zr7T7xo&#10;1/2vLavVvHXijR/BGgyb5GWxt/3e2Nfmqr4m1j/hCLq1/svT/wDj6mXzNq7V3N96tLxRpdrqmlwz&#10;T2qz+Yu5o2XctAHH+B/Eel/EHT/LsrWZZF+9Iy7Wauf8bfs8aLpfhfxJr1r8sn2ObzF3fKzba9e8&#10;N2Fjoul+Xa2sUEzfL8q7ap/FSL7B8EfEk08n7treT5Vbd822gD8OdUbzdQuv96s+xf8AeVsR6XNd&#10;SX0yRt5a/erJhTyppP8AnpQB0TXnmwxx/wB35ad9qjrJs7zzZvLSP/8AarUs9GutUmjjSNkjb+Kg&#10;DNuLrzajjt5rqaOOCNv++a77SfhzY/6ye62yKu75vutXSaWtrpfl+RDE033fu0Ac7ovhyb+z4/8A&#10;np/drSutGj+y/PJtk/ut/DXRX15JYfvIIf303y+Wq/xV6d8E/wBlXxZ8aNQ8y9jbR9LaNpPPnXbQ&#10;B4r4d8H/APCUXUenwQtqszN5arGu5t1fbX7Of/BO+HwvfWPi7xr5cFqv7xbGT/vr+9Wx+zz8OfCf&#10;7PvxAvrF44/E19bsqrIyqy7qsftDftQahLdSWr7rG1VtqxxN92gD0z47fFjw34c0uHT9Eji8u3Xb&#10;+7baq18I/EjVI/ir44hhgj2yXEnlx/xVJ4w16bXrX7d9q/0Vvmbc1Q/ANYbr4taLdXsm3T9Nm8ya&#10;Tbu2rtoA9u+JXjyb9l/9nfS9L8B61Lp/iS6vFkuJF+WTb/F96vlHxZ+0j8TL+1juta8SXl9JN/z0&#10;k+9W1+158Rr7x58UJr6CxlttLtW8mH93tVlX+KvC9S1mbVJPLeFm2/d+WgDcm+I2veI5vLurqf8A&#10;vf6xq1vhj4S1rx5480/R7L7VPJdTbWVWb5f9qsX4d3VjL4otY9Uj22MLK0i/xMtfqF+zPa/B/wAB&#10;+A9Y8UR6pp9rr3ls1u07LuWPb92gD1D9nvx54b+DfizS/g35n27VG/dtctJu+bbursv2nP20tD/Z&#10;ztY99quqzM23yVk2stfBv7KfiC6+Kv7cWn68knnxrdSSM33vl8tqo/8ABUKTR5fjV5kF9ukhhVZr&#10;ZW+VfvUAezXX/BYaTy/Mg+H7NH/19f8A2NWNL/4K0ahrM0kdl8Od235vmvG/+Jr804fGU1hp/l2s&#10;cX2X+Hcu5qr2fjfVIrrzEkWCNv7q7aAP04t/+CrniTUJpIbL4Z+fIv3v9Mb5f/Hazb7/AIK7a9YT&#10;SRz/AA7tF2/eX7c27/0GvzjX4keItFkk+xSNB5y/My/eZa5m1/tDXrryfLnnmmb+H5mZqAP0ovP+&#10;Cz2qWvyp8OYZZG+X/j8bbu/75rqfhD/wVMj+MnjKHwz4k8JxaRpd5+7kkWbdtb/vmvzyh+B/xKut&#10;PhmsvDs7Qw/vFby6j8B6Tr2g+JJIb3T5oLrzPM/1e1t1AH21+2V+w3daDql98QvBXzaXcbZpLGBd&#10;3l/d+7XzDo9hJNJ5k+5ZFVVaNl27a/Rz9lf4ya14y8BzeG/F+nt+5h2wyTr97/vqvzt+NHj6bwl8&#10;TNYtZ7FYP9IkjVdvytHuoAj8QRSfZZpE/hXbXTfsu+PpvC/9vaX93+0I2jauHs7zWPFFrHdWtjK0&#10;O35dq7lavTP2afBEf9qahN4hsZbbdHthkb5VVqAOm/sux0bwvqljZXSyX11M033q8T+H/wAB9U8R&#10;/EbztUjittPmk3SSM33lr7o0v4M+CdUj85JGnk27ZFVvm3U6b4I+EZZP3El1BH/vUAeP+G/2ZPDe&#10;l+IvO07bc30O2SPc33WrpP8Ahc3ijwv42tfC/wDZf26P+L+6tezaL4L0fQfLkTzWmXbtk3VNfaDo&#10;91dSXX2VftTf8tdtAFG61nT7qSHy5FXd/D/daq95ZzXX+o/1daFv4c0eb/Xxt5n8NaFqvlfu0j/d&#10;r/FQBztna3VrJ8/+rrUW6ki/vVqM0f8AzzpskX/LTy/3f+7QA2HzpY/MSNvLqRYpv9Yn8NH9qXUU&#10;f7iPd/DtqSG4k/1b/wAX3qAI5G/tSxmsbqTba3CtG3+7Xwn+1N8NNB0bxlpen+GtPbzrhdzeWu5m&#10;bdX25eS3UuoTQpYt5aw7lkVflZq+Sf2gPiNqHwz+K3h3XrrT1aOzVW2yR7lZd1AGLffsZfGjVPCP&#10;9tJ4TZtPWPzPL3fvGX/d+9XN+G/Bd98JbW61rVN2g6pbq3lrt+bdX2PN/wAFYtE8R+GJLDwp4bu1&#10;8SNCscP2kq0Cyf8AAfmrofhn8GdL/aC8Izax4/tfNvry48ySOP8Adqrf7NAH5c+MP2gvHnii+kkn&#10;166/4DJt3U7wn8ZvElhN9h/e6hJN8reZIzM1fp5q3/BLr4e3WoRyafNPbWrfeVpFbb/47Wxov/BM&#10;v4f+G9QhvoJpfMhbd+8ZWVv/AB2gBv7DfibR/Afwvm1DxXfRQaxdSeZHGzbpFjb+GvVPEnx9+Hul&#10;+G9amvb77Ntj+7IrKzVJpP7NPgfwnJ/anktfXUMfyq0m5f8AvmuJ034c+HfjxrGoaf4h0FdPhs2V&#10;V2sq+ctAHyX8H/H1r4X+IWqTJatPpatJfL5kfyyfNXr2vftT/EbWdLvrrw14T8jS1bbHOq7mVa90&#10;m/ZL8Oy30MKTRLp8aqvkR7VZl/3qw/G37OvjjS9QjtfAevWun6PJG0ckFz822gD8uf2mvHV94j16&#10;Oa9m26gzN5ka/dWvAb5prr78lfpN8XP+Cc8Phfwbqmva94kW51ja0nmL91Wr829Y/wBF1S6tfM3R&#10;wyNHu/vUAU18yKuw8B+N4/CX775vOVt23+Fv9muTVKb9j/790AXNc1KPWNYur949v2iRpPLX7vzV&#10;TkXzakmijqOOWOgBuypre48r/lnu21JHZ/av+WlXm0mO1hj/AH27cvzbaAP0g/4Jt/tGeG/BOl3V&#10;jrWoNbSTbY47LduVW/vLXon7W/7d+veDdPF74Thl0/bJ5aySR7mZf733a/L34T+MJvh9480/WEh+&#10;0x2siyNG33WWvdPjV+0xp/xV8NzWN1pcUF03yxsq/KtAHL/ED9rHxl8boftXivXpbmO1+aOxb5Vr&#10;z3T/AIoTS+ItP+ywrB5c0bRsv3lauZj+H+qf2DNqJib7Kv8AGq/KtU/Bumyaz4y0fT4P9ZcXUca/&#10;8CagD9cPgf8Atraho3hu1sdXka+jt49rSL975a6vVP8Agqh8PdHm8mexuGkX5W4+7/47XOfDP/gn&#10;jqEWlx3114iW2+2RrJ5bLu27q4fxh/wSE1TxFrU18nji1to5Pm2tDQB61N/wVY+F8un+ZD9qWZf4&#10;drfNUmi/8FUvhzf2skl7HLa7f+Bbq+fZv+CN+qR/81C05f8AaaOqs3/BIXUPLkjg8eWdzdfwsq/L&#10;QB9T2X/BT/4N/wBnyTT6pLHIu7915bbmrb8Pf8FEPhT4yj/4leoM90v3YpY9rNX5/wDij/gkv8TN&#10;Gj/0LWNN1X+6scm2tj4V/wDBP34meCNQ+3ajoLXMiqyqsEm5WoA+jv2iP2tpviX4RvvCeiaf5Ed0&#10;vlyNJJ95a+W/Av7G/wDwlF9NfT+LrPRfOX5v3is3/oVTfFTwXr3heG6sb2NtK1D+GP7rLXzDq3i2&#10;60bUJIYNUvGmX5m2yUAfTl9/wTburrWvMsvF1ncw7t27zPm/9Cq9rH7AGoWvk2r69BfQ/wC023b/&#10;AOPV8m2Pxu8WaX/yDtU1CD/a85q9O+EPj7xx8S7qaOfxROv2dd22SbazUAela1/wTd1S6/faXqlq&#10;vy/6tpP4v++q4+b9hH4hWEMkaTRfL91Vk3Vm/FDx98QvhpNHGniS6bd92OOb+GuJm/a0+JUUcfka&#10;1Osn97duoA2vFH7JvjL4fWv9qXtju2/N+7+avI9YuJv7Q+y6jayLI0n3mXay17V8Of2kfHHjfWo9&#10;L1vUGvoW+bbJ/FXG/tCa9/wkfji1tbWxWxkhjWNtq7dzbqAPrr9nn4E6Lr2j6fCl8qx3StulVd1f&#10;OP7a3gHwv8PviFHY6DfefNt/fRqvyrX1x8AfhL448OfDOx/subyNQ2s0MknzL81cL4o/YN8ZeMta&#10;m1jxDqEU91IzSf3m3UAfCvh+WHzo5LqxaeH+7t+9XTKuj/ao5LrRZYLVv7q19yaf+yDrGl6LHYwW&#10;NrP5O370fzUTfs8eKLDy459HtfL/ALzR7ttAH58339j2uqfJay/Zd275l+6tbl03gf8A5Yea0n/P&#10;PbX19rn7IetapdSb4bXyZFbd5ce1q5G1/YeutH1SOZ9PnuY1bcq7fvUAeJ2fxGh8L6XHa6R5sELN&#10;80e35WrrPgzcTfFX4laXDdWqwQq3l7v4d1dp+0N4D/4QfwnawweG/s0n3fM8n5t1V/2afD+l2Gj/&#10;ANtapqC6VJDdR7VZtrM1AH2R42/ZTmsNBk1jVJFW1hjVo9v3q+S/jd4TjsJI7p5P3e3y/m/u1+o3&#10;hnQdY+LXg21k1G6X+x2j3Q7f+Wi18j/Hj4D6xL4i/sefT2ubG4by7eSNfus33aAPhPQdJhi8SafN&#10;BHujWRZGr6M/aU+Imj/EbR9BtbXS2/tSNVj8zb/s15v4i+HOofCX4gQ6LdfNJ5n3fvba+lND+G/h&#10;2Xw3feItR1C1+1W9v5iruX93QBwviCLWPh94N0WG6jaLT7ixWTz9vyq392vmnxJ488SRahdSWUzQ&#10;bm+9HXt3i74pXXjLRZtB85bnRYW3LJ/Eu2vA7hv300f92gCFfiD4k+y/65lm/wCen8VQx+OvFkU3&#10;mPfTT/L/AN9U5rfzf3lSfb/Kj8vy1/75oAhj+J3iTzJI3kk+b5a6DRfEfiS1tZJE1CXzPvba5+Sz&#10;j/4+v+Wn92uk8L38cUM2+Pf8rUAcnqnxL16XzJLqZoJF/i/vV0nwd1TVPi14oh8O3uoeR9o/drO3&#10;8Ncn4wtbW/8A+PX/AF38S1j+EbXUPCWsQ6pa3XkbW3fK21qAPv6b/gnjHN9lurXxlumZdzbl/wDs&#10;q434sf8ABPm6tdBm1r/hKIp7W1Xc25fmX/x6uJ0n9sjVNL0+GO6mZvLVV/1nzNXVR/tcw+KPCOqW&#10;r+bBJcR7W3SbloA+TdQ+EEel6p5P9oLPt+b5V/hqn4i0H+y4/wDV7o/4f9qrmteNJotUmmgk82Td&#10;96rWn69HrH7y9+X/AHqAOFWGrCt5VdV4qtbGXy/sXzSL95l+7XIyRzfxxstAFhdekh/d/wDj1Yet&#10;SyS3Xmf8s2qO48yKby66bwba/b7r7LPH/rPlVmX7rUAZ/hnQdQuvMmtY2+WppriT7V5j/vZFr1xt&#10;Lk8E6XNs+bdHt+WvCftk0WoSSeW33vu7aAO0+1SRWv8AvVRhb/lolSM01/axyJG3mf3dtRrbzRfu&#10;542X/eoA0obqH/npWf8Aao/Mk2f3qkjsJP4KhW1j87y0/wCBUAaUPl0XEvlfcqusEn8FNk/dUARt&#10;5n+sqjefvZpN9XPN82q+oLQBltUkcskX7xJNslQtTloA2LfxhqFrN8/7+P8A2q3LXUY9Uj8zy/vf&#10;NtrjWWtTT7r7L5dAHXLptjLD5jybar3VrH/ywk3VDcfvfv1XWbyqABopIvvx1NDUbeJvK/dzw7o/&#10;u1e09rW//wCWm3dQBDJL+7qrI0lal1ax+X8klZbRSRUAOWWiS4qu1SRrQBahuquNdQxR/JWXH/zz&#10;pslAE0lxJLJ/0zpzalJHD5f3qh3VNDb+bJHH5m2gCv8Ab5LX7lSQ6tfeX/rm+b+GtpfD8Mv36y7q&#10;z+yzeXQBTtdW1S18zyJmgjb+Ffu1J/amoS/fump26mrQA1by6im/1jf/ABVdJo+pSS/7Py1zbS+V&#10;W1YrHdWvySfvP4l3UAV9UvP+JhJ5fzbv4qdp9xJLJJ/zzrHulktbrzHjby6taTfyS3X/AKDQBIsU&#10;kWoSSf721f71Wo4vKuvOT5ZFqvNeeVdf9NKL6/8A30f/ALLQA3XpY/Ojm/5aNtWqO6pNSlkk8uP/&#10;AIFVfyqAJo5aGao1hpu399/0zoA6j4cr9q8ZWP7v93uarHxMijj8XTbPm/8AZar/AA58z/hLrWSC&#10;P7rVofF61+weLJJP7yq22gDkd1Nahpf3NRrQBat1jra8J/6BrUc0HyyLubcv3lrHtYv+WldF4H8y&#10;LxRa/u90nzfK33WoA0rjxNrVr4ksZoI5fMWT5ZGX71e4ah4m8bX8Njv+WNo/M3LXNyWuoa9qkMM9&#10;jFY2tv8AMzeXt3LXeb7q18uFI28lV+83zUAZ9rf69/rHj+9R4i8R+IotHkjtZJF3blZl+8taElxd&#10;f88/3dV9a1Kaw0eaTyf4WoA5PSdc1i18nyJJZ5mX5v8AarrNJ8aeLtGupPsun/ufl+auN8N+IL6W&#10;6877L+7/AImZa66bxRdRfvIP9W33qANr/hZfiiWSSR9LW2+Xau3+Jq53VNc1TVJI5r218iT/AGW+&#10;7VqPWZpf3j1n+ItUupZoY4Id0n96gDW1T4peJNB8Lx2unWPkTf8APzt+Zq3LP43fEC68G/2e+qN5&#10;cy7W+X5lqi3+n6fH9qj/AIabJa+VpcnkRr5aq1AGHofiDxJo0kOzUJvMj+bc38Vd83xp+IEsP7zW&#10;mWNfuqsf3q87037VLJHv/wBX/F/tV1X2f7VHQBqN8bviFa/8g7Wmg/vfKrVyPirxBr3iPUP7Q16+&#10;bULr7ys3y7a2lsPKrj/F1hfWt18kn3v9X/s0AeO2/wAD7r7d5f8AbDeTt+ZvMr7M/Zr8JR+HPBt1&#10;Cl00/ksv3m3bq/NuTxlr0Uf/AB/S/e/vV+hH7F632s/Cu+1C6ut0m5fvfxUAeY/tqeH5tZ8RWvkT&#10;fZv7u1ttfIuqaD/Zf35lba21vm3V9Mft7azdWHijT7GCT94vzblr5ZjaS6h8x5P3n3m/3qAKeqf6&#10;uOs+Gr2qeZL+78v/AHao+VJazfPHtoAkkr2z9nvxVHaw32nyfxR/Kzf3q8RZK6j4e6tHpeqRxyR7&#10;qAPoLUNW/wCJh5bySNt/u/d21NeX9rLpcm+RV/vV5/HeX1/feYm5Yf7u2tbWvC/iLVNFkktbFmj/&#10;ALy0AWo7+P7DJJB/Du+9/FXqnwt/Z41T4oWMd9JJ5G7b5flfxV434Z8M30U0NrdTfvGba0f92vsb&#10;4A/tVeEfgtpcmn6jp8t9Jb/u/wBwu75qANyH/gnz4b17wvJHe6xdafr2392sbbVZv++a434e/sL+&#10;JPhV4kk1CDVNPaSZWhjjkk+8te5f8PJ/hzFdeY/hO6/3v7v/AI7WH42/4KBfC/Xo4Y4PC91527cs&#10;7Nt2tQBy99+xv4s/tCTVNO8RWdjqkjMzfZpNrLVe3/ZB+KEt95f/AAnkv+032pq9A8I/t0fCXQYZ&#10;PM0W6nurht0ki/NXZf8ADevwf8nzP7Pn8z+75fzUAeF+Iv2bvG3giaOSfx5eTzfK3y3DbWpq/s8f&#10;Fb4l2v8AaGneLG0q1tf9ZJPcMqtXoniD9qDwb8X9ajh0TT5YvLXbtk+XdXh/xQ+KvjjS5tQ0XRJJ&#10;ZdFuvlkgj+Xav+9QBpaT8PvG2vap/YukeMp7m+VvJ8z7QzR+Z/8AE12Dfs3fFrw5a+Z4l8UefC33&#10;fLuGZlrB/Yts9Qurq6mTc21t0nzfMtfSnxS8P61f+TN/aDQQ+XtVWoAd8N/iRoPwv8Gw6Xr2vWt9&#10;qFqrblu5P3jf99V4n8ZPEHjz4v3V1daRtsdBhhZYWjbarNXhfxC/ZG8XeMvGV9ff2o0/2hlZW3ba&#10;92tfh94y+H3wrh0+6uvPht2Vvl+9uoA+T77wX/ZcN1Nq99O2qbtzR7vlVqx9F8OWss327zNsat8v&#10;96uq8YS3X9qXUl7/AKy4k3fdrP0+3hitf/HqADxRrkMVrHa2UjfMu5mX726uP0PR76LVPtX2qdfm&#10;/vfereXy5LqSrjfuofk/1lAG5Y2Ef7z/AE7dIy/Nuk+bbXk/irwv/bOsSQwXTLGrfMzNXSTLJ9q8&#10;xJG8yqslnJ9q8x5PvN/49QBwvjDw5H4cvtFhSTz42k/76r0LUvAP9s/2PrCf6vcsO3+JmrifiIkl&#10;hrWlxz/wyM1eofB2W68ZeNtHtU/48VmjXb/DQB9FeCfD/i7wHp/9tQaevk267l3R/Ltqxeft4fEa&#10;/wD7PsbLR9Pgja48ll2/Ntr6++IGh/YPhTJD5a+Wtvt3bfl+7X522/gWTRtYj1D7dHPdTXTL5a/w&#10;/NQB+mngu/m1Twjpd9e7ftV1brJIq/dWm614c0+6k+1PCs81v80bMu7bTfh7Z3X/AAgej/u93+iq&#10;zf7NWPEV5/Zeg3V1P/qVX5qAPPdYtYb+aOZ41ba33abI0csflvXN+DfGmj/EH7dNp11+7tWZWXd/&#10;EtakN5/f+agDnfiJcaha+EdUm0v/AI/lj/c7f71fOfhHV/HF14D8UR699sbR2jk3Nc7vlk/2a+pr&#10;q8kluv4fL/u/3qr/ABgb/ixesfuYlj2t91dtAH5L+G7i10uaaR4VntW+8rL96uN8eWen6zrXmaRD&#10;9mh/u/7VaF5rn7ya1j+WSstf3tADdN0aHS/3j/6z/wBCratbrzZPkk27f4VrJa8j/j/h+WjTWk1T&#10;UIbXTo2nurhvL+VaANqaW+1mby4I2/4DXtXwT/Zp8RePLqP/AJYRt/y0k+VVr6Y/Zh/ZN0/wv4Dm&#10;8ReL4YmumhaRY5PlZa4eHx9dWvijWNP0S++w6X9o+ZlX+7QB6p4V/ZN8J/C+1j1rxLdRahdR/MsG&#10;7d81bHiT4/WOg+G7qHSI1todvlqq/Ky14j4++MU1rax75vP2/wAW7durxvVvihJ4ojkh+y/Ztv3m&#10;/vNQBra58S9QsI7rULG626hN8ytu+auL+1ahrP8ApWqTNfSN837xt1czqWqf6V5nmbq6Tw/Z32s2&#10;vyf6n727+7QBl+ItckuvLsfL27V+VYvu19jf8E2fhzpfiPXrrVNRhiufuq0E67lb738NfGfiCWO1&#10;uvJ/5abWXdX0d+yP8UNQ+FVrNrGnQy6h9l/eTQKvy7aAP05+IvwJ8AeMtAksdV8N6WsTN/rVt41Z&#10;f+Bba8O1D/gmx8FdZh/cRz20jf8ALS0mVa8th/ao8XfF+SaS9/4kelwt/qF/irtvAvxS1C61Ty7W&#10;+/cr95d26gDzvxR/wSF8Ly3UkmkeJLpZG+757L/8TXkfjL/glh8WtGjmj0HWLPUbFV3KvnMrNX6D&#10;Q+Mprr95PJ+821xN58dvFmjeKJLWDT2l0/azLOzfKtAHyj/wT3/Z78bfDT46TTa9p8tjHZ7lkaRf&#10;vfK1esfHL/gmZN8ePjBL4svvEX9nafcSfvo4/mk27v4a9A8C/G7XpfiNfXWoxxzw7vmjjXbtWvoD&#10;T/jR4b1C68m1vllkVd038PlrQB8t2f8AwSN+ENraxxyanrk+37375V3f+O10C/8ABLX4N/ZfJ8vU&#10;v97zl3f+g19MR/FfwnLHJ/xPrTarbW/efdrVh8ZaLJZPdJqEH2VV3eb5ny0AfKem/wDBLv4P6fJ5&#10;j/2ndfw/vplZV/8AHa6TR/8Agnf8IdGkM1rp9x538L+YrMv/AI7XpmtftRfCvQbiS31DxppsEy/e&#10;TzPmWsZv20vgrF/zUDTf++m/+JoAy2/Y38L/APLHWNYgj/55rMqr/wCg1a039jX4e2GoQ6hPaz31&#10;1D92S5ZWb/0GrMf7aXwWl+58QNPP/Am/+JqC4/bh+B9r9/4haav/AH1/8TQB3EnwW8O/8sIWtv4f&#10;3Hy18w/Hb/gmP4T+Jd1NrGl6peWusN/z8ybo/wD0GvXP+G9fgP8A9FH0/wD8e/8Aiajb9vj4D/8A&#10;RQtPb/ZVZPm/8doA5P4N/sz+B/gF4Jj0/wASxrqGoKqrI23crf7teW/Gz4aaLqmsQx+F5vI0vduk&#10;2/Ky1sfF79vfwT4skj0XwbC2r6hNujhvtu1VWsfwSs1/DH5/zSM3mNQA3QfBsOl6hD9lupfMWHbt&#10;VvlatC+1SPS7qO1/18k3/jtbli2nxeda3Un2GbczK33t3+zVGTwzDFqEOqQSNPu3NNGy/eoA1rGW&#10;O/8Av7U2qvy1D+5kvvLTd8vy7WqPSbiaXULqN9P2x28fmLPuqHS/Ecmoa19lSxaWP+K52/dagDWm&#10;sIYv3n/jtSeV5v7tI6sbo5Zv3/8ArP4am/tCO1//AGd22gDP/smaL/lnurUhsP8Alm9WrPxJaxff&#10;+b/2Wq9x4jtZYZPIj3UAZuoWv2W6+T/x2qf2r7L++8vft/happNZhi/1/wDrGrL1i/j/AHcaf8tK&#10;AL1n4ovv9Z5cXzN/3zXx3/wUc1KH+z9F2eV5jQ7m2/e/ir6kWwmuv3MEm2RvlWvln9si18N/21o+&#10;l63dN5y2v7zb91WoA+ef2S7OG+8RapJdR744YVkX+Jl+avsz42ftaa98PvAdjpcEMWkX21fs/wBm&#10;+WRl/vNXi/7I/hXwna+JP7U07UPPsbX95qEc/wAu2P8Ahryf9pb4kWPjL4tXV9B/yD7VvJhX/doA&#10;3PEH7ZXxeltf9K8WahbRzfMqwSMrL/49VP4f/G74gfEHXodPn+IGuQTTNtXzLyTb/wChV4vrmsx6&#10;9dRyf3V21a8H3/8AYOqfbv8AlpH+8Vfu7moA+wvEWpTeF9P8mf4heI77VFVmkWC4kaNf/Hq8d0/x&#10;9421TWJptL8XaxBGzfuWW6kVv/Qq53XPj1fX9jJHa2K203+rb+LctcTD4tvvtUf2WZraT/Z/hagD&#10;1bxl4o+MHhyaPZ421hpG+bct9J93/vqse1+IPxylmj2eMtcXd83zahJ/8VXn954m1qWby59Qlb5v&#10;4vmq5Df6p9lkm/tCVpG+6tAHuHgvx98VtU1SHR/EOvT6ra3TeW39oXDSL/481cb8Xv2cf7G1T7Vp&#10;2oQXMlw3mNHG25VrzP7f4o86P99O/wDdWr23xtL/AM9/73zNQBl6l8N9Q0b/AF+3/vqqOj+C77Xt&#10;QhtbWGWea4kWONVXduaugWLxZdfu54ZZ5F/2a+hP2e/jnp/wM1T+2Ne8Grq8lqqyW6t8rLJQB3nw&#10;3/4JL+LvGXheHUNU1SDSvtEKyLBI37xW/wBr5a+b/jZ+yX4s+BmvX2n6vYzsLX/l9jj3QSL/ALLb&#10;a/RrRf8AgqVouqeTqE/hu6sbVYWWTT/M3M0n+9trxn46f8FBJPihayafe+HVg8Ozbt0EnzSRr/vb&#10;aAPzjWKS1m/irQs7iG6/2f8A2Wvqb4b+D/h78ZPDuoXWqRr4akWZo45FbduX+GtbWP2dfhz4N8L+&#10;Za6pLrV1J833dtAHyy2hwy+TawXW2Zv/AB6vrb9nn9gqH4jeG49e1TVNsKzKrKrfKy14L8SvhzY6&#10;DpcOsadM33vut95a+wP2MfHmtR/DmTS7rdPYyTeYrUAeyeMP2X9P8W/DmTwT4ajtbG1WPbNfbdsj&#10;N95a/LDx94G1j9n34px2l6Ve9024WaNo23blVvlr9W/GHhLxx4y0ea18FXTWOobflk3bdrV+ePxg&#10;/Zf+MF/r2oaxr2nz311Hu86fduZlWgD3iH/grHqkXhuxsf7Ll+1W8axtJ/e/8erzf4tf8FEvFHxC&#10;sfJsr7UNGk/ia2kZf/Zq+Y7f4V+KJZpP+JLdfL8rfu6q6h4I16w/1+lzxf8AbPbQB7n4X/aLQTQz&#10;a9418UzyfK0ix3TMv/oVewx/tgeDYdHkj0/xJ4htb7btVpZP4v8Avqvhu68P6hYRxyT2sqx/3ttU&#10;fssn/POT/vmgD37xF+1R42tbqaTS/HmuN837v/TJNq/+PV9Ffs2/8FUfFnhO1/sfxl/xOodu2O5b&#10;5pN1fnutrN/zzb/vmvRPgr4Xtda8URx6jC3l/dVdtAH1p4w+M03x9+KEl9q8f2WxZm27flbbtr5H&#10;+KGgyeHPF19Ywfv493mKy/NuWv0E+A/wF0vxHffZdXkWxht9vnXLNt2rX0B4Z/4J8/C+/vpNYTUP&#10;7Rj+6zNJuWgD8V4fO8n/AI9Zf++a0NBuL7w5qHnWvnwf7vy1+6ek/sNfDSKbzktLW5/4DuWr91+x&#10;L8M7qb59Hg/790Afh7r3ii68R2vlzxyzzKy/vJ/mZVrnbXQdQ1S68uytZZ5P7sce6v3EuP8Agnz8&#10;NZZpJPJ2x/3VXav/AKFVz4W/sZfD/wCEHiTUNYTbcxzNuWC5X5Y6APxH8L+HPEXhzxRa30+l3kEc&#10;Mm5tsbLXuXw3+H2l/Fr4hR32qSNY+S3mMsny7lX5q/WDUPHHwHl1S6sbq+0Fr63+aaNv4awfA/gH&#10;4B3WvX2oafdaRqt9dTNIq+d8sat/Cq7qAPm3xF+3RoPgPxRp/hHSNPkudLt/3c0ir+8X/dr6gsbz&#10;/hI9FsdUSSTy7iNZFVvvVj/Fr9mH4V6pN/bGl6Xpen61C3mNcxSfe/4Du207T9WjsLGHT0k83yV8&#10;vcv3dtAGlNeSQ/8ALTb/ALVOtX/d+Y8jT/8AXSqcmqQ/6v70lVYdWj/1aSbqAOq3QxQxyeSv/fNR&#10;tLHLJ/q1/wC+aw/7Zjij8x46tWOuQ+XHI8dAHmP7ams6Pa/BWSS60+D7duZYWZf4ttfC/wCzj8Bf&#10;FH7SHiT5/wDQdH09trNF8qtX3l8ePBEPxf0GOx+9Hbt5nl/3q539m+w1D4aWuoWKaX/Z8ayNGq/8&#10;9P8AaoA98+DfiWT4e6Xp/ge93T/Y18uOf+9XWfGjQZLrwjdaxaybb6zja4j/AOA15D4gv7q18vVL&#10;L5rqH94y/wB6u48C/FXS/iXYyaPdTeRdbfLkjk+XdQB8G+Jvh9qnxL/tDxc8c7apuaSTcvyr/u18&#10;1xy69f8Ai6TT0vp4Id3lzRtIyq1fuFJ4D0XRvC81qljAsPl7W/2q/P3xV8HdLtfiZrWqJDFc2Nqv&#10;nKsbfKrUAeQ+LPBuj+CNFtbVI2WS6tfMb/er5p1BvKupP+ee6vrbxlFN8QdPupp9sEdr+7h2/NtW&#10;vmm88BzRapNGknn/ADf980AZNrLHdR/9NP7tEmlyedHN/wDs1tL4Dupf9RuXb8zNt+XbUek+F9Q8&#10;UeIodF0uRmumby9rLtVmoAozWEnk+Ynzx/xVueDfDM0un6hM8n3Y2k2/xVueNvgf4s+HOtafpeox&#10;ss1w3/LNdystdlJ8BdYsLWOFNYWC6vIdu1W3fK1AHyLrGsyWt9dbP73/AHzWTdapNLH/AKyT/vqv&#10;qjxJ/wAE7/iBa6XJqFrNBqMjL5nkRt8zf+PV8y+MPB+qeCdUk0/VIWgmhbaysu3bQBkw38kU0cnm&#10;bv8AZb7tdZZ+L7WW18mSPZ/u/driWoWgD0ax8M/bv3iSL5bfN8zfNVz/AIRWSL/lsv8AwFvlrzVb&#10;+6i+5NJ/wFqP7Uuv+fqX/vqgD1azsIbWaON5ovm/irsPCug+G7/VPsOqaharDIrN57N92vnVrqb/&#10;AJ7N/wB9VH5sn/PST/vqgD7Q0n4E/CmW6+fxRA0jfd3SLWT40+E+g+F5I77SNQtbmGNvM2xybm21&#10;8jrcTf8APZv++qvWeuahazR+XdS/eX5WbctAH01oOqWPiPWrWx8ndukVf3n3dtffHh39lX4N6poN&#10;jdajHpH9oKu5lgkj3NX5Y2vi37LDDMl1tvtv8Na2j/E7xFYeZJZXUvnf89PMoA/Urwz+y18NfG+t&#10;SWv9jxWNjGu1ZLZVVmr88f22PBFr8FvjBfaLon7/AEtW3Rt95lWo/D/7VHxG0H95BrUsEi/e+Ws3&#10;xd8bofG8n27XtL/tC6b/AF1yzfM1AHktn8RPKtZI3tV/9mqOz1mxv5P+eEjf3vu1Y8VXGi38ckmn&#10;WP2bb833t26uFagD0jzoYv3aTL/31VWa8hlm8uvbP2O/hH4J+IP26TxXdRtt27YPM2steteKv2af&#10;BOs69J/wj222tVXbuaTdQB8awtHFWfqH+skkr2bWP2YfFn/CUTWul2rX1jubbOq/LXnvir4b694c&#10;8Rf2DPa7rpm2xqv8TUAcOzVJG1ehL+y78UJY/tSeE7zyW+bdt+WuX1r4feIvCXmf2pYtBt+9u/ho&#10;AyWq9b2/m+XJ/u1lrL5tXLW68r93J/q6AOqm8uH7km6seSX99To/3UP/AEzprSxy/wDXSgCG4p1r&#10;/wA8/M203dUkMXmyUAXI7iSKb/WVsWOrf8s3h+9975a5/wD1NXLO8ji+/QBsNpen6pqHlwTNBuX+&#10;L7u6qeoaXJo03lvJu/2l/iqnrWpQ3Xkx2vyyK27d/eqOaW6uo44/vSL8tADmvKkaTzY6htfBuvap&#10;+8tbVmqwvgXxJFD89i1AFGSXyq0tL/0qHzP7tZdx4a1jzvLeFvM+7Viz0HWrCaP9z96gDoI9S8r7&#10;/wDu1TvLyOWi8i1SW1+ex/eK23/gNZq+FdeupP3FqzUANuLiOKo47yrUfwx8XSzeZ/Z81XP+FVeM&#10;vJ8z+y5fLoAyb66jitZJP+Wn8Ncyt1dRTeYkzRf8Crtrz4T+LPLk36fKsf8Ad21yeoeHNU0b/j9h&#10;aD5v4loA0LfxhdeX5c8Kt/wGrC69ayyR/u9sn+zXP291H/HWhHZ+b+8oA7LQ/C//AAlGqQwpdLFu&#10;Xd96u0vPgj5X777V+7X/AGq8p0uaTw5fR3XmN5n8K16QvxEvv7Phkm/1Nx975vu0Acr4u0mTw5dR&#10;x+Zujbau5qxfNrpPHXl6pdQzJMrQ7V+Xd92ud8qO1+/IvzfN/u0ASfaPKqNpfN+5UlnYTa9qlrp9&#10;j811I23bX1Bo/wDwTL+KF/osOoQTWqx3C+YsbSfNtoA+c/Bt/daDqkd1B/rF+b5vu1N4u16bxHqk&#10;l1df6z/Z+7X0I3/BNj4tRf8APBv92Six/wCCavxW1SaT95BFt/vSUAfL/nf9M6mjir6eX/gmd8Vo&#10;5vL861/7+VqL/wAEw/iN5fmf2pa+Z/n/AGqAPleNpPJ/1ddB8O1/4rKxkf5fm+833a+krX/gmP8A&#10;Ey6j+fWLVdv+f71Xof8AgmD8RrWPzk161/4D/wDtUAXr6yjl8mSS+tfur91v4a0Lq4tYo44/tVq3&#10;y7fvVnx/8E5/iN/0MUX/AH1/9lU1r/wTx+IFjdRyT69E0asv3f8A9qgCP95F9yPd/d2/NVHUP9Ks&#10;ZN8a+Wv8LV7pZ/staxYWNjH/AGwvnL975fvNVjVP2Vb6/sZIftyrM38W3+KgD550lo/svlpa/ufu&#10;/KtdI3gG+v8Aydlr5G77vy7a9i8I/sl6h4c/4+tYWePd/wA86928G+DfDfhzT/J1SZb6b+Hcv3aA&#10;PkO4+DeqaNaxzXUkDRtt+633a4nxppf9l3VrJBu+X+791q++PEHgPw7r1rJGkn2aH7y/7TV4f4i/&#10;ZbuvFuqf6LrH2G1X7vy7ty0AfP8AN5n9nxyeX96rVrL5VjJ+7/dsv8Ve6XH7Kt99l+y/2wjf9Ndv&#10;3aht/wBlO+0+P/kNfaY/+ee3bQB856XdQxX3l+X/AN9fdauqh8yX7lq3/fP3q9UX9ku6/tSO+fUF&#10;8tfmW2211EnwHvrDy/8ASlgj/u7f4aAPn+PTbq6k8vyWXd93cvy1k+LtJjj8mOeT95Du3bfu19SL&#10;8D5Jfv6gvl/xfLtrmfF37KH9veX9l1pbbb97cu7dQB+Q/mxxR/v/AJv9mv0c/Yht/wC2fhza2MMn&#10;kQ/xf3Vr5Jt/BHw/0GaT7bqjX0m3cvl/xNX2R+y/f6fpfgOb+zo/Ihk+7/s0AeQ/8FJtD0fS/HGj&#10;2unSefJtVpG+9/DXx60flV9Uftkab/xVGl311M08LSbdzV82+LLePS7qPZ80cy7l/wBlaAMuO/8A&#10;sF1DN+7aNW+61Q+JLq11S6+1QR7Y9v3f9qsm+f8AeVCstADqm02X7BfQ3T/6tW3Mq/xLTo6bceXQ&#10;B9JN8ZPC8Wl6f5Glr5ywrurkfE37SOofvIdIh+wx/drY8G/Crwvf6DY32qahJbSNHuZY13VvWfw3&#10;+HPmTfZZpdQutyxxxyLt3NQBzPwp8UTa9JfTXtrNfX00bLG0f8LV+tH7Mf7Mnw5/4VfY6hdeHY7r&#10;UNQjWa6kvI9zeZtrwP8AZh/4J96xFqGl+JPEPlaVp/mLItjG3zSR/e+avvbxhq1r8L/Ac11a2u61&#10;s41VY41+bbQB5b4k/ZG+C91dede6DawSf9dNq1hw/sjfAOW68lNLtWmZf9WtxuavDdF/alm8ZeMt&#10;avnhbULG3ZfLgb+FateIv2pYdG8zULLQYIJoY9yyM3zbqAPoCz/Yt+C+l+ZInh2L+826Rqz7X9nX&#10;4L391JHZeF7W5jh+9JHuZa8T+HOvfGT9qWxur6yuovD2grIscjMzRtJ/u16drXwj8WfBb4e302g6&#10;1PqHkxtJJHJ8zN/u0AY/jr4GeF9B/wCJp4N0VYI7fcsywfwtXzrrizXWqahvkX998vy/eqTUPi78&#10;SpdL+S6+wxyTbZIG+Xcv8VU9et5v7Hjk075tQZf+Wn3lagDjfhnqXxA+EvjKaPw1H9pj1BmjVfvb&#10;tzV9JeD/AIv+JPiNqn9j+JYf7Pks28uRW+VmZa8J8A/s+/GTxRNJdeF7qBo1bzFknm2tG1dZH+zT&#10;8VtB1SPUPEOqL/aDTbma2k3My0AfVEkv+iw+R/q1/i/irl/jJ4yh8G/C/VL69k3TeW3kqzfxba6T&#10;TVktdPtYbqP95Cvzf7TV8g/tbeH/AIlazNNHa2rT6Lt3fu/mVVoA8dsdZ1Txbpc2qXvlNGzbo9v3&#10;lWsmS4k/ef8APSrng3QdUtfC8Mc8e2NV+Zax9Qb7DdeX5n7zdQAKvlfc/wBY3/oVXvNk+yx7/wDX&#10;VTuF8qGORPm3bWb/AHqm8qTy45H/ANZQBDJFJQtv5UnmVa21Tkt7qWb5I28ugDzH4oXk0usWPn/6&#10;zc1dhpevXXw+jsdQspGSTasny/K1YvjRrGXXtHjvfljWZvM/3a2vix4g0fRv7Lhg+a12ru/vKtAH&#10;rln/AMFJPF2vaLH4T1CxVrFlWPd/y02/980611ma11Cx1R45ZZmk8xY/71dt8HdW+Fdh4X0eax8J&#10;2evR3ELNfalPGrTQtWboOs6LdeMo77/lnazeZHBIu2NVoA9Qm/4KBa98JbrR9H1fR4/sNxHGyrJ8&#10;sm2vftS/bG8G3/hGaR9B1CeO4j+ZfL+Vq+Efj1+0B4d8eX0PhfVPDdn9uhuI2h1eD5pI41b7tfY3&#10;/CG6fF8AbqSC1b+0JrX9z+7+aOgDwvwH+2R8C/hzJqEaaPqFrNJNJI3zbl3NXWTf8FBPg3L/AMs5&#10;/wDgO75a/MPxF4D16/1jVJoLGWeGGaTcyr8q1x62skU3lvHtk/iX+7QB+vEP7eXwN8n9/JL5n+61&#10;eH/Hb/goB4d17T5tB8KQytY3Hys0jfLX573Fv5U1Tafpd1dfvIIWaNf4lWgDsLq6jl1SSZIdscjb&#10;v92o5LiOL/rpVzR/MuoY4bqPbu/i/u11Xhf4M6x481qHT9LhZo2b/Wf3aAOZh8OSaz9lh06OS5vr&#10;hvuxrur9EP2Wf2OdL+F/heHxl4yhibUNvmRwTL92t79m/wDZQ8I/CWx/tjXrr7drSr5irJ91ar/t&#10;DftAahf2v2GyjVbGPcvy/LQBR+OnxztdZ86x0iZoLVV8tljbatfJOua5NYaXqn9nXUayXEisyt96&#10;rFr4gvtU1SaZ7X/RV+b/AHq43xdqUP8Aan+r8iSTcyr/AArQBlrqV9/q55mbdu+826tK1lkl/wBn&#10;/drHt4v31dJaxQ+X8nzUAZeoWvnSRyf8s/4q9Q8JtDa+DZI/9bJubbt+9urzm+s7q6mhhgj/AHbf&#10;eb+7XrWn6NDa6XDYwbl+Xdu/2qAPJ9es5PtXmXXyyfw7v7tdx4F+O118JfC+safp1rA0OqQrHNPI&#10;u5l/3ah+KXhy1sLWx+yzNc3TR7pN33VavM/GVv5Xhfy3+X/ZWgD3j4R+Lda8ZeDdevtO/f8Ak7lZ&#10;l/hrQ/ZF8aTWvxMmtdUvmn3M37tm/irzv9kfx9HoOg+JNFgjZ7q8hkWNdvys22vQv2W/2a/Hl/8A&#10;FS11q6sZLGxhkaSZp/l3UAffEMvm2P8Andtqwul+Tpck2oyf6K3y7f4qtXFnDax+X5n7xflri/GG&#10;vap9qtbG1j3fxf7O2gDn/iJ4SvrWxtZPA0cq3zbvMkk+7urL8O/D7XrrS76TxRrEFjN5LbpLZtvm&#10;L/d/3q9EtdZvoo/J8vb93bXB+PPO1mSOFJGWOFvMba33moA8/wDFngW18OeEZIft0/l3jLJb7W+a&#10;vJfi5f614S+F8kP9oalBtVmj2yMqyV9Pah4ohurGx/tHR4p49NhaOPd/F/tVydv4m8L+N9LvtB8V&#10;2K+XJ8qsq/6v/doA/Nnwb4c174g695aR3U8jN80jKzLtr7Cs/wBk34f/APCr9Q1i6urr+1NPj/fL&#10;u+Vmr6e8M6D8P/C+g/2P4U0Wz/eLta+lVVkWSvPfih8LZNG8L6h/ZGqeftVm1CPzPl3fw7aAPlf4&#10;H/s6x/FCHUP7Ltbq+uoWZfLj/u7q83/aW/Z91T4LXUP9qQywSXX7yNW/hr3L9lX4q6x8NNevo9O8&#10;1pJpGjZY4938VYv7aWveIvHn/Ew1TdP+8+VWXa0f/AaAPjOOKOrmh2sMuvWsc/yw+Yu7/dp1xpt1&#10;FD5nky+X/tL8tVV/56UAfZngu38B2GtaXJoN1/xMI1VdrN95q+vG0vxJYeA5NYtbVl8yPavy/dr8&#10;ofh7r02l+NtHmST7txH/ABfe+av2m/4SO6v/AIVwx+WqwrZxyL/tNtWgD51t/GmsWuoQyXX+rVdz&#10;LJ8zNJXq3hv4xWOqXUNrdRrbTTfdX7u6vJbiKG6upJE/0mTd/vba5/xBZyS6h/rGgkj+7IvystAH&#10;1VpNxY69JJNpd8rRtujb5tyq1WIdDuovMjgjVvm+9HXkPwZi8rUPLspG85VWRoGb5WrrtB1nXr/4&#10;mTRzyfYfJ8yNbGNvlagDqP7D1S6vof8AQZZ/m+8v3a7Sa3j8Ow+X9l+3STR7WX+Ja4vXviJfeHNQ&#10;tdPeSVb66bbGsa7lVqkh1jUIofMnmZrpm3UAVf8AhH76W6k2R+RD8zbW/hqqtnNayeX5f/fP8Vbi&#10;3l9LD5kkzNI38NQrceV++n/+yoApyeH7q/h/5B8s+5f4fvbaot4VmihjjgjZdv8Ae+8ta03i3VIv&#10;+PW62/w1Vk8R3X+9J/FuoAzbjwnfSw/67b/tLXnPxe/ZQ/4WrovmT3UUEyrua+k+9Xrl1qk115ca&#10;Sfu/lb5aq6hf30WnzRvJ/oLL8ytQB4T+zn+yN4dtdQ1Cx8y6n+0L5bXMHyx13C/8EyfAd/fXU2oz&#10;XU8jN+78v5VWvQvgD8RPDujaxdaLPdLBNMyrCv8ADuryX9tT9vLXvhD4uj8N+ENPinh+z+ZNqHl7&#10;l8z/AGaAOmh/4Jj/AAv0bw7ql1qMl011HG0kbLJtVdq/71fmf4m0HT9L8UahHBIv2WGZo4/91Wr6&#10;2b/gqBqms/BHVNB1DR2XxZcR+THcqu1fm+83+9Xx/b6dJdQzXV7J+8ZvMbd/tUAXv7LtYtP8x41n&#10;mb7u3+Gm+F/Bcf8AaH7/AG+ZN/e/hrn28dR6NNJHBH5+3+9WTefErWLqbzE2wbfu+X8tAHuGreH/&#10;AA7YQ+XBGrTbfmVm+bdWPHFYxQ+ZPDFBt+6teH3XiPVLqbzHupfM/wB6oW1TULr791K3/AqAPeG8&#10;UaP9qjm8tfl/hWtj/hbGnywxx3UawRr8q/3q+bVurr/no3/fVNk8yX78n/j1AH0ta/EvS4pPM+1Q&#10;ND/u/NWXq3jLQdUm8v7dEvzfxfd3V4f4X1TT9GupJr2Frn+7HVXVmtbq+kmtdywt8yq38NAH0Np/&#10;jfwbYQxxvtnuv738NZPiDWfDes3Umy6iWP8A55tXgaxf9NKGaSgD3TRdD/svy/7Om3Q+Z5nl7vl3&#10;V23iL9oyHRv7Ltde0uK5hs42jWC2+Vm/3q+YbfXtUtfL2XUqbf7rVNdSyaz+8nk8+T+8zfNQB3Xx&#10;c+PEnxG8mGy0+PSrGH7sa/eav0U/Yf02xv8A4N2N08a+XtXzG/utX5LzQ+VX6cfsC+Mo4vg/Npby&#10;fdk8ygD62t9Z/sGOSPTpPK3fxfxVVhuJLqaSTzPPkb73mfMrLXGyaz9vm/cbmjb7u2nTaz9gk8t5&#10;tsf/AI9QB6Nb6b4duvLhn0+zguv+ua/NU03w7+H+sw/ZdU0uzX/aaPburzW31SGWaSR77dJ/C275&#10;lpsd/DLN5l1qnnyfwqzfLQB22qfAX4X3Vr5Nrpenttbd8y7lqnD+zd8KYv3ieHdNab+Jmj+WubbV&#10;Jv8AVwSReX/syVVk1m6tY5P337v/AHqAOgvPgP8ADmK6j8vw3pUvzf8APFa+a/2svAOi/DnWNFk8&#10;NaPBY/aNsjLHHtbdur2qPxHqH2WSaDc3k7m/2a+Zf20vHWof8Se6eTyrpbdfLWgDvtNtb7xlp80L&#10;w3Vt8q/8ezbWatLxppvizw58P9Uk0jVLyCO3tZJPIgk2s3y/+hV8u/s//tN+MvCXiS1m1SP7Ta3D&#10;bdsn8K19gWvxz0u6hk1C9h27l3NBt/dtQB8h/DH47fFrQfEVjp9rqmr+ZeTLtgnkZm+9/tV+sXw7&#10;sPEn9gx3Wr3U890sKybd33m218L2vhzR/GWvXXxCvb7+yNF0vcytYr/q2+8q15n4g/4KQfEDRtUm&#10;h0GaNrG3/dxtOu5mVaAP0o8N+MvEXi3ULqOfRbzSIbeRo1aZvvf7VXvHXg2+8UeEdQ0uO6ntprqP&#10;y/PVvmWvy7j/AOCpHxUuv3fl6en+15e3/wBmrtNF/wCCifxk/s+S6/s/Tb6Ff+mf/wBlQAa9/wAE&#10;2PihdaxdSWuvWvkzSM3mSSbWZao/8O1fitpf7618RWvmL/zwkZWqG4/4KvfEa1upIX8O6Q0i/wB5&#10;W+X/AMeqxY/8FY/iFL+7/wCET0hv+/n/AMVQB1nwn/Yo+KkXjbT5PFevXn9grJ/pHl3TMzL/AN9V&#10;9+Q+C9F0u1htYLVvLhjWPc3zM1fm/wD8PZviBazfv/CeleX/AHfm/wDiq6z/AIe1apYafHJP4T0+&#10;e6b7yrI21aAPuLxJ4PtZY/OtYdsyr/31Xls2m33mTSQR/u/7v8VeF6L/AMFaobqGP+1PCNqu77qw&#10;Sbq9Q8E/tGWvxV0+TVNItYlkXdJNbL/CtAHRLLfQ/wDH1Htj/h3VctftUsNUdQ8VXUscc32FZ/4t&#10;v92hfGl19l8yCxXzm/h/hoA1rVpIpPLT/WN/DW19nm8n/U/vP/Hq5nT/ABBJ5PnTw7Zvvfdq9J8R&#10;vsvlyTx/+O/NQBpWdrffapPPsW8tfvM33a5/XPh9DdahHfad5ljdK3mboPl+atj/AIWd9v8A3abv&#10;9r5fvUL8TrGKb7L9lbzvvfd+VqAOZ+JHg/45eJPBM0eg60rWLL80f/LRlrwvwT8GfiFoNrqljqM0&#10;t9HcRsqt95lZq+rl+O0lha/ZUjWD+H/dqnZ/FWxi8zfH+7b7zbaAPn/wj8G77wlpd1He2M9zNcSe&#10;YzMu5VqG8+COl/8AH9dWu2T7zeWtfREfxf0GLzI59zR/9c6w5PiJoMs0n7ndD/00XatAHm9n4N8I&#10;y6L5P9jt5y/xeX96ugs/BvwztdPh8jQW0/xEqr/pKx7W3V11r430HVP9FgtYlk+9u21yfi7yZdet&#10;dkm6Tbt2r92gDQkt4brS7qG68i5hkXb59z80ir/s1weofsp3326O+0TxFtjmbzP3/wA23/drk/jV&#10;qmtR6ha6fpH/ACxbcy7vlasG88W+PNG0u1k07UJZ5lVd0bSfKtAHtjfCf4geA7qHULLXv7e2/wDL&#10;t92vDf2uPCun+KPh7qGoeKPDf9n61ZxtIuoQR7Vb/ZrsvAP7QXjb95HdWsTTQ/L+83fNVX47fEv/&#10;AIWh4NuvDeqWv2GRl3TSRruXbQB+VtnpN1qmofYbGGS5kZtqrGu5ttSeJPD914X1SSxuvlmX7y/d&#10;Za/Sz9iv4E+F9B1C61jW9PiuY4ZPLt55F3N92vaPix+x58DfihrU19qMn9lahJ96S0ZVVmoA/G/T&#10;4rWW1k3/AOurJuF/eSV+kHj7/glnD9lmvvA3iT7daqu7bdsq/wDoK18beOf2ZfiN4M1C6juvDeoX&#10;MULMv2i2haSMr/3zQB5rouiX2vapDp9jC091cMsaqv8AervfiB+zx4y+F+l2uoa9p7QWtxt2svzb&#10;a1f2c0m8N/Fexur2ylWS1bc0c0e1q+p/2mPi1J4y+F81jqNj9m2zM0Mnl7floA/PuRY4/uVG1En+&#10;up0aebLHGn+sb5VoAbuqSO8mi+5My/8AAq+mP2d/2LdY+Mmn32oXsn9n2sas0e5vmb5a8l+Lnwd1&#10;D4X61Jaz/Na7tscn96gDk7fxNdRf7VXJPFXmx+W8P+9XOUUAW7y/kuv9mP8Au1UoooA6nwPr02l3&#10;U0cc0qyTfd8ttu6vTJvilrGg6XHJBqEqTf3Wk+Zq8NhuJLWaORP9YtaTeIJpfL+1RrPQB9CeE/2r&#10;PGWjQ/PJuj27fu1z7fEHWPFvxQsdYn3NJ53mf7teY2/iS1/dx/N/u7fu11mi+MIdLtfOtY911/Du&#10;X7tAH1xqH7U/i610X+z0kVYfL8vd/EtfKvjbxlJr2oX32qZp5mbc25ty1ueH9cvvG/mR/cm/iWjU&#10;v2fda8mTVP8Al1uPmXa3zUAeDzXEnmSUR38kVdJ4m+HOtaDN5k+nz+T/AAs0dcq0UkVAGxZ6tH/H&#10;Jtq4t/8Avo40+bd8q7a5irdjefZZo/8AZbd/wKgD06z+E/iS6sY75LVmhmXduVfurUNx8PtatbGS&#10;++Vo/wDZ/hr0T4P/ABKutZ0ubRU1DbN91Vkb71VfiMuseF9LjmSP/QZvvUAeLzXE0X7t6m0W/tft&#10;0P23/U7vm212Xhvwba+N4fOSb9993y1rpF/Zxuov+PqNoJP4fl+VqAMHxVceHYvL/s6TfH5fytXM&#10;6Hfx3WqRw/7W35f4a9YvP2ddB0uaOPUfEkFtNt8xo5JPmWr0PwH8BxeXNB44ggmX73zUAe0Wug6D&#10;4c+D+nyPJ5+oQrJIzQN93/erwHUPjTo9rqkkLwytH91vmr1bT/DPhOw0/wDs/wD4TyK5tZPlm3Tf&#10;w1Cvwq+FMv7xNUs7mb+JmkX7tAHmq/FzwTL+7/s+dv8AaZqzbjx54bluvMgjlX/ZZvlr1T/hUfw9&#10;+1RyWV9ZtD/y08yRflp2peA/hfFN5kF1ZtH/ABfvF3K1AHn9n8TvBNr+5m0u6nmb7zLJ8tWrHxv4&#10;dtZpvstjP5P8O5vmrYh8P+CbqST+zprX5fl3SSKtZereH9H8mT7LdQeZ/st96gDW/wCFgwxeXInm&#10;r/s7qtR/Gn7LNHHPazT/AMSsrfLXErYWP8E3+zuao10bR7qbztR1CW2hh+X9wu6gD0C4+PHmx+Wm&#10;nss3+1/DWDq3xG0/WYfL1HS4J93y/d/irl9as/C/2WOTSNY1C+ul/hkj2q1Ya2c3k/PuoA3L7wr4&#10;Nv8AT5pJ76Cxum+aPb/DXH6DoOj6Xdf8TTWoGjZtsfl/NtpuqaN5sf7+Nvm/76rH1Lw/axWsn7tv&#10;MX+KgD6w/Zv/AGBdQ/ag0HUNetfElrp+l2t01vGrR7mavpS3/wCCQ2l/2LHDP4ola+VfvLH8tfN/&#10;7Jvxf1D4VeA7q1stabSobhvMb95tr16H9ubXtG/d/wDCRS3MP95m+agCHWv+CN+vS3Uf9neOLXyd&#10;3zeZD8y0Sf8ABGjWP3f/ABXEDf3l+z//AGVWv+G9dUuv3iaxL5n/AE0bbUmoft8eLLWGP/Tt27+J&#10;W+agA8M/8El9Y8J6xDqD+JIp/Lbdtjj2t/6FX214X8G3XhzRbWxn1CdvLjWP/WV8Ot+294suoY5n&#10;vl8v+9u+apof2wNUv5I/+Jp97+Jm20Afc3/CP6h5n7i+l+b/AGq1P+Ffa1JD+5vpbaT/AHq+H9N/&#10;a51S1uo4U1BW/wBppPu131r+15r37vZqkUsf+01AH1M3w31Ty/3mqyzyfxbaLj4X6pL9zWGWOvme&#10;b9te6sIf391F5391W3VV/wCG9ZrX78at/wAC+7QB9Qf8K31rzvL/ALY/c/8AjzVNJ8N9U/6DDN/s&#10;18s2/wC35JFdf6lZ4/7rNWlcf8FDI5Y/J/suKKRv+WnmfdoA+kF+Gl9LD/x/SxSf733qjj+F+qS/&#10;6/VG/wCBfNXy/wD8NvT/APP5HTof23v+ohE0n91m2rQB9Qf8Knuv+gh/47Q3wqvv4NQ/76WvmNf2&#10;6/ssn+lXUX+yqt8tRt+3hD9q+S6j/wBpf4aAPqaH4Y33/LS+Vv8AgNRr8KpvO8x5om/7Z18t3n7d&#10;EP8Ayw1D95WfH+3N5X39U/ef3f4aAPrqb4ZTfu9ky+X/AHdtOb4Y3X/P8v8A3zXyzqX7dMf2WPff&#10;R238W5fmZqoyft6zS+X5H/Hr/FJJ8rNQB9YN8LZv+f795TV+Ft1/HfL/AN818lzftw3X+utb7z4/&#10;7rfdWo/+G7r6X78ywSf7Lf8A2VAH2BcfC+SWP5LrbIv3WqjJ8KL66/1+oK237vy18m2/7bl1LHJJ&#10;PqDLMv8ACv3adb/t3fuZN+ofvl3bVb+KgD6stfhDdeZJ9qvvNj/hVV21JcfCCaX939u/d/7K18my&#10;ft13X2WSRLpfM/uq26qem/t9XV1NJD9q/wBKX+H+H/0KgD837jSdPl1CP/iXz/LtZt1fc37LuqeD&#10;YvDscOo3X2ax2/MrfLtavkOz+LtrLr0MN7pa+W22P5Vr1yTVrGKH/RbXbat/CtAE37QH2H4g/EKH&#10;T7WP/iT2snmRz/wtXi/xy8OafoN1Y/YrFp5PJVd33lr2ixvo9ZkhtYI1Tc23c1cL+09aw+EodPjt&#10;bqK5upF+ba27bQB8y6x4cvvJjuntWg3fd+X5awZLeS1/5Z19Ea94g0v/AIVrpenvGs90ytub+Jfm&#10;ryHULfT4tP8AM8xmm3fd/u0Ac/Z1JcWtR/aPKk/6Z1sM0N1a/uP/ALKgDuPC/iCb/hF/Lgm/eK23&#10;y/vbVqn4V1a+i+IGj7Jv3cl1D/wH94tUfhiscV9Na3sbLC0bN5jV6F+zz4D/AOEt+N2nxpG1zYw3&#10;SyfKu5floA/fzwmv/FL6Pv8AvfY4f/Ra1yXxxSa58B31ra7ftVwvlqrf3aueD/FMt1a21rNa/ZvK&#10;hjX/AIDXkn7a3xaj+HPwzk+yyf8AE0uJFaH+8q7vmoA8j+Gf7I0egw3V1dX22a8+aSNf4aj8cfsb&#10;2Os+XImqNBtZW2/wtXJ/Dv8AaY1S/wDC8l1eyM0ar8q/xVH4y/aWvrW1+TzfmXav+9QB9mfBuw0f&#10;wR4J0/R45IoPssKxt823zG/vV1nirWdLsNHkmupFaPb8sbN/rK+N/wBnH7V4omm8Za3fTtDZ7lW2&#10;3fK1anxM+IOoeLdakkg3W0Nr/q1b7tAHSeMvhz8P9ZjmkuplWSRmvFZZNu2T+7XjuraDp/k/bkj/&#10;AHi/7W1a8f8AE3xG17VNajsUhl+wrcbZGX7zN/8AE16xqVv9v0uxheRoNy/w/wANAHo3wdvNQ0bQ&#10;ZJtLmaLc21vm+Wu4k1K6upPOnkaeb/aasX4c6bDYeF47WD+9u3VuXEfleXQA2xik8ySSeT93/drl&#10;fjBrl1YeA9UjgjVt0Miru+auu21wPxs87/hXuoRwfxQtGrf3W20AfFdnrN9FoN158P8AvN/Ctcfc&#10;LHf3XnPH+8rpIfOsNB+yzyM0n8X+01ZNrF/rN9AFPb5P3/8AV/eqRpY5fuSfdqHVpfK/dp/vVThl&#10;ji8uSSP738X96gC9cXUkMflpTbXXprD/AGtv+zViG3juoajj0GSWb5JPu7vvUAeb/E64h1TWNPmf&#10;5dzf7u6uX+Klv5VrY/xf3f8AZrrviFps11qmnyeXt2yNXN/FKX7L9hheP/lmtAFz4G+I9Q0HVJLV&#10;Jv8ARbrasit92voi6WH+y5o/OVZJlb5l+Wvnf4V2cmqapHGkP3f4v4a+gl8JSa9pckdrG0ENqrSN&#10;5n3pGoA8h+HPwv8A+Ej+LVj/AGjdfZtP+2bvPn+ZWXdX6QftEfHCPwH4Xk8O+F5I9QvriFY9sEe7&#10;7P8AL/s1+Z/ijxvqHhLWJLW1hZpFbcq7fmWvVPgH+1b4i8EapN9t0eDUL7UNq7tQX5l2/wC9QB33&#10;w58K69o3g3Xpr2xVpJI5rjy5I9rfN/FXwr4uupv+Eo1CaSPbumb5dvyrX3J8VPi1rWvSQzJdQWM1&#10;43ktHbN8qrXonwh/4Jk2vxasbXxFr2sKtrdKski233moA/L2S4klr9FP2Z/hH4Rl/Zv1DXtb8pdQ&#10;2ybVk+833q9o+Kn/AATd+F/wr8Lyap4ejutQ1qFfliuZNys3+7TfAf7N0Mvh21k8S3TWNr8sn2aD&#10;5VoA+P8A4V/AzUPi1qkkNrp8sGnqy7rnbt219yfDn4R6L8DPC/z7bnUNv3v4lrU17xv4T+F+ix2O&#10;lxxWNqv935WavnP4pftGQ6zdSSadJL5a/e/2qAOo+J3xcjtbqSN5vIhb73zfxV89/ELxNNf2MkyS&#10;f6K3+r/2q5Pxt4oj166jurqRlh+X5WqPxZ9ql8NxyeZ+7Vf3ar92gDU8D69Nf3UdrPCrSf3lX+Gu&#10;P+KnmWviT/V/3v8AgNb3wlaSw1SOT/X+d+7bd/DWT8ZpfK8SeT97/aoA5GG6826hjT5Y/wCKu60G&#10;z/eeW8f7v+9XC2trJFfWsn/LPd92vaPCvhyO6tftV1JtjVW2r/eoAwbWw/4mkf8AFGrV69Y6b/os&#10;fn/6nb/wJa81tbCTS9aj1Cf/AFO75Vr3CxsIbq1tdm5pm2t/s7aAPPfiJoMkWnwyf8s2VWWuL8O/&#10;AXXvjTqkei6XJt+b5t38NeofHK/ksNLtYfJ3SKqr8v3Vr2z/AIJ52sf/AAlEd9P/AKyb5W8z+H71&#10;AHUfs8/8E7LH4Swx6pq8y6rqH3l2r8q19EXHh7UIv3NrY+RD/eVdtezfbIZZPn2+X/dq1H5csP8A&#10;DQB82+JtB1j7L5cFi3mf3q5fWLDULXRY/tVi3nfL822vrqRYf49tcL4ygtdYk8l41WFfl/3qAPmm&#10;31ST/Vv8v97/AGa5O61KOW+k2Sbvmr6C1T4Y6XL+88xfM/8AHq5VvgjpcUkkzySf7q0AeI+NrOTV&#10;NBkjtZPIm3K3+8teZ+JtLvvstrHZQ/vmZlaf+7X0h428B+VY/uP9nbXlN5pN9YTfv4/3P/jtAHL6&#10;pFdaN4d8xJG87y/9YrbfmrldD+JeqWGl/ZdRjlufM+WRv71eheJljutB8n7vzV57Dax/u4/L+7QB&#10;9Zfsz/s4+F5dB/t7TpIoLq43SSeYu5lavH/2qPD/AId8JeLodP1GaKX7V+88/buX71ejfAW4m+y3&#10;Wlz6o2nWt5H5K7W27asftIfs06DdWOl69e6g199jhWFY2bc0n+1QB8j/ALUGm+CdG+CsMnh6OBtQ&#10;/wCWjRx/Mq7q+BWlk/j+Wv0y1b4VeG9Z8vT9R3QQt8rL/dr5f/ak+E+l+ErGHUNL8pY/M8vbHQB4&#10;z8JdGk8R/EbRbGCPzZJLhV+Wv2g1Sz0/Qfhn/Zd7fLBdW9nG21m2t91a/I39kmyvrr45eHfsse6R&#10;ZGav0K+MnwT+IXxfmtZrWb7D9n/1jK21WWgDl9NW18OXUknmbo7hmk3M1VY9Sk1TWJtn+rZl+bb8&#10;q15j8QrrVPC/k6Xqnm/brXbDuj+6y/3q9C8C69p99pcMPmL8y/My/eagD1r4Q3UP/Ccf6LIvnbVj&#10;kjX+Guohv47D40Sb5Nsjbtq/3lrg/hD4S0/wlql1rUF95810rR+WzfMtdVdXV9pfjaPWII4m3Qsv&#10;7/721qAIfHnjT7L8VvJ8tfLVl3SMu7d8tdpr3i2xitYZkh/ebVX/AHq8l1qKS/1S6un2+Z8rKzV1&#10;lxbxy6fDHBun+Vdzf3WoAdefEa+/1dra7f8AeqSPxpN5PmTx7pG/hrFmi8r/AGaa2lySw/6ygCZv&#10;HV1deZH/AGey/NtVqjk1mb+OoY/Mi/5Zt8vy1HbrJL+88ugDUs/Ed15MkiR/dqHWNevte0G+jT/X&#10;Rxs23/gNGn280scnkR/3t1Ubr7VYWt19lhZpvLb/AIEtAHifwHtZvG/jybS9RmaxjvJPL8zdtZfv&#10;V9iat+yDous2v2rVNUgaOOPy42nj3fL/AL1fn/H4q1Cw8ZXUmlyeRdW8m7b/ABV6Z/w2N4o0vwTN&#10;oM8bTzNI37+RvmWgDw/42fD7S/BvxM1q1TyGjsZtsckfyrIteL+MtZjlhj+xTfd+8u771fQS/C2x&#10;+L8cmoaj4iW2vptzbWbdXzr8SvAcfgjxxJo9rfLfQ7lVZF+7QBzMmkTfZZL6b+L5ttUVr0TVIodG&#10;0Xybr5o9u1a89jagBlKrVPUDUATK1akNvp9r+8utzRtH8u1v4qxd1EiyXVABJD5s0lO/1VNj/dU5&#10;f3tAAv72jbUkNrTWWSb92kbNJ/dX7zUAanh21hv5pIZ5Nvyt/wB9VnzL/Z91JCn+rVttSf2HrGlz&#10;QzT6fdQRs3y+ZGyq1a3ijS5rWG1vntWg8xdzbl20Ac7qC/8ALSvtb9gf7df6PqkNrGzSKy/7qrXx&#10;f5H2qP8Au17t+zz+1BN+zxp91awaet9JdNu3fd2rQB+hHh+PXorqSSCP/j1/1jMv3ay9ciupbrzr&#10;qRvOZq4n9nn9rzRfi1rE2lvG2n6hcf8ALORvlmr0jxRq0N1fSbI9vy7fmoA5W68z/aaqtxb/AGqP&#10;yY5GWT+9u+7WorVH+7/eUAZdna3Vr/y9N5f93dUmpaldeX5abmjqSbUo/wDV1DcXHlfvPM+9/DQB&#10;JpfiDVLXy4fO2Rt8rL/s18z/ALZXiiO68XaXHP8ALHb26rX0xp9xDdSR/wDPPd81fHf7dWpR/wDC&#10;caXawbfLW1Vvl/ioA83k+JMlr+7tbXz/APaVdzNXQR/FTxJqmiyWLxyxWrbl3eXtr6c/4Jo/Cr4c&#10;61dR+IvEuoafPfW7f8g++Zdq/e2/er66/aGuPhf4y8N/8Ij4etdJbWGm3L9hjVWjX/eWgD518L6D&#10;/wAIR+xHrF1P/rta23H71vmb/dr4DZrWWGaRP4m+7/EtfoZ+1B8B/iNN8L/C8OkRy6ro+l2K27WN&#10;iu5t3+0tfFLfs1/EqK1kmfwbq/lt93bbtuoA8xuoo5f+Wf8A3zXYeC/Ed1YWslr5zeX93bupt58E&#10;/iBa/wCv8J6vB/vWrLVrw/8ADXxloN9HdX3hfUvL/wBq3ba1AHJ+JLCS11SST70bfNRaxSeX5n/L&#10;GvXtW8EeMtUsfMtfAeptDt/1n2VmrjZvAfiiXy45/DuoQfw7fJbbQBh3TWv9n+Z5e6T+H/Zrmfs8&#10;cvmb/wD0KvXrr4BeLP7Bkm/sW8aNl+8sf3a5mx+DevWs0c17o+oLY7lWRvLb5VoA4X7PDDD/ANNP&#10;96vsj9ivxv5WvXWn2ULeddQrH5f3t1dR4N/Za+Bes/D2PVNU8UT6fqHlq0kc/wArK1cr8J7Dw78L&#10;/jxo8fhC6bVYYbhd07fd20AfWWqa9qFrdSWr/Lt+Vl2/MtO0/WZoo/M8v95V7S9Bk+JfxMm0+1vo&#10;ra6bdcTSN/q/L/iX/er0rxN+zdNFDNNpesRQSW67lWdflagDzGPWdQuvuSL8vzN/u1Rk1e6lmk8/&#10;bP8A+g1VuLO6sLqSF5v3m5o5Nv3WqZf3VAF6HWLqL7+3/gK1oW+rTed5jxx+X/u/NWH5vlUQ30cV&#10;AFprWO61CSb/AJ6fNtqZoo4v3fl1HDfx+T8n+rq01/DaxxyeXuoALe182SOF4VWNv4tv3am17Qfs&#10;s0dr8s9rJ/y3jq55sd1DHIn+ranXCyRWv+s3Rr91aANb4T/BuPWbqTVLqRoLVdyq2771dJrXwt/4&#10;mkl1B+9tYVZa85sf2stF8OQ/8I7dQtY7d37yT5Vr1SP4seHZfBP9oWuoLPI0f8LUAfOfjTS/K8US&#10;b5P4vlaufkmj86SNP4flrvLi6sfEf2q6eZW3f6tlqjb+GY/4NsW7+9/FQBy9rZxy/wDLPb/u/eao&#10;5LCG6hmup442ktV8yOP+81dVJo0el2s00H+sX7zN92uR8Py6pr3ii1tUh3RtMu1VoA8v1L49ax8O&#10;bqa10jR28m4ZpJP3e7bXrnwr8b3XjjwvHqE9rLBI3/PT7zV69qXwWhi8m6fS4p5mj3N8u5a5OOw/&#10;sa6ksY7HyI1+6qrtVaAHap4o161sY7W1umgtW+8qtt3LXqHgX4sTaXo9rYz2trc2qrtbzI9zba85&#10;js4bqOSSfcu37v8AvUaXFNF5kaRssbN95vu0AdJ4m8H/AAf8Za1Jqk9ra6LrTbWkkWNV3VY+LXwP&#10;+HPxV+FM2g6dJA2sbd0M8f3vMrm9H8Lw6zrU0d1HFP8Ad+X+JqtL4futL8UR2NlJ5EbL8u37y0Af&#10;mP8AFP8AYt+Jnwzkkkm8O3V9Y/Ntnto/MWvTP2Dfgz4D1n4jahY/F3S54o7i3WPTVn3Rqtxu/ir9&#10;Dtc8deJPh9qEOj6jDFqsMnyr5/3lWtrQV8J69qEf9o6DZwXU33ZPL2srUAfO/wAWviX4b/Zf16TR&#10;9Ovl8nyW+yrG25VX/ar88fjt8ZJvihrUm/8A1Ks23bX6WftEf8E3Y/irNda14a8RKt837zy7v5l/&#10;3V+avzR+MX7Nfjz4N6pNa69oN0kMbbftKx7o2X/eoA8nakrW8M6P/b3iSx0/7v2iZY23fw/NX3H4&#10;i/4J+6DYfDn+3rXXvPvlhWT7NH8zNQB8DUVu+KPB+qeF9QmhvdPuraNWZVaePburBagBaKKKAFja&#10;tjSbiH/VvJ5X92saigDu7HXtQ0G6jm0+T/vn+KvXPBvxzvvssdjqPywtt3M38NfO+m6zdaXN5kf/&#10;AHy3zLXXW/iqx1Ty98fkTfxL/C1AH2tpuvaP48tY4Z5rWeby1VV27a818efscx6pNJqGkXSrJN83&#10;l/w14fb6pqGlzR30EzLt2t+7avUvCPx68SeTHsm/dx/89/4qAPG/G3wJ8WeDZpPP0udoV/5aRx7l&#10;rz24tZrWby5o2WT+6y7a+tPE37S3izWf9FeOBrX7v3a8D+JF1JfeXM8a+du3My0AegfBX4Y2OqWs&#10;OsJfbb5fm8vdXsmtaHH4o0WbRZ41nj27Y/m2tXjPwN+JGn+EtP8AJ1GPdGy/e/iVqk+LnxKjl+y3&#10;Wj3TQSQtu/dNtoA0PCPg3VPhzr02qfZZV0+Pcrbl+WvcvCPxY0/4gw/2e8kXmLtWNvusteb/AAh/&#10;aT0/xbpcnhPxXDEsdxH5a3Lf3q8z8ZeC9Y+Gni6PUNIkaexaTzIZ4/ustAG9+054JmtfFH9ofam8&#10;mZVVV3fLXitxpcksPyTNL/wKvdvid4gk8b+F9Pj1GRVk2r838X3a8hXS/sv7tP4f/HqAMeHwzfXX&#10;lxwea0jfd+ar1n8PvEUv+ohl/u/eq1b65Npf3P8A9mq914q1TzvkumWP73ytQBe/4Vz4k8uT94y/&#10;9tNtXtN+DutXVrJM99Esn93zPmribjVNYv5PM866bd/dZmqONdal+5Hef8B3UAenaf8As+61dR+d&#10;/bVnB/stcbWq9a/BHWIpvLfxJZrJ/D/pFeUw2HiKb/Vw6g3+7u21cXwr4ol/5cbz/gW5aAPVofgn&#10;qn7yO68Waf8Ad+Xbcbqbqnw2vtLhjjj8UWc+1fmVZK4Gx+F/iy/j8xI5Yv8ArrJViH4QeJLqby/t&#10;USSf9NJqAN6G1ksJrWT+2IINrfvl+9up1x4jjikk/wCJhC0f3l/2qzG+AXifHmSS2uz+95+7/wBm&#10;qKH4LX3/AC3vooo1+9826gDa0fWdP/fXWo6xE0jfNHH/AHamuNe0uWPzHmi/u/8AAa59fhpo9rN5&#10;d1qjf8BWq914N0G18mRL6do2ba3y/wANAHo0dra3WlwyQSbo9u75aq/2atQ+G/Jj0uSO13eSvyru&#10;+9Wh9oji+/QBnzaXHL5f/stWlaPyf9Z935aLiXyv+BULb+b/ALNAFWZZrr92kzLHVhbWT93vmajb&#10;U26gCa1ijtYfnkZpP96j+1L7+CRvL/3qrtceVUi/vY6ABb+bzP8AWM3+1uq1/bM0X96eP/0GqqrH&#10;UK/uppKANRr/APubqqyaldfwbv8Avqq/myS1NG3lUAOZ5vOj3yN5f8VXN1jf/u/Ll+X+LdWfNf8A&#10;m/u6b/yz/u0ASXFrH53l+YzR/wC9Tvs8n+r8xv8Avqmwy+TUn2r/AJZpQASWH2WPzPMb/vqhbiOW&#10;T54W+X+Kq83mf89KdHL5VAE017HLN5c8LNt+781SSatNLHHC8e6H+FV/hqm1xJFUitJQBej8RySx&#10;+T5PkVTvF82H9xIyyf71NWhloAdatdWsPl+dUd9byS+XM8jeZ/s1J/q6h/1tAEkLeV9zd/tfNTre&#10;KOKaSRNyyN/FuoXtTWaSgDB037Lr2vWvkR/xLX0RN4fm+wx/u2+Vfvbflr5t+Ga3WofEbS9kf7tZ&#10;FaRa+xPH3jeG10u6sbWFYIW2+YzL826gDj/CNh5t1/f+b+L5a8f/AGhrCP8AtSP95+78xf4q6DRf&#10;HUl14utdPst08N1N5beX/DXI/tAeF9U0bxJHDqMn7lv3kfzfw0Acb48uodG0G18iTdNdL/3zXmbX&#10;Ukv/AC0rrvGWl3V1awyeW3kwr8v8Xy1xPlUASSVc0W/ksLrzPvR/3f4aq+XUbNQB7l8NfCt18S7q&#10;aa6m/srT7dWVm2/LX6Lf8E6/BfgeLUNUk06Fbm+tW2ySSLur89fh78QI7rwP/ZcMKpMq/My/xV9w&#10;f8E5fFlj4S0vxJHdQs19dSRtHt+ZttAH6EeIvMik+1Wse6RV/hrwX9o7QdP+NNrpfh2eNoL7asm7&#10;b92vXIfjd4Xtf3eo3S6f/wBfPyrXyX+0x+1pp9r4otbXwhGrXULeW2obdy/eoA9A8I/su6L4XtfL&#10;T/Sdy/db5VWqvi79mHS9Z8yTzPIjkj8tVVdyq1cjpv7RXiSKx854Vb5V+b+FawdW/ag8UWv26PyY&#10;v9SzK235Vb+9QB1Wi6bJ8L44fDtlN9p8n92y/wB6uo8NtpfijXvsuowqsLL++VvlWvJfgr40m8W/&#10;btUvf3915n76Rv4v92uy8SSzXUN9Joli0900f7uCL70jUAekeKPCXw/0axkkSO1g2/dZfmbdXi/i&#10;K182SOS1ki8lvu7Wrx3xZpvjy60ub+0fPsZPO/1cm75V/u1y/ib42WPgPQdLsYLG6/tBVbzmk+6z&#10;UAfc3wv0OS68O/8AH0v/AAJv4qLiWb+3vsrzfd3LtX5lavz58O/tS+KLXXof3N1/Z7Mu6KNWX5a+&#10;hPDv7Vmgy31rC9rPbTMvzSSL8ytQB9Qafoc11N5byKsa15j8dLqTS/COoWvmfvGjk2/7Nb2k/GHw&#10;n+5kfXov723dXzX8Xvj74d8UeLptFSZntZv3clzt+VaAPDdQvLGw0Hzr7UF+3L91Vb71cXJ48tf+&#10;eixf8Cr6A/4VH8FdUmhh1HxJKsm35mWT7tV9Q/Zd+CP7yS1+ICxQ7flVpF3UAeE2/jK1lmj+63zf&#10;3v4a6LUte0eWGOSeSKCP/nmrbqp3n7Oeg/8ACRSR6d4sg/svd8rM3zMtV/iV8D9L0axj/s7VGvpP&#10;9lqAIbXxpo/2ry0m/wB3dXRafqkOvXUccEkXmbW+633qm8J/sk6PrPg2O+1Hxla2N197yPM+aum8&#10;D/sk6fFfQzJ8QLOx/wBqST71AHifxO1SSHXrW18vdMrVa8M/BPWvihN517NFbQr93zG27q6z46eD&#10;dP8Ahp4stbV75da+bd9pgbcslcn4w03xxqkNr/Yml6ksLKrR/Zo5Pm/75oA77wv+z74k0XWpLXSJ&#10;FvtQ+7HbR/MrV7ND8DPFng3QY/7XvoPtX+s8vzPmWvHfgOvxM8B+LLXUNRkn0jy1bauoKysy/wDA&#10;q9KvPH2l+KNUupvEuoXTXzblWeOT92rUAUfhz8PvDsvxKtbG6hXWtevJv3asvyrHXon7bX7NOj+C&#10;NU8Ix6RCv27VmkVpFXbtZdtcr+y/pf8AbP7UGlx2snnwwxsyyfer6C/bu16G1+LXw/hvZP8ARbdp&#10;m/8AHVoA+E/Fnw7ksLqHT55pft0K+Zt2/KtfqV+yf5Phf4F6P9q1DdN9lVm+bdX57/H7x/ay+LoZ&#10;tOhVY5o1hb5fmX/ar074E/F3/hEo44dbkln0dl/dybvlWgD6u8SapNqmqXWqXs3+i7flVm+Vlr53&#10;+L3x4tdGsZo4JvuttVV+7XA/Gj4+3119qj0e6/0VV+Vlb5a+W9a8R614ojkjSbd83mSSf3aANrxZ&#10;8S5tU1Sa+1S6aeFm+WDdXP2eqSX8326eP9395YK4fUrr7BqH/PePd838S1qR65/akccn+ojX+GgA&#10;166+3337+P8Ad7vlj/hVa9K8SRQxfC+OS1+a62/d/u15Lfal5t1HH8q/NXrmpLHdeA5I4I28zb+8&#10;k/hWgCv8G7Oa/m8v+6u5q5f4tXnm+LpLVI/usy7q9K+D+hyWtjJN96Rt0ce3+9XA/EzS5v8AhLJI&#10;X2/at33qAM3w7pccl1H/ABbdrV694Vs/tV1HG/zfLt2/w1zPh/S/sGl/uI/KmZfmZq9A8M2cNrYy&#10;b5P3zKzbv9qgDi/EFhNL42jhm/cWMcm1o/4WWvdNH0a6sNLtfM+WH5WVv4tteOzeZdeIofO/1cLf&#10;99V9EWel+b4NtdQeb9837tYP4lWgDzf4kWskUMcbxrPHMvmLXrH7KMUdrqFrN5kcEe75m+7Xnfji&#10;w83RftTzbZl2xru+7trS+Eug6hLaySJdMsK/NtVqAP0Autej8v8A1y+X/eVqr2vjySL9zBdbpP8A&#10;er5hs7y+sIfkml8z7vzNuWnW+o3X7yOC6b7V/F81AH09deJrqX955i/8BkrF17XrqLT5Jnk2xqrN&#10;9771eJw3l9+72XTeZ/FuapLrxBdXUkdjdeY0LfNu3fxUAbng/wCM1jr2sTWrzf6Vat8yyNtWvULP&#10;Vo5Y/tU8itHt+6rbq+c/EngHS9ekjkg3WN0v/LSBtu7/AHq898YeH/iV4Xuof+Ee1rz7X5flZt1A&#10;H2d9gj8W+Zvj2w/w1yeteBYZYZIfLVv7teG+G/2gvFnw+0uH/hL9BnntflVr6Nfl3V6h4V+IMPjK&#10;x/tS11BfJb5lXd92gDg/GHw5upY5IbWPdJ/CteY3Xw51SLy/tW622/3a+qNFb7V5kl1Ms+5vl2/3&#10;a0JvCseqTSb7H7TH/srQB8+6e32Wx8tNzSKq7W+7taqvh/4jX11rElr4hvmuYbdv3KyN8qqtd94w&#10;02HRtU8l49u7+H+Kvnv4pWcn77ZJ5H7xWVl+WgD074hfDTUPiDHD4s0SP7Np6/NJGv3m/hrx3xd+&#10;yxrXxBmh0t7pYJJNrL5jfwtXo3wV+LWqazJa+F57pYI7P7rfwtuq5480nxZp/iiS6+y3X3dyyR7t&#10;rLQBxv7P/wCyva/Af4jRzX19FfX0O77v8NfSmreMr6OGS1gk8i1b5VX+7XhPg+41i11qa61eZnmu&#10;G3Q+Y3zKtehXWqf3/wDWUAOvNL8O6pazQ6pp8VzNN96Rl3NXzr4w+BN9a61N/wAI9dfZrFm/d7W+&#10;6te+WcvmSV6BofgjR9U0uaTUY2gmZd0Nzu2rHQB8Y3kmveF7GPT9Oup59a/56bflrqPAfxc1jwb5&#10;kPiuGTV9QkjZo/M/hr1xrrT5b66tfJin8lvLWdV+asObw5oN/dSSXUO7a3zN/EtAHF2/jzUJdF1D&#10;UJ7Ffu7pFVv9StemeD/i1o91osNi8bQXTL8rbfvVDZ+CNHuv9RuW1/iVv4qtWfgjT4/3lla7dv8A&#10;Ey0AaytDF+8kj3RtVqzaOWT5I/3dY94s0Mflp/DWhptxNFa/PH/tK22gDSkt45Zv9XQ0UPmeSkf7&#10;xf4qkt5fNj+epGljoAhh8y1/5Z1c0+/jutUkhgj3SNbyK3+y1Uby6kirNjuv7LhuprL/AI/pF2/7&#10;u6gD82/jtrmoeA/jV4ijgm2zW825dv3a8tvPHWtX80kj30vzfNtr2z42fs/+OPFHxK1i+ttPnvhc&#10;SeZ5ixsytXJ2/wCyh8SpYZJH0WWCFfvSSKyqv/jtAHI+F/iNqHhy687zGnk/us3y1qeHYrr4jeMv&#10;O8tfO3bljZtqtWXcfC3WLDWvsr7W2ttaVfurV688G6xoP7yDd+8+XzIG+7QBN8QtL1Cwmmh1GOKC&#10;NZNq+XJurgY5a7DVPCV1a2sf22aWeab94u5t3y1hzaPHF/yzagCju96cq1cWwk/551JHZySzeX5f&#10;7ugCjIsdNhrUk03yqdHpf9yRaAMu4tZP9ZRCta32OSqbWclADoa7r4O+LbHwR8RtF1660+LVYdNm&#10;WZraf7slcSsUkVRrayf6zzNtAH3t8Yv+Ci3hHxZpdrpb/CvTPLhZZN38S/8AjtfKPx6+L+n/ABLm&#10;sZNIsV0+FY9rRqvyq1cLZ2FrJ+8eT/a+apl0uGW6j+6sP/fNAHMrdSeT8ke6StbR/h94k8Uf8g/S&#10;57n5tvyrXfeA7XR4vFHmJarPDar5nzLuVq+6PgHq2n+KNBmj07T4LbbJ822Pay0AeK/sg/sq+MvC&#10;XxC0Xxlr2l7LGzbzPLZq+uvGVx/bOqed9hWx/wCWe1a7Dwj8RIfCU0lje2s2oafN/dXcy1x/iLVv&#10;+Eo1iS+soWtrX7qxsu2gDH/sv9zWfcab5P7z/lp/FW00vlffqnqH/Hr5lAHK3EUfneZ/y0rPuIv3&#10;1aUlvN9q8z/ln/dprRQy/f8A9YtAFGHzIvuf6tvvV5H8aP2cY/irqkOoQawtjMsax7ZF3bq9qby4&#10;of8AV1HHLDdTeX5m2T7y0AfM/h39jfWtBkm8nxF5G373l/LXpn7Mvwg17w58YLGS6ma+tVkXdOzb&#10;t3zV6tNJdWFrJ5HzTf3fvbq9Y+Hvg/UPC/w/m1S6mittQumkXc3/ACzWgD6Gh1aaLzIYNq7fu7l3&#10;fLR/wlF9FN88a+X/AHfLrlfh34N1C60W11ifVGufLh/4DIv96tC11nT/ABbY/atLulnjVmj3K38S&#10;0AbH/CW+bJ/pVjE0f/XNatLf6PdQyefawf7KtGtcnJbx/wC00lElv+7j3xyfLQB1ja95UPkwRwLD&#10;/dWP5WrLuv7Lv/8AX6fat/2zX5qz7eKa6uvJghZo/wC9WwujSRR+Y/8Aq1XdQBRh/s/yfL/s+BY/&#10;7vl/LUN1FoP2WS1fS7WWFvvL5PytXJ3Hxa8Ny6hHapdL9qZmjaP+7W1b6pY69p/2qyk3Rq3ltt/h&#10;oAwbr4N/DPWZvM1HwnatH/3ytXNB+Cfw50bVI7rQfCNnbTf7K7t1STSxw/fkb5q1rGzutZ0uaHQZ&#10;tt8q/eb7q0AeC/tNXknwv17T9a0ix/s+Pbt3W3ys0n8NcnD4q+I3xG0WObUdYn0+HUP+Wa/KqrXQ&#10;fETTdQi8cQ6X4iuv7Q2r5jK3zKrVrXWqQ+TDDBHt2/eoAxbrSZIrWGPzPPkVV3SN/E1Ot/3v7t/4&#10;floaWbzJP3n7v+7U1n+9+5/DQANYeb/y0qitv5U3z/6utxWj/wBXUd0vmw/JH+7oAz/K8394n+rq&#10;Zf3UP+rqNmj/ANXRC3lffoAI7q6/grajv4/Ljj/5bVVt5Y4vuU6HyYvMk8vdJQBl+IvhfoPjeSOT&#10;UbVfvL935d1cb4g+A8kV9D/ZGqS2Olqu1rZfutXo0OqSfx/6urljrMkUMkb7fJb5vm+9QB5HqXwn&#10;8RaDDHNpczNar/DuptrrmqaD++1TzWjX5du37te6af4gtYof3/8A9jVi8uNP1SPy3tYJY2+X5loA&#10;8D8WfGSxtfCc10kO7+Hy2+Vmr379k/wla694Xj8STxr9uuP738K15f4k+AWi+Mpv9Z5G1t22P5Vr&#10;m/FWrfEb4X6fa6X4Qutsdq27aq/Ky0Afel8sPk+X5f7z7tcrdeF9Llm866jX/ZX+9Xzr8K/2lPF3&#10;2X/iudP27fvTrHtqx4q/aq8L3/mSaLdefJD975qAPYta+GP2/wDfQRqsf92uV1b4fX2lw+d53m7V&#10;/wBXWx8G/jdD8RtLkkfy4JF3L81egbrG/wD3aTLPI38KtuoA+abe/utG16a+tYW+1L/E33asaP43&#10;/wCEX8ZQ6xqMMl9uZWaPb8q19Cap8NI7/T/LeNVk/i2/K1cbffBGa6/1F9F/20Xc1AHnvxS8eQ+L&#10;fFkN9Ba+Rat/E33qjum/1N0kn3dta2ufDGTS5v38ytMv92uXmb7BJJC8n8Py7vu7qANTWvjTqmg6&#10;XD/Z0clzMrKv3vu16t4f8daD8RtBj0/xXp8F1DIu1muY9ytXzXrGkzWEkd0n7+FmXdt/hra8YXkn&#10;/CDyf2d8sm35dvytQB5f+0Z/wTx0vRvEUfjLwNdbdP8AMWT+z413bW+98vzVj6b4j1rwbfWMOr2u&#10;2ZmWSOBpPlZVr6M+FvxQ1TS7G1sdXkWeHb/y0XdXcal4B+F/xB1SPWNRj8++X/lnu27WoA8V+PXx&#10;I+HvxV+GetaPdeG4Pt1vZ+ZDI0e1mbb/AAtX5B6pb+VfXUfl+Vtk2qv92v3I+In7Mmj3XhvWtQso&#10;/s0K2bSWq/xbq/Hu++Gk1/481DT57qLT/wB9J80/yrQB5rJayRQ+ZTbeCS6mjjhj3SN8qrXtzfA3&#10;w7aw/wDEx8Zaesn/AEzkrc0Hwb8NfBskeoP4kW+mh+ZV+8tAHhsfg/VPt0Nq9rKu5v7tdJ8RPCUP&#10;hKGxtfsuybbukZm+Zq900fxvot/4ohvrXyr6Ff4dteY/tBRX2s+JJNYSGRbGb/Vrt+VaAPHWWmVP&#10;JULUAbGk+IprXy4XkZof7td9ofi3T7//AEH7sjfdZvlryiigD2ua3+yySfdaP/Zaqt54cj1T/Snk&#10;jWNf4d33mrzHT/EF1YTf6xmj/us1bjeMo7q6h/dssfy7l3UAXL7S47Wbzvuw1l6hqVrLD5fl/wDf&#10;X8NdFrlxHrNrH9l/1e2uTuNGuv3n7lv++aAMXzfKm8xPl2/dr3L4b/tBR6Xosej+IbVdQtV+WNpP&#10;mZa8Lkj8qiNaAPprXvB8PxVhkm0GTyI1XdHHu/irzWGwuvCWoSWutxt5isyru/u1l+AfiJqHhLUI&#10;5IJvKj/8dr6CaLRfjJ4bkkfauoKu7zPu/NQB4nq32W/8uS1h/efxKvzbqybjTrqWTy/sLeXt3N8t&#10;XI/t3w58XQx3Uf2mOGT5dy7lavqhZYb/AEG1voLGBZJI/Mb93/DQB80+Efi9D8ObryU0WC5/56ee&#10;u5lr1jw3+2R4dsI/LvfCNpL/ALsf/wBjWD4++AV14omk1TS9qyfeaNV2143q3w//ALBupIb2+iWZ&#10;fvL/ABUAfWln+3h4Rij8v/hE4l/3Y/8A7GoLr9tzwTqkjJP4b2x/7Mf/ANjXyJb+HbGX/l+/8dq0&#10;vg2xk+5rEX/AqAPoDXP2kPBOqeZ5Gnz20f8AsrWL/wALN+Gd1D+/+2ed/wA9NrfLXicfhexh8z7V&#10;dbtu7/V05fDmny/vEmby/wD0GgD2K48feA4of9F1C8/4FH92qMnijwbdQyf8TCdf+A/xV5X/AGTp&#10;dr9+Rv8AgVWIdH0+Wb5JP3f3tv8As0Adldf8I75flwaxLPJ/tLtrPjtbWWSP/Sv4v4v7tZa2ei+d&#10;5aSNTmg0uWby0mb5vloA7jTVjtYf3H+r/wDQqsL/ALdQ2drHHYwxp/q1Xb838VWNtABIvm1C15H/&#10;AN8/LVjzlqFrf955lAB5vlUNdVYVY6GWOgCCljv4/wDVpWDrWvfZbryYP9X/AHqy5r+b+CTbQB2D&#10;SyRfvKk+0fao/LrjW1zUP9X5i1N/wkHlQ/P/AKygDql/df8AXT+7Uf2iT/VvXIw6zN53mJJ+7q5N&#10;4gj/AOef7z+9QB0y3EcVSNP/ALvl1wsniOT+Oo4bqSX+9/31QB3zS+b9yofmrl11aaKb5P8AV/7V&#10;QzeIL7zPkkXy6AO0t/8ASvufw/3m202RpIv7v/fVcLJql1dTf6zbJ/s1NDcTRf8ALRmjoA7D7Z/0&#10;z3VJ9q/d/P8A6uuN/tmaL93BTv7SupfvyUAdMt/5s3ySfd+9VyO6877lcnG3lfvP+WjUNqkn+rSS&#10;gDsPtFNW4jl+5XJ/25NFH5fmfu6rx6tdfvPLk20Adg11Tvtnlf8ALOuRt9WuvO8x/mjqS41mSXy/&#10;I+WOgD2j4D/CPXvCWqXWsa3YyQbY2Vdy/eauy8YS/avC+qSTw+Ru2+X5i7a9s0nxFD4y0v8A4mki&#10;6VHDJu3N8u6uH+OWr+DbX4f3UKa1FfXzfdWP+GgD51+Daw2vji1tU+aaObzGb+6tO/aG1m68R+KP&#10;k3Tx28nkr/s1i/BPWbXRvGUd08nn7m2/+PV2HjCKa68UTSWtr+5mbzGZv4aAKutfAXxFL4Dh16yh&#10;a5haPcsaru+WvmPVrW6sdQkhuvlmXduVv4a+1Lf43axF4bk8N6fNt+zr5bfLu3V86+IPgz4o1Sa6&#10;1R7WVtzNJ/q926gDy+No6d5H/TP71dpp/wAGfFl1aySJoN4+3/pn96pm+FXjKL/mXbz/AL90ASfC&#10;HRtY1nXo9P0uHz7q6/cxr/EzNX3B8B/hB8cvgZr39oJ4X+3eSvzRTruWSvkP4a+FfiV4X8UWuqaR&#10;oN4t1bsskf7v7rV9veHf2w/2gtLjj/tfwm2oRqu35odtAFfWrX4yfEvxdJa6p4RntrVm3NthZVVf&#10;9mvStD/Zp0X7LH/amn3n2r5Wk3R/Lurn/wDhtr41XU3mQfD3bH/1z+b/ANBq9p/7ZXxWlk/4mPw5&#10;aeP/AGV20Ae1eH/hP4RitfJuo52+6u2tC4+C3ge6jmhnjby2Vl/2q8b/AOGyPG0fmSJ8K51jX+Ld&#10;96pNP/bN8RazdeT/AMKznWb7u7d8v/oNAHoGk/Bnw74XjmjtfPgtfvKq/wAVcbo+reLIviVHa+Ht&#10;Hl+y2rbvPuY/lavcvAuuXXijS4b7UbH+z5mX5oG+bbXVQtHa/wCojiT/AHV2tQB5D4o8OeOPEc0n&#10;n6Ppvkt8zN/E1ec3X7Ml1r2sQ32t6Pazwwtu8vb96vqRbjzvv06SWTyfkjoA5HSfhH4Hi0uHz/Ce&#10;nrNCu1dsK7t1Ob4QfD+/m8y68L6fBJ/eWNVZq7C387y/39Q6hFJLJHsjoA5lvhb8PYv+Zdtf+/dY&#10;OqfAf4X6pDJHP4dtYJG/5aLHtau2mtZPJ/1dR3WlySx+Z5f7ygDy3/hk74X/AOrn09Wkb7vzVJ/w&#10;yN8Kf9W+lr5n+9Xo1vpc0f7zy91XLW3k+1Sb4/8Adb/aoA83b9lD4a3Xl+Rp6rt/u026/ZD8B6pH&#10;5PktB/tRtXr00Un7vZHtoa6m8ny4I/Lk/wDQqAPE5v2KfAfl+X5k/wDveZ81U2/YZ8G3X7v7VdeW&#10;v3d0n3a+iLfzLWHzH/4FVprqPyfO/wCWf/fNAHzO3/BPHwPqmqQ3Wo315cx27blVpNy/+g16lJ4L&#10;8B/BHQZLp/Kb7LH+78/azVY+K3xz0f4X6LJI8ytdbW2qv3t1fDfjTxp42+OfxCsYb2OXSvDrSLJu&#10;/hZaAO817+0P2kdeur6xsV0rRbP/AFl9Mu1dtfL/AIu0nS7DxRdf2RJ9u0+3+Xbu3fvF+9X0J+1R&#10;431DQfCNj4H8IQ/2fY+X5dxPB8rTV8s6bo11oMcn7zz4/vM33tzUAe2fsJ3mqf8ADRlj+5WCNoZG&#10;Xd/Cte4ft/ePvA+l/FDwT/aM0VzNatI11HA25l+VdtfAf/C1fEnhHxF/aGgzNY3UKtH58f3ttcH4&#10;m17XvGXiSTWtbupbm+kbczTtu20Ae5eMPEd18S/EU19p2jrY6PGvlruj2ttWuf1DXJrW18l5mWxX&#10;5du7atZOg+N9Q/suO1nuv3e7btVdu5asa9Fa/wBl+ddSfu//AGagDF8Ya55ul+XBN5ELf7VcbN4g&#10;uotL+y2Um2Pb8zL95qh8SXkl1J5fmfuV+7VO3/1MkaSbfl20AZ8N1J/q5Pnrc0//AEry/wB5t2/N&#10;XMt/ov8A10rptHtf9XI/+soAtfYJJtUh+75P3mb+KvdtQ1Kx/wCFc/ZUj2ybfm/vNXj+i6XHf61H&#10;58n7v+Gvem0GGXwnY/arXbGu7y2/56UAXvhf4fvpdFhmeTyNzbY/9mvLfjRZyaX4yj3ybpo927b8&#10;26vZvDt/+5hh8z7v3VX+Fa8f+Lksf/CwrWPzN3nbtzfeoA3vCt/NrOlxzTx7Y/u/d213Xhn/AFn+&#10;r3Q/d+7WHb28NhpcMKSL5e1W/wB6us8F3Hkwyb9rfNuoAyfEUUOl30Mnkq0e7+781e0Msf8Awjdj&#10;fJIvlsqrt/iX5a8t8SWsPmR3U8f+7/s121ra/atFh/efu/loAy/EzR3+lyb490e6tz4OyySw3Uf/&#10;ACzVVrzHxVeXVrrEeyb9yq7fI/vV6Z8A7yO/mmj8v93JtXd/doA9Ut3jl+//ALtXLfQ44pPM+7I1&#10;XP7Lj875I60mtf78lAGXDYSSyf6urUdh5v7uepmaaK68zzP3bfLtqRZf31AFea18ry4/L+9Tre3h&#10;tfvx7v8Ae+bbVxm8379Rta+bQBavrXT/ABlpf9l6x/yD/usqrXhPxG+FmteCLqaT4bSSz6f96SNv&#10;mVa980e3tYvM+1Tbf/ZqmuvEFrFa/YbKHbJ/y0k2/wCsWgD5b8C/tBa9o2oR6Xr1j9mm3bfmXbur&#10;7y+H9xNL4Nj1RNq/aF3bZfvLXgepeCPC+s6pDfapp8TSRsrblXbtr1jS9Shv7WGG1utliq7VVfu0&#10;Acj8QvCsl/qE0z7Wm/1i/wB2vmfxhZx391Na3si+Ysn3f4q+zL77La2M2/8AfzbWVa+WfiR4Fki1&#10;SbUPm85mZloA83hs/wCy9Yhk0uNVj/5aN/FXuVn8dofFulyeF7WGW51S3h8zzdu5q8f0+3jlmk/e&#10;fvP4lp3gfXP+EN+IUd8kKrHJ+7kbb95d1AHTaK2j3+sSf8JfdS2Pl7o/3Hy/NWh4Rlji1S60u1kb&#10;UIV+aOSX5mq98Uvh9H4o/wCJxpcixR3X7z5f4a2PhH8L77wlaxzT3Sz33/LRv7q0AWJLCSwm/wBX&#10;+8/9BqjqV/qF/wCZp/nXUEK/Ky/dVq7SbSZIr6SR5N25t26nalYeb/y0X/eVaAOFtdLh0v8AeJC3&#10;yr83y/eqSPSZLqbzvJ2wt822u6tdJ82PzPl/75+9Tv7Jk87zPM/d/wAS0Acm0X9yGRf92rFjFJ5f&#10;8Xl12zaNHLa+cn/fO2m2th5v7vydtAHIw+XL9+P7v+zV5bXzf3f3a6j+y7X+CPbJUc1hH/B8sn96&#10;gDm5LDyvuVHHZ1tSWflf8tN1G2OKgDNtdG82OOZLG6nhkk8tW8vcu6rXiDw5H4X8mSeP95J8yqv3&#10;lWtBfiJqmg2Mdil1Etr5nmRr5e5t1czqniq6vrqSa9/0mRv++VoAh1TWY7WH9xGqyfxfLWP4u8R3&#10;3/CvdYk8xf8Aj3k2rUl00csMm+Tbu+9/s15r8XNWktfBuqRwTbv3LLtWgD43/wCEg/0W6keRV+b+&#10;L+KuD1D4iXVrdeSkizwr93+Jd1ZOvS33kyRvG37z5lqjpfgvWNZtZJrW1Zo13bqALl14tm1Sb9/J&#10;/urVVtW/feYnzf71SN8Ode8vzksWbb97/ZrS03wXJFp8l9qMn2aNf4du7dQBkteTSzfJUitdfwf+&#10;O1002g2Ol+XdPfefCy/wr81WtNl8OxSRyPqDL/eXy6AONaK6/wBWn+srsvAfwR8bfEaGaTRLHz4Y&#10;d3mNI21VarzXHhP7V5lrdN5n/XOu28E+Mr7QdFurXSNQvE+0MzMsEf3loA4XVvgL420vzI544F2/&#10;3ZNy1x954V1rS5vLuo18z/er1DWPE2oeXJvkuoo/7sjNXn9943mk/wBfY7tv8TN96gDFbSdUij8x&#10;4/3a/wAS1Ruv+ulbV548m8nyUsVWFv4ay2bzfOm8nyI/l/ioAyWupP8AV/djprapJ5P+sr1r4N/B&#10;H/haH2q6nulght1b5f4mr0TS/wBnjwT5N99tupfOt227Vb71AHkPwj1SH+3vLvZPKhmXy2avuT9m&#10;mL7LDfSaX80PmMvy/wAVfDvjDS9P8JapJa6dJ5scLblb+Jq+0P2R7yaw8L/ak+aSaPbu/wBqgD6g&#10;0W8sdL0e6jeNWum27vM/hrH1DVo7+68xIVgj27dq/dasdvtUsPmPG0838W3+KiP915cbx/vP9r+G&#10;gAmlj1CaSP7u2su4l/feSkf3fvbq2pIo6a1rHLQBztx+9jkjf/WVm/Z/7/8ArK3r6KP/AFfl/vP7&#10;1VZLPzaAKcdvH/q6z9Ws9Pl8v7V/o0ittVo/lbbWs37qqd1ZxyzfPHQANqUNrNH9l/fxx7f3jfer&#10;3rwjqUPiO1tbXVPmtdu5o/4a+f8AUIo5dLkjgj2SfLuau08L/GTwn4X8I+ZqOoLbX0e5WVvm3LQB&#10;9ZNrMMnhebR9EjitpPJaGH+Hb8teL/Cn4S+Mvhzp91a3skE9r5kkkawbv4q8nvv2hP8AhI9Pkj8L&#10;zSQXzf6mSsvQfjN8YPC/mR3WoLq8zfNtaNW2rQB7x8aPiD4i+Gegw6wmitfWu5Y5vLj3Mq/3q8x8&#10;N/tzeE7q6ktZ4ZVkX5W8z7tV9J/bK8bXUn9n698OW1W1/wBXJtb5W/8AHa7bwzf/AAL8UX0cet+A&#10;7XQb66+Zmubfav8A30tAHSfD39ozR/EeoRxwRt9hmba0i/eWug+OXxftdL8LyaX4ek/fXS/65vlZ&#10;VruvCfgP4a6Xa+Zomn6bBD9792tfLf7QHi3w7r3jySx0G6Wf7HuhmWP5VWSgDH8By6f4ctbqTV7F&#10;Z76bc32n7zLVj9nX4u/ZfFmoeHdRjXy7iRmh/vfM3y1X03wzdappfmPJ+7j+9XleralD4D8ZWOoW&#10;se2S3mWRpKAPq742eLdY8EeF7rUPD2j/ANq6pC3lxwNHu3LWT+zD8TviFql9rH/CX+HV0q1mjVre&#10;Ty9rbq5vVP28vDcVrax2XhuXXtUWP98y/Kqt/wB81l+A/wBty1+KHiSTRf7B/siRf+WnmblX/wAd&#10;oA3vi5qUlr4s/tC+tdsLfK0m3+KobW1j1n/SrX5Yf/Hmqn8YrPWL/Qf7Qnvop9PW4Vflb5q53w3q&#10;l9FDHGke2Nf9W38LUAdU2jR+d+/k2fxVJ9g+yw/6LJurH/tKb/Vzybqmjv5P4KALS6b5vmefJt/u&#10;tVjyo4ofLT5qxZri6kkqRbiS1oA0o9Jjupo5H+WrV1pP/PCPdJXL3GrXUU0f7z/gNbUOuTReXJB/&#10;rPloAkXRrqL/AK6f3Wp32WSGP5/lkoj1m68ySS6+aSqsmrTXX3/m/wBn+7QBch02P/WVajsI7rzP&#10;8/LWHH4gki/d+XTl1ySKTzkk/wCA0Aa0mgxyzR/vP3a/+PVYW3+y/u6xV8WyeZJ/ov8AwKo49Zml&#10;m/f/AP7NAHZWbeVUcenSX8nmPGrSf3vvNWH/AG9HFD/u1a0vxRJFdf6v921AHSSaDDdWvk3VqrRs&#10;vl/Mv8NfO/xM/ZLtZZpLrw9JLbTN83lxt8rV75/wkU11fR75P3a/dWrEfjCHzPLf91u/8eoA+Yfh&#10;u3i74QXU0et2LNY7fL/cLu+WvZvhP+0x4D0vXrrz9QaC63bfLuW27WrsNU1Sx1792kMX91ty7t1e&#10;d+IP2Z/BPii6+1f2X5F9N8zTxttVmoA+pNB+KWj+N7X/AIl18s//AFzbdWpqUseg6f8A2hdTKsa/&#10;3m27mr4P1bwH44+Bkkl14Qup7mP+G227qk8D/tI+JPiDqn9i+NYZbb7P++aNl2/KtAH2lpcVr4tk&#10;/tB4f3cnzVk+Pvhfp+qWv2qCHbIq/wANUfhn4tj1TRY5rXcti3+rZl211Wqa9fRTSWrx7o2X+GgD&#10;53vNDvrWSSNI2bT1bbJu/vVabRprry44I1a1/i/2a90t/CkcVjNJPHu+0fN5e2uHs/C82g3WoSeZ&#10;vtZNv7n+7QBHp/gXS/8AhG5L54WaZW+Vtvy1y7W8dh5d1ZRr9q3K21asafr2taXdTWL3X/ErZmk8&#10;us/WopItQhmsf9WytuoA3I/2gvsvjLS9F1iRWtbhljkgX5tq/wC1VfxN+wV8Ifi1daprVlNdwahd&#10;MzfuJPlVv93bXO+E/hba6p4km166h3XX8MjfdWvVNNuNQ8JSeZayfxbqAPzJ/ak/4J7fED4QRzax&#10;ZWs2uaLu+9aK0kir/tLXx3dW81rJ5M8bRSL95W+Vlr+jjwz8XrHXo5tP1eFfM+VZFkXcrV87/tQf&#10;8E3fBvxk0+61rwbDBouvMvmKsa7Y5moA/O/9jfwl4T177VJ4lmlghWZfmX7q175+0p4A8L69a6pY&#10;+EP9J1C4jVfIX5lX7v3a4XwP+yX8VPhfql1peqaLLbaW0m6S5+Vlbb/wKu4vvh9r3hfWo9a06TdD&#10;b/N5jN8rUAfEsnwD8bf2Xfah/Yt19htW2ySNHt2153Inlfu3+WRfvbq/XSP4l6D4o8G3VrdTRafN&#10;5flzQeX8rf7Vfl/8XtN0+w8Zah/Z8yzw+c33aAOIooooAKKKKAJY7qaL7kjL/utWpb+KtQij8vzK&#10;xqKAJ/N82T5/4qc0NVqs2sv/ACzf/gNAB89dV4P8b3Xhy6j/AHzLDu3Mq1y7U2bzKAPpiTxR4R+I&#10;01ra6hGttIvyxzr95v8Aer07SbDWLW1tbWC1+02q7dska7l8mviHT7qSKTzPM+781eweEf2lte8L&#10;6f8AYUm3R/d+b5tq0Afcnh34fWuqaX9qspJfM+VZo/4mrB8cfBHwjYahDNdeG21CS4/5aMv/AKFX&#10;zHov7aXiLw5deZBCvmf3mrWm/b48WS/u54YJ4W+8rL/D/wB80AetfFb9m7S/7PtZNB8L+VNMu7/R&#10;l3LXmdn+yh4yuv3n/CJssa/d/d7adD+314stfJjtbGCCFfm+b5vmp3i7/go58Rrq1jhsfIsZP4pV&#10;jVv/AGWgAj/ZD8cf9C7+7/u1Yt/2UPF3meT/AGCq/wB6uZsf+ChvxKtYfLeSCeT+8y7f/Zamh/4K&#10;GfEDzJJHhg+b+JVoA7Kb9jzXv+XqxtVk/uySbWqvcfsg69NH/q7O22/xLJXnepftr+KNemjkvY9s&#10;n/PSNqkt/wBrG6l/dzzTpH91mVqAO6t/2U7q1h+eTT22/wDTT5qrt+zPNa3Vj9qjtfJupPLjkjk/&#10;iri4fj7oss0m++ul3fxbmqa8+N2lyw2sKa1OsNu3mR7v4WoAr69o0mg61daf96O1by/9mqbd6sal&#10;dR3/APpSTfaftH7zzP4mqraxeVH5dAFdatQyx01oo6cvlx/coAteV/y0qS3sI7qT56r28vlSf9M6&#10;cupfvvLT/V/3qAPOfHGpWul61JDa/NJXL/29dedVzxVa+b4kuv8Aeaq9voPmw+Z5y/LQBJb6pdTS&#10;VcVpLqb/AFdYN5cfZZPLgk/4FXRaDLdX8PmJH+8+bdQBC11NayeWkdOXUppfvx7Y/wDZWs3VtWm+&#10;1f8ATSqK65NFQB0kcUkv7zy2qwyzeX8kbVysfia+i+5JTv8AhKtQ/wCelAG80t1+8/dtTofO/jhb&#10;/vmudbxRqH/Paj/hJtQ87zPOagDro7eT/WeW1WN0nk/6tq41fFuqf89qa3ijUP8AntQB2Fqs0Unz&#10;wt/vbasNFJ/rPLrif+Et1TyfL8793Viz8R6hdTRx+ZQB1StNL+7ej7LN53+rajUJZLWx+1f8tNvy&#10;/wC9XJt4v1Dzv9ZQB2UlhJL/AMs2/wDiah8uT/nnXK/8JlqkX/LSrH/CdXX/ADxWgDoI4pv+ebVa&#10;t7W6lk/1beX/AOO1ysPxBvovvxq1Ob4jah5PlptWP+LbQB9iaw2qePPgjfax5cljJHcNH8vy18rz&#10;aRdWsMkc80rbvvbm3bq+uviB8ZLGw+HN1otrYr5cjNJ+7WvmPVvEcMvheTfC32rd8vy/KtAEfw1l&#10;h0vxFax+Xu3SfL/vV6x8WG1i1sYZLKFvOZtqqq/NXk/whsL7WfFmnzeT/wAe8yyfvF27q/Q680nU&#10;PFuj2Oj+GvCcU+oTKu6+nj/1dAHm/wCzD+yX4i8UaDH4s16SKCOTbJHA33mX/ar9DvDeh6Lo2gw6&#10;f/ZentJHGv3o1+avOfgv8GfEXhLw7a2ut6pu+zr/AKtW+WvSprD995if6z7tAFi3nsbX7mj6ev8A&#10;2zWpmurW6/dvo+nrH/1zWqP2CaX/AGabcabJ/HQBck1S1tf9Rp+nrGvy/wCrXdQ3iOO6/dvY2v8A&#10;3zWLJ4XjuvuSbf8AgVEfh/yrXyXk/wCBUAalx4thi/dpYwf8BWo49Zhl/wCXGDzG/wBmsX/hH47W&#10;P/WM1TLYQywx/vNsi7dtAG40sMsPlvYwf981D/oMsfl/YbVf9pY/mqv5UlNWwml8v93QBca3j8vy&#10;0p0Nv5v/AAGpodDml/eeZtqFdGki/wCWzNQBajtfNkqxHb1m3Wg3V/5ckF00Eat/D96tCHTZPJ+e&#10;ZqALSpUMf+uqGTS7qKOSRJpfL/2lqvpNhfaxNJDa7ljX5WkkXb81AGos8fmfPt/3ajk/0+b+7H/d&#10;q5/wgc1rH5iTbpP4tzVk2tnJa+ZHPI3nbvlZvloA0Gt6kt2j/wBW8f8AwKsW40HUP3kiXTNu/wDH&#10;aj03wrqnlySPdM33vvUAbF1f2Nh+8nkX+796nW91DLD5kFfPf7R3hXxRdQ6f/YN8yyecsciq3yqv&#10;96vSrqx1r4c/Bf8AtBJP7V1Czt/M+b5mkagD0Ka6jtbWSZ/9Wq7vmr5l/aI/aKtfCXl2sF8qyN92&#10;ONvmauHm/ab1r4l6LJpeiQt/ak0jQsu37teK6t+zd48tfHljrHjLbPYzK0ir5m5VoAseJvGUmqf8&#10;T7xDNujX95a2zNuaSu20H4lx3Vra3WqQxWMaxr5K/wCz/DXmfxW0P7VqkPkQzTx2vzL5a/Kteb6o&#10;uqS6hHNdTS+WqrGsEny0Adx8YPihH4o1CSG1kWfyfl3L/DXmdrLNYafJGm5t27azf3qvaxpsdrYy&#10;X1rH+8/5abfvNUmi+XdeB7r/AJ6L5jbm+8tAHluqRzWt9JI/+rZtzf7LVizf6ffRx/8APb5a0G0m&#10;b7VNJ9q8+NmZtrVc03Q445POn/1i/doA3rXQbW18n/npt/iqv8QLP7Lo8PkSbpG2s1WF1SO6uo40&#10;o8eX8N1Y2MKR/vNvzNQB47qkvnX3/fPy1Nb6XNLHJdeYvkrRrkUf2qSptLik+yyfvN0LfeoAxWX7&#10;VJ8ldZotrJLaxyfe21y62v77yUk/d13mg2skU0MMEe6NmXdu+7toAseG5Zv7eh/cs3zf8Br6o/4R&#10;K+17T47q6mVdP2/uY/4lrxvwH9l/4SiOGeH7u7+Gvor7BNdafHJBJ/ux7vu0AZfhvSbXRv3cEcbb&#10;vlbzPvKtfP8A8YLCO1+IUfkfNuZm/wCA19DQ6bdf98/erxP4uaNJ/b0N1JJ5X93b96gDovDdra6p&#10;p8kbxt5ax/K391q6Tw3ax/avstru/wB5vu1zfhnUof7Hj2fL8v8A31XTeHWk/eXX3Y1bb/tNQA3x&#10;pYeVdQwpN58kf3tv3a2pNUmi0WGFP7v3qr+IpbWK1jmSP733qw/D+qR6pNJCk26OH94y/wAVAHH+&#10;Jtcml1SOF/4V+Zq9a/Zp8R/6dfRxw7tqq1eB/ErxRa6X4k+fcsfzfLt+avbP2b9UjtdPm1Tydsdw&#10;q7W20AfUV1rUN/8AcjaD5fm3VC11Ja+XH/yzb7rNVFrq1v7WOSCT+H5qFl82P55N0a0AXvOk8v8A&#10;9mqG11aOKbyf9bJVzR7f+2Zo7X7sbfLub5flr0K3s/DvgPS5Jp4Vvrpl2qv3qAOF82T/AJ57aF1L&#10;/lnUM3iOPVNQ8tLXb83+7WlHaxxQ/PH977tAFO4uI/J+eoY/L/1lTTRxy+ZG8dU2uvss0cfks393&#10;5aAG6pFJdWskafxL8tYvgPx1N4N17+y9ekWC1Zvlkb+Gumhb95/dk/8AQa4n4teD5PFunyf89tu5&#10;WX726gD6CkktdZtY5rKRZ4W/iX7tcL468L/arWT/AHfl3V5X+yv481Dw5azeF9ek3XSyM0fntt2r&#10;/DXtnirxbY/ao9PeP983zKy/MtAHy/q3hKSw1DzEhl8z+Lb92sPUrP8A1n+7tb+8tfRXijQfNtfO&#10;g+aRvvf7NeD6lo0kWoTQ+Z++bdQA3wrrMlh+5kupVtVZd3mNu+Wu88I+Mo9e+I11DpF039l+Wq7W&#10;b5v9qufh+BOvf2XHfTSK0d180a7vm211ngf4HzfCrUP7e1Gb95ebVWBW3baAPTrqKbzvL8v/AIF/&#10;s02HSZLrzJPM+795f4q1LO8kuo/MeNv++aveH9Nm8UX32Gyj2/8ATRloA5XTb+SXzP3LLtZl+arU&#10;l1JF+8SP93Xu1r8FdP8ALjkmuJfO2ru2/dq5/wAKb0f/AJ6StQB4HHeXV1a+Wkf7tfvUWt1JFHJ+&#10;7b/d/ir6Ih+FWjxQ+WitVxfh5o//ADx/4FtoA+cWl8qHzn+X+8v8S1VvNWhi/wD2a+ol8EaL5flv&#10;YxS/7y05vBOg/wDQLg/790AfPfhf4T6x4ttft3mfZofvLu/iWuV8VeH77w5qElr5bXP91oq+xbeC&#10;OCHyY41WNfl2rVaTRNPl+Z7WJv8AeWgD4dvtN1CWPy/7Llnk/wBlaproeveT5P8AY8/zfxbfu193&#10;Loenxf8ALrF/3zUn9l2v/PrF/wB80AfAdx4S16WGS1TR5/m+XzNtY/iD4R+IpfDd1H/Ys9z8u7aq&#10;/M1fosunWv8AzxX/AL5py2sMX/LNf++aAPwT8Xfs3fFbXtUkk0v4f6n9hVvlVYfurXWeF/gn8aNL&#10;tY7X/hXupwQ/dbbDt3V+4m3+5x/wGm7ZP+elAH42zfs3fFTVNBmhg8G6hbbl3bWXazV5/of7Ifxy&#10;1SOTT38I3iQ/3rldq1+6f7yl2t/eoA/Elf2APjB5ccf9i/8AfTLtroNH/wCCbvxUuv8AX6XZwSf7&#10;TLtr9llp1AH5T/Dv/gnF440bxRY3Wt2umz2MbKzKq7ty19+eD/hp/wAIlosNja+F9D8tVVW3Qqrf&#10;+g169uptAHyZ+0Z+yLqfxu8O/wBn6WmkeHpP+eq2/wAzV89Wn/BJXWhY+Xd+KbGeT/Zhav04o2UA&#10;fgT+15+y7dfs061Y6fql9FPJeR+dC0H3du6vJfhn8OdU+MnijR/C+kSKt1qU3kwtJ8q7q/Tz/gp9&#10;8INL8UeE5PFGo3W26sZlhhXd/wAs2avzl8A+PL74S+MtB1rwharqF1oszTL50e5W/wB6gD9cPgj/&#10;AME8/Afw58E2un6p5+oaxJD/AKRcrJtXzP8AZr49/bQ+DMP7PusSf2Jqiz6XefM0cjbpI69u/wCH&#10;vPgmw8JxyT6LdP4iW1+aCP5o/O/u7t33a/N39oz9pbWv2gvGV1r17H9hjkbd9mjb5VoA4vxZFHFD&#10;53nbpm/8dr9AP2IVj1T4Nzb9qyQyfKzV+at1efavv/w1+jn7HLyf8KfjsYP9Y0iyf8BoA+8Pgf4d&#10;0fVNLurqeSL7dDt2+Z/DXmfxc0/T4/GUkOnSL8q7m8v7tcfZ6XrWjRySQXzLHN95VapFsJov3zyN&#10;Pu+8zNuagCGS3jpq2vlff/1dWli82i4tZpf3f/LNaAMW8i/feZ/yzqjJcfvK0ptNmv8A93B8sa/3&#10;vlqjNpflf8tKAKc1RzW8n2XzP/HavLa1ItnJL+7T/wAeoA43xI19a+HbqZI2X5flrxHxBpNr4utf&#10;9KkZY4/3ny/eZq9w+OV/NpfwzvpvM2/Z1+VV/i+avjvwX8dtH0XWo7rUY2uY1b5oG+6y0AeyeHfH&#10;kngjQfLtbVfJt42jWdo64/Q/2lPEljqEk2nWMt9Nub+HdXt2i/t4fCG68NyaK/w/+0yXG1WjaNfL&#10;Zq+mv2f/AIM+DdU8Lw+KINBtdKk1RWZbaRdrRrQB8Y6b+1f44sP32o6L+7+9/q9taWl/tbeIvFuq&#10;Wv2Xw3FqHk/Kyxx7mX/x2v0kk+C3hu/sZLG90eznjb/nrGtN8G/AXwj8OZJJtE8O2dtJJ/rJFXcz&#10;UAfE/iT4paf/AMI3NIk15p+qeX5lwscm1VWvmeT4vyXWqSeRo87fvNv2mNvvf7TV9wfHz9i/xF4o&#10;17VNa8KSQN/aCsrafI21VavD7f8AYK+L2l2Mmz7Ku75vs0cm75qANTSfGXiLRodFsYNUgaO+3LdN&#10;u+7/AHa85/aMupPhzpcM2qTefNdTN/q2/wCWdbFv+wV8dJbrzk8pfm3fv7jbuq54u/Y1+OXiP7LD&#10;q+iwarHbrt+aTdQBxPw3+Oeg2vhGa107R1bzI9t1PIv7xm2/w1wvgHWbrRte1CPy2tobrcvmMu1l&#10;WvXtL/Zd+I2qahD4b07wS2i+TIq3Fy0bLG23/ar7km/ZL8N6z8OdL0XV9PW21C3VfMvbZdrM1AH5&#10;p6b488RaN4ojsZ5NQvtHaTdtkkZlavsLw7rMcujwxvH+82/L/er1rS/2QfDel2scMk09zGv3fMXc&#10;y1T8WfBGHw5YyTaXNJ50O1lWf7tAHGyeF5vL/wBKulsd3zKsi/M1UYbeTS5vLf5o/wCFv7y13nhf&#10;446L9hhsde0FZ7q1k+WTb95lrF8ZeINP8R6p9qsrX7NG25vLX+GgDJkv4/8AV+XQvly1n/aI/wCO&#10;NvLb+Lb8tXrdo6AK9xF5Un+r/wCBf3atae0ccNOmXyof9XVWOzk/1n/LOgC40sf+7HVqGwhij8tP&#10;9Y38VZNxZ/av+WlXrWKS1hjj8zf/ALVAELabHazVG2j2sv7zzGq1cN/y0qFW/uUANa3jtfLj/wC+&#10;akj0v/lpVe4tZv8AWf3v/HapyNdWskcnmM0f3dtAHRNZ2t1+7f5I6auhw2v7tJt38VZcd1JL+7eN&#10;v9lqz7O3uorry/Ob71AHYLZx+TJ+82/7Vdd4D+F8PiixmmeTz44/usrfdr5n/aC+LV14D0GO1tfm&#10;1C4+VVX5mr6f/Zn1TS/hX+zXpfiDxrrUmnx6lH5kn2xvLZfm/utQB6T4T+BOl2ujySapC083zMu3&#10;5a8H8bfFXUPAfijUNLg+H+qXMMMjR286ruWRa+kdF/aE+H2qafHNa+KNPMO35fMmVW/9CqC//aE+&#10;GkUn+k+JNNZ/u/NIrf8As1AHyvH+054oim8uH4Z6hPJ/00j/APsa5XxZ8Qb7xlqEd1qPwr1K2ulZ&#10;fmto9rNX2xD8cfhxLH5yeItK/wC/0f8A8VWj/wALe8CfZvO/t/S/L/vedHQB8gW/7RmvaNpcNj/w&#10;rXUra1t12rtj/h/75qbQ/wBqixtZvOuvBusNdfd2+WzKv/jtfWcPxa+H2qSeSmvaRJu/haaP/wCK&#10;rRs9U8D38m21utGlk/2ZI6APku6/bh0G1k/4mPhPVINv3V8tv/iadpP7cnw/1mSSG90+6sf4d0kb&#10;V9a3XhrwZqn+vs9Inb/aMbVk3Hwo+G1//r9A0OT/AICtAHhHw3uNB+NMN9/wjd9++Vmby2X5lWo9&#10;a8Oax4cupLWa1+78qyMvytX0j4V8DeEfBskkmg6fp+nSSfKzW21d1XfFWhw6zp7fvIvMX7rSN8q0&#10;AfOtjcSRaPJC+1ZGX5dtZuk+dF5m+Rm+b+Ku+1zwRH9lkurWZZ4fmVWgbcu6vPZpf7Gvo4fLZpGX&#10;+7QBoXDfuZP3cf8AvL96uV1D4xax4X8WWNi8l1PY7l2+R92us/56f7VcXqjx/wBvWsfl/wCrk8xW&#10;X5m3UAeiWfxfm+KF1daK8cVjp8O6OaS5+9uqHxh+zDp/ij4f3Wn6JrH7yRW2srbl3V5zJon2CPWL&#10;qeT95dXHmKq/LtWpND8eeJPDn9n/AGXbBp8zMv3tzKtAHjej/sv+JNL1STS/EN9BBatJ5Kt/Ey18&#10;U/tcfs/33wM+IU0M8yz2N4zSW7K3zMtfsVD4j0Xx5YzWt7DuvljZo5F+9ur82f2rvhB4s8ReJLq6&#10;1S11S+jj3fZ2+zsy7aAPh6ip7y1ksLqSF42jkVtu1l21XagBaKnsbOS/uo4YP9ZI21d1eoaH+zT4&#10;216OOaDT/wBy38TN8tAHlFFfQ+h/sh3Us3/E78RafpG3+FpNzV1Ef7I/hO1j/f8Ajyx/4DItAHyh&#10;SK1fWkP7Ofw10v8AeXvja1n2/wAKyLuq5p/gj4F/avsv9oN9q/vNJ8rNQB8t2d5HFD5nlq3+9VfV&#10;tU+1fu/LVY/9la7L4vW+i6N4umtdB2tYrt2srblauHuP3v7ygBun3EcUnz/xVck0aSX94kn7tqz1&#10;tZP9Z/yzq9b6z9lh8t491AFe+0uSw/ePVNa0L7VvtUPl+XVGNvKm8z/gVAGxY+GZrqPzHkVf4l/2&#10;qy761ktZPLetiHxNHD/yx/ebax766+1TeZQBBRRRQAUUUUAFFFFAHtfg24htfCdrG+5pGXcv+7Ww&#10;txWX4Vt44vC9rJ/y027V/wB2tLy6ACaLzabDUjS02RpKAHN/qfLqS10v/lp5n/Af4qNv7n/ppTbV&#10;pPOkk/2aAPL/ABFdeV4kuofL/wCWlV5LeSX7km3dU2vP5uvXUn3v3n3qh+0eVQBh6pZyWE3lvUdj&#10;rl9YQyRwTeVG1TaxcSX11HJ/dXbVH7LJ/wA86AG/aJP46P8AW0NH5VCrQBJJFUO2rEfmVItn5v8A&#10;yz20AU1o3Vvaf4SutU/eQfvaLzwvNpc37/8A8d+agDC5p/lVektf+WaR/wDjtV2sLr/njL/3zQBH&#10;u8r7lRtLJ/rKtR6TfS/chb/vmpIdBvrr92kLf980AQyapdSw+W8zeXVXdVqTSbqKTy3jkqv5VAFy&#10;18uWrklnDL9yslv3VTQ3nl0AF1YeV9ypNLtfNk+f/V1XaWT/AFlaVjrEf9oQ/ao9tqrfN5f3mWgD&#10;9sJP2Ofh/LD/AMgv93/db5qrt+w38P7qP57GK2hX+8v3q+iGtZP9Y8lRyReZ9/zKAPDdL/ZG8B6D&#10;dQzJp6zxxsrL5C7fmr1jS/sujQx2unWqwRr8q7V+Za2Ft44v3fzeXUkdrDF+8SPzaAMu8urr/WJI&#10;3+7UkNxJ/HVySL/pnTWt/NoAhjv/AN55dOkuv79TeVHF/wAs/wDgVVbiKTzo/wB3u3UADX//ACzT&#10;5ZKbbyyf6t5P3lWobWP+OP8AeVItn5s3mUAQ+VTVsP33mVf+zx09YqAKdva/vpJHk+793/aq4reb&#10;/wABpuynLF5X3KAJpLiT+Cim+bRG3m/u6AJJriT+CP8AeN8vy/xNXRaH4fk8nzL3/WN/yz/u1w/h&#10;nWZtU8eSaP5f7m3j8xpK9OvL+O1+/ItAE0lrHLH5flr5f+7TY/stj+7TbF/u1l6x4ih0+18x5lWP&#10;+81cveeIPtUMckF1E27bt2t96gDvGvoY/wDlsv8A31WL4s0uPVNHmmg/10K+YrL/ABVyepalfWsM&#10;m+H/AOyq03jfS/C/hO6vtX1CKCPa3y7qAKPg3xR9q0/y7qTyLqP/AFitXnPxk/aY0/wH/oNlIt9f&#10;N8qxxt8zV8y/ET9puS/8UXVj4U81prhm/eL91aw/D+jWP9oSahq99/aGqTfMq7t3l0AUfip8afi9&#10;rOsWsmlxy2NrcbVX5fus1e0fEq8+Jng39luTVNR1jbqn2f8Ai+bb81Zvh3UpPFGtWP8AaMKwWNqy&#10;qu1fmZq9i+OHirR5fg34ih1vyvsNnCq2scn3pqAPnX9gvS7WXQdQ8Ra3t/tBppPLjb/np/er0L9o&#10;D4nWujaXJHezbrq4ZdvzfdWvnv8AZp8ZWOlyX017dbY5pJI4YFb5V/u0ftLa9p9/dWMaSN5jLu/e&#10;fdagCu3xIuvDl1dXV1JFc6fIq/u2X5lWvJ/H3xGm8b+JIbryVW1h2xqsa7flroJLOO60vyZ/mk2/&#10;d/vVwMn2WwuvLf5Y1b5v92gDori//dyTfdtf9qo9Duof7B1SbzN0M0bR/L91ayfHHiPT4vDcn9nb&#10;m3baj0W4/wCKD8vy9vzMzN/DQBy9va/6VJJ96Pd8v+7V6SWO10+a6n+WOH+9Wl4TtbWW1kmeTdtb&#10;au37tY/xU1S1i0Xy7KP9427zlb7q0AYvh3Vo9ZupI0/1m75a2PEUUnk+X5f7z/0GsH4f/wCn+TJB&#10;DtuvM8v5a7zxxps0Uljs8tf3f7z+9uoA8T1aH/TpI3+WtTT9N/0WqupWcl14ik/55/LurqLO3j+y&#10;yR+Z/DQBxsyR2snz11nhWSa6tY9kf7zdtrBk03yv3c/zf7Vdh4d8u1htY0j/AHjSL92gD0j4R6Df&#10;f29JNPH58at/wJa+irWL7LJJGn+sbb/urXkvwZ0vVJfEX+r/ANFZWkZmr2rUmsbWbzIJllhb+L+J&#10;qAMmSX99JG8n7z/0KvJfippcmqeZ5H/H1b/L/s165cRRy/vErh/iVYfZbWO6SP8A5ZszNQB5H4du&#10;rr7VHDP825tu1f4Wr0rT5ZopI43+b+HbXmeg65DFJ8ke6RmZdzfw16NZ3E0MccyR7pPl20Ad1JoP&#10;mwxxz/NuVvlrzHw/qmn+A/F2oahe2LXMPlsu3dtVW/vV7Npeox6L4b/tTUdrXSx7trV8e3l/r3xL&#10;8ZXWn6du+yzTNu2/3d1AGtNoM3xf+IF1qCR+XYrM235fl219YfDfRobCGxsYIVaH5V8ta5X4c/De&#10;18G6DHav/rmX5mWvQPAdh5OtWvkSf8e8m5f7zUAd9pegx2Ekm+Nlj+95bf3a6i1sLGXzP3P7utDX&#10;I49Uhhkgj/eLGqt/vVgx391ayfPH92gDa+yxxR/uPl/3flao1s/+e/zf7zbqy7rUrqWGTyP9X/49&#10;TYdZuorXy/8Ax5qANhltf3eyH94v8X96pPtkP/LeTbXPw6zN53zxrTbiX7VN5j0AdAtxDdfcp0cs&#10;ccf8Py/3v4a52a/+yx+ZVGO/muv3nmfu/wC7QB2EP2XzvM+9JViP7DL+8mj/AHlc3ZyyRR/PVhZa&#10;AOX+JHhfS7ry9Yso2sb63bdJIvy7lqPwLqkevR/6z7TJC23d95lrSvLeaWGaHy/Pjk+X+9XF+FYp&#10;PhzrV1JPtWG4k3bZPl2tQB6R8SPEcfhfw7HHZf6Tql5ujWBfvK1eN6l4N8SeCIbXXvEO1ZLiTbCu&#10;7czN/CtaHjbXvt+qR3Vr80kfzL/e3Vx66z4s8b69pdje3U99HDdKyx3P3VX/AGaAPdvCug+JPEdj&#10;azec1t522Ty2b5VWq/j7xRJoPxC0vS9Rvvt3nMsf3vlr2DUvEGn/AA++Hscl18t15K+Xu+81fK8e&#10;myePPGUOseZuktZvMjoA+sLiW1itYZEh2/u1XbtrsPhbaxy30kiQ+V9n+98u2uJ02KSLS4ftUf77&#10;b8tetfDTS5LDS5JJE/eSbWoA7SiiigAooooAKKKKACiiigAooooAKKKKACiiigAooooAKKKKACii&#10;igAooooA+F/+Ckln53wl1SR937uTav8AvV+M+n+INU0uGSOC6ZY2+Wv2s/4KSeZ/wpfWPIj/AOWi&#10;szV+H8lx5v8A49QA2RpJZJJH/wBY1NbvRu961tL0uO6/ePJ+72/NQBlw+X5nz/6uv0a/YpWS/wDC&#10;/kwSbY1XctfnTJDH50kaV9tfsH65dS/brXzGWNflXbQB9pfY9Q87y33NuqrqSzRw/JHtr2b4b6DD&#10;f+B9QkfbPqkar5e7726vNfGEsdrr32X5fL8vd/tbqAOd023upfMkePbt+X/eq437qrEcknneX5n+&#10;6tZt4skV1J/rP/ZaAG31xH5flp8sjf3ax2i8r7/z1cmXzPv1lzWs03lyJ/D96gCG8l8r/lnVVbqS&#10;b95U0ksn+r8v/vqhf3UdAHA/Ei1vtZ8I61YzwyTxsv7n+Jmr82/EHhq+0/VLqN7Ob5W/55/dr9UJ&#10;pZrWSSN9rRt/C3zVzfxM0nwjpfg2+1SfS7X+1GjZfLaP71AHyf8AsN/s/wAnxk+LVj9ttWbQbFvt&#10;F0237u2vcv22P2oL7RfiZa6D8NtYm0+10tVjaS0k2xsy/L/DXtHwxbT/ANnn9kfXvHCWsWn61rEP&#10;mWse3azKy7a/NH7R/amoX2qPJummkaT5v96gD1rUv2yvjRdQxx3Xja88yFV2qsm1qk/4by+OX2Xy&#10;X8XTrGvy7v4q8Jur/wC1Tf6tartcebQB9Baf+3x8dNP/AHkHjKdv+ui7q9m+BP8AwVA+IWl699l8&#10;Vxr4hjb5V2rtZa+F47ryqmh1KS1m861k2zL827+KgD9NPiB+2l8TPEeoQyaJMukQ/eVVj/8AQq8j&#10;8ef8FBvjJ4R8uFNetWkX/pnuavE/Cv7S01h4TurWexgudQ27VkkXdtrx3VtZm8R30l1dSfebdtX7&#10;tAH05D/wVC+N0v7tL7T12/xfY/mra0X/AIKqfFqw/wCQj/Z99H/tQ7a+R5mjih+SPbJVFm/6Z0Af&#10;oJ4V/wCCpHxAv/30/h21voVb5vLj21Yh/wCCkknjz4jaPY63pf8AYuj+Z5cyq396vgnSfFuoaDD5&#10;Nltihmbc1SeZHdapHdT/AOsZtzf71AH6wfHDRrXw5daXrWlwq2j3kcciyL8y7m+bdWPp9xHLaxye&#10;Zu3Lu/3a539kHXo/jl8F9U8O63fS3OoaHHJcWq7t3yqq7a2PC+nSRQzQ3Ui+ZC3l/L/DQBrR6l/q&#10;4X8vy1+7V6GL955iV1nhX4H614y0+G6spoFhm3bWb+GuZvvD994S1SbT9U/10LfKy/dZqAJG8z93&#10;G8fm/wB5v7tF8vlfvP8AlnTllk/j/wBZU1vL5vmb490dAFGGwml/ef8ALOr0lvJF+78upF/df6v/&#10;AFdSLf8Amyf7tAGTcLN/BHu2/NTYbiOX/ln5X+z/AHa2o/3s3l/3qJrC1ik+T/Wfxf3aAK9jdWth&#10;N5l7H58P92mtqlrLJ5iQ7Yd3yrVpdNjlk/f/AOpqT+yYYvMjgj3f3VoAo3Ws2v8Aq54VWP8Ahb7u&#10;5aq3GpaXoul3WqT/ACx26tJub7tdR4H+B+teNtQkkuo5rGxVvl8/7rLXL/tueBpvhz8JfsunR/uW&#10;3K06/wAXy0AfJvw/tdQ/ag/agsbGy/1NrcNJ83zL5Mbbq9I/4Ky/FX7V4i8O+A9I8y2/sdWkkWFt&#10;sbblX+Gut/4Jo/Cmx8L+HPE/xZvZvKu7OOS1jib7v+r3V8LftAfFLUPih441TxJqMn/EwvJG+b+7&#10;t+X/ANBoA8lh1nWv3n/E0uoNv8KyMtSWNxr2qSfJfTtJ/wBdKtW6xy/fj/efxVcjuPsH7yH5KAKM&#10;MXiKWTy/7QnWP/ro22o7i68SWv7t9UvPL/67Ntp15rN1/rEqv9vmuvvyf8BoAat5r3+s/tS6X/dm&#10;apofEfiiP95Br2pLJ/s3Uit/6FUfmyU1ZaANq1+Jfji1+54o1df+3yT/AOKrQh+L/wAQrD/UeLNX&#10;8xv4vtkn/wAVXMVPH/qfM+9H/s0Adppf7S3xU0aTzIPF2p+Z/tXTN/7NXTX37bXxg1TRf7LvfGV5&#10;9hk/1nlybW/76rxeT97J+7qNl/1cf/oVAH7Bf8ExfjxZ/Eb4c3Xg3V75rrVNPaSbzLmTc0is1fTX&#10;iT4f/b9Qkkg2wbd38Nfj3+zD4th+EHxK8I+JEmltrFrxY7xY22q0f+1X7kWN/Y69o9rqlrta1uo1&#10;kVl/utQB89+ItLk0a6hhf/WNuVa42+ljtfEXl+T+8WPduavpLWNGtbq6+eFW2/dZl+7Xjfi7wLY3&#10;+oXV8kk8u2Nl/d/doA8/vIpLrRdQukut0n2hV2/3aw761k0bXrWF45bmPdu2q3yrXUXnhyaLS444&#10;I2gj8xWbzP4qjuIodU8SXUnmbY4VXd/eoAr+GdcvrW+/ti10vyI1m8tlb+Kvo7wj8RNF8Zf8S+90&#10;uCCTb5ci3MasrV852fhySW1msdOmvLndI0m6P+Fquf2NdeErWS+eS6+1bl+WT71AHB/ti/8ABMvR&#10;fiVDdeKvhrHBpWt7Wmk0+NdsV03+zt+61fkz48+H+vfDTxJdaL4h0+fTtQt2aNo549tf0CfDn4vS&#10;SyQ6Xe7YPu/vZG+8tUf2iP2X/hz+0Z4bmj1eG1g1Db+51K2VVkVqAP56YZZIZPMSTbIv8S/w13Fn&#10;8cPG1hYx2Nrr11BCvy7Vkruv2lP2UPEn7PHii6tb2NrnS9zeTfRr8rLXhe2gDY1DxfrWqTSTXWqX&#10;U8jfMzNI1Zv9pXX/AD9T/wDfxqh20baAJGuppfvzM3+826o91NaloAVm/wAtU1rdeV9+oKKAOhh8&#10;uWOOSo5NBkv/AN5B8tN0/wAuXT44/wDlp81Nt9ZksJvLf/V0ANbw5NF9+Ray5opIpvL/AOWlb0ni&#10;OGX/AJZtWLNdebdedQBch8P30v7zyW8tqsXWjQ6XDH9qkbzG/u1oQ+KP3cf7z7q7axda1L7fNH/s&#10;0AVZmh/gqCiigApdtJRQAq1JbxebNHH/AHm21FT4V82SP/eoA9q0GzktdBh3yfvFXav+1W1arJ5f&#10;z/6yqOkxf8Sux/2Y1/4E1aG6gCFV/fVNuqNu9NaWOgCTdUccUkv7tP8AV/xf7tJ+8p/m+VHJv/u7&#10;aAPLdaWOLXpo0/1e5qjkt5pfM2fxVX1BpP7em3/3qr6l9u/gkby/9mgCSRv7L+/t8ys+bVv33yR7&#10;dtWLHwzrWvfvLXT57n/dXdUl14P1SKH9/YzwSL97zF20AZ66p5X/ACzVqbJqX/TNadDoOoXXyQWM&#10;s/8AururS0/wPrF1/wAuMv8A1zVfmoANLuvKjkmeNfL/AN2q95rkcs3yQrVybwp4iluvJTS5/l/h&#10;WOmr8OfFEsn/ACAbz/v3QBRj8QX1r/qJmgj/ANmo49euvO+eTz/4vmrSb4c+JP8AoD3X/fupv+FW&#10;eLP+gDef9+6ANDwnfx6pqlrC+1d0is3+zX2RqXgvwnYWsd9dWMDWKxq25VX5q+NfCvwx8Wah4ktb&#10;GDT54Lpm+VpV2rtr6Es/DOoeEvEljovi++l/s/cv3W3LtoA3LPxl8Ift3lz6C3935V+WuohvPgvf&#10;/wCi2Wit/aE38K7flrov+GffCd15ckEO+GaPzFnX+GvOb74L6h4D8WQ6pax+fY7t27+JaANrx9+z&#10;xo/ijwjHN4e0+SxmXcytI33q+L/GHhXUPCWtTWuow7Zlav0Q1bVLq18L30MF0ywtCu35vu18s/EL&#10;4N+LPG9rNr1rH/aHkr5beW25ttAHzyv72ty1tbGWOPfH+8/2ax7qwurC6khnjaCaFtrK3ystNW8m&#10;ioA2Na+yxQx7I9v8NQ2Nha38f/TT/wBBrNkW6v8A/lmzbf7q1H++tf7y0Af0iLL/AH/9ZTZrzyv3&#10;deD+F/jnrGvapaw/2LdNazSeW37v5lr2qS1/ff8ATP71AFrd5tRySyRfcqtSRrQA2aW+/wC2bVIq&#10;3UP7zzP3f3amhaSWpPKkoAhj87/eq15s3l/JHRb+Z+8/d7acssn/ADzoAr+VdSzf6ur1v53nVHHN&#10;JHViP97QA5vLqHzf+mf7unWtr5v7yf8AvVcWKP8AgoArxtUnlebUflSRf8BqaNqAI44qtW8Ufmf6&#10;umyNRbyyf886AM/Wmj8I2OoapZRqsyxszNXyzp/7cOn+I76Pw2+251Td5cly0m1a92/aC1y6sPhT&#10;rFrawtPdXEbRqsf3tzV+TPhf9jf4jazrVrfeTPp8Nw27dJuVloA/W7VPHmg6N4Jkj8SzQeZcQ/u/&#10;3m5vmWviXxFr32X4jWt1/wALAbSNF87csccm7au6m+KPgza/C/wn5fj/AFi817UIYfMjjtpvur/D&#10;Xz/4o0v4fxaXJqkEl5PdM25bFpNzLQB+nnxE/ae8G+Evh/HNBqC6vH5O3z921q/Nv4sftHa98ZL6&#10;bT9Bjn+y/e+VvlrH0XwRr3xphsfIkaDT5maOONW+WP8A3q+rvhj+zx4X+EGgzTapqlnbQ+S0k3ny&#10;L5jUAeB/CfwbqkWn/P8A65tvmTt822vorwv8N/Dfg3T/ADtX1Bf7UkX5trbmVa8D174v6fL48/sX&#10;whJ9p0+ZmVfL+Zq94+HvwZur+GbWNemla+uI9q7m+VaAPPfH3xEmtbqOPRP+PW1kWTz/ALu7bXuf&#10;xU8Q+DvHn7K1lrWr3sVr4h1C1Zre3jk3M0itXy9+0FLJYzf2Lpce3d80kir96vJdP8Ea14c0uPUL&#10;q6l+wr80Kzt8rf7tAFXwzdXVrdSSJugjVmVW/u11GrazHr19Yw6jdNfSL8qs3y7a5WO9/wBZ/wB9&#10;U2Nv9Kj/AHf+1uoA9ovtD+yx+YnzSKu5dvzV4vrlhJ/aE3n/AOsZmavRNH+Kt9axzQ2Wjy30yr8s&#10;+3cq157rFxdahfSfaods0jbm/hVaAOZ16X7LYyRp/q/l3f3VruNBtfN+Ev7/AOWNmkXd/FVHxx4X&#10;+weB447X/WTbWZm+81WNDtZovAclq8n7n5mX/eoAz9HutL0bS5IUk3SN+8Zv9quJ8bXH2q1mmSPd&#10;J/FHurn49cjtb66hTd/rG+Zvu1VmvpLqSSRJPvUAemfA3VNPljkjuv3E27arV1niK1jv9Ukj8zdG&#10;v3pK8V8E3Un9veX935flVf71fQk1h9q0u13/ACzeX8zf3qAPG9S0aP8AtSTZJuj/AL1aFvo0fk/6&#10;zb8v8VdBp/hyGLXpJLqT9yv3v9qpNStYbqaTZHtjX5VoA42z8K31/NJ+7/0WP+L+9V6PTZNL1TT4&#10;/M3bplWus0mK6utP8tN3kw/e/wBpaxdYuo/7e0+O1j2RrMu5m/vUAe/eFbW+v7q1tbWT7Nuj3SSf&#10;3q9Gs9NsbDy4Uh8+GH5l/wBpq5Hwjb+VJY308m2FYfL/AN5q66S1m/d+R/rGoAdNax+dJsj8rd/D&#10;XN+Moo5fDt1DP/q1ruJLDyrGTf8A6zb96uJ8YaHHL4dkunm2fLuXc3ytQB846Lax6p4ohjT9xa+d&#10;81e3eJL/AE/wvYwyTzRLa7d3zfKzV8733jix8G30kySf6crNtrl9av8AxF8adejkTd5Krtbb92gD&#10;rPHXxm1DxlqH9i6RI3kzNt+WvZPgX8Of7BtfOnj/ANKkXc0jL81ea/DHwDa+HPFFjH9l3SM3zM3z&#10;V9gKkflwyeWqybdv3dtAGfDLJ53k/wB35fmre+H9r/xV0fnx+VHu+Vv71Ztw0n/LCHd/DuWu28G+&#10;GZovJun3f3qAPQLrUJNLvvsrw/6Cy7vM/wBqsHVL+OWSTZ/q/wC9WlfeZLD+8/8AHq5trqG1kk/e&#10;L977tAA15JF+7SPb/tf7NRsslSeZ9qj8ynf8s/8AppQBX83yv+BU/wDeU9pfK+/HV6zijlj8zzFo&#10;Aox/6V+7/wC+qsR2EcX3KkXyYpv7396myXX9ygCZYqmhiqGO8jij8vy/3lC38lrN5nl/u/4qALir&#10;N/rII/3i1w/xS8G33ijQf7t0rLIrL/FtqHWPidN4j8ZR+F9ImXSI9q+dqE/+rWode8R6pYapD4Xt&#10;dUg1CNtqyahF8ys1AGh8I28L3Wl3U2vbV1qx27bb725q9W0O38Ny6fJrF1p8VjMu7ydq/e/u1n+A&#10;/gLoulyf2pextPqFx80m77tYPxo8W6X4dhj0fTv391I23avzbaAPN/ip48m8W+Io7GebyrWP5VX+&#10;HbWD4b1Saw16x+xR7Ydyq3+1VXUtJjv7Wbz/AJZm/i/iWpPA+g30U1rvk3eXJuZv7y0AfZGn6bNf&#10;6Xp8ifvZG2t/wGvcNJi+y6fDH/dWvn3w/wCJpLWHT7WD/Z3N/dr3TS9U+1eXGki+XQBtUU1adQAU&#10;UUUAFFFFABRRRQAUUUbvegAooooAKKKKACijd703zI/7y/8AfVADqKja4j/56L/31VeTVrGH791E&#10;v+9JQBcorFm8WaXFDu+3Rf8AfyqrePtH8nzPtS/99UAdJWf9vm87y/s/+yrbqzrzxto9jpcl699D&#10;5Sru/wBZ81ePXH7S2l/apGST94rMq/N/DQB4j/wUE8UXV18Ode0X7K3zN5jSbfl+WvxZZf8A0Jq/&#10;Yr9tb4yaPr37PviKZI1a+muFjXb96vxxb/4qgB273pyyyRf8tKipGoAsK/8Ay0r66/YF16Ow16+j&#10;f5pG2rtr493V9EfsQr/xdqOTztkawyNt/vUAfpU3jC+8OXUkdlfNBJ/47WTbtJql1JfXU3nzNWPq&#10;lx9vm875fm+9/s1YsZY44f8AWUAa100cP77/AJafw1G2qebHJvkqqrfav+WkdV1/eyeT/wAs6ACS&#10;8/feZ96Oqd9rUlrN8kf3v4a0vscMUflpWfJ+6/eJ+9kWgCn/AGl9q/ePHtrpPCuh/wDCUXUdrayK&#10;u7/WMzfdWuZuLfzf3n96sPxJYa1LoM0fh6+/s++b/lpu27qAPqrQf2Z/C/7mZ9Ua+k+8zeZXzr8V&#10;vDmi/wDC6tB8D6DD/b0bXELXUkjbvsu5trV8s3HxL+Mnwv1Ty0vtQbb935WZWr1L9iVta+JnxU16&#10;6vbprXXvsLSQzyLtXduXbQBk/wDBRDx5H/wlmi+A9Outul6La+TNHG3ys3/7NfEMl/H5Plwf6uv0&#10;G+Kn/BN/4gePPG11rz61BczahI0lwzNt2s1ec69/wS6+I1h5n2LyLn/dkoA+N1tY5abJF/yzr6os&#10;f+Cbfxa+1Sb9LZdv8X8LVR1j/gnt8WrXzJE0GWeRf+ea7t1AHzDHFH/HVr7LD/n+7XuV1+xL8VLD&#10;93P4N1KeT+7BCzVCv7G/xU8zy/8AhB9X/wB3yW+WgDxP+xv+WkP+rqusPlfc/vV7hefsu/FSw/cv&#10;4D1jy1/iW1ZlpvhH9j/4reN9U+y2XhHUoPm+aWeFo1WgDw2SWTzvnpzLJ5PmeXX2dH/wS6+Jkdr5&#10;09qrTbd3lq3zVxeqfsM/FrQdUkjfwbqE8K/dkjj3LQB8yqsn+7UP2zypvn/hr6E8F/s0+JPEfjy1&#10;0fxD4d1KxsWm8uRlhZdq/wB77tfbXib/AIJU/DW10eO607xFdeZCu6RZJN3mUAfHP7H/AMaZvhp4&#10;40/yJNtrqky2d1/1zZlr7w8aeErrQdekvtOjVtP1L99HubbuVq+R/ix+yTD8NI9L1Dwh9r1Cb7R5&#10;fkbdzR/7VfVXiTxHJdfBfwnrXiGRrG60O1jjk+bbukX/APZoA9y/Z91TxJ4d8611HR2/sW42/Z5t&#10;3zK38Xy1e+PWm2uszeckf7xbdm8zb/FXyev/AAVPsdLtY7W68Ns00fy/um+VqdJ+3JffG61sdH0v&#10;QZbWRrpfMk27lVaAPRNLi/0GON5N395q0o7OP+CRfL/irndS8618uNP++VohtZJofnkZd3+1QB0X&#10;9m/35P8AdqP7H/crPs7WSH/lo3y/drQXzPsvmfdoAjWKTzqseV/y0qr5sn/PP/gVSR3EkU3+r3f7&#10;VAEm5quQyyWs0c3/AC0X5qz/ALRJL5myNvl/75psdxNFDJIn8O5vmoA+hPAfx20GaxtbHVJl0+ZV&#10;27pG2q1eZ/t2fEbwvD8G/JfUILma6kaO3WNtzbttePt4P0H4tWt9HqmoNbSR/KywSbWVqxfDf7Cn&#10;/CR+KLGb+3p7nRY5FkaO5k3My/7NAHYfFqXT/hB+wzpen6XN9h1DxBDa3Hy/Lu8zbur8rfH2jf2X&#10;qkdikyzyR7vmVtytX9Afir4E+EvHngPT/CviHT/t2l2cMcca7trLtryC8/4Js/A3UJJJJtBvPOb+&#10;L7Y3y0AfhrDL5U3lv8sn3a1rXRptU/d+Yq/7zV+zUn/BLP4IySeZ/Z+of+BTNUsf/BL/AOCsUfyW&#10;Opbv+vpqAPxok8BzXX7mCSL/AHvMrH1Lw5daNN5fyt/utX7XQ/8ABMP4NxSeZ5OpeX/d+1UQ/wDB&#10;MD4L/apJJ7HUJ4/+ebXVAH4prpfm+X++X5qkj8OXXnfJ5bR/71fsrq3/AASv+D91J5mnw6hYo38P&#10;2jdWdJ/wSp+HPkyRpfagsn8LeZQB+Q9n4cmlvo4X2+S33m3fdr1LWPhV4b0bwTHN/by/2gytujX5&#10;t1fe1x/wSL0GW6kkTxROkP8Ad/ytZesf8EiY7qHy7Xxlsj/6bx7qAPy91S1tbX/UfN/easu48vy/&#10;M/u/w1+kuqf8EdfEkn/Hr44sH/2WiZa5bWv+CPPjy1h8y18Tafcyf3drLuoA+YfhrJJ4j8E3VrP8&#10;v2f95G38S1+q3/BOn4q/8JR8F5tL1TUPPvtLuGhjWRvm8tfu18b6P/wTT+L2g2s0MEkHlsu3arN/&#10;8TX0t+xz+yD4s+FU2oXWvboL6aNo18tv3bUAfZWktD4ojkkST9z935f4qtN4S0+1tZI02wR/eZq/&#10;O/xF+2h4o/Zl+K3iLw3qml+fpcMyrtmj+b7v8Ndx4d/bA1j40wx3X2WXStLZvLZV/iWgD3zxh4ft&#10;brXodl959iqtugVfvNXn8ng/WLrxlql1Bp6rpbKqxyM23dXoHgO80+LQZJII/PvpmXy93zbVre1a&#10;/htdPj0vUZFX7Vujjjj+WRqAPPfCvijT/Bt1Jaz3S203zf7S7qr+PNZh17RbqZLrz5Ny7ZFjrS+I&#10;Hwv0+/hhhtdHup5Nvmecv8NYNnol9oNjJCkkVtDD8v8ApPzUAYM1/o9/N9ln3NfW8fmbdu2vO/F3&#10;jrXvDmtQ/YvNax/55+Z92uyt4rrWfFGoX37qCOGFf4a6bVvDmiy+G45PMW51C4Xcskf3VWgD0zwj&#10;4c8D/HP4c6fa69awavI0f76OddzK1fEf7bH/AATM0/RtFm8WfDKFvMh/12kqu5VXb95a9o0261T4&#10;c61pd1pd9DBHCzNMrfdZa+qPhv8AE7T/AIg6PHJBdQNdK3lyR7t1AH83epaDfaNqElje2rW11GzK&#10;yyLtZWqvb2E11NHDBCzTM21VX5mav3A/a6/YH8J/Gm1vvEWkR/2b4i+8zR/dkavzZ0n4H6x8EfiN&#10;/wATGNfLhk/cyTr8rNQB833ng/WrCby7rT54P96PbWpovw31DWJP9ZHBH97dI22vs7xN4y+36DNv&#10;tbOe63bd3l/Ntr5B+Il5Ja6x5lrMyx/N8q/dWgDj9W03+y76SHzN235dy/xV2nw7+EN148uo4ft0&#10;Gn+cu6Np221wdxdSXU3mPJukr0P4QT6Xc6xJ/b2qNYwqrRx/NtagD1df2R7HQbX7Ve+MtN8zb91Z&#10;K8d8YaHo+l6pJYwXS3O3/luv3a7rxJ8MfDt1N/xK/G0DR/wrPJ8y1zrfCjRYvv8Aii1l2/M22T71&#10;AHG/2Xpf/PT/AMeourPS/Lk2f3fl+aofFGk2Ol3Xl2V8t9H/AA7aw2oA1reztfM+eT93VfVorWKa&#10;P7LJujqhRQAU+3i82aOPzNu5tu7+7TKKAPe/hv8ABvwjrM0cer6o3nN/Cv3a9qX9kHwHFaxyajdT&#10;QSTfNHtb7y18p+FdQktfJukm/fK38VfXXg/4of8ACb+F4/Pjjubq1VY/3f8As0AczN+xf4XupPMt&#10;dakaP/0Gobj9inQbX99B4k8+RfmWBo/vNXoGj/EvR9Lmkje+igkX70bfeWna18YrH7DN/Z11azzX&#10;CtGyqvzKtAHz/eWsml3Umn/8+rNHUdTX3/IQmm+9JI3mNuqFpaAHNL5VQtbx0NUi9qABWomXzbWa&#10;P/Zb/vqnLU1xF9lsZrrzP3e3bQB4/ceX/akkb/6xm+9XUab8JfEmqX1rHBYyzxyNu+Vdy7a5df8A&#10;SvEUe/8A56K1faHgH43WOjeEYbW1urNZFjWNVkX94zUAdJ8KdGk8G6DDa/ZYoJlX5t0e5mau81zQ&#10;bH4jaXHYvpcH2qbdt/d7a8lm+KUMsnmajdKv8S7f4q1LP4qwxahHN/akK7fusrfdoA4PXryx8B3V&#10;94b/AHWn3y7pNzR/e/2a7b4T2un+HNPh1h4YtQ1C62ybmX5Vr5z/AGgvFF14y8ef2h5nnwrtVWj/&#10;AIq9m+HPjfRbXwHYwvqkS6ose1Y2+8tAH0hdf8IvdQw6hB5C6pN/rIFj+7XO+JtUmsI/Lgmg8tvm&#10;/wBXXC+F/FHh3S/MurrVIvtX+01bjfE7wT5cn22bz5G/iVv4qABtUk8uOFJIoJP4m8usXVtW8SaD&#10;dQzfbormxZlVm8tflqjb+PvCdrfSSPN/orf8s93zUap438Jy2v8Ax/eVC3/LNpPu0AdUsX2/yb77&#10;Us+5d21Y9rLXJ/FbwrJ4o0vzk/4+o/mVl+9WL/wtDS9B8v7LJ58P8Kqtb1j8adL/AHcj/uP9mRaA&#10;Mn4G/E6Ow8zQdbumgk3eWvmf3a9S8bXUdjDH9lk+0x/w/wB2vIfGWj+F/GX/ABONEmWDyfmk2ttb&#10;dWP4f+Lk1rNJouox77VW8uGdl+7QB69rVhHrPgO+8/8Acbo2+Zf4ak/Z9ij0HwvfTP8ANCs3lszf&#10;NurP8ReJrqL4X3Vrax7oZo2/ebdzNXi/w5/agsfhz5ml6jost9D5m5l+7QB0H7S3w+0fxRqn27S9&#10;HWC+uG+8q7VZq8j1j9k/xla+HZNQhsftO1fMaNfvKtesePvjJ/wkc0PiLTrHbY/eW2/iWuks/wBp&#10;zxRa2PyaC3+p2/NH8u2gD4Za8vtBupLWeFraaNtrKy7fmq5DqXm/vrr5o/7tfSnjbQ4fj7/pUHhu&#10;SDWF+81tHtVmrynXv2XfiBYWsl8+izwWv8LSLt3LQB+7EOg2Nh+8srGKCT/ZXbUzWc3+sepoYvK/&#10;5abqa3mRf8tKAM+a1kpyxSVobKdDb/8ATOgCGOKSrUMUkX/LOrUP+pqZZaAK1PVf+mdOVo/Oqbyq&#10;AK7LH/HHTv3cVWvKjo+zx/xx0AVd3m1Jujq0qxxf8s6Nkcv7xKAKqr5tZOueILHRv3b7vM27vlrQ&#10;uP3XmTPJXP315p9//oqSK0396gB1n43sbqH/AEWZWk/ut8rLVe88QXUX75JoP73l7q8r+MHhebw5&#10;oN1qmnSfYZvvM27atfG918TPGWl+OI5L3WJbnT4W3LGsnyyLQB+hGqapJ4jtfOuo4lhj/wC+WavB&#10;/jR+09o/gOGPT4PKudQb5VW2+ZlrzvxZ+0VrHjLRYdB8IWMj6hcKsbRq3zbv71b3wv8A2X9H+Eui&#10;zePPi7ffbtQZVkW2n+by6APD/wBpzxp4iv8A4f8A9vXUbQfaFZVkb5WX5a+F9F8Ryfbpprq+m+b/&#10;AGt25q+8P21viJp/i3wHHNZWv2bR2Zo7eNV27q+Nfg/4X0fxHdXX9qRt5K/MrbqAHaH8ePFHg2Hy&#10;dIvpYIf/AB2uktfGXxQ+PuqWulpNeajJIyxrHGzMtYun/DG++IPjyPQfDdizRtIscar/AArX6pfs&#10;7/AnQf2X/CcM11axaj4kuI1bcy7mWgDzX9nH9lrT/gZDa694vhWfxFIvmRwSfN5deweOPihY2Glz&#10;TT/6NDCu5Vj+VmrP8efEGOXUP7Q1SP8AeNubbu+61eP+LLfUPFtr/bF7H9m0td3kru/1lAHk/wAV&#10;PEGqfEHxFa2uiafL50nzRsy7VaqvjzwX440/wvJDrc1n5Omqv7uCTdt3U3xN8RtU8EeIrHVEjiax&#10;j2xtbbdu5a6r4rfH34e+I/Bv/Ek0GWDWtUX/AEhmk3LbstAHgMPmf6vy6kj/AHc3z1sW9/Y/2fHG&#10;nzTbt33f4ax76X/lpQBuWPjC60b9zZfL/eb+9VO6v5L+bzp/9ZWTZt5v7v8A5aVIyySzf7tAFzxN&#10;4m/4k8cLx7o/l/4DWpN5n/CEybP3X7tmrLktYZLXy5461tWv/sHgmSP/AJZsu1WoA+cZPMl1C6/5&#10;5+Y3zVTa4k/grS17WY5bryUj2xt8zN/eas+Hy/46AOi8A2s39tQ3V1J5XzKqq38VfTVvFHf6fDJe&#10;/uIfL3Ky/wAVfNPhO383WI5LqbbH/D838VfUGg2skul2v2qPz4Vj+VaAOTktf7Umk/hjX/vplovt&#10;LjltY/I/1n3dv96um0+ztft0kb/NH/CtaWuaXY2tj9qT5brdtWP+9QBzfhnS5NLtfMn/AIv+Wdc/&#10;42tYY9a0+6gh2xtMv3a77T7OSW1+1Xsf3v4a5vxFayS6hYxpHu3SKv8Au0AfQng2ztb/AEHT5H+a&#10;NY1Xb/eaui1CaGwuoYXk/fN/zz+6tUfBthDa+F7WOD/j6WNV2/3a2JNDhi8vf/rpvvbvm20AXms/&#10;t9j5bx+Va/daSvlH9qT47afoNr/wi+gyefJCvltJ/dr2z40fGm18B+EbrS7X5rqSNo49v3lr4ptf&#10;hHqHjeaTWtRuvI+0N5i+Z8zNQBwvhvw/qHjLWo5J42aPduZq+mNF8OWPhzS4f7L+X5dsn95mqj4b&#10;8Mx+HIY4/LX+63y/ereb97QBc8I6tHYa9DJPHu+b+L+GvoCazkv7HzoNv3d23d/DXzzY2skUn2ry&#10;93zLX0x4H0OTXo4Zvm8ny1XbQBpeAfDl1qn7t/l/ir1ZfD8ml2vmeZ/wGm+G9JhtbWORP3Hl/Lt/&#10;vVsXDeb5n8VAHJ6hdR/ZZJPM+6v8NeewxR391JMm7738Vdp420//AIRfS5Lp/wBxDN8u5q5fw7ay&#10;XVr5ySboW/i/vUAOt2ktf3f/ACzqRrryofMqSS1m/ebI91Ot7WT/AFc0e2gCrDdf2pJH/Dt/8erU&#10;h/dfu0qG1tYYZq1rW3oAz7XTf9KkkeT92392i4i8r/lnWo0cdrJ/q/vVItAGTC3/ACz/AOWlNvPM&#10;/eR/727/AGq2FsI5fMmT/Wfd202O3uvMh/c/u2+81AHz3r2l6h/aF1JBa7o9v7z5fmZab8F/7U1n&#10;4mWOn3ulywWK/vFbb8vy17h8YNe0XS4dPtbKHbfM22SdV+VlrqvDfxB8J+CPC8Ml7axfbmj3fafL&#10;+agDovil8RofBulyR/dkZdq7a+T5L+TxFqkmqPI3mbv4q3Pip8Rv+E3uvOT/AFbf6tf71YNn/wAe&#10;v7iP95t+7/tUAXJLC+1S6h/5ZQ7f3jfxbq9M+G/g2SS+85/9Su3av96ub8F6bJdeXG8jNM23cu37&#10;tfQngnQY5Y4/4fJ+b/eoA5fXvFFj4Nuo/u+Y38MlZtx8ZtUtZI5rW6VY1/hVq5n9prwXJrPi6xhs&#10;r7yI/s/mSbW2/NXnbeC76LS44/MZpPl2tu+9QB9deH/2otHm0+P7Vu85V+b+9Wh/w1FoPneWlfNs&#10;Ojw/uZkh/eLGqyVet9J0+1/4mH2XdIvy0AfQF1+1Fo9rN5Pkt5jf7NDftMafLJHHBas0jV47o6w6&#10;p5ciaP58jfd3LtroP7L1S1h/5FdVk+9u3K1AHfSftHR2s3lvYy/8BWqd5+1Rp9h9+xnl/wB1a5G3&#10;s9aiuvOn0WD7L/d3Luq5Ja30s3yeHYGj/uttoA6aH9pH7f8AvE0+VY/92qdx+0jJLdeTBaztJ/u1&#10;zupWGsX9r5drp8Fjt/h3U7Sft0X7n+y4POX/AJaUAdcvxi16Xy5HsdsbfdqrdfGTWvtUcKQy/N/F&#10;t+Wqd1/bHl/v7WD/AGWWT+Kqel6T4k8ySaeGD7L/AA7m+ZaAOmm8feJPL8z955bf+O1l3XjzxxL/&#10;AKj5Y/7zLWXfazdXV19htb6Jb7/nmrbqtSW+tWtj5mqX0FtartZpGbbtoArx+N/HF1J5aXTLt+8z&#10;VHN4w8bed+4up22/3l+WuduPjR4J0vVI9PfxZatN93arfxV01j4mtfEccn9iaxa30LL/AAyfNQBl&#10;r4w+IWqXXlpNt2/3a2G8UeLvJ8t5pFk/ibdWTqWpR+CP32r6hFp8cjfKzN8rVX034g+G/FuoSaLp&#10;HiKLUNa/55x/N81AGhca94klkjje+lWP/ZaqdwviSW6/eXXnw/8ATSSsvxZ4y0XwH/yNGvRaft+b&#10;bu+asvSfih4T8UWs2oaRrTX1rD80m35VWgDpodDvovMmnvlX/ZaT5VrJvvMv5vJsr6FpP+uny1wN&#10;9+1R8JbCGaHV9YZpF3L5ce5q43T/ANrL4U2F9J9ijum85v7tAHceLNG8RazY31rPqC20Me1Y2jk+&#10;Zq8xuPAv2D9z/bUvnN/tfNXsml69oPjLR49YsrVp7G4XdGzNtZqpw6Xo/medPYs0jN97d91aAPmH&#10;9pDwvrGl/B+6jgjbUIWkXcy/MytX5++VL/db/vmv2I8Tab9q0+6hTb9hmb5o5F3bq850v4feDdH8&#10;yN/CNrcyfxSNGrUAfmCtrNL9yGVv92OpP7Jvv+fGf/v21fqRY6P4R8z9x4Xs7aRf70K1uW9xoN1N&#10;HD/wjdn5n3VbyVoA/K2x8D69qk0ccGl3Rkb+9Htr6a/ZN+CevaD4yj1i9hkttsbLtb+7X2NH4d0e&#10;L99dafA277scce1lq1HdQ2P+ohWCP/ZWgDL1KzuorrzE+WNv4VqxHZzeXHI/y19MfBnwX4b1nw3/&#10;AGhqNis8m3duZd22vK/ippNrF4kkjso9sO75V+7QBwcMPlVXaWStyTS5P4JN397/AGaptpEkv7tP&#10;9ZQBX/tL/lnUflSS/wDLSpm0n7L+8nk/ef3aarf3P9ZQBDdL5Mfz1Th/6aU24iupZPMenR0Ab3g/&#10;xNpd1rUmg6vpcF99o+VZ549zLXqXwz+H2l+F9Um1rS9PisZm/d7ol2ttryv4V/De68b/ABAhuvM8&#10;ixs23Sf7VfQmoeN/C/g3WrXQdRulgupNqxrt+8zUAdVJrN1LHHIkzU2PWb6KPzPOanNa/wDLSD5o&#10;W+7t/hqnfW8n+rgk/wCBUAaVn4guv+W90yx1Yt9Wmimkke6Z/wDZrn41jl8uN/m2/wDoVWJmki/2&#10;v9mgDcvvFV1L9zasi/xbaxZPEeted5iTfu/935qhVadtk/557pKALy+I9U/1jybv9nbWW3iPXopv&#10;9CkVNzfN8v8ADViOKSWP5/3En8VNmjki/d+ZvoA1LfxHqkX375mk/wB2rDeML6L78n7v/drBXzPM&#10;/wBZtp0zSS/u3/1a0AXrryZZPOe1iaRl+95fzVGtrYy/6+Ff9lf4artL5v7tKjZv30lAEn2DR/Ok&#10;/wCJfB5n97y68d/aU8G/8LG+HM3h3T4VgkmmWRmVdqrtr1yTzP4Kzb7S/JtZt8e7zN23+GgD5H0v&#10;9lP4f+F/DsMerx/2hqjfxMv8Vbmg+EtB8Jfu9E0+K2+X+Ff4q3tc0HVPC91dSapI08P3o2b+GsH7&#10;VJLJ5if6v/2WgDYtZZP3m+TdJV5b+SL/AGqx4Zbq/m+y2UO66/u/3qmurfULWHzrq1a22/eVl20A&#10;bDazaxfu3/1lDap5lrHGn/2VczHeQ3/3JP8AgNXG8yKgDYsdY+y/u5/mqwusx/8ALD/V/wC1WDZ/&#10;vZJN/wA3y1eW3/uUAaVnqkkU3+r/AHf8St92qfizxHHYWseyRVkkbb83yrTo282vKfj1Zzf2Da7J&#10;mgkW6WTcrfw0AbnhnyYvHHkz/uI7pvmZfus1fc3we8CyeF9HjkupN8jfvI933lWvgnwbrOnxXWiy&#10;apN/y0X94397dX1l+158WfEnwq+Den614NG66mZY93l7tsfl0AfR1Fflv8If+Ck3ijS47q68bXUO&#10;o+TJ5a2Mcflsy19v/BP9ob/hd2n2OoaX4cnt7GTd50ssn+poA9porEvvGWi6ZrEOkXWoQwahMu6O&#10;Bm2s1bdABRQvaigAooooANlGyiigA2UUUUAFFG73qrfaja6Xa+ddTRwQr/EzbaAPmr9sH9kvS/jd&#10;4butQsbOJPESruWfb8zNX53eD/EfiL4Ba9N4d8UafKunwyfe8uv1k8aftFfD/wAB2vnap4itYt33&#10;V3bt1eb/ABS8C+B/j74H/t6ytYL61uFaNZ44/m3UAeH/AAp/aC0/zoZLKTz4ZPur/EtfQWh2smqa&#10;pa+ItU+b5t1vG1fBMPw+m+Bnxa0+afd/wju7cyt8y/er9FPhfqml+OIY9YgkWSxt1VreNfutQB3F&#10;ws0ul+X5n2b7Qv3l+8tec+IvBsdhDDap5uq+d8zM3zNXfNNNLNNfajttrWPcsa7vvU7Q5ftXmX3l&#10;7Y2/1e75qAPBfEmjXUVrrX2WxXzltflX+Fm/u15z4g16SPwbaxpD9mvlaOOTy/4a+lvFXhyPwvoN&#10;9M91591ebo49396vCdS0GSLS/Lvfl3SeYzfe2tQBjxxWuqWskc+5pFVdu7+KsW117UPhfrWn32kR&#10;xLG10vmKzbd1dVfRQ/vobKTd5f3m+7WDqWg2us+THexs3lyLIu1v4qAPrbwP8S9L8ZaX53mQJNt/&#10;fRs33Wr5p/bQ+DOn+PNF/wCEs066gtpNLVpJI1+VZK4/Q9Wk0vxFNH5csEKybWVZNqsteofET4dy&#10;fFXwn5el6g1jHcLtmgVvvUAfmTdeLJLW1mkfT5fJjbbuaP5Wr598feI/7e1qSZLVYI2Ztqqv3a/W&#10;S3/Z91rwb4buodU0GDxLp7Kyxqsaq0f+1Xxb4s/Yb8XeKPEl1daPaqsM0jMsTfL5dAHyDItC19La&#10;5+wX8TNL/ePYr5f95ZKwZv2K/iZHD5n9j74/7yyLQB4XHLJ/z0psksn/AD0avaG/ZD+I3/LDR2b/&#10;AHWqi37K/wARvO8uPQZ220AeSc0jV33jL4GeLvAdj9u1vS5baH+81cHIvlUAMooooAKKKKALdjcS&#10;eZHH5m2Nm27v7tfWH7Kvwx1jxRa3V1pc0flxtuk3N95a+ffDPwg17xR4TvvEVlD/AKDa/e/2vm21&#10;1HwV/aJ1T4N/brWCH7TDcK0bKzbdtAHoni7wzHdePNQ09I1aZpvLXy23LXaal+yT4i8OaLHrU8yr&#10;Dt8z5W3blrw+3+LEOqeLv7Qst0F1cSbmj+9uavZtc+O3izS9LtdF1fzfsv8ArId3+1QB5zqVrJa3&#10;0kb/AMNRqtXLq6/tS6kun/1jbmqrJ+9/dpQA1ZY//Zakkaqq/upPnqS68yKGgCRVqRrXzdPm86T9&#10;yqs23/aqGFv3NF5cRy6fdQ+Z/wAs2oA8ltZY5fEnlpH+7ZvvV6Ro9vY2uoQyXW2CRfm2yNtWvPbF&#10;/st15n/LNWVq+gvDvjD4N6ppcMfiiSddQVV3NAvytQBx/ijWdL166jj06TzZFXbJ/dqFdNj+yxzJ&#10;df6v7ys33q9a8H65+z7oP2qS6vp5/Ok3R7o23Kv/AHzWX8UPG/wbutP8nQZpYJG+83l7aAPGdQ17&#10;T/MjtXk/eN8vy/dWr2m2sP2ry0+b737xf4ab4X1TwHdeKI/7X3LYqvzSL/FXsniTxl8G/wCxfJ0G&#10;6a2uvl3bo926gDym6i8yST/Sm/76r1D4M/sm+LPjdp82oaXfKun28jRszSfNurldS8W+CbrS/wDi&#10;XWu26X+L+81dd8Jf2oPEXwv0W6tdBsWWOZmZv4lagDtPE37AHijS445oL6ef/dX7tYOufsg6h4S0&#10;H+1L3VJf+ucnyrVqH9v/AOJWlySfao1a1k+6skdcr8VP2gvHnxG0GOO6hlgtWbd+7X5aAP0E+BP7&#10;LXw5v/hnos2sWun3N9cW6yNJuVmVv7teW/8ABQL4Y+DfAfw50v8AsGx02xvmkaOP7NtWRvu/er4J&#10;8L/Ev4gWskdrpeqamu1dqxrJJtWt7VPDPxU+I115k9rqetSL93zGZlVv+BUAdl8HfBX/ABRt9a6v&#10;I1j526aORfvMtaHir4S69L4Njj8NeHdS1Xdtb7c1uzf9816J8D/gT8TNe17R/wC3tHl0/S7do1k8&#10;z+Ja+7PHXx48O/BbR7HRUsYL66VVjjsY49zNQB+Ten+PPiN8NLX7Lreg3n9n/d23duyqv/fVZdx4&#10;68J3Ucmoajp8TahI3+rVfurX6UfETwX4i/aqsY7G6jtfDOj/AOs/1a7mr5x8af8ABLrzb7/iSeLF&#10;aRfvLJH8rUAfPPwvWbxR4k87RNHvNVsVb/j2jj3LXvXjj4S/GDxHDYzWXh1dPtV/hjj2s0f91q9U&#10;+Ff7K/xA+A+g/avDWtWv2q3+aSBo93nV654P/a2sfJj0fxrp/wDYusbvL3bflkoA+efBfw++K2jW&#10;sceneG4IJlVdzeXt3U74mfC/4+ePPDtrp8Fqywru8zy/lZVr7Ej+NOi6XD5nnRTxt91lWsXUv2m/&#10;DujSeXdXSwbv9mgD1Rl/uVNb2/m/8tKk+zyRfcpsMsn7zzI6AJPscfk/J/rKjWCb/np+7qwrebUk&#10;dAFeO1ki+/JupzRSfwVYVadsoApw2s38f+rq1G0lTNDUez99QBJH5nmf9M6sf79Vbq4jih/1n7ys&#10;e61KagDWvtStYo/87q5+48RySzeXBG1U44pJbr9/J977u75a0o7W1tf3zyL5a/e/3aAPO/ih4+k8&#10;OaXHH5ywSSf8tJ/urXnvij43eG9GvtFsdE82+1i8kjjZo/mVWauX/wCCgnjfR4vhz/xKJlnupNys&#10;sbbttfmjo/7RmveF9esdQgj/AH1qysqt935aAP2i+LngvWPGXwz+y/dkaP8AebW+avz1+KHwn8Ze&#10;F5rqSexb7DGrMsm77tbGi/t5fEb4v6DHp6Wq6VDGqq1zBXJ+PNc8eXXh37dq/jbz7G8Zo44PMXc1&#10;AE37LvxEtfBvxMjutY+bUGVo7df4Wr6Y+LHiPVPGWtSXXiWaJdPXay2zN8tfnv4RljtfG1rfXUzN&#10;Nb/vF2/dZlr0z4lfFrWvHl9JNPJ9mh/uq21aAN79rzVNH8eaPpei+FI1W109vMk/us1eE/Df4I+L&#10;te1SHR9IjX/StskjK33Vr1j4a/CDVPiNdQx2sjLCsnmbtvytX2V8N/hfp/wltY5rra2qMvy7fmag&#10;A+APwF0X4BaP53l/bvEkirukb5trVe8dfEvT9Bmk+1TNc6g25VjX5m3Vn/ED4sf8Ij++eHz5m+6r&#10;ferw3w3qk2qeJJNe8Qwqu1vMhjZv4aAOyure61Sb+1Ne3Qaf96ONvlbbVPUNSk8R6fJsklWxXcsc&#10;bfw1ta1q0njfy7qePyLFf9XH93ctZt0sksMkcEe21Vfm/wB2gDyG18F2vjz4haXpfiGSVNBkmWNm&#10;tvvbt1ejftZfAL4Z/BvS9Pj8Nef9uhVtqzyM277v3q5nRbfUJfiZosdlH+7+2R7v9r5q9S/4KGW8&#10;drqmj/dWRl/vfM3yrQB8cw2/m/vPL2yf7NOksJP4/wDV1Yt/M/d/88/71Q6l/rKALVj4Xtbry5nk&#10;ZdvzLt/ipvlQ2skn8XzVXj1aa1j8tK0LOW1tYZJH/fzSf+O0AZupX8drH/wL5q6LxpZx3/gO1kgj&#10;/dszf8BrjfGDRxaX5n3fmWvWNSsY/wDhV8fkfNtt/M/4FtoA+PdUtfK1Cb/norMu2m28VTalFJLq&#10;k0z/AN5qdb29AHReFdLsZdUtYfOZpvM8z5f4a+ore9jj0+1tf+eK7V/2q+YfAfk2usQ7I90zSLX0&#10;1Zzx2t9DI8Kz7Y9rL/dagDS0XybWSSaePdM33adfWfmzfan/AOA/7NWNJs47qaSTzP3n/oNXtS8v&#10;7L5KfNJu+9QBg7pJf3fls3+zWLeSx/21Ywx/6zzNv+7XTLdfYI/3HzTN/wCO1V0vRof7Ujup9v2p&#10;WVqAPoTw/YWsvgeOGCNv7Q3R/MtYPxo8eWPwv8DyTPJ5+oMvy/3laugsfGHh3wH4Hm1S91BV1Ty9&#10;0dszfe+WviHXPFusftBePJIXkZbVW+Vf9mgDL0f+2viNr39qapIzWvmbttepNa/9+4flVatWuh2v&#10;hyGOxtf4flZqbfWv/LTzNtAGerTSyf8ATOrElvdSSeXBCzf8B/io0+1k1S68mD/Wf+g1798I/hHN&#10;qnlyPu8vcrM22gDlfhT8HdQ1668y6jby/l2q33a+mvC+g/8ACLwxw+WvmL/DXeaT4ZtdG0+GGCFY&#10;pFX7y/eqnrml+XNJMm5vl+b/AGaAKN5cR3XlyQfLJ/y02/3qtWbWtrDJdXs3kQxrubd/dqnbrD+7&#10;2Sfe+b5q+Zf2tvjJJF5fhHw1N5+oXH7ubyW3baAMf4xfGzVPi18VrHw34e/f6LayL5nlr8rba9us&#10;f9Atfsvl7PLVV2/w153+z38KLXwRoP8Aal182tXXzSM33lr1CTzJZKAI7W48qb5KdcS+bJH/AOPV&#10;oWqQ/wCr8vb/ALX96nSWsf8ArKAK9usNXFWP+D/gNVZryxsYf38f7yb+L+7Ve31yOH9596NaANxY&#10;vNh+eP7v8VNj0mT/AFifNC3/AI7XneufFqb7dHp9rC3kt8rbfvM1Xtc1bxF4X0vS9Q+7Y3jbWjZv&#10;moA764lhtYY4/M2yM23b/FVixi+3zfZbWTz5P4tv8Nc34VX/AITLyZvJ/fbtteuaT4Sh0HzJIIfI&#10;kb5pJP71AGXJ4N0GKxkm1GGJvLXzGaSvk39o7xhp+qX1rY2UO7T428vbB95vmr0r47fEi+tZptHs&#10;vmjb5WZWrxWGwjuvLmnj/fbfm/ioA0IfJ8mHZH/u/wCzWppOl+VdRzP8u75VWsmOL7L9yP8A3a7D&#10;wjo19rOqRzXX+r/hWgD174U+H4ZZJJJ418xWr1S302OK1/cfLMv3v9qsHwjof2C1jk/3d1dB5vmy&#10;UAeF/Gy1m+1Ws33Zt23/AHlrDmtfKtbWTzG8v+H/AGa6z41atDqmtWti8irdLtbbu+bbWbrkVrHp&#10;drsk/hoAzftUf2WPZu/2q1NPvLWw0u+1Cf8A49bWNpG3fd+WsGGvM/2qvirD8OfhTdaPazbdU1Lb&#10;+7b5W8v+9QB8+/Er9vXx5deMrqPw1NFp9ism23jWNWZVqx40/an+PHg3S7G61fUJYI7yPzIWaNdr&#10;LXzP8N7WPWfHljHexs0LTfvtq7m217N+1B8UNU+LWtaPoun2M66fp8MdvbxrH8zNQB6F+z3+2D8R&#10;vFHxCtbHWtUlvtPbd50ar823/Zq9+0J+3Jr1h4im0vwVfT2NrH8rSSfe3fxVR+EvgGb9mn4a6h42&#10;8V6ft1i8jVbGOf5ZFVv9mvl/T9G1j4q+PI7W1hae61C42xqv8TM1AH1h8J7P4+fHjw7Nqml61L9l&#10;WTy2aS4WNmr2rTfB/jb4LfC/xJrHxD16X/RY1+w+RNubd/tVz/wp/Zx+OXw5hsfsWof2Vp6w+W0C&#10;t8v+9Xkf7cXxS161h0/4e3utS6rdWe77ZIvy+Y3ystAHhetftRfEK61rzIPEmoNCs26NfM+WvaPi&#10;t+1fqF/8JfDsNrr2oQeKPJVbry5Nq/7VfLd94ZutBhhmuoWg8xVkXcvy7apx2s2s6ha2v3pJmVV2&#10;/M1AH1h+yT488XaXqmteNnmutQtdNh86ZrlmZa8p+M37UHjj4jeLL6SfXrqCxaRlW2gk2xqtfd3w&#10;1uvhX8JfgDD4X8ZXy6Rdahb7bxdv7xlb5q+ffFHwH+Cvjy+mj8DeJLz7UsbSLHNH8rf8CoAw/hT+&#10;yD4k+Mnwlm8UaJdN/aCttWOWTb5lHw9/Zp+MnhfxRYzSWup2MMM37xlk2rtX/gVef+G/2iviF+zx&#10;rV1ouia9L9ht5Gj8hfmjavsLwz/wUEkv/gDrV94hj8rxY0MkNqsce1Wbb8rUAfL/AO11+0Vr3jfV&#10;IfC/2pltdJX7PJ821mkWuJ+Bvx6uvgZdSa1a/wCna1Mu2PzPm215zfLqnjfxRfXSQy319eTNMyxr&#10;uZv4qy9QsPsE3l3UbQTf3ZF2stAH2d8KfgZ8Qv2w9a/4SzxRdS2OgyTfNPP8u5f7sa165+1RrPhf&#10;9lX4Pw+CfCEf/E01KP5p5Pmby/4mb/ar2L9jHx5Y3/7Mun3Wo3yra6bJJ5jfd2qtfmz+2F8VY/i/&#10;8ZNUuoJmbS7eZobP+60a/wAVAHlvheW1v/FEM2rySfYfO3TbfvMtfoJ8M/h98B/G9rax6JHPPqiw&#10;+ZJHI0ituryv9i/4J/B/xvoOqXXjzXooNU2qtvbSTeXt/wBr/ar6g8L/AAt8D/C/zLrw1aq0k25V&#10;ufM3bloAufZYdBtY7HTo/s1rD8qxr91ajtbiSWb+L71Q3F59qmq5o6x/aod8n8VAEPiRpvsvyf8A&#10;At38NcyzSf6vzP3ldlrF1Y3X2q1f5fmb5v7rVw9vF9l/dvJu/wBr/ZoAha1/eVrWNr/q9kf7z+9T&#10;beKOX79aCrJ/ywoAsLYTS/vEkp1xpMnk+Wkf7xv4qvWq/wBytDdJ5P8A00oA9U+Fvxp8L+A/BsOj&#10;6jDP9qhj2zMse5WavM/F2rQ+MtUkurGNoI/MaRd392s+4Xzfvx1Xumm/d+R8sa/3aANaG1k8v+7U&#10;LXEMX/LSqrazN5PlvHVfyvNjoAhvF82bzKqt5cVSTNJFVXd5sNABI3m1X8qP95/wKnbf+/dVW/2P&#10;moA9a+B+vWth9utfM23Tbfu07xF8FtQ8R/FCTxJqk0U+i/Z1j/2o2/vVwPgu6h8OapJdXUm3zPur&#10;ur3jTfFEOqaXJHBJ58ckflsrfdVaAPKf2pPjxqHwMtfCcPhSPz7HydtxJOu5W/u1qfDf9q/RfFtj&#10;DJq8kVjfMvzbV+XdXbePPhV4T+KvhGx0fVNq/Z1VVZW+Za4u3/ZE8G2v/HrIzbdv8VAHplr468L3&#10;9r9qfWILaP7vmSNtXdW5pd1pesxxyWusWt9u+75EitXkPiT9lfw3f2trY6vqjW2ntIq7fM21+ef7&#10;RWrTfAf4ya94b8L+LLpNLs5FWGeObc21l3UAfr1HoM38Hzf8CrQ0vwzN/HH/AOPV+Q/w1+Pvi6+1&#10;C1jsviheQRsy+YtzJtWvvT4N69488EWv/CSav420/wAUeHZI9zWMl0qsu7+KgD6m/wCEVh8n/V1z&#10;+oaDJFJJGkf/AAKpPC/x28D+KNH/ALQtdes/LX/WK0y7lr498cfGn4tfEH4gahdeANQ03+wbWRo1&#10;WeZVVtv8VAH1NcaNN/q3jbzP9lqaug33l/6tvM/u7q/OH4rftpfGD4c61JY3V9Z+cv8AFGystYvw&#10;R/bD+JXxk+KGj+G9X8ZNotrdTeXJcx7VVVoA/TC302+tf9fHt+b7zNWP4k8aeG/Bv/Ib1q1tpG/h&#10;aT5mrznx18AviF9l+3aD8TLzV7Xy/wDUXPy7m/4DXzL4i/Zp+KnjzUJJNbsVaNd3ltJJtagD6kuP&#10;2r/hn9qktbLWFnuvuq235d1c38cLD4hXVjot9a61a/2LeSQ3Ef2ZdrLHu3f+g14X8Gf2FNYuvHkd&#10;94uhXT9HtdsixxybmmZa+vpvD/2r/iVzwr/Y9n+7t/m+6q/doAo/FC1huvh/a308e6Ty/vf3mrwG&#10;3bzfuf8AAVr1j4oa55WnyaDDIrRr91a8ttbWaK18x49u2gDoPh3f/wBg+ONPurqP9yv3q+wvFHhL&#10;R/iN4T/cQxeY0f7tlXa1fDNw11JNHIm5pK9c8K/tFX3gjQf7HktWnkZfLjud3zK1AHnuqeDZPDmq&#10;X0L7lkhmZWqHd71c8ca9da9NHdeZJ+8/eSMq/eaqdnFJLH/doAmsf9d89a0MUkv3P++f4q5uS4kt&#10;f+WdaVrfyRR+Ynyyfw0AbFrbxy/f+X/Zrz34+ab/AMU7Ds/1fnLXXQ3kkv7x93mf7K1578evE0ml&#10;+EbGRI90f2xY/wDdoA8v8SapDa+G7WGfdFN50P8A6FX6r+B9O0/xl8MNFh1CFb61ms4/lkXcv+rW&#10;vym+OV5HdeEfC80FrFB93zJI2+Zvm/ir9KPgz45tfDvwL0XUNRk/0W3tVa4kX5vLXbQB5r8bP+Cd&#10;/gn4g6fNJ4ehTQ9UZvM8z7ys1etfs1/Bmb4I/D210G6ulubqPd5ki/datnwJ8fvAfxGjk/sHxFa3&#10;Xlt5bK0m1g1d/HcRzfckST/rm26gD4A/4KFeLofBfjHw3rtjJPBqFvJGk0sf3fJX+7/tVzFr+1p4&#10;8urHT9Q8KXy3Nrt3SLd/eX/er9A/Fnw38L+NofJ17QrTVY927bPHu2188ftAfs06L4c8L3WseFLF&#10;bGOFd0llAvytQBw+i/t3+KNLtY/+Eh0e1vpP4lsfvV7j8C/2rND+MmqSaP8AYbrSNWWPzvKuV2qy&#10;1+eWtXEOg6PdSJDdWOoN8qt5fyq1fUX7Ifw0vvFHiix8ZXV15tjDY/Z2aP8AikoA+4l7VFJJHDH5&#10;jttVfmZmqWvIP2gPjd4T+Gvg3WIdX1KJLqS1kVYFk+b7tAHL+OP23vh/4J16+0uddQvprVvLkks4&#10;fMjVq881D/gqJ8L7XzPI0vWJ5l/h8nbX5w618RtYuvFGqX3hS6in0+4kZmjuWrgdcuvGUV1Jdf6L&#10;5k392RaAP1Kh/wCCqfw8k/dvourwTfw7o9y1zOuf8FPvN1D7Lonh3zY2+7JP8q1+afh+/wBYlupP&#10;7UkiWP8Avbq9Y+GPg/8A4WD4ssdF066ZtQk+VVjXctAH05a/tzfFD4ofFrS/B9rHZ6VHcTKq+Qvz&#10;fN/er1L9uhtU0b4Iwyf2heLqnmRq3lt8rfdqH4N/8E24/CPijT/Fmr+JJ/7Yt5Fk2wr8v+7X2BqH&#10;w50fXtPjtdbhi1mFW3KtzHuXdQB+Nfg34X/Fb406Xa2Nros99DH8sdzOu1VVq/Rj4H/C/wARfBH4&#10;Fw+HdemVpvMaT5f4d1fTGj6Hp+g2vk6daxWMP92Jdq15b8YNUmuofLhk/wBF27f+BUAeG+PPh9H4&#10;28LzR3W35f8AVs1eG2PjrxJ8AoYbGCOeeFmZW2/dVa96uNUuvJ+y/N5f8P8AtVzNxYTeKNQj0/Ub&#10;XbDI21ZNv3aAOk8D/E6x+L/9n/2prTW0dqyzSWyybd22vpjRdbh8Wx+Xpcci6fb/AC7m+VW/3a/N&#10;nx54D1D9njXv7UeOW5sZm3K0f93+7Xpmj/tea14y8Gx6P4UjXT5l2xyMrfMtAH15rF1J4y1iPS7X&#10;5obdlZpP4VasHxRpMP8AaEel2Vi2oSKv75v4Var3wp02a18B2t091/p11/rmb7zVtTS/2XayWtlJ&#10;/p1196T7zLQB8++NtBvvDkOsTQbfLk2/d/hrPs7CSK1j/eL80at/tbq9a8QeF/8AhF9Bj0vzG1rU&#10;JP7396vKdW0HWtL1iTz4VW1W3WTbu+7QBydv+91i6jk+Xa33mr0Twf4yktbq1tYJl8vd8zf7NcLH&#10;/p80kn/j1XtFt49P/ePD+7X5vloA+mtP1L7fYyQvJ5sbL96vH/GmjX3he+kkgk/ct8ystbHhHxHN&#10;F+7/AOWLfd/2a7a60b/hI9Lmhn8ry9v3mb5qAPC7XWLq/k8y6mlb+6tc7rWpahFNJHBJKsbf8s2r&#10;zn46fFDxl8JdeutP0vRVuYY/3nnr821a8Luv21PG1r5k114bZtrbVlkjZf8A2WgD6mtdWvtLk+fc&#10;sjfe3fxVJDqmoaXN/aCSfu2bayt/FXxjrH7dfii//d/8I7F/3zWPq37cPi6/sfJ/seKCNf8AZoA+&#10;kv22PM1T4D3V8+3zppI5I9v8NfmHJXqHxC+Pvi74g6X/AGfqN032Hcv7pfu15e1ACUUUUAFFFFAH&#10;3D+zv8WvBPhP4D6hoOqSK19cRsu3+781fG/i61tbXxFfR2sm6FpN0f8Au1kxyyR/ckqNqAOo+Ges&#10;2Og+NtL1DUY/Ps7eTzGWvoL4ufHjRfi/Jo9jpditjNbyKrMy/eWvlatHwz/yHtP2f89loA9+mg8q&#10;OP8A56VVVf8Av5UbSyfapKmj/wBv/WUAQyWvmzRyVYkohpKAE21Xmi8y1utn+s8tm/4DVjbJUNw3&#10;2CxupP7ystAHk/7zzpN8dcvJ/rK6qNpPOm/4FXN3FrNFN88dAEFKzU1qWgCxp9jNql1Ha2sLTzSM&#10;qqqrual1Cwm0u6mtbmPypoWZWVq7X4G+IU8L/EzRdQnRWtVuFjuPM+75bMu6rv7RWqaPrPxa1660&#10;Tb/Z8kzNHt+7t3UAcXoNxJ+8j/75r1b4S/Gy6+GmvQyXVjBqGn7v3kUi7t1ed+G9Gtb/AEW6unul&#10;gurf5trfeZaq2uo2vmeXP/wGgD72+OH7SPwv8b+B9FutI0G1g1BvvRrHtaP5q+tPhHoPheX4X6Xd&#10;afotrfeZDHIzTruVW21+Ms2k+baybJP3nysq19efsY/tkTfDW1/4Q3xR+/0tm2rPI3zQr8q0AfeV&#10;r4f8O2t19qTw3p8Ey/xRx1tXnjCx8Lw/av7PgtoV+8yrtVa5u4+NPgeLRY7rSL6LVZJlVvIjk3SK&#10;1eerpviT4069J9qhbSPC9vtbcy7WmWgDW8aftGax4j/4l/hCxlab/V+eq/KtUfh74NktdQm1rxL/&#10;AMTDWmbc3n/Mq/7tereGfBel+F7WOxso1WP+JtvzNW82k2Mc3zx7v96gDm/+EtvrW1jhg/1K/wB3&#10;71R3HiaaX/jytZVk/ibb826umhtbWL7kO2pGtf8AnhQBxdx4q1qwh+eGef8A2V+9XJ+JvB9r8Ro/&#10;L1TR/Ium+WORl2stezQy/Zf+Wf7z+9/dqRovt8fmP/rF+78tAHx/JYa18F9e8vVIWvtHb5Y2b5lW&#10;vWLP4VaP430eHWLLyL6Ob5v722vTtc8M2viOxksdRhWeFl+bdXhuraD4k/Z41T+1NE83UPCczbri&#10;2X5vJWgD7OWWSpmi/wBXVX+2dLi/5fom/wCBUf29p8s3lx3St/utQBcWKrG2qMes2PneX5y1cjuI&#10;5fuUAO21I1v5X7yoftEkVZd9fTUAajXX/PSs++1SGKT5JP3jfdrJmuJJf3bybf8AdrNmljluvk/1&#10;a/3qALF5f/Zbr9/80jf7XyrVy1uI5f3aSK1YMlh/pUk08jS/3az5pZIpo5IJNsn+zQBsa43m+XJ8&#10;3mK38Ned/F7VtUtfBN9dQSNBtXarbtvzV6Vp/wDpX39v+7Xg/wC3hqmsWvwbksdBjZZGkVpGX5WV&#10;aAPCfhz4bsfiD4b1D/hL42uY1+ab95u/irkfHH7I2l/EHQb7VPD2n/2Va6bG0zKy7WZVr1D9iv4B&#10;axrPgePxJreoStot18zQeZ8zKrV9QfFKXRfDnwr8RWugxxrI2nzRyf3lXbQB+cPwdi0fw58H/GWz&#10;a11b3Eccf95lrynxh4dm1mGS+S+lghb/AFMEkn3a9I+DNna3Wg+LoXkZv9IVlX+Fq87+J3iq1sLq&#10;O18tv3bNuVaAMvwvayRSeW8f3V+aRq6Twf4Ivvih4ytdLsvN8lmVZNv92uo+CfgPUPjJDHDZWMqw&#10;/d8xV27q+4PA/wANPBv7LXhGPWNbkg/ti4XcqyfM1AGt8N/B+i/CrwjHp8EatqDRqrfL81cv4y8W&#10;2PhyT7Vezbrpv9XHu3ba8v8AFH7RlrJqmoTWsbfapl/c/L8qtXO+A9Njv76bxd4y1Bp4/vQ227cv&#10;+zQBD4sv5rrUJta1ub/ahgrkfDN/HqniiPUNUkaCxh+Zo93ytVzxdcf8J54o/ti63afoqt+7jj+V&#10;mrP0+wtZdQkmSRvsq/u9rfdagD2xtStdZ/fadH5Wnt/q/wDdrP1LVvK/0FI9sLfKzVX8O3/+iw2t&#10;rGv2VV2t/dpviCX/AFccELNH/E22gDidF8YTeHPihp90ke6xt2XzG/hq9+1540h+JfjaxvrW68+1&#10;+by1VvlX5VrF8XWsf9oWv9nf6z70m77tef8Aii/k/wCEimtZ418zcqqsH3VoAbY6fNdfu3k/cr8y&#10;/wC01Z99b/vpI/L+792taG3m+y+Z92P/AMeqH7V+7kj+9u/ioA5tl/ffPU0f+u/9mqaTTZL+by0o&#10;uov7L+//AMBoA534jXX/ABIY4/8AaWvXNS8UQxfBGGGCP995O3d/wGvD/iQ32qxtZE3fw17dqnhe&#10;Gw+A8N0826Zo2+X+78tAHyXdXn/Ewk/2m+Zqb9v/ALn/AHzTrf8A0q6mhSP+Jm3VJHFHazeZ/doA&#10;7L4e3Vr/AGxD+7+7tb/gVfUWg+HI7r98knnzXS+Yy7vu18t/DO1hutU8zzNu75f+BV9ReDbWS11C&#10;GGC6bzGjb7rfdoA3LfTfsv7m1jbzm+81Z+vap/Y0Pk/eum+9/s1vLLJpfmRp80n97+LdXL+KGtZY&#10;/MeT/Sv9n722gCjay+VD88m6aptPv7HQdQkutUk2/L+73N92uZmv4dLhk8+b95/DXkPjjxbJrOtf&#10;ZUmlbd+7Zv4dtAFz4jeOtQ8W69NDa3TTw+Y0a7W+Va9E+D/gv7BazSfaltptu5f7zVzPwt8Cx319&#10;H+73Rr95v4mr2yx8L2tr++SRvO/iX+GgCv8AZfKm/vSf3v71N1K1k1Ty4/J3yfw7a0FuI/O8uu08&#10;D+H47q68zy28vd826gCb4Q/Bvzbr7VPCy7tu7dX1p4N0n/hHLWOHydse35WqPwf4X0+XR/Jj8xZF&#10;jXa1a3/HrayR3Un7uFfvbqALn2zypPMSTzdtO3R2trNfXu1IdrfK38VY/hG8ur+6urq9h26evzW/&#10;95q+Z/2tv2mJNG8zRdIk/wBKb92scf3t1AEPx+/agtfC8d1p+iR/8TCZvLjVfmb5vlrifgL8Fr6/&#10;uv8AhMvEUjNfXDeZtn+ZlrD+BfwMm17UI/GXjWRmkm/eW9tI26vqaG//ANF8mCFYI/u7VXbtWgBq&#10;ywxf6j/VrTftUn8FRzL9l+5UcbeVJ5if980AXFuvK8vfHuj3fNTtQv8AyofMSPdHTvt8N1H5nl7Z&#10;m+Vl/hpszR+T/rFoA5nWLi61Ty9ke6Far+VN/qfJb5v4v7taX9rQ+dJDBHt2/wB6tTT1juv3n3o1&#10;oA8L8ZfavC+qR6hPMqxq37vcvy1n+JPHmveKLrS4/tX27zm2xrG3yw19SL8I9L+IVjdSapHEtjGr&#10;My/xV5H4H+C2i/EHxxJY6DqDWP8AZMm5o2ba0i0AfRnwT8H/APCOeDY76eSOeZvvf7Ncn8ZvjdNY&#10;Wsml2UP7xvl3LXnPxA+MXiT4LePI/CNlJFfQtb+Ztb5ttcXrXiO68R3Ul1dR7Zm+bb/doAzdWabW&#10;Zo7qeRvM3bvmqqy+V+8q0t1/fqO6WS68uG12vMzLQBqaDDHqmoRx/e2/wrX0F4B8Mx/ZY5p4du35&#10;vu1xfgHwRJYTRzTQr5jV7db2/lRxw/L5dAGhbtJ/yx2+X92uV8fa9J4I0WTUEk+7/E33VrWmtZpZ&#10;I4YJNsP/AC0b+KvnH9sj4lzRTaX4D0iZWkvJFjkb+Jd1AHlfhnxpqHxG8cahrF75reXM0cbL93bX&#10;uFxb3UulwyeXt3fdrB8P/DmHwR4TsY/J2zNtkk3feauuumm+wxx/8sV/1dAGHYtHayR3U/8Aq4ds&#10;jV8L/tNf8Jl8aviZNJZeHbz7La7re38iNmVo1Zvmr7kb97/8T/erStb+G1tY/wB2sEyrtXav8NAH&#10;if7Ff7Nen/D7wvdeLPHOjxtqFwu21sbmPc0e1m+avoi3l8Gy6hHdQeHdMguofmjZrdd1creeJpL+&#10;GSPzt0K/drJt7qSWSPyLWVpN1AHg/wC2Zb/ED4tapDa6d4bvJ9Ptf3a/Zo2ZW/2q8p+GfwH+LXwq&#10;1q18RWXhG8aaPbJCzR7trV9/aDNrEU3yRyr/ALLL96taS88US/u0k/d/xLQB5H4T+LXx417Qb6bV&#10;LFbGRY2jjhnjaNpG/wBn5q+Y7H9nP4hfEv4tQ6h4v0HUFhvLjzLrUJ49qqtfdVx4f8SX/wBy6/3t&#10;38NbVn4Z8UfZfLn1BfL/AO+WagD55/bO/Z1/4TLS/C+j+BtLiaO3WOORoF2tu27fmri/2Vf2K5vB&#10;vjz+1PHlrtjs13W/mfMrN/DX19Z+Bdai/ffav/HquTeC76/h/wBKvm/4C1AHy/8AtJfsjeJPihqE&#10;2taXr1rdTN8q2P3dqr93bXi/hf8AZV+N3g3zrXTtPZY7iPa1yrfw/wC9X6CR+BY7Xy/IupYpP977&#10;1Xv7G1CL92+qS/7u6gD8+fAv/BPbxdr3iiG68V3UWlae0nmXDSNukavavjB+xRY+LZtP0/wvqlrY&#10;6fbxrH8y7dzfxV9IXnhKS6/dz6hK3+zuqrb/AA+tYv3iX06/8CoA8F/Zd/ZG0v4D+LLrWvFF1Z6r&#10;fKrR2vy7o1Vv96uT+J37Edj8UPHGqeIn1610qO6k8xY44/lWvq6+8Fwy2vlvMzR/73zVRXwHH/q4&#10;JGb/AHm+7QB5DofwRj8G/CWbwHomteRa3UjSXFy38W5fmrzGP9gHwvdfvL3xRuk/i8uNfvV9Xf8A&#10;Ct5v9T5m7d/CzU28+FUnl/6xYJF/2qAPmG3/AGGfCejTRyQeIp/L/urtXdXrGm6Ha6DpcNjayNLD&#10;br5a7m3M1dlqXgXULWHzPlaNf9quX1jS7r/lhH935moAzb79z5eyP738VOs7rypof3e794tVZNUh&#10;8yOOf/Wf3f7tXNJaO6uo40/ib71AFjVNJj8uaT/ns3mf7tcPHFJFJJXo2ueZFayRp/q13Lu/2q8x&#10;ZppbX5/lk3NQBpfaI/8Anp/u1uWcv7mPZ/rK5Wxl/wBXJ5e7b83zV0Fnq0ct1Hvj2yf7P3aAOmsf&#10;Mi/d/wB6rkbfvvL/AOWf96sf+0pIvuR1at7iS/8A3j/LJ/doAuTf7FZbXUkv3P8Adq19vj8zy/7v&#10;3qdttZJP9Zt/8doAqxtHdeZvj+7/AOPU1tQ8qPyU/wBZ/FWpcahY2vlw+Xu/2v4abq1xYxQ/JGvn&#10;fxbaAOZurqTzvLehZf8AdqveSebJ/wBNKkhioAjvJ/3dY8bSfvP++q1rxofJk3yf7u2s+1i82aP/&#10;AIDQByuuazJLqEO+TbJDXTWP7Rmj/C/S/wDibyLcyfe8hW+avPfi1qVra6xdR2sn+p+9Xy3fLdeN&#10;/F0cLzSvI0ix/M38NAH29p/7dej6pqkcNl4TvP33zK3mbt1exaT8erW18E6h4kupP7Ihjh8yFblt&#10;rTf7NfOvwT+FWl+HJoZr35pLf+KRflWvJf2zvjTHr2sWvhHRY1gsdPZt3lrtVmagDe8Yf8FE77xH&#10;r00OqWP2mFW8uNoG2qq1434k8ZfD/wAea9NfajY3TTXTbmbd81cv4D0vRYvMmvbFbn/e/vVe8aLp&#10;91YyR2WlwWMn8LRr81AHJ/EiLwvo0kP/AAi8k/8Aek3Nt211nw9t9Q8R+HZN+oavBt2qqrM3ltXm&#10;fiSwji0+Hfuik3N8396vsr4J+JvA+l/BG1sXvtPXWG8vc0/3lagDl/h74q0fwH4butH1DT9SudUu&#10;F2rJHJtVa8z8QaXrWjWt1qFrrV5BDMzN5EEzK1e2X1x4duv3b6pZ/av+WbK3y13mm6l4N0v4f6pH&#10;q8mkXP7mRoZPvN5lAHwWtxH4t1Dy9Uvp18v5f3km5tv/AAKuy0nQ/Dvhea11DTvEX+nRtuba21q4&#10;HUrW1uvFF1J5m2FpGZfI+6taFj4fsZZP3kzf7X+7QB+hXgv/AIKmaL4c0vS9Fn8Oz30lvGsMlz5n&#10;yt/tV9UaP8ZtF+I3gf8A4S7SNYi+ysvmNB5nzR1+JuoeHLW18zyJN3y7lr3L9lX4peVqH/CJ6jdN&#10;BY3W2Nvm+7QB+jUfxu0+6m8ufWIF3fLuaTbTtQ+J0Nr/AKjVIL6Py2b9xJu218b/ABk+DN9YedfW&#10;Wqfu/L8xY/M+bbXhfhX4g614I1C633U8/wB5VVm3LQB9jW/jSTxb42mk+1bpFb7u77td1cNH+7/e&#10;f8Br4/8A2c/Ec2vePLqTzGWRtrfNX1JNL9lm8t5P3lAHRR3EMUP8K1HbrayzeY+1q5+S8q0qyeTQ&#10;B1lm0P8Aq/lb/wBlps0Ufmfu5F+b+7/DXP2N1/ckq0t1/wAtKAOij0mOWH+Gq82l/av3fyrtrBa8&#10;mupvM8xljWrUcU0X7zzmbd83+7QBqW6zWHlx/L5n+1Xkv7VzfZfh/HJ5e2RbhZGr1i3vPKj8x/mk&#10;b/vqvG/24rzzfhTHNB8u3bHu/vNQB8v6540m1jwna7N3kqy/Mzblb5q/UT9mO6k8W/B+10ueH7Tp&#10;dxZ+TcKy7tysq1+Ifh/x5fWFr9heTdasytt/u1+wH7BP7Rnhu1+FOn6Xqm6C63eWreXuVqAI/iR/&#10;wTvj1nVP7U8DeKJ/CUfzM1tE21Wb/gNeRtoP7SXwM17+y/DV1ea1aq21ZLlmkVq/TjTdc0fWoY5r&#10;WaKWP+GodQ0G1v8A94kyxSf7NAHmPwX8YfEa/wDCMM3jnTYrbWPvNHGu35a9Js/EUOseZa3Vrtjb&#10;5W8xflqBrPVNP/eeZFc7f71c7qXjL995c8Kwf7Sr8tACeKvgV4T8W2s1rJY2sUNx8sm2NdzV03w9&#10;+HOi/C/w+uj6Db/ZrFWaTb/tV5F4+/aq8D/CCxjutX1Tz/70cHzMteP/APD2D4XxX3lvDefZf73l&#10;/NQB9v3kLy2skaPsZl27v7tfE3xU/wCCfeofFDWNQvr3xRdeZcSMyrJJu2rWg3/BVn4L/wDPTUv/&#10;AAHqOP8A4KwfBXzPn/teJf732X5aAPEbz/glHqEUnlprUrR/3oPlrgdW/wCCVfjyLUJPI1SVrFfu&#10;qzfM1fXNn/wVR+CV1J5Zu9ThX+9Ja/eplx/wVT+Csf3LjUpf+3WgD57+G/8AwS1urqb/AIn11eW3&#10;zL8275dv/fNfYfwS/ZI8B/s6ynU7KP7Tqm3/AF821m/9Brofhr+1B4N+LWj/AG7RNYtV/wCmE7bZ&#10;P++atat400+6m/fyN5f+zQB0Xij4uaP4X0W61C6jle1t1aRtv92vkDxN/wAFXfDul311Y2vhPUG8&#10;tmjjkb5lkr6Tkm0fxlp+oaC9jK0MkLKzSR7VbdXnvgH9jzwb4c1SaZ9Bi1XdJ5i/a41bbQB8969+&#10;258cviVJayeCfCLWuls22RvJZmZf96vo68bULDwTYw6vNu1SaNZpvm+6zL92varPwDDaQ+Ta2Nrp&#10;8a/KqwRqq1478YvD8fhzWPkmafzI/us38VAHAx65/wAs3h+78q1pQ6zHF/yzVv8A2Ws+PSZooYd8&#10;i+ZMu75f4aja38ugDW166sfG+nyaXqNis8LL8rSLu218b+OPhP4o+DfjKTXvD0cs+ntJ5jRxruWv&#10;rJWkhrUt7+G6tZLG9hWeNl27mXc1AHjvwd/bc+3+LtL0G9sWaSaRY22/dVq+3tJaPXv+Jh/x7Rr/&#10;ABN8u6vgPxx8HbH4feKI/G3h61Vvs8nmTQbf4V/u1614V/ag/wCFq6po/hvyW0iParSeX8rNtoA+&#10;orGKO6mmvvL3bfuySVyOueDbW/tdU1DUZGnumjkjVV+7XTSXUniOaTRdO3W1rbqqySfd3Vn+MNWs&#10;dBtY7XzN32f94235magD5rjtZLC6kj+ysse75VZf4a1Gim+wzSQbVkZfl3V6FqWh6h4o0ebVLW1i&#10;toZvmVZF2s1edw2GoRahNazyL5f8P96gC1/wkf8AwjmlwxpH591cSLH8v8LNXolvps0el/v9ab7V&#10;5bNtjk+61eK/Fa/h8JWtjH5kjSMyyfL96ui8E+N/7e8mNIfvfKzSfeoA+cfE3xa1CXxZqlrrcazy&#10;MzQx+Z/vVsaDq114y0//AIRvUdL02e1ZvMVlhVWVVr1zxV+x/p/i3Xv7afUP7Pm3eYsbN8rV4n8R&#10;Ipvhf4u+w+Z+8jXas8H3WWgDS1b4VeE9L8mx+w2dzG3ytIsa/LWhrn7OPgOWxjmf7H5bR/dj2qyt&#10;Xnv/AAlGoeLdUtdPsv38103lx+R83zV6NcfsoXVjYxzaj4k1L7dcL5jQRyfKtAHlfjT9jXwHf6DN&#10;fWviKBbrbuWBZF+Wvh/4ieBZPBGvTWvnLPDu2xyL8ytX6KR/sl2t1deXda9qaxzfxLJXnPxm/Ybm&#10;0uxmkstQ+02sa+ZHJO3zUAfA+2krZ8ReGrrw3qk1jdf6xW/h+6y1kstADKKXbRtoASilakoAK0/D&#10;P/Iesf8ArsrVmrW54JX/AIqKxT/potAHty2vlSeZ/wAs2+ahoqtXH7r93Ua/67zKAG+VTZqvXzR+&#10;TH+8Wqc1x5X7ygCFZvKqvrF15Wjzfu/4WWprpv3NZ+pS/wDEnuo/+mfy/wC9QB5np/72b5/ljrY/&#10;c38c0b7VjhXdurDs4pJY5P8Anou6ufa8m/eR+Y3zfe+agCOb/WSbP71N20lI1ADo5ZIvuUM3m0lW&#10;/KjtY/Mf5pP7tAH01+y38BfC/jzwbqmveJbq6XazRwwQf8tNtewfDn/gnTD8VZrq6tftWg2qs3k/&#10;aV27v/Ha8f8A2Uf2qtL+D8cmn69o66hp6s0karHuZWr6U1L9tT4mfFqxurXwB4disdP8tlXyI/3y&#10;r/eoA+Yf2lP2Y/EX7OeoeZdSR32n7tqzwNurwezuJLq6877sf/fO6vs7wj4I8ceMtUmm8eR6lq8P&#10;/PlcszKzVx/xM/Y58ZX91NrWiaL9m0v7y2kfystAHjvgn4iax4I1qHWNLmbzoW/1cjblb/gNfol8&#10;Bf25PDfxBjtdB8QxwaLqHyxs33VZq/MPXtG1Twvqn2HUYZbaZf4W+VqGWTzo7pJmgmX5vlba26gD&#10;93LiOP8AdzWsiz2rKrLIrblao44ppf3j1+Zf7N/7cmtfC+6h0fxRI2q6P91Wlbc0dfo58PfiRpfx&#10;a8O/2x4euop42VW8tvvUAdFH5csP+s2yU2FPKqrHLH/rPuybvmqbzfKjoAtSL5tNjt5Io/k/ytVf&#10;tUlOjt5pZvkkk/u/7NAFhWj875P9ZUklvHf2skM8cTRt95ZKxfEWuaf4S0+a61G6igjXd8u75mrx&#10;2z8UeLPjTNNa6DHLpWit8v2lvlk20AfT1r8NPDf8EbRbvl+9Wla+AdHsP3aQ/u/726t7bDFTpv8A&#10;U+ZQBk3Xh/S4ofOkj+78y/N/FVHTdWkl8z9z5G1tq/7S1JeN5v8A1zqnHQBM11dXU0kf3Y1qvcXU&#10;kUnl+X5tWF/dfvKha38268z/AIDQBGq/aquSS6Xo1r88e6j7LJ5NVdSt/wB35aR7pKAM2HUobq6k&#10;/d7I/vKv+zUd41rF9+Pb/tVYhs5P+ef+zWguj/b4fLePbQBhwtHL++tY2/3q8b/as8QSWvw5uo54&#10;f3e3/WNX0pZ2ENrDHG+3+7Xzr+29oc3/AAqW+mT/AI9dy/doAx/2J/HkcXwRkhn+byf9Wv8AwJq3&#10;PjZpN1a/DnxJqCbk8zT5Plb+7tqj+yD4ZsdB/ZztdenjVdsckjM33du6uB8QftGTfHPwv4s0Gytf&#10;3zW81nHHH95v4d1AHxD8IfilHo2n61o6Wu66upF/efxLXoHgH9nPUPi1r32q6haC1mbczMv8Nd5+&#10;zH+x/wD2XqEmveL/AN1Dbtujjb+L/er6a0nxboOg3UcOkTQLHH/DQBT03xb4T/Zb+Hv9n6Xarfap&#10;t2qqr826vkvXP+E8/aC8XSaxq8jLawt5kcDNtVVr1T4reOtBsNUurq9kinmZmZV3bq8T1r48XWsz&#10;f2P4atZYJJv9cy/eoAzZPGGn6NffYXsfPmtZG8z/AGttdt8M7ePxRrU2savN9h8O26t+43feb+Gv&#10;n+81ya616SSf5Y/usrfe3V2ng9bq/wDOhe6aDS/mZtzfLuoA7Tx54yh1nVP3H+jaerbY1X5VaodJ&#10;t/t/7zzNsP8Ad/2a43VL+TWbr7L5ara27f8AAmruPCekyfYfMupNsf3VX+KgD0DwnqX76PT7WHdC&#10;vytJ/drtGvIbDzI0j8+Pb81cv4furXS447WCH9233pP7tdJCtrFD/e/vUAeW+LNUh/t6ONI9sjfM&#10;q15zCvm+PNQkSH7rL8v3mr1L4hXljdaxDsjXzFVfu/eZq4HRYpIvG11dJ8s25dyyfdWgDQurCTy/&#10;Mf8A75/u1wN9cf8AEwkjT/Vq22vZLrTZP7FkunkVpGZl2r/DXjt9+91SaNI9vzNu/wBqgDU8Pxf6&#10;yRI925f++awdYuvtV1+/+Xa22uk0/wD0X/rn/FXN6lF/pUn7v93uoA534jRRxaPa/u/9ZtZa9c16&#10;xupfhL5n/Lr9lX/d+7XkPi6WS6msYZ/9Svyr/s17F4y1a6l+EMei2sf7uOHzFb+98tAHy/M0dr9y&#10;PbH/ABf7VU/K877lak1rNa/u7r/WN81Qw6TNdSR/uWaRvuqq/eoAj0PVJNGvrWOD+KRVr7C+Eujz&#10;RXVrdP8A6to2avB/D/7NfxG87T9U/wCEJ1NtHmkXbc+T8tfS3gXRtQtdetbG9j+zR267drUATM3m&#10;6pJH935m+avO/EWpQ2GoTb/38nzLub+Fa9I8capDpetQwpGsEcLbm3fLuWvlf4geKLrVPFF1HBJ+&#10;53Mu5aAKvjjxNHLqH2GCb943y7v4VrD0+w/4mljH96RpF/4FUdro3m3Ucn/fTN96vSvAPw7m1TUI&#10;5k/1MP7zc1AHuHw70OPS9F/cfLJN827+7WpfaNN9lkkgk82SpNLX7Lp8cKfLJ/6FXZeFfC/2+TzH&#10;+WP/AMdoA5/w34X+1TRyTx/wqzNtr2bwvocdrHHJ5e2P5dtami+GYYtL8l4/Pkb7u3+7WpDF/Y1r&#10;5c8f+7uoA6zSdc/svy4f+WbfLu/vV01npsmvR+ZPH5EK/d3fxLXj8LSS6pHfTbvJhbdtrF+P37ZG&#10;g+B/C8ml6d82tMvlxxr/AA0ATftSftFaf8H9B/sfS5ln1i4Vo44I/wCFq+a/g38J9Q8ea1/wl3iX&#10;9/dM3nRxyfw/xLXI/Cn4aeJPi/4sm8ZeKPNaPd5n79flavq7RVk0aGO1gj2xr/d/u0AaytDF5fnx&#10;7fL+VVX5VVadJqlrFN8km6svUry1l/ff8tF/8eqbTbWO6tY7ry9sdAGxarHfQ+Z5m3+7VVf9Fkkj&#10;eTd/drNvLiPzo40k/wC+avRt+5/6aUAWG/8A2azbywupYZJEk82SrEkkkX/xNbVnZ/ao45E+X7u5&#10;aAMnwr4Xvr/95dR/e/4DXZW+hw6X5cMEO75tzVNaxSeT8n8NSaXZ3V/qkMKfN81AG1pvgvUNU8yS&#10;CbyNy7f92vO9c+Dd98IJpPEmnX27UNzSSSfdWvpix0aTRrWP/a+Zq8L/AGhPFvmwyaXBJujb5flo&#10;A+WfHms/b/EketXsjT6g3yrPWhHqXmWvmT/65q6y10fS/sP/ABMbXdIq/u65OGw/4mEk0/8Aq/4V&#10;/u0ANa68218zy6774V+CPt80l1PDt+bcv8VN8D+DZteuv9X+5X5v9mvfvCuk/wDCLzQ/dnhZdrLQ&#10;B0Xhnw/a6hpfmWsm75fm/vLVe6WSw8yN66K3s7XQbr7VaybYbjbuj/hWpPEFhD9ljvvMVY937zd/&#10;doA4vxF4vsfBvhe+1i9+XyY/l3fxNXyL8GfBs3xQ+I11481uFmh85vs8bfwsrVH+0t8ULr4ofEa1&#10;8B+Gpv8AiXrN5czR/NuZWr6y+G/wd1DQfCdjawQ+RtjX+H+LbQBwPxelurWG1k+78yxqv91aydQu&#10;vNtbGH/lnCrfNW98ftJvrC1tY3k/eeYtc3JcQ2ui/P8Awr96gDJ2/vpP9r+KtDw74Sm1SOaSS682&#10;PzP++axWuI/LjjeRfmbbH/tNXtXhHwldWGjwyeS375Vk+7QBzek/D6xtfL3w+fItdZY6NY2v3IVW&#10;Rf8AZrqNP8H3Uv7x49ta0fheSL/lnuoA5NrWSWHzE2+X/u1Vs7jyppI/L3f7X96vQo/DPlfch/76&#10;oj8F+b+8eP8AeUAcXGskv34/vU2S3/7+f71ds3guT/npVW4+HMMt1DdPIyyW/wB35vloA4+ZZov+&#10;Wn7unL+6/eJJu/vLXbSeBY7r/ltujqRfAtrF/wAtP3n+9QBxszSS2vnQf6xfu1ysP9qXWteS8beT&#10;t3eZ/Cv+zXrkPguGL/lp+7p39h6fF+7+1RL/ANtFoA8xk8M31/dfJu+X+Ktyz8OX3+sf+7t211zS&#10;6La/vH1izXb/AHriNajk8UeF7D95deJNNWP/AKaXkar/AOhUAYP/AAj91/rE/wC+WqnN4a1D7V53&#10;mbf7q1tTfFz4c2v7uTxtoa/9xCP/AOKqncfG74X2v+v8eaCv+9fR0ANm0GbyfMT/AI+v/Hay18L6&#10;p/rLq63Sf3V+VVqx/wANGfCGKb/koGh/8BvFqOb9pT4Pxff+IGh/+BW6gCP+zZov3bx7v96sPUNL&#10;j8uSNI/71Xrz9pj4L/x+PNI/4DNTbX45/BvXpv3HjzR/7qxtdKrM1AHiusaNHa300nl/u5P/AB2s&#10;3TbeSWb5P4fm3f3avftDX8On+KNHvtE1SL+xbjd50at8zLUen2v2+1jkg3eXJtoAr69fzSzR/vP3&#10;O35v9quTvPMlj8yu01K1hhjkknkX9z+72/7VcbMvlWtAFexWtSOLzvLj8zyqp2P+p+ePbJ92rFn5&#10;n2r/AFf/ANlQB1kcX+ix/wDPSq7NJa1JI32Xy9/yyf3amt7qPzo45v8AV/L81AFWO/8AtX/LNvOX&#10;/Zptus0v7y6h2/NtWvpz4d2Hge68Gzb44Wm8v99/eZq8f8VXGi2uvTWv3I/vKrfxLQBxMix/99VH&#10;5FaX2q18yTZ/wGm/ZY/J+egDlb5pIpvL/wDHqLppI7XzH/76romijmj8t491Qx2scv34/wDdoA4t&#10;vMi/veXUcN/Ja3XlpuaRv4a6rUrWOKby/lrPhvIbW68vy185VoA8BXw1dfFD4tax4XgmW2mupFVZ&#10;JG2qvy16R4d/4J8+PPA91Jr326z1CRf9XGrfNXyH8dPiNqnhf4yaxfaJfNbXSzbvMjbbtatDQf29&#10;fi9oMMccHii6aNf4Z/mWgD6S1jWNU0HxF/wieo7oNUvP3bL/AAq33a8f+PX7Jvjz4X+Zr17H/aFj&#10;cfvPPg+ZlryXxR+1B4k8W+JIde1GRZ9Uh+7Oq7Wrpo/24fiBdeXHql9/acMPyrHOu5dtAGCtrfeH&#10;IY47q1n8y4XzFXy9vy1XX+0LqaT/AEWXyV+Vdy/er1rw/wDt6xxQ/wDE+8G6fqsi/Krbdu1a7TS/&#10;24fhTdf8hf4fsv8AeWD5dtAHy/8AFLSZrXRdP/56bmZl2/dr2b9m39jeH4jaDa694i1RtK0u6uI7&#10;eNYl3SMzfdb71dR4s/aM/Z58W+Zv8I6hBuXbu3Mu2vcPg/8At+fAPwRY6Xp76Jd20NjCsce6Pcq7&#10;f4v96gDwf9qj9iOP4GeKLWx07xE19Y3i7oZJ12svy/71eD618NJtL0W6kfWln8uPd5atu3V96fHz&#10;9u34A/Fq6htdR0+81COP7tyse1o68pk+In7L9/pc0LyXcG6P+Ldu3UAfD/hm6hiupI54/wB3W9fX&#10;9r53mJ8tfRHhGX9mPS9YmmvZtQnh3fLu3V1i+Kv2Rf30n2XUPM/hX9581AHx/wDav3P8Xl1c8I2t&#10;1f8Aiix/s6OVZvM3blWvpqT4q/sy2F1/ovh3UJ49v3mZtu6rlv8AtVfCXwvos0PhfwnFa3yqywzz&#10;x7mVqAOsuviRHdeHY7XV4WW6jt1j8xm+ZttfPPiCW+urqaSDT5fL8zav7v7y10Xw9+OHhe+8UR6p&#10;48m+02tvM00cEC7d3zfdr6e8Rft//BX+wZNP0vwmrfufL+aNVZaAPmn4G6fqGjeOI5LqP7N5nyrX&#10;1I3mXU3+s3Sf3q+Y/gb43tfiN8VJPIha20+NvMhjkbcy7q+nJtJ+y6hJIkn7vd8tAGtYt5sPl/3a&#10;kml8r92klZ8MUkVaFrBJL9+gCSNfL8vZ/FW1ceXFaxx+X+8rNawm/wBYlXNP03VNZkjtbW1a+mb7&#10;qx0AWIbqHyY6sTXkf7uPy9tTX3w38SeHLX7VqOlypG33fl+7VO10m+v7WST/AJafwr/FtoAkjuo4&#10;vufNXhP7fHi2G6+Etjp9rG3/AB8LJJIv96vftPsJrX929q3zferH8bfDTRfG+izaPq9r/osm7a38&#10;StQB+Rfh+eG11SGS6+aFfvV9Vfs3/Hrw34c/4leqTeRG0nyyf3a8p+O3wHuvhD4kmjSGV9LZv3Mr&#10;L/DXjclAH6vaL8etBiuvLsvEi+T/AA/vNtereH/2grWXy/I8RReX/ErSV+KMd1NF9yZl/wB1qtR+&#10;I9Uh/eJfSr/utQB/QF4b+JUmsxxxw6pA3nbd37zdXoUfguHxHp8kc90vlsu1trbmr+dfSfi14y0b&#10;95Za9eQf7sldtoP7X3xa0H/j18Zah5f91m3LQB+xOvf8E+fA/iPWptQ1G+uJ/O+9Gx+X/wBCrGb/&#10;AIJe/CmWTzPLn/76b/4qvy903/goR8atLm8xPFEr/wDXSNWWuosf+CoXxysJt39tWsv/AF0t120A&#10;fdHi7/gkd4D166jk07xBd6VH/dWPzN3/AI9XNL/wRu0H+Px7d+X/AHfsfT/x6vlSH/grV8covv3W&#10;mP8A71utXIf+Cunxuj/6BH/ArfdQB9Nj/gjN4d/eb/H97/s7bPbt/wDHqib/AIIx6L/B8Rrr/wAA&#10;f/tlfOcP/BYH41LJ89ro7f8AbrWx/wAPjPin+7/4lWkeZ/F+5+9QB7FY/wDBJXXvBusR3Wg/EBm2&#10;/dk8lo2X/wAer60+GvwU17wHoMMOr3y6vNbxqrTN95mr872/4LG/EqSGT/iT6b5n8LLH8tc/qH/B&#10;Wj4qapHJG8dqu77vkR7dtAH6vN40j0GPy7qxWLb92ufb44XXnSbNqwr92vx91D/goJ8RtUmk+23S&#10;zxt/D92sW4/bU8ZS/wDLTZH/AHfvUAfrZ4i/aU1q1jmjtY/338Py18w+G/jd4o+JfxQvo/EMn7y3&#10;j3Kq/wB3dXxPeftkeMprXyY5lWRvl3bfmr079hm61r4gfErUL69vt0f2dlk3fe3bloA+7o5f+WiV&#10;cXzJP3j/AOsqi1n9lupIU+ba23dWtGscsP8A00/ioArxxebTre1miuvM+7t/8erShtY/J8yhf9K/&#10;650ANuIrXVLXyXh+98rbq4XVrDwb8Kv+KuuvlvrdvLXav3Vr0Brf+5/rKydc8G2vijRZrG9jVvM3&#10;feWgC14H/a0tfiX9n0/QbX7NNcfLJc/3a9SsfDnlSRyXv+kyf6xmb+KvgHT9Jvv2bviVHvj3aLcS&#10;fK235Vr708N+OrHxHo9rNayLPJJGv3WoA1ryKTWbqPfJ9m0+1XbtX5VavO9Y0ObXtQvr7S7HbDCu&#10;3c1ehXFn9qmjh8z73zMv96rkzebdWul2MPkWsf8ArG/vLQB8i/GrzP7YsY3j/d+Su5v9quV0nVtQ&#10;8OX0N8l1+73K3lqtekfGS6hk8eSWPl7o412s3+1XLw2cfneW8e6OgD1a18eSeKLWGa6ha5k27f3b&#10;bdtR6P4B8I/EHVJJvFE0drJbs0a23mfeX+9Xi+ufEq68EapDCnzWtwyxsq/eVa9S8C2+i3Vr9u06&#10;b7TNcfvJPMbcyt/doA85/ao0HRf2c9P0vxZ8OY911cSMvlr+8WHb/FXyf4k/a++Jl1/pXlywf9s/&#10;l3V+kl1ocOqafHDdWsU+3/nou5Vqrq3w50e60uSP/hHbP7Lt2s3l0AfmCv7aXxMtfvzM3+9HWH4k&#10;/a++IHiPS5tPvbpvJuF2t8u1ttfpwvwi8I/2XHDN4d09o9v3tvzNWLN8DPhnL+7n8IwfN/s/eoA/&#10;H/XNem1m686fc0m3b81ZKy1+unij9mT4K3UMn2rw7Lp8n8TKzLXyj8Uv2OtFuvFFrD4N161aG+Zv&#10;s8DSfM1AHxu1JX2LJ/wTO+IXl+Yl1Zt8u7bu+aobj/gmr8RotP8AOT7K0m7btWSgD5ApGr6ub/gm&#10;/wDFCP8A5aWf/fz5qy2/4J8/FSLWLWxexi8uRvmnWTcq0AfMlb/gWXyvF2nyP/z2Wvpz4kf8E3fi&#10;F4N0uO+06S11ePbuaOBv3leS2/7PHjzwnfQ32qaLPbQ27bmZl+VVoA7TVpfNvpP3f+7VH9553+fm&#10;qaRvNqNUoAbHF/y0qZmoaKo18ygA21R161kj0uSRPl/irUaqPii48rw7NG/8VAHmdrceVDNJ/rPl&#10;auLauohbytPk31zatH53z/6vd81ADre386tCz8L6lf8A7yGHf/erqLG/8GxaP/qZ1vtv8TfLuqPR&#10;fE0ejRyb/mhb+Ff4aAN7Q/2ffEWoaX9qeH7NHt3eZJ91q8z1iwm0vVLi1n+aSNvLZq7TUPjd4kmt&#10;ZLGC+aDT9u3yq4O6uJLqSSaT/WN96gDa8N+HZtUtbq686OCO3X+JvmZq/Sr9g/xboOl2sd951mt1&#10;b2/2eRZGVd3+1X5cx3UkPmRpIybvvVYs9WvrD/j1upYP+ucm2gD97pPix8PZZvMutY0+2mX73zL8&#10;1ZPib9qz4a+CIfOn1CC++X7sdfhaviPVP+f6X/vqpm8SX11+7nmZv95qAPvr9sr4tfB/4taDHqHh&#10;qxX/AISL5d21du2vh+6b95WDHf3Vr/y0pq6pN/HJQBuR+T5Plz16J8Jfjn4k+DetQ3WkX0q2qtua&#10;PduVlryX7V/00qxY6p9lk/vf7NAH6jfDH/goxoPjKa10vV9F/s+6bbH5/mfKzf8AfNfUlrLNqGnw&#10;6hBtnsZlWRWj+bbX4YtLDFNHMkbeZ8rLt/vV758Lf2yvHnw5tYdL07UPN0/5f3dz822gD9Sl1SOG&#10;SSSf/Vx/e8xtu1a858UftFaf9u/sHwvC2q6w3y/Kvyq1eW+A/GknxatYdQ8V+NtP0iOb5ltlkVWa&#10;vfPA/wAOdF8JWv27SIYr7zl2rfL8zNQBx+i/C3WPFs32rxlG0+6RZFg3bVWvWof+JXJHY2tqtjaw&#10;qqr5fy7qdDrN1LayefC3mL8tSLLJf0Aemah5nk/J81V2kmlj8urW2T/tnUPleVQBT8ryofLeo47C&#10;tiOLzaLiKPyaAMe6t5P3ez/V/wATVe8ryo6bI0dEcnm0ACrD/rJ5Nsa/3ajt1juv3n/LP/dok8uK&#10;H/V0231Tzfuf6taAHSReVUc2qeV+78v93WbNfxy+ZJ526RW27f7tZ82rfZYZJH/1f+7QB0Df6V5d&#10;fO/7dWvXVj8G5tPSNm86SP7tehN4q1CXUPM8zyIVrlfiA0fxLh+w6pGq2sP3WZfvUAeR/s96zr3i&#10;P9l+68L2W7zpofLj8z5WX5qk+EvwbsfhVpd1NdTf8TCSTdJI33lX+7W43jLT/hfayWunQ7ZG+Vdq&#10;7VauP8RePpr+1mutR/cRsvy/Nt+agCr8QvjFJdX0mj6dJttV+WRl+XdXluveLbq//wCJfoMKtdSf&#10;LJItcr8QtetbqSP+zpvIkk/1km6pvDd5H4Xhhkso/Pk3bml+9uoAd408OaX4c8OyXWr3TT6h97bP&#10;95a8Xtb7959u0vdBu+60f3q9S+MEU3ijS/7Y1GTyIV/d+X93dXi+n+IIbX9zZR/u/wCH+KgDPuLq&#10;S/1rzH/vfNu+81d9pLXV1D5MG5bX+L+7XB3lnJf6xDJ92PduavQLO6kih+wwf6n+Lb/FQBNceZL5&#10;cMEf7v8Aik/ir0zwXdTXWi+T5e6RW+8v92vK7i48qOSNK9Q+FrTf2XJHB8u75WZqAPQNP1KGLy7F&#10;Pmmb73+zXYafYWNro8m+bz7r5ty7vurXF6XLa6N+58vz76T7rV12m6XDa2sk08m6aT5du77q0AWv&#10;APgXRbrxRNHqMf2mNrOS4VmXdtr5/WWOX4jeIo0/hkXaq19RfDlY9G1DUJp5N0n2WRV/2a8H+H/h&#10;yHVPF3i6+f8AiZWjoA1tFlhl0W+jnj/eLGzLXzzM11F4ovt/+p8xttfQ2h3Edhp+sXV7D5XyyRxw&#10;f7X96vDZPJv9eupvM8r5t22gDpPC7fu7rz41aPb8tc/ql1H9qk3x/wCzXTaDbxxRyfvNv96uR1jy&#10;5b6TZ/eagDk9etY5dQh/efu2Zf8AgNe8eJrCSLwbHHax7o/s6/N/wGvCdat/3kez5vmWvfPF11JY&#10;fD/5Nrf6Kv8AF827bQB813Hh++1TWv3/APq1+Vf7u2us8BxQ6D4khh1Ha/zfu5PvbWrQ8D+HNY+I&#10;N9Dp+nQsvy/vJ9vy19XfDP8AYrsdU0uS+1SSWCZf9XG3/LSgDhdH8VfG7xlJHY6Jr10vhez/AHm1&#10;fljZV/hre0XVr7S/F0eoapGtzJ91vM/vV7da/DnxR4NsbXRdL8pdPaRfu/eqj8QPhVoul6PJdajq&#10;irfMvmMu7btagD5B/aM8fWMuveXp0n+lTfKyr91a+f4Vur+68mCP9838Vd94q8M3WvfEC6jtY2n8&#10;yTbu/wBmvVPAfwttdBtftV7a+bNu/ioA838C/CvUL/UI/tsf+ir8zM38Ve3Law6NDDa2sKrH93/e&#10;rWmuI/8AlhH5Ea/dWjR9Dm16SSR4W8uP5l/2qAOu8H6DHr00P7lfMVa9c0HS4bXy4Z49u3+GuR8D&#10;28ejeXMkf7xfl2/3a9Q1KK1+y/bnuo/M27v96gCrarHoN1NrE8yrCq7Vg3ferl9S16bxRqH2pN3k&#10;7vljWiaKPxHN/pW7yVb5VqHXtesfAel3WoSbfJt1bbuoAz/iB8QYfBug3U2oyLawrH/wJq+Y/hn8&#10;NP8AhfvxAk8RXsLLo9vJt3SfxVVVta/ag+IXlvutvDtrJuZV+7tr7C8K+H7Xwb4dh0XT9q2sar91&#10;drM1AGlHpel6Dp/9n6XtWNV2/Ku1az5Fj/1dR3XnRSeXUMktADo9DtZZPMeNfLX73+1WpdSw+X5c&#10;Hyx/3f4ay1lkqOG/+1TSR+XtjX7rf3qAIb7ybW6j/dr81SW/72Ty0/iqjcW/mzfvP92r2m2H2Wbz&#10;PMoA2tP02SWSOR4/3db0bRxfcqnH5kUPl1YtYpJf3j0ASTS/6VDIk23b95f4WrvvAcX9jf6VdRtL&#10;JM3y/L92vFfH3iOTwv8AZZoLVrmRvurGu6uo8K/tFax4j8uGPwbPbQ26/vJGXbQB7N4o8Yf2Xpck&#10;08m3arfe/ir5T8Qa9J4i1qaZ/wC98tdx8TviDH4ttY4YIWg2rtZa83t7PyvMoAvXUUculyb/APWK&#10;rfNXnrRX0sP7iNm/utXqGm6TJqn7tP8AVt8u2tb/AIQiTS/Lsf8AlpJ/47QBR+E+l+JItFmjgjaf&#10;5WZdv8X+zXv3g2/tdU0+OO6j8jULdfLkjb+9VPwza/8ACL2tjDax7ZPlaRm+61TeJrWH+0I761+W&#10;Zv8AWbf4qANb7Va6h5lrPJtkX7teL/tWfGT/AIQP4c3VjBJ5V1dK0Mflt827bXQePPGWn+EvDd1r&#10;Go3y2Mluu5tzfM1fFfh+4179qr4oRzPug8N2cisu77rbWoA96/YD+Bkd/JJ4u16H7ddXX75WnXcy&#10;tX31qV5HpelyTf8APNflWuR+Fui6L4N8I2un6dJFBtjXzF3fdaq/j7xHa3UP2GCTdt+ZmX7tAHhf&#10;xq1STWbWS6nj2/vNy15ro91Jf2skd7H+5/h/2q9A+M2qSReG/M8n7rKq/wC1XnfgmX+1LGT7b8v+&#10;z/doAqx6tJ/wlGl6Pp2nxXMfnK008/yrGv8Aeqn8cv8AgoxD8EbqPw7oOj2fiG6tV8uSSeTaqsv8&#10;Py1g/EC6k8G6f4u1h5vIsV01vsrK33pP7tfmXrF1deI9amvp5JH86RpNzNuagD7ivP8Agr148l/1&#10;HhfR4P8AgMjN/wChVi6h/wAFXvihdR/JY6bbf9co/wD7KvjVrD/loke7bViO18379AH1Jdf8FPfi&#10;9qkfkwXUVt/tRx7WrLvv+Ch3xouofL/t6WD/AGl+Vq+dY7WOKb5KuLawy/u/M/2aAPbo/wBvr40f&#10;9DJO/wDwLdWfqn7Zvxo1n7/izUP91ZNteY2el2NrD+73eY33marlvb2sf/LPdQB10n7X3xgl8uFP&#10;FmpL/wBc5mWpLH9rz4wWHmf8VZqU/wDe8yZmri1t7GK685I/3n3f9mrX2exl/eeX+8oA6Rv2vvjB&#10;f+ZIni7UvLX+FbhqyZP2hPiZfzedP4k1D5vlb983zUQ6boNrpfmJ8t1/F/das+O1tf8AnntoAkuP&#10;ir48v4ZP+JxeNH/tTNWHN4j8WapN+/1C8nj/ALvmM1dArQxfu/Lq9a6za6X+8SNWkb+8v3aAPO76&#10;XVJZPk89v4W+9u3VHNYTeX5l1NN/u7q9Gm16P/WJ5XmN95dtcjrFx5snmPHQBzf2CT/WeY3l/wC0&#10;1R3FvNF/e/76q1eS0bvMh+egDPb/AJ5vJ/49UcN1JYahDNBIzbWVl+anXEUdSW9h9q/eJ/rF+b/g&#10;NAH6JaT4qsfi/wDs02t1BD5XiTw/Gqybf4tzV6d8N9Wm1Dwbp8yfNtby22/N8yrXy/8AsG+MI7rx&#10;JqnhO6j22uqRqs25f7tfRHw11aHRtY1TQbKNraO3kkkWOX7zUAdJ4ouLX7VHHP8A8to/MZf7rVyt&#10;m3/LN/8Avqui163+1XXzx/vmX/vmuZt7Wa1mkhnjZf8Ae/ioA3LOzj/j/wCA7a2tPi0+6/dvtWZf&#10;4qw7NvK/5aVYt9N+1XX+s27v9qgDejt45rr5/n21Y/sGG6k8z/ln/dqFWjtf+WlWLe//AHn/AEzo&#10;A77wrdaLY2vzyeRt+9823dXE+MtNtdU8Seckn7tV3Ky1l6w/2q6jkST93/Ft/iqazvI4v3f3Y/8A&#10;aoAmm0+GXy/3e2RapzRSf6tK0Li6ji+5JuqjdXX7ny/+WlAGa15N/qfL/ef3qGaTyf8AV/vKkhuI&#10;7r92/wAsy/xf3qa1xQBk3kU37yT/AJaVix2E11qnnf8ATPy/+BV1F5LJ/q6ybhZof3iR+VJ96gD4&#10;F/aG+C3ijS/HGoagmnz31rcSeYskce6vF5vDuqWv+s0+df8Aej21+tEes3V15kPlwNu+95ke6i+0&#10;3w7r2n+Tqmi2rTf89FjVaAPyNktZofvwyx/7y1Htr9TNW+DvhPVPv6Xata/7Ma7qoyfAn4ZxQ+X/&#10;AGCrSN/F/doA/MCiv0nuv2V/hrqkMkn9ly+Z/wBMpNu2sFf2L/hrdfvJ7q6gkb/lmslAH57UV+gt&#10;r+xL8ObqTy3uryD/AGvMq5/wwD8Nbr/mYrqD/tpQB+d1FfofN/wTx+H/AJfmWviief8A2fM21nzf&#10;8E7/AAjLJ/ovixv++vu0Afn/ALaWvu28/wCCculxTfJ4uXy6juP+Cctr9l8yDxR93/lozfLQB8LU&#10;V9nx/wDBPPzf+ZsgWP8AvVn6l+wBJazeXD4sgb/gNAHyFTa+x7f9gD935n/CSRN/47W5ov8AwTz0&#10;f/Wap4uig3fMqr96gDw39kdpv+FjSeTHu8yNVr72t7eSL/X/AN6uF+H/AOznoPwWupLrTpJL66Zd&#10;sc+6vQFi/wCWnmfe+ZqAJlt4/wDnpVj7VHF+7f8AiqrHFVpbX+/QBsWv72Guk8B+MI/C995yR7ZI&#10;WX+H5a437VJF5cf/ACzq1fWsktr8n+yy/wC1QB9qalbyeMvBscjxq3mR7vu/7NfMutaNJ4c1SbZJ&#10;tjVmVt3y1698DfiXDLoMdjqk0cHkrt+b+KuP+My6XrGvedZXSvC25pPLb7tAHBrqkl1N8/yx026v&#10;I5Y/Lf8A4Cq1Cvlx/u/LqSSK1i/feX+8+7QB4r+1Z8N5vi18P/J0vb/aFn/C3ytJX5ua98L/ABR4&#10;dupIbrRbz5WZdywsy1+wscNjdXUcnkt5y/e/hVq2I5bG6h+y3VjZtD/01hVmoA/EOTSb6L79rKv+&#10;9HVeSKSL78bL/vLX7Pax8N/h/rPmRz+E4Gk/57rGqrurBj/Zf+Geswyf2jpcXmfw+WqrtoA/H6iv&#10;1nj/AGIfhLrM0n2rR5127mVlk27qwbr/AIJ+/DPVLqSOCO8sY1+X/WfeoA/LXdRur9QF/wCCbHgO&#10;6vvL+1XSw/3vMqjef8Ex/BMWof8AIyT20P8AdZtzNQB+ZrNQ1fpJqH/BMTwnLJ/oviyVY/7rVDD/&#10;AMEvfDcv+s8XN5n+9QB+cK0tfobqX/BMHR4v3dr4u3f71VYf+CX9jL9/xZ+8/u0Afn21LX323/BM&#10;u1i/5mTdJu/hqa4/4Jl6Xax+Z/wl27+8q/w0Afn9ScV+hlj/AMEzPDt1aySP4ubzFX7u6rmh/wDB&#10;M7wjf+Z9q8ZNBt+XbuoA/Odq+0v+Cc/iDQdL8SaxDqM0kF00LeX/ALX3a9Om/wCCYnhOO68uDxRL&#10;PH/e3V2Xwv8A2SfC/wAKtakktbqTULrbt3UAe2Sa5pckn+hTbv4moa/h/gk/d1Rt/DMNh50afLub&#10;5qFsJIv3aUAbVvfx/wCr8z95/drQW4+yw+Z/y0/hWuZ03RporrzvvSV00NrJdffoAjj1Tzofn+WS&#10;rEN1VOTQZIpvM8z9y38P92mwxSRTeWlAHE/HTwDN488IzQ2scbXyr+53f3q4X9mXx5r3gjXpvC+v&#10;Rr50MfmLub5tte9Q+Z53z/6xq8L+NXw7vrXVI/FGkblurf8AeSfN96Nf4aAPszwvqkN/a/avvTf3&#10;f7tSeLteh8JeF7rUJ/lk2t5deA/s5/Fr/hLdP8uCRftS7ftEDfwtXXfFLWY9Z8nT/O8/a25l/vUA&#10;eO6lZ3WqapJqk/zfaP3nzfeqNrf/AOy/vV0moRf8tPu+Wvl7a5O6uv3lAGHrmjWN/N5l1H93+Jqy&#10;7X7d4Duv7Q0uZmj3bmgZvlaukuovM/d+X96qfiC3/wCJXHCn+rba1AHtHg3xva+MtBhm877LM38K&#10;/eWugsftV1p91p91dS+XJG0f7v7y18v6Hql94X1CO6TcsO75l/hZa9G8SfG77Bpfl6RtbVNu75vu&#10;rQB4v+0J8PviV4N1D+0NE17UJ9Bt22szSMu2qvgv4gzaXJYyP4o1DVbr/nnK25Vau08ZfFLxRr3g&#10;O+hvfKnkuNu6OOPb8teW+FfDkksPnWUP3W3Sbl+7QB7kt1/wt++hh1TVG0+FdqyRwybWZf4q4f4j&#10;fBGTS/Ekc3gOaef7O26GWeTc0P8Au123wl+F8mg3UmtapM3nTK3lru+Wu48M/EHS7rxxHorwt50P&#10;3l27VagDL8F+NLrWtHh0fxDql1p+tQ7Y2b7qstfLv7TH7SPiz4S+KP7H8PeKJb6Hb8zNJu2/7Nfb&#10;2oeErXWZvOuoVgjVtyyfdZa8D+Mn7FHgn4jedrEGsNpV98zSM0m5ZGoA+PdP/b1+Kmlw+X/aEVz/&#10;ALU67mpsn7fHxW87zP7Ui/75o+IX7Ovg3wHJ5d74uVZm3Ksa/NXnbeA/CP8AB4k3UAeqR/8ABQ74&#10;qeXHG91att/iZd1R6t+2R48+L8Mfh3UY7OCG4/ds0Ee1mrzOH4aeG7r7niiD/gXy1teGfhvo+l6h&#10;JdJr0V9JCu6OONv4qAOk+z/Zf3L/AOsX5W/3qcqx01pf31OaXyv3dADVaT/tnQrU7yqbIvlUANa3&#10;/feZ5lUfFDeboM0b/wCr+Zlb/arQZqz/ABJb+boM2+TbGv8A6FQB5Ovmf2XJXNtXXWbeZYyf521z&#10;LRRyyf6ygCvHViaX9z5aVDJ+6+5TrWXypvn+aOgCKitWSW1mh8tI/wB5WXJH5VACVKtrNL9yGX/v&#10;3TYZfKkjkT+H5q65vihqnlxxww2sW35dyx/NQBzcOg6hdf6uxnf/ALZ1YXwrrEv/ADD5f++a3l+L&#10;GveT/rIv+Ax1Rm+I2vS/8vzf8BXbQBDJ4P1qKOPfasn8PzfLXXaT8EdQ1SOOSfVNPtt3964+asnw&#10;/rN14o1i1tdUvm8lvlZmavdNe/Z90G10uO6tdYluZmXcsCybmWgDgde/Zzk0bRY75Nas76Rv+WcE&#10;m6o9B+Df2XQbrVLrULP7VD920aT5mr6S/Z9+AXhua6m/4SuafyZo/wB2vmV7Na/sjfDPVLqTZ9q8&#10;vd93zvvLQB+YP2+SK6khfb8rVIt1/c/3q/S74of8E9vhz4t8LzSeCppbHxFbxtI0Ekm7zK/N/wAd&#10;eBdY+GniKbS9XtWgmhZl+b+KgCax8VX0UMcM8jeWv8W75lr7Q/Yj/avk0a6h8O+JdUZtPkk8uFp5&#10;N237tfCe7zaIfOtZPOtZNsn3flagD+gaRrW/tY761mW5sZlVlaP5lqi0sdj++/5Zt/DX5Y/s3/tw&#10;698L5rXRdbma50f5V/efMyrX6KfD34jeG/irax6ppGtRS+Yu77D5nzLQB9ASSSS/u6c1v5VU/Nki&#10;/eVchvJPLj8+P941AEcn+xVeNf8App/31Vi8uI7WPzHrJvtZjtY/MT5qALX+q/eVcW6j8v8A1dcz&#10;N40hi/5Ys0lWtL8UR3X37X/vqgDaks/tUfmJHurF8aeJtF+HOi/avEN1Fp8bfdaRtu6vD/2vP20o&#10;f2btP0+PT9PW+1S6j8yONm2qv3v9mvzj+J37VXib9pvUJP8AhIb5raGP5obGP/VrQB+p3gf4q+Cf&#10;iXY6pfaJqCyzWe5tu77zLXy3fftpa9F8RptP1G1iXS45PLj/AN2vivS/FGseCI5pNB1ifT9yssnl&#10;tt3VzOj+I9Q17xJ517dNPG0yszN95qAP18bxvpculw6prd9BBazKrbY2+7Xj/jb4tR6zrEdrpd1F&#10;/Zf95W+avB/id8YrG60Gx0fTrHd/o8cbfN/Ftrynw/f6xr11/Y9lG1t/el3fNQB9DfEj4nWujQw7&#10;P+JrfL93y/m+auZt7DxF4y0eS+16T7DD80kMf3asWdjp/hfw3azapa7dQXd+8b5mZqyfEnirUPFs&#10;cNrBughX5tqr95aAPKfHFxDDqEcNrJ++X5W/u1seGZbrRvLurqT/AEVfm2tXK+Lryx0fxF88m6RW&#10;+aNf4mpv/CUXXjK+8ny1sdPj+9t+6y0AR/F7x9qHjeaOFP8ARrGFfLVV+VWrk/DdhY2HmfxSTfd/&#10;urVrx9q0cX+i2v8Au7v71Yfhe8ji8yOf/Wfw0AdAuk3WqahDHBJtjZl3bv7td9qjQ6DpcOn2satN&#10;tVpJP4t1crpeued5cbx/vPu7q6bxFdR2GgxyQRxzzN/F/doAz2urWWGGFI2+1fxN/DXrXgXVIdBt&#10;Y7Hy/PkkZW+X+GvD9FvP9K8t/wDWNXtXw/s5LXUPMeNW/d7lagD0iG3tbC685/3t1/yzrqtL0vyr&#10;WTUJ5t277sf92uTtbfzZvOf/AFldd4faPS9Pk1C9+a1Xc23dQBpWeqaP4c0HUL7VLryI2jZV3N95&#10;q8v/AGe7jT9Um8WapdTKsfytD/s/eqT48aHH4t8B/boJPs1qsnnKv95a5P4L28N/4H1SSCHbHMq7&#10;vm+9QBrNrljLDqmzc25pFXzK8Fkt47DXprp93mMzfLXsGg2UnnTR+Z5+1mb5vlbbXmviizjl8STb&#10;JNv7xv8AgNAG1b+Z5Mn7z+GuTuGm/fSJ/e/8drtNJ8u6tZIU+aRV+Zq3vBPw8tdUmmurqbzYVX7u&#10;3+KgDxlbD+1LqONPlkaSv0U+Hf7JPhHxl4DtbrxDdTzxzQqqrBJt/hr4LWKPS/iNNY/8s5Jv3a/3&#10;a+oPDfxa8XeF76PQbX/jxjjWRWagD2bw74X8G/CCSbS9Etf3iybY1n+aRv8Aar0yz1bVL+1tZPsq&#10;wWqq3zV8x6lLDLdR+JNa1qX+2I2/dwL93bVHxt+0P4s/se+tdBk8i1Zdvn7fmjoA9s8dfFyHwbJ5&#10;MEjXOoTNt+b7q181/F7xvdazqkMk8zTzTLubyvu1yeg6xdapp8l1qOoNcyNJuZm+ZmasPxtqk0sl&#10;r/Z0m2TcqtQB2XhnQbWX/iaPH5U3/LT+9tra3SfvP3jeXVO1tZrXT4d8n8KsyrV630uTxRDHHZSN&#10;BIrbW/2qALljoMmqeTskXy2r1L4d6fHFdSafPH+82/LJ/CzVR8H+D49GmhjnjZv73y17BN4fsbWG&#10;GaCPbtXd8v3qAMHUvDkmjWsk3lq38Xy1w/hPVLrXteurXUd0Gnw7fL3fK1evR3/2+18vy/u/xV4z&#10;8dNYsfh94dj8SQTfu4dzSRr8rNQB0XiTxRovhKOaR5l/cqzfe/hr5V8XeJtY+Pvi7+wdEkk/sfzN&#10;s0i/dqTWNcm/aMjh/sHdYxt+7kX+Fq96+E/wMh+F/huOFJI/7QmVWmk/iagDW8E/DnR/hrosOl6d&#10;/rmXdNP/ABNXTQ+Xa/8ALTdVH7HJaw+X5m7+81R29n5k3meZ+7oAkvopLqaORJNsi037LJJUjNJF&#10;N/q6k3ebQBHGsf8AHJRH/wAfUez/AFdaVv8AZf8AWPH+7X+KuP8AFnxY0HwbD5z7Z4/m2qrbt1AH&#10;VL9llm/hatC3WOP/AJZ15/4F8aWviO6kkn/0aNv3kas33q9QW1jlh85Pm/2aAC3i83955f7uppLj&#10;yvM/2VarUMUnkx/wx/8As1V7OX7frH2Hyd0e1tzNQAeAdWsde1S6jex3SWv3ZJ1+Vv8AdrkfjN8W&#10;LXw5N/YukR/6VJ8snl/dXdW18UvGmn/DTQZPIh8ibb+7WP7zNXhumxTazNJql7H++k3Mu7+7QB0H&#10;h+/kutPk3/6xfvM1a1n+9/d1i6DFJ++/d/xfLWxo/nXWqSRxx/d2/NQB3HgG186b/RY/3attZq9k&#10;m8OQy+XJPGvmf3v4q5nwX4ck8OafHI/72Ob95/wKu6jv47q18v7sn/oVADZGhl0/yZI1/uq38Vc7&#10;Na/2DY3V1ql0vkr80e7+7UerXkejeZdTzfu/4Vr5P/ay/aH/ANFh8N6JdNPfXSqrLG33aAOR+Mni&#10;a6/aC+I0fhfS5GbS1k23DL/EtfUnwz+HOj/DTw3Dpelwqs21WavC/wBm34aTeCLH7ddQtPqlx8zM&#10;y/NX0VC0nnRzfdkoA2Ldrrzv9Yy/3tv8VWluo/tXlvu8z+81EdndXVr5yfxVTure6itfnjVf9rd8&#10;1AHG/Gi/83S4YfL/AHfmL/wKvP7PUobW+hjePbH8yzV3Xj6L/iXw75Fn+b+991q8t8aN5skNjax7&#10;pJm+8v8AFQB4z+2BfWvhf4Q2vh2C6lnmuL6ab5vvbW/9lr4htbXytPj3/wCur6M/bG8Qf2p8RrWx&#10;8793Dbxrt/utXhOrWscXl/d/+xoAw4ZZP9XRJLJ/q5KmkbzZqjZqAJIZY4qr75KFio2+VQBoWd/J&#10;/q6vRyyS1i7q2LG3k+yx7/8AWUAWFqaRf+Wn92o46kaKSKgCnHL5snmf+O05br99TW/5aU6O3j8v&#10;zP8AlpQBJJf1DJJJLUKxTXX3KbHL+8kh8tvMoAdHL5UlU766k875/wDV/wANXJG8qo5PL/joAzZv&#10;9XVGatBoo6pyN5VAFFu9XtJm8q6qNYo5amWw8qaOSOgD1T4F+Mv+FffFDS9USPdumVWX+GvujVlk&#10;tfi1a6okKr/aVrD/AKtflXdX5uzXElrJY3SSbZIW3f71fpU3iCHxF8B/CPiSCRYNQt5Fjkb+KRVj&#10;+7QB0moWc0viKGOOPz9zKrMtXvjFpcegzQ2vl+Ru+6zV5T468eapY6Xa6w91/ZENuqt5kDbt1ea/&#10;Eb9vDR/GWlw2skLNdWv3p/us1AHsFu3lSeZPJ/u/NVyS4ki/eeZXyDpP7aXlaxDHdaWs9juVWZm+&#10;Zf8Ax2vrrwrrOl+MtB0/WNOk3Wt1H5m3+7QBvNazTQ/6z+GrVvFJ5P8Au1oQyxxTR/u/92ppLqP/&#10;AFfl/vKAMmRvKqOFft8nlp/9jW9D5Mv/ACzq1HZR2v3I/wDa+WgDBk02a1/d/wDoNZ91bzRSeZ5b&#10;Lu/75rsG/wDIlN1BfKtY9/8AwGgDmYbCS6+5/rKJreSL/WVrLF5X/LOq/wD49QBktF5tVbxZP9Z/&#10;d+WtCS68qT/V1Xkuo/4KAKMdh/y2/vfw024ipzXH76o1/e/coAqtcfZfuf6v+7TVi/5aUTW8nnVN&#10;toAjW6k/1afL/u1Gy/vP9X/wKrDS02gCFm83/rotTLFHLVGaKa1k8zy6uWPmS/vPu0ASR2/lR/J8&#10;v+7U1n+6j8vy/wDgVNZfKpszSRUAWpPMi/d1Jukkh8vzP3f92qP2qSSnR3//ACzoAsRt/wBM1rLa&#10;XypvM8tW/vVa/wBTUKr5tAA1/H/rP/HadJcR3X346PsH/TOoWX+5QA77fJdfuf8Almv3aP8Aj1/e&#10;UTWsf7uTzNslTRrH5Pz/ADfw0ASR3n7nzPLqa3v5pZo5I41+X71UY4vstXrO4/c+X5dAFqS8/wCm&#10;f+1Tf7Uk/wBW/wDwH/ZqGSWm280cX7z73+9/DQBvWMscsPk+cyzfeqSzb7BDJH5jNI396stvsv8A&#10;rE/dSVoQtQBat9Zjtf8AX/Nu+7Vxb+G6j8z+7/DWeqwx/fj3f+y1cj02GX7n+9QBH9oj8zzvu1aV&#10;vN/eP/q6ozf6zyak83yofJegDejij8vzPMqn5v2WbzPvVnw3H9z5o1+WrUbebQBea8kl+5I1TW/i&#10;C6sP3fytH/easuS4ji/d/wDLSqreZL9+gDa/4Sa6l1CPz/ltf+mdWrzV4f3cjx7o93/Aqx42jqaR&#10;ZP4KANS81aO68vyIdsa/99VX+2R+dWfbxSed+8kp11FJa/vvL3R/7NAFi6lk/wB3/dqnJeSWtSNe&#10;fao/M8vbVOS6/wCWf3v7tAGtb6p/f+b+9/eq550MsPyRr5c3zf7VcvZy+VN+8/irWj1KGKby/M/e&#10;f3aALX2C1tfMk/vVTks4/wDWJCtaSy+bHUKxSfx0AV4Wki+5H97/AL5qb+zf3nmf8tPvblqxHdRy&#10;/u6tNLHQBRmWT/ep0fmVcWWP/tpTVl8qgBsN1NF+7SOrUPmS1Xj1SOL94/y1aj1SO6/eQ0AR2dxJ&#10;50kL/wCr/wBqtSOWPy/9WvmVRm/56U5WoAm8r7V/10qrfaD/AG9YzWN1/wAtFaP/AIDVxm+y/vP+&#10;WdSR3Hm/coA+U7zw/dfAf4gSSQSSrp95I0m6P+Gu+03xRqHi3VJJp9qwqv7nb95mr0z4hfDm18Za&#10;X5d1dbZFXcrbfmWvmf8A4S2++EviL7DqNq09ju2xz/xNQB9HWNr/AMS+SR9vlqvzbq4GbyZdU8yD&#10;5o93y102l+PtP1nw7+4+aSRfu03RfC8MVrHdeXt/urQBzuofuo/MeP8A2qwVl+3yf9M/9qug+IEv&#10;9nzR7P8AVt8tYtvFJLa/JH/wJaAKOoW8csNY/wDYclrayTeX+7/vN96ug2/8s60Ne8z+xYYXj/c7&#10;t3+9QB560vm6XdSJt+Xc3zfxVw/w5+Ks118QNP0GfT2gtby48maTbtXbXvHw90a117xJDYvaq1iq&#10;t5m7+Guu+J3g/wAE6D4btZtOhg+3LIzRzx/NIzUAN8dS61LJY2ukeVBJGy7mk+60dVdW0210vUIb&#10;qC1X7dN96dV+Za6LR2j/ALL0+G6k3XU0fmL/AHttO8RWsP8Aosfmbd27/gNAHI65eeIr/wDc+d/o&#10;vy7dv3t1cD4wtdY0vT5JPOla12/vN3zbWr164lh+y+Ym35a8j+JWvSapa/YfOaCx8zbNIv8AeoA+&#10;DfjsskviSSZ5N3zNXkrRV9QftNfCO+0v7LqlrG1zC25vMjXdXzLIvleZG8bJJ/u0AQtFXQ/D9pIv&#10;EUP3mjXazKv8VYUbf9M2rqPhrqUOl+KIZrqP9391qAPXriP995yf6tvmVf4lqPdVi6vI5bqSZP8A&#10;Us25f92ms0d1QBG0v/LOOnMvm1HIvlULLJQA7/pnWb46tZP7B8zzP3P+zWgzVm+NLjyvDvz/AOrZ&#10;vu0Aee6Da/b7X/pj/F/eo1L4ef8AEvm1Cxm3Qx/M3+zTvDupQ6Xp99J96P5flq5/wsj/AIpe60uO&#10;xX99u3N/FQB5y1LSslOWKSX/AJZt/wB80AMqza3klr/tf7LU6PS7qX/Vwyt/2zpzaLfQ/wCstZYt&#10;33dy0AO821upP9X5H/oNWl8OTXUPmWsiz/8AAvmrrvB/wH8UeMvL+y2vlRt/z0r0yH9k3xto1r5k&#10;MKtI391qAPn2HQ77zP8Aj1laP+8q7qdJ4fvov+XWVf8AeWvpDwn+zP8AEa6k8zyVWNf4ZGWuqh/Z&#10;d8ZeI5pIbqaK2jh+9QB8mw2celx+Y8377721fvLXeeBfixfWuqWtrPIzQsyr81dd4q/Za1jRtQ/f&#10;zbod3zTr91a6zwj+xlDrNr9ug8UL5i/Nt8vbtoA9K8E6tJrNr5kc37xfmX5q7rw78UL7QdajhnjZ&#10;o/7y/wANcv8ADv4GX3gPzpL2++02vzMv+01dhY+HPNkkmSNYo2oA9s8J/EaOXy9Qgj2yfxf7VSfG&#10;z9njwn+1V4TkkSNdP8RQr+7n2/MzV5XpvnWN15iSfu/7teneC/GUNrqEMbzeRN8vy7vloA/PPxp+&#10;wb8SvCWsTWqWP26Pdt8y2XcrLWfa/sQ/FCWH5NHl+b+7X7GR655sMcybZ/8AgO7dWpY6lNfwySQR&#10;rBtX+7QB+ONx+wH8VooY5P7L+983zfK1dd8Of2Yvjd8PtUjutOtZ7aRf7rfK1frYus+Va/6VJF/t&#10;NJ8qrXD+MvjxDYf8Svw9Yx61rDfLGqr8tAHqzeZ5fmVC1xJ/rHrcjtYadNFH53+r/d0AcKupX0t1&#10;88LNCzbf9lVrYjtY5f8Aln/47XQf2HHN9z5v9lfmqrcRw6PDJNqE0NjCv3mmbbQBwuoXElhJNvsW&#10;aNfu7V+9XSafoN1NDHI8KwQt825vl215P8VP20vhz8ObGaG1mj1XUI1+VY/mXdXwb8VP+ChnxK8b&#10;301jp19BpFju2qtt8rbaAPVv+CjWg+DfEcMcf9oLPrFmvlr5cm5l+9X5/wCj6Na6NN5iSfd+9u/u&#10;13Wj2fiL4v8AjiGxeaW+mupF86dm3LXXftdfs0/8KR8O6LqkF80/27csi/3dq0AeH+MPG8cX7my/&#10;iX71Hwdv4/8AhLIZNR+a1Vtzf7Vecx/vfMrsvAdnN9qkkT/VrQB7R428UWN1rE2qada/Zo/LWNVb&#10;7q7asfDXx9H9qkm8vz7pfuqtcLeXH2/zLH5vM2/e/hrtPhLYeHfDnmahqky/uW27d3zNQB7dpMt1&#10;4t0v+0Nbj8iNv4ZP4a53xl8SNL0u1k0/w9D9p1Bl8tp1X5VWq9xqWqePLXzrKT7NoNv91W+WSRa5&#10;vUv7L0GOTZH/AKU3/AmoA8nureSLWLq6vZN0jMzNupy3/wDbP+i2Xyxr/tbaq+ILr+1NQmj+7tZt&#10;1YtjcSRSeXa/6z/Z/ioAua9ZyRQ+W/8ArKsaDYQ/ZfOf/WVXvLqb7L5l1/rP9r71R6HdTfavn/1N&#10;AHdaTcQ391H+727drSV2TWtrdaXNshb73yt/Ctef+Hbryte+eP8A0VlVW/vba9w8UfYbDwja3WnQ&#10;/ej2qv8AeoA8lh8u1+5ta6X71exeB4pvssd0+77tea+H/CUkv7yf5Zpvu7fvV7B4b/4l8Pkv821d&#10;3+zQB1Ecsn2Xzvu11Xh3y7qx869/1K/w/wALVycfnXUPnPHth/hrW8M/atU8zzPltYf7v8VAGT+0&#10;NcfZfg3NNaxt5bXixqq/wrXifwb8dahYaXdWsFr+5jX5a9++Mn2WX4azQv8APtk+Vf8AarwP4Y+H&#10;NUtdPkvvL3Wtx/d+6tAHYWN/J5M03/LaT/gKrXkuqalNL4kmjSTdJ5n7z/ar0q6WSXzoYI28xl+8&#10;tZen+Bf3Ml1PGvytt3fxUAWvDssNhayST/L8q7q9a+CtvY3+g6x+73SKrSK38K14m0XlahHp7/vY&#10;2+X5a928G2EmjeF9QktY/IhWzZmkb5V+7QB8w6fLHL8ZIZr2ZfJ86vprUNehl1CGGyj/AH0aq0jf&#10;3o6+I9Jv5r/4tRzfNLD9q/h/3q+2PFHg/ULDWrG6g2rayQx/d+83y0AWpJYb+TzHj/ef7Xzbap+L&#10;rq1sPC91v2wblX5v71Wo9L/6afvP/Zq4H4sabqkVrDM8cs9jb7vM2r8rLQByMfiCHS4fM8v/AEWu&#10;H8XeN7XVJo47KT7N+8+WsnxB4tkuv3fywWq/Lt+61czpsX9qapDHBC0/7xdu1d3y0AfX3hH7Vr3h&#10;Oxkg/fzbVVq9W8K+EtU0axjuvsv/AE0ZdvzNVr4Z/D77L4DsZkj27Y1Zv++a9a8M2sN1HHC8275f&#10;u0AWvCcses6X5yWvkTMvzLIvzLUkmpR6NN5N7+9/9lqxu/su6k/d7f8AdrnfF1nJr1150H+sj2s3&#10;91qALGseI9P0e1kuvuw7Wb5vlWvhn4xeN9U+PvjaHwv4dj/0FZPL3L91q7D9ob48fb5v+ER0j/kI&#10;KywyeR83+y1ekfs8/CqHwHoMd9e2q/2oy7mkb71AGl8K/gt/wq/QYY/MXzvlZtv96vRGlmk/ePJU&#10;l1eeb+8+9Wat/JLN+/8Alj/hoAsXDSVCsVSNcRxVG1/D/tUAR+bHJdRx/wDLT/0KiSKTzvLq41vH&#10;L5eyP94v8VQ3kUkUP/TSgCS4Wb7DJapHujZfmavl3xNo1rF44mtZ45Z7W3bdtZt1fU2n38P2XyZ9&#10;y/L8zV5D8TvhnNqnmX2nbvt3zMu37sjUAc74q8UaDF9l/svct9HH91W2qte2fCfxRdap4dsZn+aT&#10;au7/AGq+QV8F+IvFGqfYfLaxkhb5pG+Xc1fcXwX+B+seDfAcN083n31xCsiq33Y2oA6Zbe6ijkje&#10;H98y7l/2ajvL+18EWMmoav8ALJ5bMq/xNVPQ7rXrW1muvEMkUE1uzfMvyrt/hr55+LXjfVPiFrEl&#10;razbrG3by/8AeoAbr3i2b4ja9JdPHttd37mOSu00uK1/sv8A1f3flb/drkfC+h+Va/6z95DXcaLa&#10;x+XJG/8Aq6AIdHm/4mnybVh2t8tdd4H0H7f4ikk8vbG3/fNcbZ6TdWuvfJIrWrf99V7R4PtY/wCy&#10;4Zk3ecv+s2/w0AdxpNvNa/6LdfN/d/3atXFn++8z7u2tC1gjl0+OT/gP+1urk/GGqTWv7tJP3aqz&#10;SNQB4T+2Z8Wv+ED8Ew/Yv+QhcSNHH/sttr59/Zr+Dc3ijVP+Es8S7rm6mbzIfM+ZdrVueNNc/wCF&#10;6fGCTT/LWfR9L2yf3lbb8rV9XeGdJtdL0vT4bW1WCGGHau2gDQ0uzh0uGPZD93+8tTLF5sn+r+9V&#10;q4i82H/ppUOnyyRXXk+W3mKu5f8AaoA8F/ba/aHvvgP4NsbHSJFg1TUI90e77y1+e6/tufEyXUPO&#10;utUaeP8A55/w17R/wVC16a/8WeG7GeP/AFNq235fm+81fDsK/uaAPuT4C/tGax8Vde/s/UZtsn3v&#10;K3fer6y8H2sf/CSWsk8e6OGOT5m/3a/OP9imKab4yWvkR7v3cm7d91Vr7K+LnxGm8JTX32WOVY7X&#10;5Wk2/Kysv8NAHxL8bNZ/t74ta1+83RrcSKrf3V3V57fS/wCleX5n+7XQeIryHVPFF9dQf6yRtzVz&#10;95pd9dTfuI91ADWamtLHWxpfw+1jWY/Oghlbb95VXdXRWvwn1S//AHaWM/mfd/1f8VAHFtdRxeXv&#10;kq5ayw3X3Pmr0yz/AGdfEUkfmT6XL/s7o6vXXwPvvDkPnXsPkQ/+PUAec2drD/HVi4Xyf+Wn7uu2&#10;t/h9ay/vp5vItf4f7zU63+HdjdSeY8zeX/D/ALVAHBt+68uneb5v+z/vfxV69oPw50uXzPtUi+X/&#10;AA/3q0o/hposXmfu2l/u7vu0AeAyeZFN/q2/+KprLdSzeWny17pffDSxl/eWsf8AwH+GrFn4Dj8n&#10;99ar5i/L92gDw+PTb6X93BHtk/vVoL4f1SX78cf+9tr2qz8JRxSSfarVVh/hZVp3/CK/vvk8zyf4&#10;floA8NXwfqH/ADzZpG/iqG48G30v7t42/wCA19AQ+HJIof8AVs3935aI7OO1/eeSrUAfPc3gG+hj&#10;8xI2rLk8Jah+8/c/u/8Adr3ybS5JbqT94y7vu/3ak0nwRNrOoWulvJt+1TLHuX+H5qAPneHwvNFH&#10;/dp0em30X/XOv128N/8ABLz4f/2PayavqmpNdMvmSeRIqr83/Aa878bf8E8/DfhfWJI/7a26ftaR&#10;Vkk/ebaAPzX1K3kurWHZJt2/e/vV9ifDHxl/an7N81jBatfSWbMzeX/yzXavzV478avhHp/g3WtQ&#10;h0uZm0/d+5aT722tj9l+wm16x17w2moS2MkkLNGqtt8z+HbQB6F4i1nT7/4D6hdPHL+7VY2WT5vm&#10;r4FZfNmk/wCee6vpDx58UpPC9rqHgfVI1aGGRo2Zfvbl+WvnnUPssX+ok3UAZ8i1+i37E+qWOs/D&#10;mGxeT99Zr5e2vznZq+6v2AdBmk0vWL593k7o9v8AtUAfWW2SLzP+ef8ADWhHZx+T5j1n3kf9z/V/&#10;+PVJYrJL9+SgC15P76tKx8yKP+9urFvvMi8vZJ/vVTW4m/d7JmTa1AHXXEUcVZN55kv7v/lmv3aP&#10;7WuJYY98f8PzVD59AFVvO/1b/wCrqFpfKj+SpLy8kimqjJL5v7ygByxebN5j1nzaXJFJJIn+r+9W&#10;lDeR1DJf/wBygDJh8zzP9XRJ5kVWJJfK/eJ/rP4qryXHm0AR7veo2l/791NJFHQ1vH5PySfvP7tA&#10;FGRv7lTWv7r95PUKt9lm8zy/9lq0F/8AIdADVl/6Z06Py/8AWf8AjtV5P3UlV7i68qaORKANpfL/&#10;AI6r3UEctEdxHdQ/J/rP7tCr5VAFeNI4qvQ+TF++8vdVOZakh8zy6ANCNrGSTzHjp0n2X/lhVf7P&#10;+7qPb5UfyUAOmi/791DGkcVHm0LQBM1rH/H/AKyqc1v5U1WGaSoV8yX79AFdZavWv72PzKha1q5b&#10;rHFa+XQBnsv7yrC2vm/cqRVqxDQA2zt44Yf3/wA0lWI56GWPzo/L/wDHqtKsMX3/APvqgCRatLce&#10;T/01qG1ijk/5aL8v+1V7b/y0oAIVqrJHJLdSR+XWhC3/AH7p0d5D5nl0AZsMX9z/AL5q0tr/AMtP&#10;Mq4sUfneZViG3j/75oAoyWcd1HH/AAyK1R3EUn8ce3+6396tKSSOKo/tH2r/ANloAox28n+sqT7V&#10;5VSR+Z53lvUn2f8Av0ARtdVMrSSwybP7tOa1jl+//rKFXyv9mgCj5UlV5m+y/vK0rqWOL7lZtw3m&#10;/wDXSgC5Zy2ssPnf8tP7tRtawzah9qf+Hd8tQ2/kxfvH/u/dpzX8MsPmeZQBuWcX7vzKo6411F5c&#10;ifND93atU9H1L/WRvJ/u7q2leSWH5/8AV0AZe2Ty6qwy332r+9HW9Ha/8tHqRov7kdAGevnf6ypI&#10;7iSpGl8qby6sRxQyx0AQr5cv36mtYIbWSTZ8u7+FqtWtvaxf8tP3lTM0P8f+soAdCtWttQ2staCr&#10;HL+8oAzWs7qX/li3lt91v4aktdNmtfvybv8A2WpLqaaKSHZM3l/3f4amjuv79AENxayS15D8ePCv&#10;2rR47p7Xd5Pzfd+avat8dQ6pFa39r5M8Kzx/dbdQB8c/DHxpY2GqeT5m6FflZf7tfUVjqlrdafHN&#10;BD58My/eVvu184/GT4S33hy6kuvD1jthmbzJGj/u1l+AfilNoM0Olz3U3lzbVZW/hoA9q1qwj1TV&#10;JP3nmw/e2/3WqwunQ2trJHax7ZP9qtTw7aw3Vr9qT5t38VaF1Zxyw0Aedw6XNF5n+z95qtXktrLa&#10;+S/zTV1F9pMf2WaPzNv2j5V/vVxLNYxSfvJl8xf3atu+WgDkfFHi268Ef8evy3TLuVl+WqvgPVIf&#10;HmtQ317M1tHHJ+7gkb5Waq/xG8y6kjk8lp/LXb93dWX4X1mHRdLhk+y7ZlkZl8z5aAP0A8J/Cfw7&#10;r3heOZP38zL8s6t8y1wvjr9ni+v7XybXWmsZP+ejV5n8H/20tP0G+h0XUbHyLH7rSf3ZK+ptP+J3&#10;g3xvY/6LqlrPJt+75iq1AHlOj/s3R2trH5+tSzyfxf3WrN8dfAXQYtHk/efvPvbW/irutQ+NnhPw&#10;jqk1rqN9EsK/dbd8teA/Eb9ry1l8SSR2tqs+jqzLHOvzbqAKui+C47W1msZ4VvtPb5ds67m21z9x&#10;8Bfhzf3Ukb+HYvMZvm/d13Hwt8bw+PJJpvLaCxt9rfd2stdVrVrDdXXmQR7Y/wCFl+81AHmOl/sz&#10;/CGWby7rw7tk/iby68t/aq/Zr+H/AIc8Dw6x4X0/+z5FZvurt3V9Gf62Ty/uyL8v+9Xk/wC1tqM3&#10;/Cr9PtfL2fvmZm/vLtoA+I9PWOK1hh/5aKtaEfl1Rji//ap27yqAJJvLpq+XU0iRy1DMvlfcoAjb&#10;91+8rH8ZXEcug/8AAq3Fi8379Yvji3ji0HzH/wBX5m2gCP8AZz8P6P4o8cR6XrEfn2tw23av3mr6&#10;+8efs/8AgOLwvJ/ZGgtFfLH95o/vV83/ALD+lw6p8ctH+1f6mGTdX6jeLtDsb+bybKGJY2j2r/vU&#10;AfC/wb8JfD3xbdXWi6josUGoWrMu5o/vba9Qs/Bfw18G33nT+G7VoV+7uhVqx/it4Nm/Z48cQ+JL&#10;qGL+z9QVtzL/AHmrF03VJviDqnybW0dm+aSgDc1LWdP8UXUlr4K8D2rTLu/f/Z12rRofwd83zLrx&#10;ZpcE838KwR7VWvTNB/s/w5DHH4e3QfKqyN/EzVYuLyaWbzPMbzKAOLj8Gw6N5fkWLW1r/Cy/KtaU&#10;fmWv3JJfL/2mrakuppY/JnkZo/4V/hWsGaX955flt5dAGh/akf8Aq/MlX/dbbUMN5H5ke+SXy1b5&#10;vm+8tQx2vmzfPHReW/kx/JH+7/i/vUAaUn9g3/mfbY/Ph+6qtXmPjbwXdaXN9q8NXX7uH5vIX+Ku&#10;uWL/AKZ/99VYsbCT/WJ/rFoA534f/FDS9Zmk0vV5PsOoKv3ZPlVq7K8a18vzIJN0f95fu1yvjz4S&#10;2PjL/TrKNbHVIV3K0fys1Zdnq2seCNLhh161aeFdq7oF3NQB2ElrJL+8gqndaDdSzRzQTbJFrasd&#10;c0e1sY76fVLWCFv4ZJNrLWTD8RvC91qnkpqkDRt/FHJ8tAHUeE/HmtaXfR2M8nnx/dr1y1+LWj+F&#10;7WS61GZYI1Xcy7vvV83+KPHmi2E0drokkl9qE38UfzKrVh2vgXWvGU0MmrzSrarJ5m1f4v8AZoA9&#10;wvvFGqftGX39l6J5uleHVk3ST7trSLXt3hH4faP4I0+GPTo98ir/AK6Rd0jV4n4V8VR+DbW1sY4V&#10;sYY1VflX71eveE/iNa6z5cfl/doA9oaL/lo/+rrP8QeLdB8EaPNqmt6pa2NrbrubzJNrV8Z/Gz/g&#10;onostrHp/gCxn1DUG2yLPt2xq1fKOpeD/FHxf1iTxF458SXVt9uZpPs3mfu4/wDgNAH1F8Zv+CpW&#10;l6DdSaf4G0Vr6TdtXUGb5Wb/AL5r45+Mn7RPxu+N37y9mulsfvRxwL5a12nhnwv4N8GyeXa+Rcxq&#10;27ddruarWreN4ZZJIf3Swr/q/J+VaAPnnwv4B8WeI5Jo9Uumtt38U7bt1d14B/ZQute16OH+2Fn3&#10;Mqsyr93/AMer0bwz4SuvFuqQ7JGbzm+Xb92vor4Y+DYfButQxpH58ny7v96gDsPg/wDs1+HfhLa2&#10;P2WP+0L5v9c235t1eV/8FOrCxl8D6PC8iwbWZlX+Ja+pNW8X2PgjS/O+W5vrj5o41+8tfB//AAUW&#10;n1DUPCej61ezfvryRlaP+FdtAH57r/rPLT+9tr1jwn/yC44YI/3kK/vK8rt5Y4q9U+FfmWtrqF0/&#10;+rZfl3UAV7jWZPtUkafLNW1oOm/2hdQyXW6KP7zVwq3EcWsSSf3ZGavQNP1L+2YYdke2Nf7v8VAH&#10;rV1qkml6DD9i+bavy7flVa4eNZLqaa6upP33zV2F1qUNh4bhk+VpFX5Y1+9XN30UmsxybI9u5d3y&#10;/wAK0AeT6o11f61dQwR/ufM+9/s1HptxHpeoRyJ821vu1Y17VptLmmsbX+9taSqOm29r/rJ5Nsi/&#10;M3+1QBa1S/k1SaSaePb/AHaNDiurqb/V/u1/irPvJ/Nm+T/V/dWug0Hzvssf/PP+KgDptB02GW6j&#10;knk27vlZq+hLe80+LwvDJPH5/kw+XCv96vA7Hwza6pJ5jzMsm3b/ALO6vdltdPi8B2Oy6XzLeNY2&#10;VvvM1AGH4F0uT+1JL69/ib93G38NdVHLJ/bH+r/d7q5/wDo01/r32q6k22q/Mq/xV0l5dfYdej/d&#10;/u91AHRXzX0trJ5ke2xj/i+7Wh4Juvt0ckP3YY/m3Vm6trk2s6f5P+ohX5fl/iqPwXayQwyeRJ/e&#10;3UAdB8QrC1v/AAbN5HzeX96uL+F+pQ2Hg2TfJ+7Zdvl7fvV6JqUtjYaDNv8A9W0bL/wKvN9DsPsu&#10;ix/u9sfzbd1AFPSbjydUk/d7Y2rS8QabHFpc11B/lqz1WP8AtDzP+A7a1L638q1k/ijb5tv92gDx&#10;P+3v7L1T99/rN33q2PFXxkmi8LyaWmqeRY3H7tvl2tXm/jbXpLXxRNGnl/e+b+LbXmfjbVpr+6js&#10;Uj/d/LJ8tAH1R8J/+Fc6Nosd19uivtYVl/dt95mr6E1K8m1C1tZJ/wBxIy/u2/hVf4a+C/gv8N/+&#10;Ej8RWMfnMm1lZq+9tWsJL+HT7HzF/wBDVWX+83y0ARw6T5UPmeZu/vN/tVrWf2W/0+bT73a0bfKq&#10;sv3qjtV8qH5/4f8Avmqa+Z9q8y1j3RrQB8z/ABW/Zr1jUPFFrDolr/otxMv7zd93dXtHw5+Aui/C&#10;qx8y9kW+1TbuZmX7rV6B9vjsL61mnkZdzbVX/aroF8E3XxG1DzoJPIhhk/eN/eoA0PgT4ok1mTUN&#10;HurX9zbr+5b+Fq7TVLWTQdQjmtY93zbWX+7XG/FL4ieHfgF4XhjtYfP1Bvlj8v7yt/tUXXxpsdY+&#10;HtrM9jL/AGhdbW3KtAHbalr1rLD+4k3XU38P92vnn9o74+f8K50ebQdIk8/XrxfLZo/maNWq18TP&#10;i1Y/C/wPJdeZHPqFwvyr/EteM/AH4S6p8ZPGX/CXapGzWKyeZ+/+bdQB337Jv7OcN153xA8ZTf6V&#10;M3mRxyL8zbq+kr64hl/dwx7Yfu7ay763+wRx2KbVhX5VVfuqtENv5dAE3yVm31h9q/5abdv8P96t&#10;DyqrxxSXUn+r+7/F/DQBHHYfuf8AWbqatrN53lpHurYtYv8AlmlOmt5I/uSUAc/JdTWsP93/AGah&#10;tb+a6uo/3e6Sum+yxy/8s91Wo9G82P5Nqyf3qAM1rXzfv/LVi18yLy4/L/drVj+w5v8Ansvmbd1X&#10;tF0OaXy9/wA0n8TL92gDyP4wXF1FfQ3Wg6Xu2r8yqu3dJXffB/4ta9Jpcljr3+jWrL83mN92vWG+&#10;HdjLax75F8xv/Qq+af20oofC/wANbqHSLrbqG5d3kNtZaAI/jR8WIdZm/sfQb77TDM3lySRt92vO&#10;fD+jSWF1HIn/AAJv71ed/s16TNqlrJdajJu+Zlbd96veFt44rqONP9XuoA2NJ0X93533f7y1sKvl&#10;eXGlSWtv+5/3vu1a8N6XNdah5b7W2tu3L93bQBc22ul+TfXUf8Sru/u17J4b02PS4Y9QT97DdL8y&#10;/wB2uF8QaXH9h/1av/FWh4F8YSf2hDot1Gzec3lx/wCzQB6g0Udr/pSSfu/vba8P+PXjf/hG/A+s&#10;X3mL9ukXbGu75mr1jxtef2NoskPmfvG+7/s18O/FC/uvHnxQ8O6L5zNDbttuFVvl3UAdh+yT8MZI&#10;vDt1rWowst1eTSM277zLX05a2EdhDHH/AN81k+HYodL0W1tfLW2jWNV/3q2luo/9XQAL5f8AHTvN&#10;jlmj2f6xajaq6/upP87aAPzt/wCCnHg3xJqnjLRdUg0uWfT1tWVp413KvzV8Ht50X7ueNk/vbl21&#10;/QBr2l2PjLS5LHUbWKeP7v7xdy7a8n8Vfsg/C/xH/wAfulxLC33mgXa1AH5A+A/iXffDnWo9U0iT&#10;bMqsu3+Fq+sNP8R6x43+ButeKPEt0rQ3C/6LHt+7822vSPjB/wAE9/A8U0d94Xup7aBf9YsnzfLX&#10;M/tCeCLH4ffs+6Pp+nTN/Ze35fMb5m+agD5J0XS/tXmSJH+8aTburpIbePS/Lj8xf9qub8P+N9P0&#10;uP8A1e6T+Kpo9Zh1m6kuo4WWNaAPcvhf480/Qbr7DdXS20M21fP27tte4aT8RPA+g+ZJ/bUGoSfe&#10;/wBXt218Uq1jfw+Z/wB81T+x+bN5aea3+7/doA/QrR/jF4burWT/AInUDRt92Lb92uB+MGs6Xqkc&#10;P2W6iuY933lk+7XyLa6HJF/x62t5LJ/s1aaz1SL939lvGjoA9ut9Btb/AMuP/X/xfL92ui0/wfHd&#10;RyRvD/8AY14L4f8AiRrHgi6/5B8vk/8ATdfmr0LR/wBqDS4po5L3R2/2ttAHo1n4Shtf+WO6T+Gt&#10;BdHmljk3w7YV/ib5dtYNr+1t4HtfuaLL5m35t1N8QfHOx8b2Mkdlos9tat95lWgCreapo+l3UkM+&#10;qRLH/Eyt92pIfGXhOw8uNNYW+hb7zf3a81uvhVous+ZIkmoLJ95lZa5ebw54d0a68lIbyeRW+Zdv&#10;3loA9y1L4ufD+wk8n7c08f8Asx/LVzSfHng3xR5n2W+2xqu75lr59aXT5bqaG18OytD/AA7l3MtT&#10;aWsmjXUmzQbry/7vl0Ae5N4w8OxXUkaX33fl+7/DTrXVPDd/5n2W+/ff88/7zV4/calNND8nh2df&#10;4v8AV1mr/an2r7da6POsy/MqrHQB71feF/3cc3y/N/DXP6hLN4cuo7q1k2zRssn+61cjpvj7xZLD&#10;HHdaDdNGv92NqjvPEHiTXr6OGDw3eeTtZdvltuagD1LUP2+viZ5kNj/aH7m32qrLGv8A8TXH+LP2&#10;oPG3ijVI5tRupZ5tu1ZN22vM9W+GPxKurr/iXeDdS8tvm/492Zqd/wAKT+Ml/H/yJup/8BhoA2vF&#10;3ir+1NPk1DV75WmZd23/AGq2P2I7iPWPjdY/885GWPb/AMCrzXUP2Z/i9df6/wAG6x5f/XFttemf&#10;sx/CD4rfC/4raLrT+B9X8uO4Vm8yFlXbuoAwfjl8CdQ8UfH7xZCky2MP9oXG1pP96trwX+wt/an7&#10;zVNU8iH+9Gu7/wBmr6Q+Mmgx2vjK68SXX/H1dTeZNbL96Fm/haus8L6zdWtrDHBGrR/xbvu0AeD2&#10;v7Dnw/sLqHzNYlufu7v4a928N+H9L+H2gw6L4Xh8iNdq+Z/eq5+786T9yvzNuq1C37yONP8Ax2gD&#10;UsWkuvv/AOsqxa2/lSeZJVrTbeH7LHH/AMtK3PCOjf8ACW6x/Z/3f7zNQByM0nm3Umz/AFn92qsd&#10;vNF/yzr6Q1j9njR7HS5r61kZb5V3bm+61eG3mkzRXUkfmfdb7396gDPmT93HvjpsMUkvlx/5WtSz&#10;sLrzv3+3y93y/wC7V66ijl+58slAHL6hpf8ApXneZ91dtZ81dVJZxy/u3qP+xYYvuUAcncW8cv7z&#10;7tUbiXyvuV1UlhHL5kb1n/2NDL5n7zd/u0Acu2oVYjXzf+uddFHo2n2sfmQSLLJ/ErVDHFH5n/TO&#10;gDFb97H/ALv3ayVWbzvM/wCWldRdeT5nl/8AfNUbhY5aAMtWk/j/ANZVqOWTy/8A2WppIo5f3f8A&#10;wKmstAFPdJ53+rp32XzY/njqRauWtx5v7v8A5aUAQw28dr+8T/WUfvJKsSRf3/lkohoAba/886a1&#10;15X7umyXUn2qOHyW+bd8y1J9j/5aUAWLe6/6Z028aP8Agojio3/ZfL/ioAqrLUa3Ef8Az0qa+WOT&#10;7ny//FVmtax0Aakl1H5PyfNJVVr+SL/lnuqGFaka3oAd/aX775/ljqRbqOWHzEkqrfW8nl/6nd/u&#10;1DY2skP349u7+GgC0ssnnVchuPJqHy2/551XW4/ffPQBof63949Wmlk8vy/vVlyS1atV+1UATW6+&#10;T9yT/erSjvJv9X/yzqO3s6c1x5UfyfNQBY82T/VpJVea6+ww+Z/yz/iam29/HLNJH/dp3lSS3Ucb&#10;x7oaANCG8+1WsciSbo2XctH2qarDRxxR/J8u37q1C0VAFr7V5sNSQt5VO+zx/wAFNk02aKHzPM3f&#10;3V20AWGbzP8A4qpLWLzP+udZ9v53l+Y8bVJGkkX7z5v92gC1I3lSeWkf7upmXzajVZJfvx7ajkl+&#10;yzfP8sn8P+1QA5rXzf3dU7i3jhrSkuI/J+f/AFbLWHdNHFayQwSbpF/vfeoAq3zfufkrNuov9F8y&#10;nWt5++8l460JtLkuvuSbaAOdklm/56Vpaf40vrD935Pnx/d+ao7rS5LCHzPvVVhbzfufLQB2mh+K&#10;v7Um/wBX/vL/AHa2Guo4vMk8z/arzvSbiTS5JJP723dXYbvNtY/+elAEja95skm+H7v8X+zRb3n9&#10;oSSfu/IjX+L+9VFopP8AV1pW9rJLaxxvtWgBv2rT/M/4+v3m7bWwvky/8tN1cfqXhXzrr5JNv/oN&#10;Xre3k0/9z5m7bQB00bQ/xybama6j/g+aOubZpJquWN5JawyR+XQB0UNx5sNSR2/m1h6a0kX7x/8A&#10;WVoQtJ/rPMoAvMv9ypt0MsckfmfvGrNWX99UN0v/AC0T/WUAazW8d/ayQvt+ZfL+Zf4a+N/2gvg3&#10;qHhzXv7a0791Yr8zba+tre6k/j+Wo9c0Ox8W6XNp9780LLt3NQB8m/AP4q6pf2v2W63fZVk2t/s1&#10;9RafLa6zaxyWsn3VVa+f/G3wnuvhp9qk0uPdp/zN8v3q1Ph/8UodG0v7LJaytGyszf3t1AHt1n8L&#10;7rxldTSWuobZLfbtX+Fa5Hx58Bf+EN0G6utRvv3O5pF/2ZK5GH9oLWNG0uS+tf8ARrW1+Zt33v8A&#10;gVcz4i/a+0v4g2P2XXr77NHb/vFX+GSgDuPAdna3WnwxvtuY2Vd07f3q8x/aM0uPR9a0f7ttuk+7&#10;H93bVi+vLq68G/8ACSaDfL5bKrR20bfw1X0XwXrXxQ8Ox/2jI08kzMrN/EtAHGw2trdeXM8atuXy&#10;/lra0HQZNGupLq1umWT+Flk+9XdeHf2c7q1j8uDzflXb+8rqPDvwHmim8meRv96gDyXWvC/9veZJ&#10;qN99p3L91m21zuueH4bXw3JDBHu27dq7vutXtnjL9nXVLqSGRJG8mNt37v7zVzutfBHWL+1jsfMa&#10;D+Ld/FuoA3P2SVml8N61JdfNdeWu7/Z+avareWO68uPy9u3bXlfwT8Oah8Pr6+tb2RWkkVVkZfu1&#10;6Feah5skkaf7vy0AXrrTY/O87zP93/ar55/bMv76LwHp8fl/uWmba1e6Wr+V5cbyV43+2pfxx/D/&#10;AEWPy/8Al4bb/tNtoA+MbVf9Bj/efvNtOWKobdo/J/6aNUkkv2WHzPL3f7NAAsXlVI0UktQ+bUjS&#10;yUAN3e9ZPxAaOTwvHv8A9Ysn3a1Nvm1j+Pl8rw7Hv+aTzKAOq/Ynl8r4wWM391q/TrVNWh86OZPl&#10;+6tfmz+wakMvxg0+Of8A1fzV+kWvWscV9Jvj/cqu5moA+X/+CiF5fX/gfR4/maH5WqP9nHw59v8A&#10;gDot0kf+lNJN5395V8xttdB4y17T/jn8QofDqWLXOn2MLW+5fuqy1k29x4i/ZpvprF7X7d4Xuv7v&#10;zeXQB6Vo+kzWtr508O3+H/eqxNb/ALvzEqST4q6Df+G49Qnuoltf+ee7aytXB33xmtZZv+JdD58L&#10;fLQBvaxfx2EMkn/LT+7VOz161lj8x5PIk/u1yurX91f6pNIkLNtXzGX+9Who/hzzf9KvY2Xd91aA&#10;OsW/huv+WlOWWOL/AK5/+y1n2thDF/wGprhY/wDvmgDQuvsssPySbv8A2Wqtv+6k+SP71Zsc3lTV&#10;JcX8MVrJI8lAGpfNJax+d/d+auB1D42f8TCbS7XRf7cm+aPb/tVl6x4m1jxvN/Z+kRtbQ7vLkkb+&#10;Ja7jwz4ZsfCVj5MMKtdN/rJ2+9QB8y/Ej4O+PNetZLqy0ufy23SMscn3Vrz3wf8ABP4gaXqkcj6X&#10;dtH95t392vvy11S6i/d+Y3l/+OtVyTUpL+Hy/LVf91fmoA+efAN/p/g3Xvsur2rafNdbVVpPm217&#10;w11dWvlxwzK1qyrIu3+KsPxd4RtfGXk2t7CsEkP3ZNu1q5HWrXXvhzH5kEjahYqv3fvMq0Ad9qUU&#10;2qQyR/d/u1wt9458ZfDnXo5oLFr7S93zbf4Vrsvhvr1j8RrHzNOm8jUF/wBZBJ95WrpJPMi8zT3h&#10;Wfd8rbvu0AfHfibXtP8AAf8ApWnafFBJt+VV+Zt1crJ8StU8ZWv7/wDcSN/d+WqfhPwR4i8UTfbt&#10;Uk2xw/L5cn92uybw/p9rH5drtWaH+H+81AHCwxXUU0kl1JL5n8Kt/FW54L+EvjL4l6h5NrC0Fqzf&#10;6xlZVWvVPBPwxuvG+qQ3V7DthXb/AA/LX1Ba2EfgjQYY7WNfu7flXbQBzvwb+FUPwl0uGHUbr7Td&#10;Q/8ALT73zV11x4yhsLqSZLVXk2/LtX5t1cb4g8VTRafJfTyeRY2vzNI392uT0P4jWPiPVP8AiVx7&#10;vL+bzPvKzUAekaTazRXV1rF7M08dxJ5nlyfeWvE/+ChHhK61T4X6L4k/5h6ySbY1+6te2eBdP1TX&#10;tQm+2yefGzeYqqu1Y4687/by8b2v/Ci4fDenR+fGrN5kn8NAH5Y7a9c+HPmXWlzRv8se1tteVx2/&#10;76P/AJ57q9q8O+Ta6PHH/wAtGjagDgYYo5dakjf+9Xq3hFo7ry4YYV8tV2s1eTw2EkWqSQzyfeZv&#10;m/urXp3hPUrXRvL/AOXmRV27V/vUAdZtjsJPMn/+yqPXr/zbGT7FGyx+X8zKvzbajtdUj1S6hkuo&#10;du1m+X7tWvGniCxsNLkh0uHdNIrK0n8KrQB43capD5kkKR7pN3zbv71UV03zZpJH+WP+KpJGjikk&#10;k+9I392j/lj89AFHdH5kmz/V1teHb+SKaOHy/wB38u6se4/2PlrovDNxH5Pk+X+8k/ioA9e8L6DH&#10;rP8AoqSbflVt1dlJp9jYWvkvIs/k/L8rbvmrz3wbpeqap532KbyNse3/AHa6TS9LksPMjeTz5v8A&#10;lp827c1AGt4NvJovFEc08jfZY23bf4WWu6s/EcN1qk3+i7rX7vzLXH+EbeS/1iOP5YLWNvmb/Zr0&#10;Bm0/zPLtY/3a/e/2qAM/Wr/zYfLgj8qH+9/dq14D1yO1hmj/ALvzN/FurN8RSzTafJa2vy7trfdr&#10;L8H3n2Cby/vfN+8oA9qtfDkfi3S5v+eKq0n+1urhfsH9jaXJDN+/j/vN/DXpHw9/0XVP3Em6GaH5&#10;l/hWsPxRa2v9qahav/qf4moA8VvtcjtdU8tJP3n8K/7NeoX3jDRfCXwhvprqNZ9eumVbeP7zbWWv&#10;m/xx4oh0vxRNMkbNIq+XGq19Hfsn/AyHxxDJ8RviNM0Hh2x/eW9pc/KrfxK1AFf9m/8AYyh17w3q&#10;HxA+IEfkaXJH5kMVz8rN/vbq+QfidoNjYfEDVNQ0uOP+y4ZpIYVX5lr6Y/a2/bkk8eahN4R8JzfY&#10;fC8P7lvI+XzF/wCA15z+zT8OZPj742sdHTT5f7PhbzLiTb8rUAdZ+x38FtQ8eXV9r080Wn6fDtZv&#10;m2ste6apazX91J/Z3+shZo12/wAW2vXvi58CdB+F/geG18KSNp91Nt3NHJ96vC9Q8R33hL7LqkHz&#10;eS37xdvytQB2ml+DdQurWOSeOXzNvzKq/darknh+OwtY7V90En+18rVa0X4zapFoP9oQaX9794ys&#10;v8VcDdfEu68W+KJrrVLVoP8AnjHGvy0AeoaD4P0e+mjm1SSLybdfM+ZvustcH8Wv2qtB8Iyf2D4U&#10;k8+b7sk8a/Lurifila6h/YN9Ha3U+nzeW00m6Tbujr5X8Oyyf29HI8yzx/Nu3UAdt8TPHkniiSO+&#10;1S+l8zczeWzbq9asf2wPA8vge10d7XyNUtYfLVlX5W214PqHgjWPir4ih0Xw9YyNHu2tOq/LXtXh&#10;P/gnzpel+TJrd8zTNtZljbbtoA878O+EtY/aW8eQw2u5dLjZd0jfdVa+6vD+gx+CPC9r4d0uNYI4&#10;V8uSRf4qk+Gvw+8O/C/QYdH8PWu35dsk/wDE1a15ax2v/XT71AGStr5X3/m/3qdDF5s3mJ/q/wC7&#10;UzRSS/8ALSnabdR2v7uegBrRSRSeW/8AFWgq+VD5f/LOm/av+BVTkupJZPL/AL3/AI7QBrMsMsfl&#10;p8v+1Tms44o/kk83+9Vi3s44o/n/ANZ96iH/AGKAKaxeV9ypPKklq1DZ02RfKmoAbDpflfvn/wBZ&#10;/Cu6u68L6H/oMkj/AC7vu1g6Hpf2+6jkePdGtd9Yxeb+78z9ytAHK+Otch8JaLNdTybNsbMv+9Xx&#10;Tr11J43m1i6vZGa1um8xVk/hr079pT4jXWs+JI9Hsvmtbdtsm3+KvN7Wzk+yyb/9W33V/urQBi/A&#10;FrH99Gkf7xZG3L/s17BcWEf2qSTy9sf/AI7Xl/w98NR+HNammSTd53y/7tetXU8csccb/LG21WoA&#10;vaXB9qtfkk/d13Wn6NHYWPk2v+sb5masvwj4SjtbWOT/AJY/w/N96tqRpNGm8nzPvUANjaSL9y/z&#10;SL/eqnMs1rNJNZfLdfejb+61SXF15v8A10qG41SPS7Wa6vf9GsYV3bmbbuoA4Px543vrDT5o7q+3&#10;TKvmN5jfw1zv7PfhKHVJtY8ZXv7+O4kWSHd8zV4X8RvGWofG74tR2vhrd9hhXy5Gj+61fbXwP+Fs&#10;n9l2OjwfuLWFf3n+1QB654H8Ax+I7GO+1H/U/wDLNVre17wbY6Pp8kke3yf4t33t1dxp9hDpdrHa&#10;wR7Y1XbXkPxS8USapqn9nwSbYYdyyf3WagDHW3jimk/efu/4am2/7tYMbSfwSUN53meX5n/j1AGp&#10;5v2XzJPL3R1zM1x5t1Js/wBXU15LdWskcfmbo/8AerNvtUhtfuR/71AGH8SPMl0eO1gk/fXDeX8v&#10;8LNXif7QX7JfjLxR8NdHjsrpb6SzVl+zeZ97c1eua5qX76Oby90aybttfQHhlo7/AML2N18zSNHu&#10;X/ZoA/OvwT/wSV16+0uO+1vWoLaaRd3kK25l/wDHa7DR/wDglDHFN5d14s2w/wB2Nf8A7Gvu6xvJ&#10;v3kbyN/31Vjd/vf99UAfIOj/APBKnwjYf6/xReN/sqqqv/oNaFj/AME0fBNrJ5n/AAkl5/wHb/8A&#10;E19YNLJ5Pl+ZJTY5fK+5QB4Pov7C/g3RofL/ALYuvL/vLt3VvWv7H/ge1m8xNQumk/2trV600slN&#10;aWSgDzO4/ZJ+HN/H5d7D9pk/vSbaw2/Ye+D8vmefpe7/AHmX/wCJr2jbTdtAHi8n7D3wbihj2aPt&#10;2tu+8v8A8TXoHhv4D/Dnw5axw2WiwNGq7dskatXTLFUvNAGM3wv8D+dJs8O2ayfxbY9tUf8AhTPw&#10;z+1ed/wi+n+d/e8td1dRskpvkf520AZsPw3+H9r+8g8L6Ysn977Ou6pv+EN8Ixf8y3p/mf8AXutX&#10;Gt5KM/8ATOgCv/wiXhGX/WeHdN/4FbrUkfhPwjF5mzw3psX/AG7r81PpGoAsR6X4di/dpounrH/s&#10;261JDpfh21k8yDR7NZP7ywqrVTWmtF/coA2I9Uji+5Cv/AV20NrN1/zzVaz46bcS/u6AG33iPUPJ&#10;k2bf97bUOj65ffZY5J7rz5GbbtaPbtqjcS/ufLo+0RxaXNM/+pjVm3UAfLv7W0VjrWoeXp1qsF1u&#10;3XDL/wAtG3Vxvg9ZItHjjeT95/erU8aalHr3iTVJnk3R+ZJ5a/eqTwz5P/COxx+S3nfN81AEzN/f&#10;rQ0O3kl8yT+6y1mx2sks3+sre0+3+wR/J80k3zf7tAGlG3lV2nwXaS68eRwpH+58vc0n+1XEzfvb&#10;WTZ/rP7temfAlZJda8ny9vy7t1AHvnjzVI9G8N3Un92Ovkm3v5Jbq6hnj/eeY0i/3dtfVnxIt/8A&#10;il7qN5F+7XzDu82SSR4/4mWgBu7zY/nqRbfzY/Lpy2/m01Wji/5aUAVZF8qqsdx5U3/stXLxZKyW&#10;s/8ASpJnk/3VoAr3DebDJJ9371ZMcXlfvPM27q2ri3kljkjSufkaTzJI/wDlotAFdovKk/1n7ypN&#10;1NhtfN87f/31UkcUkUn/AEz/ALtAEP2PyvMk8z/d/wBms3zfNmrW1S6/5Z+X96s2GKOOaP8A550A&#10;DL/cq5/Zfm+XJ5lSW7Q+ZVhpaAIYbCH/AFn3qda2cPmSSJ/rKjk8yiT/AI9aAJpIv33nP80lRyfu&#10;v+WdNtfMlj/9CrU02zkl/fPH+5/2qAIdP8ny5N//AH1/dqi0sf7zZW1fLH5f/TP/AGf4aptpsf8A&#10;rE/75oAyZpfK/eVG11HLWpcaXJ5PmeX+7rPXTf7ny0ARyLVVW/eeX5bVuW9hH/HUl55fl/6v95/e&#10;oAyZLOT+Cmx/vamuvMqRYv3PmUAV11nypvJ8v/gVWGuI7r948f7yo41j/jjqSb/Yj+98q0ACy02S&#10;WHyf9SrSNUy2H/PSq9xB5X3KAJo/Jlh/1f7z+7/s1MrR/wDPOqMf+sq9HF/y0/5Z0AaEN1HL+7+7&#10;Xq3wh0PRfEcM0Lxr8u7c38VePtZyf9s66z4U38nhfXo98jLDI3/oVAHVfFjwba+F7X7dpdqrfd/3&#10;q81W4k8yPfIq/wAX/Aq+qNe8Mx69o837n92y7lr5t1DwrHYapJC8m7c21VoAr/63/rpUkPl2sn7/&#10;APiqSbw5J+7kgm8jb8u2pv8AhHJoofOnm/d/w/3qAIbiXyofkq9pcsn2WSR/m/8AQqjt9L/c/P8A&#10;NTmtZIv/AImgC1M3mx/6z7tV4/8AyJUkNr5v7v8A5Z07yvK+5823+KgCZZaPJjuvvx/vF+bdVe3u&#10;PN/eVet7iOb93/y0oAIbePzvnj3VJNoNjdSeYn7iT+L+GrX2+OL935dUb66837ny0AYd5pcdrdSS&#10;eT/s7qhWLyvM3ybt1bzXkcun+TPWTcLDF/wGgCrHpMcs3meZ+7b+Gq+qeHI7W18yD/eataz1KGia&#10;K61S6+STyo9v+r/vUAcfG0d1DXYWax/ZY6wdW0n7L/d/2l+7tqbSbq1i/wCWy+Z93buoA3of9T5l&#10;WP8AW2vz/LWezSed/q6huPOl+58tAG9th8vy/MX+9uWneVa+T5fl/e/irn9Li8r935jN826txaAL&#10;Wn2EP+9Vz+zYfO/hrJt/O8yT/nnUOoRXX+sSRvloA3pLWOL+7ULL9l/ef+O1l29/J5Me/wD1lTXF&#10;1J5cf8dAFr7P5v7ynRxVVmluvsv7j/Wf7tTW6yeX+/8A9ZQBYkt6Nsf/AD08qoZP3VEK+bD89AE1&#10;9pMOs6fJDPtljZdq7q+dfF3gi68JapNMkayw+Zur6Cmhkm/vfL/tVX1TS7HWYY4bqPdJQB8v/E7U&#10;IZfhTrU0Fr+8uodvyr81fn3qjTedJG8c7fM235a/TL4uePNF+H327S38Iz3NjIu2STy9ystfNete&#10;KvCeqXXmQaCulQ/9NI/moA7j9mtv7U8B2MLzfvo1VfLkavdLH4uWPgPydP8AsO3a25mVfvV8j6T4&#10;wtdP1T/iVySwRr/Cq/erUuPiNdXV153nbpPu/d3baAPuLQf2hPCcX769muoP4dqx/LursLH48eEf&#10;Ojknjlihk+7+7r458K/FyGK1j+26LFfbfl+WOvQNJ8YR61JHM+nrBa/3WWgD6C8TfH3wT5kcb6g0&#10;EO3czKvzLWHdfFjwHf6fJNa308+35fmj+9Xz/eeMvhrFr0l9e3St5P8ArLb+81GqfEvw7LDJJpel&#10;r9hZWaNVX71AHonh/wAb6P4o8STWul3UrSWu1plkXarV2VxFH/yw+Wvlf4P/ABSsdL8cahrGqWv2&#10;bS12t5ar8zV9IeG/ih4X8eTSR6JNuk+95H8SrQBoQrNL+7SvF/2ypfN8G6PG8f7y3maT5v8Adr3J&#10;vD+oS6hDdQSbbFf9ZH/E1eI/tuW80XhfT43kVt0m1W/2ttAHx3H5cvlyf8tKmaodPi+y2sfn/NJU&#10;26gCPyvNqOOKSpml8qmyRf8ALT7tAEbVi/ED/kW443/56bq2rhZPL8xK5f4nXEkWgwx+X/y03bqA&#10;PUP2EdJkv/iN5kH+sj27a+uv2hviRqGl3X/CJ6dJ/wATS8VY5GVvuq38VfBvwN8Zap4NjurrRPlu&#10;v7392voD4K+ILrxR8Rpta8ZSNffaI1jWgD6K+EPhKx+HPhuPZJ5+qXS+ZcSfebd/FXaXFrp+vWsl&#10;jqkaz2M33t3zbaw7j7L/AMw7/U/wq33lWqbXX2X9583+7QB5n8SP2bofFtrNJ4a1BraSHd/oLNtV&#10;lrzX/hC9e+H1rDDqlq37nb/qF3fLX08159v8uODdB/u/L81TSN+58u6jinkVf+WvzUAeDr4+j+1Q&#10;wpH5EjbVZpl27q7JvEdjLDHsm8/b97b83zVj+NrjwbLdeZe7Vurdty+R/eryfxdeXWl/8ibI2oeY&#10;26SNV3MtAH0A3ibT/sscn3dq/Ntrl9c+Inh2w/eedP5it93b8rV886prPjzy/wDkHz2038S+XUmm&#10;3HiLXpo4fEMLaVar92eSPbuoA9suvjn4dsLWSTy90235Y1XczVwcfxstftUOoa9DLBDubbBGv3q6&#10;rwf8E9Lltf7YgmXUJo22rHu3bq2tW+BsniOaG6fR/wB3821dtAGXZ/tPeB4pvOgsZ4Nq/wCraPbu&#10;qS3/AGmNL8UXXk6Xp8iyf9NF21Hffs3RyyfvrFV/2Vj20XXwAmitfM06H7NIv3pNtAGlpPxmjv8A&#10;UJI0h3zQ/M0TL8rVT1D9rTRbW+ktf7LaC6h+Xbt2rWPoPwW8UWE0l0lq08f95V+9Ul18B7rVLr+0&#10;LrRW87+8q7V20Adx4b/aC8L+JIf9NjaC6/i+XbtarGpfHrw3YfuUtWuY/wCLzI/vV5TefC3VLW+8&#10;y10tvl/urUlx8N/FGqf6V/YMqQw/eby9tADfGGuR6DqEfijwV5ttNJ+8uIF+VVatjwz+1ZYy2McO&#10;o2sv27+KRlrNtdB1SGOSN7Fl/h/1dV5vhpH/AGfJJqOnr5bf8tFXbtoAxbjxNNa2vlz/AC/3dv8A&#10;FXWfCH4aXXjLXobrUYZFtWbcv+0tN8C/BfWPFGvRyXsf7tfm2r8y19HaLdaP4DurHR3uv9OZfuqv&#10;3aAOy/4RXR9BtbWxtY/3n/TNaveOrfRbDwj5byKl1t8xmb7qrXO6pr1rFHJqCXywRwrubc23cteN&#10;/ELXNU+Jd1Hp+nboNPb/AFk6/wAVAHG+ONc/4WNH/wAI3pc3+g7ts0kf3WrQ8F+H9L8B3UMPmbdu&#10;35ZP4mqbxppOi/CDwTHHayKuoSL8vzfMzV4mviO+uvFljdXszXPzRsqt8qrQB9uWvjCP+z47HRIf&#10;I+0bftUjfeVv9mvmX9tLUobXwvJpfl/vG+Zf726u+1Txvo9rp9r/AGRqjX2qSLukto1+VWrxn9pj&#10;WbGXwvNNdTfadQ2r5jfxLQB8X6PbyX99HD/yzVtzV7BZxR+X5cH92vIdHkjivvMT+L5Vr6C8B+Db&#10;rVLWHf8AJC38TfeoA8dbzJdamtZ/lk/vfxV6Jo8Wn2un+ZP/AAr/AMCZq9eh+Bvh3+0JLrzGvrrb&#10;u+7tXdXC+NPBEOl33+s2xr91aAMfwzcf2zqnmTyMsK/dX+JqueMoobXT5I7X/WfNXO2t1JHqH+rV&#10;dv8AFu+7Vy6v4fLk8+b725aAPP418qTzHrWtbCO6hkkkrLmaOXUJo0k2wq33q2rW4tbWObZdebCq&#10;q27b96gDnbyLyrry66zQ5bWKP/ppXG3F1HLdSSPJtj+auu0OKxk0vzkmjaT+6zbaAPTvA9/qFha3&#10;39nbfOuIWj+atTw3Z3UV1J9tk/fN8zLVPwXfw/2DdXVlH9pmVWVV/utRpOuSeZ52qfLIzfwt91aA&#10;PQvC/wDpWqfYfu7vvN/errLiztbC+8uDd5e35v8Aerz/AEfVv+KisbWyjWeNm+aT+Ja9Et/Jlmkj&#10;eRVkoAyfEmrQxaf5dlH+8b7zN/DWf4ZuobCaTZtfd/rG/u1Y8XeXa6fNs+b/AGqwfh60M326OeTd&#10;8vzfNQB794NbzdPkm075v4W/2mq1a/CXxl4jvo766sfs2lt/DIvzMtY/wp17yvJh0v5o4bpd25fu&#10;19WX3ii6tbqP7VJ+5Zfu7dtAHjt5+zT8IbCOHVNRtWnvo2WSbc3ytXlv7V3xfm8UeHbH4c/DnT20&#10;/S/LVZmVdrNtr0T4yfEu1sNPkjg2zzbmZY/71eH6Dr11qnmTTwr9ukb93t/5Z0AfPen/ALP91a31&#10;r/b21Ydy/aGX5m21+s37O/gv4e/C/wCHtjD4U+yNNcQrJJOv+sZq+YdP8EeHZdFmk1e+/wBKZfmV&#10;v4a+aV+L/iL4c+OJIdImn/stbrbt3blZaAPtb9ry/wDF1roP9saDDLqHk7v3ca7tq18B+Jv2k/FF&#10;rYyafqGl+RMrM37xdrV+nXwv+N0PjfwvYyWunq22HbMrfNuauR1T4b+DfFHiKbUPEvh2CeOb5Wby&#10;/u0AfmOv7W3jK1j+ypNthX5fL/u1oaH+194usPv2ME8n8LSR/NX6Tf8ADLvwHluvO/4R2D5vmX+7&#10;Vqb9n/4Q6XNH9i8LwX3/AAH7tAH5w+JP2mfGXjzzI57H95JD5P7uP+Gum/Z3/Za8XfFrxJHNdRy6&#10;Rpe5WknnXbuWv0C/4QH4f6XNH/Zfhu1WT733fu1sf2pJ5P2W12rCvyqsa7dq0AYfhX4d+Hfhfpce&#10;l6JDE19tVZLnb8zNWsvnRQ+XdfN/tfxVNp9hayyeZP8A6z/aqS8uIf8AVp89AFPb5X7xPl/2qow/&#10;6z59zfNWlcL5X3/++ajj8mX9593b/CtAFVtDh/efvG+Zt3+7TZrD/P8AFWo1xa+X/rNsi/w1Xh1S&#10;18v9/wDLJ/D/ALVAEbWsfk+WlTQ2EP7uT/lp/tVYsb+G6/d/LFJ/D81ed/GT406f8NNLkjSNbnVG&#10;X92q/wALUAelMskv/LPbHVe6uvK/dpH++r5l8C+PviB8ULW6vk/0axt/3kjf881rF1jx94y+Gmqe&#10;dqN9/aEM3zR/N/DQB9ZR/aov3n/LRqNPim1TVI7VP+BNXy7pP7Q+teI9esbH7trI22Zl+8tfZngn&#10;Qf8AiX2uqeZ+5mVV3fxM1AHWWaw6Xp8draxr5n3WauJ+MHj7/hA/CM2yRYrplZV/3q7K4WOwhkme&#10;RfJVWbdXxb8ZviNdeMvHl1a+Szafbt+7bdQByemyzXV1dX08jTzXEjSfN/drpG8z7LHH5dZ9vFHF&#10;DHJ/46y1qWN5Jdf8s6AMfwzLJ/wkV1C8f7tV3K38NeyeF9Nh1TT5Jp/mjVvLVf8Aarh/Dvh+bUNe&#10;j/6eG8tl/u169oNrp+jXX2F5Nkm7dQBa8PzXVhDJHdSfuf8AlmtN1L/iaSeZ/dq14iWOKHzIJN0i&#10;/wAK1lrdR3UPmQSKsi/eXdQBYhaOH95N/q1+9XyP+2V+0Bda9qkPw/8ADUm2Pd5dw0f3pP8Adr6W&#10;8Ua9Ho2nySTyfejZdq/3q8J+BvwCsfEfxe/4STxR/DMslrGzfKzfNQB337I/7PH/AAr7wv8A2prf&#10;zahefvF3feVa+5Phh4f/ALL0v7U8ewybWX/drzWaz0uKb/j+VdvyrFu+VVrQs/iRfaNH9lgminjX&#10;5V+b7tAHqnjLXo9B0WST/loytHHXzfr2vafo3nXWr3yrJMzSLuatD4k/F6S10+a5m2zzLG22JW3f&#10;NXwT4w8da9488USSXXm/ZfM+Vf4VoA+opvjPo9hdSbJGaP8A8drovDvxV8O69N8l9++b+FWrxfw7&#10;4S0vVPDf/Exka2ulX5V/56NXhPiqW+8EapJdadJtkWTaqs3y0AfeGqLNLN53mN5K/d/3arq37uSP&#10;71eJ/s8/tDw+PNPm0XW5FivrfbH9771exTaza2v+o2tH/vfdoAydcmktbWSRI/4q9m+EuvQ6p4Tt&#10;YUk3SW67ZP8AZrxHxR4gji0uTZH+8ZW+X+9XP/AvxHqnhzXpPtU22G6b95B95aAPrRf3v3I/4q0L&#10;Wzml/wCWdeX6b8UNF8L3Ul9resfZrH+7t3Kq14z8XP25NUtfEn9l+BrGDUNPkX5b7+JqAPr7+zf+&#10;WfnL5jfw7qa2kyRfvPvf+g18B/2z8RvEcceqf2hPBJb/ALzcv3VqbwH+25428G+IodF8UWq3OnrM&#10;vnTyfeWOgD7wa1kpPs8lX/CuuaP488N2OtaRdRXNjdRrJGyt81ai6XQBz62tHl1vNpv+7Uf2COX/&#10;AJaL/wB9UAYrQ06GzklrYawj/jmVf+BV5r8dPjZovwR8IyTPdRT6xcL/AKLbL8zN/tUAb3ijx54b&#10;8EWs02r6hFB9nXcy7tzV5Xpf7VWn+LdUmj8PWP27T4flaT+LdXzfNrN98UNBjk1G13TXUjedJu+8&#10;tdh8NfBsPgPRZJNLjVo5pPm/ioA+qvCPxI0Xxb5NqkywahIrfuG+9XUTaTJ53+rr4l8Tf2ppeqQ6&#10;9olrt1SGRW2r93b/ABV9mfD34jaf4o8L2t1dXUUF95a+dHI21lagC02m0LYVsLrWj/8AQQg/7+U1&#10;tc0f/oIQf9/KAMeS1qu1vJV648ZeHfM8v+0IP++qw9a8daD5flwapB5n97zKALzL5X36o31/a2sP&#10;zzKv/Aq5fUvHnhv/AJeteVZP9lq5+81nwbf/ALx9a3f8CoA2vFXiaHS9Lkuk+b+7/tV5/wDELxNq&#10;l18M76aCOW2jaNl/u7q5f4vfE6HQdB8vw1t1W62/u4/4d1fJ/i7xp8cvGUcdrPDLY6Xu/wBXH8qq&#10;tAHp3hW4j8mOZ9zybdzbvm+atyx8Zf8AE0jsZ7XbDM22Hy/urWX4H8OXUWg2sesXXkXSxru+X71b&#10;mm2cNr+7f5v7rUAbjNDF/wCy/wC9VjTbiaWb/V/u6z/tEdrN8/zR/wDoNSSa5DYfvI/m/wBmgDor&#10;PzPtVWIfFF94Xm8yCbbJu3Lt+81cL4s+Jdr4b0vzn/4+m+6q15fovjrWNU8ZWN8/7+x8xf3X+1QB&#10;9Ra18WPEV1p8P9vSS6fp9x92SdtqtVOHXIZf9RIrRt/Ev8Vc78fNem+IOj2NrdRrBY2attVW27q+&#10;adN+LGseA9ajh+afR1ZV/vbaAPq6SW++1fxeTViS6j/7aVyug/EGx8R6DHqEE27/AGf4larE2rRy&#10;x+Y8n7ugDovt8ksflv8ANVW4uI4vuf6z+Ks1fEFrFa/6zdJVOO8hv/3nmKv/AAKgC1eapJ5cmz5a&#10;59biSX949Xpm/wC/dUftX76gC1/a0NrD88bfLUf9ufapI44I/vMv3qhZYZfv1XtbCH+1PM87938v&#10;y0AbGoNH5NY8MtampRQy/u0kVv8AgVZ7ReV/y0oAhb919yrFvdeVNRb2sk3/AFz+9uqwtnHQA64v&#10;IfJkkT/gNU4dZk8ny54/3f3t1WmsPtUMkbyf7tcP8RPGFr4c0v8AsuH5tQm+b/dWgC14m+KEOgyQ&#10;2trG091cfKu37qtWXpPjLxdf+ZJPDItru+Xb92vLY1urqaGbzlaOP5vvbq+kvAvjTT7DwHdWN7Cv&#10;nTQt5bf7VAHL+F/i7Y2usfYb2aLzv9X5bf3q7ZWk8zzk+aFvm+X7q18j+PvDMkWoXWoWUjfavO3K&#10;y/w1618DfiXNdRyaPqO7zoV+ZWoA9mXVo/O8t5P3dXJorXyfMSsG6+yy/vPM/wBqm2d5H+8jeT93&#10;/eoAuTSxxU2aX/lp/wAs6z4/3vmfvKdcS+bD5fmbaANBbiG68uP/ANCps15DF+78ysuNo5f+Wn7y&#10;mzWvm/vKALUnl0W95DFN8/8ArP4f96s9mk/j/wBWtNhX99QBrXF551VZLj+//DVVrr+/Uc0vmx/J&#10;QBsRxRyw+Z5i1MtxJFJ5f/LP+KsG3aSri38n+roA6KTUv9FjjSNmkb5f92nLrlro3lyajJt2t5n+&#10;1WDceJodB0ua+nkX5V3fNXzz4s+KF94o17/V7bVW8tdrfK1AH19rn7dOn+F9F+wpYzzxxr5fmrXm&#10;Ok/tHaX48vpLqeNrGRmbbupv7PfhXQdZupJvFG1oWX93bMu7dXk/xs8E6XoPiLUI9Em3WvzMsn3d&#10;rUAfT1nrMN/DHJBN5/y7vlpsd/dXXmbJG8tfuq1fLPwX+MU2i3X9j3sm75tqyfe+WvpK11mPy45k&#10;/wBW38S0AdJa3U0X7t6tSXUn8Fcz/wAJHH+8kTa3y/xNRD4wsZYZN8m2Rf4f71AHTLdTSw+X8tOk&#10;uP3f/oVYNr43sf8AekX+H+9VPUPGlrdeZH93+L5aAOmVv7lTW8vlfcj/APiq42x8bw/6tPmjb/a+&#10;7VhvFsMX7z7tAHVSSyU37RH/AM865+Px9Ha/8sVn+X+9Ua+Mof3kk+1Y6ANaaWSSsm4iklm8x/4f&#10;urWTD8S45ZJI57VYPmba395amuvGGn3Xl7Jv3zfeX+FaALEjSRTR7Ksat4jk0Gx+1TzKsar97+Ks&#10;u41qH/V+Yvzfe/3a+e/2kPiNqkXk2Ol2rT2PyrJIq/xUAdhrnxOuvFuoSQ2V1+5Vv3jL96jUtN1C&#10;Kxj1j7cyx/6tVVvm3V434LnvooY/9Blgjb/WNtr6SmtbW/8AC8Nj5n7xl3fNQByfgn43XVhqH2HW&#10;5lnh3bY2/iWvfLO4hutLhurLc275q+QfHHw3kijkktd0F0u75l/irrvgD8VfEnh3RZNL1exknh/5&#10;YySfxUAfTFr/AKnzPL/fVJ9ok/1b152vxB1SWPzEj2ybvu7flp1v8Qbq6k+eHbJ/E1AHp0PmRR+Y&#10;lWrdpJf3jx/u681j8fXVrN/q90dWG+Jl9/z6/u6APQJLf7VN+4j/AOA1qWdnHFH/AKv95/tV5PJ8&#10;VdUtZv3Gnqv/AE0/u05fiNqEscknmfvv7tAHq23+5/3ytNVo/O/fyL/u15Db+MNYupvMT9xN/FU1&#10;14om8vzHkZpv71AHrFxdQy/u0jqirXX2r54/3P8As15b/wAJldRxyb5Nsm3ctVbXx5rH8d1sjb+G&#10;gD2SS/tYv3f/AC0qOSWOLy5Pvf3a8lXxhNF9+Tzd38Tf3qG8YXVrD5iTefJ/CtAHqV5caPqH7vUd&#10;Hi1D/ZnXctc34o8G/CX93Hr2n2tjNIvyqq7VrkbX4iapLNHNPDtk/u14v8ZvEFrqmteTdXW66/1m&#10;3dt20Ae6X1/8A/Dmlyafp2lwT6xt8tZfL+bdXjdr4D8N6NJNdPa7rGZtzM38K157pdvY/aoZvM3T&#10;fwtur3Kx0eO68L+W/wC/mZf9X/doA4HxRa6LoP8ApWkSLPasvyxx/eVq4GTxRqEWn/v777NI3+rj&#10;3fMtWta0260HVJo4NyxtJubd821q7rwT4S8O+I7WSbVLXdHDt3TN92gDk/Dvwx8L3VjJqniG+Vpp&#10;t3ywfdVawbjVo7C+/s/S5ovsqttjZvu+XX0JH8IPCN/a/ZdOul8tv4Vk3Vk3XwJ8N6N/yz8/+8u7&#10;+KgDyGx1bwPo3xK0ePV7rdo7Sf6Qq/db5f8A4qvtDwXovw1ijjvvDUMCzTL8rQLt+WvCbj4D+B9Z&#10;h+1XVr5Ey/wq1a2i6Ha+F7Xy9LmaDa3y/N/DQB9NWf7qSORI90f91a+Yf2/PL/sXR5LLcsazf6tv&#10;vfdrstH+JesRfuYJP3i/xNXz7+1R401jxHfQyXv+pX/Vr/DuoA8Ft/3sMcj/APAqkZv7n+rqG3/e&#10;x+Z/y0qRVoAk8jzabJTWbyqFl82gCSGWsH4pRWP9iwxv/rmbdtret/Lim8yuP+Jnlyx+Z5m7/wBl&#10;oA3Pgf4Zj1S1upPM2xrt3L/er6G+EPhWO61S+hS6VpLWPzIY1+8zV4T+zzpeoX+n3UlrCzbWX7v8&#10;Ve1eNvB/iLwHdWviTQY2gurfbNIqt95aAOk8YfFLUPAd1+/+Xa3ltH/FXuHwb17T/irp/nJIqzKv&#10;zK38NfMutRTfFrS4b66jZdQZVkm+X7rVxOi6z4o0vxRNoPhCaWDayq0kfy7qAPtjxp468O+EpJLW&#10;1j/tC6X5dtt8zbq5e60vWvGUMMknm6Vpd0vzbvlkWsHwXpv9g2Mcl9Dt1jd5kkjfNuaumvPFuoXU&#10;kck8nn7fu7V27aAL1j+z3oOgw/Pu1WT7zNP8zVNb+AdFsLrzLW1W22/3VrPh+IOqeZJC8bf3d1R2&#10;/iC+/eRz/wB6gDqo9GsbqaOR7VZ938TLTdc8K+HdUtY49U09WhVvl2rWCutTRSfJJ/8AY0Tazffa&#10;vnm3Q/3aAOT8YfC/VPC//E68FTM0a/M1szfKq12Hw/8AjJa6zD9l1ST7NfL96Nv4Wq9b+KPsv/LT&#10;93/d2/K1cL4w8G6f4juvt1r/AKNfN8zbaAPaLPWbG6uvOfc0f97+Fq6q11zR9U/dpCvl/wASt/FX&#10;yLD8XNU8Ea1Dper2Lf2W22Nbv/ar0qz1TzYf7QsrrdDN8y7WoA9+m1S1+y+TBaqkf91V+aqs1na3&#10;VjJ5/wC4h/8AHq8Lh8W6pFqEknnfu1X+Jtu2o7rxlqF1df8AIQ8+Pbu+9QB7dpPhzS/9Z5e7/erq&#10;NLl0u6tZo54VWFV+bavy1842evaxFD9qS6by/vMv8K15b42/abvovOsdLupV/wCWckm3b81AHtnx&#10;c+Ofgn4VfaobWxg1DUJt0ccW3dtrwW1uta8bwzSPuWxuPuqv8K15Pp8trr2vf2pql19pm3bl8xv4&#10;a+ivhHf6Df8A2r+0dYWxj2r5aq33qAOu0Xxl/wAIloN9Dp21NUuFZVnk+ZVrl9Bs5vO/tDUZlub5&#10;vmaT7y7qw5tesZY/4v8AdqxJ4ttbWGPfH5Uf91aAL3jzwlJ48urGRL5rG1hk/fRq23ctdBpbWug2&#10;sdrBH+7t12r/ALVc7ceI7X7L53mfu/vVkw69HdSed5yrH/dZqAKfjj4XzfEvWri+utQVY12+THu2&#10;7azbr4Ix3U0Md1dL5kO3a0VbU2qeVdeY8lWLfxV5UMmyNmk/2qANrwT4B0XwRa3UyRrPqE25vPk+&#10;bateT/FT4aaL4jjkhn1BVkuG/vVa8cfEi+8vyYPlk27flb71Hwd+HOqePPtWsXW65h0/bJIv3ttA&#10;HkOg/AXw74X1SO6e+8/a33ZPu131ro19/bXlwSRtC3+p8v7tenftTfs5x/DnRdP1TTrpmjvIVmaN&#10;v4WavnH4e+PptG16GG6mklh3eWrSN8q0AfYVj/YOg/Cm6meNf7QaNl/2q+N/GlxNf3Ukk8beWrba&#10;+kv+EZ/tm1hk+3brWb5t0bbl+auF8SfCu1upJI575lh3fL5f92gDyvwb4L0vxbr1rY3t19mkum2x&#10;ybvlWvWrr9mTw7f3X2W6ml8xY/lkjb5aydP+GOi+F7qPUIL6e+kX5lVv4a9MbWZLqOHyNy/KqtQB&#10;5fdfsZaLLN8mtbY/96pLX9lPR7D/AEH7cs8P/PSvRml8r/ppuqw1x9lj/wBZQB5T/wAMV+HbqaT/&#10;AInDL95vvfLWlD+x/wCG7C1k36pL5i/wq3zV6At//wB/P96po9Rj87593mf3qAKfgn4R6L4N0G6t&#10;Uk3SXC7fmb7tY9v8BdBl1CSSeaRtzf3vlWu2hlqreXUlh++T/K0AY+k/CXS9BupJLWZvM/vM1dJ/&#10;whFjF++eTdJ/st8tZcmvSX33I9sn91akWWby/L85v723d826gCbUPBGn69YyQv8ALI3y7t1czovw&#10;WtfC/meRfb927cu75mroreWSwm86aRvJ+83mfw1xfxC+Oen+HJo/ssa3MzfLt+9QB6t4T0ubwva+&#10;Ta2v7tm85Wr0C6+IOoeI7WG1vdvnW+5f3f8AFXyqt18WvG+i/wBsaRa3X2Hb5ix2ytu21zPhP9pT&#10;VPCOtTaf4hh2ybtrNJ8rLQB7pqXgiSXVLq6ebdHJ/eb7tZ+n6D/Zd15kHzf7X92tLT/HUOqaPHdW&#10;s0VzDN83ytubdWfJ4oj8z549v+zQB0VxF9v0eaOf5ty/My/eryHxl4Vvpf3ekWPn7fmb5dzV3n/C&#10;Rx/6tP3W6s2bW7q1m8yCZlk/u/3qAMn4K+I/G3hzWJo0jkgjZvlVl2qte/N4+1CXzIXkX5l2tu/v&#10;V4bJ48uv+WEawSf3lX5qhbxRdeZ88zfL833vvUAe2X3xEm0a18nyfPjb7zL822pofi1fWEPl2sat&#10;G38W37teGx+MpJfM/fM3+yzfLVG48RyeTJvmZd38K0Ae6L8QZvMk87/WN/d+7TrHxhqlrJ9qgkX5&#10;vm2t81eCyeOr6wtfkjVtv8Tfe21Xt/iRdf6x5mXd91d3yrQB9KSfEjVJY/LeSJaqx+PL6L/l6X5a&#10;+e5PGl9L/wAtv/HqjX4g3Vr/AK+NWjoA+gpviNqF/wD8tl8tf/HqsW/xEurX/Uf6z+Jm+7tr5vk8&#10;a3V1dRzJNtj/ALu6pJviVJLJ/rPu/wB2gD6Em+IN1FJ53mK0zf3furTl8VSXX/LTdJ/E277tfOdn&#10;8QZLqSSRJG/usrVn+IvirNp+lzQ2Um2Zl2/M1AHrHxM/aEsfAf7u1m+03391W3ba+f77x1rXjbVP&#10;7YvbWV7Xdu3NG23bVf4Z/DeT4jePLWTVLpWhmk3M0jfeb+7X6iXX7PfgnS/grJYpa6f532X/AFm1&#10;dytQB8e/A347aLpel61ot7/o39oW/k/3drVzvxo8c+F9UjtYbK6by7ePy23fMzNXh/xa8JTeHPFE&#10;nkXUVtumZW2tt2rX1p+xL8L/AIe/GPSrqLxF/Z0/2X5W86RVkZv+Bfw0AfKPh34gw+EvFEN1a7p4&#10;9ysy7d26vtbwj8c9U1rwvDdQSeRa7VjVW+6rV6d8Xv2efgr4I8Jzf2dY6Z/bDL/o6q0bNur5P8Re&#10;Z4Nh8mCZfsrfMscbfKtAHtGofGTVLq1+yvfeb538K1z9vFa2s3nT7fOb7teK2vxB8r7kKtIvy7m+&#10;9Wppfj6O61COGeTbJ/eb5aAPVpprX/lvH977u3+9VOPXrG1upI/uyL/s1veA9GtZdL+1ajfWrSMz&#10;eWrSfdWvoD4dfBfwHfWseoa1e6c903zKnmKv/fVAHzzpfjX99JNBH+8Vf4Vq5J4+huvvxst1/e/i&#10;r3T41eFfAfhzw7J/YM2mJqjfLtjkXcq18l+IrqHw55fnzRTzTfvN0bbttAHoDeKpoo45HulWNvvb&#10;m3Vh6X4j/tSaSbTppbmRWZZPLX5ayfhP8S/DejeIpLrxRatfWK7f3bLuWvXNY/aH+Est1HpfhTRY&#10;tPmmZfMk8tY1+agDi9Wv5PsvnXsbeX/dZfu1jyeOtP0b93BdMv8Atf3a9gjs47q1jj/4ltza3Tbt&#10;0ki7lWvZPC/wU+F8Onx3F7Fpk80i/N5kitQB8c/8Jpa3/wC8+3TtJ/s1uWuvSR6f891KsLfekZtu&#10;2vob40eH/hT8OfCN1qENvpkUyr8qxstfmP8AFj9oK+8eTR+HfDUP2aHd5fmQfekoA+lLq/0X95s8&#10;RRTyfxRySbqjj/s/yfMtfIb5vm2/NXjMf7LviyL4ex688k/lsrSNt3NIvy15f4J+JetfD7xJ9lnk&#10;+3Wv2hfluW3UAfZyy+Vp8ciR/vP92vH/AIkeA5vHl1JJ/aH2aNV/1fl/NX1t8Fb/AMD+N44dU1S+&#10;sYIVX5o/MXate5NJ8G7WPzvsujPt+Xc0cbUAflr8LfgLfeB/EUetT3zTwq27bHXv2l3Ecv77zJV/&#10;3q+hPHnxB+GujeZJp2n2c9r827yFWvDdc+JfgP7V5yWssEbfwxx0AU7zxHp/l+X537xW2srfeqO3&#10;8QQ2vmSWUjeY33m2/drsvh/F8OfEd1JfT7YNq/dn+XdXr3hXXPhT4ctbqbV4dNWPbuj8xVagD45+&#10;MHiaS6sZNLn/AHHnR7pPM+9trxHT/Ftj4c8v7FYz33l/L8q7q6r4/eN/+FofEzVNQ0uNYLFd1vDH&#10;H91lVvlr6M/Yl+F/h3+y7rVNUh0+51T5ljtrvay/d/2qAPD9B/a51rw5p/8AZb6K0FrcfK32mPa2&#10;3/gVZviiLS/iNH/aEE22RvvRq3zbq98/bU8FaPdeCdBke10vSvEnnSfaI7Hb8q/w18j+G1j8L30e&#10;+63Rt8u3d8tAHqnwz+I2vfBuaGOyj1CeH7qqrfu1r2ib4ueKL/T49Q/tSdZG+ZY1k/irzPw3dQ6z&#10;D5LzRrD91f8AZr0zTfCWixQxw6jrESx/e+WT5qAKc3x28UXWn+XdTXX+95m2s9fi14slh87TtQum&#10;jX70H3mavVtN+FXwh1TyZtX8WS2u3a3lrMqq1eoaP4v+A/gOGOO1ks7mSP8AiaNZGagD5Vt/i14i&#10;uv3k9rq6zN8vzK22o7fwzD4okk1jxDJPLGv7tftLf6uvorxR+2R8JdGjmkg0GC5kjVv+WMa18L/G&#10;z9rmT4yeIv7P0HR/7F0v7v8Aoy7WZv8Aa20AezWupeF/C8cdra69FPCrfL+83V6B4VbT5rXy7XWI&#10;p937zaslfLPwv+EF1dR+dq8cqw3X3ZG+6tZOtab4k+EviST7FqDXNq37xW3bl20Afby6NdSw+ZDI&#10;vl/xbqw77wlJL5kl1NP/ANu1V/gD8WrHXvC8f9tyKt0qrur1CP42aPoOoRx2ujwar91fuqy0AeL3&#10;EX2XzI/J1Nof4W+asG8t5L/zJJNQutP2/dadtq19Pal+0poOjWvnap4Xggh/urGrNXP698ZPgj8U&#10;NF+w6jD/AGfI392NY2WgD5/t4rWLT5P+Jwzbt25vMrm7iwsZP3lrqE9zN/djbd81exQ/DT4F+dJN&#10;/wAJZefZW/5ZtJWt4T8Zfs8/CW+km06SfV7r5vlmXzKAPB7PRtQ+1Qx/YbyeST5dzRttWuouvAeq&#10;Wscey1nbd833Wr1bVv2+vA9hdeTong1bnb91mjVa5HxJ+2pfeI4ZI7Lwna6f/dZloA5mz+Hd1YRy&#10;TTwzwRt83zfw1at7q+tfMj+b7u35v7tZMn7R3iK/j+y32jwNHN/Eq/dWusj8VeHfsNrJdTf6UzLu&#10;2/dWgDj7iXVJfM+xaPdX0m7+GNm21NdaTr0NrDN/Zc6yf3fLr6q8D/Gv4V6D4bhjn8iCZVXzP3as&#10;zNWD4o/a8+Gd1J/Z+lwrPM3ytJJGqqtAHzbNFrUvlyf2fLBt+9uX71Ef9qS/vP7HnXav3vL+Vmr3&#10;yz+PHw/lk/fwxNt/2V+ZqdN8ePh7LfRyJa/d/wCWflrtoA/PP4uW/jyLxdJfPpd1Bo6t8rSRsq1R&#10;0v4lzaXa/uP9cv8AF/CrV9TftYftQeHde0WPQdI0+Lyf4mjjX5a+NfDt/othqHmT7p45Jvmib7q0&#10;AeiR+PPHni3Qbqb7DPc2qr806xttVa4O38eTWsnk6jHuk3bVVlr9BPh/8Tvg/pfwvtZIJIFvtNhZ&#10;ZLH5dt5u/vf3q+Bf2hPGWg3XjKaTRNL22O7zN0a/dagD1r4R3l1LDNJ5ywRzfvNu75Vr0RdSktYZ&#10;I/M/dtXyX8J/i1N/wkkenpay+XM23dJ/DX0g1vJYTeXPNu3KrUAdBp+qR2v7l5P3bf3mq1Jfw2H3&#10;Jt3/AAKuLuFjlm/1n7yo47Xyvvyf99UAdp/wkHlWvnJMrf7O75qrx+JvN/ePJtrjWXypvkkqRZaA&#10;O0t/E3lffqa61yP/AFcEitI1cHJL5v8Ay0ohljsPuSfvKAO8s5ZPL+eb/wAeqRdS/wCmn3a8/k16&#10;Sw+/Jvkb5v8Adp0PjKS1h+eH93QB6N/b0kUflpJHF/E1R3Hi3yv3cH+s/iavNbzxH5snmQbv91vu&#10;1G3iO+i+5HQB6U3i2SX78kfmL/drm9a03R/Ec0kl7u87+9/Ftrm/7Ukl8uT7sn+zTpLrzaAC18Ja&#10;L53k2Ukqw/xNI1dRea5o+gxx+fN9mtVVY90jVxupa9H4X0ea+n/7Zxt/E1eF6l4g1TxlrH+lSN5L&#10;N8sf8K0AfQUnxQ8Gy3UkaR/bv9pfutTbPxR4b1SbztLkW2vlb7v3WanfAH9mex+IGvQ2N7dLpUNx&#10;C0nns21d38NeO/HT4Y698EfHF1p91IqzK26FopPlZf4aAPo5fFElhax74/Pkb5vl+7U1r4o+3f8A&#10;LNlrxf4V/FiTVNP/ALP1Hylm2/K0/wB5q76bUpIofn+SRv7tAHYSeKvsH3/moXxVHdR+Z5e3/Zrh&#10;bfVvN/d3X+s/hobzPM8xJP8A4mgDto/E0N1a+Z5fkf3t1aEPiiHyfLf5q8vuLr95HvkarELTeZ8k&#10;n7ugD0aTxHJJ+8Tasa/3qbb6zHL+8SRWrg2nk/jk/wCA1HNcSfZfJgk8jd/F/EtAHeSat5snz/LU&#10;cPiO187y0mXzFrz9ZZoofLeRn2/xNVFtQj8z5I/3n97+9QB6gviSPzPL8z95V631mOX935i+Y33f&#10;mrylbrzf+WlObzJfuTMv/AqAOy8ZaTJr2ix2L3SrG3yyfN8zLXk+i/CXWtL1Dy/7QintfM8xf4vl&#10;rsFuJpZPMeZm2/3qsalq39l6XJMkm7b/AAr96gCj4g8aTfDSHzIJla6Vdu2vP7OXxF8X9YhsU3LJ&#10;cSbfl/2q5vWtZm17VJLqeOX/AGVZa7D4U/F+1+GevWuoPYy3UiyLu/d/Kq0Adx42/ZV1j4aaDHql&#10;rfLczbVkk2/ejb+7XP8AgH43XVh5en6pJ/s7m/ir0z42ft3aP438Jx6fp3h2e2utqrI3l/er478R&#10;fESS/mkkg0dlkX7reXQB9mLLa38fnJffe/uyUQxWsX/L8v8AwJvmr55+F/jLVNe0/wCw3UcsEn8L&#10;N8td5Jp91a/u3mb5f4v71AHpFxLaxfvEvll/3W+arFvdRxWvmQSbpG+Xczbq8rWWS1j8v727/wAd&#10;oh1SaL935zUAenQ3XlQx75P3n+z92tBdSklj8z722vH5NWuvM/1zNUf9vX0snl+c0Ei/3f4qAPYP&#10;7chl+5/rP/QaJvLlm+Sbd/s7q8nh16aL/wCK/vVah16T+CRloA9IurP7V9/+H7vzVD9l8r7leetr&#10;03/P1N/e+9VpvFEn2Xy3mbzKAOyj8zzvLeRv++quTeTFHHDPDBPG37z94u75q4GPVJJY/O85mqNd&#10;ZkuvvzN/31QB6RDLD5flpDB5f+7Ukd1HDJ8/y/7v8NeX/wBpTeZHIkzf7tbEeqSXXlxzybf723+7&#10;QB6Ut/DF/wAtImj27m3fNtrk/Fnxu0HwvH5PkrqEzfKscH3t1eY+PvHUmjWskNluaRtyr/erynwX&#10;YXWveKIfP3ec0i/M38NAHtH/AA0pNFJ8/huf7Lu/55/NtrvPB/xu8O+LZI4Xh/s+b+7J8vzV7dZ/&#10;BvwbYeF/7H1H/j+bS/tizzqv3ttfnz4otZtB166mtY/I8mb93/DuWgD7KsfJuppP3nkRr8y7m+9U&#10;c119qm8v7vl/L/vV4r8Ofi1D4jsY7Wf/AI+reuym8UR3/wC7STyNv8W771AHbR6lJ/qX+aqt5q0c&#10;UnyR1xereMv9XG8i/uf4o2+ZqNU8dafFp8czyK0a/wAK/e3UAdlcapJLD53mfd/hVqbZ+Ift8fzx&#10;ssn+1Xna/EGO6hjktYW8ub7u5f4a6DTdQ/cx3XmL/tK1AHUNdebN/wBNKd5vm1z82reV+88xfM/h&#10;21Nb6tJL5cb7YpG/75oA2JEjl+//AA/NUKyxxTeZXP3nijyvM/5a7fvbf4qP7SkurWOa1kj+8vyy&#10;/eoA6j7ZNLD+7+WuR8QfCDRfFs3nXU0sF1u3blbbuq9caz5X/Afvbfu1TbxlDL5e+NvL3bfloAp2&#10;vwMtbXUIZvt2+1h/h3fNXaaxrUPhfQZrrzo12rtVW+81ZNvf+V5my6XyW+b73zV5v8UP7U16aGHS&#10;I2nsVZvO/urQBg6h4w/4Si+8tP4pPmavqLw/8NLq/wDgvdQ6d+4muIV3SMtfLfhvwzJYTRyf62Td&#10;93b92vqTwX8eL7QfDv8AYr2Kz2vl7dzUAfK+sS618KtU8xLpp41m/efN96vavCfxBsfiNo8clrNs&#10;vlVfMj+6ytXmPxKtbrxRqk00Ef7nzPMVf4Wrl/h/4Z1rw54yh1D/AI9rH5vMWP7rUAfTVvpM32WO&#10;R5t8nzblqO6t4/8AlpJtrF1bxH5UfnJN+7Zfux1yN94wuv4/moA761i/eeYkm3/gVeN/tAatHf8A&#10;7nzF+WuqXxrJFa+Wkf3v+Wn8S1438ULr7VJDI8jeZu+agDjYf+WclWo7iofK8qPzP+Wf/j1NkWgC&#10;41nHF/y0/wBqod3/ACzqGNZJf+WlElAE0cVcT8Tlj0vT/LT5vObc3+zXZL/3zXD/ABU/dQwx/wDA&#10;qAPo79ilo4vCd9I8a/eX71fSV95N1NJG/wA3nKq7Wr5T/ZZiuv8AhCb6a18zy49vmba+hNJ1aP7V&#10;HN5jT7aAOFuPHUnwl1q+0/VIYmhvGaSHavzKv8NdV8JfDNra6fN4keNVurz5lX+Ja8D/AGxri6/4&#10;TLRbqDc0LWqttX+Ft1eueE/iXa6D8F7W+n2rdMu1vP8AlZfmoA7DxV8QdP0b95PH58n3flb7q1J8&#10;MdUh8UX00kF0ttuVpI2nb5VWvmmPxVa+I5Jpv7Yg+ZtzLPJ/DXuHwH03w7rM37/xFp9jIvy7ZJtq&#10;stAFfxB8UJvDmtfPD5/7xl+VfvV2nh3xHHr1rHN5i+Y3/LPd8y1wvx60vw74c1iT+zte0+5tdqsr&#10;RyKzbq8N0f4nTeDdajmgvluYWb5o933qAPsCT91NTf8ApnXM6D8QYfFGjx3VrDt3L8yt95a1v7Z8&#10;r/lnQBqSfuof71TWaxy//FVnx3Hm/wB1f96po/Mm+5/q1+8392gCbXtJ0/WrWTT9RtVaNl+WT+Ja&#10;4XQ/BGseA/t01rffbrFW/dwbtzKtdBqXjLT7GGTzJPtMiq3+r+b5qj8L+KL7VNPur6e18i1Vv3O7&#10;7zLQBveC/wBpD4N2Hmaf4/0W8iuo/wCJV+Vm/wC+q6C1/aA/Z38W3X2Xw9pd5BdL/wA9F27l/wC+&#10;q8b8XfDTw78QLr7VParF/e2rtasex+BPhfS/3ml3TLdf3v4loA948Tala6z5f9lx/YdHX7sbfeau&#10;D8QfD7R/FHlxpDFbfxN8u1mrzlb/AMSfDnVIZHmbV9Lbd5nmNu213mj+N/7ZtY5vLWDc1AGPqH7P&#10;Hhe6hj/eTrJ/Ftb71WrH4E+F7WGOHzJ/L/veZ8y11X9uRxeXv3VG2vQ+d8n+sb+GgDyP+1P+Wn92&#10;mtqUn+uf5o681t/iRov2rzJ9ai8n+6q10ln488I3UMm/xFAsf91vvUAb0Ovfarr/AFn7n7u2rStD&#10;L/y0/wD2q4nT/iX4NsJpo31SJo2+Vdv8Na2k+T4t/eaXqEU8Ksv3W2tQB0y3k0X7uf5v7v8As1JN&#10;LN/Z8mz/AGmqrqGjahoMP26f/j1X5tzNXJ3XxO0XT7rzLqb7NH/tfNuoAzZNG1CXVJLp5PPj+b/g&#10;NerfBf4tax8KvO+y6f8A2hY3W1bqP+8tcLZ/EbwTqk3/ACGorbd97d92ui8J/F/4Z+A9Uhm1vWI9&#10;VjVt0a2y7l/4FQB0Hx++LGvfGm1jjghaxhjj8uO2/urXyvrnwq8Wfu44P3si7flVvmavorxp+0P8&#10;OdevpJtEultty/8ALWOvPdD+KXhf+2JJL3Xl8v8AhZVoA9Y+FOh6p4d+H8Ol6pdbrpWaRtzbtq1o&#10;TXUP7z95u2/LXls3xu8J3V15P9tbf4fM/vVeX4keF5YfL/4SS1/9moA7S116xtZpI/LWfd/Dtp0e&#10;s+VdeYke6P8Au/7NcTb694bv45Jk8UafBt/vfLWfN8UPDelzRw/29BP821pNvy0AekXl/JJ++g+W&#10;P+7We2syRf6z5qzbXx54dtbWO6fxRp7Q/wDPNfvUQ+IPC+szfP4u0+CH+633qALH/CTSfvP3e6ob&#10;fxDdedJI8n7tv4f4qq+ItZ8E+HPLm/4Si1uf9mP5t1c3D8Wvh/LdeZdag3/bOgDvLXxRdRTeZ537&#10;v7u2rTa9NfzeW/8AwGuRh8W+B7qGOS18SQQR/e2yfeps3xI8G2H+o8RQNIv+zQB2VvfyaX++/wCW&#10;lWIdW/0qOb7sm77392vNbj48eEZf3M+oK0i/xKvy1Mvxf8J2H76DWIm/2WXdQBrfFL4g/wBlxzRz&#10;3W7d/drxvwreaLr3i6xkupt0KzK0itXRax4+8G+JLrzL2+X5v9n5Vp0kXw58nzINaggk2/LtWgD9&#10;Nvhf4i8G+EvsPiKDVLO10G30VrWSBm2q0lflf+0lrOj+LfiZ4i1jTo44LG8uN0axrt21NY+N/CNr&#10;5lrqmtXk8P8ACsEjbaxZvFvw1l1CSOeO8aH+GgBvwV+Il1oOqR6ekjTwzN5aq38LV9ISeddTfP8A&#10;6yvD9D+JHwh8LzR31rp95PMv3V+b71a1x+154dv7ry7rRZfsq/LH5TfNtoA9sbS7ry45PL/75as+&#10;bVI4o/Lnj/ef3tteQyftgaLa/wDHro938v8Aek+WsvWP2tLG/wD3kGj/ALz7rbqAPdLXTbG/jkkg&#10;m/eN97/ZrPkt/N8z/nmv8W2vn+8/agjih/4l+ltBdN95mb5ahm/ai1DyY9lrF5n8S7fvUAfQ39k/&#10;ufM/5Z/3ttZt1ZyeZ/6D8teF/wDDVWveT8kcS/7O35aq3H7VHiSWHy0jgT/a8v7tAH0FcaXNFayS&#10;Tx/w/LXNrpM0vmSeX+7/AN2vH7P9pbWov9ftnk/2l+WjWP2nvEV/HHGkcUG35fljoA9mbS7r/Uwb&#10;vOb7tQ2+jXUt1JC8bNNt+7trwux/aH8WaXdfakmi/wCBR7ttWJv2m/F11deZ5kCyf7Ma0Ae1TaTH&#10;Ywyb5G8yH+Hb96sX+y5IvM/dyru+6u371eS3H7RniyX78kH/AAKNfmrrvCv7YGvaD+7utPs77/rp&#10;H92gDsvD8s1rJNDdWM6/N8rLH96uf8SeF77WNUkk/fwQ/wB3y69U8H/8FJ4dBtfL1HwTp9zJ93/V&#10;/NUmrf8ABRqxuv31r4N09ZP+mkf3aAPJ/CvhfxJYaxDHZahPBtk3R7VbcrV7prVh8YJfC91DP4ov&#10;ILG42yMrMy7q5vwv/wAFGIdGvpL668G6fPN/yz2x7VVqw/G3/BSTxd4oupP+JPpsFr822NY/urQB&#10;5v4k+CPjjxRdSXV1dS3Mi/eZvmre+Gfwt8ReDZpLqC+uoJF+95DMtUYf24fGUXmbLWz8tv8ApnWX&#10;eftgeMr+b5PscEf91YVoA9I1C/8AEn26SZ7q8n/66SM26o5v7a1mHy089v7ytXl8f7WXiy1mkk8u&#10;1aT/AGoVatC3/bD8URQ/Pa2fmf3lj20Ad1HpOoWt1DHJDKvy7WXbWtNpc1rDHJPHK391vL+avO1/&#10;bc8UeX5f9n6f/vNCrNUP/DZHij+OGzb+7uhXatAHdTahrX7v7LJdeZu2/dbbtpt5deIv9S+oags3&#10;+zI22sO1/bo8SWtr5f8AZemNN/C3k1ir+2v4yl1Dzp7XTWj/AOvdaAO6sZdUtZpPtt9qE/y/ebc3&#10;zVYXxH++/wCW7f7MitWPb/t+a9Daxwv4d0ppP73k1Jdft8XV1a+S/hHTfM/56LH81AHRL4ttf3cP&#10;kss397y6JpftU0ck8LLIrKy7Y9tQ+D/29dFsNP8AJ1vwTa3Mi/dkjXa1dV/w8T8N30OJPBtqsa/M&#10;v7v5qAMeTxprH+pSS8Xb8q/eVWqx/b2tS/vE1S8X+9H5jUeJP+ChPhvVLGOGDwTAsi/L5m2snR/2&#10;5PBv2WSPVPCbNJ/ejWgDifiV8UP7Z/4l899eNGvytuZmXdWb8M9e8I+HPEVjfXsjNHHJ5jfu69O0&#10;/wDa7+Ev7z7V4DWfczfMy/NTpP2pfgXLDJHP4Dl+b+6v3aAPsRf29fg/dfD260v5ra/mtfs/zQ/L&#10;93b/AHa/OH4lapouveIr660vc0LSM3mbdvzV6Yv7QX7PvmeZ/wAIbef+PfLViP8AaY+A8P8AqfBt&#10;3/u/w0Aec/CPxVHYXUen/ap2+1fu/L3ba9o/07/UpdSxRsvzfvK52x/ai+BthqEd0ngm6gm/vLVr&#10;UP2r/g/deZJa6LqayN/e3baANJpZrD/mIf8AfTbqvWt1HL+8eRWj/vMtcfpP7THwbiuvM1HQdTaT&#10;/e3LWheftS/BW6m+TRdTij/h27qAL2rSyWs3mWV9+7/uq23bWPqUs2ofu73VGaP+L95XffCv4+/s&#10;033nSeJYdSttu7arLI27/vmprr42fsq6p4k8mCHV7bT93zNIsi7qAPF2t47DVP3Hyw/eWRm3bmr0&#10;TwLdahFdRx2WqNBNJ+83LJtVa9Q1T4nfsixaXHGl1eTyf3VWTctcHefF/wDZtikj+xTanFH/ALKy&#10;K1AHO/Ey8ki16STUdYl1Xdt/fNJuri7ewsfM8x7rdH95V/2q7TVvjZ+zz/aEcaWup3MP8TfNtrQk&#10;+N37Nvl/8g/U2kX+6rUAO0mztdL0vzkut0knzMu77tQ3GqaXF5f2q+lWRm2r826sux/aU+BthrX7&#10;vR9X+yr/AHmb5q6Cz/ay/Z5sNQ+1f8IvqdzIv3VZWZaAMPUry1uv3cGoS1Xhimjj+SZvM/vNXcf8&#10;Nm/s73V15z+E9QX/AHY2qa4/a5/Zv/1iaDqfmN/D5bUAef6ppcOs6XJD5m2b5t3+7Wp4N+Fui6DD&#10;DfJIs8zbZJPl+Za3te/a0/Z3utPjjg8O6n5n/TONl+WuXs/2rPgvos3nWWi6nPG3/LOTdQB7V/wu&#10;mxtdFj0d9L3Wqrtj2r8zV4H8SPFF1qmvfu7WVbX+H5d22u+8P/t1/BW1uvO1HwjqHy/d2x7q3NQ/&#10;4KRfCGL93ZfD+We12/8ALVfmoA858H+IJLWH5PNXdt+by9temeHdUutBh86eZvm/1e7+9XI65/wU&#10;O+Gd1ayR6d8P2tpv4Wb7tec65+2hous/8fWit5a/dWD5dtAHvl5rN94j/dzyeb8y7f8AaWsfxRod&#10;1FDHIkPkf7se7dXhtr+2H4dtZI9miz+Wv/TT5lrrv+G+vDdraxw2vhuWeP8Ai+0tuagDprewk/5b&#10;yNJJ93bt/irm/EVrfRahHsk2R/8AXP71eY+JP2vPt+oSTWulrBC3/LP+KtjS/wBtmO10uSH+wYmu&#10;vuq0i7qAO2huLWSGT955E2373l1JdalJLDHH8zRrt+ZV+Zq8f/4avklvvtz6PB5m7dt2/LVfUv2t&#10;tYurqOS10+1WNf4fLoA90sfEf9lx+ZexssP8MjLVq18QR3XlyJuaFm+Vv9qvBda/bA17XtLjsZNL&#10;s1jVdvyx1xP/AA0B4si/dpNEse75VWP7tAH1teXl9ayRyPC3k/7u6mzXVrL+8ex/4Ese2vmHT/2p&#10;fG1ha+T50DR/9NY1ar1r+1942tfMj/0Vt396FaAPoSPWYYvuWrfe+9trca6kv7Hy/J8iP+9t+Zq+&#10;adP/AGxvFlr/AKyxs5/4v9StOuv2vvEV/wD6+1g/3Vj2rQB69r3hyO/kkk8lmj+7u2/ern28Fw/8&#10;+LN8v92vM/8AhrLxd/zzg8n+75db1j+2l4ktdP8AJ+w2bf70fzUAekaT4Sh/suOT7LOu37y7fu1H&#10;ceDY5YfMSxXy93zMy/Ntrytv2zfG0sclqkdmtq3y/wCpXdtrj9Q+Pvi66vvO+3Kv+yq/LQB9LeD/&#10;AARa3WqRx/ZYrGP73meX/FXeXGjX0t15KQ7tvy7t1fEv/DQXjKL7moL/AN+1ok/aC8cSw+X/AGwy&#10;/wDAfmoA+1m0nUIpPLS1Vpv7u6qOqR6hLJHC9jtmX73zV8Wr8bPGX+s/tqXzP738VRzfGnxddff1&#10;iVpP738VAH2tY6Nqkvmfu1b/AIF92ibS7qL/AF//AKFXxXD8ZvF0X7tNYl/3qc3xs8ZS/u31hqAP&#10;tS30ma6jkmg+aNfvVHcWf7vzP+Wn92vje1+O3ja1/dpqjf8AjtOb48eMpfv6h/5DWgD68XR9Ql/e&#10;Paqsf8O5qmj0GbzI/PjXzP8Aer4tuvi14supvM/tif8A76+Wo2+LHi6WTzP7YloA+3LzQ5rWaONI&#10;1aRvuruo/sa+sP3d1Cvmf71fFv8Awujxd+7/AOJo3y1DcfGTxldSeY+sSvQB9qXHh/VLry5LKFfL&#10;/wB6tCx8L6pf/wDLFfM/3q+I4/jd42ih+TWJV/3abb/GzxtazeYmtT+Z/vUAfR3xY8C+LNUuo44I&#10;/wB2v8O75Vrj9L8Ja9a/fh8qT/V15LdfHPxtfzeZPrEv/wAVVGb4seKP+go3zUAffnwd1zxFoOl/&#10;YdR0f+141+aFoJNrLXlvx68JePPjR4kk1CePbIqrGqtJ91Vr5b0n43eNtB8z7FrU6bv9qmt8ZPGU&#10;skkn9tT+Y33vm+9QB614Z/Zz8XXXii1kn1BYI42VWbzPu19IeIPCV1YXUcMEkU8K/L5nmV8HyfFX&#10;xZL/AMxSdJP96o5Pid4ol/dvrF1/38oA+4I/DOqf8+qt/wBtKq6hp2sf6mCGJZP+ulfE8PxQ8WRQ&#10;+WmsXXlt8v8ArKpt438RS/vP7YuvM/66UAfamm6TrF1qH2W6jiWRf+mlaTWuoWF15P7nzP4f3lfC&#10;7eLde87zH1S6/wC/lH/CZa95n/IUn/7+UAfcF5LHFdf6bdRLdf8AXSppNUsf3e+6i/3vMr4Rute1&#10;S6k8ye+laT/epq65fRf8vUv/AH1QB96Xlr5vl3T30S2u3/np96o5Le1tf33mQLC33f3lfCLeKNYl&#10;/dyahP5a/dXd8tNk17VJf9ZfT/8AfygD74s9Nh1T99BJB/38qvffZbD/AF91Esn/AF0r4Rj8QahH&#10;/qL6df8Atptpsms6hdffvp2/7aUAffGi3EOqeZGk0Hmf9dKq3S6fFNJG91Esn8StJXwjDr2sRfcv&#10;p1/7aVHNrOoSzeY99P5n/XSgD7auF8O383kpfQedVqPS9H0vy/tt1arG33f4q+F1v7r/AFn2qXzP&#10;726pG1bUJf8Al+lb/ebdQB9yf2T4b1T93BdWfmfeVtqrtqjqGk6Pa3UdrPdaev8AtLtr4pXWdQ/1&#10;f2qX/vqmyXV1/HdSt/vSUAfb1rq2g2v7n+0LVZF+6y/LU0niPR7ry4316L5f9qvhfz5v+ezf99Ue&#10;fN/z2b/vqgD7g1Txl4X0aPzH1SNpP9n5qy5PGXhe6tftX9qLBJ/db5d1fG8d5NF/y0Zv+BVHNcTX&#10;X/LRv++qAPs6PXtF1Sx8xNUigk/2m+9Vqz1nRf8AUx30U833t2771fE6yzf89m/76oa6uv8Ans3/&#10;AH1QB9oXHiPT/O8t/Ktv4flbdurU0+60u1tfOvdQiWNvutu+7Xw3DdXX/PaX/vqpG1K+/jupfL/6&#10;6UAfcFnrPh2XzPI1iKf/AIFt21NcaloP7uP+0Iv7rNur4V+1TfwTMv8AutTv7Svv9Wl1L/31QB9x&#10;XWqeG9G/d2WvRTxt95d38VU7fVNF/wBd/bESx/3d1fFMd1N/HM3/AH1Q1/N/BM3/AH1QB9uN488L&#10;2v8Ay/K0n92ti38QeF/svnJqkXnbf9Xur4JkurqX/ls3/fVHnzf89m/76oA+yLiwtdUvpL77dB97&#10;5VZvurXWeHde8N6NND9qjg863bczbvvV8Jx6pfRw+X9ql/76qG4v76X/AJepX/4FQB+kWsfH2Pxb&#10;JH9t1iKxtbePyY9rfMy/3a8n8bf2Dr0kkn9qRLD95WVq+N1vLr/ns3/fVO+1XX/PaT/vqgD6w8M6&#10;X4N0G+jun8URrIv3o9v3lrWuvFWi6pqnk2usLLatubzN23bXxnuk/wCeh/76oW4uIpvkkb/vqgD7&#10;Mmv/AAvYSSQ/8JQrR/xN/drHutS8G2v7z/hIt0e7+7ur5NkuJpf3jzN/31UclxJ/z0oA+wP+Fg+G&#10;7W18xNaVoV+VV8v7tWIfid4Rh0/zP7eZv9nbt218a+bJ/wA9KmVpPLoA+zo/ir4T+w/8hrbJ/u1T&#10;j+L/AITl/wBfrzeZ/wBc6+OZP+ulO/feXQB9hXXxw8G2s0cf9sNLH/1z3VIvxf8AAcv7z/hIpYv7&#10;37tvlr4321G0VAH2xN8bPh/La+TB4il8z/aj+9WXH8bvBsU3kz6oyx/89PL3bq+P41oZaAPtKP4z&#10;fD+KaP8A4nUs+7+9Htq9efHDwHYfu4NekWORdsi+Xu+Wvh1oaN3/ACzoA+1P+F8fD/zvLTUJV/6a&#10;eXU1x+0P4RsIfLg1BrmH+95f3a+J2Wm/6393QB9uab8ffBOs/ubq++w2v3t237zVpW/xi+Gtrdf8&#10;jEzWv93y2r4T/d/6v5qbtoA+2PEnxw8BxahH/Z2qN5K/8s/LrU0/x14N8R6f9qtdUVY1+95ny18K&#10;t+9+/U0dxNFH5aTMsf8AstQB9mXXxf8Ah/o115d1qDTx/wDTNd26uD8UeOtL+IOtedpEfkWqqu1W&#10;+9XzS0sn+9/vV6F8LYpP30nmfw0AeibfKqH/AFtNhqZv3VABD5cX7unTfuqj2UL2oAkaL7V+7SvP&#10;fippc1hNDHP/AKxlWT/gNegbpIpvkrifiU002qR+f/zz2rQB79+yr8VfCPw58E3UfiibbHdfdXbu&#10;Zq7zT/2kfhXYXXyXTeX5m7b5bf8AxNfBerS+VDDH833flqrG0cv36APsrxR8Wvhz488eQ6he6p9h&#10;0+3jaPy2j3K1cn468deB9UuvsKa01zo/3Y4449qrXy20X76mt5n7v/nmtAH2FZ/s/wDgO/8ADv8A&#10;akGtN5e3zG2t92sH7H8KdF/c/wBvXizL8rMqsvzV5/8A8JNJo3g211TQbpvtS/u5oJPmXbVOH4pe&#10;F/Fun+T4o0fbN/z3tPlagD2q30n4Py6f517r088f/XT5qj/4sHFNHN/aE/7llbbt3KzV5i3wg8G+&#10;KLWOTw94ugtpm/5YXzbdtdBZ/sKfEzVNP+1aDDZ69D/D9km3bqAPdNF/aW+EugwyR2sLT7vvfu9q&#10;/wDoNOj/AGovhr5kkjyMsf8Ad2/dr5jvv2Qfi9o11JDdeE7q2k/2ttQ3n7MPiLwvDa33i+6g0Wxk&#10;bb80m5moA+kv+GmPA9/qnlwTStD/ALu3bVf4gftPeHbC1jsdLm8iFv8AWSL95q+S/FGqeHdB8yx8&#10;Pbp5F+X7TJ/FXHyN9q/eTybqAPtzwP8AtBfDOwsZLWe6la6kZpGaWPd81b3/AA1f8NdL/czSNPt+&#10;VfLj+Wvz/k8v+CnRrQB+gkn7Wnwp+w+ZBJKs393y/wD7Gsu3/a0+GcX7z9/5n/XP71fB8iR/886j&#10;Vo/+ef7ygD9AJP2wPhTdeXHPYyywt/rN0dY+ufF/4V6pD9u0jxFLpW35lsfLb5v/AB2vhf8Ady/f&#10;201YqAPvjSf2qvBP9i+Xew7pLf5Vbb8zVCv7YHw5/j0tmk/vbf8A7GvhO3upLWb5/mj/ALtdBb2G&#10;n69dR2tr+4upPlj3fd3UAciqx0NFHXfR/CX/AKjVn/38qGT4VSf9Bqz8v/rpQBxLRR1a0/WdQ0f/&#10;AI8r6W2/65ttrrofhLJL/wAx7T1/7aVYb4Nzfwa1p/8A38oA5u+8eeJL+18m61q8nh/utJ8tYtxe&#10;XV1/r5mn2/3m3V3y/Bm6lj8xNa0//v5VOT4WyRf8xrT/APv5QBxOynbI67Kx+GP2+68lNe0/zP4d&#10;0ldd/wAMv619l859a0xY/vbmuKAPHdkdGyOvWofgFD/y9eLtMg+bb/rN3zV0Fj+yrHff8zxo67vu&#10;/vKAPAv3dLtj/wCedfUen/sT2t1HJJP8RtDttq7l3SL8zV5h4s+BMfhfVJLFPFGmXPzbVaOT71AH&#10;le2nRrHXfX3wjksPv61p/wDwGTdVeH4VTXX+o1S1bb975qAOJZY/4KGWukvvBElrN5aX0E/97a1V&#10;18LzfxzRf99UAYaxf36dsjrY/wCEVkl/5eof++q0LX4c3V1H5yX0Hl/xbpNtAHKssf8Azzo2R10U&#10;fg2SXzP9Oi+X/ao/4Qv+/fQL/vNQBzuyOnbY/wDnnXTR+BY5o/8AkMWv/fVQr4N/6iEDR/d3bvlo&#10;A53ZHQsUddJD4D+1TeWmqWvmf7Tbamk+HMkX39Us/wDv5QBzfkLQ0UdbTeFfKh/5CEDf7rVXbQZP&#10;47pf9n5qAM3yo6StW38Pxy/fvolj/wB6nN4ajlm8uDUImj/vbttAGOqx05VjroF8ByS/8xSz/wC/&#10;lNk8CyRf8xSz/wC+t1AHPyeXTW8utpfCsMv3NUgobwjH53l/2pa/99UAY/yU7Yta0nhWOL/mKWf/&#10;AH1UP/CMx/8AQUtP++qAMtWp3mxxVrN4S/5af2ha+X/vU3/hFo/+gha/99UAZvmx0v2iOt2HwXDL&#10;H8msWf8Aus1V/wDhEY/O8v8AtSz/AO+qAMtbiP8AjpytHNWp/wAIfD5P/IYtKba+E4br/mKWtAGS&#10;3k03zU/551uSeErWL7+sQf8AAfmok8P6XF9zUFnk/i/h20AYv2iP/V1Hvjrpo/Cul/6x9UVar3Xh&#10;ex/1kGoK0f8A49QBhtLSfu634/Bscv3NUtf++vmqG68Lw2v/ADEIG/2VoAx90dHmx1sWvhKO/wDu&#10;ahEsn92SrEfgiP8A1b6xZr/wKgDDj8n/AJaUM0Nbk3g21i+5rVq1Qw+F7X+PVIP+A/NQBht5dSeb&#10;H5NdEvhLR/49ei/75rU/4Q3wv5fmf29uk/2aAOHWWOpPtUf/AG0rQvtL0+1uvLgumnh/vVI1nov2&#10;X5JpWm/8doAyVaP+Om7o60lsNP8A+ezU1dLtf45KAM9pY/4KG8vya1F0vT/+ezVHHYWP+1QBl7I6&#10;cvl10EejaP8Au5Hvv3f91fvVeWw8L+dHvknaP+L5qAOVZY6jby666+TwnF/x6wzy/wC81VY7Xw7L&#10;/rPNX/gVAHNt5dSbY66aS38J/wDLPz/M/wB6sv7PY+Z8nmbd3/jtAGay01oo61JLex/2vLpvlaf/&#10;AAbqAMvyY6k8qOrXlQ+d/wBM6G8nzqAKPkx07yo60Fih/wBZUd00P/7NAFNYo6FhrQmax/1iRt/u&#10;/wB2jba+X5n/AC0oAz/Kjo2x1a8qGWhreGgCv5C01reOrW9abtjoAqrFHTtsdWo7WGWiS1joApr5&#10;dSfu/wCCpPsUdC2sdAEe2OjbVpbeOnLFHQBVWKmstXNkdDNHQBTZaa1aC+TUdvcRxTf6ugCmvmf8&#10;86FatRriP+PbTluLXyf4f/sqAMn56JG/6Z1pLdQxfcjVqc15HL/yzWgDMp9W9y0zfHQBV3UNVppY&#10;4qb560AVdtH/AF0jq19qji/5Z7qc1/H/AM86AKu2mslWvNjlp273oAo7aWrbSx0LcR0AU9v/AEzp&#10;q9q0FuI/9mhryOL/AJZq1AFKir7Sx+TUa3Uf/POgCtSNVprijzY6AKlK1WGahpY6AK+2jdViNo6m&#10;W/ji/wCWatQBSpFq59v83935ca1GzR0AV2pqtVjdHHRJceb/AMs6AKrd6kVqGqTd70AR+bJTfOqT&#10;zamW88r/AJZrQBX3U395/wA82/75rUt9Z8r78Kt/wGnTa9JL/wAsYl/3VoAy/wB5/wA82prNWous&#10;yRfcjX/vmmtqnm/fjX/vmgDNVqfVma+83/VxqsdNjuvK/wCWdAFVm/6Zt/3zQrf9M2/75rWt9e+y&#10;/fhieP5W2staWpeN/t9r5MOlwW0n95Y/moA5dfM/5505Vk/551ek1bzfvxr5n+7To9U8r/lmtAFN&#10;lk/551HHFJV77fTft3/TOgCqyyRf8s6bH5lWvtnm0Nf0AQ/2bdfwR7qJLO6i+/HJVz+1pIvuVHJr&#10;M0tAFOOhreT/AJ51aa/83/lmtDX8lAFfy5P+edOjt5v+edTfaqkjv5KAKq2d1/zzappNNuovvxtU&#10;y6vNFRNrM0v36AKK+ZTvIm/550TXFOW/koAhW1m/1fl1oWvhnVLr7lrUH9oSVL/b2of6vzmXb/tU&#10;AOm0HULX928P/fNUPsE3/POr8evX0f8Ay2b5vl+aoWv5v9ZQBC2nzRf8s6X7Ldf886e15J/HJUkd&#10;5JFQBCtndf6zy6jaKSL/AJZ1ak1KT/tnQ1/5v36AIVikpreZU3n05rz+5QBVjiko8ib/AJ51J9qo&#10;+1UARtbzf886PIkqZriSWm+bJQBH5UlJtapVlko86gCNbWaX/lnTmtZov+WdTR3UkVN+2SUAM+yz&#10;f886Y0UlTNdSS0eZQBHHbzfwR05rWaKnebJ/BR9okoAhaKSm+VJVjdUO6gA2SUeRJTWanedJQBJH&#10;YTVIumzVGt1JFUi3UlADv7Nmik8v/lpUbWslN8+Tzv8AWU1paAD7HJL/ANdK9G+HthJa2skj/wAV&#10;ec/avK/eV6J8P7r7Va+X/wAtFb/x2gDtllki+5RG0kv346crURy0ASKvlVJI3lU2NqdIvmw/JQBH&#10;G3mzVxfxIbzLqPfJ/Cu3/ZrtrNf30dcD8RriSXxJHD/yzZVoA9m/Z7+DPhv4jaPHHre6eabd5bL/&#10;AA15T+0Z8L9P+FXjiTT9LuvPh+Vtv92r3hH45618G/LtbKNZ4WXd5bL92vO/iR8QL74leJJtYvvl&#10;km/hX7q0Ac7upvnVBVvTdLutZm8m1jaVv/QaABdSmih8tJmWNv4VrW8N+CNa8XeZ/Zdi0+37zfdV&#10;a1rrwzpfhLyf7Um+0327zGtovmXbVW8+Il9ayzR6Du0e1m+8sDbWagD1az+Evgf4f6fa6p4i8WRX&#10;Oofe/s22bczN/dati4/bc8ZeF4Y7HwNIvh6xt2+Xy/mZv++q+Z5pZJZvMeRmk/vM25qZQB9J3n7f&#10;nxk1SbzL3XluZP8AajWvN/Fnxp1r4lzR/wDCUXTXMcLeZGq/LtavNd1JQBq3lnHLJJNa/ND/AOPL&#10;VFpak0/VJtLk8yP/AL5b7tXJLeHVPMmh+WT+KOgDPaWjzZKbMskX7t46ZzQBOstNaoqXdQA7d705&#10;bioWauk0H4faxrP777K1ta7d3nzLtWgDFjWS6m8uCNpZP7qrur1DwH8G47+687xDrUHhqNV8yPz2&#10;2s1YcPiPT/Ac0lrZWsV9dbf3k8i7lVv9muT1zxBfeI7rzr2Zp/7q7vlWgCv9qm/57N/31Qt1N/z0&#10;b/vqq/m0ebQBY82b/no3/fVH2yb/AFfnN/31VfzaN1AFqO8mi/5bN/31UbNJ/wA9G/76qFWo82gC&#10;RfMi/eeZJ/3181WG1fUJf3b30/l/3WkZlqn5tCtQBYaWaT/lszf8Cpy3l1F/y9S/9/KhW4pv2j3o&#10;AtNf3Uv/AC/T/wDfxqjkuppfvzM3+0zfNULNQstAFhrib+OZm/4FUcNxNH9yZl/3WqHzacstAFjz&#10;ZP8AWeY1J9qk/wCejVB5tN3UAWmlk/56N/31Qss3/PZv++qrtLTVagCx5skX/LRv++qb5sn/AD0b&#10;/vqo2lpu6gCZWk/56N/31Tmlk/56VXVqN1AE26X/AJ6NTllk/wCejf8AfVQ7vehZaALSyyVDul/5&#10;6NTWamr2oAkZqa1C0NQA1vM/56NUitJ/z0akpFWSgBaZTtslCxSUANXtRsp3kNQsUlADc/8ATSn0&#10;v2eSmrbyUAR7qcvapPsslOWzkoAj202pvIko8iSgCNaFapFtZKFtZKAI2anRt/00qb7B/wBNKja1&#10;kioAjXzIv+WlG6nNbyU6OKgCPdJ/z0ptO8qSpPKkoAh2UbKk8qSneRQBDso2VI0NOjt6AI2oVam+&#10;w/8ATSm/ZfK/5aUAMpFlkqRYqctvQBHuo3VItvR9l8qgCFWpzU7yqGioAZTKk206O382gBvlebUn&#10;m+VR5Xl/8tKGioAazU3dRGtSLFQALcU3dTvJjoZaAI1ajdVhYo/46ayx0AQrQtTMsdCrHQBHuo3V&#10;NtjprLHQBC1O82nN3oWKgBrNRuqRYqGWgBvm02Rqc3em7aACOWpvtFNXy6d8lAB5lR7ven0n2f8A&#10;6aUAN3e9NapGi8qhaAIqRamby6cqx0AV91DVY+Sj5KAKqy1N5tTL9l/5501ljoAgpJKmam7KAIVa&#10;hmqbfHR+7oAh86pI5acqx0N5f8FAEbVHu96m3R1Juh/55/vKAKtOWrP7uomaOgBlOp7d6NkdAEVI&#10;0tTK0dSbo6AK+6hmqTZHTV8ugBlJuqaSmUANop37uj93QAxqGarEax/x0M0dAFXd707dT6XbHQAy&#10;mbvepGoVo6AEopd1SL2oAh3UtT7qbvjoAh3U7dS0u9aAIWanM1TRtHTWagBlFP8AlpP3dADI2oZq&#10;kZvKoVqAIWahe1Pp8bUAQ0VMzU6gCvRu96lp9AEVJsapFljipzXVAEa0lP8APprS0ARt3oXtUtP2&#10;R0AV6fTqfu96AIWoVqmaWhe1AEO6lqfzqj82gCPdTasbvemUANpGp9FAEW73o3e9S80/d70AV1an&#10;bqkahWjoAj3UedU2+OmyUAMpVp0bU7d70AN206he1O3UANVajZqczVJu/d0AQrS0u6nbvegCFqdt&#10;qRvLpqy0ADLTlikqaOWhpaAIZIpKasUktWluPNprNJF+8oAqyRSV6Z8NbfyrWT/no1ec/aP3deqf&#10;DfTf+JD9q8z+JlX/AGWoA6iGKTzvLoa18qanbKdJ/wA86AI91WFXyqhVam/1tAEat++rhfFjfate&#10;j3/6z5dtd1bxebNXA+KF/wCKojjT/vqgDl/Hy+VqkMb/AOsWP5q5uNv+WddB48lkl1r5/wDWKu3d&#10;/ermqAHx2/m1vWviqbRdP+y2UawSN8ski/eaoby4jh0uHZH+8ZfvViUAPmuJLqbzHkZpP7zNuamU&#10;UUAFFFFABTqbS7qAFpVpKRqANKO6+3+XDPtWT7qtVmHwbql3dR2tlatqE0jKqrbfMzNWZp9hdapd&#10;R2trC08zfdWNdzV798NfhL4i+HN1p/iy68RWug7V8xY2bdIrf7tAGlpf/BOf476pYx3SeDZ4PMVZ&#10;FWaRVba3/Aq5C6/Y4+L1h4kbR77wbqFjMq7vPnj2w7f977te0r/wUY+N2l3X2WDx4t9Yx/Ks7Wce&#10;5l/75rlfH37eHxU+LVj/AGDqnjLyLVm27oLdY2b/AIEq0AcJcfCvQfhXa/bvFGoRX2sW7fNpMLbv&#10;mrkvFnxk1jxFa/YYfLsdP+6scS7WVa5vxRpOoWt9JNezfbpJvm8/du3ViUAJupeaRaGoAm8iOjyY&#10;6a0sdO86OgBvkx0LFHQ0tHnLQBJ9njpvkx07z1/2qa0sdAB5MdN8mOjzj/00o86OgCRbeOjyo6Fl&#10;jpvnR0ASLFHQ0UdQtLUi3EdADfJjp22OhpY6b50dADlWOhljqPzo6cssdADttL+7qJpY/wDaoWWg&#10;Cwyx/wDPOo9tR/aPehZaAJNtDVG0tHm0AOjqwqx1T82nLcUAWN3/AEzo2VC1xR59AFj5ajaoVlo8&#10;2gCZalqotxHR5tAFpWpzS1Ta4pvm0AWvNo82ofPoa4oAsM1NWWqvm07zaALTSyUebJVdpY6b5tAF&#10;jzaPOkqv5tO8+gC5upu6qa3FO+1UAWPOoaWqv2qhrigC0rUedVVZaFuKALG+Shpaq+bR5tAFrzad&#10;51U2lo82gCwzU6OWOqvnSUNLQBe8yms1U1loa4koAtLLQzVXW4ko+0NQBaaWo5Gqu1xJQtxJQBNu&#10;pKY0tR7qALC07dVdZaPOkoAsK1G6q/nSUefJQBNuo8yq/mUebJQBc3e9Dd6qrLJTfNkoAubveo91&#10;V/NkoZqALXm1JJLVFWoaWgCxuparbqd58lAEzUbqr+bJTllkoAsebRuqv58lCyyUAWGprVC0slN3&#10;UAWN1OVqq+bJTllkoAsLTl8yqu6jz5KALW73pu6qvmyULLQBaWhqq7qN1AFpaGWqu6SjzZKALHlS&#10;VMsUlUfNk/56UebJ/wA9KALmySmtVXzW/wCelG6gCwyyU7bVXdJRuoAtbaNtVd1G6SgCxto21X3U&#10;bqALTUyoN1G6gCeioN1G6gCxuoaq1KzUAWN1G2q1LuoAsNUbNUVFAE605UqtS7qALG6kqvRQBOtO&#10;3VWooAsUxu9RUUAS1IrVWooAn3UtV6KALLNTd1QUUASq1O3VBRQBYpN1QUUAT+dTd3vUVFAFjctJ&#10;50dQUUAS7vejd71FRQBL5tO86oKKAJd8dOZo6gooAl3x0M1RUUASrLTvOqCigCXd705ZY6gooAn8&#10;6jzqgooAnWWjfHUFFAE6tHUm4f8APSqlFAFndHTfOjqCigCffHR50dQUUAT+dHR50dQUUAWfNjpz&#10;Sw1UooAnWWOpFlj/AOelVKKALayx/wDPSjzYaqUUAT+dHTlljqtRQBb82P8A56VJ5qf89KoUUAW5&#10;Hh/56VGssdQUUAX1uIab9ohqlRQBbW6jp015HJVKigCdpY69e+G9xHN4b/6abtteNV6/8L1/4p3z&#10;P+mzUAdYtC07fHTZP9j/AFdAE27zfuf6uo2ai3l8qpm8ugCO38zzo/4a4nUoo5fGUcbx/vG/i/hr&#10;urdfNmjri5pf+Kuj/wB7bQBw/wARLf7L4imh/u1y6rXUfEaXzPF11/vVzbfuv+ulAFy3aO6h8l5N&#10;v92qc0XlTeW9MrX0nWYYpo4721W+tf4t33qAMiivQY/Bug+IrGa+07WFsZvurbXLbWZqwL7wD4hs&#10;IRJJpc7w/eWWGPzFagDnaKfNbzRf6yFl/wCui7aZQAUUVr6H4S1fxHN5en2Ms/8Aeby/lWgDIrpd&#10;B8HyXX+lahJ9h09fmkZvlbbXQQ6d4b8E+XHq+7U9Q2+Z5cf3YW/u1y/ijxbdeKLr5/3EK/djWgDt&#10;LH4jaD4ItZrbw3p7T3TbtuoXP3lrz/WPEeoa9dTXWoXktzJI25tzVnUUALupKKKALdvqMkP7t/mj&#10;/utVpYrXVPM2fuJlXcqt/FWVRQA+a1ktfvxstMq/b6p+8j+1R+fH92tb/hGbW/8AJ/s6+Vprhtqw&#10;SfLtoA5q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9t+F9hHN4TjRP9Z5m6vEq9z+GcUn/AAiMcn/LPdtoA1li8qby6sSLUbf66pJP3dAE&#10;axU6FakW48393Q1ADoV/fVwe3yvEXmf8tPMruJriT/Vp/rK4+4s/tXii1jeT+Ld8tAHs3h/9njwj&#10;8RrW6unkni1jbu2q33mr5b+IXhqTwl4svtLf/l3Zl/4DXrmrftDah4I1i6sdEh8jyW8uSRvvbq8X&#10;8WeJrrxbr11ql7JumuG3NQBkUUU6OKSU+WkbNJ/dVdzUANrs/B/xW8WeF5oY9LvpJtvyrBMvmLWl&#10;pPwb1D7LDfa3/wASqxk+bc33ttbTa38P/h//AMg61n1zVF+ZblpNsatQB6No/wAZpNY+y2vjX4X2&#10;d1p//LSeKHy5G/4FXpzWf7IPiTT45PsN5ouobf3kSyNt3V8f+Mvix4i8b+XHe3W2Ff8AVxx/LtWu&#10;MoA+4bj/AIZS8JxyXVl9qvr6Fd0ay/MrNXz746+NmoeI9Umj8NWsWi6W37uGC2XazV4/tqSOWSKS&#10;ORJNsi0ASXnnfapJLrd5zM27zPvVBW3/AG99uj8m9jVpG/5afxLVfUNDktYfOgk8+1/vL/DQBmUU&#10;UUAFFFFABRRWrp/hm+v/AN55fkQ/89JflWgDPt4JLqby4I2eRv4VXc1e3fBn9n3T/Fv/ABMPF/i6&#10;18GaXH8zSTt+8Vf92uD/AOEhsfBtr5OkRrPqDbWa+b5ttcvq2t32vXUk17NI8jfe/u0AU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3P4&#10;cy/8W/h/67NXhle7/DmL/ig4f9qRvm/u0AaitUyr/foji/4FUlAEa02Rqkb91TV/e0AQqsnk/JVP&#10;SbWOXXo5vL3TVpSeZ/BWboPnWuseZ975ttAHkPxCb/istY/67NWDH+9rc8ff8jhrH/XasO3/ANdH&#10;/vUAbXh3wbqHiOb9xHth/ikZflWu8s/FWg/C+1kh0+xh1DXvutcz/Mq1j6l4yk0bS4bWx/ceZH82&#10;3+7XAySySzeY/wDrGoA2Nc8a614jkk+26hPPG3/LNm+VaxKKKACiiigAooooAKt2OqTWEnySfu/7&#10;rfdaqlFAGzGun6p/07XX3l/utXSeD/gZ428eXUcOg6LLqsjNtVoW3LWF4V8C6142uo7fSNPluSzb&#10;fM27Y1/4FX0v8MbDWP2ZfMm1fxxZ6RNcKsn9nwTeYzUAOtf+CWfx9mtkmm8PWsO5dyr9sVmrjb79&#10;gn40aXfSQ3vheS2hjZvMuZZF8tf9qvZo/wDgpP8AFTR5PLtfHFnc2q/Kvnw7mrzX4qftr/FD4vRy&#10;Ws/jL7NDIrRtFbN5KtQBwOtfDnw38Jbr/ifapBr11t/dxWbblVq858TeMLrxHN/zwtV+WOOP5VVa&#10;z9W0u+sLr/Stzf8ATRm3K1U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pdtACUUUUAFFFFABRRRQAUU&#10;UUAFFFFABRRRQAUUUUAFFFFABRRRQAUUUUAI1fQXgv8AdfD+xjT+JmZq+fq9/wDBvmReA7GP/aoA&#10;uK3lfcqSNqaq1Jt/fUAOZZKjWKSKrdRSUAU7qX93VzwfFJLfSSeTu2qzf3tq1XuIv3PmVe8MzSRX&#10;UkcE3kblZf8AeoA+f/HEvm+LtUk/6eGrHj/56V9EeLv2V9av9Hm8SaddRTx7WkuI/wCJf/Hq+d5v&#10;3Ukkf935aALVxdSap5f/AD0jXav+7VNkoVvK/eJW9Hfafqdr5d7Hsm/hkj+7QBgUVp32hzWsPnQ/&#10;v4W/ij+asygAooooAKKK6XQfAOqaz+8eP7Da7d3n3Pyq1AHOxxSSyeWnzSf3Vr0Dwf4N0fS7qO+8&#10;V3SxQw7ZPsO75pKq3moaP4Tj8nTo/tWoLuWSdvmXd/eWuLurqa/kkmnkd5G+8zUAejeNPjDNdSSW&#10;PheNvD2ir92K2bazf8CWvOru8ur+bzLqeW5k/vTybm/8eqGigAooooAtx6lN5flzSefH/tfNtqxJ&#10;Zw3/AO8sv9Zt+aOsynwyyRTeYnyyUANkTyv3b/LSVpx30N/NH9t/1f8AeVfmq/beCb7WJRHpG3Ud&#10;33VjZVagDna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qx9gm/55tUujrH/AGpDvj3/ADV6k1jHLdeZ5artX5VoA8vXQ77/&#10;AJ4t/wB81cj8IahLH5nlrF/vNtavSGaaWpP3Pk+XPHu/2v7tAHncPgPUJv7v/fVSf8IRNF9//WV6&#10;Azf3Kjk/e0AcTD4Bml/5abf726rkPw383y991t+b5q6KO48ub5/mqw3/AHzQBg3nw0tYo/kvt0lE&#10;fgHS/J+eZvMrUuL+P/VpHRHFQBg6p4LsYrX9xM3mf+O1m6b4VhuoZI3m2Sf3v4a6q8X9z/0zo0db&#10;W/tZP3f3aAOF/wCEXupbry7WPz/9r+Gs/ULCTS7ryZv9ZXt3g21j/tCSSCP92v8ArF/hZa4v4yW8&#10;cevQyRxqu6P7q0AU4/AMM2lwzfav3zfwrUbfD7zY/kuv3n91q3rVv9BhjT/WKtSN+6/9CoA4+TwR&#10;dfwSLTW8D338Ei/8CrrppZP9ZTrdv+Wj0AcXdeC9QtYfMfb/AMBaqa+Gb6X7ke7/AHa9CaKSWapF&#10;uPK/eJHtoA8zbQ77/ni3/AqjbS7r+OFq9A1K8mupvM+7/u1Csskv3/mjoA8/+zyf886b5Mn/ADza&#10;u8Zof+eK1RZfNmk2Rr/3zQByFfQPhX914Hsf9pv++a8DvE8q6kj/ANpq+gvD6/8AFG6fQBatZfK/&#10;d1NGtQx2snl+ZUnm0AG795RM1SKlQ/8ALT95QBNH/q/LrN0/VIbrztkfkeS1XLr91D8n+sqrodn+&#10;71Cafa0fkt97+9QB6R4V/aA8O6D4J1TS72+3XVxGy/3lZttfGt8/m6hNJ/ekZlp2oN/p02z/AFe5&#10;tv8Au061t47+by/MVZP4d3yq1AFSitCz0G+1DUPsNrbNPNu2qqr95q9Ah/Zl+KF1a+cngnU/L+9/&#10;x7srUAefaTrd1o03mWsn/AWXcrV6JZ/Enwvr1jHY+IfDcUW5vm1C0+WRab4d/Zs+IGvXUkL6K2j7&#10;fvNq7fZVVf8AgVY/iTwbD8L9ejh1Sa11eZfmaC2k3R/99UAfV/7PP7DPw0+P2vWp074mRW1iu2Sb&#10;TZF23E3+yu5vvV9sN/wSR+AUNvGj2ut+Z93zP7TkVmavx8h+LFzo11DdeG9Pi0C6t23Q3NnIyyK1&#10;dReftjfGi/tY4ZviFrDxr91ftTUAfR37SH7O/gD9lrxtNHo/hPV/EEMPzQzXcnmRq22vkH4hfEbW&#10;vGV15d1G1jYxt+5to12qtdRb/tWfEry5ItR8RTa1C38OoN5i10XhH9qKxtbr/iqPA+j61ayfLI3k&#10;7WVf9mgDwCivcfHGvfCHxvfedp1jeeGpG/hjjXy6hh/Zxh16xjutB8Wabdbvux3Mixs1AHilFesa&#10;t+y/8QdLsZrr+y4r63hXzGa0l8z5a4nQfh34n8UapDpel+HdSv76ZvLWKG1kZt3/AHzQBztFfQfj&#10;L9gv43eBNLhv9R8GzywzLuVbRvMZf+ArXNeH/wBljx/qifaL3R28P2attaTV/wBz/wB87l+agDyG&#10;pra1mu5vLhilmk/uxruavY7zwD4D+GmsR/29rTeIZF+9bWK7o2b/AHqm1T9oax0aTyfBXhPT9Ih2&#10;7fPkj3TNQBz3gX9nvxZ48jkmjtV0+1X5vNvm8v5a7/T/AIO/D3wbaxza98QP+JpH96DT13LXjOvf&#10;ErxJ4iupJL3WLr5v+WUcjKq1y7f5ZvvUAL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W9LbytQh/wB5a9W1iKa1mj/d/u2W&#10;vI7X/j6j2f6zdXritfX8MMl7t8tVXbtoAsK3lWsdV/8AXVYahbPzaAGrLHLH8lVZIpq0vsscX3Kb&#10;v/5Z0AUY1/v/AOsqjdRzS/c/1dak0X7yo1b+5QBRt4vK+/UjS1J5VL9njoAraknm6XJs/h+as/wm&#10;v+izf8BrUvGjtdPmkf8A2lrH8Mt5vmSJ/wACoA7zwHL9lvrr/nm0e3bWD8ZrCP7Va3UfzfLt2/3a&#10;tW+qQ6XNHvjbzG/u1R+J2s2N/Y2scEbLIu3d/dZqAK9nbyfYY/4ZGWnR2skX7x/mpuiy+bYxyVcb&#10;vQBGsv7n/pm1R+dHTpP9XVdV82gCSaWS1jqGOXzfuVYWLzfv0SRR2v3KAKsi1Xk/2KvKlQyRR+dQ&#10;Bm7qb5X9yrF9F5U0ez+L71Q/8tKAOP1Jf+JhJ/vV9AaO0kvh2xj/ALsa/wDoNeB6j/yFJP8Aer3r&#10;QZfK0W1jf/WbV/75oA0I28qGo1/e1I1O3UACpUf+/wD6upGpyxUAV5F/0WSSs+1/ezeTPJthm+WR&#10;v7q1pL+9m8muD8VeKP8AmF2se35vvfxUAR+LPCXhHS9etYbW6nvrVv8AWeR/DXUa98GfAd1otrda&#10;J4iuoLpl3SQXMe7bX1h+wTrnwR8G6Ldf8JXoP9r+LmZd0lza+dGv+7u+Wvs7/hbHwNimjj/4Q3T/&#10;ADG+7/xK4/8A4mgD8wfg/wDEbwj8INe0uTV/Cc/i+1tV8xmjj2t5i/dr7u/4eleE/sscn/CvdZ+7&#10;93y1+WvbLP4g/CH/AJYeE9PX/uGxr/7LVPUvjZ8IdL1CO1n8NwedJ8vy6av/AMTQB+d/7RX7S0f7&#10;RmqeZqOn3WkRw/LGttGytt/2q8p0v4Y/DO/mj/tCPV23febbX60TfFL4NxSfP4Xs/Mb/AKhsf/xN&#10;R3nxk+Ddh9/wvZ/8B02P/wCJoA/MP/hS/wADbW1TedZlkb/x3/x2vLfEnwr8G/215ekR6p9h/wCm&#10;kfzV+wUnxz+Cv8fhe1/8Fcf/AMTUM3x9+CMMfmf8Ina/+CuP/wCJoA/Lvwv8Jfg/Lp//ABNIdY+1&#10;bfm2/KtYPiL4W/DWG68vTodX8v8A2l3V+qtr+0p8DLqby08KW/mf9guP/wCJqe6/aG+Btr9/wnaf&#10;+CuP/wCJoA/J21+Gnw1/dxvDq6yfxMy16R4b+BPwrv8AyZE8RalY/wB7cv8A9jX6GyftNfAiKT/k&#10;VLfP/YKj/wDias2v7RnwNltfMTwnB5f/AGC4/wD4mgD5L8D+D/C/giP/AIkPxGlg3fLJHdx+YrLX&#10;qGn/ABwsfhDosl94e1DTdV1TdubbY/M1et6h+098DNLmjjm8KQ+Y33dulx//ABNXZv2lPgjaxxyf&#10;8IvD83/ULX/4mgDk/DP/AAUp0HVJrW11Twbq8EzN5ck/l/u1/wBqvL/2jPEHhf4+30c2r+KGtrVf&#10;lt4LGNo2Vf8Aa/vNXvH/AA1V8Ev+hdX/AMFq/wDxNU5P2rPgPF9/wvF/4K1/+JoA+D9U/Zx+CsUP&#10;2qfWtSuZF/5ZqvzNXmPiL4V/Cu1m8uxsdckj/vNX6kaf+0x8DdUuo408Lw+Y397S1/8Aia9B8J+L&#10;Phh4yjkksvC+n+XDuZvMsY//AImgD8Y9F+GHw2kuv9NstZWD/wAeru4fgz8C/L8yT+2V/wBmv1Cv&#10;vi58H7DUJrGfwvZ+dbsyt/xLY9v/AKDXKar+078CNLuo4Z/Cdv5jfL8mlxt/7LQB/9lQSwECLQAU&#10;AAYACAAAACEAKxDbwAoBAAAUAgAAEwAAAAAAAAAAAAAAAAAAAAAAW0NvbnRlbnRfVHlwZXNdLnht&#10;bFBLAQItABQABgAIAAAAIQA4/SH/1gAAAJQBAAALAAAAAAAAAAAAAAAAADsBAABfcmVscy8ucmVs&#10;c1BLAQItABQABgAIAAAAIQDCPaZtWQIAADUJAAAOAAAAAAAAAAAAAAAAADoCAABkcnMvZTJvRG9j&#10;LnhtbFBLAQItABQABgAIAAAAIQA3ncEYugAAACEBAAAZAAAAAAAAAAAAAAAAAL8EAABkcnMvX3Jl&#10;bHMvZTJvRG9jLnhtbC5yZWxzUEsBAi0AFAAGAAgAAAAhANeVipDdAAAABQEAAA8AAAAAAAAAAAAA&#10;AAAAsAUAAGRycy9kb3ducmV2LnhtbFBLAQItAAoAAAAAAAAAIQB6KEiML10HAC9dBwAUAAAAAAAA&#10;AAAAAAAAALoGAABkcnMvbWVkaWEvaW1hZ2UxLmpwZ1BLBQYAAAAABgAGAHwBAAAbZA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7" type="#_x0000_t75" style="position:absolute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NyFxAAAANsAAAAPAAAAZHJzL2Rvd25yZXYueG1sRI9fS8NA&#10;EMTfBb/DsQXf7KXi37SXIpYUhYJYhb6uuW0SkttNc9cm/faeIPg4zMxvmMVydK06Ue9rYQOzaQKK&#10;uBBbc2ng6zO/fgTlA7LFVpgMnMnDMru8WGBqZeAPOm1DqSKEfYoGqhC6VGtfVOTQT6Ujjt5eeoch&#10;yr7Utschwl2rb5LkXjusOS5U2NFLRUWzPToDYvUq3zS73flteDq491zW8n1rzNVkfJ6DCjSG//Bf&#10;+9UauHuA3y/xB+jsBwAA//8DAFBLAQItABQABgAIAAAAIQDb4fbL7gAAAIUBAAATAAAAAAAAAAAA&#10;AAAAAAAAAABbQ29udGVudF9UeXBlc10ueG1sUEsBAi0AFAAGAAgAAAAhAFr0LFu/AAAAFQEAAAsA&#10;AAAAAAAAAAAAAAAAHwEAAF9yZWxzLy5yZWxzUEsBAi0AFAAGAAgAAAAhAFuA3IXEAAAA2wAAAA8A&#10;AAAAAAAAAAAAAAAABwIAAGRycy9kb3ducmV2LnhtbFBLBQYAAAAAAwADALcAAAD4AgAAAAA=&#10;">
                  <v:imagedata r:id="rId11" o:title=""/>
                </v:shape>
                <v:shape id="Picture 59" o:spid="_x0000_s1028" type="#_x0000_t75" style="position:absolute;left:18383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+1sxAAAANsAAAAPAAAAZHJzL2Rvd25yZXYueG1sRI9Ra8JA&#10;EITfC/6HYwXf6qXSlho9RSwpLRSkKvi65rZJMLcbc6eJ/75XKPRxmJlvmPmyd7W6UusrYQMP4wQU&#10;cS624sLAfpfdv4DyAdliLUwGbuRhuRjczTG10vEXXbehUBHCPkUDZQhNqrXPS3Lox9IQR+9bWoch&#10;yrbQtsUuwl2tJ0nyrB1WHBdKbGhdUn7aXpwBsfo1+zwdDrePbnp2m0ze5PhozGjYr2agAvXhP/zX&#10;frcGnqbw+yX+AL34AQAA//8DAFBLAQItABQABgAIAAAAIQDb4fbL7gAAAIUBAAATAAAAAAAAAAAA&#10;AAAAAAAAAABbQ29udGVudF9UeXBlc10ueG1sUEsBAi0AFAAGAAgAAAAhAFr0LFu/AAAAFQEAAAsA&#10;AAAAAAAAAAAAAAAAHwEAAF9yZWxzLy5yZWxzUEsBAi0AFAAGAAgAAAAhAEVT7WzEAAAA2wAAAA8A&#10;AAAAAAAAAAAAAAAABwIAAGRycy9kb3ducmV2LnhtbFBLBQYAAAAAAwADALcAAAD4AgAAAAA=&#10;">
                  <v:imagedata r:id="rId11" o:title=""/>
                </v:shape>
                <v:shape id="Picture 61" o:spid="_x0000_s1029" type="#_x0000_t75" style="position:absolute;left:36766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SvXxAAAANsAAAAPAAAAZHJzL2Rvd25yZXYueG1sRI9Ra8JA&#10;EITfC/6HYwXf6kURqamniJLSglDUgq/b3DYJ5nbT3NXEf98TCn0cZuYbZrnuXa2u1PpK2MBknIAi&#10;zsVWXBj4OGWPT6B8QLZYC5OBG3lYrwYPS0ytdHyg6zEUKkLYp2igDKFJtfZ5SQ79WBri6H1J6zBE&#10;2RbatthFuKv1NEnm2mHFcaHEhrYl5ZfjjzMgVu+y/eV8vr11i2/3nsmLfM6MGQ37zTOoQH34D/+1&#10;X62B+QTuX+IP0KtfAAAA//8DAFBLAQItABQABgAIAAAAIQDb4fbL7gAAAIUBAAATAAAAAAAAAAAA&#10;AAAAAAAAAABbQ29udGVudF9UeXBlc10ueG1sUEsBAi0AFAAGAAgAAAAhAFr0LFu/AAAAFQEAAAsA&#10;AAAAAAAAAAAAAAAAHwEAAF9yZWxzLy5yZWxzUEsBAi0AFAAGAAgAAAAhAHVJK9fEAAAA2wAAAA8A&#10;AAAAAAAAAAAAAAAABwIAAGRycy9kb3ducmV2LnhtbFBLBQYAAAAAAwADALcAAAD4AgAAAAA=&#10;">
                  <v:imagedata r:id="rId11" o:title=""/>
                </v:shape>
                <w10:anchorlock/>
              </v:group>
            </w:pict>
          </mc:Fallback>
        </mc:AlternateContent>
      </w:r>
      <w:r>
        <w:t xml:space="preserve"> </w:t>
      </w:r>
    </w:p>
    <w:p w14:paraId="16B267D7" w14:textId="77777777" w:rsidR="00AE7245" w:rsidRDefault="00444C64" w:rsidP="00AE7245">
      <w:pPr>
        <w:keepNext/>
        <w:spacing w:after="232" w:line="259" w:lineRule="auto"/>
        <w:ind w:left="0" w:right="743" w:firstLine="0"/>
        <w:jc w:val="right"/>
      </w:pPr>
      <w:r>
        <w:rPr>
          <w:noProof/>
          <w:color w:val="000000"/>
          <w:sz w:val="22"/>
        </w:rPr>
        <mc:AlternateContent>
          <mc:Choice Requires="wpg">
            <w:drawing>
              <wp:inline distT="0" distB="0" distL="0" distR="0" wp14:anchorId="47292CB2" wp14:editId="11A47C83">
                <wp:extent cx="5476875" cy="1800225"/>
                <wp:effectExtent l="0" t="0" r="0" b="0"/>
                <wp:docPr id="1468" name="Group 14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875" cy="1800225"/>
                          <a:chOff x="0" y="0"/>
                          <a:chExt cx="5476875" cy="1800225"/>
                        </a:xfrm>
                      </wpg:grpSpPr>
                      <pic:pic xmlns:pic="http://schemas.openxmlformats.org/drawingml/2006/picture">
                        <pic:nvPicPr>
                          <pic:cNvPr id="64" name="Picture 64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1838325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676650" y="0"/>
                            <a:ext cx="1800225" cy="1800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72096FB1" id="Group 1468" o:spid="_x0000_s1026" style="width:431.25pt;height:141.75pt;mso-position-horizontal-relative:char;mso-position-vertical-relative:line" coordsize="54768,1800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8NSkVgIAADUJAAAOAAAAZHJzL2Uyb0RvYy54bWzsVslu2zAQvRfoPxC6&#10;x5I3RRBs5+LGKFC0RtN+AE1RElFxwZC27L/vkJKV1A6QIJeiSA+WOVxm3rx5Gmpxd5QNOXCwQqtl&#10;NB4lEeGK6UKoahn9/HF/k0XEOqoK2mjFl9GJ2+hu9fHDojU5n+haNwUHgk6UzVuzjGrnTB7HltVc&#10;UjvShitcLDVI6tCEKi6AtuhdNvEkSdK41VAY0Ixbi7PrbjFaBf9lyZn7VpaWO9IsI8TmwhPCc+ef&#10;8WpB8wqoqQXrYdA3oJBUKAw6uFpTR8kexJUrKRhoq0s3YlrGuiwF4yEHzGacXGSzAb03IZcqbysz&#10;0ITUXvD0Zrfs62ELRBRYu1mKtVJUYpVCYBJmkKDWVDnu24B5MFvoJ6rO8jkfS5D+H7Mhx0DtaaCW&#10;Hx1hODmf3abZ7TwiDNfGWZJMJvOOfFZjha7OsfrTCyfjc+DY4xvgGMFy/PVc4eiKq5c1hafcHnjU&#10;O5Gv8iEp/NqbGyyroU7sRCPcKUgUC+hBqcNWsC10xiPt6exMOi77qARnkGN/xO/yZ9CMvf2Hi10j&#10;zL1oGs+8H/dgUdsX2ngm3053a832kivXvUjAG8Stla2FsRGBnMsdR13A52LcVco64I7VPmCJgb/j&#10;y+WR0XxYCCgfgXnMFiXzWpGcdXEpkqHUNDdg3YZrSfwAwSEG5Jfm9PDF9mjOW3rSOgABGeLpiMXB&#10;vyOQ9Eog6TsQyDibZlPsEeS6l/yXyXN9ZGje23Mfyd6BTKbpbZrO8Wb/SzIJlw/ezaEP9t8R/vJ/&#10;auP46dfO6jcAAAD//wMAUEsDBBQABgAIAAAAIQA3ncEYugAAACE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jTwruVfj3UvAAAA//8DAFBLAwQUAAYACAAAACEA15WKkN0AAAAFAQAADwAA&#10;AGRycy9kb3ducmV2LnhtbEyPQUvDQBCF74L/YRnBm90kJSXEbEop6qkItoJ4m2anSWh2NmS3Sfrv&#10;Xb3Yy8DjPd77pljPphMjDa61rCBeRCCIK6tbrhV8Hl6fMhDOI2vsLJOCKzlYl/d3BebaTvxB497X&#10;IpSwy1FB432fS+mqhgy6he2Jg3eyg0Ef5FBLPeAUyk0nkyhaSYMth4UGe9o2VJ33F6PgbcJps4xf&#10;xt35tL1+H9L3r11MSj0+zJtnEJ5m/x+GX/yADmVgOtoLayc6BeER/3eDl62SFMRRQZItU5BlIW/p&#10;yx8AAAD//wMAUEsDBAoAAAAAAAAAIQB6KEiML10HAC9dBwAUAAAAZHJzL21lZGlhL2ltYWdlMS5q&#10;cGf/2P/gABBKRklGAAEBAQBgAGAAAP/bAEMAAwICAwICAwMDAwQDAwQFCAUFBAQFCgcHBggMCgwM&#10;CwoLCw0OEhANDhEOCwsQFhARExQVFRUMDxcYFhQYEhQVFP/bAEMBAwQEBQQFCQUFCRQNCw0UFBQU&#10;FBQUFBQUFBQUFBQUFBQUFBQUFBQUFBQUFBQUFBQUFBQUFBQUFBQUFBQUFBQUFP/AABEIBkAGQ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Vo&#10;/Llp0jf8s0qv5sf/AG0o+0f9/KAHXSx+X89NX/YqO3WaXzI5/wDvqrH2fyv3dAFXyJPMqaO48r93&#10;TpP3X7x6hmi8399/y0oAtM0fnR/89K8/+MUv7zS/ssm6RpGWSu4hi83/AK6V5/8AFBZNL1DT7Xy2&#10;n+2SeW237y0AUbHQ45bXzHk/ff8AjtXrXQY5YZpnm+791a6hfCsMWgwyPG33VXb/ABNW94X8OWsW&#10;nxyXVr/orK3y/wAVAHi+oNHa+dJ5n3f7tdpY6zqGqaLY+ZNIkaw7VZl+6tcT4itY9B166m8tmsWZ&#10;vvfw17dpOpaPf+CbWTzoII/JXb/eagDlfBtrNdap9qjm/fR/8tF/hrlfiFo19Yap5N1J5u5vM8xv&#10;4q9M+FtxoP8AaF1D9qWCNvuyN91a534qX+n6pr3lwSK0cK7dy/dZqAOb0G3k+y+X/d+7VfWpZoof&#10;3Hzf+y1etfMih+T+7/31WPG0kv7t933moAh0u8urq6jjf5o//Qa9A8O28c2oSfwxx1x/h3Q5P7U+&#10;1eZ+52su3+9XYaXdQ2F1JG/+sk+7/doAk1rVLqK68tI/3f3d1Uf7Z/sbVIZvJ3SMu2tTUtUkiuvL&#10;e1/h+9/DWW1/HLfR3X2Fm8tW+X+FqAOgsbibzJP3m3ztu5f71UdSlkiuo9n7/wCba3+zUOn69deI&#10;/Lk+wtBM3y+X91qsWtrJFdeX92TdQB0Fj50skcP3Y2qjqWg2ul6pJJ5P+lSL8zVpR659lm8ue1/e&#10;L8qt/erk/Fnj6TRtU8mfR5bmb5f3a/e20AdJqWl+Voskn/LTbu2r91q8l0HUpJdY+yvHtjZm3NXp&#10;y+MLqXQZP+Kdngjmjbbu/hrzPwnb/atUkk8tvMhb7v8AE1AHVXmgw3X7uCT9433dtcT4ia+8JapD&#10;s+bcu1t3y7Wr0LTfFFja3XlwaPLPdK33a8x8cX994o8STR3VjLp21vl3fxUAcz421nUL/R7qF/mj&#10;Vdy/7NV/gzL9l0u+k8v9225f+BUeNtLm0bwvJN53nySLt8v+Jay/hH4jk/se6h8n/lpu+791qAN6&#10;6uvtV18/y7ajaOOX/wBm/wB2hbWOK6+3XW7y2+Zf9qrH2i1ih8xJP3jfLt/ioAuabY2NrH+4/wBY&#10;3zM1OkikiuvMT/WVHptv5MMk3/LOpI7qT7VH/DH/ABbqANxlml0vVJkj3brVo2X+7Xyn8PbWa6+I&#10;WoQwf89m+Vf4lr6i1Dx9Do2j30aWu6S4haHdt+Va8l/ZZ0m1v/ihql1PHukjaRlX+FqAOm/sab93&#10;G8f2Xd8qs3ys1N8YWE2l+DdQhgk3R+SzV6Nrln/wkfiixje1ZpvMZV8v5VWs/wCK3hyTS/AeoTPH&#10;t2t5bfw0AfF/w9+OHjb4aTSR6Jqk9tI33VX7q1J4u/aM+JXij/kL69dTxt/C33WrBji+36hJH5f7&#10;vd8rf3aPFWk+Vp8MnnK0bNt2/wAVAGOvjLVP3k3mN5jfxVD/AMJrr3meZ9ul8v8Au/w02Sz/AHfl&#10;p/vVX+weV9+T93QB1ml/EHWpdP8ALeZlqOTxpffx/wCs/vVTWwj+w+Z5lUY7fzZvL8zbu/vUAb0n&#10;xL1q6hjheZvL/u02HxHrF1dQ2sEjfMy/Ktc/HYSfaof3y/M1dZ4Hs/8AiroZPvQq3zUAfRGk/CPz&#10;dH+1apfbZJl/cwba1NJ+DOj38Mkf9qbZl+aNdv3mrQvvFVrf6X5dlJ91dvzfw1m2+syWvlzJ/rIW&#10;3f71AHzv4y17UNG+I0mj+cyQwzNCy/3vmr2rWvgjDpdro+ofbvP+1fM0e2vD/EHhLxRr3jybVP7L&#10;naFrppPMWP5du6vpbxF4qkuvsMKR7Y7dV+9/e20AZuufC/QdL8JzahZTf6cse5l/2q8b+Bth/wAJ&#10;v8WodP1GT9yzMu7+7XuXiy6kv9BuvIhZZGtWVVX+Jq8P+CvhfXvDnxCtdQurGWCHczNIy/LQB7Jr&#10;nwb0/S9emjg1Tdar/dX+KuR1r4c2PhzVI9Qtbrz4fvNuXb81eiLrk1rrUn/LeFtvy/e3Vz/ii8hu&#10;o/39rJ5fnL8q0AE3jzRbWxh2ea0zfK0e35VqmvxEjsPM2WPnyN8q7v71d9pdhoP9n+Z/ZafMvy7o&#10;/u1T0nwvo8sk11Ptb+FV/utQBzuhxah4o/eP/Eu7y2/hq9D4B8SXUMn2W++zQ/3V/hroLVY7WST7&#10;L/rP++akhuL6TzvImZZP975aAOHuPAesRTeXBrDTyfxfL92r2n+Fb611CP7bffaY1/hrqtNv5rW6&#10;k+75jKytu/vVTvP9Fm/eSUAbn9qaPFD5b6KrSNH5atu+7/tVk3Fvp/8AHYr5n+9XM6h40mtfM8jS&#10;2vvJXdujX5ao+H9Y1rxtfeWmgzwf9NP4VoA6y4XT5Y/Le1Vo/wCL5q0rjS9HutLjjTS1b5tqtuqq&#10;2g6hpcP+lQtBG33d38VTWvhLVL6bzINQW2hVfMWNm27moAy9Q8C6x9l/0XT1njX+Fm2rtqS18Eah&#10;Fp8kn9jxTybflVm/ip19/wAJdfzfZft3keX8q7flqaz8K+NrqaOGfWFWSb7vzfdoAm0fwRNH/wAf&#10;tjF5cy/Mvmfdauf8VfDGOKaSRLVZ/O+ZdrfdrY0P4d+KLrVJo73WG+80e7zPlrSvvhprVh50NlrC&#10;z/7TSfeoAwfAfgub+z/LSxRY9zLt/vNXbeG/BcOqapJp+ow/Yfvbf7rVi+B9B8SaXqmoWs91thjh&#10;aRd396tS60PxdrUPnJqESxr8u5fvUAaFn8L5LDxJJD/ZcUUO77yyferP8feCI9Bk8l7VfOkXzFWN&#10;ty7auaPoOvafp8k11qDXM23/AJ6bq8x1rVPFkU00jzNPuZlVpPm2rQBrQ/C2aXT/ALV9hiXd833q&#10;bovhOaKSOS6tVS1ZvL+9WDpMviiW6/03VGnj/hjVvu07UNU1rwlrUM17I1zp7bdqr/DQB7E3w+0H&#10;+y/M+yr5e3/Wf3WrndL8F2Mv7vzP3P8AerY0n4paff8AhuSP7K3mfw0eG7+bVPMmtbFvl+6v8LUA&#10;cjr0Wg+Db7y/7PWeRvus1ZLXkN/fR/ZbVV3f3avfEaK6v9a+eH93trndHs7qwmjm/wBV8ysu6gD1&#10;xfBdj/Y/26e123UKs23+9Xwf8Qr+T/hLr6N/lj85v+A196at4w83w3ayPD++kXazL/FXyHD8L7X4&#10;g/EqTT9R16DRY5G8xp7lvlWgDtl+Jei/8M+zaKl0v25dqsu75q+cfB8XlaxDMn+s8zd/wGvrK4/Y&#10;e8GxXUkf/C4NHWP/AGpPlrHuP2VfCfhe68zTviVpHiGaH5vs1pJuagD6g0O/0eLwT4X+26osG6xV&#10;m+b7tfOvxW1nR/8AhIrr+zrpbmHd8u1t26vTrH4I3V/4Xh+26hJBG0K+Wu75mjrxPxV8O7HwvrUd&#10;rBM0/wBlb5t38VAH0p4Zt/L8L2Mz/LD5att/2q0P3d19/wD1dZ8Ms39g6XH5e7dHGqqtWv3lrD5b&#10;x/vP4l/u0AOZo4v3aVDNTltY4/8AlpUd1/qfLoAjWKO6/dvTpIvL/d1Gq0793L5f/PRaAJIbeplb&#10;93/0zamxy0SNHLDQBHJ+9pqtJF9yiNabJ5n+rSgBskskX/XP+9RMsnkx7I91XLWKPy/LqFriOKgC&#10;SO48qOqrNTpP3tNmtfN+5QAQ+XL/ALUlH2eOWbzPM/eU2OLyv3dTNF/38oApzS1Iq01l/wC/lOt2&#10;kh/5Z0AOmb9zUdmtXFWOL9996Sm29vJdTSSP/vUAQt+9/dpJtqSP/Rf3aVN5Uf8Aq6haGgBrfvaN&#10;1SR/uqddSxyw/JHQBXXtTriq62sktWPK8qgCrNFU0Kx/6v8A8eqx5Ucsfz1XhWPzPLoAd9l8r935&#10;m6hYqmk/2Ka3mUAV2/e/u/8AlnRGsn/bOnKtOji/5Z0ARtD/AHKczSfu/wDnpVhrfzf9mo7eWSL9&#10;3JQBXkaSX7lELVab91VVtUh8zyfL/wB5v9qgCa3uKbJef3/lqRbOOL92knm/7VV5LWOSagA+1R/6&#10;upl/e0Nbxx05YvK+5/3zQBHJ/sU2Ow+1eZ++2yfw1Y/1X/LOqtxb/vo5KAHK3kyeX/49TpG/ef3q&#10;hkl/7+U1fMi/eJGzf7NAFxl/c+Yn+s/9CqSa6+1Qx/u9sn8VZ9xJJ53zxstWIf8ASv8AZoAc3eo/&#10;s/8AFUkf7rzN8n7uo/Nk/wBZQBD5Uks3l/8ALP8AvVJJL/yzf/V1JDdVHN+9m+egCOHzJZvL/wCW&#10;O371Ot0/eeXUkcXmw+Wn+9Rt8qgB0lNVKGuvK/eJH+8/2qhtf3t15j0ATeTH5n/TOqtxLJLN/q9s&#10;f/oVTahceV9z/wAdptq32r78dADbdZP46kjaG6mkjT/WL96pLhvsv/AqktVtbWH5P9Z/E396gCFf&#10;+edOmi/5aR/8CpvlebN5n/LOrCr++oAbbr5tOZZP46sf6qmyUAZt5F5kNRs0kv7utKRY4qqx/wCs&#10;NAFNbfzKdHBUn+qm+SpP+mn96gCP+zZPT/x2o5NNjm/66L96tK3/ANXJJVWO482ST93toAjVY7X7&#10;lNhqT7P/AMs6jk8y1/5Z7v4aAI5PM8ypI2/d/PTpIv8Anp8slV9376gB3lfu/wDWUXUUdrHHs/4F&#10;TY182Spvs/8AyzoAqw0SL+8j2f6yi8iki/651ctfLij8z71AFdYpv46Wrq3Xm1DJLHQA2Obyf+ud&#10;OW6j/wBW/wDwGo17U24tf9XJQBct/wB75m/+H7v+1VeaKP8A7Z1Nby/36jkaP/nnQA6P91+7/wCW&#10;dOW1kotV/ffPViSXyqAK7WHm+Z+8/eVDC0kX7vzKsN5ktVW70ATeVJ/rKJreT+Oq80sn8H/Aqmhu&#10;pv8AVv8A71AEkMXlUSSySzeW/wDq/wD0KrH7yX7n+sqHdHL+7kk/eLQBXm/2P9XUccXmyRxv/q6s&#10;TNHVdZfKoAsTReV/n71Qx2v77/V01bj95+8qa4/e/u0oAj2x/wC9UkkX7nzKrx/upKk+1ebD/q6A&#10;I2lj/wC2lH/TOpJFjuv9mmzeXFN8lAEzQ/8AfyobO3kjmk3/AC/+zVIv/PSpPN8779AEklhHF+88&#10;z93UMkUcv7z+792qreZdTeW/yx1My+VH5dABTlWqdv5kX7urW6SLy98dADZrfyv3ifNJtavKfAcU&#10;kvjK6uk+aTcysv8Ad+avaI4obqGSTzP3kKtXkPwxuP8AiqNY2fLt8z/0KgD0bb5uoSef8vzVwPj6&#10;WaLxlosaR/u/Mr0Rv3vlyP8A6yvP/GnmTeONFj8z7sjeZQB332WTyY5Hpqr5X3KsTSyReXC/+r/h&#10;am3C/uaAI2lk/wBXQv8At/6upobX/lo/+rqO4l82P/2agCx/yz/6Z1Xjij/5afNI1SWv721/1n7v&#10;+9/dqvC3m/8AAW20AOWLyqcqxy05u9Rxy+VN8/8Aq6APWtN8uKT5/mj+7TprP7LN5yfNH/6DVhfL&#10;qNrjypv70f8AdoAbC0ktSQ/vZPLpq3n/ACzePbJTWbyv3iUAE1r5U1Rt+6oW4/vyVHJdRyyRx/d3&#10;bVoAb5v77/ppXH/EaWaW60eZP9ZHJ83+7XfSLa2v3/8AWfw1578TrySx1DT/AOKNm+b/AGaAN638&#10;ZX0ui+TPGv8AsyL97bWtpfii+tdFkh+Vo/uqzfeWvNZLyOLy44P9Yy/980ebfS/8tG8ugDP8TXUk&#10;U11dXu3+z9rNJu+7XEw+PNPuv3MF9/oq/Kq7vlVa7bVLCTWbWSxuo91qy/vP9pa6rTfgz4Ji8Lxy&#10;Wugs8zKsn+soA8Zbxb9lmkjtbpfLb+JWrU8P+JtF86T+1Lqdo9u7dG25t1eyeBfg74dutP8AOfw7&#10;uhb7u6SsnxF8NPDdrdTR2tj5Hyt8rfNQBj6H4w0+/h8vS455/wC75i/w1VbVo4rry3hl/fN/d+Wr&#10;Gk6TJo3mRwf6tv4dtaDfavtXlvCq7fu/LQA3TdWhsP3Mm79438NGuX8cV1JJ9lu2jXb/AKuP71EK&#10;+Vqkf7v95XfLqU0U3/LL/Z3R/doA5230abVI/tSSXXzR/wCrZdu1awft91a69HpdlDeNM3zMzL8q&#10;19CaLFdapDH+7XzPl+6u3dXP6tYXVr4ohjtdvzbvOXy/utQB5rfXE2lzRyJ56zfwsq1jw65NFqHl&#10;vNK0jNu/4FXs3jCwji0XzvLX/d2/drxW1lji16P/AHl/4DQBc17x1qlrdQwpCzRqrbm2/NXMyapN&#10;4t1CaR5LyC6Vfmk2/dWu41TXLW/1DybWHd5fyyNt+81Qx+IrHS7qTz5FgjVfmXy/vLQBn6PqmoRR&#10;/Zft15c7V27m/u1R0+6mtdQkkgjlWRf9mush8TWMsP8AxK/9ZN/s7vlqGzaS1+/80i/7NAHH2N1d&#10;S6xJMkl1BMrfxfdam/aJP7UupJ5pLmaZt37z+Guw1bUJJYfLSNYpPvK22uHk8yWSTfJ/pW7/AMeo&#10;Ay/HV/DYeG9Uvrq1Zvs8e7bt+7XjPgX4l6hLHNHZaOzfvNy+XHuZlr1b4ia9dReF76GePz/Oj2zf&#10;7Vd58F9D0u18GwzQQxW1837zz/L3fL/doA8H1Lx9ql/NH9t0u6to1+6qx7VpsnjLyrXzE0+68z/p&#10;pHX0R8TLq1sI7Gb91PNMrfdj27a4O+1KSXy98MX97/V0AcPpPj6T+z/M/s+8b/Z8vctQ6b8RtUsN&#10;U+1Pos88a/dVo9y17x4V8UaDa6X5d7HFBJ93b5damm+KNP8AMmj/AHE8P91o6APm/WvHWqX+l6hJ&#10;PpbQSLG0m3y9qqtcP+zv4+k0HxdfXSbvOkk+Xd92vsj4haTo/wDwrnUJkjiaa4jaPcv3tu2vif4P&#10;+XL8QrrS0h8+Rptse3+GgD6SvPHmoReKJPI8hb63VZG8v+GsP4xfFDVPFGjzWN1D5EawszeX91qJ&#10;PBd1YeJJJEtWaaZdrSf7NaHxE8OTeCPAeoX2r2P7ySNvJb733qAPknwva6Xdfavt0zQbv9Xt+7Vz&#10;VLXwvFpckmo6huul3bY7b5q4OS4+1Wsmz5f92uf8qSKH+L/eoA75ZfCP9n/JdT+Z/tf3qy5F0W6/&#10;1l0yw/8Aj1cn9j83955beXTbq38qGgD2bw74I8L6pp/2pNQuvlba0e371VdStfCdhNJ5Ekv2pfur&#10;JXTfAXQ5LrQbq6f/AFMMLMrN/erx/wAWedL4yut/8UjfNQB1UNr4X+1edezS/wCysf8AC1b3h2/8&#10;J3+oSWNlJdQTN/E33a8rb/XR1ueC2+3+KLWNI9vzfM1AHvGl3n/CL6X5b2stzG33ZNvzNUy+I77y&#10;ZJoLGVof9pa6bUNU+y2sMPlq0MK/LuX7tWofFtr/AGP5aRqsnzbvloA4lviRrVrD5aRsv8Pl7fla&#10;o9Q8Za99ljjutPVZvmZdsfzNWxpNxH9qkmfbPGzbt237tbWpXUN/dQyeWrSK33v71AHF3HibxRa6&#10;DJfPa/u1b7rL92Osvwz8bNY166jsbKNZ5N21VkXdXqnjq683wbdSTRr5n2dl/wCA188/s92H9s/E&#10;aOH7sbM3zf3aAPaLq38WRX3mWsdr91W+992q82m+KNU1qGTUfKgtV+b9223dXXXnwtvrCaST+2N3&#10;zNtXdWXdaDJo1rJdT6p58yttWCgDqm16H7L5Lw7JIV2r8vytVHS7C68ySZIW/iZtq7lVa4/UPEF9&#10;LDHNBC3mf7u7dV7SfiJ4osNPmjgtW/efu2Xy/wCGgDY1C4+y+ZI8yrH/ALLVteHfEfhOLS45L26l&#10;+3Lu3Kv3WrjdFtf7Z8yPVP8ARpG+bdTV8F2trdSTedu/utQBeuPElrqmoTSWsm2FW/i+9WfqF/8A&#10;vpJPOafd91aLPwvDql1JJB/D8v8Ad+ar2n+GvK16GOGPz5N3zf3aAM211bxRpd1D/Z2lq25v+Wke&#10;5WWrn/CUeMrXUJJLqH7Du+bbAu1Vr0jT/tUV15P3pNvyrt+7Wf8AETzrWGHft+6u7/eoA87vPFuv&#10;apdR75pZ5I/u+Z92vSvDsWoazJH+7VY1hVm/3q4W4uv+Jf5kEe6T+7Xq3g3TZP7Lhm/5abd23+7Q&#10;Bnyav5WvWsLwr8qsrMy/M1bWn3Xmyfavlb/2WsfWLrT7XVJJtR2+Z/49U2n6tY3UPl6dH/wGgCjD&#10;rOqSzTR+WqyfaPl/ustbV0t950k0Hlfu65Gxi+1a9JH5n8VdpJ4fvvJ875vL/i/2qAM3UNUm1TVJ&#10;JEkigkhh/ebfl3Vc0XxRfWtrNHBDG0e1vlk+61U9N0GTVNYmjSxb/V/NJu27mrQ1bQ5NB0+SSf8A&#10;dR/d/wBmgCr4d8VahdWP7+FfOXdu+X5ax4/Ecn76SexgaRWb5WX5dtO0u68q1k2fLurFvrWS6hkk&#10;8zb827/eoAuSeOprrzI4NHtV2t8rLH96ud+IXj6S10WOx/suJrq63Rx/Lu2tQt5++/3a5vx1FN5m&#10;lzQzfvFm+7/doAp6O2sWsccbx7Y2XdIv92ugt7zxFF5cmnXzQbvuqrbVq9HLH9h86eP943/j1N0v&#10;975kjybf7q/3aAObt7jxdf6xJDdSbpP9r7tak1h4oiuvLeOJpF/75rcaWSL7kn/jvzULcTeT5j/6&#10;ugCjt8ZS6XfST+R5NrHuVVavJfD/AISj17xFJdapN+88za3zfMq17xa6bJLpcl153mwtu3LXhvhn&#10;Tb668SX0z7vsqyNQBc+LHwtjtfC99daJI09rb/8ALTd822vC/hXa3U3jix/fSJtm+Zt33vmr6M8e&#10;X91YeDbq1gk/c3H+sWvCfh3cfYNe0/fH/wAvVAH6Pahbzf2LoMbzN5n2Ndvzfw185/FxfsHiySFP&#10;nmkZa+nJoobrwvoM3/LT7Ou2vmv4ueXL44muv+Wm5dtAHt0drJ/YulzedtkWGP7v97bWha3H7nzJ&#10;/mm/9Cpuk3UMWi2O+PdJ5K1DNcR3UnlwUATL++8ySof9bUi3XlWvlp/wKq8bf8s0j/2qAJPIprRe&#10;V9z/AFlSW7SSzVaW1oApyfvbXy/uyf3lqOG3/d/P/rKtTLVeRqAI2p0NNk/56VNHFJ/rP+WdAFha&#10;hvrXzZI5P/QaryN/yzqaSWTyaAI/L+y/fk/76+9U0LR+X/6DVdovtX7yf/WL92pobegAmWOL95UN&#10;vLH/AKvzKkkqvDayUAO8qhpZP9X92ms377y/+WlR7ZPOoAubKNsn8ElRxtTpPMtf+BUATR/uv+ul&#10;Nms45fLk8xlkVt1G6Py/+mjVCrSed5dAFhljl+5ULL/yzf8A8dpzL5VU5kkl/wCWm3/2agCaRpIv&#10;3ifNUMzSXX7zy6sKvlVaX/U/7tAEdrF5UP8AeqrcW/77zv7tWoV8qT+9RdQ/vvM8zb/s0AQwy/u/&#10;OeoftUcslWLi6jij8tI/vVVVo/4KAHNL5VOs/wB75n/PP/aoXtVhYo/J+SgBsnmf9s6j2+b/APFU&#10;37R/yz/5Z1YVfK/ef980AR3C/uY46qzW8cX/ACz3VYuJajW3k/1lAEcNx/n+7Ukl1Tf3cX3KF/65&#10;0ASK1C/67zKjaiGgCxdeZ/rP/Haqx3H7v5/9XVpYZJfuVCsUkv7v/lpQBIrRy/u6FuvsH7uoVs5I&#10;v+Wn7z+7UkzRxx/P/rKAHXVxJdR/PVOO3p1r5kv7z/vmnW8UktAEit5U3z/6um3HmS/8BpzS/wDL&#10;OhfM8ny3oAhtbfzamby/3n+zUv7uqV5dR+dHHQBYjuvKqNf3U3mfepzW/m1X+0eV+7egBzN5snl1&#10;Jt8qiH97+8SnM1AEca/36mVarr/rPLqaRaAKskX7yppLf/lp/wCO0TP/AMs/+WlWmi/c0AVd8kX3&#10;KG86WrGyoVl/5Z0ATfvJKkhl8qo4biPyfLT/AL6qPzKAHTL5tNhlpvnR1G0UktAFiSL/AJaf+g0R&#10;r5UfmPRb/wCrouP9XJ5dAEbXHm/vKI4P+WnmfeqOPzKmt28qgCb7P5X35Kpw/wCuk2VYuv8AV1Vt&#10;4pIv3j/6ugCST91+8eq6r5tWrhftX7xP9XVdmoAdY2s37zft8v8Ahot/9d/nbTbzzJYfkk2//E1X&#10;jagDSaLzf3dRyRfZf3f/AKDUcd1TZJfN8uRKAG3VvJFTri3/ANF8xP8AZ3bq0rXy7+Hy4/8AWVly&#10;N5k0kLx7drbf96gB0a1YjX93/rP+AtVdVokik/1lADZLf/pp97+7ViO3/c1DGvm1cj/dff8A4qAC&#10;38z/AFdWGt44vv1Xkl8qm/vLr93QBauFjtY4/wB55u75vlqPyo5artF5X/XSmq1AEMkXlVH5vm/f&#10;/hqZqjmi8qgB0P8Az08ynSWcP+s8z95Qy/8ALT7tQs0n8dAFiNfNpt1F+8+SpI7jyvv1IsscsPmJ&#10;QBRktf79C1YmbzaFt/8AlolAFVm/v1Msv/LP/gVDSxy/u3j/AHdC3UcX7ugCNqjaKSL79SN5fneZ&#10;RJcebQARr/y0q15scsf92qq/uqmXy5aAI2b99UkcVNW1k87y/wDln/eqaNv3396gBsbfvPnj+7RN&#10;eR3X7tP93/gVOmikl/2ap3C+V/n+KgCS1s7q1upIf7y/8BavN/hrpcf/AAl2qRpIvmfvGZf+BV6F&#10;DcXXneY8n7uNW215n8ObWS116+uvM/fNNJuX/Z3UAeofZ/KmrzXxtFJa+PNLk8z70nzV6N+8luvM&#10;T5v7tea/EaK6i+IHhuOb+KZt3+zQB6dMsf2WPf8AN/F/u1TkupJY6uLp8l/N/rNsarQ0UcX7ugBt&#10;vdSSwyR0SNH5NO/d/wAFQyLQBDH+6jkjT+KpIf3UdOWKpFt/KoAa372pmg/7+VMssdSWbeVNJQB6&#10;csscv3KhjaOW6k/ebpF+9t/hrppvDkkX+oj+98vzVm32l2ug+Z9q220k38TNQBmwyx3Uf+r/AHnz&#10;feqwsUfl+X/y0qG1aOWaT/nn/Cy/xVI0Uf8Az0oApx+X53lvUk3lxfvPL/8AsatfZY5f3nl/vKpz&#10;fvf3b/6ygCNrqO6/2v8Aa/u1xvxKtZoo9L2fN+8bdu/irurWxhhhkrzn41fbotH0f+zv9ZHIzSUA&#10;Safo0l1ayfdgk2s25mqaFZorWOR9rf3tteL2dhr0s3nf21L5nmbvLZvlavWNJlk/s/5/lkb+GgAv&#10;LqT7L5nmR+T827b/AHa7yx+ImgxeG4YUjlSRYfLb/erzXWl/sbS7q68tvLhjaTy1+bdXlLfEvUJZ&#10;vLTS51hb+Ly/m20AfXngfx9pculyWqXSwRr91W+9XK+LNetfOkk8xf8AZ2/xV4XpfxLm0aOSGDQZ&#10;7mNvvSNG25a0tB+KHmzSSf2L58nzbVnXb81AFXXNS+IEuqSSaRJEtr/yz3Kv3a2PAbeKIr6P/hIZ&#10;l85v4a6Sz1S61SGOa6sYtPjZf3ax1Xs7XUJdehup41ba3y7qAOk+y+bqkc3mLBHu+833a6Ka6h/t&#10;DznmXy1b+H+KuLjl1i61qSS6tV+y7vljX+Kpo7rVLrXpo7rT4raxVl+z7f4qAO2k8fappckn2XUI&#10;LaNV+7J/DUmn+Kr6/uo5p9as1mZdy/3mWud1DwRqmqXXmPo6zw7V+b726qP/AAh+of2pDHBosTbV&#10;Zf7rLQB6BrHiCbWdP8n7VFcxqv3o/wCKvN9PuoYtUkjuo18vd97+Kt630HUNGm8z7D5ELfw/3a5O&#10;6sNQ+3SbId25t3/AaALmpalqEt1NDpccCybv3bVnzWGvWGof8TGS1nhZf4V+atTT9N1r99IlrH/s&#10;tVOZvElrdSQvpcUvy/K33moAveG4pNGvpJII4vssm7du+8rVqW/ly3XyVi2djrHl/PD/AA/xf3qm&#10;s4tUl8mHyVWRv9qgCFmkmuv38n8X3v4a4/UvOl1S6jgk83azfMtd5J4X17zpI0sYp/8AerPsdG16&#10;XUJLX+x4IPvbmX71AHm/iywml8L30zxs3kr93+9XWfC3x1daN4Xj/wCJf59r/q2ZvurTvi1a6x4X&#10;+H+sSPYr+5j3bv4mrxHwHqnxG8R6X5NrY+Rp/wDrPu7VZqAPZvH3jKPVJodlr+7h+7/u1z91ceVD&#10;50kbeXt3f71cjcaN8QPtX+m2MXl/w0681zxxaw+W+jq0K/3o/m20Ad9Z2EmqWMcllY+fNt3Mv8S1&#10;VuLWaXy9ke3/AGVbbWPpeveLLC1jm06PyLqZfmXbtWqN5b+Lr/UPLn/cSf8ATNvloA2ta1SbRtFm&#10;+1TStCy7WVm+Va439lPxBoNr8UNUkuo1+1NI3k7l/hqxrmk+IrDS9Qj1GPdD5LMrfw7q8p+Ben/8&#10;VxdXT7oPJkb5qAPszxB4y0Wx8XSf8B+b+GsP9oz4oaXr3wz+y6dDujXasnmferibqWGW6j3/ADR/&#10;3mrN+I1vpf8AYM32KRp4fJZm3L8qyUAfIdrZ31/qkcOnWLXMlw3yxxruaui1TwL4o0aGObV/Ds9j&#10;DN8q+fHtp3hnVr7QfEljqGnSNBdQtuj210Xxg/aM8beLZI7XVLrdHCqrtZdvy0AcPrXhLWIrWOa1&#10;0+Xy/wDZX5az28K6x9l+fT5f++aLr4peIpbWGFL5oo1XbtWiH4neIoo/Me6Zv975qAOk0lvFmg6X&#10;5OnRyrD/AKxlWs1tLvr+6+1Twt5jfM1emfCGXWPiNpeoXT3XkfZ423bf4q8z8QfEHVLDWprFNvl2&#10;8nl/d+9QBDdeDdeupI5INPl8tvl+7XoHw18A+V++uoWgkjZdzNXCx/F/xJ/qUutsf+zWl4V+Imta&#10;9r0Onzyfu2bduX+7QB71rF/a3/7tJPKjrPZtP+yyQvIvmN8v3qr6xo0n+sgkqvb+F47q1kknmZZK&#10;ANaH7LYaf/rlWNaw9U1Sx8y18iZmmjb5v7tNh8K+bNHvumaH7u2jWvB9jpd1D/pX3vvUAdJqXiDS&#10;7+xjtZ7rd93dVPw34c0HRtQ87RJts1x83+7/ALtY/ibwXp+g+F5tYsrprmZV/wBW1cT8A9UuvEfj&#10;jyZ5G+Zm/wB1aAPdI7y6lupNkzN/vVJqmm6hLpfnPt+8v3vvVvapZw2FjHapD+8VmbzP4mqrcS+d&#10;Y+X5n/7VAEnh26tYtBm/cq10y/xLu21reFb2+/sW+8ixVpJFaPcy/drndLXyo5I69E+G8Wi39jNH&#10;qOofZvJ3M3+7QB5a1v8AZfMjn/1yt81TW7SS/u6ua9Z2suvX32KZrmFpGZWb+JasWvhLUP7Pjvk8&#10;ryZvvKzbWVaAK+mtJFJ5abfL/i21at9Uj0HXo5r35rX+8tV/ss0U3k2W1pmb5vMb5a5vxdqklhqE&#10;lq+2eSP5WVfmWgD1bTfiDov27zPL3w7fmkVfu1z/AI+1a18RzeWkm2H70f8AtLXN+FfjJa6D+5n8&#10;N2tzDt2/d3M1O8XfFC18b+T9l0WLTIbddu6BfmoApyWvmx+Wn/jtdto/jy60fRfsMFru2ru3fxNX&#10;nsPiWH93Gkf7v+Jv4q9AhaOW1jhtY2aRl3M237tAGHa6HqnjfWI9QeGVpF3bY/4a7DRfCV9ovmef&#10;Cy7l21Do9/qGjSfuJGikX7u1fvVtWfiPVL/T5JH3N/vL81AGLZ2H9l6hJJ5e7c1dl/bmvRWvl2sa&#10;tDt+WuP0vUo5ZJpJ5GabzKbqXjS6tZJLWDzf++aAHf8ACb32l30kbxskn3ty/LW5ceOtQ8R6DJp7&#10;2qtat8zSbfmVq5ObVIbqH/Vs0n8Tba1tLuvKsZI/LZY/vfd20AN8L6NJdedH96Rf4adqnw58SapH&#10;JNY6fL5Me6Rm/h21J4b1T7La+daxt838X92rzfEvXvDmnyQ/2pK0NwzK3y0AeZzfupJIbqPyLqP5&#10;W3L96sHxJcRy+TD/AMtJm2q3+1XoV5eafqknmP8ANN/E22ub8aXmj2unw74f+PdvMVl+81AGXHby&#10;eXHH96RV21e0/RtUuv8AURs23721fu1l2/jKxitY5PLby2/vL81egeCf2ltH8EaXJDBov9oSN96S&#10;SP5qAM3wnbwxah5eqR7Y1+8rfe21rfEhtLsNLj+xTK3mbWjVf4a5HxN8c4fFGqSXX9irbR/9M1+a&#10;s3/haGi3X7u609lj/vKvzUAdtb6p5XgeOPzFaTa21V+9uryf4b3/APxNNQjn/imZttdJH8SPDt1D&#10;dR2sM8Eduu6Pcv3mrj/BMUl1fXV1B/rGmZv+A0AbXxQ8m10uT/nm33Vr578D6lD/AMLA0+Gf/U/a&#10;l3f7u6vcviN5l1/yEY9sO1l/3a8L8J6Ta/8ACbWOybd/pC7f++qAP00aWH/hG9Lmgj3Qw26xrXzX&#10;8QFm/wCE41CS6/1Ksu2vpSSC18OeEdF/fbo5rVZGX+61fM/xM1T7L4ovt/zecy7VoA92t/L/AOEb&#10;sZE/55r/AN81Nb+X5P8A00p1jbxy6Dp8nl/u2hj+X/aqNv3X3KAHeXUPled9ypo5aczR/wAH/AqA&#10;K8fmVJJLJF/y0oZvK/8AZamt4vtUPmP/AMBoAjVf79RtFUk0vlfu6dH5dABH/wA86jjabzpI/wDl&#10;n/DQv+uprLJHN/ejagCZpY4vv03d5tR/vP8AnnTfN/c/PH+8/hoAkjt//Hf4amZqhtf337x//wBq&#10;rXlx/wCs/wCWlAGfceZ5fmf8s/71V42k/wBZ/wB81pTNJ5Pl/wDLOqe2gB0cXmw+ZRu/5Z/8tKc0&#10;vlfcp0cUfnf9NKAGwr5nmbKbNFJ/HJViZvKk+SP733qcsX2r93/yzoAq6W3meZv/AO+qseVHFJ5z&#10;/wB3bTmtY7X7lOZZJYf+mdAENw37n/V7f4qrw2v2r94kn+r+9Vq4l/d+X97+7Udq0fk/3f8AZoAk&#10;kWq6+Z51TNLJF/1zqOS48r7lAA0v/Aaj/dyzed52/wDh/wBmnXkcklr8n8X3qhs7CGL/AJaf/E0A&#10;SSXH7vy0/wBY3/jtSLFH/wBtKdcW8f8Aywpsdr5UPmSf6ygCNlp0kvk/cp26OiRY/wCD/V0AV45Z&#10;PM8t4/8AaVqkj/e/u3kpyt/y08ym7v8AlolAEzd6dItVW71JHJ5tAFdl/fVYh/dU5oqjb91QA2by&#10;/wDWJ8tDf6modskv/XT/AGakVqABfMip0kskX3KatTRx+bQBCr/vvMp0i+b+8qRrXyv+udO3RxR/&#10;/FUAVVljl+5UzSySf7P96oY7X955iVMtr5X3JN38VAFX7R9lmqxC0ctSQ28P7yR490n8KtULL/fj&#10;oAdcf7FVWij/AOef+7VjbTvJjoAhjq1G0cX7zy93+9Vb93Sqv/TSgCSa4jim8vy9tRr+9+5Ukj+b&#10;5e+OnR+XFD8lADZLWSL95TWbzf8AaqaGX+/8tNby/wCCgBvlU1fM/wBXTqjWWSL95QA7b/38oktf&#10;+WlNZpJadC11+83/AOr/APQqAIZP3VSR/uv9r+9Tdsksn/TNakW4/uR/u/utQBDI0csnyR7Y/wCG&#10;rEa+VHTVik/gj/eVL+88mgBNtEn7r/4qmr/zzqwsXm/8tKAIbjy/4KbHa/u/M+9JU0lnTlioAzZG&#10;k8zy6uW//PN6bfN9l/eJ81EMvmx+Z/y0/urQBGyyeZ8n+rqvN5cs1WmaT+OqskVAFhkqvHb1JHF5&#10;sfyf6ynN5kVADVt/+WlRyfvf/satRyx+TUfleb5dAENus0X/AEy/3amki/eR1YVf7n8NRzUARyW/&#10;lfvP+WdNW4/5Z05W/v1IsUf+s+9QBC3ehZatNa/aofMqNYvKoAhk/e1YVfKqNmp0LSf6t/8AV0AS&#10;SLHL/wBdKr+VUzNHFN/rP+A1JG3/AC08vbQBTt7eSX9592nMv9+rH2iOWq8lADl/e1HJb/ufkoVq&#10;kW4/790AV9v/ACz/AOW1O+y+V/10/ipzeX53mf8Aj1Elx/wKgBsMUn/POi4Xyvuf8CpsN1J+8/z8&#10;tNbzJaAI2WSWP5KasNOk/wBj/V1NDDH5fz0AV5Gji/d0QxebUkix/wAHzU2SKTzI/wCGNaAHfZZJ&#10;f3f3acq+V+7qaRvN+5To1/56UAOmb9z/ANNKhhb93/7NTrjzKLf/AMh0AOjaSoVXzZPnqxJ+6h/1&#10;f7xqjjWSL948dADVi/ffP8saq27/AGq87+GssN14y1j9391W2r/wKvSoV+1eZG/8S15j8KfO/wCE&#10;y1rfHt+Vl/8AHqAPSlXypPMT/erzH4lXEkvxA0GR/wCKSvUo2j8z5/8AWV5j42njl8eaPDdR7f3n&#10;7ugD0Brz/V7Pl/h/3qbJH5tSRxR//E0Tf6n5P9ZQBHI/7vy6h+zzfwVcWKOX/wBmqTzZIv3aUAQ2&#10;8UnkySf8s/8Ax6of9bVxWkoa3jl/5abKAK61IsvlTU2Sq8f7q68x6APqZbqO6uvn+WvI/wBrbUo7&#10;DwHHNBNtkX+Ld92vdLjyZZvO8uOKTbt/4DXzn+2RYR3/AIHjtfM8iNl3fN/FQBy/wR+KVrr2lx6e&#10;8ytt/vfe3V619nj/ANZ53+7XwT8KYr618cafHZTbYWmVW+b5WWvu68t/sun2sf8Ay0aP5qAJre4/&#10;feX/AOPVHI37z/V/8Cqa1s4fJj/eN5i/ep1wv7v/AFdAEcN/H/qf71ef/EKKSW+sbH/ljJJtk/3a&#10;7ixs5L+6jjSRVk/2q5fxg0el61ayT7Wkhbcq/wB6gCvN8JbW60+OSCTbIqqy/NtatTT/AIdzWtj9&#10;qnk+793/AGq1F8Yaf9lj8+RbaRvl/ururuNP8UaL/Zflz/6tVZW/vbqAPHbrRprq6k3yL5fy7Vb7&#10;q121v4I+1aLHN/ocEix/LJ5fy1xeva9Y2GoRxpHLPJcTMq7f4a7iPWbq18L+YkLNGvy7f4aAI/A+&#10;jQ2scnnw2t9u3K37uqOsaXo9rql1s0dfL8tmZVXbtaq/gv4nf2N5m+x8/b/d/hrl/EHjC68R6hNH&#10;axyrJJ83y/3aAKtw0d1/x5R/u/8Annu+ZVqvDcSRap88m+P/ANBq1b+HLXS7GO+nmnW68ttytWDp&#10;NrJ9q8yfd5O5vvfxUAdxarHdXUf77du+b71XLjzIrqP/AGa5+z8uX94m5drVsebJ53meXI3+1QB6&#10;x4d1aSLS45ILpfM+6ys33VqrYxTXXiiORPKWPa25mk2qzV5Pq3ibT7DUPLnjvPuq26D7rVwvirRp&#10;vHl1HJp3iLUNIjX5VVZGWgD6s8UWsMVrNI91A0ir91ZFZmryn/W3X/TPdXmvgX4YzeHNYjvtR8Wa&#10;hqHk/N5ckjMrf+PV6N/wkFj9q8vyWX/0FloA3JrqO10/zEkX/d3fMtZtjLJLdSSPD935t27dXJ+I&#10;NG0+/mkmg1C6gmb7se75dtUdDvY/Dkc0n2q6vo/vNu+ZqAPUPN+1Ryfd+633a5PRbeSXXo5P+Wm7&#10;5f8AZqr/AG3Hfx+dZeau5fut96qulxXX2qT/AFq/7VAHumn6XHdWskn2pV2ru+995v7tcfpOjTf8&#10;JRNdfdj3f3vvVwq6pJpc3+mzXjQt/DA1Zen+N7HRtYmmeTUmtd27bJQB6B8fJbX/AIVzqkc/l+cs&#10;fzR/3q8p+G+qSWvgeOFNqws27cv3qsfFbxHY+I/BusXVl9qW6aFfMW5+63+7XK/C26+3+F/LeRVk&#10;X+GT+KgDpLW88rVJJp5Gn2/dXdUmqa5NdfvPLX5furtrHt9LkutQ8xLpVk+9975am1rVIbXT5I4J&#10;Fa+/8doAtWv+nx/P/wCO/LUc1v5X7z/vn5vmptnayS6XDI91Ekm1Wb+6tV7dpJfM2SK3+1/DQBoe&#10;Jmuv+ENvrW9jX5Y2kX+JmWvmX4F+ZrPxGvtP8vbDNIzN/s1714ut7qLwTqGqQapHdeTG26Pd8yrX&#10;hf7N+rf8VlfTeX+8kb7392gD2bVvD8drdSQwTbv9qqPxC0aTRvh7deR80m3czV1V1FHFqH+s3fxN&#10;t+9XL/GDWYbDwTNp6SbpJv3m6gD5L8L3XmapazPMq7fvbqh+KF5Df/ZZoP8AnoytWh4J03R7/VL6&#10;1vbr7Du+6zfdqTXNL8NxR+TPfefNu+X7N91aAPP5rC18uOTzP3n8X+9TZrf935fmbo666+0vwj9h&#10;h2X0/nbfm/3qz5LDQf3f76fy/wDaoA9K+BvxI0XwHo+qWt75nmXELbdv8VeU+IPJ1TXrq+g/1c0n&#10;mLXRRxeF/ssf2rzfM3L/AKv+7TZtJ8N+Z5n2pvL/AIVX71AHJra/vo/3n3vlrqPCPh/UIvEkMljH&#10;u+Xc1WpNL8O/wTN5m35d396tzw74ttfDk0fkR/8AAv8AaoA9U+1SS2se+Nlk/io8+sFvFuqapa+Z&#10;5KrG33flo/4Si+ij+eOL/vmgDoJGki0/zkj3/wANYd952qXVrvk/d7v4qkbxNfS2vzw/u/8AZ+7W&#10;LN4q1Dzo40hi+98vy0Ab3iSKaXQbq1gjb5o2Vf8AaauN+A/h/WvDnjKOa90+VbVt26Rl2qtdBJ4o&#10;1iby47qFYpFZWXatdp4P8QapdahJavDJP53zL8v3aAO21rVPNtfL+9Ivzbv7y1zuoat/Zel/anha&#10;eP8Aiq5r1rqkX7xI1qrHo2sXUMf2qPdazfeWOgCnpvxi8O2ulyRvatPJN95dv3ao2/xO0W1hvv8A&#10;RZW3Rtt/h2tXrEnwj0+LR4ZoNLtf9rcvzVjzfDnS5YZJJ7W1g2/8s41oA8n8J6R4s8eSTTadfeRa&#10;q37vd8tdNefC/wAcXUP7/VNu37u2T5a7bwbYSaX9q8jbBDu2qq16l4XaOLS5IX/fyfxeb96gD5ju&#10;PBfij7L8+tL5i/LtWT5qveCfhzfS3Ukeo3277R/EzbttegeKNN8rXvMT5YdtU9N1STS9QjmSNZ/J&#10;+Xa33aAMm+0bR/BviT7C9i08e3zGkb5larE39lyzeZa2u2P+Jf8Aarak0O68b6p5kEbf3vmrP1bw&#10;vqHhy+jhuo2+b5lagDPk0nR4v9K8nbIv/fNa2l69dWv+o2tGy7fu/NtrLmWT/V+XTbdZovuUAdVY&#10;+KP7Luo5kh3Sf3Wrov8AhYNjqnmQvY+RIy/KyrtVqw/BfhWPxRdeTPdLbSf3pG2qtddrXw0sdGh/&#10;0XUIrmNf7rfxUAcPoP7rWpJH2tuk+Vv4a9s0nwla3UfnT2MbSSL/AHa8ZWx/4mkOyTbtkVm3fdr1&#10;KTx9qFhNJDBJF9lX5Vb+JaAMvTfD9rLfTQ+SsELMy7dv3a0PEWjR6fp/7jb5K/L/AL1eT+Ivil4i&#10;0vVJv3K+T97d/ere8N+NLrxHosk0/wAvzbdrfxNQBcs7iP7L/q1WP/drJutShuoZofJj8td1a2i2&#10;seof6D5mzd8vmN/DWpqHwnsbC1kmg1iL7v8AE33qAPHV8z7VJ+72/N8rVD4ks4ZbW1keHd83y/7T&#10;VqX1vJa300P3vJbbuX+KsXWrX7f9lkeSVPJbcqr/ABUAakOjaXLpf7+13XW3crKvyqtYMix2v7uO&#10;1i8v/drqrPVJrrS/L8n92vy7q0tD+HOsazH9qtbVp4f9ldzUAcn/AGba/u5PJVZP4l21n6lbw/wQ&#10;xf7Xy10XiDw/qGg6p9lntW8zb5n+6tYepWskX/LPbu/vUAWLPS7Hy45LrT1+yt8u5Y9u6uN+HNhJ&#10;f6xqFrB+4hW4ZlavRvtUlr4d8l4/3bK21v7tcj8LbfzpL6NPl3XDfN/s0AQ/FBY4bH7Le/v9zKvy&#10;1m6D8DfCejR6Dr1rr0VzJeXXlrbeZ80bfe+at74wWFrYWscfnbpmj+9Xzv8ADVbq68bafG99L5f2&#10;z7u75V+agD9IJNLtYtPsd83nxrDt27v4q+X/AB99ll+Jk0f3o45Put/DX08uhx/2XYyeY3lrCrM3&#10;8LNXzr4202G68bXU1r/rmk+agD3Czv5pdLtf4Y/L27f9mpIW/wCBU1f9F0u1hf8A1nl7qjtW8vy5&#10;P/HaANKOqez99V5m83/ZqSRo4ofk+agCqtvHL/wGpFhqFriplloAbJFULW/7z/pmtSb/ANzU0bfu&#10;aAK8yx/x/wDjtOj/AOelE1rHFN5nmbqkji/d+Z/47QBHJL+7/vVH5Xm1a207zv8ApnQBGq+VUMks&#10;nmfJU26od0fnfP8AL/7NQA6T91VVVq5JVfyv3lAEKxSVIv7qpGb/AJZ1XZ/M8v8A2aALFukcv3/l&#10;ok/e/u0/hamx/wCpq9Hax+T5if8AAqAIfmpvmyQ/9c6sbveobiKO68vzP4aAKszf8tP+WdHm+b+8&#10;SnMsfmeWn+rqSG3jioAarf36rzVYanQxRy/3VoAjVv3dQqlWmtfJ/wDiv4ajVf3lAEir5X/xNNmS&#10;SWP/AFn7z+7S1FHb+bJ/rP8AaoAI7P8Ac/8AstFwvlQ/JUjf6zy6jb/WUAU1lqZZfN+5Tpl/5aU1&#10;ZY/9X5e2gCSOhfLik8ymrL5tOW38393QBY3Ryw1Tuqd5UlrUy2/mx+ZQBXtfM87/AKZ0XFr5X3Kk&#10;hbyv3dWJJY4fv0AZv76L78dFvceVN5lWLrUv+Wb1DHF5VAFzzZJar+V9q+/VqNf/AIqoZFoAcreV&#10;D5dVZrqSKrTRSSfc/wBX/FVWSwkimoAm82OWOOT/AJaUR3Xm02O3okX99QBI0VQzLRt/6aVNuoAo&#10;tFHF/tVIv7qpo4v3nz0SRUAQrR9m9qdGv2r7ny7f4amjlkoAbJH+5j/2aptFJFVyS4/1cdSfLQBD&#10;Cn9+o47r95JG/wDq/wCGpvN/5Z1HItADl/e/u6G8z/VvJUMMtTNaxyyeZ5lAEdm3m+ZH/wCPVYtb&#10;z7L+5/5Z/wC7TZLX+5UclAF6aWOKb5PmqFYpJfuVCrf8s6sQt5X7ygBskXlf9dKbHceVD/7LUMjS&#10;SzeZTvKji/eeZ/wGgB0d/JL/AMs9tSLcf3KbH+9jo3/Zf3lAEaxebJ8/+rqRoo4pvkk/4DTvtEMs&#10;P+r2yU2b97QBDJJ+88v/AJZ1C3/PP/lnU3lVHHQA5bf/AJZ/dqaSKOK1k3/6v+9RH/t1DC39/wCa&#10;P+61ADoYv3fmVJ5VLSrL+5oAgpYW8qplXzaI18qgCGa1p0Mv/fv7tNuLzy6atxJdQ+ZQBckuI4v3&#10;aR7v7rVTupabHcf6yrUP72OSgCjGtTLdeV9//V1Ctx5X/oNOhbzfv/w0ATN5f+s/75py3VV7hY4o&#10;45Pm8zd92o91AFpVqvI3m/u//Hqdb/vZqmuvLi/9BoAb9l8r78n7uoWj8qmzS1Jb/vf9ZQBXXzJf&#10;+udWFik/g/1f8VTSNHUMdx+++eOgCOSzji/eeZtqOb/U/JU0kXmyeZTmt6AKdusn8f8Aq6sTfuqk&#10;sW/5ZpUl5a+VD/00oAqrL5X/AAKpJPL/AO+qkhi/c/PUdxb+VQA6FftX7vzNv+01STW/lfu0k3f+&#10;zVGt1H5Pl+XTrdv+/a0AN82pIfLl/wBmqsksfnf9NKF8z/WUAXIZf9ZUMlx/0zo2+bH/ALvzfLTZ&#10;JaALVm3+sk/2a8t8D6tJa+MtUj/3v/Qq9Qs76PS/MmePdtVvlrzn4Y3Ed14o1qZ4/vK23/e3UAd8&#10;vmXUkclec/EC1k1T4leHbX7sizN8396vSIbqS1m8vy68t8eSzRfErRZP+WnnfLQB6ZJ+6k8ny/u/&#10;Lu/2qc37r7lSQ2skUfmTyebI3zU2az/d/JQBC3emr5lOVqsWq/apPL+WKP8AioAGn/c/9NKqq0n/&#10;AH1Vq4tf33yf6uofIoAjjX/ppU0MX/LSiOKj/lpQB9UN5cX+1Xzn+3BL5vg21/hj+Vfl/hr6WjWO&#10;vnP9sy6h/sWx0/y/3lwu6gD5L+E9rHYeLtL/ANqZdtfclxL5sdrv/wBYse2viP4W6f8AaviBY/vP&#10;3ccisq19tSf6LHDJPJ5sbR/8CVqAJLeXyqsLfxxVRjikuof+mbfdqOSKSgCOZf8ASvM8z+LdXC/E&#10;y383xJpck8nlbpNq16Atv/q5P7tcL42tbXXvFGnyXW7/AEeTdGq/xNQAahoNrrNrDG/l+XHJuX5t&#10;vzVoXHlxfu//AGati8+H1jaxxyPNL5LfvPvfdrW0v4fafdaf5k8zNJMu6Nt33aAPIfFDX1rdSSWX&#10;zTbd0a/e+as2bV/ihLoskjw+Ra7dv3v4a7q80u1tbqTZJuk3NHWh9okl0uSGSRvJ/wB6gDxnQ9N8&#10;cS2s32KH9238TN81Q2MvjyK68v7Dt+ba1z/Eq16xp91DFD/osjLJ/F81WLWWaWaSaf8A1O2gDNm0&#10;6+/su1+1XX2rbH8zbfvVlt/pV1HD/wAs2+Vf9mtq+16OX92n+rX5az9FuoZb7y3+WT+Fm/hoA0rX&#10;S/7Lh8t5vN3NViGwvor6TyLrz4ZP4dv3asKsP8cytV7TWjtbqGTy/wB2tADrj4c6pr0P7i+8j5fu&#10;7aw7X4dzf2h/Z89032r/AGV+9Xsmg+I7G68zz5lg+Xb81YbeN/Deg+JPMfUIHkbd96gDj1+HmoaN&#10;5kd1J+7X+LdXO2Ph2TS7ry59Ya58yTaq7fu16h4y8eeHbqx8m11BbmZv4VavOdNvP+JpHM+3zFbc&#10;tAG1N8MZJZo/Ovv+Bf3ar6P8IJP7Qk2a0zf7LL96vSNJ17R7q1866k2yL95d33qk0fWtPv8AWJo/&#10;7Qgtvl+633ttAHm998N77RvM33XkRsrbWWub0Xw5dS6pHav4ib958sa7fu17J8Sryxh0+OO1m+0y&#10;f3lb5Vrz3wutrFqnmPIvmf3v7tADo/hHrUU003/CRM0Kru+7urF0/wCHd1rN9Nv8RN8rN8rR7a9e&#10;0/XLG6k8uGZV2/e3fdrm4fEdrFr11G8kTRtJuZo1+VWoA8h+NXgXUNB+HOsf6du2x/u227f4q8r+&#10;GPwC8UeLdFj1S115l+X7v3dtfRn7RWs2N/8AD+6jSZW8mPc23+Kj4PrNF8PbXyJFWNlX5f4moA8P&#10;/wCFS61YXX2W61iXzP71R3Xwg161m8yG++0yf3mavXPF15HFqkdr5yrJ83yt96uf1TVLq/0/yYJP&#10;3K/NuX7zUAcHb/C/WJY/Ln1poJP7v+1Vq1+GuqWv7t9YZYa6aGWaK1jj/wCWf+18zVqWqyX/ANyT&#10;/gNAHlvi74aXWg6XqHkaozQ3Vu0fzN/E1cj+zfoMejTa15/zbZPL3f7Ve0fELSfN8L30byeRJHC0&#10;i18//s7+ddePL6GebdatIzMtAH0M2gyWs3l/L533mXd/DXK/GiwhuvBt15Ef76FfMauoktbWx166&#10;vvOkaSRfL27vlWuX+N0scXgO6kg+WRl2tQB8Vwxfav3j/wAVV9Yt47CGPyPl3N83+1VrT4v78n7u&#10;o/F0UMUNrHBJu+b+H+GgDJuP3sNNklkltfL+9Gv3atSW8ctrH/z0qrJFNLD5aSUAewfDfwbp+qeH&#10;bq+1GHd5MbNXl+rX8P8AbUkcEP7lWZVr1L4c+OtP8OeEbq11H5r64VoVX+6teW6hYebqk0iSL5e6&#10;gCu0vmXUcnmV03hm8hutUhjnj/d7vmrHWwji/wCWlXtH0aaW+jmgkXy1b5v96gD6QmitbrS4Y4I/&#10;Ij2/LVW18OR+XN5/7+Rl2r/s1R0vVJrrRZIXh/eQqqqy/dWtaGz1CLT5JHjby9rfNQB8+2fiPWP+&#10;E8/s/wC1N5K3TR7f4W+aveviFpun2t1YyWsKwR7fm+b5m+WvIYfhbrVj4yj1R4WWxmm85ZGX5du6&#10;vYPGlvD4jurWSCNlkjVf91qAM3Vl+32Nr5Ef7xWVd392vVvh3Zw6XNpcjzfwt5m5a83kl+yxwx/Z&#10;WWTcq13C2Ml1ax7P9Wq/My/LQB6l40s9PurWOZI4lkb/AJZ7vlqrql5pdh4dtZPMWxmXb8sfzbq8&#10;l1Zb6/k8v7U3k/w/NRcRaha6f+4k3bf+enzUAetX3xQ0uLR/Lfzvu/e2/eqvo95da9p8nkaX+7Xd&#10;I0+7+GvF7jxR4ktdPj36K0UbfdZo/vVJb+MviFYafJHZafKtjcL5bbY/loAua1qU1h4imke++zQq&#10;3yqrbt1eoeE/Gmi2ulxyPqCtMv3mZq8/0PwRpeqaf5mqeb/aDfe/urWpZ/B3wj9l8yea6aRvu+XJ&#10;QBXvNUhutUupv7UW5jZty/N92uZ1aXULq68vS5PP/wBpa0ofhLpdrdSSWXnzxr/Du+7Wo1ra6N5c&#10;NrGy/wB7d96gDB0248XWs37iaSCT/Zqxfa94yuvLjuo/PkX5dzNW9p9xJ/z0q9C0cs3z0AcLJdeM&#10;orqOT+z1lh/ibd92vQI/C+oXWlx3SQssm3cyqtDRSf6xJGlj+X5d33q908CtJa+F49/leW0n+rb7&#10;y0AeD6fYa1LqEcf2FvL+63zba1v7B1Swmk37ljb7v7zdtruNY1yx0HXrq61GRYLFpPlZatXni3R9&#10;U0WSHTo900y/6xqAOB0+3ml8zz4/3m7av+1WlZ6DfS+ZH5LeX/F81R6HL5WqR7/m+b5q9es2/d/6&#10;Lt8va33qAPEbrwlqF1JJGkPnx/7X8NaC6XdaNaxyPY/u1j+Zf4d1dxpM91pfnf2jIs8zSMytH93b&#10;TfF2qSXXh2SFI1WNmVv9pqAPP9Ftb7xRayfZY9si7t22sPVvDmvRRyfbfNWFW/hbdXoHwvtZIrqb&#10;ZJ+5/u/xV332eP7LfR+ZF91tvmfNQB4HpfhzULqHzId3l/3v4q5X4hRapoMcMKR7bpm+Vf71fRXh&#10;OWPS7qOO62tH935fu15v+0ReWv8AwkmjwwbfM86gDzPT7Xx5a2scj6X+5kXzPvfeWtDT/GHxC8Oe&#10;ZJp0zQRt/wAs1+ZVrrLi6vorGOPzm8vb/e+7WLb6l5X7vzP++qAOZbXvG2vapJdXUjTzN8rfL/DV&#10;hrXXrr939l8+Rf4W+XbXSW9/9gmkkj2/NUN9dTS/6iT7zfw0Ac7fReIv7Fuo54f3ca7lX+FaPhva&#10;zWtrN91dzM33v4q7zULO6uvA91az/LN5f3v71eW/CNZPJ1CS9mb5ZvLVd1AE3xU8I30ulx6g8n7t&#10;V/vfNXgfgv8A4lfi7S77y/u3i7l/4FXvHxOuJrXT/M879yqt8v8Aerwfwff/AGrxdp8L/N/pS7l/&#10;2d1AH6CW/jfVLrwjDH/Ze61k2tHJ/dWvnXxZLfRfFCaHyfIhmk+Vf7tfX1ncf8U3osflrFDHYr/D&#10;96vlHxhJNf8AxKm/eR+X5n3v7tAHummxebYwyP8AvZNq1NM3/LPy6tR6NN9htZoJNvy7W/2lps3l&#10;0AVVWSX94nzbabHFJJN8lWm/5Z7KLj91H8kf7ygBrWH/AE0qSPy/J8v/AIDuqOPzKkby4o6AIWWS&#10;iPzKczf9+6FloAm201qbu96ryRUAWo/M/wBZ/wAs6kao4Z/3fk1JG0fmeW8f7v8AvUANhl/feX96&#10;o5rWOWbzH+bb91f7tFwscX3KFagAbvVGNJrq6kj/AOWa1oL5csPz1Dt8qT/pnQBHMvlf9dKmhi/c&#10;yb6bI0dQt5lAFhWjqP8AeRfvP+WdOjl8qGpGl82gAWWoWlqSOWOKhmjoAI28r7/8VTSVXWKT/WPJ&#10;U0a/u/MegCFm/wCWdOks/wDpp/vVGzeb9z/Wf3v9miTzPJ+f/WUAQ/aJv9S/+r/vVYt5I4qjhb9z&#10;5bx/8Cp0cVADttTQr5VOVKatAEKr++qTb/38pslN83zf3af6ygCRu9QyWsdLUuygCPyo6N376hov&#10;KprTR+X8/wDrKAHTLJJHVdZZP9XVqSX938lU4/8AboAdJ+6m+ehZfNm8upJP3tOtW8v/AIF8rUAQ&#10;zWccv3/lprReb+7+7/tVauo/+edRxy/36AIVbyv3dSbqbuj86mySx/wUAWIW/wCWdF1cRxf7dV5L&#10;WSWGmr+6joAmW4/5aU2b/U023XyvuU6RqAGx/vamVvKqKpYf3s3z0ANb97+8pvn/APLP/lpTrq48&#10;r9392o4YpP8AWP8A6ugCOO38rzJEj/eUN/5E+7/wKrTf7FNX97+7oAhji8r7/wA1Nkkk/wCeeypm&#10;i8qhmj/joAo29v8AapKmX/XeW9O+z/8APP8A1dNms/8AlpQBa3fuf9XULeZL9ypLWL9z89TMscVA&#10;FPaP+elDRVJND5n3P+BVYh8nzvLeSgCO3aPzvLf5asN5cU3+rqnefvfuf6umwtJQBeaKP/nnVHUl&#10;+wSR7/8AVtVjd+78yq7eZdff+agCSP8A2KdMvlffqNYo4o6cvmS/f/1dADVljoZv33/stQyWEkX7&#10;yi3lk/1dADmik/1j1Mssf8dO2x+T5nmbdtV1t/Nm/wBZ935qALDRSRVRuG/5aJVhpacv+lQ/J/D/&#10;ABUARx3kfk/PH+8qRV/c1GtnHF+8f/Wf+O0K0kslAB9o8r/lnQzSf6yppFoj8v8AjoAhVY5fv1Ir&#10;R/wU1v3VQ/vP9YlAA2oeXJ5fl/u6mb/nmlRwt5t15bx7qkaX7LQBXkX95ViPy/8AnnVdf3s1SNdf&#10;9M6AJm8uqKrH53+r/wCA1aj/AHs1Oks/+WlADlWHyf3EdV2t/wDlpUy9qb5v/TT+GgCuvl05v3f/&#10;AAKpIbenSW9ADY1jlqS4WPyajj8v+CnbfNkoArx1a8r9z/rKjmt5POp0jfufkj/efw0ARwxeVN5i&#10;VJJcR+d5lV4fO/1b/wCsqZoo/wCOgCaOXzP3lOm/e/8ALOo1XyvuU1rj+/QA37H5tTNb+VHRHcf3&#10;/wDV01rigCGOLyvMk8vzf4VWi1Xypvnjq9+78nzKotLJ53z0AWJFjl+58tR28Udr5m+PduqaFo/+&#10;2dV9Q/dfck3UAWltY7qOSRI/3ir92vK/hXL5ni7VN8eyNd3/AKFXpWmtJFdeX/eVq8/+E8Xm+JNa&#10;/wBnzP8A0KgD0Sa6htbrzPL/AHe6vL/iNfxy/FTw7CkfledNtVv7teqbv33l+X/+1Xm/jZYZfiF4&#10;X/d/vmmba392gD0K+j+y+XH96mx/6V5mz/V1DeXH7yP93uj3bW21a+0R/wDLCPbHQBTktZLWT56d&#10;tqSTy/46hVo4vv8A+s/hoAsSXUcUfmPUP+t+5UflSS/fk/4DRa/upPL/AOWf/oNAAq0TN5VWl8vz&#10;P+mdQyL/AN+6APqxl82Ty0kr5r/bItfL0+x3/wCuhjZd1fR0P72b/ppXzP8AtoS3VrpdrI8f8NAH&#10;zT8H7OT/AIWBYzPJ+7WZWr7W1CKGWGPZ/q/vfNXxX8HW+1ePNP3/AOr85d1fcGoWccUMciR/w0AU&#10;be88qPy/+WdSL++/64/3qryLHLH5f/LSmxtJFD5f/LOgCZbjyrqONP8AK1xvjzWdL0bxJDI+5fmX&#10;7v8ADXUbpPtUf+zXM/FTSdPuvsMk8m2Zm+Vf71AHSa58S/Dd/pdjCnn+Z8q7l+61b0PiCxtdH/0X&#10;d5m35f7teR2thH/Z8cL7fL3fKu2ugjivtLtfL8zdat91f7tAHO6hdXUV1JsjWX5tzN/CtSSX839l&#10;ySeZsj+7t/iqbxAsktr9ltY/3zfeb+7XF/8ACC61/rJ9U2xr8u3dQB0Wi39jFp8m+6XzF+9ub5qN&#10;Nuv+Ej8yODUIraPdtXzJNu6uZk+GP9qeZJ/aHkSfxN/DWPY/Bu+tb7zJ9Ya5hVtyrG22gD16bT49&#10;GtY/tUlm0235fLk3bq5dWjiuvM+X733auR+HLHybWaeOVpIV8td0m6o7HRrW11DzH/fw/wDPOgDc&#10;s7ryv30cK+Z/d/h21Yk8USXU0kbxxLt/u/eqGPyf9Ynyx/3f7tSQ6Dp/nSTeX+8m+826gDL1LxNJ&#10;ax/6LGs8jfL8zfKtc3qWl2OvSRyTyQQTfxbZPutXsVv8N9Hltf38fn7l+7XPr8L9Li1TyX0tvLbc&#10;3+s+8tAHG6Xo1jYzRzQbWk/vK25a2LW6h8zzp5FX+7ub71dJq3w+0/S9L8yy3W0a/wALfeauXsfD&#10;Njql9DDdRt5assi/N96gDYh8VaLa/wDH7Mq/3V3feqjb39rf6hNNayRfd/1m75lre1D4X6Dql1J5&#10;9q0Ei/db726svwv8NIb++mhsrVvLX/XNu+8tAEn2iOX/AJelaP8Auq25adodr5UnnQXVq0n/ADz8&#10;yug1r4c2Phyx86ONlj+7tri9F8L6fLff6LHJFNN97958tAFyGXUIrqaS6mtYIfm2rHJtZqr6fqWn&#10;xahJM80Xk7v3iq3zbq7aP4R6Xfx+ZP5vnf73y1ycngXS7XVJtPSxkSaaTczfe3UAcb8YL/T9e8I6&#10;1JZSKsawruXd92uT+G/xL0/RvBv2W91hra+VvLjXd8u2u0+NHwvj8O+DdQmSTyI7iPa3+7XA+Dfg&#10;Po/iPw3DqF1I3mbVXy1b5moA1JNe8O/avtV7rHn+d8zM0nzLTpPFHh2LVJP7O1CWXT/LXazN/F/F&#10;Udv8HfDv9oeTPGzQr8rfNWtq3wM0W1mjtdLvt1q21m/vUAV7XxRoss3z337tf7zfLU1n4t0H7VHs&#10;vvKj/iZW+Za7DQf2c9FutPjjupP3e3/WVVb9nPS4tUkjgj/cr/Fu+9QBwvj7xpp8ngfULV7rddbW&#10;ZW3fMy15L+zPqlrYa9qF0/zTbtu2vbPjB8B4/DnhG61RPlk2tH5e7/x6vHf2fbPR7Wa+meb/AEpW&#10;2sv+1QB7ZcXUMt15nl7a4343al/xS8lq8e2Nl+Vq65fJv7qSHzNt0vzbdu2sH4xRafqngOaSebbd&#10;Wv3V/vNQB8z+CdG8GyyQx+L9Qn0+1/hktl3bq3vGXhz4Q2sP/FPa9dX33f8Aj5VVWvJdYkkv9Lk/&#10;d7pF+7XLxxSeX5fzfeoA9M8rwn53lpMyw/xVc1j/AIQOKxhjtbqXzF+8396vNZIP3fl/7tQyWcdA&#10;HeLZ+G/tUc3nM0e37rfLWhcL4J86OR76f/aVVrg2i86OOobi1jij/wCmlAHaWqeF9Uuo4bK6l8xm&#10;2/vPvV2Vr4f0/wAOWvmeZL5bN/rWX5d1eI6H+61q1kT/AJ6V9FfFDVJpfBun6f8AYVgj8vzNyr8z&#10;NQBm291NF5klrNuhbbu2/dWthte1qW18lPNaH+9trzfwP4m+y6XfWP8Ay0/2q9U8F+MJL/QZLWaF&#10;YJlZv4fvLQBpaX461i10X+z3tVuY93y+avzLWHfatrEuoeY8PkQr/q9q/Lura+0Q+T5fl/8A2NVb&#10;7VJPMjhf/V7qAMvVNW1r93+5Zo9vytt/irqPBra9qnlw3UklrC3+s3fLUbazJa+TGm1od38S12UN&#10;/HF5Mz/NHQBY1bw5a2EkclrfefC21f3jfMrUNazReXsk3R03WmsfJjk8z92vzM392m2erWP7mNJt&#10;26gDqP7Suv7Lkjnj82Hb8u5fu1m2+uap+8hSb9zt+Va7y68Lx/8ACLx3T3UTR3C/d3fMtefs1jpd&#10;rNI98vmLubbuoArzXkf7zfuWT/0KrFnFN/B/wH5a4m48dWPnSSeXI3+6v3a2NJ+L9jFaxxpa+ft/&#10;i20Adhp+qSWEckfl7f4mZfvbqwdav7W6uo/P/wBY392se8+NOnxeZssd03+7Wba+H9Q+IN1HfJdf&#10;2PD827dQB6F4f03T5bryb2+igj/3ttaHizQdP0Hy5IL5bnzNrL5Tbq83h+HN1FN5c98zyL83n7vv&#10;LR/wgesS3Xyaw3lru2qzbtq0AdZfSxy2vlwTbZP7392qa3+vf8sNQl+75e5WrnZPh3rVr/pU+sbb&#10;X/0Ku0Wz/svT4dkm6PavzUAWPCP73zIfEsf9oWqt/wAtfmrsrjUvDcVr/wASv5ZNv3f7tcLHeR2s&#10;PySfe+arGk+Xf+Z/DQB0Gi6pa/apJHk2/wB6tpvEGjy+dHa6hP5n93+Fq5fT9Gj+1Sb6jk0+xtZp&#10;P3lAG1HfyS/vHm/2f+A1YvLjzbHzEm3fw/7tVdH8Myaz+887bH/D/vVraxocOg+G5tnzTbloAz/C&#10;ayWsk2ybbt/iVvmrYvNU0+KP/j+Zrpm+6zVyvgezkurqaN5Nsf8ADJ/erYvvBN1LdSSPat5aq0iy&#10;UAN/6afavvMrfe+7XF/Fqwtb/VNH1S1mVvLkVpNzfdrc0vwLqF/dSf8AEwby2b5f9muF+Jnhe+sN&#10;aj0v7VujuNqq392gDYkv47qHzPtS+W3+1W5pOh6LLo91vkVr5lXa1ed3Hwem0vS45P8AhIt3yqzL&#10;/das3T/Cetfwa1+5oA7JdBklkkjS6g/4E38VQrpf77y576BJPl/5afxVydn4F1SW+kjfVJPL/vbq&#10;kvPhpNFN5kmoM0jbf4qAPUPFEX9l+DY5LrUILn7QrKv2aTcy/wC9Xmvw/sJP7PuvP2rG027cv3qj&#10;1L4W3VhoM18mqN8q7ljZt26qvw31KG60ua1eTbMsjfNQBX+MXk/2fHGkn3V+avB/hXaw3Xjixk/5&#10;aNcKv/j1fQXxQ021l0eGSyk+03zLt8v+Jq8Z+EvgPxFY/EbS/ttjLbQ/aFb96u1fvUAfohJ/oug6&#10;fD5n/Luv3v7tfNviS3h/4WNNDP8AuI2kXa1fSWpSx3UNjGkf7uGHy91fLfir/Svi1JC8n7mOSgD6&#10;Wt5Y/strH/yzWPb/ALLLWXdRSSX0kifLHWs0Udrp8Maf6vy1bdWW155tABGvlVNG1QxtRu/eUASb&#10;qa3enLFH/rKjXzJf3jx7Y/4aAGx2v/fuiTy6sbahW182b55KACP91Um6pJoo/wDVpUbLQAKtRzNJ&#10;F9ypof3VSNFHL9+Tyvl3bqAKqxf8tKlqtHcf9+6sKvm0ARyNHF9yoW8yrXlRxU6RY/LoArxxVIqx&#10;1G0vlUL+9/eUAWmijqq0tSTf+hVD5Xk/coAa0VSQrHR/rf3dRzW8kV1HJ975aAL37v8A1dRzeZ5M&#10;lV/K/eU6SWaWgBtvLUiy/wB+msv/AAGppIqAI/Njpv2j/v3U3lVHJFHQBJu/uVGsvm/fp0nlxQ+X&#10;HVWGKgC1tjk/dvJtj/vfxU668vyfLgj+7/F/E1VV/e/u3qZWjij+eT92tAFW3uJPO+f/AFe2rkdx&#10;5tEax/6xKay0AOXtUMi/vKmbvTvK/ffPQBHHF+5psix/x1ct1j87/WfvKLq1jl/66UAZ6/uv3dOj&#10;arH2WoZv+edAAstQzVIvlxff/wBXTli82gCqy02O3/v/AOsq9t8r7lDL5v7ygCrJ+7qaS1/c1C1O&#10;juP+WdADmWOKH5KrtFJLNVzy6b5X/LSgCv8AvIf3bx/u/wC9Tdv76ORP4asSXnlfu6j/ANV9ygCa&#10;4tftXlyP/rKjuJfssMdDXEksNV5G82gCxM0fk/JVP7RJ/wDZVcWL9zTWi8qgCuvmfu/4v71Wm8v/&#10;AJ6U1Vk/g/1dNazj/wCelAE3/LH5KqyLJ5nyf6upGb/ln/yzqxHbx+T/AHaAIbfzKkb97NU0cX/L&#10;Oms0f+roAj3fZfv/APfVNms45f3iSfvKGXzf3c9OW1/5Z+ZQA2GL938/+soVfNomik/g/wBZRH+6&#10;+/QA24l8r935f/xNRyS/vI/+ef8AFVxv9X/7NUPleVH5dAA3l/71OkaSWOo4V/5Z1YVvstAFdpZP&#10;9XUa2sn+sqRf3k3z1JJ/5DoAr/Z/N+/U0cX/AAGnL+9h+SSmtFJQASeX/wA86jVfsv8AqP8AvmpP&#10;3cv7uP5pKqyL+8oAsSS+b9+mxy1HItRw/wDH1H/zzb71AEnmxy/7NOVqsXVray+XJ5n/ANlUlqvl&#10;f8s6AKd5FJFD5nl/u6qwzyS2v+rrYuP9X5dUY7X995dABb//ALVSSW8cskf+zUkdr5X3Ka1v/wAt&#10;P+WlAEMkX/Pr/wACouIoYv8ArpRH/wA9Km2/av8ArpQBTZf7lCyyeZ89O/5aU5l/v0ATbY5fuf8A&#10;7VN+yx/x1HH/AM9EqSZvN8v+GgBskUn8FTKnmx/PTrjy4qp/b5Iv+WdAA0Xlf7NOWWSPy6kjuJLr&#10;79OZfKoAhmuvN+5Qrf8ALRP9ZUbLD53+fvVJM0f8HzUASf637/8ArKh/1v7umrbySzf6z93/AHf7&#10;tTLa/wDTSgCFrWaGb93JujWnf63/AGY6dH5n/PT93TpF8qGgCOa1/wCmlRxr5tSbpKjW6oAkVKbt&#10;/wCWf/LT+9Q372jzfK/66UAWI4/KjpzLHLDUKy+b+7f5Y/71WIYo/wDVp/31QBXt1k/ef889rfNX&#10;n/wp8v8At7WpIPmk+b/vrdXpC2El1HJGkn7va26vOfhncfZfFmqSQR/u13L/AMC3UAehNayS/vvu&#10;SfxLXm+sLNF8UNFtZ4/3fnNtZv4a9Ot7qS/uvOf91Hu+7/tVw/i7VPN+Jmn/ALtflk+Zv+A0Adpq&#10;UUf2qSOD/V/xVVb91Uy+XdSSSeZUM3mRTUAOVfN+/U0ccfl/PHUK/vfuf6yqskv7zy3oAtSRR+Z8&#10;n+rqSHybX78e6Rvl/wB2oV/e1IzebQATLH/BRCvm/fp0LRxR0L/z0oA94+HfjqP4g2M19BDJBGv7&#10;tVb726vm/wDbU16aX+x7G9/cQrG3zf3q9c+B9/Jpfhe6keFvMWRmX5a8r/bc/wCK38J6LIkO2+jV&#10;v+BUAeC/BGz/AOK80/Z80PnKzf7tfa180nnR7P8AV/w18a/s/wB7HYeJLXf83zKv+81fYl5efuY5&#10;EjZdy7qAHLb/AGr9592qtwvlTeXWlp+qQy2v+rpt9dR+T/q/++fvUAZcdrJdXXyVyfxQ8u1urH7d&#10;/rFbdDXbR28nk/uNyyferxn44eJrqLxJoszws0ayNuXbQB1El5/xK45Hj+6ytt/irUj1ma+tY98f&#10;7v8Au/3a8ruviDr2s3VrC+jrbWPnbVk27WavUrq1mtbWSTy1oAbdSxxR+X93/a/2a5/VLjyofM8z&#10;dH/s0alfx2tjJ9qk/c/Nu+auZuvFugy6f5Md9+8Vfl+agDes4vtVrJJ81O+0R2sfl1g+HfGVjFYz&#10;Qz30f/AW+9TrXxN4d1mTy59Q8iNfu/N8zNQB11vq3lQ/PHu2r/31WTb3kkt1JJ5flf3a3JNSsf7L&#10;hjtY90e35ZP4mrnZvEdjYTeXPGzSM235VoA6bS9S+wSeZ5e7d8vzVoL5fmfJXH2+rWt1/eX5v4qs&#10;Q+LbGW6mtbWSVvJ+9uX71AHRap4ourWP7Kn+rVd25fvVzdn8WP7L1rzLqGeeRfu/3dtZ9x4jji1S&#10;TzN3yr93+GoZr+GWTzvL/d/e27aAPRNQ+Jc3je1j8nT2gjb5du3bWHZ6lHa61DG8f3WXd/srWLoO&#10;uTXU3mJM0EP97bVez1mP+0JpE3T/ADMvzL96gD2z/hOtP0u1m/c/aZG+623dtrN+Hfj7w7YapqF1&#10;dQzweYu1V/hrzObx1H5ckKWrLIv3t1ZNrrljfXUkfnMsyruVf4WoA9+8aeMrHXtL8nTv9X975vvV&#10;wfh/ydL1D7U+7y925q53T7qaX94km3b8u2rFnf8A77y3kb/a3UAeuWPjzS7qPy3hlWT+Fv4a8x1D&#10;4yaXo3ii636XO00cjKsrLuVqz5vE2j/6v7dL5n3fu/dasVYtPupJpPtzXMitt2yr92gCn8evjJJ4&#10;o8JyQzw7Y2X92q1sfD3XtPuvC+nyJJ923VWX/arz/wCIlxoMWl61De7vMWNfs67f4qx/BvxQ0vQd&#10;Hj09NPlnk2+Zu20AetTSwy6hJN5i/N/CtSLqmnxXUMb/AOsZlX/ZWvLbX4v2MV9NJPYssO77qr81&#10;XNU+Lmi6p++TT5YNy+X93+KgD6g03WdLtbW1jfVIP9X8y7v4qr6Pq2ixapfSJqH3v+ejfKtfJv8A&#10;wsvR4rqOOaxneRvuyf3asWfxEtf7Q8n7LK3+03yqtAHv37SHiPS5fhfdSWt158zbo/lb+HbXyb+y&#10;3odrrPiTVJLr/VrJub/eroPiR4/jv/C91p9rDtjVWkZqw/2Z9S8qPWJE+WTcu5qAPbr63juvF03k&#10;R/65fLjZf4a85/aQsI9L0GOFP9ZI21tv96uu0/xHNDrEkyR/vP8Aa+6tcP8AG6wvrrwvJfXU3/LT&#10;zNtAHzv4Ts9QlmmtdO0uXUJl/ururL8aaHrGjTf8TTR2sd33f3e3dWx4X+IOteDbqS+0i6aDd/Dt&#10;3LWf4w+LXiTxRJ/xN5vtPzfKrL92gDl18zyf9XRtk/55/ep11rMn7v8A56U2TV5oo49n+soAsSWt&#10;1+72Qs3+7RJbzfx2rL/vV6V4b8OTX/gmTWIJNs0O7d/tV53J4wuorqTf+/8Am/ioAr2dhJ9qjk8v&#10;bIvzLXXN4o1jVLX7Leybo1/1e75vlrmY/FE0v/LFVk/2amtfE39+OgDoPDul/apJpnj2/wCz/err&#10;PCv2WK1m/feRMrM37z+7Xm9rrk11dfJJt/uqv8VdVpNrJdSfP/wJqAPRLi/sbW1h33StI3zbV+9U&#10;N9cWst1DIl0qxt/e/hqvp/gG1v4fOnumg+6q7f4qj1D4cw6Xqn/H158Mm3+L5qANi4uNPi8uT+0I&#10;G+bbtrvLWK11Sx8yC6Vtu3cteP8AjTwbp+l6f5lrM3zL95m/ir0j4L+GY7XS7G+vZJPLmXdIrfdZ&#10;qAOiuPLv7Xy/L27f/HqyZPDMeqTRw2sm26Ztq/w13mpLYyzeZBD/ALNOa40+1ktZnh8qZWVdy/3q&#10;AObuv2f/ABla2vnf8JF+7/54NJ92smz+AviTVPOuvt0f7lWZvm+Wvqi8sIZfDtjfeZFP5i/vP3nz&#10;VX0NrWw0G+/1XlsrKrLJuZqAPn/wrpMfheOS1utPguZG+8zLW5Z2ul2sM2zT4IpGX5l2/LtqrJfz&#10;S6pfWrx+VH5ny1qaf4cuoo/Mnk/d/wB5aAMe10bT/tUkn9nweY395flrsvANhY3WvfZXjVf7qt92&#10;ubt7+Pzpo7WNm2/LtZf4qqx+LbXw5J9uvflmX5VX7rUAXvGEMMXiiaODd5a/3futVFrj/So/3bU3&#10;R/iNosWofarqPz4d27/arS1rx54Rluo5IJPIjb/x2gBt5cR/ZZo5JF+X+Fq5nUPFtj+7hnm2yL/D&#10;/DtqS+8R6DdXUcKTfu2/i3ferpLO38J6zp/mPo6tIvy7v4ttAHL2Pmap+8tY2aH+8tdNoeh3VhdS&#10;f6LLB8vzeZ91lqxpOs6PoMk0dlG3lwt/q9u7a1dM3xGj16GaN42WRV2ruXbQBk2sXlTSbP8Ax6uf&#10;1awupZpvIjbzq1rPVIYrqSSeRv8AdqNvFH7zzII2+X7u5fvUAV/CPxf8O+HLWS11fdBdQt91q3tU&#10;8fWvjfRf+Jdu+y/3ttcr/ZvhuXzrrUdLXUL5v4f7tb1r4q0H/hF5LHTtL/s/y2VW+X7zUAa3w9ih&#10;ihmj/efL93dXaalq3/Ermhfd/q9v+1XmfhXxxa2s03kQyz+X/rFZflror74sR3Ufz6eq7l2/7tAG&#10;t4P1zS7C18t93y/e3fe3V5r8ctZtbq60WS1/dTNcbW/vVcj8Q6X5kn/PRvm/2a4f4gX+iy3VjfXs&#10;0sG2TcvlfNQBvXnlxWscbyK0bLub/ZrHby/J+ST9z/Cy/das1vHWgx2sknnSPG3y/N95q3tF+Kvh&#10;3+xY7H+z1/0dW8nd/FQBVt5PK/8AQakm1mGKaPf/AOPVhr4tsb+abZtWT5m2/wAKrVG81yH93Gkb&#10;TyblagD0C8b7VoMn+yrba87+GOlwy/2h+7/eNcMu7+7XUah4t0uXw3ax2s3lX3/LaNvurWX8NYvK&#10;jvvuruk8xmb+KgDF+Kl5H4I8m+T5pLf7v+1WD4Z/aR1j4ja94X0u6tYFmt75f3kEe1mX7ta3xm8u&#10;6tYZH+aNo2214f8ABuWHS/iFo8zx/u1vFZm/2d1AH6ZXnk/YY5IP+ee2T+9ur5b1iwh/4Wh5nmfv&#10;PO/eV9HSeMvDt1HHM8y2trt2t823dJXzncXFjdfGqSGCTd+8X+L71AH0VJcSXWnwyeX+5Vdu2qP2&#10;eOX/AGa0LeKOO18vzP3n3tv+zTZP3tAFWOzqbyvKqRu9O2/uaAKrLJL+8qqssksnl1pQt/wKq81r&#10;5s3mJ8v+zQBHJLH/AKuo1tZJamZf+/lQ3Vx5UMn8NADtv/LOmyXHlVHp/mXVWr5f9F8vy/3jfxf3&#10;aAI47jzf3dOjuv8Aln5f+z81Qx2cn8f+r/vU6OWOgCSTy/J/1dQtcR/6tKma4jl/d01reOKgBsdO&#10;8rzf+udCyx/6unNL/wDs0AV5LWj7L9l8yT73/oNXFWmzS/ufLT/Vt96gCOH/AEr95TWlojWiT97Q&#10;A6NvKkqZov8Alp/yz/8AZqhWKnfapP8AV/8ALOgCSZo/9XUe3yv9uhv3s0f/AKDViS1koAqt+9qZ&#10;u9Rx28lV7q48r93/AMtKALEjRxU2T/npUccVNZpKAG7f+WlOkWnQy/8ALPy6jkoAay/8s6Fi/wCW&#10;b1NHFUkMVAFVf3X3Kmb91+8+9UzRSVNCv7v95QBH5Xmx/wB3+KnL2qbbULRSS0ANjX/lolNa88qb&#10;/V06GL99Ujf6z/V0ANvLqOKPzE/1bfw/xVT8qT+OPb/vVNJb/apPMjqq327zI5PM3fwtQBJ5vlff&#10;+ao7i8j/AHfkR7ZP4qsXFZ6/66gCZpfNqO4lk/1f/LOhbeplWgCOGnNbx0Mvm/c+WrC28nk+XQBG&#10;v/POhov/AB2o5Kdbt5VADZLiS6k+ePbt+XdTVSrTU7yqAK8lrH/rPMpzLHLDULf66nbaAHLL5Ufk&#10;1HJR/rf3dXF8vyaAK9v+6ouv+eiUR06SWOgCqv8Az0q5DTfK8r7/APF81OWWgByyxy/7MlV1WnTL&#10;/wAtKdC37mgCxDL5sP2V4/u/Nu/iqT7LH5Pl1Gq/+PU6SgBsn7r94n+spsl19qh+f5ZP4qNlRt5c&#10;X/AqAK6rJLN/0zqa4i8ynW/7r/ln+7/2qc0v/TOgCn5VH2r935dXN0cv/LOoZoo/9ZH/ABfeoAhj&#10;anXjebD5dOh8uKb/AHqJG/feXQBn/Y/Nj+eTb/u1a/feX5af5WrX2Xzf+ulQwxTfx0ATR2sf+sT5&#10;ZP4qqyS/6V5dWJFqrt/fRyUAXNv7uqsnl2vmSeXuqZWom8yL79AEbeXL5cn/AAKpI5ZJf3NOjtfN&#10;/wBXUNvazRTSfvP92gC03+i/8Bqv9q/ef6uiztZJZP3/APq//Qqkk8v/AJZ0ASRy/wDLSqsl55s1&#10;TR3EcX3/AJqbNbxxfvP71AFr7PH5fmVj/av3nmVYWKbzv9ZUjWscs3meX96gCOOL/lpQ0Ul19z5a&#10;ufZ/3f8A0z+7UbSyWtAENvFUklr/AMtP/HahW3kuv3nmbauKv7ugBtx/qajjsPO/eVIy/wDLSpFa&#10;TyfM/wCWdADZLf8Ad/JVONZP9X/drSjuPNjqFv3X/s1AFGSLzf3dEMXlfu6sSNH/AAfLUe6gCRYv&#10;3NR7f+/dCz/9M6GaSgCSZvKqHzf79Rx+ZLVi6ihih+STd/tUAV5m82ofs/lfu0p2+OpI4/KoAhZq&#10;csX/AC0p0lr/AMtKLe6+yzf6vdHQA6OX/WRvHU0d1DF+7+9Uc0Pm1Htji/4D8zUAay3n7vzPux7f&#10;mrz/AOGdnHf+ItU2SKsfzf8AoVd5a3VrdWvmf8s/Lb/ery/4Or/xMNYuvM/eeZIu3/gVAHeM0n9q&#10;SWqfwtt3fw1x/iLS5LDx5p9r5nmySSfe3V3Ekvm3X+rrznxQt1a+NtPj8zdJ5n3qAPSGi8r92km7&#10;b96hl+1ffpzXEMUMcaR7ZNu5m/2qhkl/c0AO8ryv3af+O1DdL5X/AMVVzyvssP8AvUR/vYf9WvmU&#10;AUbeWT/V0LL++8uoW8yL/gX92po7f935lADZP9dUzLJFRDa+b+8p15ceV5cafNI38NAH0hb6HHFD&#10;JHZWu2NfmZdu2vJ/GnhmH4l6hNp8Eit9n3Rt8v8Aq2rg1/aq8Uf2fNI8Nr5iruZoPu1R+Gf7Tely&#10;6pN9t09oL66bczQL96gDovhr+yhH4D8SSape6gtzDu3LGv8AC1e7SaDay+XvjVYdvy/7teW6h8dt&#10;PtZv38beS33fL+9Udx8fdHltfL8uddv3VagD0LUvD+n/ALvyJNsbfeWtSx8P6PLH5ifN8u35q8Vt&#10;/wBofw3F+7eGdpv/AB2rknx60eK18xIZVk/8dagD1L+xrWK68zzFbb8qqv8AEteS/HbTZIr7T5LL&#10;S/t0lwzLJ8u7yVpun/tD6X53meTL5y/98tU0Pjf/AITLXoZPuWrN823+GgDh9W/ti1+wyPoLNGsi&#10;qrKvyqtdRq39oXWnyTJassK7dzfw12XjrWbWw+y2trM0+7au1fm+atS302aLR5JHj3R7W3K33aAP&#10;F20ux8ZTR6e8ckEd1thb5vu1va9+yDpel6D50EzTzfeVd3zMtUbG8tdL16xmnkiWT7VtZa9u1bxb&#10;pc2jyTJqESyLHtVWagDxXwf+zJpeqaXJM9rPBdKvzbm+9Xn/AIk+FWi6Nr0f3m8llbav8LV9JfDv&#10;xlDFoN1dajfeVGq/d3fM1eS+ItZsdUvrqa1jVpJGZV3f3aAIYVh+ywx+Yv3fl/2a6LwH4XsdZ1Ty&#10;3hVo12tub5t1c79n83T498arJt+bbWx4N8Qf8IlqHneZu+7tX+GgD0TWPAOi2trNdfZdm1f92vJY&#10;bWGXVJJPLX/gPy122tfFibxRayWs8KwR/wB6OuNhXyZpP+edAFXxNZ2v7uRI/wB5u+9WbptvH5kn&#10;7utS+b9zJv8A9Xt+X/ZrkbG8ml1CSNJP71AHZWsscX/LNfL/AIdq1NaxR/avnhX/AL5qro9vJLa/&#10;v/4akt28qaSSgCjqjQ+dN+7Vv91ay9HtYbqaSR4VXb/s/NVzULeaS68xIW8tvm+WobdZooZJE/11&#10;AHTWbRxfvP8AeqS3ih1TzI//AB7+7UejxR39j+/k2zfNu/u03T1jikm8iSRt3/fNAHL3VhHYTSb9&#10;rf3flqaxaP8A1aRr5jbW+WtDVrOT95M8bNCvzVzNvqUn26H7L8sf8W6gDD+Klr5XlyTxr51x8u7b&#10;8te1fD/4VeHZvCNrJPaxfamjWRpPL/8AHa8l+J11DLpcf7xWmh/havaPAPxB0e18G2Meoxy/LGq/&#10;u6AOT1rwh4TsNUjkgtV+b7ysu7bWbqXh/QZZo9mnxLH/ALtXNU16HVNemksrVvsO770n3qkuP3v7&#10;vyW+X5qAKtvo2ixR+W+lwtH/AA/Lu21TsbDR5PO8+1i/3VX5q1tvlQ/vo2X5flrH01pJrqT/AEXd&#10;C38Sr81AHN/E7Q/Dth4XuvJh8j5W+Zv4mryn4D+ILGWTUNLgtfKmaRfmWvYvip5OvfD+6/d+RJas&#10;0i7v4q8h/ZhijtdU1jULqFfMVvloA9OuLO6hm8vyW8z+7/FXK/GLVP7L8IyQ3sLeY0fy7v4a9Asb&#10;qO616STzm+auX/aIurW68J/ZZ41a6XbIrfxbaAPknR4vtWn+Z92svXLP7LJHJ/yzZvlr2T9nnwX4&#10;H8eX19D4y8Rf8I9Y2/8Aq2+7uqx8aPh98KfDk0MfhrxdLq8iyf3fl20AeDzWvm+XUc1r/q9ldZeW&#10;fhu1hj/05vm/76WiSLQbWOOSC63bv4W+9QB3HhH4l6DoPgObS542+3Tbl214/fWv/EwmmT/Us25f&#10;92ugj03Rbq68yebbureh8H+HbqGSSfWFWNfur/FQBwtrY+b5kn/LNadDb+bJ5af6yu00/RvDv2WS&#10;O11DdJ823d/FTbPwzYxeZJ5jLH/eZaAOZ02wmsJPO+9t+9/tV6J4Jlkv7qaTy90Kx/8AfNYcb6f/&#10;AATK0da2n6pHHayQ2Xy/eZvL+9QB6Rpsvm2vyfwtVXXpZv7ehj+98y/d/hrB8M69rVhDN/oqtG3z&#10;K0i1DdX+vapqnneTtk/urQBteNNLkutPsY0jb5Ztzf7teiaHrMktrY2trtWG3Xayqv3q8p8TeMNU&#10;tYYZLq12x/6v7u3c1d58KdZj1m1mknhaKSH7rKv3qAO6vLqb93Ja/wDAl/vVavNSh8mOSSPbtX5t&#10;396q7Ws0X/LNlqSazjuvLjn/AIvl+agDUX4seE7Xw7JHPrTQTbdvl7q5/wAN/E7RbDS9Qm+3M0m1&#10;mhVm+VmrYb4VeEbrS5JLqFflXdJI33q5fS/AvhH7DJNp3mttk27Z/u0AY8kvi7VI5NatdPlnsZG3&#10;fKv3a0reXxlLDH++aCP+FWr2rS2h/wCENjjtZGgmWP7sf+rauBm1SbyZN8n7z5vmoA4+x0vx5fxz&#10;eRIs8yt5n7tfurUmk+HJtU1D7Vr0n2n/AKZr/eruNB1K6tf3aSbd33mX+Jaq61cRxXXlp/rmoAwY&#10;/C+lyzfJasv+y1aEPhfwvdXUdrdR/u2Xcy/xbqsWcV9dfu7W1lubpvl2xruai40mbQdQj/tGPbdM&#10;u7a33loAo6h4B8J/ao5LWGVY93y17J4d8B6La6PHN/y0b5a8xj1mx875Id3k/drutN8QSfZfJ8v9&#10;3/rF/vUATQ+F4f7Um2RrP83yssfy1ra14StbDRZJnhVZPm/eKv3qq+E/FGoRTXUL2sX2VpPlbb8y&#10;rW1r2qSfZbq1nkVrXy9y/wB1aAPMfBNhHqmsTSXsf7lfurXaNYWsv2qP7Cqx/wALbfu1yPgOT+1N&#10;auvsvyxqzferqNW1S6sLX5/Knh/i8ugDL0XwXaxXUl0/7+T+H+6tTeINBjsLGa6eOKKPd/Cu2naT&#10;4gk/jjVZP4f9qneJrr+1NHk3yL95flX7tAHN6fqUMWi3WyOJZGX+78zVy815JL+8f/drqtB8Of29&#10;azR2s0XmQr825qtQ/CDWLrT7q6SaD7LCrSN83zNQBwsKx/8APOsPxVaw3+qafDPti/ebpNy/w1qe&#10;b9lupI0/hrn9UaOXWvn/AHv+01AHcTeEvAcWl+cli08y/Kyr/F/tVn6b4V8G3UPz2MttU0NvHFax&#10;yeW33f8Avqmrpd9L5cyWMssP+7QA2PwR4XtbrzPLZo/9lq2F8P8Ah3/WQWu2OqMNvJ/HC1F1efZZ&#10;o40j/d/xLQBJr3hnwn/YOofuWW+aP9233awfhzb2trDNJewtPCvyrtra8ZSx3Xh3zII/9Wu6uP8A&#10;Ct/JdQyfvP3f3W20AZ/xwuLGLT4fsse3cvy/7teM/C+XS9Q8ZaPp/wDz0vF8xv7vzV6R8aPM/svy&#10;/wC6rLH/ALteT/A/TfK+IGg74/8AXXyx7v8AgVAH6KSfDHwbdaXDY6pNJ5e3zFaNtu2vne+8Cw6X&#10;8bpr6yk/0FZlaPc33q+tNU0nR4bWOP8Au27bm/2q+UZpdQl+Kklr/wAuqzbV/wBqgD6Cjlhkjjm/&#10;5abdv/AabI39yrE0Wn+XDHa/6zavmf3ahaKgB1j+9h/3aczVNY+XHDRI0dAEO6pI7X/lpUMlRzSy&#10;eT/6FQA24lj8z5KjmijuqkaKP/8AaoWKSKgCGO3+y/7NSSRf8tKFuP7/AM1Nk8yWby0/1dADZJf3&#10;fl1XXy/J+f8A1lWGt/8Av5TY1/vx0ANjiqxJFTd3lfu//Qah+1fvv3lAEkkX9z/WVGq0SXHlfvEq&#10;ZV82PzEoAcrUN/t1Xb/YpqtJ/H/rKALDRVVt2/fVNH5kv/XOhVjoAmkbzf3aR1RVf33z1oR+X/tV&#10;HJbx/wAdADoZfK/4FUjeZ/rP+WdRxxR+T5j1Ju82gAhljqmq+bJ89TbvKqnJLJQBek/1NZ+/99Vy&#10;GXzYfnqvIvlf9c6AJrfy6Li6ji/9BptvcRxeXHPu8tqa1vHL/wBc6AG/aKctxJ/rE/4FTWt46tR/&#10;886ALEOpRyw/6ujyvKqrJb+V9ypLeWT+P/gNAEiy05qjZabbyyfx/wCroAmWnSNH/q/+WlO21HNb&#10;+b/10oAavlxR/wCs/wB2qq/8tP8AnnU0cUcX36bMvm/6j/gVAFW4qru/5Z1YZZJaFi82gBq/+RKd&#10;GtDRSRfvKFb/AOyoAsK0f8FVZpZKGaOL7lRr5klAFi4i/c+Z/wAtKjj8uWpo/wDbp1vayeZ8n+r/&#10;AIf96gCSRoYofk//AGqqx3Hm/wDLOoZlk+1VoW8X7v8A1f7ygCFv9upNv/TNv++atL5Mv3/8tUd0&#10;0cv3P9ZQBXt7P/lo9TNbxxVCrVM37393QBXWKmtax1NJF5VQtcSf99fLQBHM3mw+X/dqOP8A26kk&#10;ik86mtbyS/coAcv/AJDq5DFbyw/J/wDtVV+yxxfcpyrJF9yTbJQBYZZP9XRtoji8ry/3m6nNL5U3&#10;z0ANkqvNVmmTeX5Pz0ACxeVa+Y8n+7UckVWF/e2sfl/+PVHNN5UdAEe3yv3aVM0UdOa3ktfv/wAX&#10;zfLUbeZ/2zoAryLHFN5lNZv+mdXGi/c/9M6hjioAp2vnfvN//Af71SR3X+Wq5JFHVf7H/rJHoAc1&#10;x/y0/wCA1G3l/wCsqNVk8ypG/wCedABGv76iZv33z1Mv7qq8kv76gCwqyRVamaPyY9lU7e4k/jp2&#10;7yqADd5v7v8A76qPyv7lG3/lpQt15X7ygCGZf3kdSSS05fLuv3n/AC0ps3l+d8n+soAX7PJStL5U&#10;dH2jyqJJft8nlp/q1oArxxSS/vP+WdOaKSX93/y0qxH/AM80/wBXU9AFSx8z+OrUlx5v/fO2m7o4&#10;vv8A+r/iprXUcv3I6AHMsckNVZpf3dTR2E0s3yf6uhreSgCFf3X7yrVuvmw/P83+1VWRpP8AV063&#10;k/5Z/wDLOgAZY/O/vVCyyf8APP8A8dq5J5cX3Kja6kimjoArrayRU1vMq5J5k37yo9kfk0ARx3Ud&#10;Om8ny/L8vdRHFHL+8p273oAha3/6Z/8AjtR7fN/d1cml86Py0/1lNVo4v/iqAKbLJFUdaElv5tNh&#10;t4/Mjjf5aAKs0U3k06GL+/8ANVyZZLWTy3/1f8NRq0dAEcKxxTSSJH/C3y7flWvN/g7YTfatUk8z&#10;941xJu/2V3V6NHcSReZsj3Rsv/fNef8Awpim+1apJ5n7xpGX/wAeoA76Fv8ASvLSuH8YWMn/AAmU&#10;MjyfvFZa7aNo7WaT/npXM3ix3Xi6ON/mkbb8392gDsLqKP7LDs+aTarfLVOP/WfPUkN1DazeSkn+&#10;yyt96rEixy/coAasvm/u3/1f8NSfZ/Joh8uib/yHQANFUbXUcX/Avl21J5v9+hrWGSgCORqhjarl&#10;xF/0zqvGv/LOgDldQ8L6Po3gnUI7L/XbWbc33tteH+A7e6/tD7Uki+Yvyr/s175rHwt8ZS6DfSPD&#10;JB5kLRqrR/eavA/AthqnhLWNQ0/VIW86GTy/m+7QB6NDYXUt1YyPdfvFk3f7y102reH/ALf5f7zb&#10;J/e2/wANcnqnijT9G1C1knkjg+7tZm+9VrWvi5pfkxx2t0vmNt3f7VAGtfeF5LWaGO12tG33pG/h&#10;pt1o32XUPkvluYdu3y9v3WrPuvH0f2G1muoZba1ZflZm+9WTa/EvRdU1SOxsoWnm/wBmgDqrXQ45&#10;brzJ/LWOqutaXqkUkP8AYt01ttbcyr/EtWpte+y/u5LFm/8AZa1PBupXXijWvJsrXyI7f5pGkX5W&#10;oA5uTw14s/tC1un1hoJFZZGjb5ty169D8QZvss0L3zfKqrIu371UfEWg3VhNHJPfRRSN8q0SeCNU&#10;utBmkguoGk+X7q/eoA4fUtetfDmqSaxdaf8A2rCvzeQzba2NQ+NPhfxHoPnP4bksY1X5drVHceHP&#10;tU0f275tvysq/wAVTTeH7WKGSPyYvJ+7t2/LQBw9j8X9LurWbyLWW5k/hVl2qtR6b8WLGKaP7Vp+&#10;2aRvLjVV3V32l6HosWnyQvYwLI27ayrWbY+EtLsJJJp44rmRW3R/7NAG59o1i/0+Oa10/wA/5d0n&#10;zfdasdry+uv9fD5Ei/8ALP8Au17Z4T1zw7a6DDJdRssax/6Qu75mkryfxJq0MusTSQfxN8u3+7QB&#10;l2d/dWsMn7vb81Wob+b/AFbx1JpbR3V15n/LT+7Wp+7/AOea0AY91cXVrDNJ5Pn/AC/d/vVz9vdS&#10;S3Xnf2e0En93/arrLjXPssMknl7ttZ9n4t8qTzJ4V+b5v91qAL2j3GofYfMntfI/2axW1TVPtUn+&#10;g/xbVX725a6K18ZR6z5myP8AeL95f7q1a0e/jsLqS6n2tGq/dagDDj1TXrW1k8jT90n/ADz/AL1V&#10;7XUtYikmjutLW2kZf4W3Vtah4wmluvtVr5ax/wB2sm11mSW6kkfdLJ/eb7tAFj7VN5cn7vbJt+7/&#10;AHqk0eW6i0+PfD5En9371C3X2rzNnzf7tOt7/wCyzeY/8NAEkeva99hk8/R1+VmVV3ferP0m81DV&#10;NQkjfw2sE38O1q1LzxlJND/q2p3h/wAVTWt15kH7qT+9JQBxvxS8TR+EtBvrHVPCa/2gq/u5933a&#10;4nwr4016XS4457Hbp/8ArFZV3V3nxk8SR3VrDY3v7+S6Zo9zV7R4F8H6PpfhfT5HhVv9HVv3n3d1&#10;AHzTp/xG1D7dJDBas0a/e3Ltq5rXxG8SaXN+40/da/xSbfu16N4mt7X+3rq6S1i+Vvl8tdqtWfrV&#10;xHdWsck8KrGv/fNAHD3HxV1qXS/Mex8+Tb8q7ay9N8eeMr/y7rTtL8jb/DtrtFltZZI/3K/98/LW&#10;5pd1HYf8esf/AAHbQB4/461TXrrw3fR6jC1t8rNt2/xVm/s56bdfZdQkkj/ds3/fVeufGi/j/wCE&#10;Rm3w/vGVv96vI/2adS1jVNQ1Sxgj/cwyL838KrQB6Va6TJ/akn8P+1XI/tEWElh4bhkh+aRvlavR&#10;LyLUItUuo/OVo9q+Wq/eVq87+PGqXVh4T+ePdu/d0AfJd5pMd1a/Ju/4DWL9gjhm+fctegeEYrrU&#10;LWb7Lo8+qyL95YI9zLWT4y0vVIpvOutButP+b/lpGy7qAOPurOOpPssf7v8Ad/vF/iq4sU38cLf8&#10;CWpli/fRxxx7t1AFNrfzZo99FxaxxRyfe/76q9dRTRSf6lv+ArQsU0vmfuW+X5fu0AY+j2skuqWv&#10;kfxSba+hPjdoMOg/D/RY7WPbJcRrJI395q8T0uKaw1COZIWWSNty7lrovE3jnxF4ysY7W63Tww/d&#10;VV+7QBzNja+VH/q/+BV6B8LW826mk8vdtVt26ub0mzmltfMePb/stXVfDm1ji+1f8sNqtJ838VAH&#10;pFnqUkv7t41ih/hX7tWG8z+1IbrzNvktub+61V1sLWK1hk/tCKeSZVZlX+Gm3Swy6pp8KapFBDcM&#10;yyM38NAEPxU1T+2dPtY0j/i+6q/eavSPhXpslrp+jxvCq/u9zN/erk77TdL+1R7L6G52t97d8u6u&#10;s8MyzS3Ueybdt+7t+7QB6FfNJLN5k+3+7WX4gtf3cd9/yzX5f7tSXjXUvlyT/wCr/wBmsHxdf/Zd&#10;P+eNp4d33V/ioAuSazHqmn+T5e6P+6v8VNjsP3fyWreX/u1w8fjy60uTzE8N3Xy/dbb8tbS/tGeI&#10;r/T/AOz7Xw23mN8qt5fzK1AGxJ4ojsLX7DPqH2WFmXzF/irtNL8M+B7/AEvzv+Esj85l/wBU396v&#10;M1+A+teKNHk17W75bGaTa3kN8rNuosfgLo9rH5c91P5n/TNqAOqs7rT4rq6je+VY4dyxsrbt1cf4&#10;i1r7L+8g/fyfw7auaf8AA+SXzPsWqeRGv/Pdq0LfwrJ4Xm+eRbmRfl/vLQBzfhP4xeIvDk0l1pFr&#10;uvm+X5o922rF58RtY17Wv7U17T911t+8v3a7jQbyP95/osUG7+LbtqquqQ6Xr3+m6f58Pzbfl+Xd&#10;QBxcPjqSK+h2aezR7m3bl+7XeWvjqb7LHM9jtkp2qapDqn/LjFB/urtrJuriO6+//q/u/LQBrWvx&#10;Gk86TZDtkatiHxlNNpc0f2HfuXatcXbrHa/vE/h+7urpvDcsctrJ/wA8/wCFqALXhu61i18zZ4dV&#10;f9rzPvLUNx401C1uvsv9i7YW/wBZJu3bam0G6m+1Tfvpf4l+Zvl21JHF5s0kf/LP+KgDndW8RzRe&#10;XDa2u6Rm+Zt33VrWh1ST+y/Le1/ef733qqw6THYXXmJu+ZvvfwrXQR2cn2WTZ/31QBi6LF/ot9dW&#10;sO2Tb+8+aqdn4j1SwtZv3jNH821d3y1qQ6DJFpd1N5jfd/76rlb66k+y+X5n7tm2/LQBoQy2t/DH&#10;dT2qrN/FXI+ONcjsPssenaes8jSfNW1DpskUMf7xvL/hasnXLWP7dp/7tm/ffw/xUAUY/FGqfZfM&#10;urVoNv3V21uaT8UPFkvhuaNI9u1flXy667VPEEN1o8cL2KrMvyq23+Gs+11KT7L5LxxfL/dWgDyv&#10;R/GHiiWSSR90/wC83bdtdBqXjzVL+OPyNL/fL8sn+1XaWKx/wQxLTdUt/wDSodkar91ty/xUAcbd&#10;eP8AUv7H+yz6Ptjb5WaneA10+WaSOeT7Nubd/vV33ijUo/8AhF7rfar5fl/MyrXnfhnQ49Uh8xJP&#10;3e7crUAcz8crfzZIbGy/fyMvy1538Ofh34o8OfEDRZL2xlghW4jk+b5Vrvvio39g3Ud15m6RfmX/&#10;AGWrn/A/7Q/iLxvrXh3QdX2vJb3y7Z9u1mX7u2gD7wklj1m1h/2Yfm/3q+c9PuoZfjJdWrybfs8n&#10;3q92mv49BtY5vL82Ro68Bs7OG6+KE115m2a4k/eLQB7xNbwxf6j/AHt1TRr+58x6ms1jitY4/wDl&#10;n975qkaWPy6AKcd1JL/1zqb/AK51Cv7qi88z93+7/wC+aALn2XzY/wDppWezeVJVxX/cxx1HJF/f&#10;/wBXQBCqxy064i/c/wCsqOazkimjkST9y33l/i3VJv8A+WdAFNovKp26rEcvlSeX5f8AwKm3EXm/&#10;8BoAjbvUMzf36sW9xH/20/u1XW3+1TeZQA5Yv3P96o2ta0I/3X7uo5LWaX94kn+9QA1f+ef/ACzq&#10;SO1h8n5JKLiLyvLjT+KqsMXlTUATR+XF+8n+WOo5vLupPk/1dWJIvNqO3WOL93/yzoAbHb/8Ajp3&#10;y1YkuIbWH+9TZPJ8mORP4qAI2XzaNv8Az0qSOhpaAIZv3v8A8TUn7uKOq8i/vKtL5drH/eoAox/v&#10;aJIo/wDWVaW6jl/5Z7ak3e9AFNaWp2/cyVJ5tAFdX8yHy3/1dN8ryof733qtLayXX3Pl20NFQBR8&#10;vyZqmWLzadNRD/rvM/u0AOVKr3EX77/2VatXDVDZ28kd1HN/d/vUAWLWKSLzI7r+Kq+395Js/wBX&#10;Vy8aOX99/wAtP7tVYf3tADlao/Nk8z/pn93bUMkskVTbvN/66UATeVHTZov7lNjX95Uy+X+8oAz7&#10;qKm3EX+i/JJtk/hq0q0NFQBVhbzYfLf/AFi1DsqwrfvqkuLeS1/efe/9loAo+VU1ulO83/lp5dWN&#10;PaSXzKAI5LerEMskX7v/AJZ1JI37mo42oAbNL++/vU1pZJaI4v8AlpUy2v8A00oAhb91TdPaPzvn&#10;q1+7iqr9njl/eUASSWv/AC0SqskX9+rm6SoWXyv3dAEcMv7zy/M/d1akiji+5/q6r/Zf+Wn92neb&#10;J/HQBHNFJLTpKtK0cUfmP/3zVdrjzaAIY2/7+VNHbxy/vH/1lNVakZo6AJN3lVHN+9/66U3b/wA9&#10;KI5aACSKTyabDb+b9+nfavLps3mRSRyfej/2aAJrr91+7jqFv3v7t6vbY5YapyW/lUASN5drD5fm&#10;U5f3v7uqqrTm8yWPy0oAk8qSL/rnUbeZ/BTre/k/j/h/hpu7zZvMoAbUay1a3VVue9AEPmyed8lS&#10;KvmzfP8AxVDat++/1dWvN/feTQBHJ/zz/wCWdRrF/wBtatRx+VN/eqxN5dAFP7PJViGLzfv06Onf&#10;bI/46AIbj91/yz/d1V2VauGm/efxR/w06zXzf3n/AI7QBTX91N5dQtaxxTfJWhdeXF/n7tVdlADW&#10;/e/9c6cq+VH8ny0NL9l+/HTl/e0ARrceVV5ZazbhfKm8ypof+WdAE01vHLDJTYYqPKkkk+T/AIFU&#10;kcX2X/lpu/ioAsLLJFD5afLUMlx+5okuI5ab9n86gCv+8qxDax0bv+Wf/LSm/ZftUf8ArNsf8VAE&#10;kkX9yoYYqmZo/wB3s/h/vVDHL++oAJn/AOWdNjWTy/M+7/D/AL1OZqmaKTyfM/5Z0ARwr5tDW8n+&#10;9TYasSS+VHQBGtnHDD5j/NJ/dqqy+bJ5dWluv79NkWOX9593bQBDuk87y0qvcRSeZ5j/AMNWrf8A&#10;0WbzE/iqOaKSX95/yzoAFb/ppukqneXHm/cqSP8A1kn7v/vmmzWsn+soAja6mitZNn92uF+Frf6V&#10;qEjybZGkbb/vV332DzbGbZJ+8VflX+9XB/ClY9Ukvpvu+TMytQB3n2ePzvnrn7eeP/hMrrZH+7h2&#10;7a7C3s47qb/WbY6wWitbXxZJGkn3tvzUAa2pfZb++juktfs0m1Y2/wBqiSX/AJZp/wACq5N/sSbv&#10;92oW8ugAj8v+CiS3/feZ5n7v+JabD+7qxHN5VAEMax3X/XOpJF/uVXk/2P8AV1Iv/PSgCNpZov8A&#10;P3akkkjm8uSm/avN/wCWdRwxfvJKAN6+/bIk/sGaNNFinjb+KRfmVq+Qbr4ja14t8cahdWuntcwt&#10;IzSeXHu216xqWh2Nr4Tvr6favysqx7f4q8v+Et1rFhdahJpe1fMk+bcu6gDN8VRXXiOGGO60+dfJ&#10;bcv7ttzNWPJ4N1SKaGb+y7pY1b70kbLX0Mq6pFqEO+SCeZv4vL+7Wx4s8TXV1aw2M/kLtj+bbHt+&#10;agDwnWJdY8R+Tavaz+TH8scccf3aw/DP9oeDdekmTR5fMZfLVpI9rLXafFLxvrHgPwva3WnTKszf&#10;8tPLrkfhb8RNe8eaxHDqMy6hGy/e2/dagDcuviX4o86SRNPkaP8A2o/vV7V+zL4ovtZuppNXtVsf&#10;7u5du6ufuNJurWaT95F/srtrc8E/arCaSZ9rRt8u2Nfu0Ae9ePrXRZYbWZPJnj+Xd83zK1TXlrY/&#10;8I3JdWvlxeT97b/DXj99qXmSQ74W8vzF/i/hrrLzxHHYaLfWMEe6G62svzfdoA5e4uPKm/1n8TfN&#10;VXUJpJY/LT5t392sf4hX81haw3UH/fP96uZXxlfX+nxx2sfkSfebcvzUAd5p/wC60/y57WXzof4l&#10;X5azbG6+1RzQvHJBJ/DtrnV+KHiiKH7La2K+W3ytI0dZ+m+OvEXmRxz6Du3SeW09AHeWekzS/wCu&#10;vm8lf4f71VbXwzNLrUknnfuV+bczfeq5DPJLD5fmVTa/k8ySP5vl/wDHqANyxsI7W687/ZZf96nS&#10;XH2q6+T/AFdZunrdXVrJ95v4v92qe3VPtXlpQBuTaD5trNI8235W2/71cHNbzfapI0k3bWrY1C81&#10;DzPLSZvL+6y/3ap29vJa3Xmed/vL/tUAbHhO3/fXW+PbuX7zVrXF55Wl30kMazyeWyrurNtV8q1/&#10;1n7z5vu1Vm86Wby0+WgDmV8OeLpbGGTTo4m+1L5kiyNt8tq6LwvFqF1Y/Zb2NYL7dtbb/dq5Cs1h&#10;ayR+c3mN/Du27abpNhNfzSfvvI2/7X3qANS30n7BayR/7W7d/eqaxtfN8yN/9X/tVV177dYWsfkf&#10;v5PlXdTdL03UL+1+egC1DoMMX/LTdG38K/w1mzaN/wATD9xJ/F8v92tKbRr7T4/M8793/F/u1m6e&#10;s2s3Un2Kbd5bbZP4drUAcP8AFa1/s+GGa9+aS3+Zdvzba9U8N+MtQuvBtjIm2eHy9vytuZVryf45&#10;TzWv7v8A18jfK1Y+h6N4y/suG6srpoLVl+6zUAemWd/Nf3U0ibf3bfNHu+aquqLdXUPz/LH/AHa4&#10;P+xvEVrN9qgmaC6b7zbvlao5rPxtLNHvk82P/eoA7SzsJov3laGm3UkV9HD5f7z/AGvu1w//AAjn&#10;jK/j8yC68j/Z3Vnr4f8AG11N5aTbpG+7tb5moA6L4zNfS+EZr55laNfl27v4a5n9lvVIbCPUP3m3&#10;7V8zN/drF+KVn4itfCPlzyN5e5o2XdUPwDtZNG0u68+P93N8y7f4aAPaLW1/4nU03nK3/Avu15v+&#10;0Ffx/wBj/ZfvQt/3zuroo/MtdQmuvMbyf96uZ/aAurW68J2vkf6z5Wb/AHaAPJfhD8VdU+Dd1dSW&#10;VrBPu2/6xdytVf4rftI6x8RrrzL21gg2/Kqxx7VWuVsVklh/6Z/7Vc7dabJ5kkjx/wAXy0AO1Dxh&#10;dTeX+5X/AL5qvD4mmtfLkSFfM/2lqjfWskX+1U1vYSSzR/wx/wAVAHrGn6HN/wAIvNrTw/djaT7t&#10;ed/8JhN/rEjj8z+L5f4q9Sb4jWtj8NZtH8tWumXy9v8As14zHF5sPmf+O0AbGm+LZrq+jheGP982&#10;1q9M8cabH8PvC9jqlrCrTXW1WVl3V4/pdv5WqQzeX5sasvy16V8XvHUPiPQdLsbKP93DGqyf7LUA&#10;cja+PJr+b/Uqu3+7Wxpurahr0M0llDtjhj3My/xVx+m2ccUcn/PSuy8F6lJoMN1+73faI2j20ASf&#10;DvUpvEfiyHR3+WORmVm/u17NrHw+0fS9U8uCZrmP/lnu+Xa1eP8Awz0O60H4jWuqTws0O5pPlr2z&#10;Vtehv9Y+1Tx+RD/zz20Acb8TND/4QPRY77Tv3/nN83+zWp+y/rN14u1TUJJ5P9T/AMs6PjdFJf8A&#10;g21sbKNmmaRZPu/w1T/Zf0668OX2oSajG0G7bt/2qAPfNW1L95HCn97/AMern9S02aXULWOeZooW&#10;kVtq1JeX8Mt95ySfu93y/wC9ViS8hlkjk8795uXbu+7QB7R4k0b7L4dj/cq1qq/6xY9zVm6P4f0+&#10;60WTZH5G1Wk8xY/masebxbfRWscbzLLDcfw7vlatKPxl9l0eaPyVsflbdJ/eWgCbxNqUP/CG+W8y&#10;tJb7Y45P7q157/aUn2X5JN0jfdZfvVi33xa0XS4bq1urWWeFpFZv9pq0NL/aC8B2v7t9Ba2k+X5t&#10;u5VoAmtbqSw8uOeZvmZWqHULzzbqTyP9Sv3t33mrPb4q+Ef303zXPmf6uPy/u1zsP9seLZvL0v5p&#10;m3eWv3dtAHrHhXwlfeI4Y/ImtYJP4Vnk21m+KtBvtB1iO1vbqCWb+HyG3LXmtn4f8XReZHP5/mL/&#10;AM85NtTL4Z8SfvPPklnk/wCmkm5loA6bWGmlk8tI90n92OqtrZzRSfPGy/8AxVcnp/hfx5YapHqC&#10;TN5K/d3NurpvtmqSw/vLr95u3NQB13gnwbp+syXUmr3V1bbZP3aqvytXTaloOl6NDJHpd0zWqr8r&#10;Sfe3Vwukr4i1S1k8jVFtoVb5v71amn6bfX/mQvdfd+9/doAtaL+98yNN38TV1FvpOjy6f5n2qX7V&#10;t/eL/dauZ0fwbqFrdSTJqC+XtZavQ+A/EWqTSXVlfL9lh/1n8O6gDndJt5PtV1/pTNHubb5ldBZ3&#10;ENhot15fnzyK3935VrlbPSb6wmm33Xn/ADMu1a7C1tb6/wDC80cF1FBdKyqsbL8zLQBX8M38Os2t&#10;1a3UksG5fmZf4asL4I8O/ZZvI1CTy1Xcu77zNWXovhfWNL0e+mnvl8yZfl/2a5eNbqLzI3umaTdu&#10;+9tWgCS4g8qby/O/drXO6tb3UWoQzfN5KsrR1uNpd1/HJ+7+9XE+MItak+w2KagsEbSbVX+JqAPQ&#10;lv5L+GH/AFS/LtrptN8A311pf2qCaBo/vM277teN6t4D8XaXp8d0kzeXt+75n3qdoMXjaXS5PImn&#10;ghb70fmbd1AHXM11a6hJCkm/a33l/u1JdXE3nfu5Fnk+7/u1yui+F/FH76PzGWZvlXc1NXwz4k0a&#10;aSPzGa6b73zUAegeINNj/wCENmke6X5VZplZvmrz34a3kelw3Uj/AL2FpG27v4ap+INL8SfZfMup&#10;G+ww/NJ83ytWh4FurH/WXUO61b93/u0AcL8dryG6/wBR/wDtV5j8I9Njv/HmiyP8u26j+b/gVeof&#10;GazjiupJk+a1h+7/ALVee/Ce8h1TxdpcMEe2b7Uv/oVAH6Saheaf/YMMnlq0kMPlt/tNXzLeW8Os&#10;/Fqx+yyeRum+Za+ipNNjsLG1jupN26H7v96vmldNuv8AheUc0Ef+i+d8y/7NAH0xeWf2WGOP/ZqO&#10;OL9zTZL/APfeW/8Adqb/AF1AEccUdNmlk8mpvsv7n/0God3l/u3/ANZQBDby1Iv72amtQrUANuJf&#10;ss3l01Zakk8ujfHFD/q/92gCPdUa3H7z/wBlom8yWo2ijij8yP5qAJJmj1Cbzkj8iT7u2pofL/1l&#10;QxxVNbrQATeXVpWj8vy0qGby/wD4mqsMUnmf6zbHQBcZf+WdRrF5n7upmaSo9sl1DJs/76oAhml/&#10;5Z1Cq+bVq3aP+P5pKmaKP95J/wCO0AU2/dU3dTo183zJKav+xQBab91HUeymtU3/ACzoApzRUR+Z&#10;FH5k9WP9+neV5v7tP9ZQBDGscn7yms0nmfPVjyvsv7uo5GoAkWKnNF+5/wCmlRxz02T97+8oAmt5&#10;f+WaUSS+bJ/00qvC0f8ABUaxSSSeZ5m6gCS571C0v7mo5qkji/v/AOroAb9q8qSOOrEbVGyx/wAF&#10;DNQASVJGslQ+RJUknmRR/wCsoAT/AJaU/wA2OX95/dqFopPJ8yCPdRHFJ/H8v+zQBakuo/L/ANX9&#10;77tV5IpJadNFH5nmJ/D93+7UNxdf8s/+WlADmWSKnQyyfvKr+dJVqRf9XH92T+KgCrt/eeZVppZJ&#10;fv8A/fNR+VUm2P8A1f8Ay0oAFWOKpo/3P3Pk3VVapLOX/lm9ABJF/wAtKdtj/wC2lTbvK/1n/Aah&#10;h/ezSUANb/yHRI1O/wBVN89Ouov9XsoArx2/m/vHqSb97D8lNmuPKjjj/wBr5qtf62OP/aoAprL+&#10;+qTyv+WlNm/dQ/8ATT+Ko1uPN+5QBY3VXmX/AOKprNJ5nl1Huk8ygA8r+/VhbWSL94/+rpyxVGzS&#10;f98/+O0ASeVUckX77y0p3m/36kj8v/4mgCrJL++8upFs/Nqbb++/1dTL2oAp+V/fqTd7024X995f&#10;mU5opPO8t4/3f96gAhqRrfzYfM8yqN41SKvlf3qAJo4qbukim/u1GreV+8qx+7ljk/ik/wDQaAK7&#10;fvZvM+7/ALtPpn/XOmq376gCWqkkvmzVY3f8s6qzNDF9/wD1lAFiP93/ALNV7j979ypLW4+1f8Bp&#10;zLJ/9jQA63/deXv/ANZU32eT/vqo/wCzZrX99PU1vL/wKgBv+q+/Ve4j86rlw0ctU44pPO8x5P3d&#10;AFhbj9zRHF5UP+s82Rv/AEGiNo6a3+u8ygBrRebNU0beVUbXEcVVZE8395QA5m8395/d+Wq8fmRT&#10;eZUyr/37pslADWXzakj/AOWf/POmrFJLRv8A31AEy+XazfJJ+7b+GplSodv9+m2qyReZ/F/FQBJ5&#10;vleZvjptvdeV/wBc2+7/ALNOk8u6/d02a38qGgAZv3lTNcfu6rrP9qkjhSHbHt+Zqmukji/dwf6v&#10;+KgCH7RUmyqqxeV/wKrU0Mn8FAB5sf8Ay0psnnS/c/1dWNkfk/PH+8/iqTdH5fl0AZ6rJFTmt/Kk&#10;/vbv/Hak/wBV/rKc0v7mgBtxFH/B/wCO1DDL/wAs3/4DTrfzLWP+9I1Ojt/3n/TOgBs1R2skkX/A&#10;qkZf31SK0ctAFVYvJmqaSXzf3f8AwGpG8uWhlj8ny/8Ax6gCu1nJazSfvPuq3+7Xmfwpl/4nGqR/&#10;9NJG2/8AAq9MkuvKtZPP/utXB/DGWxv5LqSD5JvtEm7/AHaAO88qT/V+Z/tVzM2m+b4iupEk/d/+&#10;g12EKx/avL+9XI7bqw8eahCn721k27f4qANq3l/5Z/NV6OPzavTRx/u/Pj/3dtRt+6oAot+7m+en&#10;SXH/ACz8v/gVR3Uv/LPy6hhb9zJHQALb/vvM8z7v8NF5L5UP/wATRD5cX36GbzaADSV82GSR/wDx&#10;6iP/AF1SQrHF/wDY0XEscUP/AE0oA891bwrr2qaXdQppc/l+WzbtvyrXm/wzgm0HWr6PUfMWOFts&#10;ka/er7K1T9pjwjdaPqEb/wCgyLC0iqsf3q+HdS+LUN/4o1C6tbFnjuJvM+Vfu0AepXHii10u6jur&#10;qRltd3y7m+aqurfEjQZZv9F3TzN8vzV5T4m8WyfECbzPJ+wx26qywRr8rVzN4t1YXUMn2WVf4t22&#10;gDsPjUt9rXheOF4dse393XO/s62d14X1i6juo/uwtIv93dVrxB401DXrG1tZ4W8m3XarMvzNTdD1&#10;66tf3kELNJ93bt+9QB7FqXjCG6m/1bed/F/droPAuqSX/wC88v8Ad7vu14jffEHWrX/mAr5P97b8&#10;1epfBfxBqGvf6c9r5EK/dXbt+agD0bWrCaX7LJBu/wBcvmLXUeJtDsf7Lk/eS/7O3+GqccskuoR/&#10;7Tfwr/FXaa9ockWiySeX/D83y0AeS6ldRyyQwptbbt/1n8K1V1LQfNtfOSSC2k3bf96qOtXF15kc&#10;cFqv+s2tJ/dWrFxF9qjjjePzf/iqAHWdhJYafJG8iy/3m/u1Vs1kihk2TN5f+1WpD5P9nyRv/Evz&#10;f7NY8bebD5fmfu91AHReVH9hhk/2fvLWbI3775KsTWt1Fp8eyHzYdv8AD/DWfZ2t1LqEmyNvm2rt&#10;oA2vDfnSwySf7X8Nanlf9M6dotv/AGXD5aR7f4qtNcfvv9XQBzN5b/vpP3dUbVY5ZJN8f7z+Gtq4&#10;lk/eb46ybNfNupI0oAtQ2/8ArJPLqjHqXlSSSPH935l21qaa37zUI/Mb5VXau371UWXzfMj8ugDP&#10;k8QQy+ZJPG1XNB1mS6jkmSPb/D81YN9YSfavL8v9238Va2g6XqEsP+i2ss8f+ytAHQNqUd1a/wDT&#10;Rak03VJLXzJH/i/u/wANQtoslra/PHIsn91l21XVpP3myNm/3V3UASah48k8zyUj3Rr83+9Umj63&#10;axeZJPH9mjm+ZvL/AL1Y82h33+s+yssf95vvVRm8z/VvHQBz/wAcNUhl1DRYYPmk8xvMb+8tesaX&#10;Ha3/AIJtfPk8jbGv3a8L8eXkdrfaXJPH/wAtK9gj1KGLw3axpHu8yNW2rQBgzLayySb5m8lWqbUv&#10;Li8uS1um8lvl+b7y02GLypo/3LSx/wAXy/KtGsRQ+TH5EdAAq3V1H8k0n3f++qtW+myWsccn2qXz&#10;v738K0R3UcVrHs/u0231DzaAOb+MlhDF8PZpJ5v33zMtec/AG3kl0u+mvZGaPd+7Wu6+Nl5a3/gO&#10;TyZN0itXL/syxf8AEl1SSf5o42VdtAHoUOjWMs03nyS+ZMu2Nf4d1eY/tKW8dhY2MNr/AM813V6l&#10;4di/tTxFdR+Z++/5Yxt92uF/aKWOLS/ss8a/av71AHkvwN8H+B/G91NH4r8Sf2DHb7fLb+Fqm+M3&#10;w38D+F5I5PC/i6LVY938VeJ6tp0MX7xJN396strXzaAO6ksNFltY/P1SHztu5ttRx2en/u43vovm&#10;/u1w8lvHVqO3j/d0AeiL4Pjv/wB9BI3k7drN/Cq0W/g/Qf3kj61F+5/h/vV31vpvlfBe6kg/1jKz&#10;M38W2vneO1jihkkegD0D+y9Fj8yRNUi/2f726q8ejaPdRyefqCr/ABVwPlRyyf6urEdr/foA7qx0&#10;vS4v3aXytI3/AHzW1Hod1YWv27yW+yr/AMtP4dtea2sUcUkf/PP/ANBr6E/4TTS5fg/Jp/mL5jL5&#10;aqv3t22gDm/DfxG/1mn6dGs8k37xty/MrVuL431iW6jm+wxed/dZflWvJ/gzL9l+JmnyeXu2yNuV&#10;vutX1Z4g+w3XiLzoNPWCNlX5V+agDzPxh4+8ReTDNqkMVta7dqsse2tzwT430+/0/wD1itMvy/L9&#10;6qv7VCw2vgPS40/1jTfd/iq9+wr8OdH8ZapdTap80dv/AMs2+61AHSR3lrL/AK+6iX+Jar+Irq6u&#10;tPh0/RPLa+aTbur3bXPhP4di16PyNLVod22P5v4qtXHgOx0a6huoNLWCRWVdzfdWgDwnVPg744td&#10;Lhk/tBfMb5trN92jS/hB8QL/AMuSfVF+yr8zLJJ95a+oNctYfJ+fym/4F92ofsEd/pc0kHlf6PG0&#10;m3zNtAHm7fCfS7rw3aw6jaq03y/vI/vV02m/AXRbXRfO/s+CeOb/AJ6feWs3WPHVjpdrH591IvzL&#10;u8v5vmrqI/i5oMWgxyJdStuX5lZaAPP7P4b+G7XVJPPsYvl3fdrJutNmsNaupNO220O7935f3ttd&#10;Fa6pHqk00nlyL5zbl/2q5nVLqOwupI3m2/8AAqALHlapF+8eRv8Aeq5o7X0t1J58n+7Wfo/iOxup&#10;vJvdQ/0X7rf7NaH2jS5dQk+w30TRr91mk2tQAatfzWEfmTzfu/7tcLN4o0WKbzH1CL5m2+Wv3t1d&#10;BrCw6pNJD/aETTN8u3zPmrm7f4aeF4ppJLq12zK25W3feagDtPD+qWs0PySfu/4lWuo01Y5Y5JIP&#10;lk2/N/tLWf4DurHS7GSH+x4Gj3L+83fMtbF9eWsXnSJtX5f4WoANBj+36p5f2pVhX5mrvo9U0u1s&#10;fLtbryIdrbt38VeR6Lq0NrdSSPGrbv4d38VO8Ra9Haxxxvar5c277sn3aAM2+8Qaf/ak0j30C/My&#10;7a6DSb+1utLkktZlnmVv4a8v/wCEN0/VLqSR49kjbvm3V2nh3w/H4c0vy4PKWP5fmaSgDqJGuptF&#10;ut/yx7f4q4PULr7L+8+XzP8AZX+Gu+0nWZLWOSO6hiubX+H9596t6HxR4bi0u6huvDcH+kRtH5+7&#10;7v8AtUAeNzeKLGLy4ft0Syf7X8Nc7DqVrqniS18iSKeTzP8Avlq6S8+EGg391JNBMrfaNzLtb5VW&#10;uV1jwLH4D1S1mtZovLaT/np81AHrniK4+y2scaSbty7m3fdWuftZZJYZI0kb5quR6ppeqaLHI+oQ&#10;eYq/vN0nzLTbO48L/wBlzTQawvnL92NW3UAZ9neX1hNJs+b+H5qbqXiC60+6hkf+L5W/vVk6xZ2v&#10;jLy4dO15dP2yfvGZttV9P8Kw+HLqSG616LU42bd5m77tAHXePvLl8GyR+YqwzR/NurzX4T6XDf2s&#10;32qTdD522NV+8zV23xA1bw7/AMIbdRvqG6by9sccbbtzVofAvxHoujeDZI30dbm6W4Wb7T/dX+7Q&#10;B4X8etG1Cw8yHy9sPzfK1ec/AOKP/hYWiyeX+8kvI4/9lW3V61+0drmqeMvEnnadD/rt22OvN/hn&#10;8O/FGl/ELRZL2xl0+NrpWVmXav3qAP0O8QWEdr5N1dTK0cMO1ttfLdj4jh/4W9J5Eytuk2rX0tH4&#10;Bkl0e6k1HUGaZt3lr/eWvlfw74IsbD41eX9q3/ZZtzf7VAH1Ivk3VjHMn+u+61ELUWcXlWv92nf8&#10;sZKACS682H/ppUdw0f8AHUMa+bUi2scv35KAJJF/c+YnzR/7NCxeb+8/5Z1Hvkij8tP9X/dqFWm/&#10;7Z/3aAJLjyfM8tP9ZUf+q+/ViOKOL94/+sp0f+lfvKAIY/M/j/4DTWi/6Z1Ymi82nSRUAV1t/wBz&#10;TY4pPO/6Z07zf+WdFx+6/eJJuoAsSRR/x/6xabuji/d/eqnDLJdSfPWlDbw/6x/k/wB6gAjqSGaT&#10;/Vp/q6IfLuvufLto3eVJQBTurXyZPMpqxebVy4i82qMi+VQBMtr5VDWv9yOiOWTy6jjupv8Alp/u&#10;0ASW8UfnfPTm8uo2/dfvKG/e/vKAK/kR/wBoR+fu8v8A2fu1I0XlfcqZZY/9XJUKxSSzfP8ALHQB&#10;HJ+9+5UPlf8APStJbWOKH5Ka1vHQBVVY/J8xKbH5fmVJ5UcX7z/x2mrFQBHM3/TPb/u1HHVqRY6h&#10;hXzf+A0ADRUQt/f/ANXVxoo/JqFoqADzoacrR1XkWpIfLoAmXy/JqqrebVi3t45pvn/1dSXVrDFH&#10;Hs+WSgCqvmfwVI3/ADzpytTW8zzqAGyL5VQtF/y0eP8A4FU0lOkX7fDH+82xq27b/eoAotF5tSRx&#10;R/6zzN1TSW8f/LOmrayfwUAOWWOmt5lOhsJJf3b/AC1Y8qOL93/y0/hoApyRSVXj/e1ekim/1af8&#10;Cpq2trazR+fNGsjfw7qAHbZLqHy/+WjVXXzLH7/yyfxVrXWk+VaxyQXUHzfdbzKq6bo0l/fSfbb6&#10;Dy/73mUAQx3UMv342rUsdDk1S18yCOStjRfDMcuqeXBNZtt+bb5i/MteE/Hz47a94N8USaXoMcSy&#10;W7bZFgbdQB60vg3UJY5JJIW+X5v96qd1azfZfLnsZ4plZfLZV+XbXz7/AMNAfEDVI4ZHm8j7v+zW&#10;pH8ZPG0scciSefJQB79Z6HdX8ce+Fl/2f4qzbzw5qFhdeZ9hl8v+H/drwmb43fEL7VH/AAyL/tVo&#10;Q/Gnx5qn37rbIv8Au0Ae0f2XfSfcsZVk/wB2rS6TJazR+fYz/wC1/e214Kvx28cWt9HG8n3f4q2J&#10;v2h/Hn+r+yxN/wBNGZV3UAewXFnN537i1lWH/vrbQ2gzSw/JC3+1trxW+/aE8eSwxxyaXEsf96P5&#10;t1Zc37RXxAih+TS1WT+H/aoA9yk0uSKP9/Cy/wAPzVVjl+y/u68x+DPxS174ja9JH4hm8iNt0ar/&#10;AAq1evap4NurW6/4+ovLX7qrJu3LQBVW4jpskvm//Y1aXS4Yof8AWfvKjm02S1/ePIqR/wC981AE&#10;P+tpzeZ5dNXy5ZPLgk3f8CqTb/38oArqv9+r0nl1X8qpNsnk0AOmtY5Y/wDWbahs18rzKptcfvPn&#10;/vVeVfKj8ygBrf66o2X+/UyrH/rKdMtAFX/VVVuooZfvx/vKuMsn8FN2yf8APOgCGNfJ+5/q6kh8&#10;zzPk/wBZUf2qSKb/AFe6H/0GpreWSgCw119q/dvQvlxfu6h3VHJQBIvmU2a3k/56VMv737lOmb9z&#10;QBVhiqTzf+WdQ7v+WdSLFH/B/q6AJFt4/wDWP/q6j8qT95s/1dOkbzY/Lp1r/q6AKu7yv+Wf7urG&#10;2P8A76qRoqFijoArzeXFD8lV4/8AXVYkWmxxfuaAHTeZ5Pyf6yo5reb93+8/3ttTbqmXy/L/ANZQ&#10;BXj/ANFh8z/x6pLW8jloZY5f3f8AyzqNbe1i/dpQBNMv/LRPlpu6po1kl+/UMi0AV18zzquN/wAs&#10;5Eqv5vlU6OWgB0lxHL/10qNf9dHUkix/6z/vqpprePy/MoAhuv3v3Kr7abHeSed5Lx/u/wCFqtMl&#10;AEMbeb9+po/3v+rqGRY/+2lOt4ZP93/aoAdIv/LP/lpVdbeSKrTN/wAtHoVvN/4FQBCqyU1v9urE&#10;cUks3+7RdRR3VAFdbWGXT7qR/m2q1cH8J/sP2rVPI/iaRf8AdrvpLOSW1mjtfmk8tty15X8F2mi1&#10;DULXy/3jXEm7/Z+agD1BovKm+T/WVx9ndXX/AAsK6jn/ANWu2u2kX7Ldf+hN/tV5/NdTf8LU1COC&#10;Pz428vd/srtoA9Cj8yWoZGqaaXyvL/efvPu7ajmWgCvJFNL5cbyKm5v4qkkihi/dp/rP4qa1rHL+&#10;8n/4DTlt/K+5QBV+z+bN89SMvlVaby/4Kqt+9oAbvjps1SN5cX/s1SQ+X/2zoA8N8VazHF4b1Cb7&#10;LF53ksv3f4a5v4JtDf8AkxpYxPJ9395Hu+WvqjXv2TYf7Bmkg1DbtVtyzt95a+e/h7o3/CL+PLrT&#10;9OkhWS3kZf37fKtAHeSfDvS4vEkf9nWK20LKvmbl+XdWt4i8G2v7vyI7V5FX/nn8tef+LPiXdaDq&#10;Ekk8m6Zv3e2P5o65W6+L+tazdQ2qeVbRzbV3fdoA6a+tdP8A7Q8yexibb/zzX5Wqqtv9q1TzLWGC&#10;D/gNcz46vJNBjjjS6WeZf+ebblao/APiK61S+/0rase35WoA9g0OwtZYf39rE0n8W5dy1oabb3X9&#10;teXZWv2G1Xa3yrtVqydN1b7BJ5j3UHl/xbmrqtF8Rx3XneRtnh/vL81AGXJrmoaXrUMkEittm+b5&#10;a9A8RePr7VNHvtkirH8vmf7VcXq2pXVrDHJp1rA0zSLu8xf4adfXl1LY31r5MXmXDKy/3aAOV1C/&#10;8q6jurrzFsV+b/eqZfFWj/6z7Uvlt81SeJrP/hI9UtbG9j8jT127vI+Xc1N1j4X6DLHHGkzLGu37&#10;v3ttAFjT/FWl/YbrZC08ky/u2/hWqdvqVjF9+SNZN3yr/eatT/hC9BtdLkh06afzFX7zVzul6HD9&#10;q86f9/tb5f4qAO+h8UTaNpflvDutW2/w/MtV7fVJIpPMSNfM+992o/8AhILXyY4XjVqow6tJ/aEm&#10;+NfLb7vy0AdB/bM0sPl+Xt3feaqa6lJ/q6uaPdSReZ+5WeNl2/NUkdhH+8k8ugDPmupJZvJ/5Z/e&#10;3UWdnHFNJJ5lSTSwxRyefJt2/wCr/wBqqen6lby/u/8AgVADdYv/AOy45PIjXzJPlZv4qwYdWk/1&#10;ldE1x5sN1HJGrR7fvN96ofDNna/bo43jVo2b7rUAYdrrn2qTy3+WPb/rGWuy8A/EHULG1m/s7ymj&#10;X+JlrrJvDmj3VrNGliq7fu7l+9WX4Z0G18mS1uoYrHczKvkfxUAZ+oeJpNe8yS6miaTdt/drtWqu&#10;j6pHaw6h5F1F50e3cslXPGWh2vhe18tIV8uRt27+Jq5GOOHy5NkP7xvvSfxNQB2l543+36fJ5/lf&#10;Kv8ACtcit1Y6zN+/kVf7rfdWub+0eV50f/AfmptvFJdeXH92gB3xctdB0vT9LknmWebc3lxr96s+&#10;1+KWnxaXDHBH+8VfL2/e2tWD8SrCG6utPjn3fKzbWrvtL8A6PFotrHa2KtIy+ZJKy/NuoAx1+I0k&#10;Ucm+RfLk+bbt+Zar3HxVsf3cL2u6T+7t+9XXaf4f0uX93PYxeYv8S/eq1eaDoNr+7/s+Jpv7235l&#10;oA4+P4oWPk+S+lt5f97b92r2l+OrGSOTZat5a/xba6Zl0v7D5f8AZ8DSf9c6o2dhY/wWKr/s7aAP&#10;JfjJ4qsdU0GT7LC0H3lVdu1Waq/7O8s0ug30fl+RIzKzbv4q6742Wel2vgeONLHypoZGm3bfmauN&#10;+CPi2+1m1upILVf9HZV2qv3qAO4vLPWpfOj0j5bpvljb7rLXnvx2i1iLS7WPVP8AXKu1m/vNXrlr&#10;LrF1qE3+qgj2rt8v71eW/tHapfWGlw2t7HukbbIrfxbaAPAdH0GTXrWb7FoN5qsi7dzW0bNt/wC+&#10;ax9W8P6ppcnl3Wjz2Mn8KzxsrNXqXwf/AGhPEXwbhm/sixtW+0fe8yPdWP8AET9pjxJ8RrrzNUtb&#10;P5W3L5cO1loA8xawuv8An1l/75q5p+m3Uskcf2Vv++a1m+KGqf6tIYP+BR/w1GvxBvvO/wBTF/s7&#10;VoA2G8W6xa6XJpablhb92y/3lrlZLO6/eR/YZf8AvmvaryWOw8G/2w+nq26P723+KvMbX4taha+Z&#10;5FrBLH/00j3UAcytjND/AMurL/vLR5Uv/PNq67T/AIiXXiPVLWGexg+aTa22PbXafFKz/wCEN0u1&#10;k+wxRfaNrbtvzUAeOrbzS+ZH5Mnmf7tWtJbVLWby0hlaGb5du35atQ+N5rWaTyLWLy/4WZfmq4vx&#10;EvvJ8xIYvl/2aAOu+H/hy10HVI9Qnj3TeYrf7q17szQ3+vWs1rfLBC3+s3fw186+A/Ft94o8UWti&#10;8arHM21tq/NX0JJ8NLX+2JLH7VKsaqu5t1AGf8QPDmj+PI4bXUdQWDbNt8xm+XbXefs+6bpfw51S&#10;6tbKZbmHd/rF+XzK8T/aK8Pw+CJNPk0u6lnhZV3eY1b3wD1yTxH5OyTbJCreZ81AH1RN4ytbrVI9&#10;9qzfN/C3yrVHx58QZPJjjnhZbVdvzK38NeV65cSWF1H5E0/3tv8AwKs/xBcSa9Yw2t7dS+S0i7mj&#10;+9toA7bUPi/4XltYbF5JWj/ik8z7tSeIPid4T0vwvNDpd81zdSRsu2OT5q53xF8DvBMPhuPULK+1&#10;BpFXdIrfxNVHS/h94Tlsf+W63S/Mv91qAON/tjxF9lhkj09khm+ZWmXduWty88TeJItB8v8Asfdu&#10;X+GOuwksJIrWGHzPPjh+VVb+FavLdTWvmR/+g/w0AcXY+NPFGjWMcn9ltPH/AM89vzLVfw/oeqeM&#10;rq+vr2NrGNm3L5n8NeseEfDMmvWskzzMsfmeXWXrXl6Xql1p8Eknkwtt+b+KgDmfDfw+tftUm+6/&#10;eN+7aT+Faj1L4VWMuoeXa30vmbvmZW+Vq6bT7qSWP7L5e3725l/u1oWdrD9qj/eN8q0AcC3wqsbD&#10;UI5oLqf7UrKyszfLXbNpNrf6XH58LedD/wAtP4WqbUPLl1rT4/L/AHbM27+7XqWsaTY2ulwyfuvJ&#10;ZVVtv3t1AHlug6HDFazSJHPLJI2773y1sL4VjurWSR9y/wC9/DXeeD9LtZYZpLWPzY93/LRap+NI&#10;vKtZI4P9W25floA4HRfDljFNNJPG08fzbVWquqeFbW68uZ7WdYf4VZq6Lwvb+VdRw/ekb+9XeXXh&#10;+T7LJv8A7v3loA8h0vQbX/V+S3lr83+1WhrGg6f/AGXJvjn+9/C33a9I0Hw5a/2fJs3NJub5mX5q&#10;5Xxt/oui3WyP94rf8CoA5nRfD+lxaXJD+/8AL/h3Sbmp2raLa3VjJD5jeXt2/e+anaLcf8U39qn/&#10;ANY33f7y1m3mpRxWsl0/zR/d2rQBm6HZx2sken2vmrHt2qzfe21xPjLwRay61HNPfSt825V8z5a6&#10;r+0PNhjmtfNWRv733lrn7yL7V4khjebd8ysyq1AEmofB3T7CGGT7dP5d0vmMqt92m2vw00vS/Mmt&#10;bpm/3mrvNavI7+1j3x7fs6+WtcvDeeV+7/vUAYa/C2x1D999uaCNpPLba33aq3Hw0sbWSSP7dPPH&#10;u27lau4s9ZjsLWSF4Y2j3bl3L/FWXNLHLdf7zfdX7tAHI+LPAdro2ix3ySM8a/Nuk+bdWp8NdU1q&#10;10eSHTrHz4Wbczbfu10nxC03+y/Bs3nybty/d+9trN+FMV1/YMcyTNBGsyrtX+JaAPOfihr0mg6h&#10;9qkj2yRr+7X7tZvw3+PXiLxlqnh3Qdb2zyLqC+XMq7W2t/DV79oz/Sta8v8AvfN8v8NcL8Bf+Sga&#10;DJ5f7yO8Vv8Ax6gD9EtWv/KsYYfmWRY/L+b71fMNvbw2vx0jmg3NI037z/a+Wvq7XpdPv5I5H+Xb&#10;btu/us1fJ/hm68r4+f6VH+7ab93/ALVAH05df6mORP3Xy/d/u02O382nao0f8H8VSWq+VHQBRa38&#10;qoVXyZvOf/gNWrhpJZqmbS/N/wCWlAEKxebH53/jtNVfK/eU1VmtZpI3/hoz/wBNKAIbiXzfuR1Y&#10;jtY4rXzvM/4DUflU2O3/AHnl+ZQBHHdSUSXkkX3/APV0XHlxTeXBJu/vVHMtAGhNa/u/M/y1VWi/&#10;8eqx9v8AMhj3/wCr/urTY5I5f3if6ugCONfKprXnnfu6sLLHL5kaf99VVWKOgC1HL5VO3VHt/wCW&#10;lCt5v+fmoAsSXX2WP/V7qz11CO6k8v7v92tLzY4v9ZH+7qvN5Ms0eyHbGv8AEtADoV/56VHddquN&#10;a+bD5ifw1Db/AL3/AK6UAQ7Ka0Un/bOiSOSKTzP9b/s1cj/ew+X5dAFOGLzfv1YZqrs/lXUkaR/u&#10;6ktZfNkkjeP95QBH9qkqxG0csdNm/e1RkWSL7n+soAmk/ezeY8dN+z/3P9XTo2kuqmhi/wCWaUAU&#10;Wt5Jqmhtf3nySVJJdR/6t/8AWf8AoVHl/u/MSgB3/TSi+uI5rX5P9ZUK+Zdfu/u/71OjioAqrbyR&#10;f8tP3dXPsccv/LTbToYo6juFkoANn2X93Ve6iklkqw3+r/fU638vyaAGr/qaSlkao5JvNoAZzT6j&#10;jl/5ZvUn/LTy/wC9QA2OKrCtJDRJ5f8AB/DUcf8A10oAmmuvNh8v/lpVH95+7/2flq5DF++ouF8q&#10;bzKAJNHsPtV19leT738X92vlf4kaprX/AAnF9Y2t83mRyMq7W/hr6y0m1kutQjj8zbu+6tfMPia3&#10;ji8bapI+37UszL/wGgDJ0Ww8UeI9Uh0dNUn8yb7zeY21a7C6/Z18cRSfJ4uZY9u7/WNVPwn400/w&#10;H4kh1DVI2+w7tzbV+avoax/bA8Gyxx/8SuB42Xy13RruWgD570H4BeNotY/5G6WCSb5WbzGrWj/Z&#10;B1SLXpJp/FC3MjfM0knzbq9sj/aq+H/nSefp8Syfe+781U2/by+GtrHJp914dl8xflWSONW3UAeb&#10;2/7KsnneY/ihW/3a1G/Z41C1jj+y60rbf4ttdRa/t8eA4rX5/DapDu+XdH8zVJH+3b8PZpvOfQZ1&#10;j/uxxrtoA5Nf2cb6/k8x9a/3tvy1qN+yndS2vnJ4iX5f4futXRf8NzfDWaby00WVf+2a1Yk/by+F&#10;8v7mfR7qDb/dj+9QBwMn7KF9dXUe/Xq0NU/Y882P9/4iZdq7vlauwuv28vhTLDH/AMSe8X/ajj+9&#10;TV/bz+FMX7z+x9Snk/utD8tAHBx/ssahLayR2viLdGv3Vb7zVTb9mfxFdeXv1TyJIfu7v4q9Itf2&#10;+vhXdeZHdaDeW391o4V3U2T9vX4XxQyRppeoT7v+ekf3aAPJdU/Zf8UeHNPkk0jXoraSZvm/hrHj&#10;+AvxMitY/I8XefJ/d8xty17xD+2b8L5IfM+yytMzf6ueP7tXv+Gr/hrfx/Ja/ZpP4v3e2gDwNvhL&#10;8XtLtfO/4SJfLX/a3V5v4qv/AB5o3iKGG91hp4227mWT5a+srP8AbK+HOl3UkaQ+fu+Xbcx/LXzj&#10;8WNW0f4g+LvtWlzeRDJIsjLH91f9mgD3Lwz4Zkm8G6XfeZuumVmZt33qsK/lSf6v9592trwyslr8&#10;OdLk+5Gsf7tv71Z/+t/9CoAdup0jfuajWGo2/wBdH5f+roAbNax/6yrVr5kv7t/4fu1GzebUm3yq&#10;AK6rHFJJUzL/AMtKj2/vKjklkim/6Z0ADXFO83zIfLpsy/8ALRKLX97D5lAEkdrH5P8AvVCqVI3m&#10;f6yoWi82gCxtqGSKP/WUXXmWsf8Aejp1vbyeX5j0ARqtTRxeb/wGnSRVJG3lUAQ/Zfeq6r5VaHm/&#10;3/8AV1T2eV/tR0AEfmf9s6mhptu1Fx/os3lvHQA5fMo8r+5/rKbHFJ/BUn2eTzPM8zb/ALrUAV5K&#10;G/dQ+Z5lWGt/Kqi1rJ53/TOgAjl82iSKrUdrH/q/7v8A49RcRf8AAaAGx/vf3aSVH5fkzVHD/rPL&#10;/wCWlWoV8r79ADZvM/dyeZ+7X+Gmxy+b/s1Ykij/AOelV2SgCu372b/WVN+7j/5af/ZVDvjikp0y&#10;x3V18n/AlWgCNf8ASqsK0kv3/wDVrUn2XyqNvm0AR7ah82SKppIqjk/550ASRxVJI3lR1V8qSrG7&#10;9zQBXVZJf+udT0u7/ln/AOO03yv3NADf+mlOh/56f8tKd+8i/wCWdDL++oAtW/mRWs0ifupNrba8&#10;7+Eek/6Vql1/y08xq9EX91Y3X/PTb/3zXA/CNZJZNU2Sf8tJGoA7hVj/AI/93b/FXn8Msml/EzUJ&#10;IPm3bfMX+6u2vQl03zLrzHk/i3f7NeV/aJovih4kkeP7qx/LQB6Mz+bN89XJF/d1XZf3ccn+yrba&#10;c0nmx0AQyUR3EkVTbqhm/dUASbvNpscscv3/APdqFe1TRxeVQATWsf8ABRaxeV/1zoZv+WdHm+V+&#10;8oA8v8cePvGUXh26mvdQZpIV3fK22vB/Bfgvxd8S9Qur61ma2kuGaTdu27q9S8ZWGtXXhe+jgjln&#10;2xs33f4az/2fdW+wQx/2pM0Hk/Lt/iWgDL8M/AzWtZkmhn1jz5F+X5lqPUvgfr1rNJD526NW27tu&#10;3bX0teatpf8Awkkcf9oWrRyLH80Hy1pfE7WbX/hG4/st1atIsfls0f3t1AHyDqHwq1C1j8t9Q8+S&#10;qcfgHXrDy4/M2x7vvLXfR6zDJqHkz3yrJu/1jfdaiTXoZbry0m8+Nf4t3ys1AGHp/wAKta1SHzEv&#10;maP+L5vu16N8K/D83heOa1nuvP3fwtV7wb4thsLWaP5fmb7tOkW+17UJr5JI4IV27dvy7qANzVF/&#10;6aVHb3Uksfl/3futVeOw/cx+fJ5vzbvlb+GtK+ih8v8AcUAZepa9Y6DHH/aMm2Nvu7V3Vit8RtF1&#10;66jtbK6aCRW2szL96o/E0sNhayTXsa3O37sTLuZmrm5PE3huwmtbqy8Nz+Zt/fKqt8zUAesLq0Nr&#10;p/8Aq921fmb+9XH/ANrR6X5kkEcjbmbbF/easm4+Kv8Aoskf9g3Sxt/eWjQfFWl6p5e+xl85pNu3&#10;+6tADofiDrX2qSFPCf7zd/rK7rQ/BuqeKL6OaCPbGq+ZMrfw1c+0SReX5EO7av8AD96pLG/vrW6k&#10;mSGdJJlVf3f3aAOkbw5dWFr/AKv9yvytVfSZY5bry/vf7NWl1K+ltZI54ZfL8vdXP6XFD+52Ry+d&#10;833aAO4X4Xw38Ml9dbfJj/eKu77zVwMmkx2F1dSJHtj8xvl/u1rWv9sSzeXPJOsbN93+HbTtPsJP&#10;9O2QtPN5jLtb+KgDD0tftU11+72Rr/FVjwzFHYa19q/1+3/x2nXGg3UUd9M9rKsKqrf71O8PvDF5&#10;kaQt/q93+7QB12seLZpbX/RdP/ebd3+9Wf4Z1nUNZjk+1aL5Ei/d+asuNpvM/i8upNP1mT7L8nm+&#10;Zu20AWvHEt1r1rHHew7dv3axdJ0aS6/dp/rP9qrmqapJYWv2q6hlePdt+aqNrfR6zp+oeRHLBHDt&#10;2sv3moAP+FLa9FHJNPt8v5pN27+GuT1CL+xrry/L+78u6u+t/EkkVr5M91O3y/dZqz7e60XVLry7&#10;2PdHtZqAPD/idqnlSaf+7+8zfN/dr0Sz1maLR7WNJP3jQ/erlfjJqlja2Onw2Vr599JIyq33lWq+&#10;j6t4isLGOZ9Hlnh27dyr8tAHaabrMel/vHj8/d96nf2z9quvM8tl3fw15ffeI/FEN152naXLB/10&#10;X71aEPijxJLNHI+n/vv73l0AeoW8v2r/AJZt5n92q+pXUlh5f7v733a4m81nxl+7kg0uX7v8MdU4&#10;9S8WS3X7/S51/wBpl+WgCn+0BrN9L4dh3/6tm8v7tH7N8UNh4bvpIP8AXSbd3y1z/wAXtS1C/wBL&#10;tY7qxlg3TeX8y7fmrpPgXpM2jeHdUmnj/wCWirH/ALVAHeaTbyTXUkiSfvPm+b+7Xk/7RjSXXl75&#10;N0irt+7/AA16dDZyRXXmeYyxt/drz39oa3ksLWGby/vKq7qAPAfD9rDdR/w/8C+WsHxJo0dhdeYk&#10;itG393+9XsHwt+H3gPxlHJN4o8WRaL/djX71Z/xM8B/D3w5fRx6R4s/tWH+6v3qAPGZLWSm/ZZJp&#10;I9ldNdW+gxfcuv8Avqo7Ow0+Xy4Uvl8xqAPTvEHjKGX4Pw6Kka/bl+Zvm+bbtrw2PS5vsvmeX+7r&#10;tJPB81rN5z3W6Pbt3fw7amj0OxurWT/idWq/7LNQBzfgtpNG1qxvp41aNZN3l16x+0F43tfHml6X&#10;/Z0arHHGqt/stXn9r4ctbqTyYNUiaRfm3bvlovvDkdhHJHPdfu927d/C1AHGrayfvI3/AO+qkW38&#10;qt5dN0eWH/kIL5lSWuh6fLD/AMhSLzP4qANb4KtHpfjKG6n/ANWrV9Xap4g0WXXv+P5vM+X5fL+V&#10;a+W/CepaLoN1/rln2su3/aavVIfiNdX91DM+nxTx/dXavzLQBJ+0tcQ6ppdjDZf6T5LLI21f4ad+&#10;y7o0n2q6unhaCGs/WvG0dhH9uutP8i1ZvL/fr96vQPgz8RtHuvtUdrY7Y2/55/dagD0DXLCG6mjj&#10;eTbGrbmrHvtLh+1Q+R8u1l/2t1XNS1zT5dQ8zzvI3fwt96pLq6sf3ciTKv8ADuoA3NY1nyo44/Lj&#10;8tvlb5ax5oobW18xP9X977tR61b6hYeX++W5hb7rK33amupbWwsZI3uop90e75W+VaAKsckd1+8T&#10;/V1et5bWKPy3/wBZXHx+MtF0uH9/J5//AFz/AIVq5J8SPC8sfmQRs0n8S/xUAdhofiC60uaSOD/U&#10;/erHvPtWs69JJ96Rvmrn5PiXoMscnkSbf+mf8W6qtu2qeI7GSTS5Nsf97+KgDvIbC+ij+SFWkX7z&#10;eZRY+da3Un2qNV3fMvzbq83t/Avi7zPMtdQl8v8AiXdU3/CK+Lopo/3zeZ/db+7QB6A2pSS6p5Pl&#10;/d+61XJvFvlWskPmM0m5l2/7VcLa2uvWuqQ/vNv/AD0VvvNWxfWF1F++nj+9/wCO0AehfDu6m8m+&#10;m1HWvs0LNuWPbWlrGpafF52zUPP215fb3UksMkaSL/db/ZrY0fS5Lq18t9rSL/d/ioA6bSbyPzvM&#10;8zb/ALVWte1y6lsY4bXWNvytt+Wuf0vTdQmmkj+VY/4VqvceF9Ulmk3zL5n/AKDQAafq2vReXIms&#10;fu1b5o9v3q0te1b7fosknnfvGZd1Zq+BdYl8ua1mX5f9Yv8As1N4g0GSw0HzoJI/MVl3bv71AGh4&#10;d0uHVNLkjurr7D/era1L4VaDLYyRpry+X5PmRt/00rgdJtdUuoZLq6ulW1VflX+9VO8t9Yi8ySC6&#10;Xy9u5f7q0Acjq3wi8XXWqSeTrSwQ/wDLP/aqHTfh3qngjXo5NUm8+++Vt33lZa6ix1TUNZjjhurr&#10;98v8S/3q4nxReeLNU1SHT7W6XzFb/WSfeoA9C1C3vr/y40j27v8Ax6nWvgu+0u18668r5f4d3zNX&#10;D3Wn+LtLtY4Z77dJ975ajmsPEV/axyPfTrt/vN8rUAbl1pviLzo7rTtL+3Q+Zt8tamm8OeJLr99q&#10;Oj/2RHuXy1/vVz+lr8QtG/5BGoKsP3v3jLTr7WfiNrN1HHqOqLP/AHl+X5aAOm+JUE0XgOTfIs8y&#10;x/NXO/DW6k/4RuOTzNsfmba5nx5a+KItLjmk837Cv+ub+Gug+Fus6fa6LH9qj3R+Zu2r/eoA8/8A&#10;jNFJ/b0kc8n3vmWuX+DN5DD8QtHtU+WRrpVX/vquk+OEv2/ULq6ST7v+rX/Zrlf2d7eP/hPNLurq&#10;P94t0u3/AHt1AH6Ial9lljjhf/WR27bm/vV8v+GVkuvjdDN/yxWb93X1Fqn72Pzkj+9Dt/3q+c/C&#10;t/p9r8WobW6k2yedtWgD6KksPsuqfv8A5o2Xcrf3aLyWOw8vf/q/4ahuF8q68zzPM/hX+7tprReb&#10;N8/zf71AFiOWOWH/AFdVWupP9Wn+1/3zVi4b95H/AM9P4qbNb0AR2tvJN9//AHqGXyqN39ym+b/f&#10;oAJP9T8lVYYpJo6mb/yHTo18qgDP8jypPnq5HayS02Zf31SLLJ/2zoAjuNN/5aVHarJFN/0zq8tx&#10;5s3l07yY6AK91/osfyfNG1NjXzY6ubY5fv1HMtADbe38r93/AMtGprLJazSRvHt2/wAVWI/M/wC2&#10;lQ3HmS/foAkj/wBTUkM8cX/LP93UccUkUdRw/wDTSgC4rRxfcqu3+u8xKduqPd5UnyfNQA2S4jhm&#10;+f8Ahqw1x/37qrcRebN/00ok8uL92+7zKAG3SSf6ymw3X/LOpP8AVffp0kn+iybI18xvut/doAh3&#10;eXN5afNI3zU5oqjs2ki+/wD6z7u6m/Y/9K8x5P3bfeoAuNb+VDUMy06RvNk8tJP3dFvFJF9+TdH/&#10;AA0AR3jQ3UMcfl+VMv8Ay1/vVJCvlf7VOaKP/WVD5sdAEckX/j1TQ/uvv/6unR2/2r93Tpov3Plv&#10;QBTuGjlk+T/V1M0scVR28UMU3z/6upriKPzP3HzR0ARs0cv7yq+7ypquR1CthJL9z/eoAdu82iOK&#10;i1i8qaTfHTmlk/g/1dAEc1vJF/yz/wDsaGs/+mlRzXEn+r/76qazl8qGSP71ADrO3/5ZvRJb+VNR&#10;uqOOWTzqALC/uo6Fahv3tTbY/J+T/WUAO8N/6Lqkd88n+p+ZVr5V8aLJL8QNUvk/imb5a+sPD9rH&#10;+8vrr/V2/wA23+9XyT4w8u68WapJ5m2RrhpFX/ZoA5X4mS3WqaLHa2X/AB9fwqq/eo8O+A9am0uG&#10;S609l/2v71d58N9NtdZ8eaXa3siwQ/N5kkn3a+0ND8L+Dfssf7yJfl2+VI33qAPz7k+H2tRTSXSa&#10;W0/91qo6P8OdU/tCS+1G1by2/h8uv0Yk0nwnFN5KeUsjfws3y1pWK+F7WxktZ49P+b+Jtvy0AfAc&#10;fw0/tSHzH0Vvl+78u2rF98NL77LH5Gn7dv8AD5dffUem+G/Jj3zWaxt8u7cu2nawuj2sMMbyae1j&#10;/DKu37tAH5/2fwqurry5P7PaCRfvfu/vUX3wTurrzJntWb+6vl7a/QDb4b/d/wClaf5f8PzLWtHL&#10;4d/1d1Np/wDs7WWgD87bP4bzWEccd1ov+63l0ah4NuovLjtdF3bv4vL+7X6KSL4d8zybWO1nk/vM&#10;ystUbqw0e6+/9jgkX+7t2s1AHwDb/D66ij/f6Pukb7reX92s2T4b619q+fRf3f8Ae8uv0UW1sfL8&#10;vy7Nv7rfL92snUtG0eX9280HmfxMrLQB+devfDS60a1kvn0+XzP7yr8q1j6b4X1jVI45P7Ll8v8A&#10;vba/Sab+x4oY7V/7Pnh/2trVXXQ9Flmj2Q2v+zt2qtAH5a+IPDM1r4uhheGfy2bb5fl/drvrrRod&#10;BtbG1g+WSSaORt396v0c/wCES8L39rN9q0vT2uGXarKq+Y1fCvxstYYvG0cNlD5EcNwsfl/3VoA+&#10;ltNeS6+HOjwv8sdvG23/AGqzWi8qtqFf+Le6P/sx/LWOtv5UPz0AEPmSzf8ATOppPLi/d1XVvKp3&#10;lSS/vPu/71ADm/dVYjXzYar291HFH88f+zUjNH/B/q6AGs1RtLUixfufO8xW/wBn+Jaavl/x/wCs&#10;oAhZac1rJa06T/XU6RqAI7f/AF3/AEzqa4/1fyfuqjtVj/eb6JPMlh+SSgCaNv3dOVaqrL5P7upo&#10;fMoAb5UlSLb+bQstHm+VQBXmikl/d1HGskX7upLqX+5/rKmtbeSKHzH/ANZQA2NqsLL+5qq0Xmye&#10;ZViRfKoAqzeZF9yneb/47UcayVchiji+/QA6P97+7qOZfsv7v71Qr+6mk/efu6dtkoAcq+b/ANdK&#10;h3eVN8//AAGnfaP33lp81WGtY5Y/n+WRfmoAjVY4v+We6T+9Q0flQ+Z/47UM0v7uq8bSed/rPvUA&#10;TL+9p1Okik/gqPbQA2SKOXzP9n5qhs4v3cknl/e+61TR0LQA5V82mt+6qbyv+mlU7i4oAc0tR/Z5&#10;vMpy+XToZaAJJP3dNZvKqFmkqRmjoAk2xy/vE/1lOVZIqrwyx+dVyaWgBsjSVMqyeT/q/wDZqO3X&#10;/lo/+rptr5lr5myTzY2oAueVD9lmjeT+Ft1ed/C1Y5f7Qmgk/wCWzRtXeTW/m2N1/tK1cT8I7eG1&#10;j1SH/lm0jUAdR9skikjj8xvL3LXn8Mv2r41a9In+p2x7v++a9MtbyGKaSxnh3RtubzP7rV5joLeV&#10;8UPEUjx/u5ljoA9Ik/2Plj/hqNm8qm+b+++So7j/AL5oAbJcfvqk2+b+8qFl/efPU0MXlSUASRr+&#10;7/6aU6RfNoZqh3ebQBHNFJF9yT95Ul0vnQ05vM/3qjj/ANdQB2ni74ofCX/hEb77LIttMsbMu2P7&#10;1fGPh/4iaPYeJL6++yxTwtJ8sf8ADWx4s8OWP/CG30jzeRNtb5m/u1538M/Bej3+nyefI0+7a26g&#10;Da+IXir/AISPUIZtIj/s/wCb5ljb7tYcevahazRxvfTzxt95d25a9o+H/wANNBv7qbfG3l7fvbq2&#10;PEHwW0XS7WS6gk2/7LfxUAeD6xqmn6paxx2se2aP/WbvvNVjwnrNrpc37+Pz/wDZ+8telWfgPw39&#10;q+e1bzP4mX5VqnrngbRbDUPLsv38O3zJP9mgDm77xvHFdeZa2v8AtV3nw51STxla+d5nkRw/Myr9&#10;6tTwr8JdF1TT/tX/ACz/ALv8TVsWeg6f4S1CaGytWg3L8393bQAXzR+ZHH5zLHu+Zl/u1DJLDFJJ&#10;5EzeX/C1U9Yuo/M+T/drP3f/AGP+1QBvaH4ctdZ8WRyPI1zH/FA33Vr0TXPCWn2vl/2XDE0n/LTc&#10;v3a898D6p9l16HZH+8ZvL2/7NemeIL+60+OSZNPZpPM+792gDSt/Culy6DNJ9liaRV+bcvzLXj8e&#10;g6fFrXmQRxpM0m3av92vRm8VSRaDNI8LJuX/AL5rzGxuvN1jzrX5pN3+s+8tAHv2l+EoYtHtf3K+&#10;ZJHuVv4qr6DLo9hdXUOqTbd3yx/3Vrk7PxNdRafJ590y7WVVX+9UNx4XtfFGoTSXWsLBIqqzQ7vm&#10;agDtPFEv/Elkk06SKeHdt3RtuauB0vzrWPzk/wBZW5pPhWx0GGT7Fqnnx7fMaNm3fNUem3+n+X5j&#10;3SrI38P92gDLk8ff6LN91ptrL833lrldN8faxoOoSTeX58bN827+GuobRtLl86ZJN0jfd/3qxYfD&#10;seqTSR+dt/2moAsf8LBvtZ8z95+7/wCef8NWNB1mO1kkup4fu7mZVXcrLWTceF5NB877LdfaY2pu&#10;m6pNa2s1r/y0mjaP5v4aAN6++IMOqeZstVtof4WVaq6L8S9H0u1kje1+0yN8u6Rfu1g2+k/6L5Ly&#10;bpP7yrWpoPhKGWGOG6miX5v7v3VoAmvPE0PiPT5NkjfK33WXatQ2919gsZJHk8qP+JVq1rml2Ol2&#10;vl2U3n7f7q/xU7Q4o9Uh8t49v97dQBzt1qUd19z+JfvfxUabb/6v/no1ddqngXR7Wxkm+3Ksir5j&#10;LXG+bJFJH5Ef7tv9XJ/Cy0Acb48s5P8AhLtBsU/exrM26vpjS/DkP/CIxwpIq7Y/Mbcvy18r+Oor&#10;6LxFo+oJJtkWTd81erR/FDVJtFjtXh3R7d25f4moAmurqGW6mh8zdHC21dy1e0eWOXVLGF4V8vzP&#10;mbbXAx380vmTPHtkb+Gr2i+ILqXXrWP70m75V+7QB71rGl2sVr+4/wBX/u1m+H9IjupP9Kk3Rr/D&#10;trn9S1TWpY5PP2wRqvyr/tVD4P8AEGtQ6XJJ+7ab+838VAHnP7ZkskWg2MyWMVtJDIu3y1+9XD/s&#10;+3moapoM322T92y7o1ZqvftTeI7r+y4Yb3+Jt3975qo/Am6h/wCERk8+TbI3+rbd/DQB3kOmzap5&#10;kc8nkSN8q7a8t/aEWaLRY7V5t3lr/wACr1Kz1KGKT/Xbv73+7Xkf7RDR/aoZEk/ctCu6gD5t03S/&#10;t8c0j7vL/vK1Yd9bxxTfxN838Vdxod1J++htbFp9235lj3bawfE1rdWuofPYtbRt/ej20Ac60VOt&#10;f3V1H/vLWp9l8r/lnRb2s32qORLVp/m+6q0Aeza5aw/8Kl+SNvtW1maSvBfK/d/9NK9C1T4jaxf6&#10;D/Yqaf5EP3Wby/m21ycOjX3kyf6LL5a/xbfvUATeBbOO/wBehtXk/wBY22vSv2gNLh0vT9LhtY9s&#10;axqsn+01ea+G5brQdUjvoLGZpIW3L8tdB448Vap4y8uS9h27f4dtAHAwrH+8k+/ViOKOWrEdr5Uf&#10;l+S3/fNEdnN/rPJb/vmgDQ8N6H/amsQwp/eVdtfXnhfw1p+l61HYvGrQsq/vF+Zlr51+Fth/Y2qQ&#10;6g8f8X3WWvoCPUo5tUjuoJPIjXa3zNQBxv7XEsNrpen2sG1Y1k3fL8u6tL9muz0+w8Nw3z/NIy/d&#10;/u1c8deF9L+I3kw3V8qyK3+tZvlVa6z4J+DdP8OXV9YpIuqww/Ku37rUAa2pW+l3Ukcjw/vt27+7&#10;WPrVnNqk0Nraw/u2210l5awy6p88P8X3dtWvsMNrfQ7P4mX5f4loA4/UPAuvaXdQ7L5m/vRNJ8tO&#10;vvhfqF15cj3W3btkkXd8rLXrHijRpIrWO6+9Iv3fmrFmt5PsPmPJ/tfeoA5e18G6XdRwwvaqu1fm&#10;b+Jq1l0Twva2skKaXEsir97b96s2aWSX7m5ZN1bV5YTf2fazfZW+b7zbaAIYfCXhu60/y00eJbrd&#10;/rP4mq9a/ZdBsZLVI1ik/iVaowyyWs1ZOoXUP9qSSPJt3N91moA2NH1yawtZPI/fyMzfM38NO028&#10;vrW6kme6+0yTNu+b+GneH73Qf3n2rUFWRl2/M1VdQ1TR7W6/0W6Vo/726gC9eap++jkeP94tV9a1&#10;aO6j8tPmj+9/wKq6tY69N9lsb5Wuv4l3VVm0u6tfMj+X+797+KgC1pMUnkybI/vfNuroPD8klr5m&#10;/b5jU3wXr1rpdrNDqmn/AGn+6y/w10lxqmi39jJJp2lssm37275aAKuk3U0Ukkj/AOr/AL1Vbzx5&#10;pcU00b7vOh+Vtq/K1a3hnUrWKGT+1LHz7X7vlq3zbqp6s2i/6yDR9v8AtN81AHVeFb/T7/S/3d1E&#10;s33tsjbax/HUUMunyQ2siz7mXzNrbttec3ml6fdXUkyTNBJ935ZNqrW1pMtrYWMkcEjeY3zMzNu3&#10;UANs7Wa10uSH721fl3NXDzaldedJG+5Y923/AHq9I0HXrG1vpI9Rh8+P+Gum17xR4Jv9Lkjg8Lst&#10;1tZfP/hX/aoA8Vjbyv8AZ/2qy7W4/wCK4hmT9/HCyt81dNJpMfmf6z923+1XK3Fh/ZeqfankWCNm&#10;2/M33qAPStcv9Puvuf7zf7Nc7NeSSw+X5m7+7Ray6XL5fn30Sxt8zSbvu1vNpfhGLRZrpNeiab+F&#10;VagDnbW6j/5aSVTtWk/tSm2stjdeZ5F0rbd3zbqmaW186PyLqLzN2771ADvihLdWHg2+tfM3QyR7&#10;dv8Adrn/AIb+GY4tLhjvfljm/eK1bXxcutLuvAckf25f7UZfmXdWL8PdUur/AMOwyTxt/o7LGrf3&#10;qAPLfjlo11L4kk0/TtzSM22NV+81TfCX4X+JPCXjLT4/ENq1jG0iyQ7v4mp3xc17UNF17+1LL/j6&#10;j+7/ALNO+D/xi174g+LvDul+IZvtP2e+WSOVvvUAfdF0sn9nx/vPu27bq+Y/D7aXrPxk8t/+PqGb&#10;/wAer6i1ZZLWP54/3fl7V+X+GvnHwr4V0/8A4XJ50H8M25m/vUAfQk0X7mP93Tl/1NXr6T955fl/&#10;u9tVZGk/1f8AyzoArwx/9NN1SNU0MUcX/XSiZf8AlnQBmxrJTZF/fVeuLXyo/k+aSq8MskvmRyR0&#10;ASWtvH5MkjyVDJ5cVOZvK/d1Vkbzf3dAE0ctF55n7vyI/wB3To4o/wDWJUytQBXji/1dSNUirVpf&#10;9TQBDG0fk01abNTl/e/u6ALUK/8A7VU5ov8AlpTriWTyfLSiNpP9X/eoAryXFTQzR+T89V7iDypv&#10;+etG3zf3f3Y6AHSf67/pnQsvm/cj+78tSR/886dCv76gAVZKJF/6Z1H583nSU2NZv9Y/+roAb/v0&#10;M3m1NIvm05YvKoAos0lrTmi82P8Aztq0yxy/6+qsLSRUASR2/wC7oXzKmVvNqGgCZf3tRta06Nqk&#10;a6j8zy/L/d0AVd3lfck/eVaX979//WVXmtf3lOkaTyfkoAJreOqq/wCi1JJ+9qHbJF+7oAmj/ew0&#10;W8tFuv7n5Ka3+xQANdf8s6c0nlQ+Z96P/wBlpsdvJ/H/AKuiPzIpvk/i+WgCSN47r98n8X8NNuF8&#10;v7n/AAKpNsdr9ynRxR0AV1byqmjXzf8Arp/FUPm+V/yzqaG683949ADmWnLN5VE1NWLzfv0AXNNu&#10;pL+6jtf+WM3ytXyT4st/svjbVP8AnmsjR7q+vPC6x/2xHG/yxtXyT8TJf+Ky1SFP9St03zUAcX44&#10;1SbRrGORJvIm/wCWO1ttZel+N9ev445P+EiulmX+LzG2rXYeH/hvJ8YPHGl6O+7y/mX5a+npv2Q/&#10;CfhzT4bFN1ztXzJG/ioA+Nbzxl4k+1f8jFd+Z/e8xqrx694s1TUPJn8RT+S33m85q+2Lf9kbwbdQ&#10;xzPHKvy7f96rFj+yN4TsLrzP7Pn/ANmRm3LQB8i3Gl61LDHHa+Lp54/lZlaZvlrQj8P61dWscc/j&#10;KdY1X7rTNX2F/wAM3eCYrrzk0+eX5fmXd/FVXVPgF4Rl8vfayr/D8tAHxXJpuvRXXlyeKJ/LX7v7&#10;5vmqxb2+vS3Ucf8AwlF1/veY1fbV1+y74R/s+O6g0+eWb/eq037OPhuwsfM/suWeTb93b81AHxbH&#10;a+KItQ8tPF10v+7M1QzSeKIpJP8AirrrzF+b5pmr7e039nHw7FDHdPo8sEy/e3fxVi6h8AvAes3X&#10;z6fPBdfd+X5VoA+O9L1LxRdeZGnjK68xf4fOamrb+Lpf+Zsuv9r941fZFv8Asm+DYofOSOXzP7u6&#10;pIf2ePC9r+58mVf97+GgD4p1C61rRv3n/CUTzyf3WkbbVdfib4s/1L61Ksf8Plybq+vtW/ZB0XVJ&#10;vkhlnjb+61Qt+xr4b0uP95ay+Yv3lZt1AHxXqHxi8baXr1rDB4kumjZtu7zPu110mpTfarG6vbpr&#10;66kmVmkZtzNX0lJ+xb4H1nUIZP39jJu+Xc3y14L8QvCVr4S8eWujwSbrG3uI41b+981AH1dHLN/w&#10;g+i/u/3flturFj8zzPM+9HXWXX+i+A9LjT5v3fy1zMLSeX5dAEjRf/ZU5lklh+T/AFi/w1Gv7qne&#10;b5fmSf8ALRqACP8Adf7VCw1DbtJFWhH5f8FADbW3jqOS1qxuj8n/AKaVXkuP3PmeXuoAkjijlqvN&#10;F5VV1upJf3iVY/eSw/PJQBJ5vlw/6uq9rF+8/wCmbVaj8uqtvQBYmt/+edQt5kVXFbyqP9b+8/5a&#10;UARtF/38qORakjtf+WnmbpKdH+9/5Z0AVfLj/wC2lOVpP9X/AMs6bGv+lVItAEm2o5Gjp273qnM0&#10;nnUAWm/e/cqNpaN3lVHGvm+ZQBJDLH/HUd0s3+sg/wB2mslWI2oAht4PKm8z+7Ulw8lNk/dSf71D&#10;RUAR/Zf+/dNa3q95tV2/13mUAR/aJP8AV1DNLJF9yrEkf/LT/lpToZfKoALdY5aFaGKST/npUMbf&#10;ZfMk+9I1R7o5ZvM8v95QBc83+5VVrPzZvn+WrG7zf+ulSK1AFNoqIVp0jebNUi+Ta/vHk20ANjXz&#10;aGtY6jW8klm8tI/+BVG1/J/zz/eL/DQBN9lhi/ef8tKjkl/d0Kv/AC0f/V0Qr5v/AFzoAtWbeba/&#10;PUyxSRU2NZP9X/yzqbzfK/dvQA1lmitZpEj3SbW+WvOfhT5kseob/wB1J9ob/wBCr0a41aSwsZpk&#10;j3SLH93+9Xmfwp1KaWG+vp4fvXDL/wABoA7yOL955dcLo6xy/FbWo/M/cw7f+BV6Ntjlm8yCTdu+&#10;b/drzXw3b+b8TPEX7z+FdtAHok0UfnfJHTWXzY/Mf/WUf6r7lOmbyoaAKa+Z5nz1IrU6Nf31XJIo&#10;4ofk+b/2WgCn+7kpu2P/AFiU3/Vfcp1u3l/u3oAkWX/gNN3Ry/8ALSm3i/u6ht7XzZvMf/V0AZvj&#10;r9l/xFL4T1SZ5oGtYbdm8tW+avmv4f6TNpcc1qkf/Hu22T+7ur3DxZ+1L4kl8G6xH/Y6wSXFu0bN&#10;u+7/AOO18u+Gb/xJqlr5lru8u4+b/eoA9m0f4sQ+A7qaO9tWb5furV7Vvj7a+Mo4bGy09oNzfeb7&#10;q15DdeEvFGvXXl+T58n8Tf7NTQ+CfFFh5kcEf+z/ALtAHoXizxHD4Xmhmuv+W3/PNvlaqvg/xN/b&#10;F1dSeWsFi0fy7vvbq4Obwb4kv7WGG6kknkh+6rN92oW0bxFJdR2MELW0a/eVf4qAPpzwnPN/ZfmQ&#10;f6uH5flb5Wq41nJqk3zyKszf3v4a+Z7e38eWt1JY6XfTrt/hVtq7a9u+FNrqF1pfma9I325f4W/i&#10;oA1Lrw5DN5kbzL/F827+Ksv+xo7WTyfOVpP/AEGtTxEkdrJ5afLu+as+GKGKGT93+8b+KgDJ1q/m&#10;0aSP7F+/vvvRrH96sfWvH3jy+jjjnhnWRdq/LXbeH5be11rznh/u7ZG+b5q7TxJ46hv7XyU09Ytq&#10;7WZV/wBY1AHjv/CUeMr+x8l4d0f8Xlr96quk+I/EXhzVIY0sV8tpFVvMX+GvVNNv49L0uSbyVi3f&#10;8Cqr5UevQ+dPHFFtbcu75aAJLjxDdX8Mkc1qqx/wstU7fxHJYTSSJGrTNtVmb7zLTpGji8yPzovM&#10;/wBlqydLtZLrVJI5P9Sq7t1AHZaXrk0Uckif8tI2+9/DVO1WS6h+fb53+z/FU1vF9lsZIfvbqw1v&#10;49GjkmeRvJVl3UAdNY6HrVrH508a+Xu3bao2d/dRfbo/l8zzP/Ha9Ak+JHh2/wBB+SZmk+z7V+Xb&#10;uavJ9Nv/ADdYmm+ZY2k+7/DQB0ljcXV1peoeRGqzbf3e6qrWE1/+7SNY7pYdv+81aUlv9l8uT+9/&#10;danaTL5WoeZ/49QBk2uh6p9lkjn2rNt+b/eqroP/AAkV1DJI8cXk7tv+1XomseTLp/meYvnN91l/&#10;irU8B6baxaf5jxr95v4vvUAed31rNoOn/arrb5bNt2/xVJor30mnzX0G1ZPl8tW/iroPila2uqWv&#10;l+ZtjVl+7/DXI2eqTRaXNH5f7uPbtkoAvaldeZp915/led5LbVqHR7O617S7WFPIg8uNdzN92uXv&#10;lmurXzPMb/gVR2cs1hDHvulWH+75m2gDnfjtLdWF14dsbWNfOuJJFZv7tR6D4I8Xf2f517MsH8Ua&#10;s3zMtUfiVf8A/FXaD+8+0xyTNtb+7XoV1cTXWlxzTybo12x/e+agDk7Hwl4k1Sby4Jl+Vv4mp2re&#10;CPGX2qH7FJEsny/N91t1dRot/wCV5kiSf+y1veEZZtZ8UQwvJ+53LQBwtx4B+JkVrHJPqCvuX+Jq&#10;zYfAvxGi8uT7duh/iWNq+nvEGh+VH/rl8xfuru+9VPwraxyw/wAKzfwqzfeoA+LfjZ4V8UWul2v9&#10;t7v3kiqrS/eVa6L4R6NHF4bjtfOWWZVVfvV6N+2xFJ/Zdj/pStuZV+X+H5a8p+EekxxaXHvum8tl&#10;+WT+9QB6Munx2E3zyL/vV5r+0Rbw2sMN9BIssP2fy2WvStJtYfO8m6+aFvl3fxV4r+0BL+8jjgkZ&#10;Y12xqv8AeWgDl/hn+0BffDnT/LtdB0+5jb7rXMe5qzfiJ8bNQ+IM0cl7pdrbbW3L5ce2uN024tYv&#10;M3x7pKo+JrjzZo5E/i+WgCxceI5PL8tI1/75q9oPjy60a68xIYm/3lrkY/3VTRy0Ad5cfFrUJZv+&#10;PG1/791Mvxc1qK18n7Da+X/1zrzVmkim/wBZU0d1J5dAHolv8ULq6tZIX0+BZPm+ZY9rbaz9Q8aT&#10;S2vlvaxeXu+VtvzVy+h3HmzSb/m+Wm6xfxyw+X5f8VAHVab8QZLWGT/QYP8AZ3LTbr4jebDJIljA&#10;sm37u35a4dfMo83yqAPWvAOvXXje6jtfLigkhX/lmu2vRtD8JX2s6hNCnmrJ8qtu+6teb/s3+T/w&#10;mUck/wDq/m3V9ANdSReKL6RJmWNVXdAq7VagDzfWoofCWqSWOqTSL8vyt/C1dN8O/HWoWGofZdLs&#10;WuZG+75C7mauf/ayvIbqPR5rWHyPlXd/e+7XRfAGXWpfDsN1okKrfL92dvm20AdBfeOvEkWqeZe6&#10;DPBt+bb5e1mq5Y+NJvEc0k09q2n/AGdvLbzF2tXUTat428z/AImMn2q6/veWtUdU0PWr+6jh1G1W&#10;CGZd0ki/K1AFPxB4q0X+z4/P1pp4/wCJYG+ZavX3xE8L6N4d8y1umut0e1Vb726q958JfDtrDH9i&#10;/wBZ/tNu3U5vhf4b+y/ap/3Hk/N/vNQByen+MNY+yx3X9nt5bfvI9y/eWukuPil4sv8AT/L/ALPV&#10;Y1+6u2ta4uo7XT4Y4JFnhXbtXb92rlxrNjdafHsjVZtvzLt+7QBytr461T7LJ5+ls0jfLuVfu1lx&#10;6NNrN1JJ5jLJ/tV3Vnr0lr+5SNfL/vbfvVzusap/pUmz5P8AdXbuoAz2+HP2ry43m27v4t33avaT&#10;8G7XVLqSGfUGXbuXctC3/wDovnPu8tfvbf4a0tJ1Tyo/3G5t3zfLQBz8Pwn/AOES1qS6TUG/2WWp&#10;NSlki8yPzm/vV0GoX/7yP73mN91fvVi6ppskv3/4qAO6+G/gOS60GbUHumn+0fN/srWpeeEo7DRb&#10;61kmng3L8vzfMtbHwx8Qw6N4T+y+X58a7V+7TfFniOPVI5I/L2zf7u2gDkfAPhKTVLqS1fUJfLX5&#10;dzN81dNqHwn+yzSR/wBqStGv+18rVj+A7iS11SSaD5tv3l/vV3GueKpv7Pkkg09vm+78tAHCt8Ko&#10;4oZJJ7pvM/urVXUNDh0vR/LSRvMX5f8AarttN8YaXLaxzPIyXX3WXb91qw/GV5/akMfkRqsbbWZl&#10;/ioA49rCO60uSF5mWRvut/EtczJZ3UUMkb30vl/NH96vQNL0aTVIZIYPmkWuV1Lwv4ii8zz9Pl+V&#10;m+6u75aAKum2H2W1jjeZpY1X7zfeavP9W8HzeKPEnlvqEqwq27y1b7tehQtJFD+//h/vVyK6pDL4&#10;u/cbopm+WgDYvPgnD/Z8ezUJfJb71Z9n8G/sEnl6dfST/wB7z/lVa9A1K4mi0uON5G+b/wBCrLt2&#10;kitfnkb/AGqAOTX4XwxeZ9tvpYJvm/1f3ahX4aQy+XHBqEvmfL838VddG0d1+8upP3a/d/2qba39&#10;rFfeZB/q1bay0AcP8RPAP9l+G5Jkml/0dd3mSfxVY+E+vXUulx/ud0MLba7D44eZf/C/zIJP3fzb&#10;qz/g7LHD4btbHy18xtsm7/ZoA8n+NF//AKdfR+X+8kbcv+zXn/whlurDxtp91BHuktbhZG/2l3V6&#10;d8flh0/WvM8v+9urD/Z3uI9U8cWP7lfLaZV2/wB6gD7aX4m61f6L5Mml/uWhaTzNv3a+efhv4jvt&#10;U+L00fkssMkn8VfWlxP5VrHa+SsEKwtHt2186+H/APRfjVDapHtjWZvmX+L5aAPoSS/+1Rx/u9u3&#10;5d3+1TY/LqrdNJ+88v5fm3bf9qm+dJ/zzoA1LOOP95I8n3v71Q3Cxy/8tPN/3ax7hpJfuSVJpreV&#10;/tUAaSy+VUczebR5Un+sf+L7tEkVAEcMUdQzRR05fMipzL5tAEcNr/y0py/uqdJL/wAs/uVNIv7m&#10;gBsNx5v/ACzp0n/POpFaPyfM+5UVAETRULFJTYV/fSb5K0I/LlhoArx2sksPnf8ALP8Aut95qjk0&#10;2S68ySCT95/dqZmk87/WVDNFJ5nmJJt2/wDj1ADYU/v1DcL/AMs6mkams39ygAW3kl/d0TRSQ/fp&#10;skv7nzPM27ac3mS+XN526NV27aAJG/56U3d706P/AFNH7uX7lADpLeSKGOT/AJZ/7NOh/wD2qkaK&#10;T7D5aSVRjuJP9XQBJdRR/wAFRrVhUqvcQ0ASSU1W8393UcNxH/q/+WlOa1k/1lADlijp0lv5VOVq&#10;c1AEO3yqk82OWmrFJ/HRIsdAAzfu/L8v/gVQ7qm3e9VZLGb7V8n+r/8AQaALC2//AC0ptva/vpP/&#10;AGarCt/yz+9UM37qgB0k0kUnl+X+7anfZf3fmU6x/wBKj/3fvVHHF+8/6Z0AQzW9Ea+VUjNJ53l1&#10;H5FAAsUctSTW8f7uT+7/AA0L+7m8x/8AV06b/np/yz/u0AEcsdSTLUat9l/5Z7t1NWXzpqALmhta&#10;xapHHdf6yb5Y/wDZr5R+JXlxeONQjSP935zM3+9X2N4V8P2uqX0fnyfvofmXd8u2vjnxlot1a+Mt&#10;a8+TdH9qk2/N/DQBl6D8S5vhzrEOtadGv2qP7u77u2vVpv265vJh8jR90n3m/wBpq+c9Y8Oa14y1&#10;SPR9LtWaSRtq7f4a9S0P9j/xxa6XHJdRxLN97725qAPRNH/bc1DWbqSP+z4IJl3fK1c/fft9a9Ya&#10;pNa2unrc/Ntb+7XN6D+y/wCMrXVJJH0+Nv8Apo0m2pNL/ZX8WWGtXV8lrE0bf7X3aAN63/bh8cRT&#10;eZDo8TR/3dtXLX9trxlLdedPoMHlt823bUdr+zD4yuo5JoI4lj/3lqS1+AXjKL9zJaxNu+625aAJ&#10;rr9tzxdN/qNH27fu7V+X/wBBqSx/b/8AiFYfu/7FtW/h+ZaktfgP42tf3fkwTzf7y068/ZX8XXUP&#10;2p44oJP9mgCNf2+viNf+ZHdaPAsLf3V+ao7f9s3xd+8kn0W1lj/2V+bdTof2YfFF/D8kkSzf7y1V&#10;X9l/xlayf6mL5W3bt1AGtpf7cniK18zfoKt/d+X5qox/t4eMrq6kjfw7Atr/AHmX5qq61+zr44jh&#10;j8iGL+Hcysu5quL+y74y1TT45J/K/wB35aANa1/bm1qKxkkTS/I2/wDj1U9N/wCCgWoWvmST6Pu/&#10;66VT1r9lfxlf6D9ltYYJZl+78yrXl8f7IPxCurqS1eNfMX7y+Z8tAHpUn/BROT+1I/sugr5jNtXz&#10;Pu7q8v8AEHiaTx54yj1i6j2yXFwsjRr91ar3n7G/xKi1qGS10dWhjZW/1i7akvrCbwv4isdHvYfI&#10;vlkj8xfvKrUAfYU159q8D6fs+XbHWDHazS+X+8X+9XcXnguSX4e6fdWv+rWPc3zferiWt5LXy99A&#10;BHLJ5kkfl/vF+Xd/DRJUn7yL/rnTppfK+/QBCv72rixeVVGNqtTN5sPl/d/2qAHLFVhf3v7t6q7Z&#10;P3ez+H/x6i8l821+T5ZKAHSW8Mf3Kcvly/u/+BVVj8yaH95/rKsW/wDosflv826gBsMX76Snbveo&#10;/MqRbj/lpQA1fM8z/pnVhpY6jk8zzo4/L/dt826hpfKoAb9o/uf6upoZf+Wb1XuIv33yfLU0i/ua&#10;AGrF/wAs/wDln/eqONfKk/6Z1Yk/dQx1G1x+7oAhml/fUSXHm/8ALOnMv7mo1WSWPzPL/d0ATR+X&#10;LDJHUNv+7/ef3adJQ372gCNrj99TluKGWmwp+++egBs0vnVJDU1wsf8ABVe4/wCeaSUAOkapLf8A&#10;e/vP+WdQtb+V+8pu+SgCRpfNk8vy6mkljtY/722o42jouF/790ASLawyw+d5n/Aaa3lxR+X5dQrc&#10;R2tNmuv+mdADm702SKOb79H+sjpqr9loAJl/551HNYR3X7x5Pu/w1aX97TW8yKgCrHLJa0L+9m8y&#10;rTRU793F9/8A1lAFe4uP+WdEcsdXI4o/46q3Vr+8+T5Y2oAmWX+5UbS+bQtv5VG6P+CgBzeXa2M0&#10;j/3flWvPfhe3lQ3X8UbXDfL/AHa9C1DTZJbWSRP7rVyvwdsIYodQ+yyLcxwyNJM07bVWgDrLW3/e&#10;SbP9XXA+GdLji+I2vSedu3LH/wABre034yeDYvF0mjvfRed80e3d8u7/AHq53Q9LmtfiFrUySboW&#10;8tvl+ZdtAHoEzeV/yzptu0d19+Tbtqxcfvf++az1tf31AA2pRyzeX5e3b/49TluvNmqT7HJ/rPLp&#10;sdnQA1ov31N8iSnN5nneWnzUSLdRR+Z/nbQBN9njl/5aVNNBJ5f/AEzrLkikij8xJN3zfd/u1oRy&#10;yeXHQB8w/ED/AEXwjNIkjNI26Py6wfhbq32Xw35N18si7dv8NfYnxO8H/CXS/Bt9N/aEDSLG3k+X&#10;IrNur49tdS0GX92kn7xfvbaAOs0e8uvtUkyTfuWXb96t66uP9X+8/wDHq8rutc+yyeXa3X/AVb7t&#10;WI/FEdhJHJdTM0e75v4mWgDvry8k/d+ZJHTbfVpLXzPPj3f3Wrh/EXiq11n/AEWyk2xr/F/FTfDf&#10;i3T7XzI9XmaWNVbb5fzNQB3VvqU3lySJJ/u7fvV3Xw/1aOKH/So2n3fe/iavN4fG/hGWPy4JpV3L&#10;83mfeVq7r4f6pYxWPl2u6fzv4vvMtAGtri/2pdSSJHt2/dVv7tV7i18qx/1e7bV641axiuvL+bzN&#10;22pLq4hi/d0AcnfX91F5kllD/wAe8fmN/tVXs7rxJLNax3Vr5Ed1tkj3L95aq+ILXWr+6jtdEj/1&#10;jeXJu+6q1e1TwH8QorW18+6jnkjVY4fm+7HQB02pWslrayQpMrR/L826udvvCWqeI7WOGCSVo2b7&#10;0bbazZvhv48lh86eRYI/96r3g+38XRa1HDPNs09WX7rfeagCPTfgdJH+8fUJVkVlZvMk/ir1Lwrp&#10;On2sMkd1G08m3bGyt/FV7/hA77xH5m+aWCP7zN92qP8Awhs1rNJDBdS+X93ctAGlNFY3UPkpH/ut&#10;WO3h/wAr93PGrRt/erpLrwrNYaL53mN/d+b71Zui6TN9l/0q6ZvJ/vfxUAU7iwsbC18v7Dujb5V8&#10;tfutWL/ZPmySeRHt+atSbxHa/wAcn7vd5fzVntqlrL5kaXSruZZF+b5ttAGpDpN9Fa/Pu8z+HdRb&#10;r/yzeP8Ah/h/vVDqGs/21azQpdMvyqqstR2dx9gtZvPm3fu2Vf8AeoAveX/vNCtWPDPii1sLWSO6&#10;jl8zc3zbq4ubxbHFDHD5zecy/vP7tOs9ehlmjjf+L/ZoA6bWLiHXvMjgjZfm/i/iapLG1h0vS5pN&#10;RtWb7u1ao3S2t/DHsmaDaytuX5d1Sa5qXlaXqEzySN5235f7tAGtJYafqmlzRpa/8s93y/w15yvw&#10;vjv76OSfzZ49v7tY2+6taUPiO6tbWSRJNvmR+XtX+GuZuP7Ql/eQapPBJ/eVqAOd+I3g/wD4RzUN&#10;BmebdG0zbZN3+rrrvKtYrWHZqCtGy/3ty7q89+IVrfX914dsbq6Zo2mZW+b5mr1Zf2Z/sGiw339s&#10;M26PzNqyblVaAMWO1sbX95/aC/N/Duq5p+qWul61ayQaoqxtIqyNu+6tcXH4Btbq+mh+3S+Yrf3v&#10;lq0vwxjupo4ftTfM235WoA9S8XeMtPtY/Lg1pZ5mX5W8zdtrl/C/iOP/AJetaW2k/hkaT5aw9Q/Z&#10;4+y+XfXV9L5P91W/hp2n/BPR9Z8uT7deLH/tfdoA4f8Aag1ySWOxhg1BdQh3K3mK25a6b4UtHdfD&#10;+1/d/dXazba434+fDSx+HNrp8b6g08bTK3zN92u4+F/irS7XwvDHZR+fCq7Zvl+XdQBtW7+VJJ5k&#10;e6T/ANBrw/45alHdapHDPGq/LXtE1x5t15kEbfN/s14n+0RHaxeTqCSfvmVY2joA8t0+18r7ljLf&#10;Rr95o13VX16wjl8vZasvzfMrLXbfC348ap8PtP8AsKaPpuoxt8u6ePczVg/Eb4v6h4o1Dzv7Ls7G&#10;P7222j20AcWumyS/8sW8tf8AZqSGw877kbUSeNNQ/wCecXl/d+7Vq18ZTWv/ACxX5f8AZ+9QBk3V&#10;hJ53+rby/wC9Vy3tbWSPy0jZpKmXx5fReZ/osHlt/D5dWIfHl1awyTQafarJ/e8ugCPT7f7BHJ+5&#10;b5v7y1Rms4/3kif+PV0ml/Ea+v8AzPPsbVpF+Zt0f8NZ+reN5Jf+XGBf91aAMOOzj/efeomsI4Yf&#10;k3eZV5vG91/BYwf9+60PB+szaprFrYz2sTRzSfM3l/doA6D4WyyaNJHN92Zm/wC+a900W8kv9Q+f&#10;VIPLbb838S15H8RLf/hDbqOHTvLaOT738W2vTPh/8NP7e0/zHmWCRVVpPm2ttoAufErwXo/jeaHz&#10;9eg8u3jX5Y2+9XsH7Mvgix/4R2+sYLpVjjb92u75mr5j+MHhyT4VwwxwXX2ma4bd97dtWtr4Ry+M&#10;rXS/7YspJ1tZvmZl/hoA+0P7L/4nUNr92Tcq7masPx1b/wBj6pHG8n7tl/4DXjem+KPFEWqR3T3U&#10;rf71V/HHxO1S11CGOeFrncu75l3baAO81TVLWKaOFP3sn8TLVXUP+Qf8nzf+grXl958adQi8n/iS&#10;r5a/eby/vVsf8LwvpYZI7LRf31wvl7Wj+WgDoLdo5P3fmKn935qk1bw/Ha6XDdfal8yT5WjVvmVa&#10;41fhf4o1m1/tS9klto5PmjWP5Wqab4J+MotPkvp5p1tdvyszbaAOos2k+y/Jt8xfm3M1czqnjLRd&#10;LupPtUyzzN/d+bbXLzeD9ei0+aNNQl/4C33lr0j4S/DHR5fCd9davYrfX023a0/3loAteE/j74D0&#10;G1mj1HRW1CS4j8v5Vrm/+FtaLFrU02nR/ZrVt222kX5lrqNJ+Gmg/wCug0tZ5Nzbty/Kq/7NNuPB&#10;vhe1upJP7PVpv7rfw0AUYfGHhvWfLjgmVbpv9Wrfeq1b3Ufk+S/zSf3qqzeEtPl1CGSy0+CCT+GT&#10;7rLReW8lrNJH/wAtP738NAHReHfGUmg+dGkcbfN8v91asXXir+1JJJrra0n/AEzX7tcvbr5VrJ+7&#10;+9/erovCsVjLp80k8K/N8v8AvUASeH9ZksJpLq12+Z/47TdS+OevSwzWrwwNCvyrtj+am3Cw2vme&#10;R8sdZN9a2v8ArEj/AHf8VAGOupaxdXXmeYqxzNub/drpP7SktYfLeT/Z+asmFo/9XV66t/8ARfO/&#10;3aAOg8O+NI9B8yN490c235l/hrso/i/dRaXNDHJa/ZdvzNIvzKted2Ogw39jHN83/stR3FvDawyR&#10;vD+7k/dt/tLQBV16W1v7qO6S+iuYbj5m8j7q1wuratoOg6hHfecqzN8u3+7XoFvoOn/ZfLSNbaNV&#10;/hrzuTwrpd/4y/0qH7TGrL+6b7rUAdAvxQ0+WxjkeZfL+X5ttXLz4z+E4tHkh8n7TdSLt8xV+7Vh&#10;rPQfMjsf7FgWFm2r8tddH8IPDt1YySPpcEEMK7pPL+9QB4zN8QdPuv8AUbl/vf7tSR+N9FtfLk+b&#10;+8y7fvV0Fr4f0HS7qbybFZ49zKqtV7Q/Cui69qnkvpcEUn/oVAHE/ET4q6fr3heTS9OtWgj2/wAV&#10;WPhKt9a6PHdTybYVkVVZv7tdh8bvh9oth4DkvrKxW2mt13SbfvMtcv8AC/Rtav8Aw7DJBDutWZV/&#10;eLQBxPx6vI7+SaOCPd/tVzv7MdrNF8RtLj/5Zw3CyN/u7qvfGqK60bULqG6/dbm+Xb92rX7J8Vrf&#10;+PNP/fbZFmVpN38S0Afe3iT/AEq1m8v5ZmXzFb/Zr57+H95a/wDC2vLvf9dHJ97/AGq968ZLNa3U&#10;nkfNG0beX/u183+B1juvi15L/upFm+9QB9Cags3nSf8APPc3/AqdCvmx/wDstWtSjkl/dp/D8tZr&#10;eZazUASRy1YaKPyf3dNt4o5Y/wDpp/6DU0nl6fD5nzNuoArwyyeZ88n+7Vxf9TUc0UMtr5nmfvGq&#10;Pzf+WdAEy/7dVbhv7lSNUbRUAV/sskU3mSSbo6tQt+5+f+Go1ikpP3lAF3d+7/6Z1C1Rx3H/ACzf&#10;/V1Yk8v/AGf9mgBywf36jt2/fVct/L8v56h2x+dQA/8A5bUki+b9yo98lH+tj8ugCNbfzaryReVN&#10;Vq3Wby/n/wC+lpsi0AU2/wBdUkNv/wAs0qZf+udSbZLX95/eoAja3kh/2aNv9ynTXXm/u6bC1AEi&#10;rJU0kUfl01pY6azfvvLoAarRy1ND+9qG10uS1m8yT97C3zf7W6rDL5X+zQBn3mlyfao5EkqxcN/y&#10;zp00vm1XZpP46AIbdZIv3dWo2qGGrSrHQBHI1Ot/9uP7tN/d/wD7NO+0f8s0oAjkaOX7lOWX/ppU&#10;bLHF+7So2i8qgCa1qO4ik/eb6kVf3PmJu8z/ANlqaaXzfv8A8NAGXHF++/1jVqQxeVHRC0MXl/u/&#10;u1V+3zS3X/TGgCa4b+5HUNrdeb9+rHm+bUKrD/B+6oAbJL5s3l02P/b/AO+amjt46mktZPL87yZW&#10;j/ik2/KtAFdriOL79SWaw383mQfLJHHub/aqGOWOX78e6tbSbCOW11CRJFXdbyfMv8Py0AfK/jD4&#10;xeMv+E81i10i68ixXbHuWuduNUutU8z7b/rmbczf3mqvY2/2XxRrEMkm7a38VSXS+bQB2n7P/ijT&#10;/DnxQtb7V5FsdLh/1k8/yrX1J4q/ab+Eug3Xmf219p3LtXy5Ny1+cfxO1m+tdPjtYP8AUtt3LXD3&#10;Glw3VrH9qm2/xfeoA/Uix/aM+HOqafJdPfN9h/vK23bWfp/7RXwpikkj/wCEiVrFv4d3zV8k+G/D&#10;lj/woO+kSHdN5i7ZP4q81+H/AIftbqGaO6sVnkX7rfxUAfo9Z/tKfCHS5PL/ALe3Qt/D5m7bVr/h&#10;qD4Iy+Z/xOP3n97d8tfAN54F0uW1mmS1X5VZvmb+KuFa1tf4LVfM/wDHaAP0k/4aI+Ct1deYmvNb&#10;SfxM0lazftRfCGKHyX8SK8K/w7vmavy9XzJf3c+nxeZ/FXdeH/Bei32l+dPa/vv7qtQB98SftWfA&#10;vyfk1CVZF/2ttH/DVnwfuoY9+tf+PV8B694D0u10+a6htf3a/d3V52sVrF+8S1X+7QB+pjftMfBW&#10;W1j2a9Gkn+01Z91+0h8KYvL2eLIvL/2ZK/N1tGsbDS/t09ju3f8AfO6um0XwHo+qaXDdPa/vJv4V&#10;b5VoA++rf9pb4V3915OnaozSKu5mWT5addftBfCuKT9/4iVZG/6afNXwj4d+Fun391qH76W28m3a&#10;RfL/AIq8f1rw5HFrEn+lN95vlZvmoA/WK1/aK+EtrH8niRZ5F+by1k+Zq+TfiR4j0/WfF11rUFi0&#10;sLSN5Lfxba+XYbX7BrVjsj3bmVd1e5aT50trH5+77v3W+7QBseIvjx8QtLsbWx06+X+z4flWP7zf&#10;8Cr3zwGuqap4Jh1jV4/9Kkavn9tLh8vzvM/u19VeG5Y/+EJtY3k/d/eoAydnm/8AXSqckv77561t&#10;sfmeYlV7izj8zzPu0AZccv8Aq9lXGqaO3jpsi/uaAC1uP+Wb/wCspzL/AH6h/wA7qdujloAc1rJ5&#10;3mJ/q1+9Q3+sp0Mnlf3vLqSFY5f3lAEc1r+7ptvF+7+er0nl1RaWT/V+X/vUARwy+bVqRf3dQx+X&#10;FR9qoAbIv+rqaaWPyfkqRYo5Yfk+ao4f9F+/827+GgBtvfwyw+W8f7z+Fqdtji/ePUMa/wDTNVkq&#10;by/+BR0AVbhfN/eVDb3Hlff/AOA1pNbx+TULWEPnUAU90lOh8ypJlj/gohXyqABf/IlDNQ3+u8x6&#10;P+udADof3tR3FOVqseVHL9+Rf71ADbe3/d+Z5lSQxR1XVfK8zZTvtEn8H/AaALX7uL/WVGsUcv3P&#10;9XVdvMl+/To5ZI/+udAEd9Yfvo9ny01bWpGuJJajaWSgA83/AJZ1HNLU1vF++qS4s4/9YnzUAUY5&#10;ZPMjq95X9+qv7v8Ag/1lTR+ZQBJI1V5PL/7aVNt/56U6SL935lAFXzf79DNTWt6GoAj82TzP96tC&#10;FY/4P9Y1V7fy/J8ynWq+V+8/4FuoA0Giml0+63yLbR28bbmb5V+7XwT8SPi5rEuoXWg6Rdf2fD5z&#10;KzQNt8yvqz9pbxVdeHPg/dSWsjLNdKu6T+781fnbNeXV1qEknl+fJ97cq7moA7rw78D/ABl4omk1&#10;C1k3bW3eZ5nzV9Jfsv6lrWl+JNY0HxDNHPJ5axwqzbmZq8N0/Xrq18OwyWWqTwXXk7WgjkrH+Cvi&#10;7WtG+MmizXU07Sfal8zzP4qAP0MaWT7VJG/+rX5abN/0z/1laXiSKO1uodn/AC8RrJWTuk8ygCaN&#10;pPJqNWqxGtQyReVQBG0Xm1Jukij/AL0dOjWT93J5f7unSN+7oAor+7/ef8s//Zqmm/8AIdOWWOOa&#10;PZ80f8W7+FqbNcf3KAPBfih4D0+LwHdfYtQbzF3Sbmb71eU/D34dyf2D9u87f9o+b/dr6U8VfBnW&#10;PHml/wBn2UbQSN/F/DUfhn9lPxl4S0eOF7qL/Z+X7tAHkei+BbGw86Se1a5mZdv3vu07/hWsN1DJ&#10;N5m2Td/q69yt/wBnPxda+XImoQfN97d/CtSax8BfEVh5ey+gbd97bQB4Tpvw00uKaSTzN0n8UdNu&#10;Phpp9rN5kEP7tvvbvmr3Cz/Zz8UahDJNBdQL/vfeaiz+AXiyKTy7qZfJ/ioA8dj+H3h3y/nh/ef3&#10;v71eieAbWxsLWT7LD/D8rNW5ffALxFL9yRfJrNt9Lm8L3UljPH+8X/vmgCaZYft3nTw+bJ/eqrfX&#10;/mzfP/31U1xdSSf8s6p6lZyfZfOj/wC+aAOi8K+T/b0Mc/8Astt+7uWu48XS2th+8f8A1fysvzbt&#10;teTtdfb4fOe6W2kt4/vfdrD/ALZ82by59QaeH/aagD1bXPGWjy6P5MGofaZpl2+X/wA865HS7qT+&#10;0If3m2NW3NVXTYvBsunzf6V5Wqf8s2b7u6o7ewhlmjjS+X5m+9u+WgD2y4+JGj6XpcMfnbfl27q8&#10;51jxlqFrr001lun0/wCVl2ru3VRksLGXzNPeZW2t8zV3Hh3WdP8AC+n+TBHBPuXb+/XdQBkr4m1r&#10;XrXzLrzII9u1Vb5flq5a3U0Vr5P3pP71bWoat/b0Me+OKCOFf+Wa7Vqna29jFa+cl0s8f97+9QB5&#10;zqFnJ9q8u9h2xs3yt/tVh6hpccV15nzNJ8yr/u16pqXiOG/j8tI4vLVv+BVzd9pces/u/M2/NuoA&#10;x7H/AEXR4/3f97/eq9byx3+gzef+4kX7tbH/AAj8dra+T5i+X/e/u1RktYfO8nzFbdQBxdrFa/Zf&#10;9Zukb+KptJs5L+P5IW+9trqIfDNjFNJs/wBZ/wCO112j+KofDmiw2rx2rRszLu2/NQBxrRSWEMe+&#10;Orl9YTX/AIdm2fLuX5flrqPFktjdaPHdPNFBHu27v9qq+m6pDp8Me/a0a/wtQB5fJb3Vr+7ntWX/&#10;AGttSW8scX3/APV/+g169qXjqG6sZLFLG18xl2/d+ZVrz1vDMP7z9597/wAdoA838WNY3Xjzw3++&#10;/c/aPmb+GvpaTUtL0vR447q+2xtHtWPdu3L/AHq+Wfi14TtdGutFmS+3fvG+VfvLVz/hJtPurWGO&#10;6mn8zasas33VWgDtL63ji1Cb7LIrRt825ateD2/4qi13/N833a4vTdW0vS/3b3W6P/aqaH4iafp+&#10;qf6LJ+8+X941AH0R4iuP9Fkk+VYV/wC+Vqn4Zl0+/hjjeZVtf4vl+7Xj+sfG7Rfsv9nvIzSN8zN/&#10;DVfR/iro8P7l42lh/i20AU/2xtP0vVJLGOCT7u1fvVrfAHwDa2vg2T9zujZdzK38VeR/tFeKNP8A&#10;EeoafdaRu+yqy7lb726vcPgz4mml8D2scEf7xoW20ATeH9c0Ww1iSOePbNbs3mRsv3lr5/8A2orX&#10;T7rVPOtf+PWRfM/3a9Ija6l8UahM8a/7rfeavLfjcv2W68m6/wBZMvmKtAHhNrpd1LH51lHu2/7W&#10;2qOrRSf6t/8AWLXu3wz+B+g+LdFmutU8XQaLIq/u4N3zf8CrifGnw30XQdUkhtfEUF9t+7Iv3WoA&#10;8s+zyVbW3rpP+EXh/wCgpDRb+F7XzvLnvl8v+8v3aAOX8qnSW8ksfyf9812EPg3T5bryU1Rf725q&#10;tSeAbGK1k/4mkUtAHF2Om/8AAf71Saha+VXYaT4D0+6/dvrESxt8vzVsal8O9F+y/uNei+X726gD&#10;yfy66L4dyx2vii1mupNkKsu5q2F8EaX+8jfWF+X7zVa/4Vvay2v+i61B/wACbbQB2nxCutH1nxJY&#10;yWV0s8P3pP8AZavYPDMsP26Sa1k22vlru21862PhK10vy431BbmZtrfu2+avTvDPjKTwldSf6C1z&#10;uVVVaAD9o6w+332l/Zd08bMvzfe+avUvh3oOqS+DZNLgvltpF2/u9v3q81m8fQ/2h52o6W0//LRV&#10;/u17x8E9S0vVNLvtYvZFtpJGVo1b+GgDBvvCOqReXGk3+zRpvhzzfGWnx3sytCsarIrL96u81bxN&#10;Y2uqeWk0U/8AtL/DXM+IPE1jo2tWt98s/wB1vLj+9QB3HxIsPDtroskll4diWO3X9223/WV5H9o8&#10;uOOZ44lk3fKqx/dWvQvFnxS0/wAW6XHawWLJ8u2Nf4q5nxF4Z+waXHNPJ+82q3lq3zbaAG6h8XNY&#10;kjsdPsrH93CvzTfw07Uvir4k1nS5NPnutse3btrn/CfiPQbXVI4dUkb7L/y0X+Kuw17xN8Ob+x8n&#10;S7ryLpf4m+61AHJ2txJFa/8APX+81dp4d1b/AIk80aR7v9lf4a871DVNLsPv6hE0P+z/ABVl2vxG&#10;uoppv7EtW8tf4m+7QB7x4dt5pdPk8uP7v7zbt3NXF+IL+OXUJPIh/eLuWT+GuT8L/tD+OPDt1JJ/&#10;Z8VzJ93/AFfy1l3XxL1rWdUutQutP/fTM0jRwLtXdQB13mSRfvHjfy6zbyW+v7r+7DtrJ0P4l/2z&#10;rUNrqOizr/DuX7q101xdQ+d8kbfe/wDHaAOm8K+C/wC3rWOOabbGvys1bWqeCo9Bh8uCZW/3a5XS&#10;9Zm/3YV+9troFv8A7Va+d5m7+GgCnpPh+bWZJI542gj+b/gVGrfDmTS7WS6e6/ct8yx1Y0vxBNL5&#10;kkEf3fl2t/dqO+8Zf8tJ9zRw/wANAHEx2s0U3l+XXVWumyXWl+XP/wDs03T9eh1mbzEh2ybv++q1&#10;tSv5rWPy441+7/wKgCTwza+Vp/2V5Nsf96tbxV8ObrS9P8zzlabb521f7tca2qX1/a+SkLL/ALv3&#10;qz7rVNY/1LyXXlr/AHmoAuSWE11a/JH+82/drzP7PfWvjKa+f/U/d8v+7XoEcuoRfvH3J/d/3a8x&#10;8QeMpI/Fkmnx2LTyNt+7QB3lncfb76H9z/EtfQFna2Nr4bmmfc0iqu5f7tfJtx461rS5I/8AiTyr&#10;JH91q3Jv2h/El1ot1YvpbfvtqttX71ADby68zULqSCP935jba6z4c3Edhqkd9qMP+yq15Tpvj7WJ&#10;fMjfS/I/i+7UbfEHXrW6/wCPFpf7v93bQB7l8bLr/i3+sefHu+1R7Y/9n5qvfC2KGX4c6fIm3yV2&#10;xyfw7a+efGXxa1rVNB+wz2LQRt8reZWp4TvJL+xtYf7QaDau7y422qzUAUfjZ/ZeqePPJ1D5dLVv&#10;mZf4VqTwPceEbX4jaL/wiEbLDNNHHJu+9url/jI3leZv+bzvm3fxLVP9l+1tYviNo8l1MvktdKq7&#10;v4WoA/QDWFmtZP3/AM263by/9la+dfBqwy/FSOTzP3nmNu219IeINU0eL7ddXV8nlwq0K187/DOw&#10;0uL4vSSQTefI0nzK1AHvTXEkUfl+Xu+b/Wf7NV5rXza1ri3+y+Z/y1jZvu1Rml+y0ANtf9T/AKup&#10;Jv8Ab+aoYZZJfLk/76qw1AFe3ip0y1NH+9+5Qv73929AFfdTmqZovL/d1GzUAV93nffpqyyS+ZH5&#10;f3flq4yx0Rr5UNADY7OGaHy0j/eL826mzWHlQ/3ttSLdeVUkl1+58ygCru82nM0fl02P/Sv9ndUj&#10;W8f8FAEMbyWv36kkl83/AFfy/wC1UzSxxffqFW83zP4Y2oAmjupI/wB3/wAs/wC9UclC/uqktbXz&#10;PMk/5Z0ASWcX/wAVTpvM/wC2dCxeVJ5nmVTkv/NmkjoAkkiji+5QsEf/AD0qvUn+uoAdNb+VH5if&#10;980R1IsvlUSRUARxy/8ATSpmuI5f3dQx2v8ArKatvJF/1zoAcq1Y8qPyf+mlNjiqRl8qgDPaWOOa&#10;T93tpsbSfwVcj02P95J/laht7fzZv9ZQBX+z+XU37v8A1afLJTpv3U3l+Xuoh/e/7NAEkMUfk/P/&#10;AKyoby3kkmjkT/Vr/DTpv3VRrLJLQBavLryoY/I/1n92q6+X5fmf8tG+9R9lkuvuUfvP9W/8X8VA&#10;AyR/6v8A5Z01oo4qsNbx2sPmfekos5YbX94/zbvvL/s0AOWL9z53/fNV1ij/ANZViSWO6+58sf8A&#10;47Tfssl1+7SgCrNdeV/n7tUdF8RzS6xJp761F/Y9x96Csf4patD4I8D3U08n764k8mNl+8u6vN/A&#10;uhx2ugwyPdM0jfNuZvmoA9o1S40XzJLX+0Fttv3fm+9W94Jv9B0+xvv7Uvlgh8lo1bd975a8Lm8K&#10;xxTec8zTyfeqrN4f+3yR+fNKsa/w7qAPNfFVnJo3i6+mgjZo7iT93/tU6bRtQurWORIdsn92vbG0&#10;2xktY98att/1bMvzLTfssMs0e+Nfl+7tX+GgD5d+InhLVNYhhj+wt5i/xba5fxB4I16TQbX/AIk8&#10;vmK23zFr7ea6tYbX54YvLX+8tU7XUobqOTZCv8Xyt/doA8R8H6X4itfg/No6WLNJcMsn+0tY/gPw&#10;vfeHPtUeowtBdTfe3V9BWurfZZpPIj+9/D/CtcL8QrzydQj/AIY//HmoA5PXrCT7DNHB/ErfLXla&#10;6DqEU0n+it96vTJNchl+/wDL/DTlvPN/dpH5v+1toA81XQdQuv3aWreZXoHhW1+waX5N1Htm3Vej&#10;jki/ef8ALP8Avbar3WqQyzfPJ+8oAPEVhNf6DdRwR7vu/LXla+DdQl/efZWX5vu165HqXlQ/J83/&#10;ALNTZNUk/wCeO3/eWgDl5PCV9deEY7XzNu5lbyq6DwrYfYNBhtZ/lkXduqa+1aGLy9k37zb92o/t&#10;8ksfmJG3mf7S/eoA0IbWaL7dJazbZGhZV2r96vBde8Ea9deIo5o7WWf73mNt+XdX1R8MWj+yyTT2&#10;v77dt2yL95a67UJdPv8A93ParbSfw7V27qAPje68L+IotUtZILFm8llb7v3q9i0m11i/jhj/ALP8&#10;iPb8zf3a9s0m10uL/Xxr53/LP5fvNTrib7LdeZax/wASqy/w0AeJ6tpGtRfubW1ZvOb5m/u19geH&#10;dLsZfh/axzzLbXSwq33vmb5a4Wz1KG6k8tIYvM/i+WrkzSS/8tG/3aAOm02wsfsskbzLFN/vU6a3&#10;sfJ8n7UvmVyNv4fji8ybzpfMb/a+7RDpP+lf65qANa8t4f3eyZVk3fd3feWrF0v2X7/+r/vf3q4+&#10;Ozhl8UR3UF008ar5O1fuq1dZqiyReXG+7+7QBVt5YfO/1n7v722oWb95Js/1f92mrYf3JKmaKgCa&#10;O386PzKTmkjvPssf96j7VHL/AKiP93/FuoAI6mZqcvl0XEXlUAZ8nmSyVJJa+VNU3m+bTVX/AJaU&#10;ACrJFNH5H+rb71TXFr++oVqdM3/TSgCvJb+b/wBdKI28qrEkXmRxyf8ALP8A9CqusXm0AEjVVkuv&#10;K/dv81Xtvm/u6ozWfmwxzeYsse7b8v3loAI282rU3/LP93VeS182H/4mpvN/5Z0ARtFVeZpIo/kj&#10;qxJLTlagCG3b9389QtF++q9JF/y0Sq8cvmzeXQAR07/U1MsEf8dNk8uP/gVAEbNJLN/0z/vUN5kf&#10;3Kcv/kOpl/c/vP8Ax2gCurU3d9lk+T+L71TMsf8ArEqrJL5v7ugBsnmfwVet5PKtfL/4FWfat/rP&#10;4dv96pvtUdADfK/fVNG1Nj/e1M0X/LOgBslx/wBM6jb91+7SpIbfyvv1HMtAELXXlUf6395/yzq9&#10;brD5fmVD5cMX7xP4v4aAIY1/uf8AAqmmXyoajXzJfvx7akhl+y/7X8NAHm/7XGqQ2HwVhtZ4f310&#10;u6Nv+BV8m+BfCUmjafHrD6f9phZtu5l3K3+zX2Z+0p4Vm8efBuaTTo902lx/8C2182/s9+OrWW60&#10;vwvrce61tb7zpv73l/doA6bwjZwxf8VFP8NZbnT4flbb92uDutetfF3xksdUstHXT7GG4VmjVdu1&#10;a/RyTxboPgfT4b7S7rT77T5I9q6ft+by2/8AZq+T/E2g6L4o+PEd14UtfI0uaRWuI1Xbt+X/AOKo&#10;A921ZY7+1sbpJP3nkqv+6tZrfvZK2tcsP3cMkH7qOHbHtrN+z+VD5j/xUAHm/uahmqNWk86T/nnV&#10;i3agBy3knk+S9RyQ+bU32WH95IlV18yL79AAsf8AyzSmraxy/u/+WlTW/mf99USWv7zzP71AHOt/&#10;wUg8B+X8miz20m7+GOpl/wCCkng2W1kjTR7qf/tnX516lFH9l+SNfM+992vRvhba2v8AYMkb2MVz&#10;M3zLuj3MtAH2Fb/t9eCbqHy30e68zd/DHTW/bw8J6Xded/YM88f91o6+efAtrpd1JJGmlxTzKzf8&#10;s922t74gaXa2ulxzJp9qsfy+Y3l7drUAevah/wAFJ9H/AOXLwmy/3flq9a/8FGPC/wBl/f6DP9q/&#10;u+X8tfLunxWvmedBYwNGv/TP5az5LX7ffSSQWMTyL8zfu/loA+qrj/go7ov2WSO18LytI25fmWub&#10;03x9N8Wpv7USGOCS4b5Y/uqteTw2unxaPH/otrBNt/ebo/m3V1Hg2KOw0uSOCTyP7u35dzUAehLL&#10;Nax+ZPGqxq3l/wC81O1TVPsunyTJDukX+H+9XN+FftWqeJI472bdar/yzrvvH1ra2ul/uI9sa/xN&#10;/FQB5TqWg3XxL1S1hST+z4VZWbb8u5asax8GLXQfLj/tSdo2+XdGu5VrW+H9/axaxJ58i/N8u7dt&#10;Va9O1rXtFitY7FNQtfMZlbzG+bdQB43cfs9+bY/aoNUn+7u+asvwj4NksNejh/tCWf8Ah8tm+Va+&#10;htWuLWXwnffZdQiWTy1+X+KT/drwf/hI49Bmkvrr5Y4W+bb97bQB7lpvgi10u1854fP8z5mqrH4Z&#10;huppJkh+791WavL7z9oeS6sY49O3eT8q/wC0teueD9Ukv9Bjun/fzSL/AA/w0AR+IIo5dL+SPyNq&#10;7W2/xLXG+H5Y7C1+Tc0K7tqt/DXea9eeVpckLw/vPvVxvh3S5r+Py/L3f7NAHMya39l86Ty/4qk0&#10;fxB5vmb/APV7q0tc+GmsWEMl19lZbX5q5uzi/wBZD92RfvLQB2lxeebpckfzfN/F/do8L+H5JZJI&#10;0/f/AC/eaqrSzf2XD+7/AHa0aprk3hfQZNQSbyJF+bb/AHqANjVPD91awyR/Mv8AtVX0vwb5Xk3U&#10;+2eNW3bd1eY3H7Q+qX/lw+Tu3fd+X71eieG18SX+lw3yWMsUM3ys33lVaANDxdpdrFY/ZZ4/3MzL&#10;Iq7vutVjw/YQy2Mm+Pd93733qzfEkV9Lax/avl+7tarkOl6hLo8f9nSeVNQBpX3g2O6tZL6DbBIq&#10;/MzNt+Ws3TbOG6j8vzl8xf70n3lrnfFWm+MotBupnhla1hVmZovl3V5fcfFCHy7WGe1ngmjj2sy/&#10;w0AHxMtYbr4hWtra/v4fM2tub7texWvwW8J6pYxyfapftSx+Yyt93dXzrqHiiOXxdot1axt8s25t&#10;33mr6G034lwxaf8A8ev7zb8zKv3VoA5W48M6Pa3U1r9hWfy227maqug/DTS9e16ONIf7v7v+7VyH&#10;UrHVL6SZJtscnzbmrY8H61Ha69J5Hyzf3v71AGtrHwM8L6Na/ap7XdJ93/dqrpPwMtb/AMv7LGqx&#10;t/tV6NqHiqGXRZPtUe7+9uX71U/Bviixl0+aTzGg2/dWgD5X/aY+HMPgO6sYbKRp4dytIzf3q1vh&#10;jr2oXXh2GSyjaD7Kvl/Kv3lrc/auv/NksYXkXydyt9371ekfBvw5pdr8ObW+SNVk8td27+KgDz2P&#10;+0Lq6/cWLNJ97d5fzNXkf7RF1Na3UMl7DtuvL219sfDvQ5L/AFT7Va+RPCrbpvl+6tfIP7Xy/wDF&#10;ZTQvIrx/eXbQB80yNJdf8tmWRvvfN96q9xFHa+XH/wAtPvVpafoM11N/rl+b7vzVR8QabNYah5fm&#10;LP8Ad+7QBRmaOrVrLH/HWfJFNF/yzq9DayS/c/1lAEfm+VJJ/F/DWhb3Xmw1lrHN9q8vy6tSW8kU&#10;cnl/6ygDoPBelx+I9YjsU/1jf7VaHxa8Gx+CNQhsfM3eZGsjfN92o/g3cR2HiL7VPJt2/wC1W58e&#10;tUtde1qG6tZPPhWPy9277rUAeX+b+5/vVI11H5fyf6yo4bX/AJZ0NYSeTJInzUAXPC7Sf2xDJ5n8&#10;VfU3hHw5JFqE2oeYrwzRrtVv4a+VdBjkivo5P9qvpLwT4o+1QzQ/M26NVVV/hoAyfjhfyeHLqxkg&#10;2r5n3v8Adr0L4P28114Xur66k3Rt8yxK33a8p+PEsmvTWMNrCzTQ/eXbXtX7N/g+TWfCP2Ge68i6&#10;Zf4qANaO/wBP87/Vqm37y7q43xdcf8JlqkcelyeRNb/u/vbd1enXHwt8rWPLfd8zfM38NQ33hzQf&#10;CWvQzPYt5yr/AA/LuoA8xk8J+LrD95BGzSf7K7ttNm8JePL+aH7VNL5czKrMzfMte4f8J1a3UkMN&#10;la+Ru+9I3zV2nj61hl0u1kspl+1bV3Tr91aAPHZvgtp9rY2O+aWe+ZV8xm+6zVe1L9nvS5bHzp9t&#10;tGq7mZW+9XRL4yji+y2s99FfTW/7vbH96rHirxRHLo8kaRt8y7VoA8XuPhPp9r+7SZp49396vUvh&#10;v4X0eLQbqHy/3y7Vbcv3q5Fbybyfnj/+xrpPCOvQ2tjdR+cqyf7X8VAHWaf4a0+LzI4LVfLX5vu/&#10;erk7z7DFqk2y1VZFZvu1e8K3/iK6ur6TzFax2t8v92uZvPO/tSb/AJ6NIzbaALlxeQyzeZ5arG33&#10;l21V1Dy7X7ka+Zt+Wobj97J5Lx7ZP4ttVbqwm/56fu6AGx3UkUPz/wCsb/x2t7wzcfarWSGum8F+&#10;H/CN1pcc2t3y2si7VZWb71XvFGg6Los0n9iTK1jt3LIrfeoA5W4vJLC1kjT/AGtzVz8i/avvybY6&#10;7DR47G6/eXse6P8AhqxrHhzRfsv7iP73+192gDgbW8ktZvkk+7XTQtNLa+c/zed8ytWf/ZMNr9//&#10;AHa6SSWOLS4fI/cbdq7qAN7wL/pVrJ58a+cv95fvVqa5HD9l8meNVkZvlkqv4LuNLihkk1S6Wx/u&#10;turc8WRaDr2lyeRrEX7mPzI5Fb5WagCrpdvY2un/AGW6hW5+X5W/iWvA9Ut7Ww+K19NBGvnbV2rt&#10;+7XoWj6pdRQ/PdRtJt2qzN8teVtZ6hF8UL6S9+X92rLI33WoA7zWtSkv7Xy32/8AfPzLXPyeZF5f&#10;7tfl+622tJYZLq68vzFb/wBmq5qHhm+isZJvLVY/4fm+9QBz66l5v341b/a202xWP+0I5EjVvm+7&#10;trJZpP4P9ZU1jdSfao/3n7z7tAEnx2t4ZfC/nfZVgm2/LtXbVr4S/Bu+1DwvDrDx/wAK/wDfNZvx&#10;ulki8I6fHPMvnfMyr/E1emfCXxpDF4H0+1urrb9393/eoA+Y/jRo039sXVi8n3v738NTfs3+F7WX&#10;xdawzybtsisu3+9Vr9pS6+1eLr6S1k2/NU37IKx/8Jd+/k82SNvMoA+2vEHgPRbrR/J8zduhaRv9&#10;6vmf4S6DJpfxqkmeRvJ8z5f9qvpLxVLJ/Y91HB/rmVmXd/DXhfwr/e+MoZH/ANYsjbv9qgD3i68z&#10;7V5nmfxVJJB5sNFxFJ5kkf8AtfLUbeZFQBDDb+V+7SrH7uKiP/np/wAs6JG82gCGa4kim85P4adJ&#10;dfav+We3/a/vVC0v76rnmw3UPlpHt/2v9qgCGT/U/wCs/wDiqbb3X7n546ka3j/75ojsJJf3n/LS&#10;gCOS3/feZ5n/AAGms1WJIvKprL/0zoAjWzk/1n96pLO3/wBK+f8A1dDSyVJH/q6AJLyKPzvLSq/+&#10;q/5Z1LzUrNQBXvI/NhqrHdRxU6SWTzqk+y+bD/00oAI4pJZvM8z93/dq1D+6j8uo47eTyfLST95R&#10;5Un+s8ygCRbWSb9397/2Wmtbx/6l/wDWf3qatxNF/wACoWLzZvMoAja38qoY2/5ZvH+7q1Iv/LOm&#10;qsn+reOgCH93/wDE1Y21XkuI7CaPz4/3dTSS/wDLRPljoAjuPM/3Y/8AZqaSXzadJ+9jpvleVQBC&#10;txJa3Ucb/wCrb+7Vi8qnI3lahH58m35qsbv3n7z5o/71ADY5ZP8AV+ZRNZ+b/q5NtTLF/cp23yf/&#10;AEKgA/49Yf71V2702+vP7n/AqI/3sfmUAEjfuajtWj8v56sR+X/q6pyW8nnfJJ/FQBcjl8qoYYvt&#10;Unmf8C20XUXl+X/FTrdpIpvk/wBX/doALj/V+X/y0oW38qH+/TpP3v8Ayzoh8ygCHyvK/eeZTlWb&#10;zo9kn3vlqS6j82b5P4ahb/no8m3b81AHhv7Z3iCHRrXR9F8yRpJmjmb/AMdroPDd1o914N0ubzP3&#10;jR/vFrmf2rrPR/GWvaL9ivomkhhXzG3fdatjwLpOl/2LYx3WsQQSKu2SBpFoAq3Hx28G6XqEmnv5&#10;vnRr825flqiv7QXgnzv9XO8jNt/1fy1yPxC/Z4utZ16TVNOmi8lvlVt3y1Y8L/staxf31jHdaxZw&#10;Q+YskjM33ttAHUax+0J4N0a+htZ4ZVum/hZdqrTtN/aH8N6951rpdjLLJH+8kkWPcqrXM/tIfAfT&#10;9U8eSX1lqEHkrHGskcDf6z5dvy1a/ZR+Cd9F/wAJRvtVa1uLWaNWkXcyttoAuN+0d4Nlm+yvDO0m&#10;7b935Wra/wCFq+HYtYj0u6jaDUJlVo441+Vt33a8Zb9l3x5/b3l6dpbavGsi/wCojr1Lw/8ACPXp&#10;f2grGTV9Bl0+OO3hVVkj+Xcvy0Ablx8bvBOjTSQ3XmtNbttkXb8ytTm+IPgPxvax6h83k/w7l+Za&#10;8/8AiR+zx4isPG3iK6g0ttQtbiSST93HuWPdXN+EfDM2g+E44dRtfIm3N8rfLQB7Ncat8L9ehk2R&#10;y+ZbrubavzU7wX4t+Fevap/YsHnrN92NmX5Wrifh7oMN1dX0drCv2q4haNVZfvNW18K/gF4kl+Jk&#10;cz6O1jJbyMu1o9vmUAaXi7xN8NdH8Sf2PdXU8F0v/LONdytWg158M9Bjjur2Fp42+6u3cy1xfxk/&#10;Zu8bTfG6a+g0doLH92yyMu5WqHxto0NhrFraz2vkSLCqzK33WagDvtHuPh7rMeoahpEbNHa/NIsi&#10;7dq1k+H7/wAE/EHWpNP0eaSeRf8AWbl+7VH4d6XHdaXrWl2VqrTXC7VjVdrNR+yv+z34s0bx5qF9&#10;dWrQbvMXyJF2sy7qAKuoa98M4tek0GfzVuo5PLaTb8u6uuuLj4X6XJHaz30vnf7K/LXlfiz9nPxl&#10;/wALa1q6utHlgsWvJJI/l+8u6o/Emm2sWtTWs8PkeWq/e+9QB7BH40+Geg2v2r+1LpvJb7vl/LVi&#10;x+Ofw516+jjtYWnm/h8z5W215vcfD2bx58L5LHw9CtzfRzNJ5cce6Rlrzn4M/AnxxdfFq1sbrw7d&#10;W0dusis0kbKu7bQB9HaH408E+KL6++yyS/6GvmSfL8q1n33xp+GujXXkzahK0zN5e1V3fNXD/B34&#10;Y+LtL8ReLtFn0eVbq4t2jVWj+981eL6p8EfF1h8QIdPvfDd4t19sX5mjbb5e6gD6ys/j78M7C6ks&#10;bqO685v4lj3NTbX49fDP99NBqF03k7mbzI9q14r4w+Hd1oPx4mjnsVsbFW/1ksf7v/V1JpvwWh1D&#10;wvrEaXUF9dTSSbY4V2sq/wB6gD2K3/ai+GfnfPdTt/FtjX5mrotD+KHhP4g+d/ZEd1B5a7maaPau&#10;2vh3/hSOqWGsQxwfuNv3pJ1+WvrL4J+AdY0bS9ek1vXtPa1W3j+ywR/KzUAdV4b8W+E4vFn9l6d/&#10;10k/3q7DWv32oTbP9Xu+WvEfBvhXR7Xx5NqH9oRQfu2+VpPvNXsFxr2g+TDG+sRRag33oN38VAEM&#10;ayRTeXUnk+X9+o5PMtf9r+61FveSS/u56AJNkdN2+VUflSfwU6P/AMh0AR75Km8qSX935m2nLayS&#10;/c/1dEcvleZvoAht4vKk8ur03k2sPmPVOOX995j1JJ/rv+mf+1QA3d5v+zViaKPyfk+b+9RJ5cVQ&#10;7vKoAJpZPLjhem7akjv4/J8uePdJ/C1OWWSL79AELVNYxQ2vmfu93+z/AHqa1vJfzfuKka38r939&#10;6SgCHf5s3yf/ALNRt5cX7ymx/uqk8qP+P/V0AOZo/J+f5pGprJH/AKunfu4v9ZQ0Xm/vE+aNaAJm&#10;t/K/5afeqj9j8qTzEqRpY/Ojjp15L+5/cfL/AA0AQzNULL5tQwrJ51Wlj82gCGShW8r95/yzqZm8&#10;qmr5klAEkkUcsPySVG0XleXs+arG37L+7Sqc37n7/wAtAFjzY/8AVvDt3fLuqFbXypv738NEdx/0&#10;z3VND/t0AOVajmaSL93Tdv77/pnVy3lhi/dv/rKAK7RU1lp1xLUa+ZFQBHJFJToYv+WlWmi82qbS&#10;/vvk/wBXQALF/pUkzzeZu+Xb/dp10tNklkqRYv8AlpQBqaDeWv2W60+9j/0W6jaOT5fvNXxvrX7O&#10;fjL4c+NtQ1rTtPkvtLhZrpp9vy+Xu3V9bRrJ5kPkfvf9lfvVl/Hz4sah4c+Es2g2s0TapdK0bKq/&#10;vFVqAPnv4Z/F/wDt7xx/Z9lov266aGRWj+9tbb/DXsnwP8H3XhHUNU1rW7XyL7UtqrAy/d218s/s&#10;v/2p4X+JX/CWPIsEdnI0cjTfd3NX31r3iiHxRDDqEcat5n8Uf3VoAzdYv/tU3mf+O1T3eZ+7qGSW&#10;rEdADfKqGRateb++8vy6bJ/z0oAr/avKj8unK1Nj8uX7/wDrF/h/vURxSUAE15JJ+7f/AIDUiyyR&#10;f7W7/wAdqrcfuqkmb9zQB+cOoaTdWsMnnxsv+9XXfDGXT5bWaGfVFsZl+7ubbXAya5qmvfuZ5v8A&#10;Z/4DXVaH8HY7rT47qfUNsky7l+WgCTXvihrXgjVJo9BuoGtfu7lXc1V9D+KWteN9Qjh1q626f/rG&#10;2/Ku6uo8M/AmxuvO+1X37za33qkvPgtDFJ5aahH5a/3VoA5Hxp8ULq1uo4dEjjgtV/2fmrS8I+PJ&#10;JdLkm1GRYLqT93+7+X5a0NN+C1rql95f9qebIv8ACy7a1Lf4Iwy+ZHdXSwbd23b/ABUAN0/xhosv&#10;l2s903mbdvzfxV6J4NimutL85N3l/wDLNq890v4Jw2t1508nmwr/ABbq9i8O3Elra/ZYI9tqqqq0&#10;AXvDLSaXdec8cjbvlre8dXl1f2trC8n+i/7LfNXPx6pJazfJH+7amx+ddSSR/wDfNAGTJ/wjsfnW&#10;uqXzWPnR+WrR/ep1n/whOgzWskGtNqEe3dJ57fdatbSfhjY+KNYkk1H978vyx7vvNWxqXwZ8N2t1&#10;HGmn/vPut+8+7QBV1D4l+E7+P9xdeRMv3f7tY9jrPhfVJJI739/Jt+VV+61dNffAvw7YWP25LHz/&#10;AC/maPdtrj7qz0ex8ya10/yJG/dr/FtoAsTWeg2vl/ZbFfL/ALu2u60HxNHo1jH+8ZY/7q15vCv/&#10;AC0etBrqSW1+T/Wf3aAPWJtW+32vmP8ANHt3fNUOn6lJax+ZZSfd+auZtbqb+x443/1m2jTbr7La&#10;yRp/rG/hoA3L74tXWqRyWs8jeX/q9v8ACrVz9xdWth/pXk7tzL92uduF+weZv/1jM23/AGqtW+pS&#10;RRx74fvfw/3aAPQrNofsPneXuj+9/srVOa40u6tZo72Hz4dvzLt+Vah02WSXR/JT5Y2Wm6h5drpc&#10;kaf6z+KgDPt7rwnaxx+RpcXlr/ej+Za6jw78WLG1h+wwSS+TN+72t91a8zuIv3ckiR1JpulyRSQ7&#10;P9ZuoA9a1zVNPurWP7V/q9ytVqx8VaXaw/uN3lr96uf1yzhl0u12f6zavy1z6xTRw/PHtjb/AGqA&#10;Ou174kaf9lmtfMl+y7W/d/w1wMd/4Tlk87+x1b5vm8yP71F9YRy/vKp2dhH/ABx/u923/eoA8r+M&#10;15oMvjLS7rRIWtt0jfu1Xaq10mj+OpLq1+e1WDyV8tty/Ky1i/EjS7W18Zafs/56fd/u12lu1r5P&#10;lvaq0e3bt27d1AHPt48h/ebNPZY1/iVflatTS/G8dh5OoeT+8VvlX+9XXaW2ly6X9hexVY1+X7tO&#10;0vQ9Ll161jS1WeHzFZl/2aAMPUvjZJdf6/T/AL38Kr8tGj/HOSw8uG10XdI395a9O17wlp91+8tb&#10;FbaP7u7bWbovhCG1j8xNs+373y/NQB84/tCfEO6+IOoaXM9j9hkWRY/LVdq1698N9Svv+ENtbV5P&#10;IjWP5Vb+KuF/am+yw3Wn3VrGsEisvyqv3mre+Hfh/UPFHg2G6nuvIutu6Nfu7qAO28O+KNQ0ab9/&#10;fLbSMzLtgb5Wr5//AGktWjvvEXz/AOraH73+1XtFv4AutYk+eTyJF+783ytXz7+0JBdWuqR2M0e7&#10;yVX5qAL3wj+BPhvxvov27UfF0WizN/q1kbbXWN+y18PYpJPtvxMs/M+bbtbdXyrcXE37vZI3l/3d&#10;1U7hf33meZJ/u7qAPqaH9lr4cyyeW/xQs/8AZ+arn/DKPw/tZvMg+Jlm3+822vkOaKTzP9Y3/fVW&#10;o7eSX/lo3/fVAH1hJ+zJ4Tlkkk/4TzTfu7f9ZTrf9mT4fxWskc/xG0/zv+ulfJMkU3+r85v++qc3&#10;7q18v5mk/vbqAPqq1/ZX8LyyeXpfxC02eZv+mm2uF+Knwt0/wbfQ6e+sRT/u93mRtuWuB+EOh/8A&#10;CR+JI7H5vMb+61anx40uTRtahtfOZ9se1tzUAU5PBsMscckGqQeW33vm+ZasTeA9L+y+ZBrUTSfx&#10;L/DXnscX7v8A1lN8uSL/AJaN/u0AejaX4VtYof3GoQTzf71ehfD3WbrwbdTbNPW+mulWP5l3ba8p&#10;+FPh+PVPFFrG+5ofvMtfX3heLT5b6SaytYlkhVdsTf3qAPH9W8eRy33nXVjFY/N5bMy7Wr07wP4j&#10;jtdFm+xSbfO2ssi/eWvN/wBrywsYta0/yNsG6NWby/71bnwpltYvCdj5f7+O3XbI3+1QB6B4Z+Jc&#10;2l61NHeyTz7fm+b7tO8TeLbXXtUj+95jL8v91Vrm1uI7q68vy/8AgW2qd14Vk8R69DHBffZpNvl7&#10;f71AHRTX9jpd1HD9uVv7zK3yrXQap4q0vS9H+w2usfbr6T5vvblXdXM6p8CfK8mP+1Gi8771Q3nw&#10;MsdLurWaDUGb5lb5v4qAMGPxlN4cvpJEsfPjZvmb+KuwuvjJHf6PHD/Ze3b91tvzbq76HwRa2trY&#10;+fYxT+Yqtu/iZaveKPDOj2ugySQWqrJt+b9392gDx2bxpHLpckfl7f4t38W6svw3YaxrNjdXyTRQ&#10;WK7dqyNtZq7S30HR/ssm+NWk+9/wKsW4WOXy/wCGNf4V+WgB2m6b42ljk+y3ywWu35m8zbuqjJpP&#10;iLzPnut0n95W+atqO6k+y+X5n7v+7uq5psv2X955lAHO6HpevaXrXnXs3nw/7TfNXUXVx/rKq6hq&#10;Xm3Ue/b/ALTVHeXtr5n7iZWoAarfvvLn/ex/7VdVbr5ul/6z93/47XL2ulyap+8Td5f8Tf3a7DRb&#10;e1tdH8t5Gb733l20AGj2E2qWskcH+sVvlpuoeH9U0+1kk+Zpm/hb7q1paDf/ANg/vnj3RtNt+X+F&#10;a6LxZ4oh/su6mtZGaS3/AOmdAHJ2vg/VLq1+1TR/8BqrrVnfWtr8nyyfL8rVY0/4ySRRxwvHE0it&#10;/wA9Pmp2sap/bMPneZ+8b5tv92gCOHS/t+lw7N09183mL/DVPUvD+qWH7v5VjZd23d8q10ng/wDd&#10;RwyPJt+9u/3a2PEC2MsfmJ/+1QB53pvhLWNUhkjgkby1+bzF+6teR69deItU+IE2l2sjeZHtXdI1&#10;fWWg30Mul/YbLbBMq/d/vV89311HL8YNU+7BtjX/AIFQBlt4P8bS3UcMEyrNuXa275a2NW+FvxCt&#10;bWP7VqjN/wBM1k3ba6qzl+1axH58n7vd8v8AvV6RqS+VaySecs8m37277tAHzrpPgbxRazeW/wA0&#10;bfxNU1x8PvFEuoR/voov7u1vmr3DwzdebDNG+1v/AEFaj0+wtZda/h/i+81AHz38VPCutaDpccmv&#10;TefI3yxsrblWt74c+MvsGgx2qWsVz8u7zG+8tegftJaXY3Xw/wDk2+cu77rbqsfDH4d6fa+E9Lmn&#10;jWKZo4/l/vLQB8u/GLVo9Quppk/1n8X97dXSfsa+XL448x/9T/F/s/NVX43eD/8AiuL6G1j/AHc0&#10;n3a7T9nfwXdeA/HFro+qQrBNcMsm6Nt3ytQB9eeKrD7VazSJ/qfLb5q8D+HMsN/8Qo7G1/5YyfM3&#10;96vfvGkUkXhu+jgk+6rLXzr+z/pM1r8QJN8m7zm+WgD6K1hpIrqPf/u1Vjt5PO8x/wD9qjVmklkk&#10;jnj/AHittqSzX9z/ALtAEd00kX7umsvlfcqaT97To7WgCj5X/fyrkf7qP/V/vKtfZY/L+T/WLUd1&#10;debH5Pl/vF/ioAqtdf6vZ/rKmuPM/g+X+9TY4qa0skl15dAFfd/z0qa3apprD+/8v/s1OjhjihoA&#10;I1j/AI6bN/sUeb5VNaWOgBKZNL9l/dpJ+8pzVG0Uf+s/5aUAU/ss0sn/AEz+81aEdxHUdVVik/1j&#10;/wDAaANBm/uURyxy/wCv+WOoYZfKpzRRy0AWGjj87+9TZP3VQx/6LQtx5tADmarUf+p8yq6rHL+7&#10;T/WVCss0U3+roAr6hFNdXXmP/q1q1a+X5Pz/AOrqOaX+/wD6ym7qALklv/zwqvTftX/LP71XFoAq&#10;tbxy/wCv/wBZ/DTlt5If3dTNF9q/d/djX7rVIvmS/u3k+7QA2FajuGjl/d+Z+8qa4/dfcrJki/fe&#10;ZQBJJFHF9+pllj/5YVXuKdCvlQ+ZQA64X9z8lNjb93UjfvYadDbx/wDLOgBzWvm/c/4FVdWkiq80&#10;skVQtFQA1p5P+edR+ZTrjzIo/M/5aVXZvNoAmaXyqq+JtWsdL8J6hfP/AKu3h8yRv7q1YWL/AJZv&#10;XD/FjxlY+EvCN1pd7D58OtK1r5n92gD5j1L+xfEd9NJBr0cG6TzFaSTbtqb/AIRfR/8Aj6uvG0Cy&#10;feVVk+9XmPxA03R9UuvJ0G1uoJLddrfKzKzVxMPhy6uvLjnhulkX/ZagD6u0XXoZbWSxn8ZQQWu1&#10;lVvM+arX9s2NrD9lTxxA235VZpPvV8gzaTdeZ5P2Wf5f9lqdD4c1CWb5NPnb/gNAH1M32HzI5J/F&#10;1rPMrblZpN1dV4T8deJPh9JdTaRqEF9a3H3mjbcu6viPVvDOsRXX/HjOsa/N91q+qP2GfD//AAlv&#10;/CSaXqkbNDb2clwqyfwsq0Aepab8ffiZpf7zTvscHnfMu37y07/heHxev9Q86eGznvv4Wb/WLXlt&#10;rYXUeof679y0i7dsm5m+auuXVo9G/acsbG6k22NxDbx7W+VW3UAdxN8YviZf+G7qSePT4LrzPLZV&#10;+8y1wOpeFfEXiOaS+1GZYIV+bb/erz/4neJrqL4oa9HZX2yO3upI41VvlrsGbUJfA+i339oNPJce&#10;Z8v92gC1H4F8baDqkd1pd1Au1VkjbzPm3V6NH8ZPjJa6XDHB/ZvnW6qvnq37xv8Ax6vL/h/Yax4o&#10;1iaxnvm8mGPzGbd/47XfeC/DM0vjiOx/18LK3/LSgDaj+Ofxglmjk1T+zWj+7833lri/+FfeLvG+&#10;oXWtXt9B5nmMvl7vm21V8aaNJYfECSxS+3R/KrK0m3y6o+OtJ1DwvdQx6RrUs/mQ+Y21vlVqAJof&#10;CXjjw5rX27R5olkt23K2771d9q3xp+NEckf9nWtmsyxqrTwferl/Aes6hf8AgfWPtsjNfW6/6ysP&#10;9mHxRfa9r2vR6jdN5NrHJIu75t3zUAegeFfi/wDF7WdQmsdRjtZ5Gjb5p/vLXn83wZ8bazdTahe3&#10;UCyXDN/rJK8/k8b61rPxC1jT7K+aDdeM0fzbdq7q7LXtc1r+0PJe+laOFV/2aAN7wTeeOPhLNJfa&#10;R5DXXmeW275lauu1b48fF7VP30EOm203/PWD5WrnfEEElr8K/wC2Ek+9I0e7d8ytXlvwp1SbVPHF&#10;rYz3UtzC0MzN/F8yrQB7hoPxp+K2l6hHdQR6bPqDfekk+9XRat8X/iZqn+lXsOkfbtvysv3lavn/&#10;AOA91/wkf/CeTajdN/xLbOSSFmb7rK1eQ/8ACV6pdeKIf+JpK0jXSxqvmfw7qAPp7xh4o8beLY47&#10;XXptHsbr/npI21mrmdJa+0bzI38RabB/tQyferx344WGsS+PLq1gjlufLZflVvu/KteZyaXqnnSe&#10;fY3UH+ztagD64b+2Lr98/iLSGh/h3SfNUN5pesap+5/4SzTbaH+9HNtavkVbXUIv9TDdN/s/NWxa&#10;6HqEunySTw3Sybf7rUAfRi/CeS6uo5IPHmnrt+Zm+0bW3f8AfVZ66NHa+PLHS7rXl1CS8k3efbSb&#10;tteJ/Dv4d33jLxRY2r+fa2txcLb+a3y/M1foJZ/sk+F/hLNa3Xly32oQ7fmk/iagDctYf+JXDH96&#10;RVVVb71CxVIrRxfck/4D/dWnTNJ5Pmf8s6ACNvKj+T/WULZ/9+/4qFpsbTRf8tP3f3qAJl/df9c6&#10;ryf89KdcS+b+7pqwf9+6ADyvNh8zy6j21ckl8qHy6p7pKACOWmrcR01reiGGP+OgCaNf+WlSN5kt&#10;CxU5Wk87y/L/AOBUANhWTzvMSTb/ALtOkX/v5TvNkhk8um3Ev76gCNv/ACJQqyf/ABNNkX+5TWlk&#10;oAdJF5tSLLHFH5dRq0lEdvJLN/0zoAGuIfL/ANX+8b+L+7TtNWPzJPP/ANTt/iqS40/zf3kcmyNf&#10;4ajVf3NABJF5snlw/wCrqurVNHF+58uq6/upKAI2/e/u3qGSWaKTy0rWaOPyfM8z93UKrHL+8SgC&#10;RYpPJ+f/AFn+9UdxYRyx/P8A6ypKJpf3NAFWNY4f3dOZf31NX/rnTlb99QBHIsnnVJHb/wDLR6d5&#10;X76rEy+VDQBD5UdDU6Oms0nl+X92gBu2SWq7RSRVpW/l+T89Q3Uvm/c+agCiyyS/vKIZfOjk+9Tl&#10;b+/Vhv3kPlp/q6AG6T539oR+R+9m/hWvjn9qrxR4k8L/ABomkgjb/Uxt+8/1dfZFr5lrdRzJJtkV&#10;q8Z/aqtY9e16O6vYVaPyVX7u3zP9mgD5Hm+JuoX0MmlwR+R9suFkm8j5d0lfoR8OdJm0HwHY6fPJ&#10;590se5t33l3V8f8AhltFl1S10ey0dV1Ca4XbI3zbVr7u8QabHo32WFJN03lruZf4qAMWOjfHRNFJ&#10;F/tSN81GygA2+VN5j1JuqGS48qaP93up0n/PSgCvcW//AC0SoYZZIv3dWo2/0XzP+WlRt/sUANhX&#10;95Ukn72i3ljl/wCui03f++oA+C/BP7PfxAj1qGO98L6ksLN8zSQsq179rngPXvDlra6f/wAIvdTx&#10;7flaOPcy19TeIv2qvBNrY+ddX0ttH93/AFe1qwdN/bK+F/lx2s+qSz7v+Wnl7mWgD5lk8B+IpZo9&#10;mjzwf7Pl1oW/wv8AEn2qOb+wbrzF/i8v5dtfT15+1V8FbqxkjTUNs0P7zdt+ZqwdH/bm+Gf76G6m&#10;lWGP5Vby/magD531DwD4iiupJn8O3Xmf3oY221JpvgjVLqGT/indQab5m+ZW+9X0Bof7eHwrlvpo&#10;5/N8n+HdGvzVJN+2b8KYpJP9Klgj+8vlrQB8+t4F8SS/6Kmg3nmf3fLb71aljYahoNr/AGXq9q1t&#10;fQ/M0cnytXr1x+3v8M5Y5LWyjumuv9XDP5fzV57qEsni3VJteur5rmS6+6zUAczNFH53mfNWha3H&#10;lTR7/l/2q3LPwrayyfv5pPL/AIaydW8Oyfav9Yvlr91d1AGp4dljtde+eZfL2q23+Kuq1K6h+1Rz&#10;JJ58f91fvV4brXjCbwbqH/Hi1z5n7tW27ttaWl/E7/VzXUMqyf3VWgD3a88Qafqnhu6tfsssEjLt&#10;jb+7XnN1psN1+5SP7v8AFWPrHx2murWO1g0WXyfu+Z5fzNTtL+IMd1H/AMevkf8AAfmoA0o/Bf2r&#10;/USfvK3NL+G9rdfu/tW2Zf8Aaqja+MrW1j8xN3zfxf3ada+KIZf3ibvMX5v96gDoLzw/HpdjJGn7&#10;2Rf4qzfDOmx+TJvjbzG+7urWt9cj1S18z+797/aaqdvrMfkySJC3y/7O1aAM/VvAscUMl0ky+Z8z&#10;LFXnN5/wkkU0kdro89zGsm3csfy12kPiq6imkmeNW+baq1IvxO1qLzI4IVgj3fKqr95aANDRYtUs&#10;NH+1avatbRsv+rkXa1U/EmpTf2DNJp1q091tbau3dWxqnjfUNU0HzLqPz9v3d38VGg6tNdWvmQWq&#10;r8v93+KgDxW1vPFmoTQw3Wg3XmNt/eLHtWvdPD/wxvoo7W+e6X+FmjZvmWqt1r2vfZZIUj/efLt+&#10;WnaTL4u1T95Pasv8LMq0AbXiK18ry/4v92i68L/2poPySeRM38TVk+Krq60u1j/dyNIv3t1aWn6x&#10;dXWgxyWUe6Tb8qtQBjzeCJtLtfMe6Vo//Zq5Wa4mhm+T/Vr/AOPV0U2qa95039owqtrt/wCA7qpr&#10;FdX/AJc0EO6H/ZWgDxPxU11F8QrGZ4/3nmfLu+7XrVvrWn3UPnPa/vFXbt/vNXmvxU8USS+NtLsb&#10;W123SybW3Lt3VNq0ni6K1+fT9sf96BfmZaAO+t7qO6+5D97+GrGi6zJYaxD+5/d7lVl/irz3SfFX&#10;iTS7Xy00/dJ/EzR/MtTXWs61deX9lhZbrdu27f4qAPfPF3j7+y/Bt1J/Z7fe3K396vGfDf7UU2lx&#10;zbPDcs838LeXuWs+TxB8QPsvl6jYtPa7dqq0fy1X0vxN4k0GaGb/AIRuCeNd3ytHu3UAcL8bPiJ/&#10;wmXiSxmurFtOj8yNvLZdvzV9OfD/AMJaff8Aw/0/UEvlSOGH7qybWZq+S/jQuseKNQtZL61/s+aa&#10;bavy7dq113hfwRqlhp9rDdeJJ4LVV+aOORttAH1V4Ruob+1msfMjgk+7+8+9Xx/+0032XxdNYp83&#10;7v71e3aDqmn6DawxyX0s98v3Wb+Kvnv46ahJdeLPOeT920f/AI9QB5Poelw+TJJdWs88f96NflWs&#10;vULX7VfeZa2M/wDd+7X0F8Pf2kdP+HOg/wBl3vg3Tdaj2/NJcx7mar0P7aHh2w8zyPhfo/zbvvRr&#10;QB8ztpt15n/HjK3/AGzatCPS5vJ+TT52k/65tX0RZ/tzaXa+Z/xa/QW/7ZrWlH+3Vo8X7xPhno8U&#10;n/XNdtAHzH/Yd15ckn9nzxf70bU5tLvvsvz2M/8As7Y2r6cuP269H8v5PhzpHnN/ejXbWev7dFjF&#10;D/yTnQ/+/a0AeG/D+/1jwlqn2610+fzFX5d0bVD8RtW1DxRqn27UbWaDd/ej27q+kPCv7ZsfijWI&#10;bFPh/o/lt8rbYV+Va4H47fFzT/FF95c+g2tjNC21Vgj2rtoA8LWKOKPy0jam3H7uH/V10X/CeWsd&#10;r+40eBpP70i7q0PBsv8Awm+vR2KafEu5d21VoA2PgTfx6Xqkkk8e3crKrNXtHh3UpIte8n7Uttub&#10;/WM3y15L4q0e68L6pa2Lw/Zv7u35WrvNJ8A6p4tm+ywSN5m37275VoAm+JHgGTx5NH/xNImkWTb/&#10;AKz5WWvWvgD4D0+w0ubRbqPz4/4m/wBqvm34sWGofDm+tYUum8z7rfNXunwbv9Q/4QeTWHuvI3bd&#10;rbvmagDrrfQ4brWJoUjX9yzbV/iarmk6bDF4oh3yRQR/+PV57qnj7UPC+veZHD5+7a25fmrLvvi1&#10;Df6h511G0Eit822gD6K8VXmn2s0MfnRNH/D/AHq5/XPEGj3+nxyWsiy/N5e1fvbq8fvvjN4dupoZ&#10;PLnaaH/vlqk8RfGLS9etY7HTtFXT921fMVfm3f3qAPQtQ8YfZfsvkWsvmKv8TblpviDx1qkul/PY&#10;7Ybr92zbflWvJYdL8ZWv7zzGaFvmVpP7taWoW/jb7LHG8nnx/wAMbfdoA3luJLC187/WwtWfcatY&#10;xfvH/i/h3fNWLJb+KJbXy/LX/d/hWq9n4Sj1Sxk/tG6ltpl2/NH81AHrXh268Dy2M32268i+aP8A&#10;ds0nyq1c3Jf6P/aHyXytGvy7lb5Wrl774VafdQw7NUl+Xa3+9VyPwDY/Zfkmb5fl/wB6gDSvNJsf&#10;Ef7u11BWkX+633ajj+F/lzec91/3y1VdL8Kw6DdeZBI3mN97/arpLzVJIrXy6APQPAus6P4c0/yb&#10;2FZ5F27Wp3izXNL1m68zTo1trX+792vL4dX+yxxxzyN8392uq+wRy6XHJ/wL5aANzwrq1jo3mf2j&#10;H58LNuVa1te8TaXrOn+TBarbbl/fbv4q5vw74PvvEdrJ5Ei/K38TfNTda+H99pf7yeRvm+7QBxK/&#10;B/wvLffakurzzlbzPmk+WuuhsLW1tY40/wB3dW9ofgX7fa+Z83l/3qydYsPsskkafLt+WgC9Z+I7&#10;XQbWS1nha5jX+7TfFXiqG/tYfsUfkRt8vzfeqvo+mx6zDHC/yzfwtTtY8K+VHHG/9773+1QBiw3U&#10;n/LCZlk/vbq8/uIrWTxRNfTzKs23+98zV65D4Bjlh+SRvM2/99V4vq3g+OXxxJDdXTQbfvbWoA6a&#10;z1a1ur6P7VdLBCv8X3a6bUtZ8LyxyR2uoN83+s/eferk5PhLpd1dRxpqErbq6C+/Zz0ewtY5E1Cf&#10;ztv3WWgAs/HWg6XH5KX3m7vl3bqwf+E30WXWP380rfe+aNttSR/AePzPMnk/d/7PzfLUjfBbS9Qu&#10;vsqXUkHzfej+agDB+KXibT9U0GSx0+RvL/vSNur0D4e/FDT7XwHa2N1Czapbqqxz/wAO2uP+MHwb&#10;j8E+Eft2nTNfbfmk8ysnwb4f1rVNPhuo7VVhWHzPm+VaAOF+MHiqa/8AEl9dJGyybq1P2Ubq+174&#10;jRzXt008i7dvmN833q5X4pazHqn26NIfs11bsq/Ku3dXSfsp6Dqms+LLH7F8syyKzN/eWgD708RW&#10;8lrpd9J/0xZtv96vnn4BxXX/AAnl1qF7+4j3fuVavWvFkXi7S9B1T9z5+2by9zfeWvFfgvcapL8U&#10;L611GNljVl8tf4aAPorUrWa6upJE/wBWzfeot4pIv3f/AC0q5dRSWv7n/ln96qat5VABsq1D/sf9&#10;9VDJ/wA9KLPzPOoAFbypJP4akki8395Trr/V/wC7Ve1ikuv+mUdAFiO1jlh/8eokmjjqPzpLXzI/&#10;vVHay/aofLf/AIDQBN5v2r79Cr/fqw0XlQ/PVW4Xyv8Alp96gCGaLzapt/zzrUa4/c1nzf8APSgC&#10;TyvKokqjJcSf6yrlrL5sfmUATRxR1HJ+9m8v/lnTt1ELf8s0oAhmt/stSRtH5PmVJdWsnk+Z5lNj&#10;sPNtfn/1lAEMbf6zfUNwsn7vZVyG38r79SNFQA23uP33+r+9Uknly/8AXT+7/s0L/wA80/1lRsv7&#10;z/gP/AqAIWt/3lC2sn/POrCyx/8AbSrkPmSw+Z/laAMFrX+58tWluJIvv1aa1rPmf/lnQBY+1ebH&#10;5dTWdVY7P935n96oWl8r9z/49QBeuG8mmxrHLHJUa2v7n/WUQy/ZZv738NAFeNf9ZHTWX995dXJv&#10;Lim+T/WN97/Zaod376gCRV8q18uo4V/ff71TNceb+7/5aU1aAIZP9F8uNPm+arG2pIf9Z+8p1x+6&#10;/wDsaAMmTzLqbzKkX91ViaLzf/iqhk/550ARwt5s1eH/ALUWra1+7tdO09r61s/3zMse5Vr3CNZP&#10;M+StLUr/AEe18L32l3XkLqmtRtawtJ/C1AHwHb/FD4jaXDD/AGd4bi8tlVtzWe5mWtJvjZ8Soo45&#10;P+ETg8z+99h+ar3xm8SeIvhz+7TVFnkt5PJ2wNuVa89s/wBpjxla2seySJv+uke5qAO4tfjF8Rrr&#10;95/whsHmf3msasW/xa+KkU3nJ4Ti/wDAP5a81k/aW8ZXX37ryP7vlrt+am2/7SPjyL94moM3+zt3&#10;LQB6xdfFz4lX/mf8UjEv/bnXcfAX4nWPw08UX2qeJdHb7LfWbW80FtHtb5q+bZP2m/HFrJHJ/aH7&#10;z+JWX5a9i+Bvj7/hZdrqF1rdrFPNZxtI21flZVWgD3DQ/GnwHtdQj1BNH1KCSNtyxzs23dWf4i8d&#10;fCXxH8TIfFmo6fdXPk+Wscds23btrxtfjTo91dSWsHhuBvMZVjZlrsPBuqaXL8TP+EbvdFggjaGO&#10;RWjXczbqANzXpPgH4o8RSXUOg6uslwzSSNubburk/HXiDS4tQ/svRLGe20e1/wCPfzF+ZqseNP2g&#10;NH8Ea1qGj6R4TtZ5LWZoWkkj/iWrkfxf1SLQdL1q98I6bPY3m7yf3f3ttAHP/Dnx9D4c1S+knhZo&#10;5oWj+WOvbvhz+0T8K/hzqlrqmo+HdSvtU8tlZlXcvzVxOk/G7S9amkhtfAdnFNDH5jbY/lp3gH4z&#10;aX8RvF0nhufwPp63XzbWWP7yrQB3Xir40/AHxlr0mqXvhvU1vm+ZfL+X5v8AvqvF/FXiO11nWpJt&#10;OtZVsfmW3Vl+ZY6ual8TtP0v4hTaLa+DbW5j3LGreXXUal8X4fC8fk3XhGz85vur5fzUAcj8P/F0&#10;mjf2hDPat5Nx97cvytXongH4sfBf4c311InhfUvtV1H5dxu+ZW/vba5m6+N2l3+l/wCm+G4LGRfl&#10;/cR11HwzutB8UahJY6v4dg+3W8f2jc0fzNH/AA0AYN5rPwNi16617TtL1BdQmZpFj3fKrV5vN4gk&#10;1jWL7UPl8tv9TGq/drqvFHxQj0vWNQk07wPprafZ3H2fzGj+Zq0rX47WscMO/wAB6bBu/iWOgCx4&#10;B+KXgf8A4Q2bw7450+6b980iyRrtVam8M/Eb4N+CNUkutB0+f7cytHun+ZVVqj8SfEbT7rQftX/C&#10;D2rRt8vmLH8qtWP8Nb/R/FGtfZU8G2fmeXJIu6P5floA6b4c+KPgv4ItfEUN1p95PJrkLQ3G37qq&#10;3zVx+pWHwN0/UI77QdP1BJo5FkXz23Lure8C/EHwj8QbXXvtXheztptHjaSby4127V+WvO779ozw&#10;39u/s+y8I2fzSLGrNH96gCr8UviDD/wkUOteHrFr6+m+aZVj3KrVTtfj748lh8v/AIQ2Jv4dzWe6&#10;rHxO+MkfgO6ktbLw3Z2N1/Cyx7t1cLH+0j4u8vzkjgWP+75dAHaTfHDxlYTRyXXhG1X/ALc9tOuP&#10;2lPGUv7uDwvar/vWe6uFm/aW8Rf66eGK5kb/AJ6R1oL+0trV1pfyaLZrN825vJoA2Lr48eMppLWZ&#10;9Bhg+zyLMvkW+1dy17F4Z/bS8WfFDWrHQdX09VmmZVjkWPa1eF+E/i1r3jzUIdPgsYGuriRYY1WP&#10;arNX0R4D+AXizwl4uj1jxRpcVtJbt+58taAPYLxY5YY5PuybV3L/ALVTD/j1jqNf9Pk8v/0KpJF8&#10;r92lADctTWpskv77y/7v3qsSNQBHNFH/AM9KdHUbReb/ALNFi0f/AMVuoAjbzJZv+mdEfmf6v/ln&#10;VhmjlqOaXyaALFv/AM86y76C6tbr5/mjZtystXpn8qHzKja8kljjjeP/AHWagCTd5VOkuvJj+SoV&#10;/wBZ8/8Aq6db28ks3/TP+9QA6OLzYfM/vfNTmX93J+8+7/49TWb7LTVt5Jf3j0AOtVjlhk3x7adH&#10;a1G1x5X+1Vy3uo4vv/6v+GgCuy/9+6mjaP8A7Z1XuryPyfkqS3/dWvnPQBYkqrHdRy/u0/3akVvt&#10;Un/TOm3VrDayR+R/wKgCr5UkP36d5tWrxf8ARfLTa27/AMdqrHFQBDdWv2r/AJaN5f8As1Nb2EcX&#10;meXRH/rqmagCGTy6Glkj+5H/AN9U2RfK/wCBVNGsnk/7tAEMdr9qm8yf/V/7NHleV9z/AFdTLL5X&#10;7v8A1tF1ayeT53mf8BoAhkao2uJJamsfJuoZP3n7yP8A8eqRYvK+/HQBCy/ufkp0dnJFJ8//AAGr&#10;EcUcX7z73+9UjN/c/hoAo/ZfNmoks/sv/LTdVhbjzYf+mlQsvmyRx+Z/wKgB1xFH5f8Aq6jW68qP&#10;y/Lq9IsdVdsf+f71AFdmrxP9rxZrrwv4dkg+WZrpo2r3RrD+5Xn/AMXLWx1TS7G1uo/3lvN5lAHj&#10;ui+HfK+IXgOHy1WZtLWSRtv3mr6iuLrzYf38m+T5V/3a8bt4ppfG2gzfZYPJhs/LWSP7yrXqn+t/&#10;d/8ALSgCxHL5X3P3tDNRHb+X+7qRmoAbtqvcQ06SWpI/3X3/AJt1AAsX7v56IbXy/wB49EMv76nL&#10;LJ/HQBIzeb+7SNaqzWsdOmikqaGz83/lpQB8m/HDTY7/AMIx3Tyf6V5m3avy/LXkfg/w5Yy2vnSb&#10;mkVfmb+9X2J8aP2VdU0/wHfa0+oRNa2sbMyq392vlXwbbzWul3UcEatC3/fVAEPh/wAB6Xf3Ukc8&#10;jeZ8zfL/ABVta18MdF8mONI2im27v96uHuvitN4S1Ty7WGOeRfvbl3V0Hhf4sTeMr6SOfyoPl3bf&#10;us1AEeh/DS1urqaOePyI1/5afwrViH4fWMXnR+W1zJ821q5fXPiRqGjaxNJBJ+73f6tq7jw34w1j&#10;XvDcd9PJarCsn8PytQAaH4B0+wuo5Hh/ef7X8LV9IfDPwbql1pccaR/aYf4fm+7XhMOuWt15f+lK&#10;s25dyt95mr6a+GPiObS/DsMaSbY9v7z+81AFdvh5qn9vRyfav9F27fsP+1VXxp4ZutG0+aZ42Xd9&#10;3/ZrsNL8Yfatek3zRLCqt97722s/4meNNP16x+wpJs/us38VAHD/AA90aHWb6SG6hW+3L8sjLu2t&#10;V7UvCsOjeIo4XsYmj+ba235ay/DOuf2Xqn+ixt8vzM38LV0k3jKG/wBaj/0GWeT73+zQB1WpaDa2&#10;ugzTJ5CyRqu5fLX5q8n1iwtfO8yCP73zfKu2vVPFniC6m8LyQ2WltBNIqrI0/wB2vL5rWbyY98f7&#10;z+L/AHqAMNYv3kn/ADz/ALtaUNvJFa+Y8dOWwk8z5K9A0XS7X+xYY73a0nzbqAMHRf3en/P/AL3/&#10;AAGtq3bzdHuoUj/1n8VSahpcMVr/AKL/AMBo0G38qPy7r/x2gDzOSKaLzN/y/M1XtPXyo69K8TeF&#10;9B+w+ZBJum27v+BV5TeabrHnSfZdvl7vl3UAdhdN9l8N+W/zSfN/wGt7wHLHf6XJHBHu2/Nurn7f&#10;S76Xw7HHqO37d827b92pNJs/EWl6LJHp0kHl+Zubb97bQB6deaL5OlxzPGqyN/F/erW8N+MtF0u1&#10;+yz6hF5jfKse3+KvE76/1q/hjtXvtse7a3zbdtepeGfhL4Jl8u+1G+la+t1WRdrfKzUAYfxYijtb&#10;qP7LMtzDMqs3+zU3hFYfstrI8n7v+KpvH2lwyyR/Yvmj/wDZazbG3/0Xyfu/3aANDxZYQ3XmQ+Xt&#10;jb/a+9V7Q/C8n9ixw2Ua/wB7bu/hrjfE3hmOLQbq+ur6X7Uq7oVVv4q890vxR4uitYY7K6ZZPlb5&#10;m/hoA0PFWg6Xf/GCx+2xr8s38Py7flr2i40uxtdPmjS127Yd0bMu6vlvxZr2tWvxC0+S6j/eXEm3&#10;5fvV65efGLXrXS/srwxeS0fl7mX5qAKdvqn2WaSR4Vb/AIDV7wTbx6pr0kf2Vfl2turkbW/jv4/k&#10;/wC+q1NF1S60uaOPzlWTd96gD1bXrWS1jk8+NfLXdtXb96s/wvax69DHMkMXnN92Nv4a5HVviDqF&#10;1H/Z880DQ/wyL96sf7BrUv8AyC7pvO/h8tqAPOf2uNLmutesfImXzl2/6v8Ahatj4c+A7qXwjDJd&#10;eZLMyqzSN/DXI/HpbrQda0+TUZvMk3Rs3zbvmr2LwD8UtHi8Ew2s8f8ApTKvlt/DtoAz9P8ABf8A&#10;y08vz/4fMr5t+PlhJpfiTy0k/d7Vavsbwv8AETw7FayR3UivJ/yx8tfl3V8p/tCXUOqeLpJoP9W1&#10;AHj9vpd9qkcckEO7+KufvIppZJP3a/3WXbX0J4H+COoeMtLhurXxFZ6VG3+rjnk2stdBb/sV311d&#10;fP4y0OCT+LdcUAfKcln/AKv93Wg1h/y0SONpF/h/u19OXX7FEn/Q+aD5i/w+dWfa/slyWE3yeMtI&#10;aT+L958tAHzf9gk8n/Vx+Z/6DVVrCTy/4fMr6am/ZRklm8ufxdpMG7+7NVyP9ivzbX/kfNDi/i+a&#10;4+7QB4v8E7WH+2pI3/dTMu1Wb+GpPjZaxy6xH5G1pF+VmX+Jq9W0H9km6imk+y+NtI8xf4o5q5Xx&#10;58DJvDkn7/xJptzJ/sybmoA8b+wfZYfnj/eV2HwbX7B4ytZvOVY1ZWZv9mrEfw0kuv3c+sWvmN/0&#10;0+aqd14FvrX93a3UU/8AD+7b5ttAHoHxs1mPWfHFrJazefCq/eX7q/NXoXgfxVJo0MkcE26O4jWO&#10;Rl/hrwP/AIRfWLW18vzlb/gXzV6B8P8AxH/wjmn/AGGeHz4W+Xd/EtAGb+0B9q1nVLWRNzR7V+Wv&#10;ZvhL4X1DWfh/YwvughVflWvMbj4iWv8Aakn7mJY/9XtuV+bbX0N8I/FEP/CG3W/5Yfl20AcO2g6p&#10;Fqkli9ru2/dkb5t1Tab4X0vS9Y8vxLp/n+ZuZVWuwsdZtZfEn7+RoN23azfdWsHxtfw3+sfuJN3l&#10;q0e7+9QBca1+HtrdR+Rpat/eXb92ti80nwTqkkMmnaeqzLt/h21yNrYRy+X5EO6T/wBCqxqGmzaD&#10;DDNdWsttH5i/vG+7QB6xJ4f0/VI9Phe6/h+ZV/hapvFHhe1tdF8z/nivzfN8y1yNj4mjltYdl9As&#10;ir/E1UfHHib/AIkPl/2orSN8rbWoAxbq+tYvMjSNvLb5fvVjxzfZZvJT/Vt/eqS3v7X+y4/PkRv9&#10;2uduPGlja3UcaQtPu/u0Adh5vmw+Wn+sqxp7RxzeW/8ArKy7H4seHbX/AF+nytNtVW8tfu1j/wDC&#10;dR3V1JJBCyw7vl8xfmWgDa8UeILXQY45n/1jfdVf4qy5PH2l3/kwpC0EzbVVdv3mrU8K+JtH1m6k&#10;+1WP2mSH7u5dy1pXGs6LFqnyaPEs23du2/Kq0Ab3hv4Y69qlrHfJpe6HbuVq0LjQ9U0a1+y3sP2a&#10;b+7VfR/jhqmjf6DDu8lvu/3Vqa48dTa9/pV7/F/eoAboK69+8j0vcsyt/u1e8SN42/s/ztRtd0MP&#10;3pP7tV/CvjKOwhmmtdy/My7mqTWPiNJr2lyafeyS+Wvy/L91qAHaT8X7WK1htXj8ja33tv3mqn4g&#10;v/7Uuo5k/wBXJ826sebUvDf7v/Rf3iqta1xdafLHayQblj8v7rUAdx4H8Pxy6X53l7pIfmVqPF1r&#10;NFHH9qhZfm3fdrk9N+I03g3y/sse7d/e+7R4g+OUeszRyapH+72+XtjoA6yz161i0uTZGs8235ZP&#10;7tfP9xdR3/xQ1CT/AJaeWu6u+XxVost1JInm/Zf4lX71ec65rOj2Hji61C1jZd0artb5vloA7jS7&#10;qOLVIZP7sm6vXvEnjzR9Z0+aSD5flXc22vnm38fWP2qOT5U/3l+Vq7C++IlrdaDNGkMHnMvy+WtA&#10;Gtp/xM0+Lzt/+sVfvf3qm8J+I9Lv9Ykmf/Rofm+avHV1mHyZPPj2/NVjT/FX9lzeZBIv+633WagD&#10;0D9ojxhDdeB4bW1k/dtuXd/ertPhb4c+1fD2x8/asf2dZPNr53+JHjyTWdLkjurXbtX/AJZr8q10&#10;ngnxl4itfC9rD5n+g7dyr/FQB5X8dJrHQfGWoSeWvl+Z/Cv3q7b9iPVobrxZdbJvKm8v92v935q8&#10;3+LXmaprF1JdR/vJmZvmrqP2NbeGL4jeX5bLu+Xcv+9QB97eIri6i0W6jeT7Tu+Zv9lq8D+DOpR/&#10;8LKvvtXzQwt8sn96vdPHlvNoOl3UkEm7zo2b5v7tfPPwDvIfGXjy+sU+Xa25moA+hLjzotQk/ihb&#10;94tNW38394//AHzVq4l8qbyf+ebbajuP+elAFX7PUdx5lr5cf/LSrUPl/wCsepry3jl+5QBRWXzf&#10;3f8Ay0/iq0v7qP8A1n/Aajt4o/4/++qdN5cUnmQUASfZ/wDlo9VZGj+1fuI9tWluPM+/VOby/O+S&#10;gC1dS+bH5f8Ay0Wqe370b/8AAakk8ypobiH+P/WUAZMdrNdTSR/8s1+83+zV5fL8vy6bdSyf6tPk&#10;p1vF+7oAa1vDL/yzp0P+i/cj+9UK3XlTf9M6tLLDND5if+PUASLFH53+rptxF/cqvM0n8H/AqtNL&#10;533P4aAKfmyfx1cWL9zUP7uWofN/ff6z93QBabvTfN837lN3R+XVWHzP/wBmgCwv7r955n7xqb9n&#10;k/1lNj8zzPkqZrj/AJZp/wACoAjaXyqm+3yeX5cHy7v4qryeX5lSMv8A0z/d/wANABJdSfu4/wDl&#10;p/E1STNDF/yz/eVX+0Rxf7X8P+7Tm/e/6z/WUAQzU61tY/LkkeTd/d3U5m8393UMn7r95QATLN+7&#10;jT/9mjyv+BSVIt1+5qv5UnmUARyS+b+5ST941OWyktY498n7xqmtdPji/ef8tGqxcN/yzeP/AHWo&#10;Ahji/wC/lDLJ/u1JGtSTS/8ALP73/stAFOaXyvL/AIqkb/vqqrL5s3/oVWFl8r7lAE0i/wDLP/lp&#10;UMlv5tQxxSed5n96rUjUANsYpIrqOHy90bfxV84/tVeNI7DUIbG1maC+0/8AfK0dfQkN1fReZH/3&#10;zVXVvhL4d8eRyaxq8Kz323bIq/xUAfFtvefD+XS4ZNe1ie+muFWS4jZdzLJVeRvg/LdR7JpVj/i+&#10;Wus8eeH/AIU+F7rUJtb0+6g8mZoY7aDcrV523iP4Iy/8wfU1j/hbzGoAvXmg/Cm6kkmS+l8vb8vy&#10;1Vs9L+HMX3NQby2+b5o91Q3mqfBv7L5kFjq//fXy1JpN/wDBf9359rq//AW+7QBD4k0n4Z3UkkkF&#10;9K0n91V+9XtH7HvwltfFFr4imsrpbHS5LeS13SNtbcy15nJefAOL/lnqnmf3fmrpPC8ug6zp80fh&#10;DWLrT9PVvMaPcytQB2Vv+wp42tb6O6stQtdQ0+Ftyssm3ctdh4R/Z98ZX/x0tdevbGLSNPtVjVp2&#10;kXa22vK7fXJopvJTxxef7MUEjVvWNhfXV1HY3vjLUl3bf3DTNu20AdR8Qv2FPHmveONU1rSLq1n0&#10;u6upJv8AWKrfM1ZfxI8K/wDCB6LoOg3W3zrXzFZfM3bWqO41TT9Buo7FPiNqUG370XnNVy+8M+E9&#10;U8m+1HWrq5/utJJu3UAZ/wAJ7e11nVNU0+GaKCS4s2jXd/eau2+A/wCzDr3hz4mSeJNU1SC2sbdZ&#10;I45PMXc25a5u18H+B/Jkk07WmWRfmZo2+ZabY+CLHxlqEen6X441CeRv3nkLI33VoA0v+Gc/EkXx&#10;ak1r+0IP7HWbzPP8xW+Wub+Kk0MvjL5NrRxq0bN/CzVuf2NoOlyf2W/jK8aT/VtG0jNuqxN4B8Ey&#10;zeZqmtMny7V+b71AHF+F/DkfijWodH86LzLqRflavsSH9mmx0bVLrxJBr0H+kaXHarbbl+8tfNNr&#10;8OfA8sk11a61On2f708cnzLUa+CNL16GSPS/HmoT+T8zR+c25aANDxJ8Lb7w5p+tR3vlNHeXn2hZ&#10;PM3V5nr3kxQyR+Wvl/wr/E1d1p/g3T7+b7C/i6WeZf8AlnPJurab4W/D2KTzL3Wm/tD+75ny0AaX&#10;wr8B33xG+FP9l2V9At19oZltpPlbbWh4V/Z4+IHw51qa6Sxg1X93JHHAsir95a4/XPBvhvQYf7U0&#10;7xdLpEir5e6OTatca2uSapJ/oXxA1K5mX73lzNuoA9M+Af7G/ii10Hxx/a8kWkX2sWskMMDSKzLu&#10;bdXh8f7EvxG0bxlDvsYp7W3ulZpFkXa21v8AersLO6821kk/4WVdLIv3vMmbctV768kijj2fEC8u&#10;d3y/LM3zNQBz/wAfPBOlxfEbzNbulsYYflkVfm2/KtYtv4Z+FN1H5b68zSf9c9qrWt4is/AdhdeZ&#10;4y1C8uZm/wBpmaqqr8AZtPkmg/tDzv8AZ3baAMfVvDnwztZo4U1T7q7VbbRp/hz4a/2fN9q8Ubfl&#10;+WNY6rzW/wAG5f3zzah5dWGsPgPdRx/vtSX/AL6oAPh3L4J8G+OLXULLVPPtbWRbj7u1mZa+zNW/&#10;a28E/EGOxhtZv+JpN8rQMtfJa6b8B7Dy47WTU76Rl+7HurQ+HNn4DuvHEf8AZ1rdQTRybbdZPvNQ&#10;B9SQ3Hm/vP73zVeVqqx2ccVrH/u7V/vVJbxSUAOkWmw1I3/kOq1AFtrX/v3/AA1HCkfmURy0L5fm&#10;eZQAXFrJ/rIP9XTVb+/UzXEkX/XOoWi8395QBYki83/4mq7L5X36P30vlyeW3lrUkyyXX7z/AJZ0&#10;ADNHTmbyv+Wn/Aabt8qo5rfzZPMT/gVADtsd1+8/5aLTmaSpGuo4v3MEf3vvNRDF/fkoApqtTRtH&#10;U0lVZKALUNrH/H/rKb5X/LP/AJZ1HYr5X7yeT943/fNOk8yWT93QBYj8uL93/dqreL/yzT/WVYjX&#10;+/8A6yof9VQBHCvlffpy/wDPSry2sMn3/lk/h3fdqvHayUAOWLzvuR02O3ki+/VqOKSKnN5l1+88&#10;v93QBCtvH/zzprL5X3KuQxR2v3N0u6pP7NktZPO+9G1AGTJBVWRv+Wf/AC0ramsP/Hvu02PTf+Wb&#10;/wCsoAz7fyYvLjSP9591v9pquR2Mks3mPJ+7q9DZxxf8s/8A2Wo7r919zd81AGfqH7r/AKZR1Db/&#10;AL2T5K1prWO/tfLn3VVtY44pqAI5oo/+ee2So41qxdRSSzeZUKp/yzoAbMtRxxf6z+GrHlVHJ/t0&#10;ANW3/vyVxfxWgjlsY/4ZP71d0rebXG/EyKO6+ywx/wCrZlWgDh/CvlxeONHjnhaCP7KzNubd5jf3&#10;q9eurqG6k86CP93Xk8ix6f8AFrw7D5n7lbFlb/er1aa1ji/dp/q/4aAGzS+dTbiKSL948f7uhv8A&#10;YptrFJ/H83/stAEbeTL9z5akjWOWhrWPzPMp22SKagAuP3ccf7uqarJWhM3mw+ZUduscsPmUADW8&#10;n/PSpt3lQ1HHL+8+f/V06Ro6APnP4/ftFeNtU8D3Wivp/wDZ8d1ujZY/m3K1fM/hHwb4u1TRZprX&#10;zVhX+Ff7teqfELxRfXUMMc1rJPIzL8zL8qrXoHwl1610vRZN+1ZGX5dy/LQB84+H/gPrXiOOaaf5&#10;ZF3blk+81aEfwT1DRpPMgkVZF/i3fdr3Kzuv9Kkknm2SMzNuVtq7ar6k1jfXXySMka/ebd8rNQB8&#10;8w/C3UL/AFSbf/pM275q6LSfhP4itf3nmeRD/d3fer1Cxt/st9JN5la0ksksPzyfu/8AZoA8r034&#10;W61/akd95e7a3yrX1J4LvI/DmiyWt15c900ar/1zrzO11KaL95BI3+zurW0uWby5JJ/MaRv4qAO6&#10;WK1luvO8xWm2/e3fw1n+JF0/VPJjTas0f+1R4F8Pw+KLqSSeZvLXdu2t/FWl448C2Ol2sc0EjfL/&#10;ABf3qAPNb7XL61mktbWNvM/vbflqra654stdQjkg3LGv8VdNNdfu4/3a/wC9t+ao1aSgCnqnxG8Z&#10;X/7m6um/u7VWpvD+ra1LJ/xMYf3f8LNU0fl/ao5P+Wi1c1TVJpZIY0j27f8A0GgC1eX80UPmJ/rK&#10;jt9Zvov33mbpG/hqSaLzYfM8z+GsdpfK/d/N/wABWgDvrPVrq60GSa6h2yK3y/3qo29/fSw+c/8A&#10;q1oht7r+x45njby/lqaz8660WaNIaAMW48QTSzSR+X+7/vVVtdZmtZP70dUZGktf+WLL8392nQ/8&#10;9HoA7C8vLr+z4ZIPnjb7tWLWK+l0/wAvS/8AWTNtk2/NtrHkbytHj2bm/wBn+7XafDFfK0uaT7u5&#10;trbqAOX1DwlqlhDDIknnzfeZWras7XWtQmh2Q7YYfvf7VdlqDQxR/wDPeRv4V/hrYsbWT7LD+8jg&#10;j+9QB5n4m16+0H93aw/ad33t38NSW+rSS6fHNdRqs3/oNSfEyXytUhhSH93t3My/xNWD4i8y10GO&#10;Z42WH+9QBc1TVI7qH9/Jtj/3qzbdof8AWeZu+992uTvJft/lxvuWP7ytTrHzLW6j/ebo/wDeoA4f&#10;4jXWqap4u0uOD/XLN+72r/FXZL8JfFl1axzXt9+7b95tb5Wpuj3Ef/C2oY/L+7Iu3d92vfNatYfL&#10;mmuvn/cttWOT5VoA+d20HWrWSSGCHbGv3mrFuPDniTWbr7DB5nzfxf3a9KtbyOL/AJabtv8AtV03&#10;gm883VJJHkiXcu1Vb+9QB47ffCrxJpdj5d1Iy/xbv4qd4f8Ahz4yi8uay1qVdv8Ad+9X0V4ms5v7&#10;L854/tMm5V27v4aq6To11/x9QRqsK/wt92gD4t+OWl6xa69a2ut3zT/dbzGrtvCMun/2Dax+X58c&#10;Mfl7qvftZaTDL4k0+xSTdNIyszL/ALVemfCv4Nx6X4RhmvY93nQ+Zt20Acjp+k2MNr5aWvkRt/47&#10;Xifxgi+wap8km7+KvoyOz8zzI/L2/My/NXzj8ZtN83WpI/M/eL83/AaAPK7zWbr7VH5F0y/7rfdq&#10;nfeINU87y3upf97zK2I7Wx8mT/RZfO/h+Xcq1kzW/wC88zyWWP7qsy/xUAZf2y+/57S+Z/vVaW8v&#10;v+e0n/fVOVfNm+SP/Z+7Wo1v+78vy/8Ax2gDBkvL7/ns3/fVObUr7yfL86X5v9qrkln5X/LNv++a&#10;maKPy/khb/vmgDqPgv4ZvvFGvRwpdMu35pFVvvLUfxmt/sPiSSGDcvk/u2Xd/FUfw78YX3gO+mvt&#10;Oh3SMrKvy1m+MtZvvFGqfbrqFvMm+Ztq/wAVAHO7pv3f7z94v8Vdp8Jbyb/hLo43/fxqu5lb+KuT&#10;8qaL935Lf98/drc8I6pdaDdfaoLVvO+7u2/w0Ae1a5pMMuqSXUEfkf3o61vCuh2N/wCZ58ywRr81&#10;cX/wlV9f+Xvh/eN95q6LRWj+y+Y8n7xv4VoA81+PGmx6X4khjTasm1du3+Ja90+EOufYPBujxzx7&#10;priNmXd91q8/8XfDmTx5dQ33nbZo/wB3t/iZa9o8A/D/APtTwja2vmfZo9NXy/8AaagDNmb7fffv&#10;5ovMZvlVW+7XN+Kpr6wvo47WPz9v3v4q7Cx+EFr/AG1JMl9L9q/h3N8rVuaL4ZjtfEnl3u1o1+8r&#10;fxUAeb2PijxJa+XNZWv77+Hcv8VWtU8TeMvFs0Njrckv2X5flWP5Vr17xJpNrdapDJZQ/ZrVv4dv&#10;zVreJrCHS7W1mtY1WT/nm33qAPG9J+Cc2syf8hBraOtTUPgtDa2Mkd1qjLt/4Fur17S9Shl8mSeN&#10;YPl+bb/eqTxtFHFoOoSeZHPGse5m20AfPt18OZorX9xdfufu/wC9XTeF9D0vQdLk32q3N1/eb+Gp&#10;I7iOW1+SRvL27qyYdSk87y/L+822gDsNN/4Q2S18y6tVgvm3L9371YP9k2Mt1NH5K/ZWb/vquoh+&#10;H039iyXyRpPJCvmMq/eVa5mOaS6/dpHuoAcuk2Ol/u9Oh2x/3v71V7yLzP8Arp92rjalJ+7hSH7v&#10;8VV5LW6lm8tI/vfxf3aAG29rH/rP7tbS2/2/T/MT/vn+Guo8M/Bu1v8AT/On8SQW0jLuaNmqvqmj&#10;SaXH9lSZZ41/iX+KgDn7i1/s/S/38m2Nm3bVrJ1a68393B/q/wC9XoHhPwrJ4ttZIZ75baPd/wAt&#10;KteJvhPp/hy1jmg1CK53bvu/NQB5jHdRyyRx+TukX/0Gtya482OP+L5flX+7UcMUdr+7S1/fM23d&#10;/s1euNL+yx/3pP8AZoAyda/0WGHfJ+8bd/wGufktYf3m/wCb+KvUrfwLD4ysbGOTUIraZf8AWMzb&#10;ar+NvgZH4NsY7pPEUGqzN832aNtzbaAPLYfLi/5Z/vKydDitdU8Sf6bHu2/eX+9XVR6D/rJJI9sn&#10;zfw1yvh9pIvFHnTwt5bNtZfu7qAOg1jTdFi1SOOC1/d/e27quXEWn+X/AKLaxr/s7vu06bTf7U1T&#10;9xH+8Ztsa10F98Oda0vT5JrrS2ghX+Jvu0AcXHaw/vPPh3RtU1v4Z0+6uo43h2x/3qtNY/8AjtO0&#10;/wAzzo40j3f+y0AYvxa0m1tdBhjtfmkb7zVc8H6XNdaXazT3W2NYVVV/2qPiFD5Wgw7/AOLdVzw7&#10;5cOjw75P+WattoA8d+IlhqHijxFJpdrH++3bV3fLXr37LvgOTwH8RprXV5Ip5mt1aPa25VZq8R+K&#10;mvXWl6xNdWsjL838Pytur0j9jeXUPFHjKS6vbpm8lVb9425qAPs7xpLHLot9DPJ+8Zdq/wCyteB/&#10;s96DD4c8eahNBJu3NXs3i7Vv+JfqG+H7qsqtt+9Xhv7P811deMr6F42WTdQB9DXF55t1J+7/AHm5&#10;vmqxHF5sMnn/AC7aq/8AL1J/z0/u06SLzZqAJvK8r93RHZ3X8HzfxVIsXlfvKqyXs0X3JKAJGlk/&#10;7aVGq05Zv+WlTR/89HoAI7Xzv8/xVXuovK+5Uy/upqbcXEclAFVb/wA2H+L+792nQ3Xk/fj/AHdT&#10;LdebD5cke2OnK0cUf97d/DQBJH/pX3/lqG4i8r7n+rqO4uKassktAEMkXm/fqZYo4v3fmfu6sXEX&#10;lQ+Z97bVNovN/d+Z96gCaS48v7ke6OrG6P8A1afLVGFZLWTy/wDln/eqRf8Ann93/aoAmW4jim8n&#10;y/8AgVWvssMUP+r3bqz2i/ef3v8Aaq0t15v36ACaKOobhfK+5UytHLUnlR+X5nmf8BoAhVJIo/M/&#10;5aVHHF+88x/+BVNH+9pqt5v7ugCG6i/5aJ88dDXEnk+X/wB81ek/dWv/AEzqnvjoAhhsPKj8z/lp&#10;U3lSS/fq5u/uVCstAFWOLypPnqOZfNq5cRfu/Mqn5XlfvKAI5KI282ppIvN/65/7NOWKOgAaXyf/&#10;AGWnW7eb9/8A1dV2t5JZvM/u0W7SRTUAWJJY6hhX/WVYjt/N+/UN1B5X7xJKAIKXyvNot/8AbqaR&#10;v7lABD+6qGOX995b/LUckscUn97bRG3m/fjoAuQxR/vK8D/aM+JevfD7VLGTQZNskbeZIv3vlr3p&#10;pJIrX5P9XXl/jz9nu6+L+qWN1a33kTeZtmjZvvLQB8W/FDx9rHjzUIbrXtPVZJl3Kyrt3Vxf/CPR&#10;+X8n/fP92voT9qr4M6h8IJtPhvZop90a+Xt/hrw2Rrr7LHJ5P3qAMOa18r935bf9803TbOSW6jj8&#10;tlj/AN2uq/tKSO1/49Vnk/3fmqZdW/cx/wCiqsn+ytAHC6xo0n9qeX5e3d92vob9kv4c6pr2j+LL&#10;q1tWudtrNCvy/wAW2vLbiWaL955O+T/aX7tfUnwT+ImtfCrw35Og6fFcyXS/aJF2/wAVAHh+g+Gd&#10;a0vVIbW68N3izRt8zeS3zV6V4dsL7xH+0FHMmnzzxwww/u5I9v3a9+8O/tFeLL7zJJ/DemrJ93c0&#10;fzVNb/EK+/t6PWINFtf7UVtzeWqruoA+RfiR8IPFEXxC1i+fw7dLDJdSSR7Y2+7urttY+H39l+E/&#10;Dt1ezSwSXm79w3y7a+mv+F5+NvEeseXe+F7WCH5lWRo/l21478Yl8XePNY8mDR/Pj01tzfZvutuo&#10;A534E/DG18R+IvElr5itIumySRqzbVZq6r9k/wCDt14c/aCjk1fbBC1vcN8zfKrba5/wH4T8SaD4&#10;kjmn8zRY2X95JJJt3L/dr05bCO6vrqSDWlnm+7ugm2tQB574f+Bmoaz8aJr61+y31qt4zSLPJtVV&#10;3NXO/ETS7W18Uahp7x+ftmZvlb5VrsLf9n/xZf6pdap/wli6Vas27at1tZlrF8RfC3xZYap+4/4m&#10;8e3b5kbbmagDQ+GPg21v/DviL7qxtt2+Y22pPgL8Lf8AhHNe8bSapJF5f9ltJbssm75q5/S/CXi6&#10;/mutLSNtIk+7uaTarVD4R+DfjjRtQk/4ny+WzfvFa43bloAr+BfCckXxGmkvtvlt5kkbNJt2rWP4&#10;s0m1l16+mS6byW27fm+7Vzxx8L/F2l6hJMmoLPJM25Wjm+6v92qt14L8XRWsMj6XLPu+9IvzbaAN&#10;7xJ8MbrWPg3DdadatqEi3W5tv3tteJ+A7C+8OeMvMn0u8WFY5FZY42b5ttfWHwx8ZeIvCXg2P/iT&#10;/aYfO8vy2/iau40n42XVrNJM/gezsZN21vtMO5moA+Kfhr8PtY17+3pE0eW+3K21p9y+X833qmk8&#10;F32l61o9imn3fmNdR7tsbMv3q+7I/ENjfx3039ixWMbQ7mjtl2/NXKyfFLVNL/48vBsHlx/NHPPH&#10;uZaAPjv9qLwvNa/FC+tXjZY42Vdrf7q15S2jSWv7uCNvmr6Y/aA8R3Xiy6sdYvbFVvrjc0jKv3q8&#10;vVY4o/khj/8AZqAPM1sP+Wc8bVct9D+1R+YkLeWtdg1/5Xmf8S/+L73l7qdJef6L5aQ7f9mgCH4L&#10;+HIbrxlYyP8AN/pCxtG392v0UvPBfhHRpLG6stFiW6hX5rn+9Xwj8E/D+qX/AI4tZEh8iNZPMr70&#10;uPMuoY4549se1aAIW/e/vP8AlnR/y28zzP8AZom/9BoZqAGyNJUbLU0f/oX/AI7Tv9V9ygCPdTV7&#10;VHIsktSWt5/yz8ugByr5n36P3kf36mhX/lp/47RN5ktAFyO/jktfLT/d21XW6/5ZpTYV/uUNayfw&#10;UAN3e9DWtTKvl/fpq+Z/BQBGtvH/AByVC3mS06ZpPM/6aU63WTzKAJFX+/QtvHL9+PbUy/uvv/NU&#10;k0X9ygCjcWv/AH7p1u3lf9c6vfZZP9Y/+rqizfvv+BUAaFvDHLNTpovKk/1f7urmntH5Pz/+g1I0&#10;kMv/AOzQBlyW/wBqqSNfL+5V61j/AHnl+X+7/vVcXTo/O/8AsaAK8dv5sNH2fyofLrat7eOKo7y1&#10;jl/+xoAx47OPS4fn+bdVqFfNq5I0fl+X5e6Oo28v+CgCq0X7zzP+WlVZP9Z/7NWpN+9rNuLeSKgB&#10;3lebUMi/36dHLJ/2zqO8uKAGsvlVnt/t1amuv9X+7/h21ToAmaX9z5f/ACzpu3/lpTfOp/NADGbz&#10;f3lRzReb9yo5rjyajt2k/wBZQBNHF5UPyf8AfNcX8SIvsH2GbzP3jSKqr/tV20bf6V88n/2Ned/F&#10;Rf8AiYWO+T93HJ5n+zQBysKzX/xW0eN/+fVmZq9mmi8qH/dry/w+0f8AwsbT5E/1cluzbv7terXn&#10;/PP/AJZ0AZu3zfuVYtZfK/ef8tKjj/13mU2by/8AWf8ALRaABv3v36kbvTWWSX94/wAtOj8yX/8A&#10;ZoAbJ/qah86Sppm8qoY1klm/1dABJUkNWlsfOh8t/l/iqHyvKoAyf2hP+Fe6N8M7qa1h09tU3Mq7&#10;dv3a+QfCPjLRZdPkhnkZf92qfjqKS60eHz5Jfmm27WauXXwr5UceyTyN3zK38TUAdFq3iaGW+k+y&#10;yN5P8O6pND8UWtrdSSXsjeX83y1veC9J0eXT4/tVr58m5lret/Bvhe61Ty3/ANXtZmX/AGqAPPbj&#10;xhDdXUkiSMsa1e0v4g2NhHJG8cs/+992umm8B6Lf337iH7NH/DWevgOximk3yfu1/wCWe37y0AZ9&#10;j8QtPl1COPy5Wkb+792vUNJvo7/T/LSP7q/eWuB/svS7C6hktbXb/tN81enWOpafYWscdrD+72/M&#10;33vmoA3Ph7df2NdTf7W5ttanjLxN9q8uF4f3bfdXb8tc3b69axf6io9U1z+1JI/4ZI/l27fvUAU4&#10;7jyvvx/u2/vL92rFrbx391HD5kS7v4m+WsdrC61TzJIJP3a/e/2ao/8ACH6hdTSSWszNIvzKu7+G&#10;gDtNU8Mx+G5PnmWeP+Fo23bqz20uTVP3kEn3v/HVrh18P69LN5k+oMsf/PBvm210mg2914chk3ze&#10;fuoA0r7Q7rS/J/eM3+ytegeCbrS/7P8ALfS/Pupl2ySNHuVa8l1DVNQurrzIJtu35f8AerSs9W1q&#10;1tY/I1DbH/u/eoA9i1y60/8AsvyfLZZt21dq/KtU/C/2XRrWSN493+8tcva399qml+W837z+996u&#10;k8G6XHdWM32q63TQ/d+X71ADfE1/o8sMkiQr5e3+781cG1rDdSf6zbHu/vV1l54F+3+ZJ9u2x7t1&#10;Wrf4fRy2sf8AFJ/6FQBkyWcf9nxx+X/wJauaXdeVpcnkSMsat/49VzxRoc3heO1huptsk3y7V+bb&#10;Vext4/7PkjeT92zUAV/7SjitfO85v/Zq6Cx8f2Msnkv5nnKv/AWrBazsbWPzHm/dr8q/7VTWK6Pd&#10;TRxp/rF+bdQBa8Ral/bM0f8Au7avWOs6Lpenx2utwtfQ/wAK/eWuZ8Yf6LNHDBJ+8b5vl/hqSz8L&#10;32s6XHCk33vvNt+9QB0XijVvCeveG/suiWKrff3mXbtWvNYfCt1YeXJPIrbv9qusuvhrqGjSR77r&#10;d/F937tTQ+BdQupP3E3n/wAW3/ZoA8f1aKTQfFnnecvmM33mb/0Gusmv5rrT/Og1jdu+Vo/M+avM&#10;/H3w91jXvih9hS6Zdsi+Wv8AtV103wC1DS7X7V/bDL93d/s0AXtNa18nyfMbzv4t1Z99ayedHImo&#10;NBIrbl2tRH8PpLWHzk17z5P9laz7X4d3Ut95j6xu/wDZaAOuupdU+wx79e/hX7slO0vVNQurHyZ9&#10;Yb7Kv3vLk+asO8+H0Pk/PqjeZ/d3Vnr4Nji/dwXzQUAed/GLxV/Z+tWMb7p5I5lk8xvmavpDw38b&#10;obrwHo8flt/x7/eVfu18x/GTQ49L8UQyTyfabXy1/wC+q9K+Ha/8U7DJ5O212/u91AHZaf4gm1nV&#10;PM8ny4Wb5dy14D8atQj/AOEokk8v94q7WX/Zr26+1SS1jjkg/wBYv93+Kvnv43eIIbrXo5kh8qby&#10;1jZaANzwj+0Z4R8JaDJpd14NtdRutu1Z549zNXD698brHWJv3Phuzgj8zdtWP5dtcHcaDfX83nQW&#10;/nx/e/3VrPki/feX/wAtP4qAOyuviJp/nRyQaPEsn8Xy/LuoX4lw/wDQLi/75rkVi8393/y0qSaz&#10;kih8ygD0Kz+LGl2tj8mixTzf9NI9y1Xuvi/a3UPkvoNqn/XOPa1edwt/0z//AGqbdW/7vzH/AOA0&#10;AeiaX8UrWw8ySDR4H/2ZI9yrTbr4yTfx6Pp/l/7Mdee2tvJLH5n/ACzovrWSLy5KAPRI/i/5sP8A&#10;yBdP+b737ur3hvxlHr2tRxvp8SyN8qqsfy15rZ2snk+Z5f7uus+HOjTap4ohjSRYI12tuZttAHoG&#10;qLJYa9Ha/L5cy+Y23+Fq6bwr4I1jVLXzkki/ffKqs1cLr1/9g8ZeSm2eP+KTdXrXgNo7+OOSCb95&#10;H833qAPN/HXjybwHr0dja/NMu1ZN3zLX0d8JfiRay+DYZrqP/j4X95tX5mr5J+OVxDL4y/cR7tu3&#10;c395q9g8M6pHL4H0vyI2gkWP5v8AaoA9YsfGWn2GtSTJuaP723+Jar3HjePVNY8zyY4I93935q8x&#10;k1KG18uRN3nN8v8AvVRuvD+seJNQ/cX32bd83+7QB79feKJvMh+y/ZW/3m+Za5/xx461TRvJkvZr&#10;NoW/55t8yrXlcPwv1iW6jjTxF/vVqX3wqk+3Wsc999uj3KrfNQB2Hhn40+F9LuvtV79qudv/ACzV&#10;dy1uePP2pfDfijw7/Zdlpf2bcrKzbdrMtFr8INBtY7WRIdu5fmXbuqnrnw38J2E3nfYfNj/iWgDg&#10;V+J2lxaf5KR/vPu7m+7VeS61S6tftVratPGv8Ua7q7Cbwv4Tv/3L6X+7+9u3bdtajazHoNjHp+kb&#10;Vjh/iZd26gDj9H8ZfEDy5JrKGXy9vlssi/Ky1h3HjbxRLqEn2qxWCTd/ywj2rXri/E6aLS44XtVX&#10;+8yr95a5VtUjv5pJkhVY93+9uoAb4X17VJv+Pq1Xy/4W2/NXSXGvTWtrNGka+Zt3L/vVj6fHJf6h&#10;DJ5nlQr/AA1oatZxxQ+Z527+Hb/s0AWrHUrqXT4ZJ9vnMvzbauXnii6sLWOTyVbd97+9XO2dxHa+&#10;Xv8A9X/DV66v4YrXzH/1a/Nu+98tAHTaLrMmqWMkkHy/3v71ZOra5qFrayRpGzSf8s/M+7XWfC+1&#10;sbqH9/8ALG37z/eroPiBo1rdeF5rry1X7Ovy7aAPNV1SSaH/AFa+Yy/N/s1DqGvXWn/ZYYI1aNo9&#10;zfxNurHtfMuvuSfu922taa1jtZI98f8AD8tAFhf7QitYbp5Fg+0fwq1Tf2pJ/wAt5N0n3dzNu21R&#10;8SapHDp9jD93a3ytWH532qH5JN1AHYNdQxQ+d5azyfxbvmrynxRqmqXXiKaOytYlk2r5aqv8VdtZ&#10;28nkySPJ+72t/wB9Vy/hlf8AicX0nmbrpV3K392gDFh1TxFFqEMc8LLdL83y/wB6uo1j4g/EDVLX&#10;7DPdM0bfL+8arGoX91/rPMXzN27dtqvJdTXX755N0n96gDn9vjj93/oqtH/Ey/xLVxb/AMRWskcl&#10;laq11/F8u75q2rPXL6wjkjSb921WrHVpLWb5I90zN81AHnPxO8QeIv3Mmrw/Zo/+WPlrtVmrttBW&#10;G/tdPheZVkaFZGbdtqn8cLr7V4XtYbr/AFfzbfl+Za1vCa6Lf+HbWSeH98tqsK/w/N/eoA8L+NGl&#10;wy61dQ+d+7Zty7a9e/YbtfN1i+tf+WkMPmM1eI/E5f7L1iTfIzRx/Kte0fsJ3UkvijUJH/dbodv+&#10;8u6gD6w+IGqRxeG76Pyf3iq38NeF/s46z9v8WXUk8fkbW+Zv71fR3ji3h/4Ru6keHb8rf8Cr57+C&#10;NrHqnizUPI+WFWXctAHv02mx2t153mbvOZvmqvdN++omlmih8nzP3O75abGtAA03m03yvtVWvK83&#10;7lNW38qgCutr+88urCr5VDN5VQwy0AE0VQsn76OtBV+1fcqNmji/dvHu/wDZaAIY18393/49UbWv&#10;2Wb/AFlTK3/AaLqL9z/00oAjWLzajk/13lpU0dx5Uf8A00pu/wDeeZQBVa1m/wBX5jfN/d+7Vpf3&#10;X7unX115Xlx/3qms5I5Y/n/1lAFeS1k/1nmVDGvmzVc+0f6zf/wGoY4pJbrzPL2x0ADW9TfZfepP&#10;9TUMkv7ygCFYv79C+XayVNtqa3ijl/dv/rKAI2/e/wCzUduv7756uTRRxVX/AHdAENxF5UnmJJu/&#10;2ajjt/N8ySrVx5n/AH1TVuPNj8vy9sn8Tf3qAIft/lfu0/3asL+6j/zuqGSL7L+88uoZGkloAka4&#10;prf89P8AlnTYYpJf+udSf9M/+WdABC3lf6uqrXnlTf6v73y1cjt6kkij/wCedAFVrqpLeXzZPkpt&#10;x5f/ADzq1C0cVr5b0ANklkqrJFJL/wCzVI3eiFpP9X/31QA2G1/5Z+Z935vmqFu9F1F/yz+7JU1r&#10;axxWv/TT+9QA37B9l/efe3VGy+b9ypmXyv3f3qaq/wDLSgCPd5U3l1NDqklhdRyWsm2Rvl+X71DL&#10;/wAtHrPmuI9HtbrWH+aPT185l/vLQB4D+3tbzazr3h2O689I5Ldfmb+98teY6H8DJv7Ljj+1faZG&#10;XcscHzNW98av2tJPiDrUMd74bWeGzZY4/wDdrW0H9rTS/Dl1Y3WneCWgvvuyfxK3/jtAHzfrFhda&#10;DrF1apJH+5/hk+8rUaPLNql1DGkMk91J/DGu6vqDVviN8KfGUk19P4Jng1C4X9833VZqr+EfiX8L&#10;/BGqR32neG5luoW3fMu6gDwfXNGvtG1SHT72FrHzv4p127VrsPgzFfeI9L8Rb9Ukgjs45PLaNvmb&#10;bXrXxS/aM+H/AMS7qOTVPCLT/wAKyKu1lp3wdt/hXo2n6pHdaw2kR6hGyxq3zMrNQB896P4k1i1v&#10;rWGfVLyOO4+78zba6bw/f69qnxeh0tNYnghXy5JGWT5dterab8CfhnFqEM2r/FRWtV+aONY/mq9p&#10;vgP4X2vxCmvk8ZfuWjWNW8ugDx/xp4w16w17UIU1rUPstvcNCu2RvmrcsfGniLS9Bhm/tifzG+83&#10;mfM1eleIvgz8Nb/VPO/4Wgqws3mNH5e7dXJ+OviX4D8EX1rpekaW2vWtv8sl993zqAPFfi14t8RX&#10;/kyPrF00jN8y+YyrtrzfS9b1r7V5cOqXiyf7MjV9Rah8c/AeqQxxyfD/APebf71Zfhn43eCdG1SS&#10;R/h+vl/NtoA+fV8ZeIvtXkvr2pf7O64kr274d+NPFGl2PlprU88bf3pGZlp3i747eDbqb/Qvhyqy&#10;N/Fu/wDsaLPxVo+qRwyWultpEjL/AKv725qAOZ+KnirxRdXUMn9sXSxr95o5GVq4PR9Z1rVJJNmv&#10;agsi/Mzec1epa94o0vQb6OTVNLbULX5v3C/xVNpvx98D2trJDB8P1WRvl/1n/wBjQB4zqXi3xF53&#10;2VNY1CeTzPvNIzV7l4Z+JHijQfDtra2uoNff7MjbmqHSfjN4J+1eZ/wg6/3vvbq65v2kPh/FY/Zb&#10;X4ftBdfdWTd91v8AvmgDQ8VaprUXw9sdee6uoI/tH+rg+X95XD+HfirrXijxJHY3t83k+WzfvG+Z&#10;dtexaHf+F/jJ4Dj0e68SL4ThW48xmnjqTwv+z/8ACnwbqk2qT/EKLWptrRxxxrt3bloA4H4C/EHU&#10;PFtr42/tTUJfL0uzaaP5vvfNXmt58XPFF/4kh/4mjfZWmWFY1k+XbX0N8J/gj8NfC9r4o+2/ECKD&#10;+1rdoVjVfmVd26uPX9mnwHot9/alr48i1D7PMsiwbdu7/wAeoA4f4ha5ff8ACXTaLPH58NntVdvz&#10;N93dWXDoesX+i3WsWti0Vrb7tzTr8vy16JqGqaP4c8cahrE8f27+0GVrdV+bbtWu2t/2gvC8Xheb&#10;w7q+is0LbmZY49u6gD5Hb4gzRXXk/ZVaPbtk+X+KvWPg78L/APhbWl6hdTxywQ2q+Z5ka12Vr4y+&#10;D/kyR/8ACGz+Y38X3q7LwX+034N+Euj31rpGiyz2t0u1rby/vLQBl/CP4S/2D4yhmg1Bp4Vba25q&#10;+kvE0Xlah/rP3f8ADXzv4f8A2yPDdhqkl8/g2W2j3M3lq33m/wC+a6jTf2r9H+Kutf2Xa6PJY3TM&#10;vkr/AHqAPSpv3VNWnRx/6LHJ/wAC/wBqmyN/y0oAbu96azSf6xP+BVYhbzaasscUPl+X+8+b5qAL&#10;G2OWHzP73zVV8iOo45fNqxD+6oAbGv8Ayzq9HFUO2po5ZIqALjW/lQ/6tVp0MX/LSm2/mS/vHq0s&#10;Uf8ABQBDJa+b9yP95/u1Cun+VN8//oNa1mvlSeZ5f3akuJY7+Ty0+WSgDDmt45f3fl/vF/i21XW1&#10;8qtySwki/d/+PVHNa/8AfygDJWWSWb546uWq/vqsXGjTWsMcyfvY/wCKtCzi/wCmdAGfcWckv7tK&#10;LXRo/Ojkf/Wf+O1sLb06aL+5QBHa6bHFded97b/D/CtTXFha3X7tI1X+L5adZ3nlfu3j3UL/AK7/&#10;AFe3dQBDHptXo7WpF/dU2OX995n/ACzoAd9l/wCWlOhuI4v3bx/e/vU5bj95RNLDFDJJP/rP4aAM&#10;3d+++eiSPzam/cyfvPvVHdN5X7ygCjeN5VRyfvrXzKtK0cX7x6y7yaSK6/6Zt/DQBGstR7Y/4/8A&#10;gNV5tcjtZvL8v73/AI7UMi/av3n/AAKgCSRfK+//AMBqjI3lU2aeT/VySf8AAqIYpP4/9XQA5f3v&#10;+zVdvMi/5aVJ+7iqNm/eUAO+xyS/vKkt/wDbp1r/ALclOkloAq3lr5sfmJJ+8rhfiN5n2W13x/ek&#10;216FC3m1wvxIv49LutPjnj3RyTKq/wCy1AGL4Vt45fHmlxpJ/wAurV6V5Unl/PJ+8rz/AMLrD/ws&#10;y1kSPbJ9nkr07yJPOoAhhX/trTdsf8cdaFusf8FQ3kX9ygCm0v8A37qbf+58vy6jaLyv3n/LOpLe&#10;WGWP/ppQBCtr9q/dpWpp9rJ/q0j3f7X92m2th+5/1dbGl2snl/6ugCrJpfmyfJVX7L+8+f8Ae10U&#10;n+p+SP8AeVV8r9588f8Au0AfHfxy+AXi7QfDcOsavJF5Mcm3yI1+avEYfDmqapNDfQTbY1+6rV9H&#10;ftLftY6p4y8Nx+HbrR1trqaRW8yNf4a+c7PWdasbWONLVmj+Xb8v8NAHoHhu6sdGsfJnk27fmb/a&#10;rU0vxBpd1NJ5EP8AF8v+0tec3TX1/D5jw/7y0Wbaha/vLWFmjX+6vzLQB6JJ4gjiupI/J2zL91mq&#10;xpvmX/mSeXG3zfNt/hWvJ2v9U1S6mjgjl87/AGlrQjvPElhayR+W0Ef8TLQB6VNoc37yTyf3P8Na&#10;2ir5Vj5fl/u2+WvI9H1fxR/aEMaSSzw/3W+7XsmkrJdWsfn/AC7V3baAO2+G/g2x1TzJrqNvJVvu&#10;r/FW94w8OaXpd1DJZRqsfzfK33q5X4d3moRapNawSfuWVpPvfdra8ZLqks0O+SJo9v7z5vmWgDmY&#10;5IbXVJtke2OZdrf3az5riSK6/cSbf92o5rj99JJ5n+zt/hp2n6lov9oRx6hdeRH/ABbaALDXEN1J&#10;HJPJ+8qPWv3X3JFaPb/DXSaxdfDm1j/0XVJZ76T+H+FWrB0u1tdUmkjSZfJ2s25moA51riP/AHau&#10;WtnJdQ/xeXWtN4ZsfM+STdH/AHq6DS/EENhHDYpp8U8a/ek2/wANAFe18uw0v55P/wBquk8B6lHd&#10;Ws2+RfM+X/gVYuqfZb6OTZtWH/e/ip3h9YdL/eJt8xf7rfeoA7TVNRtbW18tI287+L/drL0/4l2M&#10;Un2W6+WRfu/7tZ/iDxpDdfu/Ji8xl8usWHS7GWaOZ4Vnkb+L+7QB03irXP7Zhj/ijj+6zfM1YOpa&#10;lJa2PlpHWtcWcMUceyRVjb+9WfqXl/2fHskib5tv3qAORkvLr/e/2asR2etSyQ+RYy+YzfeWP7ta&#10;E0drF5d1BIrSK27bur1Bvjn9q0uO1stFs1jkVYfP2/NH/tUAea+IIdQsLq1jupF87b/FXoXg24h+&#10;y/PJtkb/AFbfw1zfiK3h1Ty5J5omm2/K275amsWuotHh8/yljX7u1vmagDrPEV/axaf5j3yr823c&#10;1ZOl+I4bC18yCbd8vy7a5nWtZ/t6GGxe1gWNW+Vt33qhjnhtY/7P/cLJu+8rfdagDkV1SOX4qTSX&#10;vyyQsrR17peazo91p80l1fQL/o7fe+61fKvxS1a10b4gRyed+8Zl+61bkfiqG/tfJfa38W7d81AG&#10;xZ/ZYtQupII28tm+Xd93bVfUJY/O8yD5d33qq/8ACaaL9l8mf5ZI/lXb91qhutU0/wCy+c82yP8A&#10;h2/eoAvRt+5/1lH2qxi+/Mv+7u+Zqy49c0eW1+SZvu/erHh/sWTUIftszLDubcy/eoA5f4pWcd/r&#10;2nx+Zuj8yOvoy60m10b4e6LJBD/yxWvk/wCKl/Ja+MrGGykaeFZFaNv4mr6abxVqEvg3QY3hX/j3&#10;+bd/DQB1nhPw5oOvafH9q+WZvlVm+6rV8V/tEaTJF8QrqG1+aNf3asv8VfUGj6zdSyRxpGvl7v4f&#10;vV8s/GTWZIvGV1D/AMtKANT4f/BHXvFGlwzJrVnp8Lf8/Miqy12Vv+xHdSzec/jzQV3fe/fLuX/x&#10;6vnNde1i1m/4/pfL/u+Z8tNbWtU/ef6dP83/AE0oA+lLX9jKOS6kjTx5obfe+ZZl/wDiqkvv2KJo&#10;o/8AkeNH8z+60y//ABVfLMN/qkcnmJfTr/uyNVybxHrX7zzL6f5v+mn3aAPpqz/Ye8SXUP7jxFo7&#10;R/3lmX/4qsvWP2G/EX7v/iotI8z+75y/L/49Xz/D4y161j8uDXrxf9lZmVajk8ZeIvJ+fWLz/e85&#10;qAPoBf2K9YtbXzH8SaR5i/NtWZf/AIqvNfGHwb1TS7r7L/bGnz7f4Y5FribfxNrXk+YmqXX/AH8a&#10;qc2qX0sn+ubzG+8275moA6iHwbNax+S+oQLJ/d3U6z0a6sLqOTztsf3W2t/DXLySzSx/PI3mf71S&#10;R3l15Pl+c3/fVAHQa5F9qvo5LKb94vytuavTPCerWug6Xa2qeb53zec1eY+D7D+1NYh/ebv7y/3q&#10;+gPCuh2P2GSP7Ks91Mu35v4aAOXk8YeHf7Q/0qGDzP8Apuu5mr0zw+1rqmn+dBaqsK/6vavy7a+a&#10;/jFb2th4ujhg+Taq7v8AZr6K8Ct9g8D2Oz5o/L/76oA6jwvpNjqmqSRzwq21fl/2avLpOi2utTRz&#10;xt91tu1v4q4n+2dQim/cfuP7zL/dqFtcjtdQj+1XTeZ/vUAbTNJFN8ny/wCz/FVrdJFNH+82yLta&#10;qsnirw7FdR+ffL5n+98y1D4g8W+G/Ljk0uZrnUF/h/hoA9k8M+I5LqS1keSKeONVj8tfvbasfE5t&#10;Pi0Ga6tbFraOZf3at97d/FXhOm/FW+0vy5INL2zfdZlX5q0vG3xS8Uapp9rH9h3QruZlZaAJrPUv&#10;3Pl+X/tVNJo32qOS++1RW3ksq7W/irk216+1CHyYLVoJG/i27dtaEPw7166tYZEkaf8A66N8rUAe&#10;oR/DnS9U8Lzap/wklnB9nh8xrZpPmZq4Gx0uP95sm2wt825m+WpI/gj4itY/tU+5ofvfK3y1k2Pg&#10;PVIrqaN75vLbc21m+7QB0mk6XJdXX7j/AFf97dXRLocN1df8B/4DXD+F9F1DQbq633zNHNt2xs33&#10;a6Sa/mtYZNkjUAeqeH9B8By2Mf8AaFrK10vyyfN8rNWP428OeF7XyY/D0MsH8U3n/MrLXmcOpXX2&#10;qOZ7pvl/h/vVtWtxdS2vzzM3+038VAHdaLqljpcMe+NVj/1e7+Gug8batosvg37Dayfabq8X5trf&#10;davG9es5NU0Hyft0qyLMsny1nwxTWv3Lpv8Avr7tAG5b6DJaw+W/8X8NWprWSWOPZ/D97dVG11S6&#10;lhj3ybpP738Va1x+7jh+yyM0jf6zd/eoA6rwroPhPWYfO8SwytGv+rWNttR+OtJ8G/ZY/wDhF9Pn&#10;guvus0jblrj/ABFeTWsdrGkzf7SrXPrq11FHJ/pTN/F81AEl5o2oWscmz5t38K1ydjod1pfiT9/J&#10;5G7buZvu7a6qPWb6WGSPztsn8NcPZ2eseI9euv3zT7V+b+6tAHaNFY3832WC+iaTzNrNu+Va67XP&#10;hzY6DoM11/bVrP5K7lVZPmavM28ERxf8tmgk/wCmbfeqGTwvfXUP/H80scP3VaSgDUhihl+5Juq9&#10;Z2H+lR/vFX/gVcvqHheb7LHJBdNBJ/F5f92qOm+HLq6m8v8AtSfzP9qgDW+NFr5Wl6XvulnkVm3R&#10;r95ateG/+QXayQR/dVWZa5Px94ZvtG0uPUL2bz4W/vN8y11HglY4tLjmvZJYI2h3R/L96gDxf4zW&#10;8f8AaE11/wAsZPm2/wB2vTv2IfEH2DxJ/qWn/vbf96uN8ceD5vHniSOHTpol3Nt2zSbVr3D9lnwH&#10;N8KvG2oafdeRczNaq26NtyqzUAe6eOPGWoeKPCOvbNHntvs8jRxsy/eWvF/2U7y61TxJrUN1Htur&#10;dVZl/vNX0Z4u8RzWug3Ufkq0LK275f4q8D/Z5aaLxdr1192Ztv3f4qAPoiawj/1j/wB77v8Adqr9&#10;njim+T/V1a2yf6x/+BVHJF+5+SgCru/efJ/wL/aqS4uPKjqGOzk/1lN/1v7t6ACFo5amW3j/ANXU&#10;f2f/AJZp/wACqTypPJoAh/49Zo6muIvN8uhov9X/AOhVJH+6/wCWn7z/AMeoAqzJ9l/1/wDlahtV&#10;jupvL8771XLiWOX7/wA38NVZrWOXy9kfkbfu7fvUAWFtZIpv70f8NNkaT/nnViGWSL/4qiT979z/&#10;AFlAGbt837/+sqxHa1JHHHFUjLQBVkt6I2ki/wDiauK3m1XuopLX95/yzoAd/wBNKo3X737lXo28&#10;3/rn/wCPVG0H/fugCOzik/j/AOBf7tWJv3v3P4abat5X7t/4qdJ/sUAQt5n8fzVNH5f+sqD95Vm3&#10;ijlj+f8AioAbNL5v3KhhqFlkim8lPmqxJF5Uf/TSgB0n+r+T/WNVVbeSpo2kqwv+p8z/AJaUAV/K&#10;kp0cFNW8/v8A7qnRtJJN/wBM6AI7xvK8urGmxeZN5j/6nb/49UNx+9+/To/3UPyUAQ3EUf2qTZUk&#10;cX/LR6hZvK/ef8tKsSN5sdAEMzf3KIamWHyo/Leo5PL/AIP/AB6gCS8ij8mmyXX7vy/L+78q0LF/&#10;00qFv9Z88e3/AOJoAkWWH93v/wCBVG3l/wAH+rqFl/ff9M6I2oAbfRf3K5H4leKtP8OfD3XtPe6W&#10;C6urXy41ZvmZq7JvMluo40j3fNXhf7VWl6PL4o0GFJv3kMitcL/Cq0AfN+tfEabwb9lkSxtZ/l+7&#10;JHuZqdH+1Rr0UnyaPpv+95K11mqfCXwHr3mST+LFWTduX5vu1kr8A/Dcvlyf8JdarD/e8z5qAMWT&#10;9qjWJbqOO90vT2/65xqtF1+0PfS6hDImj2ax/wAX7v71bFv8Gfh7a337/wAWLcx/3l+7urSvPhB8&#10;P7qbzIPFEX+yu771AGDeftCR3Ukdq+i2cEkny+Z5fy1sah4o8L2Giw3Wr6O099NIv+r+VWWo2+C3&#10;heXVLHf4itWjVv8AV+Ytdp8ZvgjqHiiPS4fCkMVzp8duu6S2bdtagC98J7Dwb8X9Um0eCxXSo7f5&#10;v37bmrrtW8C+EbCxvvI0/wA+OxVpJpF/u1x/7Jfwq1Twv8QLqTxDDLBa7W/eT/LuavWtSvLH+xfF&#10;mj2W1rrUIZIYf9qgDxFviJ8K7W+hjg0eVvl2yM33WkrD+InxY0fwbHY3Wl+HYl+1fMq3Me6quh/s&#10;5/EC/wBUj8nw358KzLuZl+WtL9sbwzD4c/sexnjiW+jjZWjj/hoA87X9pbzbrzH0G18z/rn92rkP&#10;x2+3+ZJ/Y9r/AL3l1yvwn8H6X4o16S1vZooI/J3bpG216w3wb8L2Ec2zWIP91ZKAOVtf2jJrD92m&#10;i6a0a/3o9zV6Z4R+J3h3xRY/atR0VZZvu/uF2qtec2PwZ8L6pqE0M3iSC23fd3SVuaXo2n+HPM0+&#10;ymWeNW2+ZG27dQBc8ffF/S/C80cenaLE0bfe+0x7mWvP5Pihp+vR+d/YtrBt+95cddRqXhWx8Uap&#10;HHql1Fax/wAPntt3V1Wm/BH4e2Fr8/iSDzGX5lWRWoA8vs/i1ov+r/sWL5f4q0LX9pax0uTy08L2&#10;bf7TLXWQ/BHwPL9qkg16D5VZlVpPvV4Dq1na2t9NDBHvjVtv3fvUAfUCy+EfEeg/2xqmlywbo/M2&#10;23yx1Y+FuqfDPxb4osfDsGl3UE10rN5krfd2113wv+Gk3jf9nmabTo1nvlZlWNfmbbXnfwR+EfjL&#10;R/jBpd1e6K1tDDu3STx7VoA9sm+Cfw51nWpIfJuovJ/i3NtrynWvFHwfsNUutLfT7zzrWZrfdGzf&#10;M1e/K0cWqTQpH+8m/d/L/er4/wDE3wR8XS+PL7yNFlnjmuGkWTy6AOs8VeLfDvgjydYgtfPhXc1v&#10;HP8ANuWuNk/aH0v95ImgwLH/AKz958zNXq3xa+EEf/CB+F9P1uS10++8uTczSbWWvN9Y+BOj/wBl&#10;xx2usafPJt+80ir81ADbX9paH7L5iaDZ+T/tR/NU0f7S1jLD5ieG7Ntv/TOrFn8DNLi8N+T/AGxp&#10;jXX/AF2Ws/8A4ULDa2Mkc+sabBH/AHlmVmoA0I/2irXxdH5MHh2zgul+X/V/ervPgn4V1TWfG1j4&#10;ifR1tobX7zLHtVt1eb/CP4Y6Po3jyGG61SzntYW86SRpPlZf7tffUfxE+H8Wl2sfh7ULPy/u+REy&#10;7magCnqWk2sV1JdJ8ski7WX+Gsea3jjrU1S4kuv+BfMtZu/zf3b0ANtbj/Wf7VNWL/WVIsUcVSRr&#10;QBDD5cVOVf8Av3Uf2fzf8/eq9uj8n56ACG3j/wBZViS382oVb/V7I60IV82aP/O2gCbTbeOK1qRl&#10;j/55/wDfNWt0MUfl/wDAaktVjik+f/V0ANt4pIqsR+X/ANtKLiWPyf8AWfvKhh/26AJpKr/Z/wC/&#10;ViPy6N3vQBNH5ksPz/6uo18uKo2ahW82gCwtTL5cv3KhX/U1CqyRTfJQBNdL533P9ZUk1/NdRxxz&#10;Rx/L/wB9VXtW8r/2Vqmkt5P9Y9AEzN+5qGZ/7lQyeZUkMU0tADY7qOP78n/AaJriOb78m6Oo7rS4&#10;f9Y/+sqjJFH/AAUAWpG/+xqGS8jtfv8Azf7NCrVO8aP+D/WUASXl/H/BWXcTf8tHk/eVJNLD+83/&#10;AOs/hrPmXzf3dABtjm/efepyyeV9/wD1dVY5fK/d/wDLOrkix+T/AHqAKc0scv3KbdS/6L5dTeTH&#10;TZoo6AKat+5/6Z1YhWPyf+mn8NN2/wB+hV/5aUAEn7qShW/ff9M6JPMoW3k/550ASMsn8FcT48WG&#10;6ktY5/mkWRWX/Zau8hWSKuN+IXkxahayeXumVlZl/vLQBi+D4pJfiFaxpHum8ltv+7Xp0ksnmeW/&#10;+u/iWvPfDt15XjK1voI9s3lsqr/dr0yT7LdTed/y2b71AEKrWfNLNFN8ldAsUPk/JQtvDQBGyx3U&#10;ccfl/vPl3U230P8A5aJHVjy62LP/AFMdABa2H7n56m8ryfuU77RRHL++oAhZo4pv+mjVNCvm/wCv&#10;j/d06Ty/+2lNa6k/1f8A6FQB+evxq1Sxl1Cxmg8vzNyrXSeFbC61Tw3JdQRxLHbrtbd/DXon7SXw&#10;R8G6D8ObW+stQ3ah9qVfM3fLtryfwvf6LoPheSGfUG8xv4Vb5WoA3vBfhe61Sby5o18xm27v4dtd&#10;Z4g8Jf8ACL3UcNlHE+6PzJN1eGyfEvWLW6kjsZtsK/d2/eq1ovjK616+/wCJvqEsH8KszUAehaOt&#10;rda1+/jiWP8Ai2rtqS+tZIvM+79l+bbXnOsNDYapJDa33n/3WjarEPiCO18uG6vv3bfw7qAPTNH+&#10;y/2fJ+5X5futTdP1SO6kmjSPbtX/AL6rn7HxRpdra+THdK0zfdVWq9odvH5d1deZu3LQBaXXptLu&#10;vMtflkqa88XzX91H/osvmfdkbd96s2GKOWatKGPzbqONI90jf3aADS9G+3zfv5Nsbfw/3ahuvC+l&#10;3WqR2L/vZG+7/u11nhXQ5r++kj+Vfl/i/irSk0aP/hIoY/3SyKrL/tNQBw+ufDnT7C6h/h3fdp2i&#10;6XHa6p5fzeTt2/er0LxlpflWvmPH+8h/76rB8Oy6fYah517J/uq396gBt0slh5caWreTtohsLqK1&#10;8z7Kyxt/FXYa14tsYrX9x5Xzfe3VHY+LdLuoY4bqZYtv/fNAHP6t4ZjsNB+1JIzSM3zVmw2/laf5&#10;kG5v/Za6jxxeRxWMccH7+1ba26OsPzfK0XzEj/d7fu/xUAc3qEUn7vZHuk3f9812ml2c1rp8O+Nm&#10;3Lu+7XArqnm6pa/882kVWr6O02KOXQbWRIVaPatAHmviK1821h3xt/F935asaP4X0+LS44/LZtzf&#10;3qPiBceVJ/D5f91f4ateHfMk0uOT+7QBzeveHP7Lmk+8sdc7b3EMV1/qWaNvl+Vq9I8ZXH2/R/Lf&#10;y/M2/Lt+9Xltisn2qPf/ABSUAdJ4isY5bW1kg3RSbfu7vmrQs9LklsbWR45v4v4vlWo9Qt/M8v8A&#10;9lrqNFlhurWGN5Nsf8W6gDk9S8K/vvM85vLqG18Aeb++S6b5f9rdXo19pdjLD5aTK0n3vlanaXpt&#10;jpdjNvm+9/D/AHWoA+S/Eng2S/8AiVdR3U26OFlZa7iTwzoMUcccFrL5235m3feaodYWOL4hapN9&#10;77Ptbb/erYaWOT9593d81AGbN4X0+6tY44LFvM/vVVbw5p8U0cckLN821l3V1kLfu49n+sX71c/f&#10;XEl1qEkn3KAIYdB0/wA6T9zth+6q/wCzU0fhfT/sskyWu7b/ABf3atMvmwx1NY2sn7zZJt/vL/eo&#10;A8L+MjR6D4itdQtY925VXa1ejaD4m1DWfC9rdT7v9XuVa4345S2v9qafCkf7tZlavRvDvlzeG4ZP&#10;uwqqrGtAHD2fx9m8Oap/yAW86FvlZq8l+IGuf8JRr0moT/LNJ823+7X1JZ2ejy3XmXWnxT7v9Z8v&#10;zMtfOvxctbGLxRJJZQqsKt8q/wCzQBwf2OGX7+7/AICtQtFayzSeRGy/L/EtfQHgP9prwH4N0uOx&#10;1f4fxavND8vn/wB5q6Sx/a++FcUcm/4VweZ/DtoA+UY7C68ySPyZfL/vbakuLWSKP54Wb/gNfTV1&#10;+2b4Rlkk8j4c2qx/wq1Q2v7Y3hHzv9K+Gtm3+7QB82x6XH5PmPHKn/AaLq1j8v5I2bd/s/dr6WuP&#10;2xvCf+rT4a2fk/3WWtCP9sr4axWsf/Fr7Xzv9mgD5bhtf9Fjj8tv++fu02+s44vLkSNv7rbl/ir6&#10;+0H9qrwH4j8z7L8ObO22/MzMqtXhfxS+LGl6pr0n2HQYLGHd92NfloA8x3fufnjp0f72Ty0jrqrr&#10;4g6P5cf/ABJ1aT+L+7V7wzeQ+Lbry7LT1WT/AGVoAxfCssmjapH5Ef7xvvV7p4VupP7LkmSaOKaN&#10;dzLXmd1pN1a69Hp/kqszLu3LXaaH4N1jWf3lrdRLG3y7WbbuoA5nxV4Dm8b699qT5ZlbdIzf3a9m&#10;8J2H2DS4Y3/1cK7Y/wDarw3xh43vvBuqf2O//H0rbZGX+7XvHgGW1utF0+bUfM+wtG27b97dQBNJ&#10;YeZ9z/WVht4P+36h/psLrGrV1ljLHa3Ukif6vd8u6o7q/jhuvn3Nu+agDldW+FXhu6161k+1S20c&#10;m7d833a0v+ED0XQbqO6svmmXb975t1SalLHdTRx+S3+zUk1rJF9//wAe+9QBsW91++8zy4v++asT&#10;XEl1N5nlr5n93bR4F8G3XjLVPssF9Fbf9d2+Wuy8efBPUPBGnx6g+tWdz/swSbmoA5O3uI/+ea+Z&#10;/u12mh6hHdaXHC8i+Z8v3fvVxN5dRywxyPJEu1V3VzcfiiGw1SOSGZnjb73zfLQB9TR6l9g0GSFN&#10;rQsvzbvvLXgMkvm6xffvP3fnNt+b+Gtyx+KGi/2DdQ3t03mXEbR/u2+Za87bxHo8U0375vL3fL/e&#10;agDppry1+1f3pP4mX7tNuljl/efeqHwno0OvRzTQXSrt+Zlb71dRp/hm1sJvMebd/F/s0Acf9lml&#10;kj2WsrR/7MddIqzfZY4Xj2/7LLtZa9q0n40w+F9HhsU0HT7mNV2rJ5fzNXJ/EC6j8W/2fqkMcVjJ&#10;cSbZFj+VaAOFbS5IYfnj3bv7vzVV1zS/sunxyeXIv/Aa9E0GK1j8yOeRWk+7uam+KNUhl0u60/y4&#10;PLb5Wnb+GgDy/TbiSKTzK2vNm/1nl01fDMlrHHM/+rb7v+1Wlb28P7uP7VEsm3csbN8zUAY+oedd&#10;XUcPks3+7HurH1DRpPM/1LQbfvblr1zwv46k8OWse+1tbmNvlZpF+ZaueNvFtr4t0uHZawQQ7tvm&#10;QL/FQB4bdWsnlyeRGzSf3VrN8L6lHYTXUaSbZtvzL/s165ceHI/+EX1CTTpolkt28uTzPvV4rNb6&#10;f4c1qSxebz7pvmk2/eWgDam1SnLLJ5MciRt5bf8AAax9P8R6XpetRyTSK0O7cyt/Etena18QfBOq&#10;aXNDp3lwTMv8X8NAHE/avKhqTQZY7rVI/Pj/AHf+7Wa3iPQZY/km/ebtv3qdpviqxtZPsvl/e+bz&#10;KAKPxiijkuo98m6Ob+Hd8u2uy0eH7foNrC8O7bbqqsq15v8AFbVtPv49PjtZG85W/eV6doepeV4b&#10;tbWD/WfZd26gD5V+LH2qw8UTfYpmg+b5trbdte7fsQ3V9rOtapdXt00skMP3pZNzV4z8RrCSLWrr&#10;z/mkmbdXtX7Evh+TVL6+jgk8jbHub/aWgD6s8aWt1a+HZt/+rk+Zf92vG/2f7CT/AITjWJPM/u7a&#10;9q8VSzXXhu6hf/l1/dr/ALteM/AP7VdePNYhk+WP5fLagD35m83zP9miFvNjq41r9lkk/wCedVf+&#10;emz/AFdAEck3lVVkarkkfm1VmbypvL8v/gVAEMMHmzf3asMvlfck/d1ND+98yoW/0X95QAf79V7i&#10;1j877VB/rP7tWP8Aj6h8z+9Uir+5k/4DQBRh/wCelSSN5X7xKkjWShfMm/d/3f4moAhVvNoh8yL9&#10;4n/j1WI18r/ak/8AHacv72gCHypJP3lTNFJTt3vT6AKkNvHH/s1XuGkl/wCudSfZ5POk/wB7dTY7&#10;eS6kkkT5ZP8AaoArtH5UdSWssktWLiL9z/47TbNvKm8ny6AKv76L79TWN1J+8q1fXHk/+g1Xhiju&#10;vMk/eUAOk8vyf+mi02O9/wCmdV2iki8uGOPduq5Na/ZZvn+b5f4aAGqscUnmJ/rKmZfN/ePVVbj9&#10;5/0zq0tx5v7xKADyqa0VOkaoVbyZvn/1dAFe6tfN/wCun92nR3HlQ+XTri182bzEkqSawm/d7/8A&#10;VsvzbaAI1/0qPzPMpqxSU2OKO1kkjTdR9q/5Z0ADWvm02FpIpvn/ANXTv7SjtZPLf56Lq6837lAE&#10;l437v+9/u1D/AK2o98lXFX9z5f8Ay0oAhWbyqhklk8755P8AdqaxX7VJ5dbV14I1S6tfOsoWn+78&#10;q/eoA59pf3Pl/wDLOod3lVvL8PNe/wBc+nzru/hapm8B6xL/AMuMqyUAc/Z382nzeZBIqyfd+asn&#10;VPhj4d8R6f4ivvEs0fnXFr5ayM23a1dJceCNaiuo4/7PlaT/AGa8H/aqs/F3hyG1sbWGVY4W8y6V&#10;f4Y/9qgDxPVvhV8L4rqaR/GUlt5beW0bN8zNVfWPhv8ACGXS4ZLXxxLBN/tNXjvjqzmi1CHz4dsk&#10;yrJWb/wjkd1DHDBG08jfwr8zUAezWfwq+Gvl/wDI+L/vbqkX4S/DW1/5qEteR6H8L9alkk/4k+oN&#10;H/1zpuqfDnxJFdRwpoN4sf8A1zbdQB6hH8J/hzdXUccHxCXzGb5d3y16J4dsdU+Gnlx6D48gntW+&#10;bc0m5a+adQ+F+tWv2WSfR7qCP/lo3l133xm8FzeDbXQZPMlghms45G3f3qAPeo5fHHjyaSFPEkE/&#10;+1A21mqjJ8J/F1hdRyQeIl87d/erm/2I5ZNU+IF9G8ks9iq/722vfrprqW18UfYpIl/cyKrSfeX/&#10;AHaAMfwzrnjywh+w3Xjizttv7v71eA/tJeFbrVNasbp9a/tW6bd5k+7crV0Gh/D6PXr7y55rxrpp&#10;tzeXure+LHw7m0by49OsZ7mG327YNu6SgD5x8E+F9HtdU8vWtY+w7v4lavRF+H3gO6/dp48X/vrd&#10;trj/AIrfDfxFFawzf2DdQbvm/wBX/DXJ+C/hzrV15kj6PeNH/F+7agD1pvhH8OfMj8/4gKsn+9Xp&#10;Hg34H+G5bX/QvGUXk/eWdpP4q+T/ABF8N9etbqOP+x7xJP8Aajbbtr1zwDo19oOixwzzf675pI93&#10;zK1AHafED4VeDftXl6v8QoFmX7vlNWHZ/Bv4cy2v7j4jReZ/tSV5X8XNBvr/AFiP7Fay3Ma7v9Uu&#10;6s/w38NNUuoY5v7Hvm+b+GNqAPZJPhf8PbCH5/iEs8m35VVq8h1Lw/axeJLqOyvlvody7ZF+61c/&#10;4s8G6pYapHGml3ixt/ejavcPBfwM1iXQdP1CfR7xZPvfNHtWgD2j4P8AhnxZ4c0WPUNE8WRaLp7Q&#10;/Ms8ny7q3Ly48eeLfMtU+IFnPu/59m2tXmPxE0a6tfhTa75LpY/tnlssH8K15/8AA1ZP+FqaXY2u&#10;oN5bbt25qAPbrX4ZfEK11TzoPEi+Yv8AEzbq66x/4WFLN5f/AAlFnF5K/NI3ytXWaPfR3WvX2nvu&#10;Wa1jWTzP4Wr4n+IV1rEviTWJINUlg/0xo9qttXbQB6h8RPBcfi3VJJvFfjZVkh+6yyVwv/Cp/BMs&#10;3yePI/L/ANqSo/HXg/8A4ofw3I9reT3VxHJ50n95q8h1rwLrVrJ5f2G7X+JfloA9Q1D4J+HftUP2&#10;XxxF5Lf9NK1rr4LeF/3ccnxAi8z/AK6blryuP4d69Lo8cn9l6g33fmWNttZbfD7XvL8x7W6gj/ia&#10;RdqrQB61qXwn8I6ND+48cLPN/wBM5K3vgD8Kobrx5HqCa01za2cm7bu+9XmvwR8Fx6x48sbHVPmh&#10;875tzfLtr9KLX4Q+E9G8mTwvaxeYy7pvL+Zd1ABqF15UMdr/AHV+8v8AFWf9j83955n7utDVLWSw&#10;uobV7GVpLhljXb/C1WNU8JX1hp8kjxyLQBlrayf89P3f+9uomt5Iq5/wTpuqf29qEfly3MO75v7q&#10;13E2kyWunzXXl7o1+9t+8tAGPb/9dKNv7zzK53w7430+/wDEk2nvGzbW2/L/AAtXTSfupJKALS3H&#10;76rlvFH+8kqjHF5v/XSrHnfZf9qSgDQVaFlqO1uJP+W3yyfw1Iv/AFzoAkmt45fL/wBmnTRfu46I&#10;ZY/45P3dNjvI/Jk/550AWFl/5Z1JIskX3/lqi0v/AC2qa1WPzvtTyM0jfLtb7q0ADeZL+7/5Z1ah&#10;t/8Aln5f7v8A9Co3f3Kk+2SRQ/J/wGgCwtrUckVSXUvmxx/89P8AZpyxSSw0AN8qpli82q8nmeZ5&#10;dWlWgA+yx0nNLt/5aUM1AFG6uPN/dvH5UlZd1a3H/wAVWtcSx/8AbSqrXXm/u6AKckUkvl/w1VmX&#10;99VjULfzYf8AdrNhaSb/AFn/AAGgCvfW8fmeZVeRZPL+StK4ijl/dv8A6tqbNF/q40/4DtoAybfS&#10;fN+/UnlSRfck+7/e/iqZbWbzv/QqseVH53yUAU5rObyfM/5af3ajtbWSX94/y/71bn2f9388lV5l&#10;8qb+9QBnyRR+Z5dQ3EX2Wb/2atb7L/y0o2/ufLkoAyY4vNqxb3H/AMTVqTy4/wB2lQtF/cjoAdDL&#10;+++ePdHXnvxO8yLxRp+yPd5kiq1egQ/66uN8fSx3WvWMjxt5fmKv7r71ADtB03zfFEf7vbIqsu2u&#10;umi/eVw/hvxBDL4ykhSGWCONWX9/96u6m/eyfJQA1biT/VpU1qtVVl8qrUd15v7vy6ANKNf3NNXU&#10;vKm8tKzfN/5Zyf6unNcR3/3I9u35f96gDWa88qmrqVZarJLNTmX7LQBrR3lR3V15tZrN5VQx3X76&#10;gD5D8ZWE3xQ8L/2fBqjW3lyeZtZvvVxMPwTj0vS4ftWsbplX5VrqpIo7WTzkk8qT/vmmza5DLD+8&#10;/wDHqAMPTfhf5tr5n2r/AGVqFfhpDLJJHdXzf3lWuij1n7LVqPWYZfvyKsm35aAOBk8ByWskn+nV&#10;qWPw1tZbHzLq+3SM33q0Jr+GK68t5Pvfw/3q2re8hlh8v7tAGWvwg0+KGG6g1hvO/wB2ui09o7Dz&#10;IY/4V+b/AGqoref6VHDH/q2+XdXQXlna6XN9lSZZ/l3My0AUYZ/+WlWLW4mim86CTbJVVpbWKbyU&#10;m/eN81aGny2sV1HHdTfeVvlX71AGHqHjfWLC68mCNmjX5vMrqPCa+JPG+qWsNlGs98y7laRtu2uL&#10;1y31q6uvM0iHz4Y2Zm+X7y1V0248bf2hHHZRz2MjfN5i/L81AHuXjbwb4y8L2P8AxVEirNN91o5N&#10;26uB1Cz+32scb/6z5drf7VR3Vr8SpYfM1e6n1CP+HzJN22rGj6Tr2qTeXdbU+X5V/u0Acy3w+1S/&#10;vo9+sMsbfw/3Vr1jwv8ADHwv/Ysdjda1K2of9c/lrBm8Oapaxxyfal8xf4arr4f8Xf661kiWP+8y&#10;/NQB2F9Y/wBg6XJYp+/hVvlb7zU3Q7WHVLWSO63QbfvNtrm/EH/CSRaXDskVLpWVmaT+KtCxl8Ua&#10;9oskdlJFBdf3mX5aAG+KPD/hfRoZJrLUJZ5FXdt8v+KsOz+IHiiLS/Lso5fJVlWNW/551tXHhXXr&#10;Cx+1XXkNJ/EzL8u6qP2PxRf3VrN50C6fDHt+Vdu6gDSmv49UsYZHkZpm+9u/hatrR9SjtbHyXk2/&#10;NXI+Il1qL7L9l8pYYW+Zf4mrSsdN1jVLGPZIq/7TUAaWpeTqkMkaXTQSM33lX+Gus0/wboMtr+/m&#10;kWSFVaOTb95q8pvNN8RRXUlrazRedu+Vv4VrrtB8M+NovLk1G6intW+7toAm16W1tbqO1gklnkb5&#10;t22tDT9JtbryYdRma2tW+9Oq/drB8caf4k/tSGSyvrWCFY/L8tl+ao7r/hJItLtYZ7qJof8Alp/e&#10;agDc8SeF9L0uOOTTtal8xW+Vv7y/3apyXU1/pflweZ9qhba23+Jq53UmurW1jkeRfM/hWrGi3Wqf&#10;2XdfYdUtdPvmbcrXP8VAHnNxLfS/Ey6heNlkmZV/efKrV119pMkX7t9v/fVcLqHhXxx438USQpqk&#10;FzdRt/ywba1XNS+GnjiWOON7r/U/K3zfdagDro9GuvJjkSb92v8AtferBuLrytUktX2/d3blase6&#10;0HxJo1rHHPqHnyf7Lbqz9J+HOvazqnmQXXkSfeaSRv4aAOwuLqO1j/1n/wAVVzSbCTVJvLSZVkX+&#10;823dWTq3wl1rRrWO6+3K03/PTd8tVbP4Y+ItUh+1T33lTL/q/LbbuoA8r+OE/wBl8SQxv83lsrNX&#10;beG/iXp8ug6fYpCzTMq/w/Ktcf8AFTw5Ho3iKH+3pG/h+b+9XpXhPVvCejeF45INPWWS4Vds7L92&#10;gC5p+pfvvLeP733f9mvC/iRHHFr03nyfe3ba9gt9Uj+1RyJIrfM38P3lr5/+JUs1/wCLpJIJNu5t&#10;v+7QBzcmg3Us0kifNWbb2837z/x5a+ivBf7LXjbxvoP9oWOsafBYsv8Ay0m2tWxZ/wDBPbx5LD50&#10;etaT838P2qgD5ZjWSKT/AOxqT/tn/wCO19JTfsH/ABA86SP+0NM+X/p6qZf2F/HHk/8AIQ0z/wAC&#10;KAPmmSWSSHy/L/8AHajktfKj8x46+km/Yh8ef6t77TFj/vfaFrQX9grx5ND5aaxpDR/9fVAHmfwD&#10;t9Pv/wC0LWfau6H7zVw/xAgj/tiaOCP92rMv+9Xul5+xr488L+Z9lurVpP8Alo0E3y15H4m+G+ta&#10;XqklrPNDPdL97bJu20AcLM37mvTv2fZbX/hKJPPulsY/L3bm/vVzP/CEapF9+Ff96pI/h3rUUP2q&#10;Pasf+y1AHo2tatDpfxG8xJFuYfmVZFruvDPmeX5af6xv9W277teB6TpOoRa1Hv8Am2/eZm3LXrWm&#10;+NNLsNLkheFvOVf9YrfKtAHlfxYl/tD4heWke6Tcsfmf3q+pPDem/YfBtjH5i+csfzL/AHa8l8P+&#10;KNB+1ede2KtIzbVkkXc26vePD+g2N/pcl0nmrC22gDnY5f8ASqxdQ8RyWGof8evn11V1ptrFdSbN&#10;1R6TZw3WqR/u93+y1AHLt8QZvtUcj6X/AMC2/MtHiT4lx+LbqGx06xa2uvlXd92u41KL/ioof9Fi&#10;aFm+bavyrVzxNoOly3VrIlrEsi7drRx7fmoA4W38B+JJfL+y30kF1/eVttTXngPxRYR+Ze6xLcyf&#10;882k3K1eueHfD99dX0MjzL9l2/vF/iar3jbw/wCVp/mQSbof7v8AEtAHgN54P1i//ePJtj/iXd96&#10;uw0vw5ax6DDJPar5i/L/ALTVNM0PneWkjf3W+au00OKxisYd8n3f733WoAw18B6X/Z8c39n/AL5v&#10;vfNXL3nhfT/tXyWv7zd92vbL6LT7WxkmnmX5V3fL/FXmcPmXV1NNBDth3feoAh0HS4bXUPLSHb/e&#10;212V9F5unybI/wB5t27f71Z/gWwjl8Rf6V+6jbb8zV3XibSbWKH9xJ/s7VoA5vTbeP8Asu13w7ZI&#10;12/3ttO8TXkcWl2MKR7dsjMrfxV1Wi6TJ9hjjSPd8vzbvvVx/j6L7LdQx/3W+agCvDf2sVr5fl7p&#10;G+bdu+9VHULq1uvMhn/1f8VU9Qnji0/5I28zd97/AGaxftXlSeY9AHVR+IJL+Ty/L/cxrtWq+rWF&#10;rfzQ3Xl7bpV2q27+Gqem/wClQxyJItGtLJ50OybbJ8v3v7tAHQaPa/8AHrI9r58cLfMv96m31xHD&#10;JHDBD92bzvLZtq123g3y/wCz/Mn/AIl+7VPxdpdrLqFrIke6Pcv+r+XbQBgtZ3V/p+oTJa+RHJ+8&#10;kXd/FXiOm6b9v8ZX0k9r95dvmV9VWum+bot1JBD5UMMbKzM3y/dr5v021mi1i6m8xfL8xtq/8CoA&#10;bdeF9PsLr/SrHz5G+ZW/u1NqHgPS4tP8z7Kyxt/Ev8NdFoulyXWsR/bf4vmX/dr0q8021tdPkj8t&#10;f4fmZfloA8P0vwDpcVrJHNa/7SyM33auaT4XsYpPnk3Q/wDj1ewR6Tpd1a/PDuk2/eX7tcza6Xpf&#10;9qSRpDI0itt2/wANAHj/AMWPDljpdrY31l832hmXb/druPBMV9Dp8cnkrP8A6Hub5vurVX4+aba3&#10;U2j2OnfLMrfMtdR4P8KzReG47rzGWOOPbIrfxNQB8v8AxU16G61jzEh2+XuVv96vZP2HdUkl8SX0&#10;aR7f3e5tv+9Xh/xUt/8AipL7+Hc25Vr3D9gvzIr7WpPL3SSW7Rq391t1AH1140lj/sHUJPJ8jarf&#10;8Crxn9nO6k1nXr6by9scbLt/vNXt3jK3/wCKbkknk2xrDtavDf2e7yOLxtrEnmKtjuXbtoA+kpov&#10;Nh+f/Wf3ar3CxxQyfu6at5H50n/jtWGXzaAM2FoavLZx3Xl/xUNZx/wVYsY/KhkjoAjurCGKP5I6&#10;z7jTfNhrYZZJYf8A2aqbUAUY4vLj8uo2t6tbqasX9+gCnDH/AMBp3+rqaTy4qdJF5tAFeGKS6/5Z&#10;qsa/xUSWv/funTL9qtfJf5YW+9/e21C0XleXGm7y1XbQA2Ty4qj3VIsUn/bSk+zyUAJG3/LShrqP&#10;/wDZob919yo1X/lpQA2Zf31NjaPzvMpzSx/9tKhZKAG3zRyyeXU0f7qH5Kz/APW/6urUbUAO+1fZ&#10;ZPk/1jVY/wCWPmf8tKh8qTzI5E/h/vVHcS/vv+mlAEdxL/0z20RtTZqj82OKgC4reV9+o2ljl/65&#10;1DC0kv8A9jWha6XJ/HQBDHcRxQ1DJcSfwSfu6vXGmwy/8tKG0mPy46AM/wC0R/xx7qtW9nH53nf8&#10;s9v3f9qpvscMX3P9ZTYf9Km8tJNu373+1QA37LDLN/q9/wD7LUd0sMX7zy9v8NWLjy4vufJ/eprR&#10;edH/AKvdQBGtv+5/3qq6hYSXVr5KTeRJ/wA9P7tWLe3/AN7/AHd1Ok/2P9Z92gDzf4ofEaP4aaD9&#10;qSTddL8q/wB5mrzXSf2vviVawxyadpcrRzLuX93uVV/75qb9sRf7B1Dw7avHu/0hZNv8LV0HhP4i&#10;aha6DDHBHp6R+XtXdH8y0AZdn+158av3kj2LXMf93y/u/wDjtSW/7Zvxeik/5ArN/s7f/sar+LPG&#10;moeF9H/tjzoFmbdu+X5a5/wX8ZtQ8R+KNPsX1DT1+1SRx/d/iagDtF/bc+KFhqEcj+G90zfd/d//&#10;AGNcL8VP2h/HHjLT76bW9LaxkuI/LmkVd26OvUvFHiDWvDmvXVj/AKHPHC21ZNu6uf8AEniC617w&#10;vqlrPDB9qvIfLVvL3KtAHxTrXiC6166jkutz+T+7j3L/AA1oeGbO+/t61k0uT/iYM3y7f71d1J8J&#10;/El1dRwpY/aY923zFj+Wjxd8G9e+F81rr1rN++b95/u0Ab0Pg34+favOtZpfJbbt+aNflqxqXhX9&#10;oK6j8vzJW/2laOvGbr4yePJdQ8v/AISSdf4dqyMq1Ivx2+I1h5kP/CSXS/w/NJ96gDvrrwr8cpZP&#10;JuvPaP8AusysrV7t4b8Rx3Wj2ul+P/CMWvXUaqqq33lr5Ft/i18QLqbzP7anlk/veZ96vdF8eeIv&#10;Bun2OoTzRLdXVr8zXPzbt1AH0B4L8eeF/Acd9D4e8BrpEl596Rfm21T+0SeHLr+0L21a5jkk8zy/&#10;4a8x+C/xY1jxvr39n+datDHu+8vzba9E8XaprH9g3UieUsdnuk3Mv3aAPQNB/aKsdG/cwfDmL/r5&#10;X727+992vFfi5428beLfFn27wpCy3TNukXb93/vquJtfi54ikm/0LxFp/mbvljZfvVwfxc+LHjjQ&#10;fJukm+wzXX+ukg+XdQB3V5efG7VPM/tSNmjX/pnG1Zun6l8XpppIYI2gj+6v7tVrxuz+PvxG8n5N&#10;el/4E26rX/C3fiFqnmf8Tpvl+9tbbtoA9Q8RWfxeij/4mM0nkt/FtX5aueF/BetS2vnT2ss8jN8z&#10;ba8N1D4yePIo49+tSzx/7Um6vcPhz8bvHn9gwxwTQNH/AHpI/wCGgDP1yw8WaXqnl6DC3nL/AKxW&#10;j+61FrrnxW0uxkknkaCP+6sa1m/Er4oeMvt3mQXUUEjfeaBdu6vO/wDhaXjiWb59UZo/9pqAPTtP&#10;1zxxr3mTajuWSNv3bNGvzVuap8UPihFY+SmoStCv3VWNa8Zuvi54yv4fJTWFWNfl2r8rVkw/Frxt&#10;pc3yX27b/wAC3UAfXngnxpJpfg2SPXrFr6NmaSRWj3bq6z4a/Eb4axa1DNpHw926wqsvmMrbWavK&#10;fBPjrXv+FKyaxezWttuumj3XMdUfBfxa1i/1SHT7K+0+eSRvuwR7WoA+jtJ16TRtak1i90/dGrNJ&#10;Jbf3lrj/AB18RvhzFJJJ/wAIH591cSeZ/q2+9XUSX+qXVrJ+7i8ySFY2+WvGdY+I2oRapJYw6xpi&#10;xwt5beZHuZaAKfxA8b+JNesbWSy0+XT4bfd9njjj3bVrh11nxRdfvJ/Nb/ZaP+Ktr4tfEzxx4Nh0&#10;u6tda0+5sdQVmjkhj3Ku2vJbr43ePLqTzHvol/h+WPbuoA9Ak8S/Ey/8ux0SSfy/7vl7VrJ8RRfF&#10;T+x5rXXrWX7Cy/vJGj27axYfjZ8QrCPzP7Yig/3V2tVdfjN488eeZpb6p9pjk+Vo/wC9QBl6fql9&#10;4Nuo76D5pP4mr2L4c/tm+ItBvoYbK1+0/wDTNm+9XN/8KW8Rf2fHI9i1zuXzP3fzVc+E/wAN77Qf&#10;F011e6f5G1vlWRaAPojxB+2l4i1T7LdJ4bW2kXbuZfm/9lrSj/bmvrqOOGfwv9p+Xb83/wCzTtLu&#10;rHS/M/4l8U/nLtbcv3ah8RRWsugyXVlHa2O2RfvR/doAq+H/ANsjWPC91dSQeDd0d1t+Vl2r/wCg&#10;1pN+2bdWug6hv8L7ZLhZF2/3d3/Aa8x1zxVrV1fQ6emsaZPHIyrtjj+auivtYmsLqOOeG18zyVVl&#10;8v7y0AZvwZ+KUfiPxRdWP9i/Yb6+kaTzP7tfRFv5flx2t78v95q8h+HeqQ6pr0cyWsEElrujVoF2&#10;tXsGoSR383yR/wC8396gBrXUf7yODd5a/LUccvlTVIsUfk0LbxyUAXI7yO//AOun+1RM3lf8tKhW&#10;1+yyf9M6kuLXyv3kf72NqACOL/WVIv7ry9/+rohik/8AsadIscv7tP8AWUAWGt/M+5Umn2cnkySe&#10;Z/wGo7VfK8uPzP3lWrppP4KACOXyfuVahas+FatL5n8Ee6gCwtSSSyRVRkab/nnU0bUATebJF/y0&#10;3bqjkuJIv+WlNji839593b91adbt5s3z0AWFupKjmuPNqT5Ka1AEMzVmzfupvM8yrzLJ/HVfb5v3&#10;6ACS682q7Reb/wAs1qRof7lQr5n+9QBVkWOL/Zpy3UMsflpHu/2qLi3ml+/Dtpq2/wDyzT5f71AD&#10;VWSWHy0/76p0dr/wGrEP7qH/ANBqP/0ZQA6Rf79RVd/5Z/PVeRaAHTeZ5f8A0z+9VeNfN/ef8s6m&#10;b/nm/wDq2/75qveW8lr+7SSgCnJF5VOj8z+CSmt+9pszRxUAEbSfwf6yuN8ZLJFr1jv+X94rKy/N&#10;tau0Vo/L/wCmlcH4qlupfEWjyeYv7u6VmZvu0AR6XLJL8Qo4Z/mjaNmaTbtZq7xv3XmbK5NYo/8A&#10;hKJrrzln+ZvmX7q1111FHFJ8kizx/wB5f4qAK7N5X/oNN86nXCU2H/boAdC3m/u3kq5JLH5PyR7a&#10;qt5fl+YlNW4j/wBXQBaWWq9xdSeX/e/9lqTdUbSx0ANsbiT+P5qczfvqjWWOKiSWP+CgD4xmlk/1&#10;f3ada6THdfu5/wDgO2i1uo7+H9/8sn92t7R2jihkjeOgDgdW87S/v/3vvf7NUbHXJLX98kfn/wB3&#10;d8y16JqWn2t9HJDdR/u2+XdUngfw/p+jTXXnx/aY/Lby1/u0AeS33i2OW6kkuo1W6X+H+7W9Z+JN&#10;Y+wxxpaq1r97zNvzba8p8aXEf/CZahG/7iTzq+pPC8Wn3/g3S7W1tVa6ZV3SUAeb/wDCWyRXUMKQ&#10;t8zL8zL92vdPD/gWG/sfOfd5nlqzbfvNVW+8EaXpdj5k8azzL8zbf4ax7X4yaxo3nWunaP8AaYV+&#10;WFqAOm8O+AdL+3SSPu+833v4a1vEnhfS7DyZrWHdJt+833qp/D3xNfeI5pJHtVW6ZWkZfu0eMPEc&#10;0sfl+X5E0P8ADQB0HgXSbWWGaNI/K+XcyrWlb6D/AMTSP7393bXP/D/VPsvmefMttuXbu/vVqXWt&#10;f8T6GR9UiWHay0Ab3i5fsFjJGkirIv3q5nwXL9q1SSO62t+73bv7tO8ZSwy2v/IUW5kb721q5nwr&#10;/oF1NG8nkfLuX5vvUAdd8QNLtf7Pj8iTbJuVlZfvba3NDltf7LtY57qKKP8A6aSbd1cPfRTap+7+&#10;1fvG+bd/s10Vnb+E/wCz4YdRk3Sf3lkoA53xpqUcs0kcEnn7f4l+7Wx4D8y6tf8Apm33tv8ADUPi&#10;xdH/ALL8nS493zfe/iqv4fv/AOwYY5Ek2yfxLQB22ueXFH5byK0f3drfd201bex/s+OP5fL2/dWu&#10;b1bxla38Mn+g7vl/vbd1ZNvrPm+XH5fkR7f71AEfjSWOKSOOCT93VW38QSaXp/z/AOr/APHao61c&#10;Ry3XySbqp6pb/wBqaX5L/L/doAvaT4+h87y3hX983+s2/dr1rT/H3huK1htf7Qj85v8Aa+VWrwvw&#10;/osdrNH58e6NflaP+9XpGm+F/CMv7ybT2tpPvbt1ADfHEcf9tQ+TMs8bLu3bqw/En2qLT4/3m3/e&#10;rY1TSbW/1CH+y/l8n+JmrttF0vS5ZrWbVIVvo/4oN1AHgdw00snlvJu+XdVdrXzZvMf+GvXPicvh&#10;uKxjh0uFVvvO3bt38P8Adrzu10a6v5PLSH95/tNtWgA+EtnJ/wAJZqk0MnkSMq/N/FXrWsaT/Y1r&#10;NJ53nyTK0jNu3KtfOsd1feF/iBJavdLBGrLukVvlWuo1jxlqH2WSP+1FaFm+6rbt1AFqRY5ZpJE+&#10;aStz4e6b9q16TZ80aqu5f4a5Gxv7HyfMnm8iT/vqtjRfEdjYapJJp2oL935lb5d1AHp2vW8f+reN&#10;fvfdb7u2rWm6LDJ+8TascP8ADXm+qfEG18yP7bMs+37u1t22rUfxG0uaHzEvlWOgDw39oyzj17x5&#10;Y2s/yw+ZHHu+7XsUfw50ew8D2NqlrujhjXy5NvytXz38XPFseqeNrX/nmskbfLX0JqHjm+sPCOj2&#10;vk7bG4hVlb7zMtAGlofwnsbrT47qCNWkXdtX+Gviv4naN9l8bX0byeVGsjfd/vV9reFfHn9l2vl/&#10;6iP7y/N96vi/4kX/ANv8eahJ96OaRt1AGTZ/EHxFpenyWtrrF0sLfdVZGVay4fiR4s/6GLUl/h+W&#10;4ar15b2NhD8m7zG/2fu1h2drHF5kjwtLI27b/s0AWI/iD4slm8v/AISLUv8AwIarS+N/Fn/Qe1Dy&#10;/wDrs1Ysdr5XmSfN/wB80ebJ5Mmzcv8AwGgDUuviJ4ulh8v+3tQ8v/r4amx+PvF1rD+48Ral5f8A&#10;18NVGO1jlj/i/wB7bTbxYYofLSRm/wCA0AeqfCnxh4o16aaO68SXix7f+WkjNXC+MtcvrXWLqP7U&#10;zSeZu8zd8zVa8B659ghmjeFmkm+VWX+GsfxRb+dqnmf3qAKs2rahdR/PfS/99U6TxBqn2Xyft0vl&#10;/wC9Tfs/lff/ANXUM0Xm/u0oA9o+Etn/AGz4RuvPj3SL95v4q7Lwr4V8O3WlzR3W7zpPlVv7teW/&#10;C/xNNoOnzaf937Qu7dXoXhu/ktdHmjePz5G3bW/u0AeL+NJZLDxlHYwSfuY5F2rX2F4f1y60vw7Y&#10;+RHuj8v95u+6rV816p4DuvFGtR3SQ/vlZW/3lr2TS9N8cXWlx2tlpcjWrL+8b+7QB0lrLNdTSSP8&#10;38TbfuqtUZJZLXVPOgk2SfdrNtdD8cWt1J9i0tmh/wCWlZ7alNa6p5Ot/wCgyfe27qAPRvDqx6pr&#10;UMk91/qfvLu+9XTeMJbW1uof3f7z5flX+7XlOh+I9PsNU+1PJt2tu+996rHjz4lWPmQzaRM09993&#10;yNtAHtXh3XoYvLkS1nn/AIdqr8zVa8fT/ZdHm/cywbl+Xcu1mrwfRfjJ4usPLmS1+zSf9c9ytTvE&#10;nx28ceKJo49R0/fHD91lj20AbU1r/wBM2XctSab5n7uN7rbH939423bXG3HjLXr+Py0sW8xvl3f3&#10;VqG68P3UsNr5+qefJN96Nf4aAPoC38C6LdeG45J/EUHnL+82tJ8zVxdjpMlrdXUcGoRNa7t3+s+7&#10;XH3nwx821hk/tBvM+Vm2yfw1Vj+FuqXU0f2LVGSP+L5qAOw0VZv7avpEml8v+7/CtdlDr3mfu55P&#10;4du7d92uJ8H+HLrQb6aOfVPtPnfKq/3a3NS0mPS5vO+3K0P3v+BUAeoeH9W8Nwww79QnW6VdrKrV&#10;yPjK6tftUf2XdPGzfxf3a5/Tbe1/10En3vmp2sLJLHH5Em6Td8y0Aamn2tjdf8fW5Yf/AGaqvizS&#10;dFl0+PZ8t1/Dt/iqvH5n2WPfNs+asvVLCOLzpvt27dt8v/ZoANHtZIpvL+7H/vVavm/0qON4/N/i&#10;Vq1tP0aO60+Ob7Uvl/L8396qepaX5l9HJ9q/dqu1aAPTvAereEZY/J1u+a2m/h2ttXdWT8SF0e1/&#10;d6Rqm75lkVlk3V5rq3w5utek8y1mZpP4v4d1V77wRfWvkw+Y3mbv4moA6qHUNUl0u6htb6VpG/5Z&#10;7vlavK9Ls7q11q68+bb5ny7W/vV6ND4R17RtFmmgm3SMu7/gNeL/ANl6prOvTXT3X7vdt2r/AHqA&#10;PXvCdvNLqkMb3UTSblVfm+VVr0zxdazWFjJIl1Zt/d8yT5a+Z7fwDql1qH+i601tM3/fVdNefCXx&#10;RLo8lrdahLPH/e8z71AHpn9qa1a6XNN/ofltHtVVauJ8M6prEWqXUyRr5nzf6/5VrjZPhB4u+yx7&#10;NeZY1b7u77tXLP4aeKLqaOP+3mbb/Cq/w0AV/iI2oRapouoTyK0jTN5iq25tte3LrNjF4djjg/it&#10;/Mb+7Xhvj7QZvBt1Y32o3TT2rN8v+yy10ml+IJP7FkmSNpYZo9qr/FtoA8X1b4fap8UPF19/Z11B&#10;BHbybf38m35a+gP2Q/Ad14I8Zaxo73UU8lvb+c3ltuX71fKvxCuLqw1iSTTpmgj/AOWm1ttfRX7A&#10;sv2/xJql1qmqbZvs+39433l3UAfTHxy1T+y9B8ueTyLWSPazN/eryf8AZt021i17WI55P3fy7a6z&#10;9szWNHm0HS4f7QXy/wB391vvVV/Zh0mxutQvpvvRqq7W/vUAezSWsPnfuP8AV1oWdv5sPmf3asXV&#10;rJ/rEh2w7tv96prG1kihkoArtF5tOjtZK0reKPzPn/iq00VAFONawbiKTzJP96uguLf/AMdqq1nH&#10;L9+gDHWD935n/LSq8jVrXi+V+7rPhtfN/ef8s6AKbfvakWDzYf8AWfvKuSRVXkagCqq/8s/LapJP&#10;3UdEM0kXmSSf6v8Au1JJF9q/eUAUZGm8n5P9Z/D/AHamuJZJfL3x/vP9moZJfKpsbSSx+Z93b/49&#10;QA2aL/v5/dqq3mfx1IssfneZ/wAtF/iq1JcRyx+Y8f3aAKMkX7uqsn/PNP8AV1qbY7r7/wAsdVbi&#10;18r95B/DQBR3SRzeX/yzq5Cv9+q9mv2q6+T/AFf8VXrq38qT/WUAQtcR/wCr8z95ULfvf9Z/rKtW&#10;9rHdffqSS3j/ANX/AN80AU7dvN/d1JJYQ1C3+s8v7klWo7eSWH56ACG38r7ny/7VWJGkuo/LT91/&#10;tU5ov3Pl0218yL/2WgByw1DNLJ5nl+ZUk0Un+s8yoZoqAGrF+58xKkWKP/dk/wBmq8PnSR/6v93V&#10;yOL9z/00oAoyS+bJ/u1YXzP4P9Z/dpy2Efmf3aubY4vuUAY8ayed8/yyVe0+zkv7qOFP4qkktfN/&#10;eVj61rM2i2sk0H7iRfutuoA8L/bg0bUIvGWgxzx7oWaFVk/2qx9P+G82g6XHM9958d0qyL827bWf&#10;+0F4t8Ra9r1jp+oxtPDGyzQz7f4qkh+F/wAQrrRY7qC+/wBFmVZI1ZqAHfEr4fa94t+HPk6XYy6h&#10;NN/qY7ZdzK3+1XnPwj/Z18cX/wAQtFjvfDuoafDbyRyTXNzC0aqqtXp3gW3+K3w0uvtVlqkVjJN9&#10;1Z9rK1dprnjz45eN4ZLV/EVnBGy7W8hY1ZloA5/4reFbqL4jXXkagzWtu3l7d3ystaHhn+z9Lm8m&#10;9kW5tf4v4mWsWH4T+OI45JtUk+0yf89N1V4/APiKKTzPL/eN93c33qAO+1TxNY3/AO70SP7DHD8v&#10;3du6uP8Aihpv9vaDHDPfLB/tSNtWhvCWvaD+71faskn7xdrfw1m+PNG0vWfC8ljqN9/Z9qv3rn/n&#10;nQB4jH8D/t+qR+RqmkeZu/iuNtSeIv2btQl1CP8A4mmltI33fLm3LXUaP+zd8P7r99/wsyJv4tv3&#10;Wq5b/Azwb9u8v/hYywbflXc33loA4PUvgZfeHI7WSfVNP8yP5vLWbdurtPjR8IfHmvWui3Vlp8uq&#10;2K2Mar9hj3L/AOO1X8QfAnwv/aEcn/CwoJ41/wBrdu/8er2DwH4t8beCdPhsfC+vQX0MK/Ks21t3&#10;/fVAHnv7Lfwj17wvrWqaprei6lp8MPy7p4WVd3/Aq9q8YabJdfDnxdDaxtPJJZyeTGq7mZq1P+Fr&#10;/Ezxv/xK9U+x+TN/yzgVVZlrL0u3177dJJa3SwTR/dWT7u6gD5L+Hfwq8ZapffJ4X1BZFb70luyr&#10;U3x80vULDy7XUY9skP3lb7q19iWPjr4qf2p9lgvtP8n/AFbKqxrXzD+1V4N8Uaz4km2R/bvL+a4W&#10;D5lWgD5/8L6DN4ovo9PtZIoJG+bdI21dte3eHf2edYtfv6hpH2Vl/eNJcLXE/D34GTa95n9qaxFo&#10;My/MrTttau4m+BOj+TJDP8RoP+Atu/8AZqAPPfFnwC1rT9Um8jVNOntd33o7j5Vr0rwHo0dh4X8l&#10;5o2kVtreX8y0N+zz4N+yx7/iZB/n/gVd14f+Esel6LHD4e1SLV9zf6zd96gDgb7wL/wmV1JGmoWd&#10;j5P/AD8ybaz9P/Z/1668yODWNHaP/r6Wum8YfAW11nVPL1fxJBoskP8ArNzbtzVi6T8BfCdr5n/F&#10;yoJ5F3fKrbf/AGagDnW/Z/1rQYb66nvtMaFWbc3nfN/wGvLdQs5rWPzoPmr6Qt/gfoOqQyR/8JxA&#10;+1W+XzPvf+PV4/rXw51S11qS10//AImFru2q0fzLQB9BW/wn17x5+yja/wBkWrXN1HfedJBH8zeX&#10;XlvwJ+FXijS/iho8l1oOoQeTuZmkhZVWvfvgT/wsrRvh/JJpEkcG1vL2zsqrtrpI/G/xQl/0XUb6&#10;zgjb5WkjVd1AHTW9n9qkmtUk3SMu1VX726vi3UPAPiT/AITzVLX/AIR3UJ42um/eeS23bX11pvgP&#10;XrDzL6DVPIvoV8xv9qm3njf4qWH7ny7NoZPmVtq7moA8H+KXw0k/4RPQdPeSC2k2ttWdtrLXHw/s&#10;+61qFjHJBqGkNGq/89vmr0r4keCNU8ZTSSa9qEVtI33W8z5VrgW+Bklr/wAevi6L5v8AppQBcj/Z&#10;71qXQZoft2jtJtb/AJbfNXn/AIB+EGqaL4yk+1X1rBJatuZY5N26vWPCv7Oen6pJJDe/EKDSrpvu&#10;q0n3v/Hqsab+zJH4S8ZR3X/CXQava27LJugk3bv/AB6gD1yz1Ka1tYdkkiwrHtaSppLjS5YfMeRm&#10;m/vN/FWH4osLrVNF+y6RJu8tvM2/d3VxMfhL4jXXlzQae08LfdXcvyrQB22tabqF/wDvNOkby2+V&#10;v9lasQ+C/EV/8OdY3w+fJHJujVfmZlrD0nwR8TP+fHbG33vmWnWes/FbwRqnlpa7rHdt2sy7aAPD&#10;/Bel61dfEbR459B1KD983mSNCyqtexeMvBviLVNUkktY/wB4q/KzV02ofG74rSxzaPBotq0kPytt&#10;jXctcTZ6T8ULrVPOvY2SNvmoA6b4D/DvxF/wln7+Tdu3NNGrfxV9FahYTaXJ5M8ckG35vm/ir558&#10;M/ETxZ+z74k/t7UdHbVY5o22wbvvf7VeifDX49ah8adU1CTV9P8As0O393/s0AegW8MdTSReV9yo&#10;4/Li/dp/q/8A2WrDeXFa/JJQBTZZKtQ/6umx2s0VjJMkm6T+7UlnbzeT5k8e2Nv4qAKcksnmfJJV&#10;iOLyv3laDaNH+7kSRfM/76oXS7r+Pav+zuoAy5lk87zEq5bt+58t/wDx6rS6TNUf9kzRf7VAElul&#10;WI28qiGzm/55/u/738NV1+1edJvh2x/wt/eoAsTN+7+emwtHFHRJFJL/AMs6kuLOSK18z/ln/s0A&#10;RtL++qaNY6z9Pmjv4fMgk3bfvbl27asM0nl+Z/47QBNI0cVEkvlR+YnzVn2t1HL5m/csm7+796tZ&#10;rPyo/M/5ZtQBRjupLr78f+7/ALtNZfKq8tnH/wA9FqP7HJ+82f8AjtAFNf3tOhi/ffJVyPRpJfv/&#10;ALqq8MUlh5kafNHQBJI3/LOqN1a/8tK0Fl82GT93skp0MXm/675f4qAMmNZPsvl/980Q2sla01r5&#10;sf7j5qFtZIv+ulAGXeRSRfcqisscX363JreSse4sPK+//wChfeoAhuJY7qPy6r+b5UflvJ93+9Uc&#10;n+flqq1nNdf8s28v+9QBNcXUP7vZu/2qjuIvNqjqlrNYTWsc8nkfN838Vai2s3/PPdHt3K1AEbLJ&#10;Laxw/c/2q878aXF1Fr2lwwQ7v3ys277rLXcWcs32qaS6kZtv3Y9tc3N/aF/42td9rujhZWVW+XdQ&#10;Bn6fdSXXjKTT3hW2jZWk+WuwVo4v3cH+r/2qy4dLmv8A4heY9qtttVl8tfm211GsaHNYfvPLX/do&#10;Ap/62P55KdI0fl0R2cl1DHI8e2OpvsEn8f8Aq/71AFPzY/J8v7tNt/Li/wCA037PN5n+r/d/7tTS&#10;W8f8HmeZ/d20ASSXXnfcpzRRy1RZY4po403eY3+zWpb2c11+88n92q/eoAha1h/joa1j8n/WUfZ5&#10;P46sW9r/AMtH+WOgD4bvNNkl/eJ8si/NWh4f1aSWb7LdfLIv3mb+Kri2/lVHNpvm/vP+Wn+zQBek&#10;uI/O+T5qr3FxJYQySJJt3fLWT9sktbqP93/F/FTvEVjJr3lyQTbfl27f4VoA878QeBdL1TWJrp5m&#10;WRm3NXqGh6b/AGDp8Mdrdbo9q7fm+61cnb/DHWJof9Z+7/vfxNV6x8G6pFH9lS6ZpFbd96gD0y3v&#10;LGw8mbUb77TuXdJArfM1WP8AhI9F1SGb+ztLng8tVb/ZrzW3+HOoRaxDfTzMsa/er2LT/FUOl6X/&#10;AGfBp8Xyr80m35moA53w3f8A/E0mk8ufy9rf6v5Wq5davpcX7u90+6n3fdbd81XrHxbDo0kkiWq/&#10;N8zfLRrHiaG/8uRI9u7+Hb92gDBh8N6hrPnSQXX2ax27o1Zvmqqvw+1i6uo401D/AIEzV01vL5tr&#10;8lQ7pLX/AOK/u0AYP/CA6hFdeW+ofvP7zN8tb1npt1a2vk3U37xfutUclx5v/LT95Ua3H77y3k3U&#10;AN+0TeZJ+8anXFn5UPnec1TSVT3eb+58uVt3yr8vy0AdFD+6sY5E+b5aLj/kHySP80n/AKDV63tf&#10;KsY9/wAu2o9WuPN0+OOC1Zo/4mjXczUAc3eL9vtfL86RY9u35W+as+3sI4rqP99L8vy/M1bkmmzW&#10;sPmPayr/AL0e1ttY9xdWvmeX5n8VAGlqmhxxQwyed+8X5l2/xVuaX4P/ALZhjjebbt/eVl3X/HrH&#10;srY034jaP4XtfOvY90i/LtoALzwzJYTRzJun2/3a3pvDOoahp/z/ALiP/a+9XN/8L60fWdUhhtbV&#10;oI2/ur81eqNdfarXzH83y/L3Kqr8tAHlOuXU1rDHp+nSbZPuySbtrV0Vr4S83R7WO1vp5bpV/vfe&#10;asnxNbwy30ccH+sb5m2/w13mj6lDFa2tqkbed93dtoA4PxF4Ij0byZp5pZ/mX5qx9Uhhv7HyftUs&#10;G77vlt822vSPiVfw6XoPkv8A6773+yteIw+KLGL7k0U8n+992gDHsfAv9veKLq1gmllkb70kn8Nd&#10;o3wFsdGsZJkvpZ5l+Zlapvg/rMN14suvu/Nt+ZvlWvXPG0tra6LJ9lmib+8275loA+dW8Jfav3fn&#10;f99VRb4cxyzfPdMsf/TP71dRcf6ySRKktW+1f7O2gDl7f4VeVNJ5GoboW+b943zVJH8MftUnkwXW&#10;3/eb5a6pYv8Apov/AH1Q1r9l/feZuj/2WoA8B+KFvH4X8ZRx3UPn/Kqqy/dr0rSdWupNBsfPjaeN&#10;o/3K/wAKrXF/FLVIYvElr9qj8/5l+9XrFqscug6fJBGqxtD8v+ytAGPo9nDa6pDJPJL5e7+L7tfP&#10;Pj77LYeLpvvN++aT5f7tfT0NhH+8kf5tv3V/2q+Z/iFYR6prF1dQfLIrMtAHq3h34xfC+LS4YdX8&#10;IvPNGu3zN3zNUK/HP4S+ZJs8DztH93/Wfw1873HmRQ+W8lUY1k/ebJKAPrjQf2lPg/axyQzfDX92&#10;38TSbmq1J+1F8FYofLT4Zq0f+01fHtn5nnfPJTbhKAPr6H9p74NxfvP+FZr/AN/PlqH/AIag+D8V&#10;153/AAq+Jv8Atp8tfIsLSf8APSpJJaAPri6/ag+FMsnnWvw5WCb+6rbVWvDfG3xB0HXtekvrXQWt&#10;oW/5Z7vlWuBt7r9z/q/+BU28uJPOj/efw0AdhN430eWOOP8Asf8Ad/N/FVO61nT/AN3J9l/i3bV/&#10;u1zf/TSnTXkkUNAHcaHq0OqXXk2sPkSfMy7v7td94b+3XWlx/vNv3l/u15L4BvPK16GZ/wC6y19H&#10;eFdLtZrWGN49sjbvu0Acna65daXqEf2WZfvKrV7dodx4s/s+aa1mZYfl8lV+6y18b+Lry60vx5JD&#10;azMsfnf3q/QL4f8A2Gb4Z6fN/aES3VrHtk8xtvzUAeX32qeJJfMj+1SwTN97b/FVfwf8Fv8AhMtQ&#10;mk1S+aCT5maSevUtBl0/+0LqO98ifcv+sVt22of7ZsbXUJNnmNCrf3aAOHm+AulxX32WC6Zv977z&#10;UTfCWx0G+hkgjVvm/iX5t1dw3iaxutehurWNv3P3fM+Vaq+NPEccV1H5EO2T7zMy/LQBpaP4chl+&#10;/DFPt/h207xtpMdhpcc1raqszbvvL8tXvhX53i2+8mykgWb/AGpNq1vfFrRrrQdLjhupIGkbdtWO&#10;TcqtQB4zrEvlWPmPCqybf+Wfy1y8Leb5cnl/8C/u10mpWE32X55Ilj27v9ZWTZ6pY6N5d1PIrWu5&#10;fl3bvloAdZ3knnRx/M3+033a6aNvKj8xJNtdNN8SPhff6P5fzQXXl/8ALNf4q8/m8QaL50n+lbo/&#10;4V/vUAWprqb7VJJ93/dqnqnl/u43kZtzfdX+9VjQ7D/hKPtU0Ey+Tb7WVd3zNXQWek2ul3UM08cb&#10;bdrf7NAHO3F1Jpdr5nkyt/D5ca/drchim+yx3X97+H+Ja9y0f9oTwna6LDYv4NtZ5o18trlo1bdX&#10;C+KtUh8W6pHJp1rFp8N023avy7VoA4nUJY5bX/pp/dX71YOoLJFD+/jZY/8AaWvYtBuNP0G1kjns&#10;YtQ2ybWkb5m3U3xZr2n+KNLk0/8AseC2/hWdV+7QB4/pN9JFdeY8221+X/dWuik1KG6kjk+9J/Cy&#10;/d21JZ/DSHWY5rX7cqxqu7733q2pPCsMX9n2sG1Y7eNVkZf4qANbRde+wWsMbw/d/iVazde8YWN/&#10;qkcaR+R83zNIu1a9I8E+PvDvg3/RbrS4tQ3Kqq06/M1Yvxs1bQfihpcdrpejwaLJG27z4vlZqALV&#10;vf6f/wAIbqE0+oQedCu2GP8AiZa+a/Da/Zde1SRJF8v5m+b/AHq6K68C6hpelyTfavPjj+Xc0lcX&#10;b3+l+HL7yb26/eM3zfN81AHoXg14ZfGUMjzRf6tmaNvvV7J4s1TS7/S/LSRvLX/VrH95a8B8P6x4&#10;TsNYjvp9Q/4Fu+au28bfF/wb/ZckekeYs235W2/xUAeiRyaX/Zf7iSNY1X7sn3qzfCtx9qkuv3cX&#10;+s2r/e214Db6pdS2v2qfUGWNm3KvmVJpvj7ypJI/t3kfw7t33qAO6/aC0vT7rXvDtikizxtM27b/&#10;ALtegeFfAdrpeizXTxxNDHa7Vjb71fN+valNdeJNHm+1ef5MzM3zbttfQmseJpNL0WOOeRf3ln8v&#10;ltu+WgD4p+Jl1Hf+LrrZDshVvu/3q+jP2E/hja+Lf+Ei1B7ryJPsvlqq/wB6vnHx5L5WvTSJX1t/&#10;wTb8u/8A7e3/AC/uWXb/AA7t1AGT+3d8Kv7G/wCEburK6laFbeOOb+75legfsU6NdWsd9DdR/dVd&#10;v+1X0F8QPC+i+I/C91a6vYrc/Z23R7l3fdrzP9m3XIbrxRrVjBGvy7VjagD2BtJ8qSSPzP3fzfLV&#10;i1sP9Z+8rSk0OSKT55l8z733v4amks45fufuv9qgDN+xfu/L8upmtf3NaHlRxUSW9AGStjJ5lQ3V&#10;r/0zroI4pKdNYR3Uf7v/AFi0AcnNaxy/8s6bJoPlQ/JXSLpcf8f+sp3lxxTUAcPdWv7ny/LrLkir&#10;uNQs/N/5Z1zt9Yf8tKAMW8t/Nj/6aVDGsd1H5b/LItan2XzfuVVmi/ff6v8AefdoAybyKaXy9n+r&#10;X73+1UzL+7q9JF+5qvfS+VaxxpHuk3fM3+zQBRkX935ccf8A8VTo/wDV+XTlWoZqAIZreTzv9Z+5&#10;/u07d71JHF/38qH7P+8oAj2/3PlouIvN/eJViaL9zUaxebD8lAEKtJF9z/WU7dJLN89Ot5o5ZJI0&#10;/wBYtSXFh5v/AC02yUAR+VH/ANtKsQ29V7ezk/56VpWtn9lh/wBZuoAjmiqNZfN8uOplX9989WpL&#10;ePy/LSP95/eoAqta/wDTSmta/wDLSrX2P93/AKz56goAfNLH/q0qFacsMks3yf8AAqma38qgCqy0&#10;2NasbfNqSO1koAryP5U0f8VeW/tIXGoRaDa/2XMq3UysyxrXrVvb/vv+mdV9W17wT4Shk1jxXD59&#10;ra/eZV3Mq0Afnj4i+KviyKax0vVI1n2zL8zL822u81zxb4o/s+xhg+2LuVWj2/dVak/aI+JHgP4g&#10;/Ea1uvBtr/xL7VY5GZo9rNJWtefFi6l0uxkg0uX5Y/lXy/4aAMn42f2pdfB/S9U+3XUF1Hu8xd3z&#10;V4/8H9U1jXviNo9jBrF58zR/8tP4q+jPDPxf0XXvM0XxLoMs9jcfu/8AV/dobxH8M/BGqf2x4a0W&#10;dbqFvL2tH91qAHfELxV4s0bxddaWl1K0du3lt833mrW8J3F9rMMdrql80F1M21W3fdrmdW+OcOva&#10;1JNPo8vnN80n7v5t1U4firD9q8v+x5/M/hby9tAHoWreH7qwuvJe+lvv4d0rbtteU/Hzwzff8IbJ&#10;awbpfM+7t/irutN+JF9qkn2F9LbzG+622sn4zapqGjaDD5EbT33zeXHGu7bQB8R6LoOofbvLe1uv&#10;M3fwrWxqnhnVPO/1N0sf+196vWNN+I3izw5qHnWvh37TGy/N5lqzfNVhfjJ4yl1CTf4R8/c3y7rN&#10;vloA8Th8IaxJdQ+XDdNub7v3ttezfFjwfqHhL+wfIurqxkms42ZlbaqtW1pfxS8SaXqkM0/hPba7&#10;tzbbf5tteoax4q0H4mTQzeK7W6sbFYVjVVj+ZWoA4n9lWz1DXte1qSbWp55NP27d0m7dXsXxG0ma&#10;/wDhz4iurW6a2urO3kk3K3zNVXwPpfhHwb53/CKQyzyXnzMzL81dVHrNja6XfWOowtPDeR+XJtXc&#10;22gD4V8G6z4iv/EkMf8AamofNJ837xq+htce+0uaSO1kluY2VfMaT5maugh8G/D+11SOTS/tS33m&#10;bdske1VrD8eeMrrwb44k0fSNHl1XyfvM0e7+GgDwH40aXrF1fQzJDd/Nt/1f3a5HSfCusX/l/ZbW&#10;6a6/8dWvqi6+LWsR2s323wa0v7v5f9H3bWrifDvxu8SaNfXUkHhNfLZm2/6P8y0AfOviTS7611Dy&#10;XtbpZvuqte3fCmw1Sw0GPZfT20jf7VHir4neMtZuvOfwiq7v+Wi2bblrpNF1S6l0WGSfT51kbbu/&#10;d7dtAHmPxc8M619qj1BLqe+3bmk+bdtrgdN8JX11DJMlrdfKu5mWvar7x5rXhzXpPsWiz6hH/FHJ&#10;bsy1veG/jtrVha3Xn+DYvLZW+X7PtWgD5pa3uopPLT7V526vpLwPb6xa+CbHyLGfzpt22Rl+as+1&#10;+MV1ql9J/wAW/g8xW3bo7WvQLz9pTxJLpdrDa+Cfs0dv/dtWWgCn8QrfxFa/DOG6+1XkEzXHltHb&#10;SbVrzn4Gy6pr3xU0vS59QvGjk8zcskjMvy19Df8ACW6P4y+H9jHqn2rT5Gut0yrHtbbWl4P0/wCH&#10;vhLXv7U8PRy32oRqyq1zHtb5qANq3a+urq6jeZvMjj2s275dtfFfirx94ol8Rahv1q68uG6aFY1k&#10;+ZVr7Q0HxNJo11fTaja7vtG5fL27tq1xPiL4V/CnxJNNfQXV1Y6xN+8Zdvy7qAPCfit4X1SX4f8A&#10;h2+gvrxppI28zc3+1XjurWuqWGnw7Lqdpm+9tb7q19WeOPilD4S8I2OgwaO2qyW6sqyeXuWvPbrx&#10;5/akccn/AAhP2aRl2tth+9QB43Ho2of2LHfTzXTfL95W3ba6L4R3GqXXiixjtZLptsi+YrNuXbXp&#10;k3xam0HQfsP/AAhqtG396H+Krnw1+MUmqapa2v8AwiMWlRs22SaCHa1AHuUlrNYWsMfmbZGVWbbW&#10;9p7a1a6X5b3TLDJ80fzfw1j69fx/ZY5nkVY9q/e+WuTvPHUlrD+/vv8ARYflVd38NAGh4o8aeKPC&#10;800lrfSzw7fl+bdtoh8R6h4o8D3U08l19u3Ltb+Faz7fxvp91YySeS0/y/MzLW94P+KvhOXS5tH1&#10;GOW2hZt3nrH8y0AeN+F9G8WX/jKxsbrWpVjkk/eN5nzV7F408YXXg26h0+1klnjVVZpG+bdVyHXv&#10;groM0N0mtXk+oLuZV2/eaudvvjN4b17VPL+wt8rfu/Mj+8tAFW+17WvG81jap8u5l/eTfdWvoLwP&#10;8O5vCV9NNdeV5MkK/wCrX5VavI/BPxD8JxeLo/8AhJY/sOjqvmfu1+838NfQnhn4q+E/iNp80Og7&#10;vLt/l2su1moAdJb+bdR7P9X93av8VeR/GT4tWvw01SONJlWT+KORvmWvRviJ43sfhX4Xmvp9rX3l&#10;t5as33a/Mf4hfEHUPiX4ymvr2ZmkaT+9uVaAPr64/aRk/c/vlSGTb/wGugtfjnDdWv7/AFSJo9vy&#10;ru+Za+P5rCOK1hjSbdHtX+KnW9rHa/u/MagD6us/jTNdahJHZa1B5n+1/DUlx481qw/05/EUH+7u&#10;r5Pawji/1G5ZP726sm8upopvJeaZv4vvfLQB92eH/wBoSG1tfMvdUg8v+Jf4q66P49eHdU0//kIQ&#10;eX/sttavztsdBkv/AN8900X+zuqa48OzS/cvmg2/7VAH3lrXx+sbXybVJlaH+FlrpF+Mkf2WGP7d&#10;a/N/CzfNX5m3EV9FdeX/AGpK0i/L96tKTS9aurXzE1CXzP8ArpQB+n2j/EjRdU/c319Es3y/MrfL&#10;V7xtr2j6N4Xmm0vWrWe+ZflXzK/Le10PXv8AWPrU6/8AbRqtQ6Dr0t1HHHrU7R/d+aRvu0AfW2l/&#10;FjxJFNJHe31qse5vL8tvvV0C/GzVLX7m2eb+H5vlr4r1jQdU0vVPssGqSzxrt+bdUc2h6p/rP7en&#10;X/ZVqAPujw78c9YtZpJtbhtfLb7u3bTf+FsR6zdSSed5H91d3y18H6hLr1rayf8AE4nuY/8Arp92&#10;svTZPEV15kiapOsf/XSgD9IPDvj7T7XzJL263f7LNXfeE/i14bv7qONL6C2j/wCm7fNX5b/2bqkv&#10;7t/EV15zfw+Z8tNXw/fRTf8AIan87/rp8tAH6geMPH2j2usR+RqETx/xNG3y1n3XxI0X93suovL/&#10;AIvmr8z76LWv9XBrE7f7XmVDDb61/q31idf+BNQB+qnh/wAdeG9U+5dRQbfvNI3ytWl4w8b+F9G0&#10;GSa11CC5k/iVW+avynbTdY+y/Jr11/u+Y1Q2NnrUX3NYnbb/AAtI33qAP0GsfjtYxQ/JCzV0nhf4&#10;q6X4juvLupFtv9pm21+ZdxqWvS6hDC+qTwRt97a33asXVrrFr+8TxFO3/bSgD9bobrw79lkmn1q1&#10;/wBlfM+avBfFnxctdL1SaG1hluY1b5W3feWvhGz/ALeuv3ia1deZ/daRq0vM17y/M/tiX/vqgD7a&#10;0P4yfvPnsdsf+1W1N8Zo/O/1cX2X+7u+avz3k17XrqTy/wC2J/l/i8ynN/b3+s/tqf8A7+UAfaXi&#10;74tX1/J5ml2v7tf+elZdn8U/Ems/u32wbV/vfLXyLHeeIv8AVprEvzf7VF1caxaw/wDIanX+9tag&#10;D60034sa9FdSQ+XAsi/8tJP4qb4u+Jd1rM0Ml7IsF1Cy7fszbWavlG303VL/AMuRNan8v/aaqd1p&#10;uqRX0f8AxOJWkX7vzUAfWGh/FXVNL1SO6gkVZF/inb5mrcvPjNqGvTSXTyL/AMBb5a+Tbi11D7L+&#10;/vpWk/h+b7tUbew1iL/mKSrH/d3UAfdng/4yWN/azQ6vtWRVby/m+81Yd58Wte1TUJLG1ji+wq22&#10;P/dr4tuItUi/fPqEvlr/AHW+anW+uah5PmWusXXmf71AH2NqXjrxda+XG8kCw/3ty1Xj+J3iLyfk&#10;8hZF/i/vV8l3GqeIrqHy59Ynlj/66VTb+3ov+YpL5f8AvUAfZTfGS+ihjhvYYm3fxR1uf8J/rEUM&#10;d1azRPD/AM8/l3V8R/bNU8ny/wC0JW/4FTrXXNatf3cGqS/9/KAPvLw34ttfEd1/xNNttI395vlr&#10;svFFnp/9jySWV9F5iruVt3y1+bs2qa9L+8fVJ22/9NKh/wCE38SS2slr/bF193bt8z5aAO6sbyOW&#10;P/WVrL+9h+SuZmtfK/1ElaVjqkMU0cM/yxtQBaa3huv9fHWXNcQxTSbJNtbU3l/vNlcbrl/Dpd1/&#10;pUiru/h/ioA9A03xBYyaPDH9q/eKrbvmqro+qWMuqQyQTf8ALTazf7NeUtqVrdeZ5EjeX/s1rWPi&#10;OPRvLj8v/aX/AGmoA+htQaGW1k2bWjrzuaw8RS3XmJDthZq52H4l6pdeXGkf7z5dv93bXfWuuahd&#10;WscjybZNv3V+7QBjx2t1a/u54/3lXltZJf3f/fNWJr+a6m8yeNflXb/vVGvnS/c/1lAGppN5Yxfu&#10;ZplX/gX3auWereHftXl3V8rQ7trbW+7UOg/COHWfM1C6ml85l2+VH91ay7j4X2P9veT5c6/3v7rU&#10;Ab3ibVPCMU0f2KbdGv8Ay03fLWX/AGbDf/vIJl8v7ystWtW+Gml2scccHmru+X95Wfp+g/2DHJCk&#10;zNHuZvmoA0odHki/ePJuj/irotL1a1tY440tV+X7rMtcDdXEnmeX5zJu2/L/AHq0rGWSGHzKAOo1&#10;a4kl/wCWe3d81dN4H8W6f4ctfLe1WeRf+ei7l3Vx+26ltY5n/wBX8q/NTmWOK18xKAOy8WfES18U&#10;Wt1I8MUEzRtGu1dteUw6HYyzfv8A/e3K38VSa1LHLHHH5n8X/fVFnF9lh/vSN/47QBsLbwy+TH5m&#10;3+9/tVuTeFfC9/ax/arXd/ern/K8r7/yyV1mj2Ml/axx/eoAwY9B8I2GqQ3Vlp+2SH+Jvu16VH8X&#10;NL8n+z4IYm3Ksci7fmVa4vUNLjtZvsqR/vG+8392tKP4c6fF5cn/AC9febbQBn+Ivsv26OSykVY2&#10;+Zv9lq2NN8Ww6NYwzPDu2/e+XdXnviJZLXUPJgk/5afN/er0Kz0mxutLjkSPdHt+b/ZoAzfF2raP&#10;4y0vyY4/3bf6z+9trh9N+HPhHS5POeGfy9rLt8z+Ku41LwrY6XJDNBMtt5zeX5bfxVak8G2N1ayS&#10;PJt+Vt3+9QB4LcXlj4N8XX1ra3Xn2vy+Wqt8y1ah8eRyzeX+98vdt+Zqr2fhPT5vF19JezN5MLL5&#10;m3+Kt660HRbqTy4I9v8Ad/2loAauvWsUdY994qsfO8tPl/8AZq6i38F6f5PmPu8ytTQfhvY6pdR7&#10;LVZ493zf3lWgDh18R2sskf3lj/iarjeLdLtbry4N1zH/AOO16Nr3wbsYvLkSPbH/AHWrQ0f4BWN9&#10;5f7v9233mX7y0AfGvxKuprrxxHJ5O6P5WVdv3a9u0m3ksNB0+bzN/nQq23+7Xmvxis5tB8bf6FH5&#10;/wA3k/dr0LRdL16XQbGZ4/3LR/xfw0AXI5Psske//ltXzb40vI7DxFdRz/LG0jNX1V4b8PzapN5N&#10;1Hum/hZfurXy38QrOO18eXUeox/uYZG3f7VAHKyNp8skm+Zm/uqq1mx28cU0myRvL/3a+jvDPjr4&#10;I6Xpccmo+F557rb/AAt96trTfjx8B4vM3/D9m/2pKAPlXzY4pKhuvL875JP3dfVX/C3PgDdXXmSe&#10;EZVj+b5f4ab4g+I3wD/s/wAyDwbP5n91W27qAPluOK1l+5Jt/vblqG6tfKm+STdHX0lpvxc+CP7v&#10;zPA8v/fW6ta6+MnwH8v/AJEmVv8AZX5aAPl9fJijjj+b/e21DfRfvI/93dX15o/j74G+I9P/AORT&#10;lWT+Ff4lrxPx14g8G3WtSfZdP8iFW8tY1/u0AeZ/u/J/1lTQ6X9vj+SZfM3bfL/irpl1zw3F/wAu&#10;LV03hnw/pfiO68vS4f3m3du/u0Aecx2s2jahD/DJ8u2vpjw3a6pFoNjffLLC33m/irxPWrCP/hKI&#10;7H711Duj2/3a9EsdD8SfZfLSaX7LCu5VX7tAGHqHwg1DxR4o+3QTRRSeZu2s3zV7Bb6NJYaLJpd1&#10;NJ/pG1vlb+7XhsPjS6tdehh+1N5iyKrfN92vpq38K/atLhvnm3SXC+Yv+zQBj6Do0ejR/JMzSN/e&#10;kqnqHi2+0a6k8iPz5P4V27q6rTfAceqeZJ50vzLtXb/C1dF4T8B2sWoeXex/aZF+VWoA8lj+LV1a&#10;zQ/bdLbzN33VXbUmpat4o8eX0f7vyLXb8q7drV7VdeFdPuta8u60+Cfb91lWpNS0G10ub9xHtk2/&#10;Lt+7QB4fY+CPF1hqH/Er1SWxmb+7JtapNY8P+OIrWSHUdalnmZfl8yRmr2rwbeWMWoTSXvzTf8s9&#10;1O+JSx3Wg2v7tVkVvvKvzUAeAw+BfEn9n+Zdahu+b7vmV02n+BdHutL8u6kb7V/Eu6tT7Z5Vr88j&#10;eWv/AKFVOO48394n+s/8eoA0IfAfhGLS/Lgjbzvm3K33qz4fAej/APLCNv733qdNa6pF++Sxl8lv&#10;+Wm35atab5lrDJvkbzmbd838K0AangPwbHFql99lkZY2/wBY275a7zUvBccVj5nmbt3y7d3zV5rH&#10;dX1hN5kEzJu+9/darU3jzxFLqFra2XzbmVW3fdoA7Kz8ESSwxyQ/6mP+Hb81Z+uNHpd1Y+R8skLb&#10;q7zS9J8ZRaX/AMgWee1m+ZpIl+WuL8VaXdSXUck8bQSK3zK1AGtoejQ3XmSJ/q5vmb5v4qq694d+&#10;y3Xzybd33lVqht7PXrDT/M0jbPI3/LNqxdUvvEml+XNrdi3y/e3LQB12l+F/Kk8zy5YJGX+9Wf8A&#10;vLXWvL8z92vy1a0X4oR6zD/Z6Qskka+Z5jL96snUvOi1TzH+Xc26gDpm8JR6p5d0/wDrI/mj/wB6&#10;sXWNDjimjhfd5m7zF2ttq4tr4yv/AC/7E0+W5j/vKu5a5nx8vjzQbq1uvEWlzW0O5VVlXatAGxqX&#10;hW6utLkkeZlh2s21Wrw238EafqmtTTajI0/zbd26vXrj4l/YNL+ePd+72qrfdavM/DuoSXV1dSPt&#10;8tm3Lt/hoAuaP8I9F17VPJgtZ/MX/pp8rLXaa18FtL0vR5Jnhby1X5V/irN8K6zNa695cEcrTeW2&#10;3y/7tdlea5rF/oskd7YzwQzfdaRaAPKY/CtjdQyR+Yy/3fmrpPCvwj0u/j8yeFrmT/ZasNvOtfM2&#10;f6zc22vRvhv400fS7WSHUZGW+3btq/doA8j+Mng2PwbNYzaXua+uGZWg+8y1es9B8RReF45L3zWk&#10;2rJtb5mVa3PiR4osde+I2j7NqxtNtVpfu16o2reF/wDhEdQhnuv+JgsLbf7rUAfCPxAuP+JpJN5m&#10;2T+Jf9qvsz/gnHLHpel69JP/AKya32x/71fGvxAtY9U1TzEk+63zba+xP2DYvN8L6h/DMqt96gD6&#10;W+I2rTaf4bupPM/dtH83+zXhf7Merf8AFWa9NBJvjm27f9mvWPHFrNdeF77fJ5sf+rryn9mfwrNo&#10;Ova1M/8Ax6tt20AfSlvdX3mfPNujb+Hd81dJbtJ5ccdUdPsP3nzx/wAO5WratbX/AJaP/wABoAdb&#10;xSRf9c6mjWjyv3n+spzfuqAJNtC1GrSU6gCOb/XVVulkl+5Vxrf/AL+VVkbyv9mgCvtqm2mxyyfP&#10;WgstOWL/AFlAGXJYfu/kjrnby3/feXXcXFv5VcnqkUkUkknl/wB6gDBuLOSLzN/zx1Xhi/v/AOVq&#10;1Ncfu/MeTbH/ALVQ/u/+elAGXdLJF/yz/d037PJ5fyf6yr0zUygCoy+V/wBdKh+yyf6z+7VyTzP+&#10;2dNjWgCNf3X3/wDV0Tf6v9x/FTpF83/4mnR/uqAKNqv2WaT/AJ6Va2/8tP8AlpViSKHyf+mlRqv/&#10;AC0oAI7CSX95/wAtKmhik/1f3qktbj/v3U9AETf9c6tL+6h8ymtLHLR5VAEK/vZvMSq80UkU3zx/&#10;u60I4vK/5Z0TNQBTbzP4Plpvz1Ivmfxx/u6k8qOgCOGLzf3lTK3/ACz/AOWlOhiqNrf95JJQBDM0&#10;n+rSvMfj5q1joPhGP+1I1ntbhW8yP+9XqzL/AMtK53x18JdL+KENrNql99mhs9y7W+627+9QB8Dy&#10;at8PdG1CHyLVoLppN0jM25WWvdJvjh4X0bQdPjg0+KfbGqr+7/hrg/2jP2f9L+H3jbT4UmiubVmj&#10;kkkjb5fLroLrwh4H/suxkS6Xy/LVmVfvLQA74hfEax0vwvD4k0TT4PLj3N/q/lrlfhr8cIfHniix&#10;0XUdBtbGS4/eLIsfytXfXXw0sfi/4Nm8N+F9Ys7aaNfuzt8rVzvg/wDYl8UfDnxJY61qHiTSmjtW&#10;WRlWTc21aAPTtc8feB/C+sSafPYwf2hH8sjeWu3dVhfGGj3Xl3SaPBPat/zzj+auT8XeD/BuseJL&#10;7VJ9Ug8zd+8VW+81TeH9W0vQbWS1tbqG5h/ut8zUAdJceKtPltZI7XR/s103+rkaPb8teQ/FzWda&#10;8JeHf7YtZFaaH7zSLu213194yh16aOOCOKCSFfLVfu7q434mXVrL4X+y6xNstZv9Z/eoA8Dh/aO8&#10;ZeX5n26DzN23b5NWL79pb4hRRxyfbrVY2/i+zrXSaevwXiuo/Pmum+7u2/d3Ve1zS/gbfzRyJql4&#10;sf8AzzX7tAHms37SPjiXULXfqkDfN/zz+WvUpPjdqml2MOqavawXMbL5f+r2q1YOn+HPgj/bUMn9&#10;qXnl7vusvy13Xir4M3XxVtYbHwvJFBp8MfmQ+Y21WoA6D4A/ESb4ja9fSadaxW32X+Hb8teneJry&#10;TRtB1TWoIVaTTY2mk3LuVtteY/s8/CDWPhVJrU2sTR233V/dt/rK9eWzk8W+EfEWgwzLBJqFq0cb&#10;N91magDwfRf2ltL17WoY73S4opmb5Wjj27Wrk/jJ8YvFngjxFfTWs0FtdTbflaHczLW94H/Y88cX&#10;/iiOSCbTYI7O42s08n3tv8Vcv+2Jpcel/Ea6sfMinmXarMv3VbbQBxek/tafEb95HdahA0bfL+8t&#10;1qa3/aK8UXXmR+darN/e8v8Airlfhjpfhu/1SSHxDdeRDt+8v8Ne1Wvhn4I6NDJNHfXV9M3977q0&#10;AeZ337SnjzyfJ/tSBtv3f3K7q9u+G/x61S10GP8At7T4NVmmXcu2PbXC6l4X+EPlyTWt9P8Abm+7&#10;G33VatDS1sY7WHZ/q9v7v/doAuePP2oPEnhzUI47LT7O2hk3bY2t9zKtcXJ+0J4o1mxmmf7LBCvz&#10;Mqw7d1b2tWHhHXr6H/hIdQ8jy/l+X71XLfwb8JbXS5I/7eZpJvu/7NAHA2v7UHijS4ZI9O+xr/D/&#10;AMe+5qG/a68efu43ktf9r/R1ruvDPw++Ffk6hJ/ajNMqsy7vu14DqFhY/bpvsUm6GNv4vvNQB9ga&#10;X8XI7DwTDrHiGxiubq4/1LRx7VrN8D/HCx8b+NtP0VNHW2upt26RV2rure8K/APWPjJ8C7GbRLq1&#10;W+t5Nqx3LbflrH+Hv7LXjLwR8QtP1DWvIghtVb9/A33qAPeo/susx+T9h8iaP/WM33dtfPevftBa&#10;LYapfaf/AGKrSW83k+cq/er3zw+02qahfWqTLBIy+Wrf7VfMvij9kP4gXXii+mgh8+xmuGkWVW+9&#10;QBJ8TPiDqHhzw7Y6xZWMUFjcKzRtPHu3V5j/AMNPeLLX94kdr5f937PXvHxY8L6PoPwv8O+G/F18&#10;sF9Zxsu2P7y/NXnM3w3+Gt94XjuoNeVZl+Xa33moAwbf9ozXr+1+1XVja/d/ih+Vq0PBf7QGoa9r&#10;VrYvY2sEd1IsbeXDt21TXwv4J/sv7K+sL5f97+Ktzwb4X8B6XdaXHp18tzqCyM27+FqAPfLy3sbq&#10;O1+22rT2qqrSLH/FVq10n4e69N5f9g3UUa06a1+y2sP3mjZVatb/AITSx+y2tqljCslqrR7lX5m/&#10;3qAMe88R+A9L/wBBn0fyI1+Vf7zUXmqfDm18J3WtfYVljt28vaq1g6l4X0fXtakmnmbyZP733Var&#10;2ufBuTxH8JdQ0/wvNBPdfbFk27vmagDzfQ/HXgPxl4k0u1g8N/ZpriTa0jfdWvWPEy/C/wAL30MM&#10;9qtzN5e7yo/vLXkfgP8AZX+IFh4o0++vdHngsbdtzSL93bXpHij4b6LNrHl3syrNCqszbvmoAx/G&#10;1/4H1S1jtUtds0nzQr/dWvUv2d9GsfC+l6hqj2vkQtGvzN8qqtcj8Nfgfo/ijxtDDBM08bfvPMnb&#10;5V21tftkfEGx+FXhGPw3on+jTbWWTb8rMtAHzL+1B8ZLrxb4kutPgut0Ks0a7W+XbXh+iwf6VDGk&#10;e6T+9RJ5l/N9qn+aRm3fNVrSW/4mkP8ADQB20MUnlx7/APWVet9Lm/3pGqNamt9Uktf3if7tAFht&#10;LuorWSTyd23+KoVij8v/AFa+Z/49V6HVpLr935n+8tH2ePzPMoAqrazfwQ/u/wDZ/hoWKS6rWt7/&#10;AOy/fk/dtTluLGX955e3+7QBzc2jf3/++qLXTbq1/eeZ+7/hrWuPLupPkqwtv/37oAxY/Oiuv+mP&#10;92r1r5n9oRyf8s/7tWGijq1Z+XFJHvoAz9Wt5IrrzP8Alm1QfZ5K2da8uWSOqbXEcUlAFH+y5P44&#10;9sf/AKFTbjSf+eH/AI7WlM32qqN001r+8SgCSz8M3UUPnP8A8B/3amks4/L+eOpNP1a6lh8ub/V/&#10;w1YZvN+/QBiw6X533KsSWvlfu3jqPUopIv8AUSUWLSS/6/5qAJo7fyqctv5v/XOpFaOpI5f+/dAG&#10;XeWFrLJ/00X+KqbW/wDy08v93Whcf679xV638vy/nj+98tAGPZtH/BTryKStD+zY4vuU26sJLr93&#10;DQBita+b+7T/AFlSLpN1FH5j/wANa2n6TdWv7yerzRf8tP8Ax2gDnbeHzfuU66s/N/d/8tK6LbDL&#10;+8SPbJWHdfvZKAK+2SKP+7HUKt+++T/XL83zVYkl83929EK+VNHJ5dADpLiaKaP7VH96nR38fnfP&#10;HRdfvZvnpslr++oAsNLHLUe2G1/eQbfMb/x2m3Xl+T+4/wBZVVYpP4/9ZQBpLQ3l+X89QrceVTbq&#10;4jlh8ugCOZfM/eQf6uo4/wB1WTNcXVr+7g/i/wC+avWrSSx/PQBqWv8ApVVby1j875PlqaH/AEWP&#10;/po1VWlk87y3/wBZQB6BJaxy1TvLOOWPy/L/AHn97+7Udq0d19+TbJ/drUt7eP8A56UAZen3Uml/&#10;u5/+At96qdxpen6pdSTXsO6Ta21q3ri1837/AP8As1lwtDFNJH5nmfw/8CoA5VreGL93Ba7dv/j1&#10;b0Ogxy2sMjw7vm+9RJHHFWxa3UcU0Mf3t3y7aAI7fTY/Mjj8vZHur0KPS44rGPZJu/vVxd9+91CO&#10;NI/4vlWuuWwm8ny33LuVd3+7QBVk/wBZUmn3UcV1/u02OwvpZvLSFmjVd26q/wBjk8z549slAHq3&#10;hvx5peg2scaTL8zbWVmqNvGkeqeIv70fzbdq/wANeP6lF4Tv5IYdRknXUIZFkk8tvlZa6zwz8S/C&#10;/g26j8ixmnjX5drfMzUAdp4w1yOX7L/vfL8v3a818WeJf7BjjmeNmjkk8v5fm+atjxh8adF8UX0P&#10;2XS2tod3yrt2stalrqWn+XDMlis/y7linXdQBwdnrn/CR3UfkWLLt+Vm2/xV2Gl+H9QurWPZat83&#10;+z92ta68S+b5ccFjFbbvmbbHtrpNJ8dapax+WkcXl7fvbaAMObQ5ovJ3ybtq7Wj+7Tr7S5pdPkjs&#10;oWnmb7qrVrWNU8395PIvmN83y1c0fxbqHhyH+0NLjWeaP7u5dy0AcLeeEtatZP8ATbFoNv7zc1TW&#10;8X7mPZ/C1dFrnxQ17xlD/wATHyvM3MreWu3atYdv5nmR749v+1/eoA0L6WG/8uPy/wB4v8VTW/xE&#10;j8JTeX5e6RV3N8v8NVbq9hi+/wD99VDeRR3/AO8eFW+Xbu2/w0AO0343af4o8SQ2NrYt50jfxLXr&#10;Vw0kUccyQsu5fm+X7teJ6P8AZdG1TzoLWKCaH7rbfmr1Sz+NWof2X5MEMTQr8u7y/wCKgDznxRay&#10;S695kEe7c3zN/tV3Wj3+sWGlxw2WntcxqvzfL96uTm1SHUNQkm/57Nub+6rV6Fb/ABLuvDmixw6d&#10;5TSKv8S7qAOd1jUrq1tY77xFoMiw27eYv+zVG4+O3g3XrGTR4I5YJmVm8zy/4q0vFXxi1Dxlax2u&#10;owxf3W2r8u2uJj0PS5brzEhiWRVb5tv8NAHB6LcQ3/iS+/hhbbtb+Kti+0v/AEqPyJG+Vlbd/s1y&#10;sniDT9B8SXXkRyNu27f7u6rl18Rpoo4/sUO395ubctAHeQ3/AO58t6rx+JtQ0u6k/s6Rl/vf7Vcz&#10;/wALLhlk+exaWRvvbV/irNbx5dSzSfudsf8AtLQB2V54w8Raz/x9XTLGv3f92r2i/ETXtLuo/wDT&#10;maP5t0f96uJh8QXV1/yzqG+8byaD5n/EvZrr+H5floA4/wAceI47DxtHJP8Av90yyMrV7ZqXxQ0/&#10;VPDenw+T9hjhjWNtv/LRq+XfHWmzX/ja1uv+enlsy/3a9emsY4tLsY0kWePy1b+9toA9c0f4iaLp&#10;egxxp/x9L8y/L8zV8e/Ey8/t7xZdSPH95vMr3Lw/pcmqapHHHt8xvur/ALVfPvj7zovHk1j5e6bz&#10;Nvy/3qAM2az/AOJXJIkPm/3flrmfscfkyf8AfNfRml/s3fEbxRo8MmnQwLCq/wDLRlXdVPw/+xR4&#10;8v8AzvPjigkXcy7pPl3UAfOdjYRy3X8X3q6zxRp8cfh21/56V7NN+xH8RooZJE+xyx/e2rN81Nm/&#10;Y3+JWs6fJ/x6r/syTbaAPnGG1/c/9M6bNbx/wV71D+xv8QovLh+yxeZu2/6z5a2rj9i34heX/qbT&#10;/v5QBxfwPsNP/svULqeRVkWNvvfxV5j4oih/t66kT/VtI1e3Sfss/EbQbWT9yqw/xbZPvV5fqHgP&#10;VNL1SSG6j3Tbv71AHJzWvlx+Z5de4fs739jo19J9q/5bRsse7+Fq87bwfqH8cP8A49Vy10HXrWHz&#10;LWRYP4fvfNQBc8SXkOl/FSaZPm/eMzf7Tbq+gPCuveb4Rurp5Nsix7o1r5jh0a6l1COa63eYrfM3&#10;95q9UsdZhtbHy/M+8u3b/eoA8n163mi8ceckbNG1xur6mtde/wCJPDHBI3lxqvy/3a8p01tF+3fv&#10;9vzN8u7+Fq9OtdL+wWsf7vdHcLuVv4WoA9E8D+KLH+z5N83kSbfu/wB6r0OraxL5kmnwxfe+95n3&#10;q8jks5IvM2fLG3/jtGh+EvFGs+dHpF81tH8zN57bd1AHqH9raha30cl1IsHzfwtu3VH8QNemivrW&#10;SeZba1+VmkVt26vMZPh/4smm8ufVFaZf7zfeq5D8L9YupPJ1u6l8nb93dQB12l+MNF1S+/5CCwQr&#10;96Td826rHirxb4d8vy4Naa5kb5fm+6tc34f/AGeNP1nVJIYLqWD/AHm+VqseLPgPp+l+XH5zfN8q&#10;srfeoAzdS17RbWPy4NQ8+Tbu/wCBVysPjCaLUI9kbfL833flaukh+Eug2t1DG8k083+y3y16hH4F&#10;tbW1td8cDR/3VX5loA5WH9o6+j0v+z30dfJ27fu//Y1za/E7zbqST+z933vlr3LWPAtrLov+i2sU&#10;Uarub5fm2152thY2s0kdrar8v3vl/ioAz/B+vWPi3zpH3QTW/wAzR7a2ptU0vS5o5J9yyQ/NH+7q&#10;18N9Etb/AMSSR+SsW7buVV2s1dx4k8OQ2t1HH5MU8f8ADtX7tADtN/aC8ZWulwwwaptsdu2OPy/m&#10;21zeveJo/FH2Wa6umX95umbbt3V1Wk6DHdfu/LWDb/E33VrifH1r5WoRwpDt+b5ttAGpJ4g/sby5&#10;rKaT5du1qd4m8dTeI9Hk/tSb/V7V+78zU7wXYR3Vr5d1taNfu1rax4csZfLkSH95/Ev8LUAcvpfk&#10;xXUcdr80m1W+7Wtff6VNH5/+sX7q10Gk6HY/u5PJ2zN8tcjrlx5Xijyf+Wa7qANxfjJrXgia1h0+&#10;+8iFvlVdu6s/4ifGTVPG9rDHql958e5f3e3+KuX8TeXf337uH93D91qq+F4rXVNU8u6h+793/eoA&#10;tLb6fdR/6VH+72/8BWvMdU8aaf4S1SSx06Fp/m/h+Za+kNU0O1l8LzWtrDtkmjZpGZf4q8R8I2en&#10;2sckn2FZ5vMkVmkXd8tAFfwz8abrwlrUeqQaPu2/wsv/ANjXXeMv2stU8eR/Poq20K/wqv8A9jWH&#10;qV1+8+SGJdv+z8tRref6DHI8MTyf3Y1oA5+6+INrL+88llkb+Hb8q03TfGUkuqeWmn7o/wDnv/Et&#10;dl9jhurXy57WCD/lp8y/NVPRdLk+1Sfu1n+b92sdAHn/AImv4dZ8RWMfltBNaybm/hrtL610u6tf&#10;LTUGaTyf/Hq5/wCI1v8Ab9e0uxgtfIuriRlkbbXWf8KtmsNL85I2bavzSfwq1AHi9n8S9L+HOtXU&#10;OqeF4NakZv8AlvJtr6Q/Zl+Klj4o1TUL6Cxi0O1mhWNo4G+VVr41+JEc3/CSf6zft3Lu/vV6l+zv&#10;fx6NN5N1N9mtbxvJaRvux/7VAH298QLOT/hDZoY9YVftDedH833lri/2ZZZrrVPEXn3ytG23y13f&#10;drzP4nf2DpfhG6mtfFy30i/KqrJuZa4n9lP4saL4X166m17UPItbddzRs3zTUAfod4X8Vxy30ljP&#10;dfvl+VVr0COX935b18m+B/i54R+I3jixh0GZorpZlk27vvLur6ymlkl/dv8ALJQA1bj93JIke7bU&#10;1ndfao6p+X5UnmVchuI4v+WdAEirTmo+SmyS0ANqvdeXUMkvmzf6z/gNDXEfmfPQAWsX77/dqTUL&#10;r/V/89KJGj/grPuFkoAq31/N5kn/ADzrm9Y1SaX7kf8As10GoLH5P7ysWSz82gDFmijuvvx/u/7t&#10;Nkt/9XsrWhs5PO8vy9sa/wAX96q95FJDdUAZ/lUMtaEa+b/yzps1v/0z/d0AZLeZUi/uquLb+V9y&#10;o9scX/XRv4aAK8lv5v7zzPKqi1rJ5nzyVqR+XRJFHQBV/d0bKvL5cUPmVCv72agCS1tfN/ef8s6a&#10;0v76po1/ef8ATP8Au0SRfvP9XQA2FamjanMvm1aa1/c0AENWFihlh+eobW38n92lXltY4qAM+8s5&#10;LqGPZJ92hdLjij+er0cUn2r5PljWrn2OP/eoAw2WOKmqlaE1hU0NrHQBlx2/7z/pnXk/7U2qSWHw&#10;51CGCaSxkkX5WVtu2vapov8A4qvAf2mvBvij4jaD/ZeiafLcyNt/1a7t1AHxvpvhHXtZ1C1j8Q+J&#10;JP7LZlZfNk3Mte6af8DPAd1HHv8AGUsHy/xLXzz8Svh34i8G/EDS9P1GOe2k/drtk+VVr0rUPh9q&#10;F1DDG8n91vlagDqLz4N+CfCXmX3/AAnE9j/dlgX71SeHfC/hfxvN/Z9r42nnvv4fMZl3Vg+JvC83&#10;/CBzQpDvj2/L8u5mavLfhj4f1C6+JljDDYzr91fljZdtAHvkf7N3gex1CSPV/HDQX38UCru/9mre&#10;sf2c/h/L5kkHjiWD/gNYuveA7W116+kn81tQ3fxfN81a3hfwva+X9l1GRV3fxfdVVoAp6l8I9B8J&#10;XX2rTvEja1N93ay7a534iWui2ulwzeJfm0v/AJbMv3lruNUt9PtZvJ06RZ41+8y1wPx20aTxR4N/&#10;suCPdNN/Cv8AFQBwa6l+zz5nmJJdN/s7WqFvEHwHlkk32s8Ea/d+9uryXw38AvFkuqeZPos7Qq39&#10;2neMPgtr3275NHng/wCA/LQB6Qy/BHXtahh0ua6WRm2qsitXsF1b+EfDmj2sd74un0iFdvkxKvzM&#10;tfHuj/CfxRa6payJo86xxybmkZflWvcv2lvC91FfeG5J9Pl8v+zY90ka7l3UAe2eG5fCPiiaOFPG&#10;U9zt+6vl11l5pvhHS7WSS98ST20K/N5irXzz+ybo/neKNQknh3Qr/eX5Vr3TxxpFrL8NfG37lWkj&#10;sZGj+Xcy0AYuk3/g261rzE+IE7Wq/d/hrxX9pTQ9Lv8AXtPutLvm1CS63bpGWvG/Del31/qENra2&#10;N3PM0y/6qNmWvqbXvhvrV1dQw2uj/vrdf9XIu1loA8J8A6H8P/Dl1/xXMk/mN92ONf4a9A15fgrf&#10;6fHHp19PBGq/xK1YvxU+Dfiy6mh+1eHZf4W8yNd1crofwR1S/kkhfS5f4vm/u0AdBeWHwfitfMfW&#10;rprr+75bba9K8I+C/h7rOlwyR+LJYNy7li8v+GvnHVvgzrVhqkkb6fL5P8NenfDnSYdG0eS1ePyp&#10;lb5vM+8tAHUeIvCPwh0bUJI9e1ieeRvuyRruZq53/hGfgbdeZImvXixr83zRtXK+LPhvqni3Wrqb&#10;SLWW+8ndu2/Mq1yuj/CrxFdQ3Uf9g3U8i7vux0AetafpHwVi86NPEl033l2+Wy15jrHgDS4tUkut&#10;LvpGsWb938vzVHpfwg8RS3XyaDdRSbtvzR17l4d+C3iT7LawvorLG33mb7q0AeofD3RrXS/CdjC/&#10;iRtHtfJWTzN235q6LSfEeiyzfYf+EubV5P8Avpmrx/8AaG8OX1r8K9Pkghlb7PceXM0C7lryH9nl&#10;Yf8AhaGj75JYIdrbvPWgD7Eh0u1luvkumg3fL5i/eVaxbjxRDYTTWr/EJraFd0f3dzLXULpv+g6h&#10;+73SeSzLtr4T1y1kv/EWoSTyS+ct1t27aAPYPHXg/wCH+vahNdeIfHk9z83yt5e5q4tvh98H5Y/k&#10;8ZXf93/UtVz4sfC+S6+Hvh2aCxlW+mjb5vu+ZXlc3wv177LHs0WdpP7yr8tAHpUfw3+D/wDq38ZT&#10;/wDfmug8E+DfhTYeJLGPTvEk+oah5n7mNo9qs1eMt8JfEUun/Pot153/AFzrY+Hfwj8RWHiixvp9&#10;Pnto7eRZGaRdtAH19rGm/wDCR+XY2uoNp8cf3pF/iqGP4BQ3UfnWviz/AEpv4W+Xd/49U00Eflw/&#10;vNvy7mrQh8H6fdQx6pPqDQTW/wB2NZNu6gDHs/gZNFDJHP4i/vblqb/hTc3hfT5NQ07xdJbbW/3V&#10;Wub8SWfiKK6kktZpGtZvlj+b5lq43hLWPEnw5vo7rz/MWZf3i/d20Ab1jrni6/jj0+1+KDNG3y+R&#10;5fzNXN3nwRupb6S61HxY08zV538PfCX2X4jaLGl8y/vG3blruvHX9vf8JRJHp0Ms8a/NJIq/Ky0A&#10;O8QeBvEXgjS/t2g+JGa62+Ysattavlv4nX/izxHrUeoeKNQluZGZljaRt26vprw7oOteLfFFrp88&#10;M8v2hfvL/Ctea/tVeC9P8B69HoNldefJar5jfNuZd1AHhrL5VSaLb+brEP8AvVGrSeT89Gly+VrU&#10;OyT93uoA9CaKT+D/AFdR27R+dJVrUNeki8mFLXbHtX/gVSTapHDD89r/AA7qAKt432WHzEj3SVTb&#10;xHN50caQ7v4v92tLTfGkMXl79Laf+8v96tK38ZaXa/c0vbdN97cv3VoAzbeK61T78e2rDW/2X79a&#10;2i/FDT9Bmmkn0Vrnc3yqtVdU+J2g6zqHz6LPaxt96gDLa6ktf3ny/e2/8BqxNeTRR+YlbUnijwb5&#10;0PkaPdeZt+8zfLVq38aeE7Wb/kDzt/d3N8tAGDatJN+8f5atW6+bN5iVV1DxNY3V1/x6sse7d8vy&#10;/LV7T/EFj5nlpD+7/wDHqAC8bzf3j1VhaOWb5/8Adp3iTxBD9qk+ywt5P93+9Ra3VrdQxzWsLL8q&#10;7lb+9QAX1vNax+Yke7dRZ2F1dfvHjqS317ypvnj3R/3a1Fv4f4Pm/i+WgCm1n+8jj/5aNVqPS/33&#10;lvIqyf71Fxrmi2tr/pVrK11u3eYv3VWoZNU0+6uvOghl8v8Ah3fw0AV9UsJrWT5Pnj/vVHHb+T/r&#10;P3VdBda5pf2X9/Jt3LtWsmG60Xzo5LqOWeFfvLG3zbqACz0uO+hkkeRV/u/xbqbqmjSWMccySbo/&#10;u1qTeK/C8XlxwWM6/wDPRm/u1NceKPC8tj5d7DK0e7cvlt/DQByKvHFJ/wBNGqxuqTUNS8O3VrN9&#10;lhlWT5fJ3N91azbO/hlm8t45P9lqANJreaX93BHVe4tdUi+5HV6z8QQ2Enl+Tujq9Z+JrWW6jjeN&#10;vLb73zUAc/p91fSyeXP/AKz+7V5riSKTy/LromuNHik8x5l+X5vvVVuPEOl3XmRxwsu3/Vt/s0AZ&#10;sjeVN89ZesS/u/M8v+Lb/vV0Vxqmn2vl749277taX/CR6X5Mcf2X+H+L+9QBwsdrJLD53k/vKhkl&#10;k+1R/u67CTWbHzo5KybjUrG61D5P9Yvzf8BoAyZopJZPM8uhVkrWZofOk/gqjdXUcUlAGXeS+VTt&#10;Pl+1eZ+7+7Ww3iO1hh+ex3bf9moY9Zhv/wB95ccEn92gCGS3jl/d1JHYR/6mia6h8yOppL+1j8v9&#10;3u/3aAM++tY7Cbyf+Wf8NVftEcX3P92uiuP7Luofnk2yN93+8tUbOLR/Ok/fbv4V+agCv5X/AC0p&#10;txa/8tP+Wla27T/4Lpactxpcskcf2pfM/ioAsXFn5v7xP9YvzVNZ6p537mf5ZKsWf+u/vVXvLfzb&#10;qT93+8/9BoA0vt/2WHzPvVy/9pWul3Uk11G3zM21f4atNbzWF1JI8261Zdqr/dq9JpNrrOn/AD/6&#10;v+FqAMGTxR5v3IYv9ndWhZ+MNF/dx3W5brcv3fu7ahuPCVjFD/rN0jVctfBunwxxyTx+bJQBqaf8&#10;RPDdrfeW8cs90zfu9q16hHb+bYyX08m75dyr/FXk9j4L0u11qG6SP94terfb7WX9zazbtqruoAq6&#10;LYX2qXXmWt0yx7du1f4adqWg31hNJHdSbv8Aa3V2XgO60vRvMjeHdNJ81ZPjS/hluvJgk/eN/D97&#10;bQBzOn2ui2v7yfT1ub5vlaRv4auQ2Gly3Xmf2XD/AN81Tt7qOWby0j+795ttaVra3V1+7tY/Nj/i&#10;bb/FQBT1TQbG/khjtbGKCP8Aibb81WriKOw8uOD5tq/NurUutLurCPzJ49u2ufk1n7VdeT5f76gC&#10;rqXiCSX9z5O2P+8tWv7Wmijjk8xv93+GrFro3266jhePZI38VdZ/wqW++yxzPMvl/wDPOgCmsUcl&#10;rHNPHu86P/vmum0m60+LRYYf3S+Wu3du+Zqy7qw+y2vkz/6tfl21Jpvw3uvFEf8AxLo/3n8K7tu6&#10;gDJ8RXVjL/x6xqvzfw/easmPWZJf3L7fL/hauk8SfCPVPC9r5eo/LJ/rFbdu+auZh0ub93H5O6Td&#10;QBqXCwxR+W8e6Rq6jQ9GhurWOR65nVlksPL3x7JP++q3LXVNUtYfJtdP3SRx+Z/vLQA7WNBtftUc&#10;Plqv/oVaVv4XtbWGONK52PUta17WrGOTS/Ikm+8391q9Ob4Y+LLXRft11aqke3d/rP4aAPGdeihl&#10;1TyYZPI+ba237u6uy03w5a/2XDv3eZJ95v4a4HUreT+3v9XtjVvmXb95q9AXw/4o16xhj0uP9yv+&#10;1QBR1bwbYxeXNPNth+63zVeh0HRbrS7rZdWqwwxttZpPmauJ+I3hfxlo2n/PI3nKu77Mrferzuz8&#10;M+ONUsZJP7Hnttse7723dQBN4TsNL/tSab7Kt99nbcvmV1WralpeoTeWmjxQf7q1yfw5vJrWOSGe&#10;1/ffdkjZfvV1F1qkd9N5aaesEittoAmhs9PtYfMTT4vM/wB2m/Z9L8z57GP5v9n7tSSS+VD5fl/v&#10;Kz/tH2WT9/QBHNptrFN5kHyybvlX+7Vq1ij1SaOOe1WWRf4mX71U5NSj+3Rx+T+7/vVuaXFJLdfu&#10;PmoA+a/idLJF4k/0Xcv7xY69M0/wfdReF9LvvtX/ACz+ZWauJ+IHlxeMvJk/56K1enNqVra2NjDd&#10;TMu6NWVf71ADdH0Gb95dQXTLND833vu18v8Ajpbq18XTTec3neZu3L97dX1xHLax6XNJayfvGX7t&#10;fLPjTy/7em/3magDWj+J3jL+xfMj8UahbRwr/q1mZa5tfjd44ljkjfxRqXl/7Nw1R/b7GXS5o3k2&#10;yfw1ydvFa/vP3n96gDqrH4q+Npbry/8AhKNT/wDAhquTfFr4gWv/ADMmpeX/ANdmrkdPuobWb55K&#10;tX15HLHQBtL8X/HHnRyf8JRqi/7tw1TXHxw+IH/Q2al/4ENXHxyx1NJax/xzUAd1H8S/G1/pckl1&#10;4o1Jo/7v2hmrk7zxBql1N5j30rSf3mb5mqxHfWMei/ZUkbzvm+as+SL/AD/eoAjbVNU/6CE//fyi&#10;TVNQlh+e+l/76qOZ4/3f7z71TR6XJf8AlxpJ96gDvPhfcebdf6bI1zG3975ttezaf4f0u/kjm8lf&#10;Jt/m/wBpq8Z8D6bNpeoRw/ejb5t1e1aPb31/9lkhh/d/N5jfw7aAPnHxBcSf8Jt5aSSLH9oXav8A&#10;dr7s0/w5Y/8ACvdPm+1K0iw/vNzfMv8Au18h6l8NNY1nxdJfJD+5+0ba+go4tU/suOF90H2ddqtu&#10;+VqAO48H+DbW60WS+T/SdzbfLn+9XUeDfsP76NIVWZW27W/u143o+peLLC1vpLKNp47VWk3btq1p&#10;eGfFH2WGS+8Q6p9hupm3RrQB6xrktr/alr+5ggk/ut8rNWTrUsd1df65f7vzfKtczZ+IPDt/rUd9&#10;qOsfaZI2+X+FVrN+I3jfRbW6jj0uT7Ta7VZmX+9QB2XhWWP/AISSOPzvu/L8rfLVz4oWflWtj++/&#10;ebmb/ZWvJfDfxstdBm8z+y5Lnd/F/drQ8QfHO116SO1fT2gj3fM1ABJ5kU0c0f8ArF+bdXdabrl1&#10;NawyfZWaRv4l+b5q8v1D4kafF+7srX7TJ93btrN1DXviF5ccllatY2rfdoA+kvN1iLR5JJ41+7ub&#10;+8y15jHcTeddSeT+7Zv+Bba4v/hMviB9ljhfzW/vNVG3/wCEu+1STPMyR/3aAPQNB8Qax4XurqTT&#10;rFWkbbtaRfmWui8K654u17xJ9l1uGC2tW2ssq/3q8/8ADOqaxdRzRz2u6SH+Jf4q3I9R1SKby3jl&#10;X+6391qAPpyH4Vaxa2sMn9oabLDIvmKvmfNXjvxMs/sviTyXkVpPl+Zfu1z+j/8ACRS3Ucj311/s&#10;7pG21e1S3mtdUhmn/wBJjb+Jv4aAOo8E+H5r+1/cSRQbW+bc21q1vFFhdaNH8kkE8jfd2tXD3l5N&#10;F+8tZmgk/wBn5ax9Wur6K1j2TStM3+1QB6Vb3U0Xl7/K8zav/fVcTq2kx3WvedJN+8/iXdVPQ11T&#10;yf38jNJ97/dqHddf2pJv/wBZu/75oA7zT/hBJ4kmjjg1SCCNvvefJtrH8ZfCO6+Et1DqCapBqEbN&#10;/q4JN1ZOsNdS+X++lWT+9HJtrJvNU+wWvmXUktz/AA/vJNy0AdFq3xavpdBmh/s+JY2X7yr8y15L&#10;4JvZvLut8f3mb/Wfw120nijT/wCz5JPsu6Tb/wB815i11qGqedJpcO6Ffm+X5fmoA9C0fwvfePNQ&#10;jsbLyoJPu7m+VWrc8WfA/wARfD7S/t0/lXMK/N5cDbmavJ9F1bxlo0kciWrL/ErbtrLWlq3xG8eX&#10;V1Hv1CVd38LNuVqACbxFqEvl+fpd0v8AyzXdHtrrPBPnWuofbvJ3fK37tl/hrk9Q8R+NorXzJ/Ku&#10;pNvy7V+7WXod/wCPP3119lZd3y7v7q0AdJr15a6p8RtPvp4/Kj875vl+Va9c8aePLH/hE5rFPKXd&#10;Cyr5H8S/3q+ZfEF/qFrrGn2t7J5G5vm/2q7Szlhv7GTfu+75as1AHzj4ysI/7Qkkeb95urtPhPLa&#10;/wBl3VrdR+f8u6P/AHq4f4nWf9jeJPnm/d/NtrW+HurQ2trfR+c3meX8rKtAGtr2gx+TdSP8sLM3&#10;y7q6j9mv4R6L8S9UvtPupPK8td3n/wAS15LqXiCa61CaSfUG8tdy+X/er0b9l/4zaL8OfEWqTavu&#10;WG4jVV2rQB3n7Jugw+HP2kv7PtZmnhhmaPzG+9/rK/UTWryOwvv73+1X5T/sv+Mo9U/aMjvkhZbW&#10;6m2rt/h3SV+nF9LJFfXW/wCb5vloA2Pt8ctDXXlfvHrnW1LzfufLWgsvm+XQBuQ38csfmVVmlqn5&#10;VNZpP+2dAFr93/rP+Wi0SS+b/wABqu0vm02NqAJ6fJcfu6csVSQ/uv3n3qAM+6i86Gqq2vlVpTSx&#10;+dTobf8A56UAZf2f7VUMmjf9NK2JrePyfMqurUAZN5pv7vy4P9ZVGG1mih8t/m21uTN/yz+7JQ0X&#10;7v8A1n7ygDBki/4DVdv9d88f7yt6S182s+S18qSgDHuoqdb2/mw/PV6Sw83/AGasW9v5X+sj+7QB&#10;RtbXypvnqaSzq9/rqbJbyUAQ2qx/886mkWP/AJ5rS1dhtfNh8x6AM9bWPzv9XViS1k/jq9H5fmU6&#10;aKgCjDZ/3KsNaySf7NSKtWI1oAj/AHcVO83yqkuF/uVDJb+VazSP8u1d3+9QBHJb/b/9R/D96pI/&#10;J/1Py+ZXhOqeLfEWqa9dR2V19hhjbb/vVXk1zxFYx+Y98zSUAe5SQeV/y0X/AHawfiR8S4fg34d/&#10;t6f/AFca7mWNdzV5nY+INammjk+1N5leN/tEeN9UlvrXT73dc2sn+sX+FqAPMfjJ+03qH7QXi6x2&#10;aDFbQ28y7blY/wB41dcul+KIrGOR4Z2j8v8AdyKv8NeXzeLdL8JXVra/2eqzSSbm+WvUJvjnr1rp&#10;8MNrGrQqqrHHt/hoA1Ph74y8beDZJJv+Ebg1q1b7sd9HuVa6DVPih441nzJtO8B6ZpE33fPgj2st&#10;cX8Ute8WS/D/AEHWNOuvs32xpPOVfl21w/w78b+OLrxta2t1qjNY+XuZd25WoA7yaX4lX8c11Ppa&#10;zyN8zSbfmaqtrpvja6hkkvbWXzPm27V+9XWeJPjx/Zd19lgj2x2/7uRdv8VdBpPirWNe0WSZ5Ftt&#10;y/LuWgDhdJ0vxFFD/ptitrJuXb/tLTfiRoOoa94b+y6XdfZtU/5Zybtu2u88TfavLtZHuvtMnl/M&#10;y/w15H8drq+i8IxyaXJIsy/6zy/lZqAOP034VfGSw/eP4k2x/d+W83fLRa/Bb4ra9fSef4kVYd33&#10;pLrbXhsfjzXorry/7euv93zG27qh1Dxv4k+1f8hq8WP/AGZGWgD3TVvhL8UNGuo7VPES3Nr91ttx&#10;uVlr3Dwv8TNa/wCEXh0HV/C8HiW6tf8Alpcx7m2rXwzY+MPFEWqQ/wDE6vGjZvlbzGavevH3jLxd&#10;8NP7LmTUNkl1Yq27b/C1AH0VpfjK6lhktbLwTa+Ho5v9ZJbR7d1bGnrqmjWt1J/Z8Wqw3CsskE67&#10;lavCf2d/G/ijxvJqH226+3Q2/wDFXqXj7xHrGjfDnWrqym2zWsMkjN/doA6DRfiXN4Xuv9F+F+mw&#10;f9N47dflrzn4iaT8Rvih4ymvtI1iLQY22/8ALby91eB+E/jt441m6htf7eZo5pFj8tvmrN+P2veL&#10;PDni6TT01SdY1+ZWjk20Aexa98Kvi1ayeTP44WeRl/ivPlrm4/hH8StL8yR/FEXmN/dut1fPdv4t&#10;8SXV1HHPrV5PJ97/AFjNtrprPXtY8uTz9UulkX7u6RqAPSofgf8AEy/m+1f8JJE3zf8ALS6+auot&#10;fhjr1r5cc8bXN03ys0fzKzV8u33jLxFHN8msXX+z+8avpb4Y+OvFFr4ThmTUN0y7f9Z8zUAQ618L&#10;fiVo00n2G+j0qOT722TazUeHfhV8WrW1mkg8RRLHJu3f6R81ea/Fzx54sv8AVJJrrWJ1kb+FZGVV&#10;rg7Hxp4kljkjTXrz5fvfvGoA+itF+H3xeiupP+Kii+995ritLXPBvxatYY5P+Eu/d/3Vuq+WZvGX&#10;iT95/wATq6aT/ro1NXxl4u/dyf2xdTxr/C0jNtoA/RL4d+PNQ8JeDfsOo+HV8Xxt/rFnj8xfMqxp&#10;vj7T7q6kkT4U6fp83zbZ/s6qy15DY6t448JfBfT9QTUPsP2iRW+ZdzNWX8NfHnjzxl4ytdPe+/tC&#10;Nl3Mu3bQB71a65rGl3X9oQWP2nb8zQbdyqtZ8nxGsZb6SZPhLaz3W7c0jW/ys396tbR5dai0vWvI&#10;mXzFt28xWr5F179oL4gRapfQpqiWNjDI0PyrtoA9I+NWueNvihJNDp2lrp8a/wDHvBbLtWFa8xsf&#10;BvxatZPL+3T+YvzeU0m5qd8SNU8beF/Aeg69a6xLB/aEbMzK21m+avL1+InjLy/7Qn16fzG+Xd5l&#10;AHqkPg/4tazdeWl9dLJ/102rXTeGfAPxU0fxJa/2vfSz2LN+83Sblrxmx+KHjK/jkkg8RT+X/F+8&#10;roPBPxB8Zaz4osbFNenuftEixyKzUAfTXib+0LWxj/suNbmZW/eKvzVzf2rxF/rn0vUPL/urG1dd&#10;bxX2jeXJBJtutvzM33d1aWn+K/HFr++eaB7Vfvbo/vUAcPDr3iT/AFaaXdf3lVo2rU8O/H3xZ4c8&#10;6xfw609ru3SLPH8rNWprXxk1Tw5DNM8MU8m35W8v71Y/iT4iXWqfCW+1qCGJZvtUe7bHQBuXH7V8&#10;P2XzE+FdnBdL92dYfmWuBh+LXja6kurp/Ds9tDJu/wCWLKted6P8Tte1TxRYw+YrfbpNsisv3q9u&#10;8RfFrWNGuodLn8ho/LVdqx0AY+j/ABz1rwHazXU9isEki/u5J12sv+7XzX8QPFuoeLdeutUvZPPm&#10;kbc0jfMzV6V8UPFEnje6htbqPyI7ddsar8u6vGfEUv2C68v+7/49QBh3V1TtNt5JdQh/56U3b+88&#10;yrlrLHFfQyP/AA0AeiLcf6vf8+1Vq9H/AKdD88e3+FazbfVoZYY5PJq9Dfxyx/JHtoAbDpclh5kn&#10;yt/db+Kq62Hm3Xnf8tKvLdfZf9f/ABVC3266uvLtYd8e3dQBJHb/APTP95Vebw/9q/eT/wDAdtbl&#10;uvlR/v49sjfdqb7RH/q6AOfbwzJ/z2qGPS5JZvJ+Zd1b03mf7sdXIf3v3I/3lAGHNoMkUfl07SfC&#10;/wBqk/1jf+y10VxLDFD5j/vZPu7ak0fUoZbqOFP9Ztb5aAOZ1TQ5otQ8lP4fvNU0dnJaw+XB/wAC&#10;rpNWvLWWb55Nsi/w1Dp8tr/q0+bd/wChUAc3dW/lffjZd396naHbyWvmfxf71bHijVI4ofJ8lZ5l&#10;+X5f4azbe/h8vy3/AP2aAHTad9qm+f8A1bVct9LjsPuf6um2t/D/AASf8Bpslx++oAz9Q0Hzbrzn&#10;kb/d/hWrEOjf6LJJB/D97+9Uc155s1FrdSWsnyf8CoApzabJdRyVXXSf79bVw0nk1HHLHF9+PdQB&#10;nx6HNFNHJ/yzanNb+VdRx05dSmtbr5/mharVw32r955dADZLfzfuVVk0uT+CT71akbRxQ/P/AKyq&#10;N4s0X7xP9XQBVt/D8kUnmeczf7O6tKO38qs231zza0ll82gCT7PHL+88v7v/AI7WXeRyXX7tJGX/&#10;AHa0oZazdaiurXy5oI90bfe/2aAHR2vlw/3qjht44rrzP+WlNhvP3dZOn3n/ABOPnm+821VoA6aT&#10;/bqndRRyzfJ/DVy8/dTf9M6jt2hlh8tP9Yv3qAKMy1Vj0395/rP9qrWqXkccPl+Xuk/vVm2t1NLJ&#10;5b0AaUdO8iSrFnax/wDbT/0Gq9x+6oAw75ZvO/6afxUWNh5UdWLq6/1e+P8A4FTbW482gBq2H/LR&#10;/wDV02Szj/7aVofaI6j3Ry0Ad9Y38PmeYnzVYZvMkkk8us2HTfsuofJ/dq19qjiuvLf5aAJJIvtX&#10;/LP93/tVNDa/ZbWT/nn/AOO1C11HD/8AY1i3V5fX/mQwbvJ3fNQBDJr37zy/L+7XXWtrNdQx/u2b&#10;5Vb/AHVryu6+1TXUkaQs23+JVrptN1zxFYaf5jxsv8P3fvLQB10Pnf2pHDXaR6THYTfv5FWTbubb&#10;XmPhe81S/wBetZHjZId21q+hLj4c+bpf2p5GaZo/3n+ytAHM6TqVjpckkbzbpm+bav3lrLvLj/iY&#10;TXSfN5n97+GtzSfAMNhNNJ5clzMy/wDfK1z9xYX1hqkcMkP7lvvbvlZaAOd/4SaSLUJI4LVp5P7y&#10;r8tb3hv4q6xo11JDBp+75tzbl3fNXrngfw5pf9gyR/ZVW6+Zlbb95qj0nwba3WvfP/tfw/LQB5Pr&#10;nxa1rWdQk36WzR/xKq/LWx4f1K116x87+z2trpW2srL81dd8RNN/4Ry+h+xbY5G+VlVd22o/h/b/&#10;ANs6pJ58cfyx7t235WoAxYZJvO+SFlj3L8235q6xtek/1aSSttVa2PE1rDawx/eg/wB1a1tN0uHy&#10;Y4/JVfut5n96gDgdUv44po5J5GXcv3WqbT9SuovL8iaaCFv4o6j8YLHLqnkz7WjXdtrc8N2/m6X5&#10;f3o1oAy9c1mSW1h+1XU9zJ5m39581V7Vv7kf/jtaHiiKGwhjk/8A2Vp1j4o0WW1jj8zbdL8u3+9Q&#10;Bh32pWPnTQ3sbeZ8u1mrevvFFjoNrDDPG3neWrKy/e21yviBo9U1CSRI/u/NWfqFxNLNHJdSbtq7&#10;V3fwrQB0Fv4wmur6OFI5fLuPmWRf4auN4t8Xf2h9lutQup9Lb5VXdWH4L8y/161jST938y7a9k1D&#10;QYYrWSSDb5iqrbf71AHmtxqWny6hHH5LRTbtv+01F943/sbzoUkngjX+Ff4qw9Q1KGXWpN+1ZFbb&#10;t/iqPVLiO6uv9Yv/AAL+KgDQj8fR3WoeXdee0yr5nmSfN8tWrj4oWNrpd1vmZf8AZWuNvriT7L/D&#10;97b/AMBrn9atYf7LmkT5v4qAOft/EetXWtXUelw+fDcbVXavzVauJfEXkybIWWZfvbq779nnSZJf&#10;OuoLXdI38W3dtr0rx5pMf2XzoI/Ik+7Iu3buoA+cZNZ8SahHHHPD/qfl3KtV4V8SXU3+iwyf7TSV&#10;6NeS/ZfM8j/VtXqHgXS4brQY5J49391lXd81AHzXfX/iSL9zBa/vNy7mZflra/tLWooY4bWFvOkX&#10;7yr92vcvEFvHFdQxwWqtu27vlrct9BtbWGSbyV8xV3fd+VmoA+CdSikv/iBH/aM3leSyySbv7u6v&#10;ePFHiDwnr2i6f9i/cTW8flru+81eR+NtJj1n4oTbPl3Sbdq/xV7VN8MbW10HT5Lq18qRo/3bK3zK&#10;tAHJ6XcQ/ao4/M8qNvlWvnfXoo4vF119u3SwrMzfL/EtfaC/C+1utF87y9ska7v7tfHPjq1jtfFl&#10;1HB80attagD2rwb4j+AcWnx/23ouoecy/N/Eu6tCTxv+zf8A6v8A4RvUPL/vLXzvfSwy6f5f2Vm3&#10;fdbb92uRWL93JH/vUAfWUfiP9mnVJI4YNF1NZG+X5d1a3ia1/Z58JWsd0+l6nPu+ZV/u18q/C3Ro&#10;77xdaxz/AOpVvmr1D9ojSY7C1tdkitDt/dt/E1AHdQ/EH9m+68v/AIkOoQf8BaquqeMv2d/tUckG&#10;j6k0a/7PytXy3DZxyx/6unSWflfu/LoA+ttN1L4F+KLGaS10W8tpFX5d38VeF61r3huLVLqP7K3k&#10;rJtjX+LbW18N4tPtdBupJ5NsiruVf71eY69LHLrU0iR/xUAdVJ4l8Nw+Xv0/dt+7/eqaHxh4dj+/&#10;p7f7O3+9XCzWv/LSo5P9T/q6APZtHs5PEen/AG7SP++f4lrc0uPxdpelzRpu8vb8rfw1zvwl1mTS&#10;/Dc32WT9821dtemaDfzaNo91a6jN91dy0AeV6X8WLq11T7DdRt53mbW/u179HJrV/o9rN5LNYqvz&#10;S18p6hF9q8bR3Xy+S1xtr9FvAupaPf8Ah2x0+6kW2hjh2/N/FQB4vNLqH2X/AEKSZY9v7zb91qz9&#10;D+HcfjLUPM1SRp/9mP8Ahr3DS/Dmn+TNIl9EsbfKsat8rVH4Nl0uwvrqO62wbW+Vo/m3UAeYr8E7&#10;Wa6khTzXh/6Z/ep0fwtj0a+8t4W8v+7JXtmm6va/2h5lrIv3vmZfmasP4lalH9qhk8z958u3+9QB&#10;zvhH4fWN9qnl/ZYFj/2lrQ8eeC9PtYY/I0+JI/4m2/eqx4J1KS6vvLgjZpN3zLt3V03xOS6i0W1k&#10;eP73y/7S0AeOw6Xp8U0ccFrEnzbmbb81dt4q0O1/4Ru1urKaVZtrblb7tcTcLdeZHsj27vl3NXWW&#10;rWt1Ha6fe6pF8vy7vM+XbQByNva3V1N5nmfvP4v7tbFxdSfZY43jX5fl3V6ZrXw38B6XoP27TvFk&#10;U98q7mg8yvI9Q1Sx/ebJv3e7bQBveC5YYtQkkf5pP/Ha7C8vNPi8vftik3bvm/irz3Q9Gjljm/07&#10;b523ay/w1pQ+H47q+hk1G68+FWVaAPSNLutLurWT/ToIJP7rfeauT8UWckuofuJN0a/3a7Cx8JfD&#10;OXyZp9UlWZV+7urB8RNYxah/xLvmh+6v+7QBHpbWv7uO92rtX+Kr032G6mh8iNfLrLXS7G/8v7VN&#10;5Uf8Tf3ar/ELTdHv9F/s/wAPao0H925VvmoA7S+s7GwtY/8AlhI397+KvNdSvI/7akjT5vmauR0H&#10;wbqEWoeZqPiyXUI1+6rf3q7SzitbW6j3x/eb71AGPqms+VN5ckm2sHVJZpbqPf8A8ev/AKFX0Zpf&#10;h/4U3Xlzavff6c33o64P43eGfCP7n/hFL7dIu1mX+HbQB5DqDfZbWST/AJZ1N8N2mi0uSZI/uszL&#10;/tNUl1pf2qxkh/5abao+DWmsNLkhupFg+Zv4qAL2uXV1LqHmeY3zfM391apt5csnzyfvF+7XYeE/&#10;DOi+I9ajj1fWlsYfu/e+Wuq8ffDT4e+F9Lkk0jxQuoX21fl8zdQB5fDcTRR+W8m6tbQ7i6v7ryUk&#10;b7v3VrFXy4v+Wy/99VveA5bGXUJN99FBJ833m/hoA4vxMsMviiHz/mkhb93u/vV02pLDdeF7qODa&#10;sm3d/tVy/jS6juviFYyadGrQrJ8275d1aV9azXUN1sj8j5WoA+Y/iAv+nWsc+5tu5W/3q+sv2A/h&#10;7oPijVNUm1vT4p4Vh2qsi7q8LXxhpfhzVJob3R4dQmb7vnttVa+yv2H7y117T9Y1S1tYraPy2j8t&#10;f4dtAHZfGj9mH4Q2vhe61iDT1gvpJFVVj+X5mrz34G/sw/DnVLqa11rT/Pmh27WVflavbPjc2ny+&#10;DZPPmj87zFbbu/hrB/Z7aG6m1q6STz42WPy9tAHTaL8D/CfgO++3eHdLgWRfl3MvzLXZb/tVrH/z&#10;0/i3f3qcss0snlvHtqSG1jim8zzKAJLOKO1j8vy1+b726rS28cVU2WOWrn2zzYf92gB0bVDM1Rx3&#10;En8dEjf3KAGxxf36mjWPzqb/AKr94nzf3qkhagC/zTGl+yzeZH/3zUP2jy6cv72gAml83/lnQtEK&#10;1JI0MU3l0ADRR/x1DJ5f8dSSS/3Kj/36AKrWsf8ArKGijqw3+x/q6hmWgBsf+rqv5Hm/fqSNvKqS&#10;aX/lnQBTkt/7n+roX/bqRV/d/JTfKoAh2R0tSra1JHb0AVbe18y6+erzN5VQsvl/cpy0AWo5YfJ/&#10;1f7yjbHL9+qu7y5vnqxNL5UdAEjL5UPyf6uiNfN+5VVmmkh8v7sbVxvxo8eah8Kvhzda1ZWP2mRd&#10;q/N8tAHoEiyRf8s6y/EV15ug6hJ/y0jt2bbXgf7J/wAbvEnxpk1j+1IW8vT13K397dXvmtXEdrou&#10;sSPH961aP/gVAHzvpLTSwyXX/LRm3VtKv9/5qxdHupv3cccf7v8Ai/2a1muKACRo7X94lR3Wh+G9&#10;ZkhvvEvlW1jHuZpG+6tNZfNm+f8A1def/GK/0u6sYdB1S6+zafeK26Tdt27aAPL/AI4f8K//AOFh&#10;Qx6RfRXNjbqsjSR1cbxv4X+yxyeT+7X5VZV+ZlryPR/DngfS9a/0rWGnjmm8vbu+6tfRUniD4e6X&#10;o9ra2ujxX0Kw+W0jN96gDqvCPi34c+N/C8ei+Ib5ba1hX92y/LWX5Xwp+Gmqf2pol82oRqv/AC0+&#10;auN8Wal4T8JeEbXVP+EXWfT7hm2ybvmrl/hv4q8I+N9Yj8Lx6O0Ec0n2iOTd83+7/u0Ad5rnxE8I&#10;69dTahBYxL5zbvLaP5mqOH4q6P5f7+FoP4du35dtdh/YfgfwldSWN1YwT3397zP9XTr7w/4Xv4ZJ&#10;vsMXlqu7du+WgDkdP8Ww69deXayfu/7tY/xI1SPRtH+1Tw+fD/FH/erqo7DR/wB5Jp1qttIvy/71&#10;cX8UvGE3gPS7XVLrS4tQhbd+7n+7QB5HpPjDwPa+IpLqfw6s8Kw7tu3/AJaVaXxh4N17WpJJ/De2&#10;NtzLtX5VqjN+0jp8v7u18B6esjU1f2m5NL/c/wDCG6b/AN80AWrf4ieCdG1SO1g8O/vGb5ZJ1+Va&#10;901q18J/HPQbWHV5oraS3jVY5412qqr/AA184t+0JY3+qRx3XgfTZ5Gb/dr0jVviXpegx2t1e+Hf&#10;7Phmh3fZo2oA9k+Ffh/wP8KdH1S10uaXUNQuNu1v4asTNo/iPS9U0fV7r7NHeRtGrfw/NXJ/CH4j&#10;aD43uppNL0vyIbX/AF38TV13jz+x49F859P8+G3ZpGZaAOX8D/s5+B/CWtWuqJrUWqyLIv7ha8l/&#10;bIl0eX4gX0OnR/vG2r/u/LXZaH8SNFi16GG10vyJJvmjk3Vw/wAeLOS68XfbvsP/AB+N825fu0Ae&#10;Z/D+80vwbdRzavax30k21WXbu2rXo198UvCNr+7j0Hz4/wCH5fmrz3R9ch8D6952o6Wuq/L8sc/3&#10;a6yH4+6XHN5ieCdP/wBmgBtx4+8DxTed/wAIu3nfwqy/LXWWvibT5bWOaCNbaFvm8tV2qtcncftN&#10;WPnR+f4D02vXvBvxL8I6zpcc2o+E4oNy7lWP7tAHkPiLxho9hqkcmo6f/aELf3V+arlv8Rvh/qkM&#10;cMHhv7NH/wAtG2/M1dZ42/aA0HwvqkdrZeA9PuY5t21p/wCKuZ0/9oLT/wDWf8K50xY933lagCnr&#10;WrfDOPT5P7O0e6W+b5f3n3a8Z1ZobXVJvsu7yWZdte5eIv2hPCd/YyWs/gmzgkZdqyRttZWrz3S7&#10;CHVP9K+yt5O7dH8tAH2d4H1nRfGXwR0e1vbqKCRWjh3XP3Vq5ovgHw34Nk+3WutQT3UO5Wa2b5lr&#10;y3w/8VfBPhzwna+E7rT/ALTIzLMzStt2tV7QfEHhGXXobHSLWX7dcfMy7t3zUAepeE9ZtdLmuo7r&#10;zp4bj5f9qvJdU/Zu8J69r11qn/CSRQR+Z5zWzNXsFxLp/wDZc01rH/pSr91l+7Xz7qXxG8I6pqk0&#10;c8LQXSyeW21vvUAdF8YPGXg218B6Xorw+fa6erRxqq/My14rN4m+Fd1Yxwvp+oL/AHlrsviV4o0X&#10;wRa6fMmlxavDcLu/ft92uFb40+EbqTzP+EJg/wC+vloA3rXxl8IbDR/JtdLvFm+9ub+Kr3gfxp4H&#10;uvFFrHomny22oNJtVmX5ay/+FseEZbX/AJEm18v+L95WlpvjzwvdapYx6R4Tgsb64bbG0cm5lagD&#10;2bUNXki/eP8A8Co/4WJHFHHH/wAsfu/71TWekxyxwx6pJ5EMyru/2avTeDfBMsnkwahL5f8Ae20A&#10;c7qGqaPrMPlvIvzfLtb+GvRvCOqeCb/wPN4XS+s7bc26SS5+7uWuTuvCHhe1mj+yzLP/ANdG203U&#10;Php4N/sW61C6k/cr80nlyfLuoA2LH4J/DXQdUj8Raj4os5/s/wC88u2b5v8AgNYfiLXPCeqahJ9l&#10;kWfb/E33ttef6L/wrnVNQtbG189pLhtqqzV3Ufg/wP53mXV02nzKvlsu77y0AeS/EK6sbq+jktY9&#10;sKq3zbfmrxPxFLHdapNs+aP+GvePHi6f/aHk6XH59ivy7m/irw3xdZx2GqSeT/FQBjstENxDa6hD&#10;9q/dQ/xNTWl8uPzH+WOsGbztZ+5GzRr/ALNAH0Vb6X4Rv7GGRPElnBJtX9233qJvDmjzSRxweKNP&#10;WP8Ai3NXz3pfhK+v7ry4LXdJXVWfwZ8WXUPmJpe7/dagD3K68B6L9l8x/F2m+X/vfNWb/Y+n2v8A&#10;x6+KLPzF/wBr+GvHZvhb4oi/dvo8vy/9806P4W+LJf3iaPL/AN80Aeyafo2n383+leLtP8xf9qtK&#10;HQdHl/1HijT/AJfvbmrwVfhb4o/6Asv/AKDWxY/BvxZ5P/IHl/2qAPWJtL0eKTy/+Eos5Y/73+1T&#10;rxvDujR+ZdeKLOf/AGYPvV47qnwn8WWs0ezQZ/Lb+JV3VG3wg1qXy459HnWRvu/u2oA9KuNc8L3U&#10;PnJr0X+633q2Ph/f+DYtQ+1ap4igX723bXj8nwR16wjkkk0eVv7u371Z6/CrXpY/k0WfzP8Arm1A&#10;H0J4w/4QnVLqSa18SWvmf8s65OG/0G1k8t9eg/4D/ery2H4N+KJY/k0Wf/vmrC/CPxFYfvLrQZ/+&#10;+W+9QB6BrVxp8U3nQa9ay7vmZf4qbb6NDdR/av7es13f3m215fqXgHWLXy5P7Ln8xvu/u2p1r8O/&#10;FEv7v+y52jb/AGaAPUv7EsYv3n/CUaesn93dRJbw/wAfiKz8v/e+9Xl8fwt16WaSP+y5/wDgS/dq&#10;Zfhbr0UP/ILnb/tm1AHoX2W1tf3kmtWrR/wsrfdqT7fosUPmPrUDf7tedw/CrxFfxyf6DOsa/wB6&#10;Nqox/C/Xv3kP9lz/APftqAPWrW60X/WXWvQRQ/8Aj1R3WueF4pv3GtRNH/u15O3w71SKPy/7Pumk&#10;/u+W1Q/8K31iL/mD3X/ftqAPVI7zQbqbzP7agWP/AGlrQ1LVvDv/AC661B5e3bt2/wAVeOx+AdYl&#10;+/o92u3/AKZtVzTfhzrEvmf8SGfy1/i8tqAPQre6sfM8yfWoPL/2fvVauLrS5Yfk1iLy2/2vvV5/&#10;H4D1DzvLTRZ/+/bUN4D1CK68z+z7pf8AZ8tvloA9OtfDMMtrHG+qWsEbfd+b5t1ObRvsEMmy+in8&#10;ltu3+Jq8xXwz4k/6B900a/d/dt8tWLe18Sf6t9PnX+H/AFbUAegTWvmfcmWKRasQxSWsckd1Mvls&#10;u75q8vuNJ8XXU3mQafdf9+61o/Cvjy//AHn9l3TbV+60dAHTW7aPF/x+6hFBu+6v92uXbVNH/tqP&#10;yJlaNZKwbj4b+LL66m36LO0n93y2qOz8EapazeXdafLBdfd2su2gD0i+1TT/APWPdKv/AKDVW11f&#10;R4pvLfUIl3feauL/AOEN1q68yNNPa52/Kyqu7bVeT4W695Pmf2PdN/2zb5aAPUptS8L/AOr/ALQi&#10;aTbu3f7VZ9rdaP8A6x7pfL/vLXmv/Cuda/6A91/37arlv8O9e/eRvp90sbfN/q2oA9CvNSsfJj+x&#10;TLP/AHttQyW/m2v2pJl+9tZf4q4+38Ja9a/uf7PuoI/73ltUd54Z8Sfao9ljdeX/ANc2+agDorxr&#10;XyfnmX5f++WqxpMvh2Kby59Ui+b7396uTvPB/iKW1kj/ALLuv+/bfLWa3gXWv+gLdeZ/1zagD1K+&#10;sPC/+stdYi/2lb726qduvh3zJI31RV/u/wB2vN18F6x/Hpd0sn/XNqkh+H+sSx/8g+68z+75bfNQ&#10;B9DRxR1XvtNjlh/6aVJY3kd1H/7LUc115X7x6AMOOKawk8ueNq6SzWP7L8m3/dqFZY7r/prJ/tfe&#10;qRWh+yzb7pYP+BfxUAXreX7BH5iQxeZ/tL81El/JL/d/u7dtcnJeeV5f+lL/AL26nTX0flx/vv3n&#10;+zQB3WhrDa3UMnlr95Wr3K1+JelxWMkN1Irbo9q/7NfMOj6tH4jurXT/ADvIkVl2t/E1ejax4fhu&#10;oZLV9y/Kq7l+8tAHonh3x9o9rNN5Eiz7t23/AGWrz/x54jhutQkmgk3TL97b/C1Gn2Gn6Xax2trt&#10;bbtZpG+81NuLC1/eXT7f7zf7VADvD/xz1rQdL+y/8IjPqEa/8tFX+Gu48I+MNe8R/wDEw/sdtPh3&#10;KvkSfeavKbPxR4k1CGSPRLVlhVtv3f4aLPVPF0d1891P/u7vu0AemfEaOa61SHZ8u1v3kbN81cur&#10;eIotQjtdIm+zbtu6Rv4a5vVrzXtUuo4/ObzP738Vdl4Xl1i60+P92rSK3lt/u0AQ6avjL+2pI9U1&#10;iK5sVb5W/havYLVrqW1j/fL92uDuNL1j+CGL/Z3VtaTJrUN1JHPHE0O1fL2/eoAyfE2lyS6xHv3e&#10;Xt/8ere0VYZZI45L5baP/arP1rWfsGqR2t1H+8aPd8vzbaw9W1CTzI9katQB0HxI0aH+z4Y7XVFu&#10;ZPM+ZV+9XmK2E1rdRyQRssisq7mrem1yTzvL8taq3GuXUWoQ+Raq0nyt833dtAHRSW8kt1+//wBY&#10;23+GodS8ETX99HIl1thZfu1pXXiS6lkkk+wxLJIqr/srVXWPF91pc0cPkxNIy0AaXhfwfDo3ijT7&#10;r+0FWFVZZP8Aer16x8M6fF4bmkn1qK5uvmZVVvm21856p4g1C68uN41ijb5pGX726rWi+ML6LUIY&#10;4Pmh3bW3NQBpal4ctf7ekvkhZpvu/wCzXSaH8EdP8W3Ud1qniKLSP7qs22s248UTfav9Sv3v++qj&#10;1LxhfSwyf6LF/s/7NAEfxU+Edr4Ihj/sjWF1qP5WaSNty15HqlhN9lk+9937teqL4q1C6/d/ZYvs&#10;u3/x6s3UNWjitZP9Fib92zUAcP8AB3x1r3hK6mhtY9sP+0tdp4u+J2oaz+5n2rG393+Jq8r8Pxah&#10;rOqSSWsjL83zL/DtrYbw/rUt15byK393dQBrRy+bHHv+WNq7zwTdaxYaP5OnbZ4fmb5mrzGbwr4k&#10;tf3k8i+X/stVeGw8XeT5en3zQf7PmbaAPVtSuNe+1R7418z+7WxcaprUWgyTXskUEca/d3fM1eE3&#10;2jePIpo/tWobpG+bcsn3abfaN4il8uGfVJ2jb737z5aAOB0/VLW/+K0k118sf8P91mr6G17xN5tr&#10;YxwQ+RtX5mb5lavldtS8rxx5d1HtkX5V/wBpq9ckv5orW1mnklbcu7b/AArQB603jj/iQzQv80jR&#10;7dy18R680k3ii6kgh8+RpmjVa+lNF1SO6/5abY2+WTd/DXzT4o1aTQfF11Ha/N+8ZlagD0rTfhH8&#10;QNZ0+PZ4dbydrbW21zcP7MPxAlupIf7Fl+997+Gudm+MnjbyfLtfEWoQbf4VmZVqi3x4+IH+r/4S&#10;TUPl/wCmjUAelaT+yH8VtL8y6stFlb/db5mqHxF+zT8XtZh8zVNLn+X/AJ6SVwdj8ffiFL+5/wCE&#10;s1NY/wDZuGp1x8cPiF5Pl/8ACUak0f8AtXDN/wCzUAdBH+zx44ij8v8A4R2fzF/i205v2cfHl1D/&#10;AMgGeuduv2gvHl1Yx2s+vXnl/wCzIytVdfjx48tY/Jg8RXnl/wDXZqAO0t/2ePiNYWsd0+lywQw/&#10;N8zV5rrXhy6tdakhnj2zfNur07wj8RPF2vaDdTXviK8b5WXa0jfNXkusa9ff2pNI8jNJub5magCx&#10;/Zcn+9WhY6TNdXUP+i+fa7v3m3+7XOyavNLXsXw30O+v9Hk2bfLVfMZm+9QB0nhH4D+KNZh+1eHt&#10;HlW1b5tzN96vQNL/AGf/ABdf6f5d1D++/utJuZq85tfEfiLS7W6h07xFqVt95fLWRlVa6D4e3niK&#10;LRb66vfFGoedt/d/vmZlagCSb9lqbRrr+0NRtZVkjk3bfMr0BYofsscPneRHt2t83zLXyrqHxY8X&#10;TeLvJfWry5jaZY9rTMytX1da/DvUP+EbhvtR/wBS0e7/AGmoAh0vw5DFJdb9a8i1VfMjVpPmZqyY&#10;/idp/gO6kh8lr6Sbd8zfNV7w38G/NtZLr7VdtHubb5/8VU4fCWl2GoTfaoWuZlbb+8X7tAFXS/jZ&#10;DpeqSXUGny+Z95t3zLVrXvi1qnjy68zTtBl85f4lX5a2tPsNLlm/5B8Xl/7tb1jq2n6DJJMlr5Ea&#10;r8qxr96gDzvR/EvxK0bUP+JdYt5jfMzeXWh4g8f+ONQ8uHUbWVpF/wBn5Vr2r4a6p/wkf2q68v8A&#10;d7vu7fu1D4o02186ORP9Zu/ef3aAPn9bzxlr11HC9q0ELfu/M27a3JPgLqn7vfrDQSN/CzfMtdlr&#10;l/8A6dYzP5sEMci/6tflauu8UeLbGwtY9Un8lty/Kv8AFQB5av7PuoaXa+d/bDTyf3d1Efw0urW1&#10;kknvlb/Z/u10S/F+a/h8lLWNY5vl3fxbasR3EksPzyfeoAzfBOg3Vh50PmSPH/yzX71b0mm30V15&#10;aR7oW+Vlb+Gquh+NJPBt1JJ5cU8f96f+Gr2k/FrT/FviKGFNvnbl3LB92gDoNN+HMMs0cjyeRJ/e&#10;b7tYfiSKTS9UjtXj27W/76r2Cbyf3cfyxbq8z8cSxy+KPJ8tpdqrtbbQBVXRpNUtfkkrn77w/rEV&#10;1Da2ti3zf8tK67S9U+wfu/L+9826snxp4+j8N3VrI8kq7vus33VoAbY+AZorrzLq6+7tbb/tVXmt&#10;ftV95L/LGvy/8CqHS/jFDrGqR2P7qeab5VaP+GrF9pM39qSfvPvNu+9QBT1rSbWKbzPM3Sf+PVyt&#10;xdTQzSR/62Pd/wCO1ra1eTWuqfZfJlaT7q/LWXqyyaXdfv7WeCPy93zL96gCT7V+5/4Dtrk7fwHq&#10;HiO6m2ah9mj+8q7vvNXQW9/HdQ/9M6ueG7/7LJJJ5e7d8vzfw0AcO3w51CK68n+0P9lm3U6H4T3U&#10;s0kf9qMn+0zferttQihimkmeb73zVH5v2+1+ST93/eWgDn1+Gl1LD/yEP3i/7VaHhf4VSXV1Jv1T&#10;yJvvfe21cjv44v8Alp+7WtbwTF/b11dSTybYVbau371AHlPjqwuvDniiGFJPtMjSbVkj/hauihm1&#10;r+y/t11Cy2K/u2ZvutV7xZo0dr4o8vzN3zfu93zMtbXia/8AN8J/ZZ5Nvy/Kq/dagD5N+KE8d/4o&#10;/cR+VHu+WvuT9gfwvqkvhPztOutsbSMs3+ytfEfjKKGW+j/ebdv/AI9X3d/wTrvJJfCOsbJNse1l&#10;oA7L9pL4c6ha+Cb7UE1DdN9oWP73ytuq5+yro03hzwvNavJ58yqvzN/FXUfG68hl8DzR3Un7vzl/&#10;76rN/Z18zyb7/dXbQB7BNP8A9/Kr7akZv30kfmfvPvbajWX995dADVWnbvKpaZMtADvtkfneX5f/&#10;AAKpJP8AViqMf7qobi4oAtR3Hlfu/wDlnUkN15v/ACzqnt/c+ZToW8qgC5NL/cqS1v8Azfv1Xb97&#10;Ucf+3QBsNLTZl/5af8s/71ZclxJFN5dTR3kn+r/5Z0AXIbjzakaXzap/aPN+5TppfN/5aUASfaPL&#10;qGS6klqHd702SgAk/e/fqaRvK/2qorF+8/6Z06OX+581AE32rzfuVJHLJVKrsbfufMegCSSWmyS+&#10;T9yq8d15tEknlUASebTl/wCelZs0scU0f7z733asfaPKj8v/AJaUATK39+o5rrypPLePdHt3LVGS&#10;68qSnTX/AO78tP8AWMrLQB8y+PP21NY8I+MptPTQW8u3baqt/FXN/E79qDVPi14dj0u6tV0+Fl+7&#10;/erpPF37LXi7xH48utU0uaC5sbhfmWdvmWvM/jd8E9e+F8djJqnl+TJGrK0f8NAHXfsj+N7rwv4k&#10;utHso18mbb5m1fmavr7xRqUf9g30l1tWNrdq+Uf2P/Bfm6pfap97y9rf71e7fHrUptL8EySQRt/F&#10;/wCg0Aef6HdfuZI/+WLfxVpLaxy/f/h+7WD8PdUhuvC9jMkbeZ5fzeb93dXQRy0ASR+X/H/q1/8A&#10;Qa434ifAKT4+69p8enTf2fDb7lZWbburrlavPfjN4+uvhzo/nWV1LBdN91o227WoA+a/i5+znH8L&#10;/iZDos+oefu8tvvfd3V6RZ/CqOaxhhS+Xy1X5W3ferzWa38ZfFrXrW+1GSXzmkVfPnb+GvZrf4E+&#10;ItUjhhtdaVZlXau2T5dtAB8XvhL4s8UfCHwvpfhTT21X7O03neQ25lrh/gX8B/iF4I+I0eqeIdHa&#10;xhW1aPz5PlVa9C0/wP8AEbwH5lrB44isYf8AauNqtU19oPxK8UQ/YU8cWt9u/u3H3qAI/EXw7j1n&#10;xRdXX2793MzNJJ5n8Vdl4V0PT4oZNP1ebbasu3zN33a4mx/Zf+IVh5l0/iKBv4vLab5aqw/An4ga&#10;9dSRwa1Asa/e8yT5aAO28UWun2F1HDpEitDD8u5W+9XA/GDS4fGXheGxupo4N275m+VVrcj+DOve&#10;Df8AiYXusRT+X8rQLJuVq5/4leH4/FGg+W99/Z8f8Um7aq0AeS6P+z3p+qX0e/xZpsEe1f8Aloqt&#10;uqTXP2V4f7U+Txlpvk/w7pPm21Ytf2f9F8uOb/hPIvM/uxyfdrS/4Z4sZYY5E8eQf9tJPmoAx7X9&#10;mvS7DxRpe/xdps8fmbm8uT5q7b9pj4N+Lv7U0v8AsHQZdVsVs1/0mCPcrVxP/CgobXVIdnjKC5kZ&#10;vlWOT5q+nPDf/CeaXoNrapr0H2WGNY1+0yfNtoA8v/ZT8C614SsfEU2vae2nw3G35p12161No3/C&#10;UaDrGnwyKu6FlXd/FU0Ojapr0MkM2sQt/wA9PJk/drUjfDHXpf3llr2n2Pk/N+8k27qAPGdF/Z9+&#10;IF/4k0+RPDcrWNvIq+f91dtd58ZvCWl3XjyTR72+gsfuqzMyqq/LW9Z3nxA/tT7DB42tfl+Xy4Jv&#10;lb/x6vE/i58LbrVPG0l1r3ixba+uG/eSSSfLQBH8VP2c/Dt/awyad4405pF2ttaRdy1wPhv9mvS5&#10;ZJI73xxpq/7KyfNXXTfs/wDhv7L/AMlAinmZf4ZN1c3D8B/Dct1NH/wnCrt+X73y0AYeufs02P7z&#10;yPGWm3Ma/dVZPmrsNHt7XS9Fh0/5WkjXbu+8rVz83wCsbW6k/wCKyi8v727zPmr07wz+z3NLpccy&#10;eJNPnj2/KzSfMy0Aeb6t8LbX4g3UMk+sQaVHDu3STybadof7Puj3U0mzx5prRru/5afLXWeJvgPp&#10;f+r1TxYtjI38McnytWPZ/syaL5MkkPjiL+9/rKAOf1j9l+xv9Uh+y+LtNnk/i/eV7hpf7Pvh210G&#10;GR/iFpSzQr/q9y15npf7PtrFJJs8bWfyt97zvmroJvhvoP8AZ8djP4s09t3ytIsm5qAOJ+KHwt1T&#10;/hLLGbRIZNe+aONWtF3K1elfBH4Y+KNB+KFrrGt+HZdItYVk3NcrtWvQvh74I17wRoMn9kaxZz7v&#10;mjnuZPmVa3rHTfFms3Xk6p4y09pJP4WkoA0vDNha69daxD5i+Z5beX/DuavlPVvgb4itfGV952iz&#10;+S1w0iz7fl219Tf8K+1rRppJE1S1WT73mRyfLWPef8JtLDN/xUWkNCu5fmk+bbQB4f8AFj4T6frP&#10;hfS45Lpbaba3zSSbVrz9v2c4bqxj8jxJpqybf4pK7r4gfDnUPHn7yfxJBYx2f8PmbV+auZj/AGff&#10;KsfM/wCE4tfM/u+dQBDov7K8d1a/P4u02D/ek+Vq0PC/wTsfCXizT7pNetdQkhk3N5cm5Wqb/hRN&#10;1f6X5aeLrWKT/rttqv4Z+CM2l61DJP4sgupFbcscE25moA941iX+1JoY/l8tf/HVrprH/hHYrWOP&#10;900irtk/2mrjdUsLqXT4bHTpF85tq+ZJ8tZNv8IPF2l/vPt0DeZ8y/vKALHjL4W32vSSTQX3kWrf&#10;6tlbbWpJ8L9Qtfg3daXpe7V7qaZZJGVtzVjyfDHxxLD5MmsR+X/dWT5Vo8M+G/it4SvvL06+Vofv&#10;MvmblagDzvwH8E/Fmi+PNFmvdFntrGGRmaeSP5VWvSPG3wvm17WJNl1HBIu2Rm3fKy11niDxR8TN&#10;ZsfsLzWaybdvyt8zV5+3w++IHk+ddXy/M3zfvPmoA8/8aW//AAjk0dq/7/8A6aL92vD/AB1dSf2h&#10;5n97+KvbvHWg31hdRw3snnybfvf3a8R8bWvm6h5fmfdoA424uJrqaPf/AKta77wj+60+aa1tVn/4&#10;Du21wd1+6h8vy/3jfLXsn7McX9l+KPMvYVuYW27oJPmWgCnp9hqmlxzXU8LQSMu77u35a5G1+IPi&#10;6w1C6jtb6dYWb+GSvsD4vS2N14TurpLWKDbH8qxrtavmn4e+D/8AhMtUut8jQWqs27avzUAY7fEv&#10;xdF+5S+b/eqaH4peOIv3iagzf+PV20PwgsZbry576dYW+6237ta0fwW0vS/3f9qStu+b5aAPL5Pi&#10;N44upvOnvpf/AEGry/FLx5YWv/IUkaP+7u3NXoS/C3T/AC5I0vpXk/hX/ap1j8HbHy5P7RvmXd91&#10;o/vUAcPb/Gbx5FDHs1Tb/Ftb5qL74++PPJ8n7cryf3vLruLX4I6DFN5iapLP/stRN8FtFv8AzP8A&#10;iYSrJQB5v/wuDxxF+8S+afd/wKpLX4zfEbzvkumXd/0zruLf4J6fpfmf8TSVv92rUPwx0vy/Le+n&#10;/wB7bQB5vefF/wCJnnfPqEq/7q05fjN8Rov3b3Uzf70e6u0vPhvY2sn7i6nnj/vbahvPhzdfu/Ik&#10;lb/2VaAONk+L/wAQJfvyb/8AtnTbP4ofEDzvM+1Mv/Aa7a6+Gk1r5MkEks8zfeXb8q1Ys/hVNdTR&#10;wvMyyM38NAHB3XxO8bfao9+qbZm/hX+9Xcaff/Gi6sY5rXc0LfMv7ta5XxZ4Im8OeJIYZ/m+bcrf&#10;xV7Va2c2qaLD9q1qex+X93HA21qAODuNU+N0UPl+TL83y/LGtVfO+NEU3z2M/wA38TRrXqEPg2Hy&#10;fM/4SzUvM/66VJ/wjkkv7t/FGpeX/D+8oA8x/t74vWH/AC4/8CaNWqGTxh8Vov3jx/8AkNa9Us/h&#10;9/rPP8SXjQt95mk+as+48CxxeZH/AG1dNH/Dub+GgDzmz8W/Fq68yRIdsf8AeaPatNXxF8Wrqb/W&#10;LB/wFVVq9Gt/hfa/ZZJrrxJeL/zzjVqhm+EFrdR+YniS88tfm+9/DQBwf2z4wfwf99Kq1n3GufFq&#10;X9y8n/AvLWvRIfhVNL+7TxReLH/tSUR/CuOSTy5/El5/3196gDz/APtz4qWEPmT30cEf+1tqSz1T&#10;4qXX761mWf8A4CrV2V58I4ZY/wDkPXU8f8W5v4ahs/hVDayfJ4ivIof9lqAOZ/t74tf6v7VEsn/A&#10;Vobxb8XrWGT7VM0EK/8ALRl+WumuvhPHdTeY/iK8Xb/db5q3NH+FX/Eh1CZ9enuYbeFm8uRvvUAe&#10;I2/xz8eWF1NH/aG6RW+9t+9WXN4+8RX2qSX11dbpK2Ph38N7r4g+KL6O1kX/AEdtzLU2teCJNP1C&#10;aPy9s0bMvzfdoAy9N+KHiTS/Ok06byJpm3N8u7dWlb/HP4lRfu/O/wDIdR6P4SurXVIZH8qeRl+V&#10;V+avQpvhbqnk/v8Aasjfw/3aAOHvvj18QrDy/Puoot33f3a1DD+0F8QpZPkvlb/tmtdk3wbupfvy&#10;efu+7u/hot/g3fWsfybf+BUAcfqnxz+IF1a/vL6KLb/djXdWOvx98ef6v7cvmfw/u13V2knwb16W&#10;6kkfyvJ/u7qhj+DuofavM8uKgDkZPj78RrWTy3vv/Ia06b9oT4jfxzf+S611Fx8KtYluvMeFYo/7&#10;38VSTfC/WIv9RD58n+1/doA5GL9oT4gf6x5lf/ehWof+GgPiB5n/AB/f+QVrsIfh3rX/AC00+Jf9&#10;5dtC+A9QsPv6fE3/AAGgDrLi1k8vzE8xZP8AvmtDSfFWl+F9PkvtUsf7Qkj/AIW+7Wpa/EjR9e/e&#10;PHFLH93918tdN8Srrw7f/Cn+z9L0v/TrpVkknZfustAGb4Z8feCfiXYzRwWK6LfQr+7+b71eZ+Jv&#10;BF1f3U375oI1b/vqvD4/7U8L6hHffNB5cm7+7X014f8AGUPijwva3Tw+VMq7Wb+GgDz9fhvqF/a/&#10;aobrdGv8NdND4Dk8mOOebbNt/wDHa1pvEcccMcafLt/hX+KpLfxHa+d88cn3fvNQBT8P/Dn7Lr1r&#10;M91++3L5e3+Fa+no/Bf/ABK45Hk/eNH/AN9V4DY65D9uhmgj3bfmXbXp2ofG6Ow8N2saaXPPM3ys&#10;38NAHQeH/h3Y/vpHh3R/e+9/FXD69pcMWqTQ/Msat8y103hH456PFa+XPp8/mN/461cr4o8Rx69q&#10;k0lrH5ELfe/vUAekeDbCT+y/LtY4ljX7zbf4a1NJ8OQ3WqSfuVnk/vba4fwbrl1a+Hf3+oRQbWba&#10;u75mrW0PxHfX99HHa6hAv/AqAHfEzQ7HS/L+xR+RMv3qtfCewtYtPkuvL8+P5l+b+9WH8UP7Qlkk&#10;/wBOiaT5dzK3ytUPge1utLsf9YzRzNubb92gD0LVLeO6uo/Ik2/w/wC7XRWuhw6Da/v9rTbVbdu3&#10;ba87uJf9Kj37vL3fMqt81ehXHiDw7La+Z+98yaPy2Vm+agDyPx43/E48vy/vLu8yqN5FD/Zfl/dm&#10;2/e3V0niK3jur79xDtj2/KzVqeE7Xwb/AGfH/b2n3c91/F5f3aAPHbeWP7V5fmeftb5v9la2rq4j&#10;i8uTzN3+z/dr1DxJo3hHWY/+Ka0+WxkX7zSfxVwd54NvpfuR/wAVAGLqmpXX7v8A55r92o7r/lnI&#10;/wC6kZf/AB2t7UNBm/1flt5a/eVvvLXL+KPCt9ql1/oszLatH5bL/FQA5byH/V+cv/fVbFu0MXlx&#10;wbad8M/hLotrrVjN4omlaxjXbtVvmr6CvvAPwvtbGSS13f6vcq+ZubdQB4K2qf8ALPy/3n96s/UN&#10;S/0ry3+Xb/tV0l9oMkuqeZBH/wAS9W+X+9trstL8JeDbqGOTVLWWeP8Ai8v7y0AeTx3Ed1J5f3f+&#10;BUahaxywyfd+VW3fNXWeNPCuiy3Un/CLxtbWO3btn+9urjY/h7rV1DNGk37lY/moA5XwbqkOoX00&#10;NrJt8v8A8erorhv31cf4F0axsLq+kur6KCSP5vmb5mrcm1yx8z5Jln/3aAOgXzJY/nk/dr/tVmrc&#10;R3Un7iT7tQyXlrL+7+1Kv+zurBj1SP8AtTy4JlWH+9uoA6hV/wCmn/j1Wvscf9nzSPJtkX7tYN5q&#10;Vj/z9Kv8O7dVG+1LytPuo0ut3y/e3UAeR6x9lv8A4jQyPH+7WRWr2zWooZbW12f6vb8q/wB2vnO4&#10;1m6uvFEP2WFmk8zb8vzM1e1aPdapLDN59jKscLKrbl+7QBc1LRY5bGPZJtkm+VttfNOsaTH/AG9N&#10;HPN+88zb8392vq6awuotFkuvL3Rqu5v7y1843Uugy+MvJ1fctq0n7xl+8tAHH+JNGsdLhkkTUPPk&#10;/hVa5eNfNhk/hr6+vov2c9GsYY7r7ZqM235mVvu/+PVm2t5+zL/y0h1Jf+Bf/ZUAfK9mvlfvPM3V&#10;amuPNj/6Z19ZQr+y3+72Sah5n93dVfWpf2abW1+SHUm/2Vk/+yoA+SftEP8AHUzRRy/6v5a+lo9Z&#10;/Zvi/ef2fqTf7O6rEOs/s5383/HrqFtG3+192gDx/wAN+LrHRtBktZ4/3n/LNlauBm/0++kk/wBp&#10;q+otW0P9nn7LJdWt9qDSKu5V3V4n4qv/AAbLfeXoMcqxr8q+Y33loA4e4s/+mn/2NesfCn4saX4N&#10;0eax1SNp/OZlX/ZWuJa60WT7+5a6LS/Atj4o8uTTo2lhj/eTMq/dWgDto/Eej6p501rI3zN8q7f4&#10;a1rG4+y2M0KSfeX5q7LwHpfw50bQfLvbGWfb8sjV6Fo+rfCm10WSaDRbqeH+Lc3zNQB8c6X4Vuv7&#10;ej1BI92243N/FX3dZ+OvC+qeE9P36ptvreHbJbfwrXjLfET4Ly+dDpEN1Y6gzMu2dvl3VXXw5o8t&#10;rJI90sElx+83UAejN8cLXT4ZLHy/Phj+aNtv3WrFj1n/AISTzJoPm3Nub5a4mxtdLi+/IrR7trVe&#10;XWdQim8nw1Du/i+Vd1AHbaPo19f3Ufkf6v8AiVvlqbVNGuopv3+1f9lq5Wz1Lxx+82QtBN/Eu371&#10;RtoPjzx5fR/2jI0Ea/dXbtZqAPbPhDoMdr9q+1ahFbQzfMzbqp+PLCH9zs1T7rN93/lpXl+h/DTx&#10;Za6hdRpdS/KzKy7vu1XvvBfiy1uv399tj/h3fw0AdBr2qSWFr5c8i+T97b/Fuqj4J+I2g6NrUc2v&#10;af8A2vp/8UbN91a524+G+qXWqQyajqCtH/d3V21x8G9Bv5LWT96sn8S/wtQB33ib48fBebR5I7LQ&#10;fs180f7vav3WryH/AIT7w7dTRx/am+b5lX+7Xfa58GfDdhpfmfYf4fvNXJ2vw38Lyw/6v7vzbl/v&#10;UAWGs9P1mxk3x+fC3+1V7wjb+HfCWvR6pa6ftk2rHtZt1O8N2ei2F15f2r93N8vzN92ty+l0e18v&#10;yJF8v/aoA9Eb47aXL5Mf/CL+fJt2+Zu/irhfFXiCTXr77d5K2P8As/7NQ2eraPLNH+8Wna5Zw+dH&#10;I8m6NfmVl+7QBoaLr1jpc0c00Pn/AC/xVX8dapoPjyOGxurFYIV3LtX5d1amk+EodZ8mOT+6sn/A&#10;ab428K2OjeTI8iraybtv95aAOJ8P+DfDvhzUPtWl2P2aT7vzNurqJPLupvkk/ebt1Q2q2Pk+Ykyt&#10;/Cq/xVCyxy3XlwSUAegaP8WPDujeXHe+G4tQuofvT/3q4/4rfGLRfipfR6fBp66VJbx/LtX71dBo&#10;/hKGWOPfCzSN/F/C1ZutfB6xutUj8iSK2mXbI275WagDyldBh/eR/d3fxVx9r4tsdG1Ca1vZP3a/&#10;xf3Vr6M8UeC4bDw7NM+3zIV+VlrwPS/Bej6zHJqF7G1zJuZW8v8Au0Ab3g34g+CbXVPtWox/2rYr&#10;8rK3y12Hj74l/CvWPC91/YPmaffbf3ce371cjofwl8L6pN+4tZWk/wCea1tXnwM0G1hjurq1Zf7v&#10;y0AeWtqnh2X7moN5f+s+795q6LwT4o0fw7dSXXnNLG3/ACzr0aP4GeHZdL+1PGq/L8q/xVD4T+A+&#10;l6pdSSTxt9l3bd1AHhvirxH/AG94ytb6yk2xySfd/u11Wsed/wAInNJe/wCsZtsf8NN+Jnw7/sH4&#10;rafa6XIsEMMm6NW/i+WtTxl4S8Wf2X9qvbXbDG3mL8v3loA+S/HDeVrEe/5ZPm3LX3t/wT1tZrXw&#10;TqE3l/e3f9818K/EK4+1eKPtzw7o93zKq/Ktfe37BeqSX/g3UI0/cbVb5W/u0AepftCeXL4J8n7s&#10;jSLJWf8AAHVPsulzeX/rFVasfH5oZfh/JH5n+necrL/s1k/s9yyS6XdR3W1pplX5l+7QB7B+7luv&#10;tX/LapvtlU42/feXTpqALjXn9yq+6T+OTd81VY5atbqALCtUc0VNjWnN3oAjWbyqazVYhWP+OpLy&#10;K1/d0ANtZ/7lWpLiOqsfl+XUk3/Hr5lADllj/wC2lNaX+5VdbiP+D/WVHJdfvKAJppfN/wCmVNhl&#10;8v79VZLinRzx0AWrq6j/AIKhhlkl/wCudVWanR3Hm0AXpJaj8+qslxRDLHQBY+0U5bqP+OSq7LVf&#10;/W0AaEl/HUc1xWe0vlVNG3m/u3oAPO8395RvkqG4iki+5UbXEn8dAE0kv9+hZvKqNZfNqvdN/coA&#10;vWeqSWs0cybvMX5vvV83/tqa5qmvaXaxvN+5bazbv4a98sYpIpvM+9/8TXzf+2ZLdXUen7P3UO1d&#10;1AF79jXxRN4bur6xePz42Vdzf3a9u+KHxL0//hF9Uk1S12xqrLGv+1Xzv8AfFEPhKSSR4d0e1fM/&#10;vNXpHxe+L/w9utFtYZ7VvlkWSRWagDifhb8VtL16H+y0/ebvu/Lt2133m6h9qkke1b+z1X/WKu5a&#10;8t+GvjT4fxX2qXWnaOy+dcLJu/h2/wCzX3Z4N+NHwl/4QO1/1Gn2u3bJaXP+s3UAeG+H/APiTxb+&#10;+06x3Wv95vl3V4v+0J+y18YPiDdR2vh7RWntV+827bX6HeE/i14RurGT/hHrXzbX/pmv3q89/aa/&#10;aqtfgj8K5tY0+Pbqki/6LHJ/vfxUAfkr4q8OfEz4S+MrHQfEPmwTfu4/I/urXo0jeNtL8maDzfm+&#10;7838NYvjr9pi6/aC8bWuqXult/bHyx/u/ustddJ4y8RSw+T/AGDdeZbrtX9395aAMH9oLTZLDwH4&#10;dvnkn+1XjSbv3nyrtrg/g7qnleOLGOCSVo/J+ZfM/ir6Q8K/Gnw7rPh2Pw34/wDA93qtja7vLaCP&#10;5lq1b+I/gX4Xuv7Q8NeB9XXWFXdGs+5l3UAcz4iuNe/tjzEvp1tf7u77tdZ4B8K3XjySS1utUl0+&#10;6Vf3K7tvmVwOrfEvUNe16a6fRZoPMbdtWP5Vq43jrVPM/wCQXP5yr8vkLtZaAO2+IHhyTQdUtdLg&#10;1BrmZY/33zblVq8n/aCiml8Bw2NrHJ8ytu2/eaum8M+INY1SaabUbGaDa239+vzNWb8Sr/Xv7Fju&#10;tEhW5uofuwbdzNQB8o6H4XvrC6/f+esf3vutUeraPrEuqeYkd40P+63y17NpvjT4vSzfJ4T3Sf7V&#10;n/8AY1sR+PPjVLN5P/CJxL/24/8A2NAHivhXw/qn/CeaXJaxz+Z533mX7tewfH5b7S9etY316eDd&#10;YrI0C/Ku6qs3ib4vR6pHHP4d27m+9HZ7dtfQkPijwP4j0uxj+IfheW+1RYVj3Wy7WWgDyn9km/vr&#10;/T/EUc8ks8K7fmZq9Q8aeFYdU+H+sXySStdQwyMv7xl2tW94L0vwvo0Oof8ACIaXPp9rcNukW5+8&#10;1Xo9UjsNPvrXV9HnvtPmXbJ9mX+GgD5b+HfgO+1TxJpf2XVJVumZVZfM+as/9sDwvfaD8QptLnvp&#10;Wjtdu35v7y19eeBdZ+D/AIcvo9QsvDuoLqEK/L5m75Wr5H/a68W/8Jb8RptY8lljuG+638K0AeL+&#10;G/Dl1dXX7iaVvl+6rbmrsvh/8N77xH4o+wzxz/MzMv8AtVR+GMXiy1upLrw9p8tzJ93d5e5dtera&#10;f40+Kmgzed/YO2Zv4lt/m/8AQaAOD+JngXULXWrqNIZ7b5dqqvzbq7zwXof2Dw7axv5q3Xy7v3n3&#10;azda8YfFq6vvt39iyyyN/et93/stdFpNrr32WO+1SxlW6k+Zl27aAPI/ida6h/wkXlxzTzwru+78&#10;22sGx8OX0Wnyb5rpZG/2Wr2DULrx5a6hNJoOgtcxzf3rfdtqn/wm/wAVNGmjhuvDsTSTMqqrWfzb&#10;v++aAPF7PRrqK6mjea6/i+bbWO2jTRXUf75vvfe3V9JaprnxCl0eaO68LxW0cituka12/wDsteEy&#10;WU1rdeXPG3nbvu7fu0AfR3jrQZtB+FOg3T6xLBNMqr8rfw7a434B6bHr3xa0+1urqfUIW8xv9Yy1&#10;9WeC/E3w1uvhfpf/AAmuiy6h5MKxqsf96rGit8JbWaPVPCfhu60/UP8Alm0m6gCrpfhyTXrXWtPS&#10;+lgkjj/cq0n3mr5j1TwHqEWvSWMM0rXzXW1v3nyrX1dDqX9l3X2p7VvL+8237zVX/wCFifCG1upJ&#10;r3wvqDXW7dIy/e3UAfLf7S3w5vvBFjotrBNK11eRs00cbblZq8dk8P6ha2se+O6WZtvy7Wr6W+OX&#10;xO1jxbr1rN4X0WWDS9N3fZftMe5m3Vyv/CyPiNf2Plz+G4p41XarLa/Mv/jtAHka2F9Fpfz/AGrz&#10;Nv8AtVe+D+l30vjKxun89vJk8xt33Vr0y4+JfxKtdH8v/hHYvL/2rX5v/Qak8C+N/GV/qEcN1osV&#10;tDM21mW32stAHtWsWc0trHsk2zMu7ctbGl/DfxJpei/2xPqn2mxZd27zPmjrD1bVodG0uOZ9zf3m&#10;/u1zv/Cxppf9RdT/ANn/AMUf8LUAO1zxprWg3V1HawytDt3LJu3bmrQ8deN9U/4Z9utesZJbHVFu&#10;o422/e+as28+M2l+THCmns21t3zL95q6zwv+0F4Hl0GbQfFHhuWfS7hvMkVV+81AHy78I/GHiTXv&#10;iNo8L6pLP5021t0n3a+gPE3jq+sPEU0PmS/u4/mj2/LXTaPf/s06NqkOvaRoOprqluzSRxszbd1c&#10;zefGTQZtUmun0FmtbhvL27fmVaAPF/iR4wuorrzHkbzLhWaPdXkM0v2q6k/ebpGruv2gvE0N1rEf&#10;2KxaCH7sPy/dWvMWlkij877sn/oNAF668u1j8z/lt/er0L9nO8kuvFE2+Td92vI5LiS68zfXqn7M&#10;sX/FWSSP/q1+agD6gvtJ/tSSSGeT92y7VWobP4d2vgPS7q+gj2yXEis3+1W0sv2rUIZHj/i2rWl4&#10;otf7Z0uSF5PusrUAcDcRR33l7/8AV01rWGL9597/AGar/wCq8zZ/rKkjWSX/AOKoAb5VrL+8SPb/&#10;ALNSLFDLVhbDyqbJYSUAV/s8Mv3Plp32OHyZP3dOW1k/1j/LGv3mptrLH/BJujoAht7eH/XJ/u06&#10;RYZY/M+7J/d/vVNJax/6yP8Ai/hqqsUfnUATLLaxf7O3+H+9Uc1/5X7xJFWP7tDWEMs0fn/6tf7t&#10;aEfhyxlh/i/vUAVY7r9z5ibfm/2ao2OpfZdahkf+Ft1a01h5X3KrzWcMsPkz7V3fd/vUAXPE3wg/&#10;4TeSHWEuvIk+Vtv8LLVXVPCkOl+Tvk/eQ/8Aj1ejeG7W6/4R2ONPm2/d/wB2uL8aRSS30Mjyfd/h&#10;oAxVWHyab50dVbiLyqkWGgCxH5kv/LT93RN/sfw/LUlvYQywyb93zf3abJF5cPlpQBXa4j/65f8A&#10;AvvVNDfw/vIU/wBZVf7Hay3Uc11u+X7tNaz/AH3yf8BagB0kv9+SrG6H93vk+9Rb2cf/AC3qGSzk&#10;875/9X/DQBYk8uqvmx+d89OkWqslrJLQBehlhrU8O2f9vQ3WnwfLJNGy/wCzWPp9nJ5fzyLXYfDm&#10;3+wX0kyf3WWgDk/hj8LZPhp4kurp7rz5v7v96vOfiVfyeI9emtbX9xIsjMzf3q+mtWtbX7LNN/y9&#10;bflavnHxBpeqaprXmWW1Y/M2t8vzLQBH8O/C/wDY2qR311J5+1fl/urXpEl9JLJ5j/NWH4d02+0u&#10;1mjupFb5ty/3q1GuIf8AVp/rP4qAJGvJP+2dNj1L+/8ANtqw1vH/ANs6hmhj/goArrdR+Z88jeY3&#10;y1XurqOKT/V7v/iquK1r/vSf+zU1oobr94n8NADodUmltYZJ4dtNuNUktf3n3v7v+zU0Lf8AAv8A&#10;2Wo2WP8A5byRtQBXuPEc2s+X58ezb8v3du6pLe//AOme6P8A3asSNay+X93y1q9DcWssPlpt+WgD&#10;550eKx0a1khnkWCTduX5vmrrpPGn2XQY7W1k3SN/z0/hrxHXGmlmjkeTzdu3+Km6Prk0uvWv2qb9&#10;zu/75oA9os7fw34i/wCRh/0aNfmVo1+ZmqveapDoPmQ6XHu0/wC6v+1WT4s0uS6tY5LL9/tVW2rX&#10;ReFdLjutFjjuo/4fmXb91qAOV/4SOaWT/U/d/iq83iq68vyUsd391mX71dhD4ctf9TBGsEn95v4q&#10;6COwtfJjheGLzF/i2/eoA5P4Z+IJP+Eohh1e1aCFt21VX5a9aulmlm/49WWxX/V7o/lrJ0FbH7VH&#10;vhi85W/dtt+bbX0NHa2N/ovk3Vqvl7fl+X7tAHhtvpcMvmSWtq3+023+KqN9bx/vI0jaCZf9n+Kv&#10;oLwnZ6PHazR+Yv8AEq/L/FXlvjaWG11S6jgjX5WX5tv3qAPO9L+HfiK/mm1CeRvJ27Vj3VX/AOFb&#10;+JJdQ87Tpp1/65tX0N4JaGXw3HI/+s+7/vVoaO32DWvMSNUj/wC+t1AHzi3gjxFYXXnXuoTtt/5Z&#10;yN8rV3nhnTdYv4YYUumWRZFb/Z210XxUuP7Z1SOSCP7NDu/3avfCuXR7COaPVL5Vm+ZVoAyde8A6&#10;p53mPqDLI391q1NH8B3X7uSS6ln/AN5vu1seIPEEMt1DDax/uV+XzN27dXQRrNa2v+rZo9qtu27a&#10;APN9eivv7Qjjgm/dr+7+9Wb4gWawjh8i6bzF3fxfeqx4s1aSw1SOH7KzbvmrF166kl8vyI2lkb+6&#10;v3aAK8evaha/u0umrW0+81S/mjj/ALQZfm8zd/FXPw2838cci/7y7a1LO6ji/wBnb8tAHRatqkl1&#10;qEn7773yt/tUf2TdS+X5G6sWNZJbrzHo1TxvJo0n2VLpfM2/980AaUi332r7C/zyf7NbFro01hax&#10;+fNK0n3mZm/hrz2HxhqEV1DJaxtfSN/Ft+7W1qHjfVIvJtbq1l/ebV3eX92gCSaXUItQ8tLpvsLN&#10;/erovsF9dRyWtrMy2rfeZW+auXka686H/nmzK1ekabdWv2WPZ/roV+b5aAOJ1zS7rRtQjk+3MsLK&#10;se2Rtqs1Zt9rM2i+ZdJqH7lYWjkVW+XdWl8WLqHVI44Z90Hl7ZFk+6rV5TqGpWMWnyWs903nMrSK&#10;u771AE3w/wDg3dfFbztQtbpljVtzLu+9WprH7N02gxyTf2hKsm77v8Ndl+zLqkP9iybJvs0a7tzb&#10;vu11XxW8aWMVr5NrfLfSN83y0AeF2vwvji/eXWoN5n97dVqH4W6DdQyf8TqbzF+9t+7W1a3Xmx+Z&#10;PH+7b+GiH7LFH5MH+826gDH/AOFVaP5PmJrEs8a/wtVz/hUdjdaLNfWuqMsdqu6SOVtu6pPN8qT5&#10;KsSLJf6fNG8jQQ7fm2/LQB8+6bcSeHPG3l2sPnyf8s/l3fNXtF9rOvXVrDHPD9m3Luk2rtZmry2x&#10;uv7G8ZR3Xl+ftmVdv3q921jxbDfxwzfZVWTb93bQBy+n3WtRR30k8cv2FV+bcvystfMfiyW1l8UT&#10;RvH95mZWavri8+IMl14dm0ue1WCNl2q23a1fJ+tWceqeKJI/L/fbtqr/AHqAMXWtOji8zfa/vP4f&#10;9quTkg/6Z17hffCX4gaza+Wnhedo/wCGRVrmZP2ffiFF/wAy7dS/e+6u6gDzvTbWOWb/AFf3a0NS&#10;sY/J8zy67ix+CfxCi8yP/hE7xv8AtnViT4D/ABGuofn8L3S/70e2gDy2Ozj/AI/++aa1h5snyR/u&#10;69Q/4Z9+IHnR/wDFL3Tfdob4BfEK6uvJg8L3S7f9mgDh/wCzo/svyR/71Zq2flTV6NqnwM+I2i2v&#10;mXWg3Swr8zfLXGyaNqnmeS9jKsn8Xy/doAy7iKP/AFjx19CfBewm0vwnNdQR/u7j92y7f4a8Jk03&#10;UIv+XVvL/wB371dt4H8ZeItGhktUjZbVvlbd91VoA9gt1hihmjeHb83/AAGt7SbCGXQZpIJlWNVb&#10;zt3y7a85sdZmv4/38n7v/wBCroLPVtL/ALP8ue68jdu+Xd8rUAeH2vh+1l8ZeYk2+Nrrbt/i+9X3&#10;VN8M9PsfCNjstftMjRr8392vm3SfCXhvS76PUHuv9KaZWVV+bdXuF18WtYsNPhtYLXdaqu3a392g&#10;DU03wvH9l8t9Fg/iX5fmrtvh3oMNrpd9H9hggm8z5ZFX5lridN+IP+gyRpDtmZfm3Vm2/j6+sPOj&#10;tZvs0jM33m+9QB6JfaXfRahJGnzSL/Eq1JCt9Yah517NEsaqsm77u2uZ8C3+oazfRzXutRWMas3m&#10;bm+9WL8TtctbC68t9U+0ws33o5PvUAeieE9WhutU1DyL5WkuJPM+ZqzfGV/DdeXD5kTSK33t3zVx&#10;fg3xR4Nij8y61RrGRV/76qj4w8feDZbqOHSLpp5lb5pG+XdQBem1SG1uo5J/m2t/47XSaf4mtb/W&#10;NPjgjlnjk+bbGu5lryvVPGljFa/6nz/m+Zqr6D8WrrwlqkOqaXa7Zof9WrR7loA+itc16a60vyf7&#10;H1JY/us08LKq1wslrHFDJ+7ZfvL8q1V1j9ubxtr2jyaXPotq0bL5bNHb7W2153/wuTVJZPLnsdm7&#10;+HbQBqalcWtrdXUaQzt5e1vlWq+l3GqeI9Yj0ey0+Vpm+7uWug8O+KppYZJvssXmN95WjrSm8Za1&#10;4XkhvtE0+Jrrd97y6ALX/Cp/F2l3UcaaPK3/AD0+X7tdFfaXJp8kdrdSfdX5l/iWtSz+N3jaWx8y&#10;6kiW6b5Wg8v5q4HxJr19/b3nTxt5038X8NAHsHhOWaL/AFMPn/Lt+7/DWH8fJb6w0HS76e1/d7WZ&#10;o1+9XN2fj7xJ4chjksof3f8Ad21V8QeOte8R+XNq9ru2/wDLP+FaAOP8B+Jo/EmteTBazwSKvzeY&#10;vy7a7hreSLXo40/3WrHh1m6im/d2MUEjfxRx7aLfV766upN8fkTK3yt/eoA920Gw161/0VLGWeHb&#10;8rRx7qwfHV1rWg+KLWO909orVo1/ebfmrj7H49eOPC9rH9ikibb/AM9I91UdS+PHiTxbdf8AE7tY&#10;m+X5WVflWgDtPF3i2G18I30nks0KrtZmX5Vr5/8ABPiOOW1mjtYfKjWRpG+X5a7jVvHl1f6PdWM+&#10;37Cy/Mu35mavJ9B8Uf2N5kKaftjZm3Lt3fLQB7R8P9cjtfEnmWtrK03ktu8td1ddrWvSS/ZfPtbr&#10;yZN3+vj27a8V8L/H2bwHqnnWWlq03+1Hu+Wt7xd+1Vqni618u+0eK2jb7rRx7dtAHq15r1ja2v8A&#10;q/vLt+78tHhfxVp9r9+ZltfvMtfPMnxa1CW1+yz2v7v7yttrJj+LGoaXNNvsfP3fd+WgD0jx14j0&#10;vXvjdpc0Hl/ZYZtytJ/E22vTPiVqkcvw/vpn1CKf70Kx7vmVa+S5L+bWdUtb6eNoJvM3R/w7a6zx&#10;Jf8A2/R/svnMs23du8zcrUAeVw/EHR/Bs19p+r6PBqckzfKzLuZa+vv2GdWtdZ0XVL6CFbaPa37t&#10;fu7flr8//GVnJLr0O/5pP4mr9CP2C9BhtfhrfX3mKv2hpIdtAHfftAW/m+B5Jk/57Lt/3ay/2e/O&#10;ltdUk8vbIqr5a1e/aIuvsHwzkkg/5Y3Ea7f71U/2f9Um1TS5Lr7L5G5aAPWI1k8z/ppTmik/jp0b&#10;fvKLigCHZHViOWqu2hVoA0o7iH/np+8psnmVVj8uL949a0a/6ugCrskp0drHL9+rDXXm/u/+Wf8A&#10;6FTVuPK8zZHQA37HJ53lp/qfvVNcSw/ZfLoXzJKr3FAELeXUcixy/wCrp3FV/Nkim+SgCGRqPNok&#10;Xzaj2+VQASU1m8qPzE/1lNZvNpOaAEk/ex/9NKk/49Y/+mlV/wDWVYZo/wCOgBsd5JLTl7U5V/c0&#10;Rr5tAEk3+rqurVM1Qqv/ACz8ugAkaSo2WrixU5rfyvv/AOsoAqx1HJZySSVaki/550NL5X36AI7d&#10;vKkjj/76r5p/bKlur/7DY2UP7zarLtX5m+avpZbX7VN5kkm2OvnP9sbXpPCUml31lH5sy2+1fl+W&#10;gDkfh74I1iLwvJM8MsE23+JdrNVe8/Zu8UfFC1+1Wv8Ao1rbszN5/wArNXgsfx2+JV1D5n9qN8v3&#10;VVdq1DcftI/Eqwtfn1qVf9mP5d1AHtlv8B/FFh/ounQssdv95tvytXUaH4S1i/kjtb3T2nmh+83+&#10;zXy7D+0t8Sv9X/bEvlt/DVrSf2lviBYTfJqG3/aZaAP0U+EPxBk+HM0djdaX96RY9rL91a8v/bw+&#10;J3hfxRNa6Oke6Rf9Yv8ACtfHtx+0t8QrqaSZ77dt/wCWu2uduvFutfEbUPt2qTfvv+WkjfxUAdx4&#10;Z8UeF9Gkhk061Vb5WX5tte6XH7Q9j/Ytr59qqyRqsfmRr8zV8u+GfC9ra69Da6jJ5EdxJt8zdX0x&#10;ceFfAcWi2sKXyt5a7WVvvNQBV+L3xwuvDngfQb7SNLg/4mHmbp2j+Zttcb8MfjnrHjLxdDo97pdq&#10;vnL/AKyOPa1e7ap8LfBvxa+Gen6Da6xBY3Vn5m1mb7rNXG+Bf2adH+Dfi7+3te8WWuoWsMLKvkNu&#10;20AbzfGSx8G6pdaP/Y9rqF9G23dJHWpY+PJteh+1WugwQSN/DHH81cnrS+B9Z1q6vrW6VvtDeZ5l&#10;dJofijRbCaOS1vorby/733WoAh1jVLq/uo/PhWD+Fvl2tXlfxu8R33w00WHVNEmbzpvmXd91a9W1&#10;rVtP1maSRL6KeRm3fLXnPxoi0u68N2ser7v7P2t5m37y0AeI6T+1V8Spf9RfRN/2zqZv2ivihf33&#10;/IU2yf3V+7Wl4FsPhTa6pHvmumjZtrbv4VrtNS8B/Bv+2vOg8WSwQt8zR/xLQB5PcftE/Eb+3o4X&#10;1TdJu+6vzK1ekeMP2h/FHheTT4dR0Wz+1SW6ybmX5mWsWHwv8L7XxlDDZahPfbpFVZJPlWvVPHnw&#10;Hm+Kmoaf/Z0KtCtusa3vmbVVaALnwH+PGsePP7Q+1aXB5dr/AM8F+Va7L4mfGzxR4S8IyX0GiweX&#10;uZZNy/LtqP4T/AeH4BaDrF1e6xFc3Vxt2wK26usk8OaX8WvhzfeG726XT5mWRoZ2+X5moA+efDP7&#10;Q+sa9NH9q0XT4I5m/wBZt21zvxa0ubxH4okuntVWP5WWNfutXfeIv2TZvhzY2s0+sRa1a7l2/ZpP&#10;mWuihuvCOjf6L4ok3Sbdse3+GgD5tt/ih4i+FWoeXonlQRsu3ay1Tm/aR8eapdSSfav3i/3Vr2r4&#10;leDfhDf3UMya9J5jbf8AV/dWuL0fwv8ADXS7qaP+2maFt37zbQBw+m/tI+PJJpI/tzN/s7a9i8E/&#10;GLxFLDDJe2MVzIzbf3i/LXByeF/hra6hJdWviLdIvzLF5f3q3rNrX7L+4k2w/eX/AHaAKvxG/aU8&#10;beHPFF1a6dHBp8O7b+7j+Vq42x/aC8bXXmXz3Uc90vzLuX7tdF4g03w7rP8AyG5JFjh+9Ov3lqbw&#10;fpPwp/s+686+n+1KreWzfdZqAOVvP2qvG11HJa30i3UbfLt2/wANVdPivteh857X99J8zMq/drpL&#10;fwr4D+3STPqG35vl3fwrXrGh6z8PbDS5NmtL5luv3Wj/ANZQBk+G/ilrHgjw3Hp/9i2uqwr+83XK&#10;/drU+HPx21rxb8QLXS73R7O2tbjdt+zL8y1c0P4S6h8VZvt1lMq6X93d5m1a3vhz+zT/AMIb8Ro9&#10;autaitrW33bWaTduoA9AuNZvrXS9UkgtYp5lhZlWT+GvmfUPjxr0N9Jv8N2s8it5f+r3fNX1BorW&#10;N1ql9DdSfu2+WOT+Fq838Rfs/wCoaXr0l9BfWrafJJ5nzN92gDxX4gfF/wAWeEdP0u+n0+CCS8Vp&#10;FjaPbtrkf+GovHFra+WnkQRt/dj+avbPixZ+A/FHk6fr3iJYLrT18tWjX5WrzW++HPw5l8vZ4sVt&#10;u3b8tAGPY/tI+NvsvmTxxNH/AHmjra8H/HrxJ4j1iGG6tYPJuGWP9xH8y1JceBfActj8/iyGCNfl&#10;+7TvAPhzwbpfiKx/sjWv7Qm8z5lZaAPdrO182OSN4Vn3Rs3lyfd3VNoviqHy49P/AOEJg8u1+WSS&#10;SP5WptxdeVNH/DtroLj4jWN1pcOnpaxLIq7ZJFX7zUAZt14t8J2H7x/C9msi/wAPl/KzVh+MvH2n&#10;6X4Xk8RWvhfTp9sixrHIv8NGsaDp9/p8kl1dLBH8zL81bF98L9P8W/DP+z9ImXUL6RlkWPzNvy0A&#10;eL2f7RUOvapDp8HgnTIJLhtu6CP5q9ck8YeF9Lj/ANN0e1gkmh8to9vzL/tVwPhn9kHxR4S8UWPi&#10;LV44tP0u1k8xt0ysy10WoeH/AAn4j1SaR77z5P8AV+Zu+VaAPmv48eIbW/16OO1j22sPyxt/eWvM&#10;7i6kl/2q9K+Plrp+n61HY2Mnnx2/y+Yv8VeV7qAHKv7mSvVv2Y7qOLxZJ5/+rbateWxt/wAs69S/&#10;Zrt4/wDhLJN8f3tu2gD68hX7LdSf88/vK392r2reTpel+d5m6SZaos32qTy0+Wm+LIobHw753nfv&#10;NyrtoA4nyv33+996rHlfu6I7iHy/M/5aVJa3/wBqj8t4/IkXd/wKgCOG4uvJ8l4/+BfxLUbSzeT/&#10;AOg1e839zVOO4837/wAtAFOG31CXzI3k/dt822nR2ElrH/q6JrqTzPkk/wBqrX9peb5caR/vP4qA&#10;KLeZ53yf6urkdvH/AJ/vVYk8nyZP3n7xfmrNXVP9K8n+9QBMthN5n/TOr0kV15PySVG1xNF/wGnL&#10;f+b/ALNAFeRbqKPzJ6atn9qmj/3vm/2a1Guo5o/nrNk1L7BdQxpDujkbbJ/srQB6Np7XVrp8MMEj&#10;eXt27lrhfGUU1rqkcbxs27d81enaX+60WPyZN25VrhfHV1Dpd1aw3Un+lTfdoA5GSKT+COo7e1uv&#10;+WlaVxcR1Xh1KTzvLSPdtoAsR/6vy6jZac1/H9l8zy9si1Vt9U+1Q/vI9u37v+0tABcW9NjXyv8A&#10;lpTVuJJaazUAN82T/tnVhvMlj+T/AFlU/tXlTf6vdWhb3EkX7zy6AK8lrJFa+Y/zSVDZ3E0lbSy/&#10;ao5NnyyMtZrL5f7t/wDWUAQzfaov3kHzTfwr/ersPh3FN/anlz/6xoWZl/utXKrLJF9yui+Hcsl1&#10;qkm+T9983zUAdtrFrH/Z80f+z96vMfsv2W6k/d7JGb7395a9Y1y1+y2sknmfeWvKWa6upJJJ4fI2&#10;s21f71ADWt6P7L/5aJJ+7X+9UMcs3meX5dSN5n+roAma1kv7X9x8u3/x6hbWSK1+f/WU37RJ5fyf&#10;LQrSS/foAjj02OKTzEp32eOL92keynNLJUcjSS0ASLb+VD8n/Aqptof2qb/WMsf8VN+1TR/cp3m6&#10;hHH/AKygBsmk+V+7ST93To7Pyof7slSQyyS/8s9tR3CySyfvKAPk+6uvNtf9X/FXNyfvbr/gVddq&#10;iw6XY/P/AKxm21zenywy6hH+7oA9O0XVpIfL8jc22Nd1d94f16aKxkjTyvmbd833q8tXxRY6N5cK&#10;f6v+KrU3jDS/3ckE23/Z/u0AekebN53nJNuk/urW1pf/AD0e6X+98zV5D/wlEdr++S6/75+9XReE&#10;1m8WyeXazbv4m3NQB6dpdnHdX0ey6/eblZfmr3aPVrqXQYZEmX7u1l/ir538I6HdaNr0cj/v4Yfv&#10;bq9Ik1mawh87y/3bfeX+7QB32g+I5LDzJEji+Vt3zfxVwvjLUr7VNUurp44lkuG3Mq/dWr2n6bqG&#10;s2vnQQ/u2qrqWl6pFa3Uc9qq7dqxt/eoAtW/i3R9P8Ox2N1deRdfe3Rt92uq+H/irwjFa+XqOoNP&#10;Gzbvmb5q8x0X4CSa9ayX0+qN/E22m6f+z/Ndap5KXzeX/eoA6T4jeINL1nxJNHpEzf2f/Dub71Yc&#10;mkx3Xl/vGX/a3VX174YyeF7ryftTN5f8Vdd4F0uTXofLuo/3kP3f9qgCHwLptr4c16PUL2+a5hjb&#10;/Vs3y7q9o1T4tWssMPn2q+W3yr5a/LXnOseCIY5Pn+WPduZWb5WrYs9Bjm/5aReWq/Mu7+GgCn4q&#10;+y6x4khmTyl3Q7q2tL8UaX4X0+H7VYxTzf8ALFtu7dXI69a2v9oeX5m2b7q7f7tZvi6WSKHS4/L2&#10;/ZVb5vvbqAOq8ceI4fFvl7LWK2j+X/VrtauT0nQbWK6k+1Sfu2+ZawZtZ83y40/df7tbWl3X2+GO&#10;N/4W/vfeoA2JLeH95Gk0Xmf+PVR1b4X6XL++n1SDzNvmMu75qh1Tw/Ddap9qSRoN235a2Lf4fR6p&#10;H/q/3n3mbdQA3wT4g8O+A76GSeGK5k/hjb+Ja9g1j9oLwbf6fJp/9gwLqEkflxs0fyq1eKyeA4Yr&#10;6GTyfPkh3KrN/DVr/hEv3kcj2u7ydrKzUAQ3Cxy30knmL8zbtv8ACtdpofiDS9Gj/fxq0f8AF/er&#10;zG6/dahJ/wBdPu10kfhuS/j8zy/3clAFHxp9h+IN1Jv/AHEK/d21x+qfDHR4rGSZLr/ToY/3e7+7&#10;XdWPgi+/tCTz/wDVqu5fm+81Q+LPBHleG7q6n+WRY2Vdv+7QB4b4PvIdGmmjurryIbj92ywfdZa6&#10;y38TeF4rr/lrPIv3a5n4K+EtPv7qaTVJPtMis3kx/wANdd4i8B2NrJ51rDt3N97+7QA3/hKLG6k8&#10;vyW8tv8AvlahbXNHik/137z+L/dovvAsd/p8fkahtk/iruvB/wAD9Lv9H+1XUe7/AKafxM1AHC/2&#10;lY/vJPtS+X96q+peMtPsNFuo/wDlpMv7v/arrJPgja2GteY8nnw/eWCt68+COl69pc03k/Zvs6/K&#10;tAHyHofiCSXxRHvhaeTzFb/Z2175I3m+TJ/erx3RbW60H4gf2Xa2P2mbztv3f4d1e5XXhfUPtXlz&#10;w+Rt+VVX+KgDnfEFvJ/pU0/+rhVWj/3q+Z9Y1m6i8SSTQR7ZFZmVq+wNY8M31r4duprqH93ax+Z/&#10;vLXx/wCKrz7f4kkjg2r/AOg0Adda/tZfEbRrX7KmqN5K/L8y1XX9rz4lR/6jVNv/AGzVq4fUNB8q&#10;xkkeZfM/hXdu3VztvHD5cnnybfvUAezaf+2l8VIpv+Qwrf8AbNadfftkfFSX/Wawv/AY1WvG7G1k&#10;/ebNr/8AxNSXDRx/7VAHpC/tRePIrrzv7Ynbd/D/AA7qkX9rT4lWs3mQa0y/9s1ryuGKS6+5TZrW&#10;SK68v/ln/eoA+nNF/ae+IWveF5ptUulntV+X/VqrNXhd58UNYl1S6mj2+YzN95a2tB8Rw6N4dmtb&#10;qRfMZf3aq1ef7Y5LqST+81AG5cfEbVJfv7fl/wBmvUPBtvH4y0H7U/8Ao3k/6z/aWvFbpf3fyf6y&#10;vWPA/iPT9B8I/Yb2T/SpG+VV/hoA7L/hFbW/tY/3jLD/AHlrorH4N6fqnhfUNQS6/eWsfmRr/FXM&#10;6brkdrp/+s3Qtt+7XRaX4ijh0e6/fMsbR/8AfVAHgvgfVJLHxxJHPuuY1baqt/er6YutZk+w2sz2&#10;Mrecvy7a+efBvhe6tfHEd88e6NrivuxtBuotBjk+wx/Ydq+TJt+7QB4TDql9L5kKWssEn8LMtXvD&#10;vwT1rxH5119qby23N838LV7da6NYy6L+/hWWT5v4fmrU8L3Edrp80NrMqxq3zK3y0AeA2fwM1iWS&#10;a1TUJoJP7zNVzwz8FbG11CaHW5rppF+7u+7XvkOpaff30kfnL5y/7W3dWHrGqQy6p5byM0ir8qqt&#10;AHA6X8EdFutQkj+9D/6DWHr3wj8N6Dr3nP5vlt91Y/u16tpOpfYJpI7Wxlnmm+b5V/hrn/HV1/al&#10;1H/orQfN8ysu2gDj4/Dfh211C1k8uWeNpNu2vSLzwbp8uqWtrZWtqsbfd8z7zVwdrf2trqEP3vMV&#10;l+Xb8tdl4s8M614tutHk0iSKCZlb/lptZaANi88G6Dp+lzSfuGmVW+WP+9XDtpMMv75LWKWRfm2t&#10;XWat8D/G3hLT4769jVrXbubbJu+WuVuGuorWSSD/AOJ20AQ6brMNrdSTT2q+X/Eu2tS+8W2Ms0P7&#10;lljVt37uuTa3klk+f/V1reG/BF1431i1sYL5bGNpFVpG+6tAHRR/EjR7rUI4fsrLN92Pd95lqHxF&#10;+9uoZoI90e7+L71epap+x5Dpckeof8JFBfSW6/K3mfdrz/xBZx2uqfZUk83yfl3UAd9pvh+11TS4&#10;ZE2r8vzK33qp6xpul/brWxSGVpG/1kn8NXNF0HUL/S4ZLLb91V+aTa1ZviCz1Tw5dRxzyL/s/NuW&#10;gDSvND0u1tfLSOPzl+83+zXlt55cWvSR/e+b/gK1101/dSyeW/8AFXB+d5Xijy3+aNm20AN8QX8f&#10;neX83mf3l+7XP32s+VH/AA/3a960n9mm68UahDdf2xBBDN91ZJNtef8Ax6+Df/Cr7qxhsZl1CZm8&#10;yRVbd8tAHBzXUMmnySP/AKv+7VrwW9r/AGXJN9h3eYzLukWuZ1aLUJfMke12wqy/KtdR4JuptUjk&#10;tfL8uGNd3zfL81ADm021i1DzPssTfwruqaaKGK6jje1in/2f4Vrc0v4X+LviDqHk+HoYnjX5WaST&#10;b81WvGnwB8XeA9FkutXkigkX7vlybmagDJmisfJ8l7GL5v8Ax2naDpdjL5kf2WJv96udj1zWItPj&#10;jfT90m7azf7NdZ4Ftbq/mmk8tflZvvUAcH4i8H2viPxxa6e+62/ebV8v7tdV8Qv2f7Xwb4XkvrK+&#10;kvpNvmNu/hasHRfEcf8AwuqSO6+WFZFVq9U+JXiDT7XwHqkdrdNPGzN/wGgD4F8XS+bfQ/8Aj1fe&#10;X7Cf734f30k8jeXGzMq1+e/ixppdUjjT/gNfbn7EvxQtfDnhe60vUbFmjhXzJGVfm20Ae1ftVeXd&#10;fC+H7L/FcRs1SfANbqLw7J5kaxecq+XXC/HT4zaX/wAInNYx2sqwzSLJC0i7dq10n7POs3WveEbH&#10;UPux/N8tAHtDN5f/AF0qH7R5VNZpJfv/AOr+9upy+XQBJtkuvuVG3/POnW8Un7z95+7/AIqseVQB&#10;JHbxy/fqZm8qm7o4oartL+7/ANZ/tbaALjf6uo1v44vvx1HM37uPf/FRG1ADpLjzZKm2/aofLrNk&#10;uPKqGS8ki/eJJQBcmi8uGqNxLTZLqSWnRtHLD/00/u0AEbVDJcf36h8395Vhe1ADVWo/K/eVcjuo&#10;4vuf6yhqAK7fuqF/e02SKaKb5/8AVt81Nj/y1AFhv9imr+9p0bVXjWSK6/6ZtQBY206FaPNji/66&#10;U6Ty6AL0cscv/AabNcebDUcMscsNTL+9hoAzZv8AYqNv3sP+rq1JFJFHRDceV9+gCvHLNdSf3f4a&#10;+V/26pZPstjs/dSLD92vrC4byY5JEj3Sfw18e/tzXvmyaPJ/y0WHay/7W6gD5N0HVJPJ8mf/AFnz&#10;VH4qaPyY/wB3Wg1h/wAtE/df3qp3Vr9qoAy9Pt4f9d5n3abrkscVr/vU6ZY7Wqtx/pUPl0AaGh3H&#10;mWv/AEz+7trS8P6XHr2qSWKXS2Pzbd0jbVrB02X7L+7p01rJql15aSMtAHsnh34GWNhffar3xRa3&#10;0n3ljjk3Nur2xfhV4JljsZp7qfyWj/0jy2+bzK+QfBvhXVJdej8iZvLZtqs3y/NX0da+DfFFhaxy&#10;fam8v7u2gC9408M+CfBF1p8iX2pfZWb995bfNto8A/8ACN+I/tWn2uoT3Mlxu3LctuZY6teJPBuo&#10;Wvwzmjexl1e6kVtskUe5lavNfgn4c1S1+JnnT6fdWsf2do/38bKu6gD3CH4E+A4o/wDj+uljh+8u&#10;5vmqTUPg78Ob+GOO1vrxf725vvVn33gjxFLrF1svt0czblX+FVrrNB0GH7LJ/aknkTRruh/2moA5&#10;+z+Fvhvw5J52n307Rqv/AC0b+KuF+J1/othaxx+KIZZ9L+b5YPlZlr1bVrD9zHskrzX4weD5vEfh&#10;eOxTZ9q/5Z7m2q1AHltr4j+C8X7y10XU/wDv5VO68TfCWW+jk/sHU/LX/pp96m6P+y/44i/eeXa+&#10;Wy/K3nLTrz9mv4gRSeWkME8bfe2yLtWgDSuviN8F7rybWDw3qFtN93zFk+ZWr0CPXvBOl2trCmqa&#10;xp8cyrIv7zateW+Gf2TfGX/Ccaf9qjtVhaZWkbzl+7/31XbftGfDm60vxRY2P+lN5dmv/HtDuWgD&#10;1TwnrNj4j/c2t9LfQw/xSNuZf96uk8SWvhfRvBv2rUbqe2m3N+8gbatee/sz+EtQ0fwH4ourq1lW&#10;NmXa067WatT9obzrX4B2Nra2rXN1cXEis0a7m27aAMnQ/Hnw/wDOjhfXrzUdzbVjWT5d1cL8VPE3&#10;w/0bxRNHq9rqE/8Azz8ttrLXkPwp8K6xa+PNFkvdFvIIWkX70bKrV3n7aWkx2vxQm8jascKruX/g&#10;NAFXT/FXwf1TzI57HUlk/h3NVWTVvhTF5kaWt40f+y3zLXnPg34aa14t/eaJarc/wt823bXZWv7M&#10;njaLzJntYIP7375f/iqAJLe8+EsV188OofN/tfdr2jwv4S+H+vaLH9l1CW2j27v37fw14Ldfs5+K&#10;IvMurqGJYV+Zm8xWr0Lw7ocdhp8ML/NtVVoAd4w/4VL4cuvsuox6lfSfNu8hvlas/T9W+Cs3/ML1&#10;KD/tp/DXP+OvhHr3jLXo5NLj3fe+Xd8q1asf2afF0ulySXUcFtt3bf3i7m/8eoA3tS8TfBHS4/8A&#10;kH6nP/s+ZVX/AITT4F3UMcf9n6msjf7TfLXB6l8AvFGl2s11ewr9lXc27zN25a4GPS4Ypvnj/i+7&#10;/doA+xvD/irwna+Df7HS+1KxhaTzo5YG2ttra8O65oMUkdrBrE9zI235blt1c7D8O7X/AIQ3Rb54&#10;5VhmjVf3Ee5qy/gjoPm/GC6hutPnntYfMWPz42VaAPeP7L0e60fUP3zLJDD5kbK38VeI61r0N1N5&#10;aeIp1kX93taT5a9esdLj0vwn4yk+aeSO1kaFV+ba1fGN1eSeX5M9jP8Aamvlk3bf4d1AHdeKLDwT&#10;9qjk17z2k/iaCsNrD4P/APP1qX+7XefFL4S33jfQbG+0iNYpmX5o2bburyPVv2ePG37vZpa/7yyL&#10;QBvf2X8KZY/nk1Lyf7ytWx4PsfhrYa9DJok159u3fu2n+61YOm/ALxJLo8kL+Usy/wDLNpFq58L/&#10;AIQappfiix+2/wAM3zL/AHaAPo7/AIRebVIY7WebyPtC7Vk3fdWrS/s/x6Xa/Zf+Eigbd/y0Vvmr&#10;S1yKSW1jj8z94sax1lt8PrG1+w3UGsSz7lZri2/utQBVb9nO1+y+X/wlCtu/vSfLWbJ8D9Q8Lx+Z&#10;a+JJYIf+e8En3azfHHhzWLqTy9OklgjX5l2t96r3ijw/rWg/BG6vrrUJf9dGvlr8zbqAMu+8OTX8&#10;n2WfxxdahG3y+RJIzbv/AB6tDw38CY9U8yODVFgj+ZmZmrxH4U3WoX/xC0WFNPnnm8xvlkXbXt2q&#10;WGtX99NDp25ZNzLJGrfKtAHzz+0J4dtfDniL7DayLP8AZ1aOSRfmVq8cr1P44Wt9peseTdR7Zl3K&#10;3+1XlrNQAf6qveP2T7P7V4iupH2/6PtrweH97Xvn7KNvJFr2oR/3lWgD6KVf+J18kn3m/wCA1oeJ&#10;vLltfJnj/wBqobe18rVPn/vVpeKmh/svy/L/AHm5fmoA4NrOP/WVajtY/L/6Z/3qo3FrN5n+s/4D&#10;VVre6ik/1m6OgDaaKP8AgkWqN55fnVHa2c37uT/lnUky0AN8mOpI/L/gjqu37r/0GppIv3fmJQA5&#10;vLi8z9396qMLR2s3meXVj7PJ/rPM/wCA1C0Pm/u0/wBZQBqW91DdeXH5m3d/eqvqEUNrN8lR2+je&#10;b9//AF38NNXTbr959q/1n8P+7QBNbtHVNtUh/tCO18lvmb738NSfZZP46q32myXU0MaSbZN33qAP&#10;aPDPl2uj/wB6T+H/AHa878fXX9qapYyeWv7nduZvvV23htvsulwwvu/hVpK4/wAdW8MuqeWn+roA&#10;51vLqOGWOw/z81SR6b+7/wBZTpLWOKPzH+agCO4uo5f3nl1W+0R0m3yqq3CzRTeS/wDq2+bdQBYa&#10;8j/1f/j1NuG8393TobDyo/k+aOpI4vN+5QA1W8r/AGqufao5aybrQf33mR3zeW33lrStdJ8r/lp/&#10;wKgC5JcQ2sMf/PT/AGaq3Escv/LOpPsv/AqFi8qgCurVveC7q1l1SP7L/D/rP96snd5VdJ8LYobX&#10;7V+7Xzmbd/eoA7LXtWk/suSN9vl/+g15zeazDdR/JG3mbtvzV3mrWfmafNv/ANXXnP7v7VJQA23u&#10;vKmp1xcU64t44vLkqa4hjuofk/76oAotfwxf8s6q/wBvWv8Aq/Jb5v71WptL+1fu0k2ybt3+9VO8&#10;s/8Aln8qyf3qALTahH/BHUay1Vj/ANupKAJJLjyv+WdNa6/v/wAVSW8scX+1Vixa1lkkjnoAzWvP&#10;KoXWf+Wfl/8AAq1pPJ/ghVvmqG+tbW68uSCPyP7y0AfF+rXEkUPkz/73zVT8NxfatYh/551Y8QeZ&#10;f6p5afN8q1csfCWqWFrJfPGywx/xUAZurS/b7qST7v8ADVOGzqOS682pLeWSgC5b+dFN/rK6LwT4&#10;tm8Ja9HM8m2Nvlbb/drlWvJJv3dV/N/feZP81AH214V1KHXoYZrKZWjm+Zl3fdauw1a3+wSR+ZIv&#10;l/8AjtfJvwb8UeVrFrp/2qVY7htu7d92vq7WvhPfeTo91/aDXMbNukVW3UAezeD9NjtdLjvnjX7C&#10;0fl+Z/Duryvx9b6pdeJP+JdJtsVb99Hu+9Wwv9oWsMNr9ulWxVf9Ru2rXG+Iri6lvpvsszeW38X9&#10;6gD2Dw7q+jxaLHH/AKiRV+bdVrSdS0uW6kk+3L5e773+1Xzu3iibRvM8/c0f+1XongX4ueHbXT/L&#10;vbGBvut8tAFz4tatay6hHHB/e+aSsHS/iRa+Eo4/3PnyN+7ZlX5aPGHxB0XxRdSRwQ+RHVWz0HS5&#10;Y/nk8/5dy/7LUAaWreMrrxvNHY6dC08jfd8v71R2fgPxla6h5k8d3bWvy7lkb5mrW8D69pfw9vv7&#10;Q8nddK37tdu5a9EvPjdqmteX/oMTR/7v8NAHmOoW/wBg1CON/lk/2vvVDq3hfWtZ8v7LC08f97+F&#10;a0NcvI9U16OZ5Nv95a6ix8eXXheOS106Nbndt+8u5VoA8f8AEWk3XhKPzLqFljX5pJP4VWodL8ea&#10;f5Mf2WNrmTcu7bHXqXijxpY391HJq9rFP5n7vyVXctV/N0WX9zZaDZ20n96OPa1AFGS/82aORI9s&#10;f8W5a6zT9ZjsIfMfdLHt+7/erDm/s/8AjkXzP7u75qr3F/HF+7/5af8Aj1AG43iCO61C1jgtW/0j&#10;c3+7XQXFvffYZJHtWg/vfLXn+n6zDYXUc08n7xa6i4+N0mqf6LdQr9lZfL3KvzbaAOH8qaXVJP3f&#10;/LT+L+Ku+VdYi8uODR52jb/V7Vri4/Eel3U0kcEjRSLJuXd8rV3Gl/HOTw5ax/u/PkhXau5d1AHN&#10;61rmoeF9e8nW4W06HbuVpKk8VfF/wnpfg2+/fLfSSRtH/e2tWf4w8bx+PPMj1uRfm+ZWb722vPdc&#10;8K+HbXR5pPMWWNVb7zbmZqAM34F6hp8un33nzKsm7crN/vV2XiC6hi/49ZPtMf8AeryvwLqmn2Hn&#10;QpGred8v+0tal94g+y/c/wBXu/h+9QB1lxqUNraxxvMqyNXq3w/8R2sOgwyfalb5v9X/AHa+f5PE&#10;cMsfmPCrbf7y1oeHfjNJpfmQx6Wv+9t+XbQB7VqXijT4dejmupP3n3v9mtTXPH2l3Wn3U1l8u1f3&#10;ny/K1eDzfFXT/wC0PMvbX/a27avat8bPDcugzWtrar5jL/wJqAOJ+E/l698Wpr6Pb97b838K7q+m&#10;vGFrHayQxpIrSf3v71fG/wAJby+uvHkl0n7i13Mzbfl+XdXvmpa9NLqH7iZmtV/ib+GgD0TxxYeb&#10;8Nbq1eRVkaP95/e218G29h4X/wCEy8vW75oLHzPLkaP722vrTxd4jkuvCd1HazNPH5f7xv7tfDPi&#10;i3jl1q6k+98zUAfWEngH9mmLS45v+EuuvM27m3Nu3Vi3XhX9mO68z/ipLpf91a+Q5Iv+ekf7uo5L&#10;eP8A550AfXGn+F/2ZYppI/8AhJNQ/wCBLU114L/Zpkj+TxRdL/wGvkO1t4f46kktY/8AnnQB9lWv&#10;hz9l+KGOOfxFO/8AurUdxoP7Lf8A0MV43+6v3a+L/sv76myRx+Z/q6APrbxJ4c/Zv+wySad4ivGm&#10;2/KrLXz7qVr4Xi1Sb7FqG6x/h3ferl7y1jtYY/3f3qqxxR0Adcv/AAjv7v8AfMv/AKDXSeGfCUfi&#10;ObzIJP8ARV+Vp2/hWvLZoo6+ivgPayS/D3VPIjilj+bczfeWgD0DwLq3wr0HS/7P1S68++VvLX5d&#10;ytXqWj6t8KbXS5v7Rtd0m3+FfurXxf4d+w6p4ymsbqFf9cyq392vo5fC8P8AYOoWt1HEsMcKt5n8&#10;TUAOvPHnwvv9Q+w+Hof+Jhu+6y/druNU8Ua1LoNrDBqkXl267Y4N3zV8T+EZbWw+IUn2Xc0nmNGu&#10;6vp630vWIof9S3l7f9Zt+7QB01v4j1T7L8l0rfe3f3am0P4seEdLkm/tu6a5k2tG0cH8LVyNr4X1&#10;6W1mkf5YWX/ln/DW94X+EGj39rNJdWqtI38TfeZqAJvD/wAUvBthqkd1dQzzwq37tV+81Q6x8bNP&#10;1DVJP+Eesf4d22RdzVJY/BGx+1SQv80a/wAMf3q3PDvgvS9GvpoUsYvu/e2/vKAM3wn+0tqGizTR&#10;waKrX33dzR7q5fxF8btQ1S6kmvdP/efM22OPbXq1v4L0W686ZI9sit83y/erN8RaDpel/voLVW/3&#10;l+9QB463i7VNemj8iFbGP73zL81SMvjb+0I7qDVJVkX/AFe2Tatd9q1hazQx3SQxLH93avy1z/2i&#10;aK6j/efu1+6tAF6PxV8VPsskOr6xLcwsu1VaTdWDJF44lh855N0Ktt2rW9b65NdSeX526P8A9BrW&#10;jv7q1j8vzP3bUAR+H7W+v9Pjjuo/3i/xVIvhnXrWbzE1DyI2/hVtrV2Xge40vzIf7RuooN277zba&#10;br2uaDa6hJ5F0vlr/eb5qAMfT9N8WWt1H5+tXTWP91pGbdUmvPdRXUcafNu/i+9trSt/HWiy+Taw&#10;SM0jL8zfwrVO81Tzf3lr/q/9qgDUmbWPssMkEkvkqqr+7bbXP31v4iurqP7bqDPa/wDPPd8zV6db&#10;3Vj/AGfa+fN5HyruX+GoVvNF/tT5JIPJX+KT7zUAcT5V95P97/4msFoJv7Y+eP8Adt827/ar1K8u&#10;tPtZpJEmiaP7y7fm+auDuL/7ffSfdX5vl/3aAOf1rWdei1DzE1S6WNfurHJtVahm16+1STzLq6ln&#10;m27d0km75ak8SSyWF188kXlt92qem+Tdfc+agA1S8mtbGST70n92uN0ltemkmjtY2/vL5fyrXdax&#10;bxxaXJvk/ef3Wo8E/wBoXVj5aR7ZNzfMv92gDD0vWfiNoP8Ax5aw2nyN8yr5m1qdr1/8TNU8uTUd&#10;Qur6OT7rNJuVq3NSupPt3l3Ui+cvy7mqrNf30Plx/am8tfu7v4aAMOa18bWtrJJPIvl7f/Haj8Mx&#10;eLvOmk8yRYfmX723dXWWt1fS2v7+RpY/9r7tXtFvJpZvLT5v7v8AdoA8fW/k0Hx5DJqPzTLIrMv8&#10;TV6l4+8UafqnhvybK1aCOZdsjMv8Vcza6N/wkfxgj+1Q7/LkVmWvVPiR4Dh/4Qm+uoNsW3cqqv8A&#10;DQB8H+KljsNUm2fvYbdtvy/xV93fsC2+jy+E7q61GxVpF3N8y/er5V0H4g6L4D+1Q63oMGqyXH3W&#10;kXcy19cfsg6zp+s+Db66tYfs25mWONfuq1AHUftNaXo+veF5LpNPigjVtq+XHtq9+zjFHa/D2OH/&#10;AJZqv3ar/tFL/wAW9h8j/npG0n+9R8EZfK0XzPu/L93+9QB6c11J/wBs6uf8s45Kqw/6nzHqSO6j&#10;i/1/+r/2aAJo7ryqsNJJ/B/q6bH9luo/Mg3U2S3klh/cf6ygCxHLHUMlv50nmeZ/vf7tR/vIvv8A&#10;/jtTSeX/AAUARzS/9NP3dFw0cvl7Kc0UdRr+6oAFXyv/ALKq81OZvNot4f7/APwGgCFpamj8vy6b&#10;NbySzRxpUm3yv3dAEbfvaF8mKPy0/wBZ/eoaKhrfzaAGwr5VTK0lNXtUit5X/XOgA/1v/LSiO1/1&#10;n/jtOhWT+P8AytWI4v3MklAGfHa+VVhbf9389WoYo6jkWgBsNrRJb1ejprLQBTW18qpo5aG/e/8A&#10;XOqrNQA7fHUd4n9yOpv9V+8p0LR+d5n3qAK9vcXUUfybfL/iX/Zr5L/bs8m1k0vfH+8mhVm/3t1f&#10;X0PlxahH5f8Aq6+Qf2+LWb/Qd8f7vau1qAPlm1uv3Plp81Zvii4+wRxxwf6xqkjb7L5dVdY8nVIY&#10;9n+sWgDHtfMupvnqHVG+y/cq9Ha/ZabrFrJLHH+7/wB7+9QBXsV82PzK6bwn5kkl15Efn7du7au7&#10;bXPrZzfZY44I/wCH/gVXPCPjLWvBGoTf2XaxXM033lnj3UAeoaTLr3ijy/I0uSC+VvLjWOPb/wAC&#10;r0SPwr8VJdPjjS1naOFdu2vKfCPxw8Wap4ojjuoYoJP4fs0e1q9yh+Mniy1m/wCW6wr+7bcvzM1A&#10;Gh4H8W/F7w5N9lstLWeNf+WdzHurY1zxh8StZk8nVNBtYJPvL9mj2ybq4H40eN/FGg+F9HvrXVGt&#10;pNU8zc0bbWXbXJ/AH4ieIpfiFJHe6pdav/orNtaRpPmoA7y68M/F6/uvOtbWby/7u77tF54S+MkP&#10;+lXulytD92uu1Dx94y+1TeRdNBDu+792tjSdW8eeKNLkk0jWpWuoVZmguW+XbQBw/h/RvGUX77W4&#10;ZLa1/wBqq/xC8P6h4y0uHT9Luvs00n3WZtu6vQtYtdetbGGPXr5mumXc0at8teI/tIXWqeHPBtjN&#10;pcjLJMrM0kbbWWgDnf8AhQ/xQsLryX15vL2/LtvPlam3nwg+KFhHJv8AETRR/wB37Z81eH6L4g8Z&#10;ap+8/t7UPvbfmuG3VJrHiDxJFdeTda1eNJ/12ZqAPYLH4QfEy6vob5/ETQbW3KzXlfTWg+Lfi1o2&#10;l2sMHh2z1fbGsf2m5j8xmr4H8K654suvEVrGmqXjR+YvytIzfLXunjbW/iZ4Sjhtf7euraGaHzI9&#10;szLtWgD6UhTxtqk3ma3axWMMnzNBbfKrU7UP+Ek0u1jhtdLW5kVvMjjnXcu6vM/2ddW8UX/g3Xpt&#10;X1SfUJty+S0km7bXXfFLVNe8OfBu616DUJftVx5kKsrfNHQB1Wl+JvHF/wD6LqnhvT1+XcvlxruW&#10;vjv9pTSde1TxlNNeybrq4b+H7tZ/gP4jeMpfFFrv8SXjeYu395MzV3nxG0G+utYtf7QmaeaH5lkX&#10;5t26gDyH4b/DvxtqnmR6JdNYx/xfvPL+au8j+CPxQv8AzI/7e82T+JftlcT4wi1rw5NJHp2qSwR/&#10;e+WRlauT0HXPFF1NdeRrF4s38LLM3zUAezTfBH4gRfubrxJFFH/da83V2Wl/DHxZFaww/wBntPGq&#10;r/pKt8rV8wyaz4oupJN+oXTeT83zSNur6A8F+LfElr4btY/7aumj2ruVpG+WgA1T4R/Ea/1Cb+zt&#10;Q8iP+FfO2stU7P4VfEy18z7bNdT/AN3bcbvmrifiJ4g8bf21JNBqF0sK/daCRlauVj8eeNpdPkk/&#10;t7UPLX/ps1AHrmqfC/4lX+nzRpqH7lV2srXFeHyeEtQ0vVJLW9+WRW+9VjR/Gnii/k/f6xqHk7vm&#10;/eN81ekLYR6zaxyXUks8n95fmZqAPrb4P6h4k8JfD+x8/S4tV/dr5KyfN8tb0njLxJrMkkaeEYNP&#10;um/5aRx7WavmHx94m8SeHIdPj0jWLy2tfs6qqzyMqq1a37NfxB8ZeLfiN9lutUurmO38zzF8xmVq&#10;APeLO18ReF7Gbfo7S/aN3mRyfNurP02X93NJe/DlbmP5v3nlruWrVxrnizVNL8SagkzeXpcLSLu/&#10;2a+N7745+PLrVJo0168XdNtaOORttAHffEJfG3ijXrq18PWs+lWu75Y/M27VrnV8B/FCL928l1/3&#10;+/irnfiVrPi7QbG1vv7Uukkul3M3mMrLXHx+NPFnl+YmvXjSbd3/AB8NQB6c3gv4lf6vy7r/AL+V&#10;0ngHwv420bVI5tb3JDC275m+avFY/G/iz93M+vXnmf8AXZq6LwL4q8Sa944tY7rVJ7mHzF3K0jMr&#10;LQB9OeLLjUJdPjj0iNrm+ba21fvVy62/xKtbX/kXZ2k/vKu6vVtNaSwkjkSNVm8v71OXxH4siupJ&#10;I7qXyf8Aa+7QB5XDF8UJfLjfRZ5fm+7t+auk0Pxl420aH+y9b8Jy32n+Ys3kSR7vmWpvEnx41rRp&#10;JrX9950a7t2371Q+NPiR4isfhzH4ogum+3Myrtn+6u6gDpvE3xQ1C/mhutL+HK6VqEf/AC3WHa1c&#10;LZ3nji6upvsvh2dZJN25ttea+B/jF4s8ZfEDS7XV9YlW1upNrLbN8y16lN8X9ai16a1gupVsV/c7&#10;v4qAPmn47Lql1qkn9qQtBJa/u2Vvvbq8jWvWvjxr02va1NG8jNHub9433mryVv3VAE3nV7N+zTeS&#10;f2hqkfmfvmVdteJwr5v369q/Zpih/tTVJP7u3bQB9QaPFff2hH9q/wBmtjxZ5cWjySf7VZMMk0V1&#10;DH96RttbWvRSXWl+T5O6T722gDg7e4klj+f5qhVpPO+epmW+tf3b2Mv/AH7+9Un2e+lj87+z5fL/&#10;AL22gCSO6kijkjf/AFf8NVZmk/g/1dSNb3Xk+Z9hnaP+H93VO1lvvJ/f2MqyM21d0dAGesvmzeXV&#10;qOW6/wBX5bLtrWht/t8PmPYtBMrbfu/eqveXF1FJ5f8AZ900n+zH8tAFWaWSq/76K6j/AHLf3t1X&#10;F86X93/Z915n8X7v7tWrdbrzPLnsZ4If7zR7aAIYbqSX/rpTZPtUv36tf2bqHnfuLGby2/iVad9l&#10;1D/Vvp8//fugCmstSWvlxXUcb/6yRtq1Y/sua1m/49W/4EtQtazfao5HtW8tW3KzL8q0AeqaPL9g&#10;0uO1nj3Rsu7/AGq878bN5WqQ/u/9Zur0jS/3unwyfe+X5v8AZauN8bafJf6hHJBH9371AHIzed/B&#10;Vf7V++8t61tNt5r/AMzZY3Xy/wDTP5amvtD1C1h87+z5Z5P4dsfzUAYO2aL95/yzX+H+Kq8bfavM&#10;/ebvm/75rSsYtY87/StFu1k/65/LWkujXUUfmJo8q7m3N+7+agDn2WSOH/pnRHL+7/dx/vKvah9q&#10;/wCWGj3jf3v3dRtYap5fyaXOsn8UbR/NtoApss0v360Fuv8ARfJeP95/DTo9LvvJ/wCPWVf95ahm&#10;s9U/g0+dv92P5aAHSWsktrHIkyrJu+ZW/u1XVZKht21TzP3+lz/8Bj+9V6G3vvO+exng/wBmSPbQ&#10;BGyyVrfDFo7DXpI55N25Wba1U5Le6l/eeTN/3zXQfD/wvfX/AIi8x4dsKx7tzfLQB1WrXX2+GSFI&#10;9se2vM/sE0U0m+T+Jq9U1S3k8zy0j/efdX/arzO+0HWotUkkS1laP+Jdu5VWgCndRSf6unWayfZf&#10;kq5Joeqf677LL5f+7VVbeaKTy/Lb5v8AZoAa0U0tZclvN+8/eVqahazeX8kbLWfb291/HG1ADY45&#10;PO8uppLWSL93TY7W+luvL8mX/gK/NUl0useT5MGnyt833mX5ttADlWPy/k/1lR29rJ5nmf8ALP8A&#10;9mqxb2En8cbLH/F/eqS4a6+1Rx+Syw/7v8VAEa+ZR/Zc3nf6zb/s1JfWd1/ywhZv91adHZ6h5ce+&#10;FvM/u/xUAfKem6XDFqEf7xV/u103ia6+y+Db7ZMrfMvy1zMOkwxXX7i63f7VZvi66h0uP7L5zXMk&#10;n7z5W+VaAOHt4pJbqP8A3vmror6K18yG1g3LHtXc23+KvTPhPpuixWskmr2q/Mv7vdXolnq2g2H/&#10;AB66Pp9zGrbf3ke5qAPA7P4fafdfc1qJZP7ske2rmk/DnRbqSSO616JJP4f3e5a9e8SWeg+I5POk&#10;tYbGT/p2XatY8Pg3w7FN5j0Aee3nh/R/BuoQyWusfadvzbo4/u19GfDn43aD/wAIvDDqPiSe2vod&#10;25Wj3bq4m10Hwba2skk9r9p/2WrPXQ/Dd1+8gsfKjZvlX+7QB7Vp/wATvC8nmSXuvTzx/NtZY2qj&#10;dfEbwP5nmf29Ov8As+W3zVxuk+I4dBtfstrpdnPH/wBN13VNdeI9Pv5I/wDiT6f5n8W2OgDtrP4j&#10;fDWWOT7bNPPGy7Wby2rNt/i58K9BupI4NPnvoW+bcystYcnj77BH9hTQdMaFl27vL+ZayW8TQ3Wo&#10;eZPo+n/KrRrtj+WgDpNQ+NPw5urqTZDLB/d+X5lqHRfjt4T0vzPMjlaP+H5a4m88OaDf6hJqD2sS&#10;zL83lr92tCNtPl/dvpdr/wB80AdRJ+0F4buvMk8uT+9t21ctf2lvDfl/8tYJF+78tca1rpf+r/su&#10;Bd38W2rS6b4dtbWOODT4GuvvMzfdoA7L/hefg2/hjurqSVZl+X5Vqa6/aH8I2sMf2WaVpv8AaXbX&#10;Cwto8v7t9Ltf++ar65peg6p+5exigjX7rRr81AHRX3x68L/avO86VpP7u37tXtF/aM8LxX3mXUcq&#10;x7fvbd1cPJ8PtB8yP7LHFLGvzfNW9a6Pp9h5cd1p9n5O35fl+ZqAOim+O3gf+1I9U86eeZfmWPy/&#10;lrL179oLRdU1CO+tZJoI/lXbt+9WDqlno8eoSR/2fZtH/CyrV63XQfJ8v+z7Vrr733fl20AQ3Hxu&#10;0e6uo5nml8v+KPy/vVej+PHh37V5nkywR/Kv3aLew0v/AJb6fZt/ur92pLiXS/3cf9j2fy/7NAEl&#10;v+0J4T0++/0q1afd/wAtNu3atbV9+0J8P/L8yDzZ5P7vl7a4HWNG0vWZvn0+KD+H92tUdN8F6Ppd&#10;15yWKz/7LfdagDsNe+OXhHWbWP8AcywSL93atZ918VfCOqaXJC8k8En3d22mrdafa/f0ez/2flq1&#10;HcaXf/u30ez+b+JVoAPhz8Sfhn4NtZJr2OXVb6b+HbtVa0Na+OHw91SbzINLltv+A/erF/sbRbCb&#10;5NLgf+L7vy1qTRaPLY+ZBpdn/u7fmoAr3nxw8B3Vr5aafLBIv/j1SWvx48DxWvl/2O3mL/y021zu&#10;peGdLv5o5ksYPM/uqvy1ea10WwsY4f7Lgab+L5aAMPxR8SPC+vXXnJG1t8u3btrn4dU8N2v7z7Uz&#10;Sf7td4uh6Lqlr+/0+CCT+9t21l6P4c8O2t9509qvlr/C33aAOd03xlY6NqnnWUkqx/dZdtdMvxut&#10;fM+yv5q2rfeby66T7Votr++07T7N/wCHa0dFx4j0+6tfLn0XT1k/vLHQBl6x8ZPDt14TutPtb6W2&#10;k2/88/vV4bNcaPdapHM8jNH/ABLt+81e3X2jaLrPl/atPtYI/wC9Gu2prfSdBsPL2WNq0a/xMu5m&#10;oA8pjtdB1mGSN4Wto2+6237tc3NoOi2Ecnn3zNJu+VfL+6tfSkniqx+yxw/2Pp/lr93bH81YOqaX&#10;o+vfvLrT7Vf+ua7WoA8L0nSfDsvmSfbt0n93btqvNZ6LLdSf6Uy/8B3V7Yvw+8E/6zyZVk/2ak/4&#10;RLwTFD5f2WRpm/i/u0AeF3Fv4dim8v7Uzf7W2r1vYeEfJ8ye+llk/hVY9tetR/DTwb9qjknjZ923&#10;5f4asL4N8Gxap5M9qvk/3qAPJZm8Jyxx/wDEwZf4f9X92s1bDwv+8k+3NLJu+X93XuFx4N8B+Z/o&#10;tr+7/vSVlt4L8L/vNlqtAHksem+E5fv3UqR/7v3q7Dw/4o0fwvY6hY6dqkvk3FvtVdv8VdZH4a8G&#10;+T5c9j+8/vLV7TdN8O/ao400uDy1/vL8zUAcb4b8A2P2qHUE1Bmupo/M2+W27dXqXhPwl4s17RZJ&#10;khnuYY/9nburWuvidH4DtYZLLR9PaNV2ruj+ZVrpPD/7QGvaz4dvtU0iSz0/7Ku5l2rtoA858I/B&#10;aOw17+0L21a2m8zd8y/LX0Frl/Y6XoMP+nRfvlXdHu+81fN9r+0R42+JeoSafdXVr5fnbW8uNVbb&#10;Xda94Z0e6jhjn1SXzIV2t83y7qAPUNP8QaPF4dkmn1CKCbb93du3VJ4Z161+yzfu9sbfvFZV+9Xj&#10;8ngHwv8A2LJfJfXX2qP5trN8tFr8WNQ8L6fHHBY/aYdu37tAHtXh/wAZR2t1dSJp7eY23bJt3LWW&#10;2sXV1r0kyaftkmXy2ZvlrzPw/wDtLa94c8z+zvDqzyN/z0Xdt/8AHaz9Y+JHiz4l3XnPYyWMn/TB&#10;dq0AfQHhfR9YlupvssK3O7c23dt21xPjpde0HVP+JjCvlyNtWJW3ba830+4+I1h5kceoSwWv+y3z&#10;VTmbxRf6hHHqM09zHu+Vmbd81AHYXlxH5PzyL/31W14H0Pw34j1SP+19ai0+Ffl3M1eayeDdQ1T/&#10;AI+rpoI1/wC+qvWPwghv4/8Aj6lX/e/ioA90+IXgX4Z+F7WO60HxZFqF833oFavL5rqGX7kytWHN&#10;8EZtLm86CaWX+8zf3adefD66+y+c98vy/LtX71AGtNpMN1axzT7vL/h2tWl4D8H+F7/xlazeK777&#10;Do6su75vvVn+H7P935Lyfu4f738VNWwtdauvJ/5aL8vltQB9ialpfwBi0Gb+xPKnm2/Kys25Wr57&#10;1y3hi1CT7FGrWqtu+9WHo/giHS9Qhm8z/tnWpq2jQxa1HdQTN5jfeX+GgD2bwHa/D3VLWH/hKNQW&#10;xkVV+Vm27q4H4+aH4R1nULWHwbdbY4f+WiyfK1ee+MvC/wBvmjkSRv4Wb+7VGx0GHzo/PmZY/wDZ&#10;b5qALXh/SZIppN8m6Nf3f3t3zVaW3ktdYjk/5ZrJtZqsaXZ2ul/uYJvP/wCWnzVXh0n/AInXnJI3&#10;ls25l/hoA960fwr8JdZjjk1uTbIqq33vvNXj/wAbNN8NxeIof+EK/wBGtVVdy7vvVNfeF5v3cn97&#10;7y/3ax7jwrH9qjkeRl2/N/wGgDldct5rqxkk8z958tWPB+pTWFrJG8ywbl2/M33mrovFnl2vh2TZ&#10;t+X5V/vNXnOh+AZvFskkn2praGP5vm/ioA9s8B/C/wAL/EG6+1a94ii0ra235pKsfFLwB4N8L/ud&#10;L8SRarN/Cqt92vHbf4MyapJJHBqk8G1vvbqo6t8Cb6wuo44NUZv+ejM1AG1/wjl95ccb6xEsKt5k&#10;nzfeX+7W54P/ALL0+6uvtWsRrDu+X5vmWuV1L4E31rp8N0mqSz7tvyq1O8O/s+zXUkkz3zedtZtr&#10;fdoAxb7xV/wi/wAaLW60iT+0LVpl+b+Fq9G+I3xYvrrwbfWKaX9mkmZpNyturxfUtNvvDnjKPT/L&#10;3fvNsci/wtW5rlvrWjWs0jxtPp7K25m+6rUAfOfihpr/AFCGSeP7vytX6CfsN6TYxfC+SSCTdNJN&#10;JHt/u18J+LLqP7VDv/75r7g/YXbyvh7fTQf3moA7b9qC/k0vwbDGke794qt/vVofA2zhuvC8M08m&#10;2RVrP/aQ1n7L4dtd8O7dtZv96r3wTs45dBjukk/hX5aAPSmWTyfM8v8A+yqq0Xm/8s9u6tC+uP8A&#10;Vx+Z+8+98tNm/e2vmf8ALSgCvDL9l+5WhG39/wCWs9WqwsX7mgCTzfL+5TlaPyfMeoW/d+XHU0f7&#10;r/aoAhb97+8/5Z/+hU63XzfM/wBmpJG82nTfuvuf6v8AioAhji83zNlV5P8AXU66vPKpsMXmx/3f&#10;96gCTdUbNUk3+r+So7dPN+/QAN5lWLe1k/j+WnRrViGWSX93P8v8NAFONY5ZvLf/AFf96rHlR1au&#10;GhtYfLfa3+1/tVX/AOudADlt6JIpIv8Alp/vVa8nzYajt7eSWby/M/4FQBHH/wA86b9lmiq9t8r7&#10;/wC9ko3UAV41koZvKqwzeVVdpaAI45ZP3n7vbHUMkVWl/e1XZv8AlnQBCy+b+7p0dv5X7tP9XVhV&#10;/v0RxebQBVmimimjkg+avkv9vq/uorXS98f7vy6+xLVY/Oj/AN6vi3/go9dX327RY44/9B8n5v8A&#10;e3UAfKul6XJqlj53mfvP7tOk0aa1+/Gy/wAP3a+xP2cfg7ovij4S2utXtj58kO5mjX70nzVrfE74&#10;aaLLJDa2WnrYx+Wrfv1+ZWoA+P8AwzocN1dfv4fu/e3V0moaXpdrH5jx1veItBh0XXvJSSNpIdys&#10;0f3Wrrvg/wDC+x+KviSTS9Rm8iFdrbf4moA8Th8QaDFdeWkm2T+6y/dWu28C6H4Nurqa61S6XT4W&#10;+bz2ri/ip4ItfC/xWm0WCHdHHJ5a7f4lr0LxJ4S8I+F/DdrDq8ks8lwvywWzfMtAFNm+HOg+KI7r&#10;QdYk1C63bV/dtt3V3F58WtP86PfY+bJt2yfu9vzV5L4Fv/BNh4oj/s6xZoV2svn/ADMrV9Eal408&#10;L/ZYZntbNtu1W2r81AF5tZ+EvxQ8G2uj69M1tqFnuaOTa38VZPhHQfhX8G9am17RPETarfeS0f2Z&#10;o2qP4jeNPA/gPwvo+sQeG/t0180i7l+VV21z/wAM/il4H+Jfij+z5/C66fMsfmbvvbloA1tQ+MXh&#10;3WZLq6eNoJGbd5ax0W/xmsYrqObS4ZYP4W2r92uuurrwn/an2GDT7Xy/4fl+Zqsaf/ZdhJ8mj2vl&#10;t/0zoA53/hLpPFsnmJI0/wDe3Lt21wvxy8TR6Do9jvsf7Tj2tuj/AIVr2LWGsZY/+JdarY/3tq7d&#10;1eS/Frx5J8NLGG+gtYL7zt37u5XctAHlfhv43eE9GtZJJPh7uuv73mfL/wCg1Vm+Mnh3VNQkuv8A&#10;hX/7z/vqrVn+1RdX/wC5/wCEX0jzG/6Yr83/AI7WlD+1LNo0ckf/AAiemTyf9c9u3/x2gDH0H44a&#10;PFrUckHgNVulb923zfK1fUkmjfD/AOL+j2N14l1RvD115Kr5e1q+Z/D/AO1FqGqeMrGN/DemWsLS&#10;bZFWFd3/AKDXpHjj406fo2qR2uo+G/tMjL5kbR/KqrQB65a+DfC/gPR5tL8IeIv7V8z73y/drQm/&#10;sXxb4HuvC+vXTafujbbOy7lXdXK/B/4iaP430u+ktdH/ALPktdq/7TVofE7x1p/gPw3DqmqaX9ut&#10;biRo12/w0AYvgn9mn4N+F9Qj1S6+IDX01v8AN5Hlsqs1UdW/aC0HRvF2oQp4DbV9P3bVk/2V/wCA&#10;1xPhn9o7QfEevR6enheLyWb5WVfm21X+In7Wl18L/El1o+keG7PyYWVf9Jj3M1AB4+/aC8J69JJG&#10;nwrbzF/i3bf/AGWvP9J+Lmn6XNN9i+H+2NvvfeatbSf2xte166kjTw7pi/xNthVv/Zajm/ao1r7V&#10;JGmg6Wu3dubyV/8AiaAMuz+Mmly6hJGnw/VpG+996tjT9UkmjkkS1a2jb94sG37tUbf9qXWrWTzo&#10;NF0z/a/crur1jwv8WrHxbosc2oaLBBdM27dGvy0AeB+MPHmoaXdfZf7LZo933mXdurrtB+Mmg2ug&#10;x2t18OVnkZdrSf3v/Ha0vGH7SMOg61Np8HhezufLbarSR7qz9P8A2oNYlj+TQdNgjX+FoVoAjX4n&#10;aD/q7X4e/u2bcy1vSfHrS7D7L5HgPyPL/i+9/wCy1m3X7X2oaXH/AMgHTG/3Y9tZei/tczX+qRw3&#10;Xh3T/Lkbb/q6APoCz8L+B/jdosOqeKPEn9kSKq7bby9rLW54T8C+CfhVHNqngrXv7Q1D7q7l+bbX&#10;msnxp8GxWsf9r+G2+1Mu5Vg+Vdtbnw1+NPhPxHrEmlwaLJbTMzeTJ/Cq0AeleF/GENra61a6pD/o&#10;OqQ+XM392vKbr9m74Z3V9Jqlr8Ql0+TzPM8to922vRtc8R6fa6PqEz6e08NnH5kiqv3q8Lvv2h/B&#10;MXmRp4X/AHn3W3f3qAKfx08W+F7X+z9H0+1bxRa6bujuL7bt86uDk+I3hPS9FjktfBO7+9ukrc1j&#10;47aXoPl3UHheBobj5vLkX5ao3nx60e60+Sb/AIRe1gkb5Vj2/LQBTm+Lnh3+xfM/4QNf97zK3Phf&#10;8S/Dt/r0Nra+EfsM1w21ZFbdtrBtfjrp9ra/6b4bgaP+FVX5a6DwH8ZNP1TxFa2tr4disdzbdy/e&#10;WgD3jXPFUPhyGOa6+b/lmv8As1Ha/F+xurWOG6mVY1/u0SaXp+vRyR6pG08LLuXb95az9D8F/DWw&#10;uvLvY7q5kX5WVd3ytQBY1rxN4RurX95MrTfe8z/arqtLv/hr48+H8nhvXtUWx3SKyyfdrHvvBHw1&#10;l/1G6CP/AKaN92sPx54V+H/g3wn/AGwkM99N5ir8rfLtoAjj/Z9+FfgPXoda074lL51u3mLB5fzN&#10;Vq68TeA9Q1SSRJP3jL5e7b8rf7VeW2vjL4e6zrVrHBos8EzNtjZm+WvYNN8B/D2WOOTzPs0knyx7&#10;m+61AHy7+0I2ly6xHJp0n+p+Vm/vV4vJXrn7Q1hp+jeMpLW1mW5jXduaP7rNXk8Nr9qm8tP9ZQA6&#10;38yvZP2dVhi1q6hf/WTbflrzNbOOwtfL8zdJt/hr2T9n+zh+1STf8tI/++qAPoTS7z/iaR7P9Wu2&#10;sX43eMte0uSx0/w1CzXU0aySSKu6tTS7jytUhkT+8v3q6DWvDn/CRyecl0tjMq7VkagDwO3+KHxU&#10;+y+X/ZbPGv8A0zot/ip8Wv8AU/2f+7b+Hy1r0LVPhv42im8uDxZp/wD30tSQ/CDxRLD5l74otfO/&#10;h8tvloA4dviH8WrCHzP7Pby/+ua/LVO6+KHxQv8A95Ppe7/a8v7teiL8G/iBf+ZDB4y09Y/7ski1&#10;T/4Uf8QrXzI/+Eu0/wD7+K1AHF6P4++Jn7zfo/n/AN39392pG+J3xe8z9xp/lf8AbNa7KP4J/EC6&#10;h8z/AITzTUkX+FZF3VpWPwv+IEUMfn+MtNWP+75i7qAOJm+KHxeih+fRf3397y1+am3HxV+K1/DH&#10;a3Xh393/ANcdu6vQLz4S/EqKP7UnjjTZ4/7vmLuVasWvwj+JWqQ/P440xf8AZZl3UAeT3XxL+K1r&#10;dRx2ujtBGv8Ayz8v71WG+NPxWljkjfR//INeoQ/C34jRXXkv4u03zP725adN8G/iFa3XmP4s03+9&#10;u3LtoA8fb4q/Eq/j8t9FZtv/AEz21R1L4rfEbVLWOxfS2X/djr26++EfxCv4fMfxlpCxr/zzZVao&#10;Yfhf44ikjj/t7TbmPd823buoA2vhLq2oap8L9QvtUj+zX1mvlqrfeZq+afEH7QXizS7qOGCHdHu+&#10;Vmj3bq+uLPTZtLsfsN1IrfLtm2/davJ/FXwlk1nVP+JXdafbRt/Dcr92gDxe1/a08cWsMkcFrF5f&#10;/XOmx/tbfEK1m8zyV/4FHXrUn7P+seZ8niLR/wDa+7Q3wC1q6mjjg17R/MX+Jtq0AeWyftlfEa68&#10;v93F8v8A0xqxN+2F8QvJjk+yxfwru8mvRtS/Z98RWv39a0f/AHo9tSQ/s9+JNU0/5Ne0dY1/h+Xc&#10;1AHmNv8Ath/ECP8AeJaxeZ/C3k/dpv8Aw1L8Qrq6+1fZVaZv4vLr0b/hnvxFax/PrGkeX/wGtjR/&#10;2e9U1TzPJ17TbaRfveZt2tQB47dftN/ECX79j+8/650Wv7VnxAi/0WC1Vd33l8uvarP9nvxJ9qkj&#10;/wCEi0f5f4m27adqX7P/AIi87y/7e0fzP4mVV3NQB4r/AMNQfELzvktVWT73+p/iqrqn7TfxCv8A&#10;95dWv3fl3LDtr2r/AIZ48RaX/pUGvaQ3+y22oW+EviyL/mMaO27/AGV20AeN/wDDRnji/tfk0/8A&#10;4EsddB8Pfj744utYtbW6hkWFplVv3e2vQm+GniyP799pi7fu+Wq7Wau08I/DG+sI49Q1uSznmVty&#10;rbLQA74weINa0GO1vtBsft00y7m+Xc0decx/G74mWsflp4db5v8Apj96vcNcuJJY4bqD5ZF/hb7t&#10;c7/bPxK86T7LrGjwQ/wrJGu5aAPMW+MnxMlh8n/hHZfLb737mqP/AAmXxA8mP/inZW/7Z16pJqXx&#10;Uimj/wCJ1o/+9tj21akvPiVL+8/4STR/M/3Y6API7rxh488mOR/Dsvmfw/u6pt4y8bRSRyT+HZYN&#10;38Xl17IsvxM/1n/CRaP/ALu2Oq914i+Kl1D9lfVNH8v+95cdAHleofEjxtpcPnWuizT/AO15P3a5&#10;tfjn8TPtX/ILl/2V+z/w175HqnxK8nyX1TQ/JX5v9XHUcN18RpvMkTUND8tf+mcdAHh6/Ev4hS+Z&#10;dT+G5W/2vLpsPx68ZReZ5/htm/h+aH7te3XniP4oWsfmJqmjtH/d8uOmtq3xGurX/j+0FZG/6Zx7&#10;qAPDW+OXxA/5ddBaCNvm/wBTuq9Y/HPx5/rP+EbZpP73l17VG3xCltfL/tjQVk/65x1HZ2/xCl/c&#10;pqmj/wDAY46APiHSbf7LN88m6ub8UeXLrH7v+H5auLeQ2v35NtZvm/b9ajjT/V7vvUAexXmk+Vo9&#10;j+82yeWrf+O1R01ZIpvkkq1rkv2r7LH/AHY1qOxs5ov3z/LHQBqafYXV15k3/LNfvVa2/wDLOsu4&#10;uJv9ZBJthX73+1V6OWSWH/2agCvfRTfwf6v+Km28UkX/AC021YW8jtf3c/8A31U0lvHL5cif/tUA&#10;VZJZpf3f3aoyRTRTfJIy/wDs1a155cUNZfmyS/8AXP8AvUAWLWKaKH95NuqSZZv4JP8AgP8AerJm&#10;uJJZvL8z/dq9D+68vf8A6xaALEK3X+s8z/gNTbJv+etU4dS/ffP/AKtq2v8AR/J8z/ln/wCzUAV/&#10;tU0Ufl/erJuGmik/13/j1aFw0kUPmVTaz8394/8AwKgBsazXX3JtslXFjmtf3bzbv9qo41jl/d2v&#10;y7adcXXlTRx/99N/doAm3zRfckqvfPdS+X/pTfL/ALX8NSLcR1Y82OWP/V0AUbNZpZPLST95/tNU&#10;jRTRTf6z95/vUMv9yo1l/eeXQBas1vpbr5JpPL/i+atjdJa/vH+fbWPDf/ZZo466Kzt5JY/MeP8A&#10;d/71AGHdXU11/wAtGX/dqSO4uv8AV+Y3y1VuJfKupP4fmra09vNj8t4/+BUAZ7edF9+Td/FUN5LN&#10;LH5aSMn+61Wrhf3lUbq4j87y0oAtaW19dTeWkkjf+g10UNhNYQySXUm35W+633q5fT9Wk0ub/e+9&#10;WhJqU2oSfxNu+VVoAbNeSRfckqm0s0Mn8VWtQ/0D93PHtm/u/wB2pLH/AFflzR/7W7/ZoAhbzrqH&#10;/WVR1SKSX935m2nMt19q8xJP3NU9S8ygB1iv2X93BI1dVHoMkunxyeZ/Du+992uN0u6+wf6+uk/4&#10;SOGWHy0/cf7W6gDPvLiTzvJ8ymqslZ9xqkfnSfu/+BVYtbzzYf8APy0AWPsvlQyf6Uyyfw1G0t1/&#10;z2b5vlqxDayRR+ZP8392q91L/coAjmluvJ/1zVqWMU0Vr5j/ADbqz7OWT+OtK6uv3cez/gK0AY+o&#10;alJ9q+T5am2/ufMf5v8AarPumk+1eW8f3v4qtW9xHa/u3+aOgC1Zxfu/9ZVqRfK+5UNvZ/8ALT/l&#10;n/DV6OX7VH5fl/vP4aAKLRed+5+7up2qXEOg2sc11Nt2/wAK/wAVVdW1a18OQySXUi+d/CteQ+Jv&#10;FF14juv9Z+7/ALv+zQBpeMvHl14j/cwSeRCvy/erD0vxBqGjQyRwTM0LfK0e75WqrHFTdvlUAehf&#10;AvSbrWfGUMkMf/LTa23+7X2BrHw5ji86RId0fys2771fC/gPx1qHw+16HULGT7rLuX7y19hfDv4+&#10;33xLtbqSexVfL+Xcvyqy0Abmn+DftWlzSJ80aqzSK392sXTbyxtfOjSHdGrbdrLXcXnjDS7Dw7Na&#10;p/pN9cK0fy/LtauHs9Lkuo5JE2+Z/EtAHXeB9Jh1T7VdJGq/3fl+Vq1NJtbGw1iaF/Nj+VpF8uP5&#10;Watb4U+D9ev9Hk+xWKzwr/rG3VzfxE1m+8L+JI7VJoIPu7l27mWgDqtLjh86SS6hVo933WX5a434&#10;jXXla1D9l/0ba3yxKvy16l4J174f/ZYZvEPiKBZNvzR7vmZq838ealoOqeJJprK+insf4WVv4aAO&#10;bjvPNuofP/ex7l3V3kOvaPLNHHBHEsa/d/vNXl+rapp9rD+7uo/vbdtO8I+NPDdjqkd1qO6f7P8A&#10;eVfl3UAeqeJPEen2ul3X77fG0bLtX726vN1vIZbXzvm8vb/wJq67xZ8ZvhnqmjyWOl+HZoNQZdv2&#10;lvu15r/wl1jFHHD5e6Rv9n5VoAuW+s2v+s87bGv3t3y1VXVP3kk1lGzXS/d2/wAValjoPh2/tf8A&#10;TZG/0r+Ff4a6LwPrnhvwH4ktdQn0/wDtC1tZFZV27vmWgDB0vUtYurqGS6tby2k+9JujZV3V2V1L&#10;J50Mj7l/9mr2bXP2qvBPiiGSFPCa+c3yqyxqu2vF9W1S1utUk2SbY2+ZV/u0AN1iKaXy5P3v3f4V&#10;rnZnktf9fH5Ef8LSfLur0zT/AB9Y6XDH9utVnjVdv3f4a5n4kalpfjeG1htY/s0P/PONdrUAcv4f&#10;vYYdQ+SSOf8A2VbdWwtxJLr0MfzLH975ar6Xoen2EnnQRtFNtWNlb+7WxD5cU0cny/K3935qAPUN&#10;Nlhuv3bx7pI1/u/erzf4oNN/bEfkbl/d/wC6tegeH/jZ4b8L2vk3ultPN/E2371cH8RPGsPxG1Tz&#10;rKx+zQqvy/w0Aea+Iryb7LJJJI3lw7V21teD5o7rR49k375W3bW+Ws/VrCOWxk8+T9395mrN0XXr&#10;WKP5Pmj+7uX5aAPXvBNvJ9qk8+T+8zKzV02uato9h9l3xx/vP++mrzfwL8afC/hfVI49bsWnh/vL&#10;Vf4tftAeB7rXrH+ztFl/c7vLn/hWgD1TUPsP9jySfLBCytt/vVV8M2EN1axxw3X8O5mkba1eNzfG&#10;LRb+18vzm8zbuX5flWptN+LGi/ZZI0mZrpf7vy0AOawh/wCF5TfapFnsfMXy/wCJd1ekfFr+z5fD&#10;t1awQrBD5e7b/Dur538P+Oo9U+IEl1BHthVv3bN/er1D4kazay+A5PI1BZ75pP8AVr95VoA+JfGn&#10;/Ie/vfN8tfoZ+wjps1h8KZJp4/3c00lfnr4g1SOLXvLe1ZpFbb92v0k/Y7uJv+FNxyP/AKtmZVXb&#10;92gC1+1FL/xSMPkR/wASru/urV79nu1/4p2G18z93t+9Wf8AtPW8l14Nhhtf9ZuVm/3a2v2b7eT/&#10;AIRfy/L2/L8rUAemSaXHFN5n/LT/AHt1OX/U02O38r/lpuk3fdp0nl+T8/y7qAKbd6d5skVWl0m6&#10;lh85I18tvu/NTvsv2X/j6jVZG+781AFWRqJIpIo/kpqxSWsnz/Ntq9HL+5oAhX91a+Y/+sqFX/5a&#10;VYkaqMzeVQA6aLzfv05of9F8v/x6o4/MloWgCTb/AOO06FvNqOpI4pKALS/uqhk/z/vURt+8q5Gs&#10;dAEMNrHL+8f5o/7tWJPLlk8xI9tE3l/u9lNZqAJlaSnbf3NNWKTy6kki/d0AV1ik/wCem6iPzKcs&#10;v/7NH/LSgCWqkcXlSeZVhm8qoZpZJYfkoAdJ+9mokt4/9ZVWPzKmWXyvv/6ugAkX/V0XUsf8HyyU&#10;6SWOq1ACQyyeZHXxv/wUWuLq61rQYYP9T9l3Sf7Lbq+zJJY4vLr45/4KBWskX9jyeZ+7khX/AHt2&#10;6gDz/wCFfxzuvC/hG10F9U/s+G3+7PG3zNuar3jT4xQ69qEMdlrzX023y289tqtXzjb6NH9ljj8x&#10;m2/7VZt14fm86PZNtkVvvbqAPdIWmutUkknkX5f7v3WrotL8byeCJJL6y+WaT5Vk+7tri/hv511p&#10;ckc/zSR7V8z+9Wb8VmuotLh8iTbHubd/tUAddq3ia117VP7UvvKbUN27du+9Tr63k+I11H5MK+dD&#10;8qtu+Vq8Ts/3sfmeY3mbdv3q2vB+m+LrqaSPRL7b/dXzNu6gDrtH+F/9g+Lo4Z5Ns0jKqrJ8q/NX&#10;ry/CO1/jvovvLuXzPl3V5bpvw08ca9rUcniLUNu3bt/efM1ewSfs/wCofZYZv+EoVJGj8zy/M+Za&#10;AOm+IH7OuqfEH4c6LY+Hr6J7qz3MsfmfK26uV+BP7JfjjwR4yvtU8Sx2cFqtnIqt527dUmm+HPFH&#10;hePyU+IC6VH93bJJQ2l+MvGUMcP/AAsBWjaby22zfeX+9QBrTfDSGXWpr7+1F8zduX9592uqs7iG&#10;wjjhupomkb5d26uNvv2e9atZvLtfGS3Mn8S+Z96qbfALULq6jjTxdEsy/ejaT5qAO41pY/LjjgmV&#10;v4t0bbq8p+LXg3RfFtrY2uqap/Z/3laT+Fa7DS/hvdeCNajhuta+02rR+ZJ838Vcb8WItF8Rxw6f&#10;qmof2LYt/F/FQB5HpvwR0fS9Y8t/EkE8LL8skcm5lrUX9n/T9Z16OO18WWsUP8Ukkm1qp/8ACvPA&#10;dhN/ovjxf+BVJY+CPAc115k/jzb/ALrUAbWk/BHw7o3xAtfI8RQardQyblj3fK1eneLvgL4i+IOs&#10;fbkmisY1h8tY42+WvH7fwX4Ji8RQyaX48X7UrfLub5mavcLO8vvJhj07x5FbSKq/6yT7zUAanwf+&#10;FutfC/RdYk1TyvJZl8tmb5mWu48VeA4/iN4D+wpJFPIu6RYGb5d1czYxTeKPLsdX8SLPH/FPHJtV&#10;auatodro2jx3X/CZLpW5vLWNpNu6gDN+DP7NesaD48tbq60fT1sY42ZpGkr5z/bWtdL/AOFyap9l&#10;hh8tW+Vo/wDdr3yxutQiuo5J/iAs9q3y+XHJ8zLXzj8eNDtbrx5qkaX32mOFv3c/3t1AHF/CPw/p&#10;9/dTfbb5bGFl2qzfLuavTofhL4Ti8ySfXovLb5vvferzXwf4Lsb+T7LqOqLpUKt5izs21a7i88G+&#10;B5f9FTxsrSL8rf3WagCrN8NPDct15lrrUXkr97dJ8zV2Gkxw6Xax2sG1oV+6396uRtfh38P4pvMn&#10;8beRHXrGi/DTRbrT4Y7LxZE0f8Mm7+GgDzPVPhfpfjfWppH1pdKuvvLu+VWo0v4GaLawzfavFkTT&#10;Lu2qsnytXReLvhp4Ti1Dy7r4hQQSL95V+8tc/H8O/h7F9/4gbvmoAybj9n+OWxvr59etVhXcyr5n&#10;zM1eR2Olx2GqR7/+Wcle0a14F8I+TJHp3jzz/wCLy/71eZx6HHJrUdrPN95tsbUAfUnxC+B+seMv&#10;C+g6xpFr/oP2OONpLZdzM1Vfgn8E/EXhzxdHdPat9lVW8xrldteleE/HXiTwR8IbWx0jVIFvvMX5&#10;Z/m2x1X0XxH428Ww/wCm+IoPvL+7gXazUAeleDbXT7/R/ElrdRqs11btDGrfxNXzrcfs8axLdTSJ&#10;o8XlrceZ5jV7Zq1hJo+lzSJdfvo4/M8zd/FXl8Pi3xdL9q+1eMrWCxZWVV3bWWgDifix8NNP8Rw2&#10;OnpNBpl1ar5cy7tqq1ea3XwCvpYfLTWtNaP+H/SF+Wt7xF4Pj8USSQ3Xi6K2/vSSyfLJWDY/CDQb&#10;qaSNPiBB8v3m8zbQA7VP2ebqw0uOZ9a01v8AduNzLXQfDf4S3Wg31jqD31rcwtJ83lybm21kt8G/&#10;DcUf7/4hRNH/AHVk3V0Hw98F6foOtRzWvihdVjjZWWNZKAPoy3s44oY9m37q/erab/hG7DS5LWCx&#10;ibULr5pp2+8rVxMlrfa9ayRwTeRJt+Vv7tYv/Cp/FHlxzJr0U8jfe+b7tAF7xB4I+3yf65U/iZVb&#10;7y1c8XfC+S/+Dd1awSTT332iNo44/mbbWDa/C/xlFdfPrX7tvutu/iq5Z2fxC8I3XmWXiKJZv4Wk&#10;+ZdtAHmfw5/Z18cXXjjS5J9LaCxhk3eZcrtXbXqXiD4Y/wBs6xNsvlg2r5fl+ZtVWo8ReJvip4jj&#10;+wz+KLX+6zW3ytWbpPwj8WapazSPrG2RV3K3mfeagD5f+MGgyaX4iurHzN0kMjR7v71cKsX2CTy/&#10;+WjfxV6l8VPCt9/b3l3U22a3+WZvvbmrzvWLyPyY40j/ANT/ABf3qAG6hb/2XY+c8m6Rvu7a9S/Z&#10;jimutYmmeT+Fdy14nNdSXUPl+Z+7r2r9mO/jtdQvv91aAPpC3/5DEf8Azz3V0msWv2rT5Nn8Kt/F&#10;WDp6xxahJGkm6Rl/75re1SX7Bov+r8+RqAPL/wCz/K8yR9zf8CpzabNdWvlpdMsi/N96tK+l/ef6&#10;vbVdZf7kn7ygDLk0m+ljj3zMn/AqtQ6XfeT5nnM0bfL80n3auebJ/rHqZb//AJZ+XQBz914fvpY5&#10;Pssbeczfe8z7q06z8L3X2qOS6vpWjh+9+8+9XTLq8cUf+rqFbrzaAKbWflSfJuWP/rpVqO1k/wCe&#10;jL/tbqkm8z/V/wDLOnNrMcUMcfk/d/ioAkks5IrXzPmb/a3fNVe18668zfNL/d27quWuvRy/uUh3&#10;bv8Ax2pNsnnf6ugCnH4fkuvM3zMsf+y1NtdBvrXVIZkvpYIY2Vtqt96thriTyfkjp1nLJ5nz/N/s&#10;0Adp/aXm6fHJP/dry/xlazXWqRyQSfu2/wBr7tesKsctrDH5f3lWvN/HVrNo11HHBH+7k+6392gD&#10;hf8AhHJvO8yf+9/C38NWl0bzfL2SMsf91Wq5brdS/wDLTfHUitN/ywoAI9L+yx+W8jN/vNUM2mye&#10;Z8kjL/utV7dJ/H/rKj3ebQBVuNLm/wBY8zN/wKprPw5ql/HHJBJ+53fNtb+GoZrya1m8n/lm1a2k&#10;y31r9ybzY2X7u77tAGlpug/ZfvyN/wB/Kr/2X++k/eN/31UM1/dRTRxpu+b+Gta8byof9X5UlAGT&#10;Jpckv/LZv++qkh0b/RfLeTdJ/e3fNVi3lml+/TdskU3meZQBDcaDJLD5f2pl3fdbdXVeDdLuvtX/&#10;AB9M0art+Zq5u4uvJh85/wCGui+H+pSSxzbP9rbQBra832W1mjrzO602S68z9438Xzbvmr0jxEsn&#10;9nySfe/2a8zk1n7LJJHP/F935aAGrYfu/Jfd/vbqdH4Z+yxxxpIzf7TNTrdr6WOTf/E25f4dq1aW&#10;KaL78lAGH/wiU0U3nSXTf7u6pv7Pk/1nnN/31WxNLJ5NZMjXUs3/AEzWgCTTdLki8yTzmaP+6zVX&#10;uNLk+1f65l/2d3y1chuJof8AplHVO6lmluvLT/V0AEelyXX7tJm/2vmp32OG1m+ebd/wKnSRX1ra&#10;/JJ96sv+xppf9fu8z7y/NQBqf2XDdf8ALRl/2lanTabJYQ/uZm/3t1VbW1m/eb42WNW/76q5M11d&#10;R/JHujWgD4Z1C482T5KseG7qG11SGSaP9yrfNUcLR06aKOgD27VPEHh26hjmtbqJZGXbtb+GstdU&#10;tb/92+oRLGv3drV4+sUdWPsflfvP++aAPRtUurWKHy/ty+X/ALLVe0/xBYxQxw/bl8v+LdXkLLJL&#10;9+SjdQB7pdatoPk/8hCJ6taLrOiyyeXPrECw14Grf9M//HqG8uX/AJZ/+PUAfQmvat4di/1GqRNW&#10;DJqWlyx/8hSJa8bWLzfv1I3l/wDPP/x6gD1ZrzT5Zvk1SBZP7zNUdxcWMX/MYgaT/ZavJ2tY/wDW&#10;U1v+udAHsmn6lo/l/PqEXmf71WIdc0fzvL/tBVj/ALzN8teK/wDbP/x6mUAe/wCpXWjxWsf2XWrV&#10;pP4lZvu1Rk1zS5f3P9oQf7VeIrH/AJ3U7yY6APaG8R6Pa/u4b6L/AGqryeI9Purr/j+i8mvI1WOm&#10;+XQB7NHrmly/8v0C7fu/7VVf+Eoj87/j6i8v/Z/u14+3+fmoaWT/AHf+BUAe8R+JvDssPz30ayfx&#10;f3ajk8QaD/q4NQi/76rw1oqb5MdAHsl5r2l/6tLpf97d92nWOrR+T5cOtR+X/tNXjlKv7r/lnQB7&#10;M2vWMX+v1CBpKuL4whihjh+3QeWteFssdSRy/wDTOgD3hvEGn3/lxpfQL/eZmqrdazoMUnl/2hF5&#10;n96vEfN8r7kf/j1DeXL9/wD1n+9QB7NJq2n+X+4vom/2mqvH4jjsZv8ARdQiaT/0GvIW/wA/NTfs&#10;9AHrjeILW6k8x9UWeZvvbmoXxHYxfu59QVo2/wCebV460flU5Yv+WlAHulr4q0WLy4f7Qi8n+Ld9&#10;6jUvEei/8sNQib/erwtoqa0VAHrl1rNjL5cn26Ly/wDZom1bS7+OOP8AtCJdv/fVeRxrTvLj/wDs&#10;aAPWo9U0+L/l+i8v/wAeq5b+KtHi/cx30Xl/xN/FXi7U5Vj/AOedAHukfibRYvLj/tRWj/3qtX11&#10;ossPnQapF8vzMrN81fP7LTo5vKoA9qj8R6ffeZD9uVdv3WWmw+ILGxm/4/om/wCBfLXi6y+V9ynN&#10;dSS/8s6APav7W0+WbzJ7qJo2/iX+Gmzalp8U3/H9F5P/AI9Xi32iSmefQB7xp/iLS/M8t9Ui8une&#10;KvHmg6Dp/wDoM32m6b+792vCV8n/AJ5/+PU2SCgDS1rxBNr00kk8jNu/vVTj/dVHCtSbaAJFlpyt&#10;VdYamjWgCGZfK+5XQeB/Hl94N1CORJm+ys37yNW27lrFZarzRUAfa3h3xBovjLRZNQ0vc10se5l/&#10;2qzbPRvGV/50iTRW0O75fm2ttr5l8B+N9Q8G3X+izMkbfKy/wstfbHwzWx8eeF49Q+1bZlX95Erf&#10;eagDgbf/AIWVpf7vRNeng/vRwSbd1amk+HNY1mOSTxDfefqH+025ttejeH9G+1X11+58j7v7z+7V&#10;7SfBcct9Nvk3bV3eazbaAPN4fgzpd/8AvJ9QbzP4lrDm8B2Og30nkXU7R/3Wr3BfBscU3mJ/31XC&#10;+KrOG11T/WbqAOLj8L6fFdfarqRv9lW+7V6z0PR/M+e1XzG/2flatCaL7V5cb/N/dp0kXleX/wA9&#10;KAI77wrp8vlyfZVX/dqvJ4Nsf3ciR1uWtxJViSXyoaAHaXocMX7x41/+JpuoWtrazfJGv+7/AA06&#10;xv5JbXy3j2yVg3kskuoeW8n7ugDqNJs4brzJEjVZP9mm31j9gvv4fL+X5qx9LvI7XWLWNJv3n/oV&#10;dVeL9quo9/y/8CoALrQb668uRI1aHbuqGx0/VL/VLW1ghggjXd5m5fmavUvCulw3Wn+XPNt+WqM2&#10;l2sWvSeR+/8ALb5ZPus1AHKw+H5rW6k8+FvM/vfw1izf8hTy/wDer1bUpZI9Pk/56N8teW3Hlxap&#10;/q90m771AEzaXJdTSSPCv+z8vzNVdbOP7V5L/L/s165oek6fL/r9nmbV27v4WrLuNL0v+2PMTa0n&#10;3fvfNQB5P8SNB+y6D5if8erfMzLXE6DYWN1H5af+O/d3V7h8atNjsPh7J5G1pJNv/fNeT+H7C1td&#10;Bjjgj/ebtzbfmoAk0nw/peoSSQz2q3P+0v3lqxN4P0WKaO1urGKf/a/u11HgHTbX95v+WRmroptD&#10;0+K+8tPmkb+LbQBxM3hLQbHS5tmjxfdba22uf8H+C/Dv2qbz4VaRt33f4a90utLh/se+/wBF3bYW&#10;27vl215j4J0uSXVJvIh3RtHI0jf3WoA8ZuPDkcXxAurGy3Laqy/8BrqvF2m2ujeHZJk3Pt+9u+8z&#10;VY8H6XNr3xQvobWNZ5N21Vb7td18UvBU2l+Dbq+vYdu1vL20AfNOl/ETwnF5lre6LBLfSfdnn/hr&#10;7W/ZL8deHbr4XxwzzLbf6Q38W1VWvzX1pY7rxJHavH/FtWv0S/ZF+Eeiy/DmHVL2T7TDJJ5clt/s&#10;0Ab37THjfw7pfgf/AEGb7TN5yqrL92t79n3UpL/wTDMke35fvVg/tGeDdBtfDscllY7IV27Y/wC7&#10;W5+zn/yJNrD92Fty7qAPTo4v+Wlcv8UvE194X8G32oWNr58kK/L/ALNddM/lfu0+asHxxdSS+A9U&#10;j8nd8vzKy/7NAH51zftGfEzXtauvsuqT20Ks22NW+VaNe/aA+Klh5cj30/8AvNXReD/C81/rWoXT&#10;2v7tpGVf9n5qtfETwfrFra2v+i7o/MVv92gD6A/Zb8feKPG+g+Zq8MrQrt3SSV71JL+88tKw/gnb&#10;x2Hwf0vZCqzXUP7xlXbW5Gvm/f8AloAFamyR+bVhrWjbQBTWKT+Co5Fki+/V6NaJFjuvv0AV1qx/&#10;yz/1lV5JamjWOgB/7uljuKj3x05bX/pnQBYVo6b/ANNP+WdNWprO8j8yaH70f8VADoZf+mlOaWTz&#10;Kk8qOo5vL/goAsLLH/zz/eVXuGjpq+ZLQ3l0AN/11CpQzU2RqAFpWl8qHy/71RrLTZJY/wCCgCNl&#10;8qo5pabDdR/x01rf95JJ5n7tqAJF/e/u0/4DXx7/AMFCrrzf7Htf+Wix/Mv935q+wLdfKm+T/WL8&#10;y18Y/t5RR/8ACWaPMkm6P7L++X+7JuoA+b7HTYYtLj/eN5m35qz/ALLJazR/eaNmq9ay+ba+Z/yz&#10;/wBqq7XX7zy/87qAPRPCf+i2seyrWraba6zHJa3v+rb7v+zWX4X8yK18x/4vmqj8QNem0XS4ZIP9&#10;Y275v7tAGpa/DnR/J8v97/drF1jwbqmlwyR6DMyyL/ErbWrj7XxprXk+d9qZflrqPBvjy+8mTz4Z&#10;J5P4W2/eoAzfBfibxdYa9HY3V1PcyeZ91m3MteyXF54o875/PX/0Jq4Pw/46kutek1CDw6qzKu1W&#10;VfmZq9Sm+JHijWbWH7LoLNJCvzfu/utQBj/GK3vrXwno8moyRQTXHmfe+81c7+zXpuoap441COea&#10;W5tYbOSRVj+6tewWPx20e/0Gx0/xr8Nf7Xktd22T7rf+g1aj+N2l+HLWaTwV8Of7IurhWjb5d25f&#10;++aAOTW/8Zf295NrHKsbN+7Zvu7a9Os/Dkd1dQ3U915V1CqySfN96vLY/i54slk8v+wZfMb7q+X9&#10;2ppPH3iL/WXujy2M391Y/vUAeieILf7VN5fmbvmVq8f/AGiPCV9rPh21k0u1a5mhX5o1Xc1dNofi&#10;rWte1Ty/7PlW12/NJIu3bWb481TxZYXUMnhqP7TdTbt38W2gD530X4W+JLqby08N3kv/AGzqPWvh&#10;B4siuvk8N3i/9s69a0/x98brDUJI5/Ng/h+aNdtSTeOvjlqk0kMHnz/3WWNaAPHfB/wv16Xx5p8d&#10;1o93BC03zeZHtr1T4iaba6NdRxwSeRIv8Lf3qrw+IPjBpfiS1m1SGdpLdt21o12tXvDeLfDd19lv&#10;ta8DtquoeX+8+X5aAMn4T6Hay+DZr66ka5vptrKsf3Vp37SVhDpfwf0vVPL/AHlxM0at/Evy16BJ&#10;43tdZtYbXw14T/4R6Pb+8VV+9RrWrafdeG4dH8Q6C2r2MMjSLHt/ioA+N/D9vfS2trNY3y+Z8u7z&#10;Gr0y48A3WsxzSQaPLqEkyrukjXdtr07Wrj4c6pp8djB4Tl0iaPayssbbq4e+8efErRpLqHw1p7QW&#10;P8LeXuZloA8J+Inw38SRSR/ZdLvF2/eXy65nS/hv4iuofMTRbxpl+9ujr3D/AIWR8WrrzJJ7Vmk3&#10;feaOtTT/ABH8br+xkktdL8+Nvm/1aq1AHzy3gjxJL5kb6DdeX/e8v7te1eE9LksNBhheNlkWP7v8&#10;W6jSfGXxki1CaGfT5Wj+60bQrtWtBdW1q687z7GeC6/i2x0AeP8AjDwzrV1rE0llo89zGzbt3l7q&#10;y7HwfrF1p/8AyAbxrpWb7sdeoSeOviFoM0kOnWsrQ/dX93ubbVzR/il8TNGhkmg09vMbczK1vQB5&#10;LpvhfWrW68ufw7efe+X92ytXqWh/C/VIvLup/DupeZJ91mj+7U0fx9+Jl/qEf/Er/fL/ABLb/Mtd&#10;VdfGz4waz5Nj5cqxr/dhVaAND4haXJo02n+RJLY7oVWRbn5VqP4M38l/48j0+e6WeP8AeeX5FesW&#10;vj611nwbDD4y8JtquoQ/xLHt3VH4f8YeF4rWT+xPA7aRqjf8vO1mZaAOmh02O68B+Npr2RvLs7GS&#10;SP8A2a+CbW4k1TUJt+oMsfnbtu7+GvuTQ/FUmjaLqljqNrLc2OpR+XM237q15+z/AAr0u1mtf+ET&#10;laRt225VW+VqAPnnx54X1TWdLjk0S1lnhVfmZV3NXm+k+DfEUt1JD/Zd4v8A2zavaLrXvFnhfVLr&#10;+wY5Z7GZv3O6OnN8UvihLD5aaPIv+0tv81AHk9x4N1jS/wDmF3jyf7Udd98HfCWtRa1Y3V7ay2Nq&#10;0n/LRdu6tLUPiJ8Soo45n09mk/i3Q/drovh78QfFniPXobXW9Lb7LM21ZPL2rHQB70y/ZfLjgk/h&#10;/hqaGK6i+5N+7b5tq1zesalNoNrJJ5bTyf8ALNV+bdWDD8S9QtYY5rrR5Vm/u+X92gDU8ZePPEml&#10;zfYbWxaeOH5mbb/DWT4+1TXtL+GsmvXv+i+dIqqsnyttar118adQi8v/AIkLNH/FO0fzba3NP+Oe&#10;i+KNHk0vxf4XbULHzPl2x/dWgD5r8A+ML6/8ZaPH9qnuY2kb92rbmavbNS8UeLIppo9Ohn8nayrt&#10;X7rV1l5qnwf8JR2uveENFnXWIfm8ho2+Vq5nTfjhqHnXXkaW0sdxu/5Z/doA+a/iV4o1iLVJo7r/&#10;AI+vmWbzP71eX7pJfM8yu++MWoXWs+IrqZ4fI/eNuZl21wLd6AIZK9w/ZdtY7q+vvOj+6q/NXh8j&#10;fua9q/ZvupLWS+2fxKu6gD6i02W1i1Dy/wC98u7+Kr2sNNa/9ca5vSWk/tSP/gO6uu8SLJLpf/Al&#10;oA4m8WOX78lQxtD/AKn/AMeqOSz83zN8m2So/IoAk8qOKby3k/d0268vzv3FRyW8n+9TvstAFdmq&#10;9+7hj/uyVD/Zf9//AHqI7XzZPL+7QBct7qP/AFb1aaKGX/rpTYdLjl/d+Z+8/hqSO1kik8ub+H5a&#10;AJLNYYvvx7f92r0kXlf7X+61U/sH2qT/AFm2NabcNH5flpN91v8AvqgCS4vPsEfmJt/4FTdPv5P9&#10;c8atJu/h/u1HJF5sPz/NG1TaS0drqlr+73Rqy/u2/ioA9AhvI7q1h2Rt8yr/AMBrzf4hav8A8TSG&#10;x8tm27tv91a9O/d/6xI9u7+H+7XmPi791rEn8W77zf3aAObhlmim/wCmf8VXrO/j/efu6ja3psNr&#10;5v8Ay0/ef3aAJvPjlm8umzS+V+7pzWscX7z71SR/Zf8AnpQBn+bD/wBtP4d1XtN1mGw/dz077BYz&#10;R/JTrHQ4ZfM/i2/+g0Ab1jeWN/8AvEj2/wB1mqOa683/AGqq/Y4/Jj2f7tXIYo6AIW/1fmVH5vm0&#10;SeXVeS6jtf3dAEzSx+X5bx+bG1dR4F8v95s/2lrn4ZbWX9397dXUeBVjtdQmjePdHtZqANDWFkit&#10;ZJH/ALv8VeYtqlr5kkjwrP5bM1eoeKLj/RY43+bdurgbjQbX7LJHB8u7c3/AqAKMmvWMsfnJG0X+&#10;z/tULqkMsfyVVj0GH7VHaz3Tfd3bqm/saGwhkj/5af3v71ADZNZhih/6aVl/295UnmJ80f8AFVpr&#10;OH+OnR6bDL5cMEa/7tADWuPN/eJ/q6bDLDHN+/j/AHf+zVqFYYv3Kf6yqtw0MclAFz7VHdfc/wBW&#10;v8NNkuo/4/8AgP8As1VtbiHzPMTbVqTyf+WlAEM2qSfu/wB3+5obVP8AVxwfLH/FTvKjjm/1dOtb&#10;C1uppI/O2yf3aAPln4mfBHUPhVqkdrqMyzxtGsiywfdrz9vLlr0r46fHjUPi/dWvn2sFtHCq/LAu&#10;3dXlcbUAWlt6uSS/ufLf/V1ntLUcjSS0AOb91TfNpqr/AMs6c1vJFQA6OptlEa+VQ3egAXtRspqr&#10;UtAEDJUa/wCuqxULRUADLTmSmx05aAHNTKSRqI2oAkj/AHVN8yl5pm2gB22hWqRe1N20AN8yhV82&#10;mtFTo5aAHf6qm/aKP9dTWtZKAJGahVp0dNkoASmLFUirUjUAC1CrU5lpu2gAk/e05aFo3UAO3e9N&#10;ZajZactAC09u9RtUkdAEci01amo2UAEdNmijp1N20AVWSpF7U6SKiNaAHNF5tQ+RU0a06SgCuy06&#10;mqtSSf6ugAVqcrVBT17UAWFbzafUUbVNuoAjZqP+mdG+Om+bQBct4v30eyvfvh74gvvh7a2t1Hue&#10;GZVZl3fLtrwezl+yzf73y7v7tfQXgnSZNZ0G1heTdH5a/N/doA+pvhzr2n+KPDcmoQfLu+9WPqWu&#10;fZdU8lLWVt38Ufy/LXm+k+NNQ+A/lzadYxarp7fegnXdWX/wsTXviXrE2oQQtYw/wxwLt+agD6S0&#10;uC+i0+P9zuhZd33vmWvIfFWm3X9tf8esreYzL/srWTouqfEKXzI7WaXy1+X95Wfq1542/eb/APgT&#10;fxUAal15dhNHv/8A2a7jwT8NNP8AHn7y61610rb/AM9JFXdXktj4S8RazJ5f73zPvf7VWtW+F+tW&#10;s0e+6ntv7ys23bQB7R44+C1j4IsY7rTvFFnqv96OORWZa8zvIv78y/3vvVyLeCdUhm8z+2J/Lb5Z&#10;F8zd8tXm+F8lr5eoQaxLPGv3lZqAOu0ezk8nzP8Alm33a3vBfg3S9Z8RRyavdLbaerK0m5tu5az9&#10;D8P6hdaXHJBJ+7X/AL6qG88JX1/dRxpM33l3LQB71qHw++D8sM02nah5Ey/6tpJPvNXhuoXEP9vR&#10;xp80Kybdy/darEPw0mluvLSRv9rc3yrUbaNHpd15PmfdagD1zwzcaP8Au/Oulto9u35mrP8AETWN&#10;rfSfYr6KeRf4lb5Wrh77wDfa9p8cnmNbRr8y/Nt3Vkw+Fb77V9lSSXzPu/L92gD0Bbi6v5PnmV41&#10;X7u6uV/0WHxJH58nlR7vm3NVO6+H19+7uv7QmtvL+aRd33lrJbw9N9q87zt0P3m3UAfUXh3wl4J1&#10;SH7VP4iggkZV3R+Yq7a83+KHhfwvo3iKG60HWPPmZVVpFk3R7a8N1jw/Nf3X+hXzLH/F81Y7RXXk&#10;yWrzMu35dytQB6J8TrqS+0GS1S6/efL8275WrifCdrHYafJDPdbY13N8zfeas/Ummi0fyUmZpF+6&#10;zVm6P8L/ABFrNrJfWsytCu5tsjbaAPbPh34F/wCEtm8yDxJa6VD939/Jt3VJ8QtLk8B6pYx2viiz&#10;ufJ/1jLJuVq8Z0v4X6hqnmR/2w1jdL83l+ZtWo5vhpfWEkcl1qDXO7+FpNzUAeza58Rvt2g/YUvo&#10;m3feaNvvVz/gnVJLC1vo57pYIW3Krbvm2157J4L+wR+Z9qby5PlVf7rVtWPw71STS/M8yVvl+Vf7&#10;y0Ac/b6tJ4c8cTSaRNum3bty1vePPih4k8R6LJDqMm61WNvlVa8/0XztG8bTWM8LeduVfmX5mr0j&#10;xFrMOjeF5o57VWkmVvm2/doA+SdStZIfF1rMn+rmbctfpZ+xvFJL8JfMf/V+Y3y/w7q/OHxJ4mh/&#10;tiHyLX93D8v3fu1+j37F+qfavgbDG8f7z7VI3/AaAND9oq4jsPC8fn/JG21d1XvgHYeV4RsZEk3Q&#10;1n/tOS2N14Nhhn/1O5Wb/errPgTFa2vw5sdn93/vqgDuGWOKP5JP3n3qxfGXmS+DdQ/56eW3/Avl&#10;rWaLzfuVh+OJZv8AhEb7ZH/qV2t8tAHyz8M/MisbqS6j2zNJJt3L/tVveJLiT+z/ADPvbm8vb/Eq&#10;1T8M3X2qGbz49s25vlqv4gupIvJ2SKv7xY/+A0AfTHwpsJIfh7Yx+Z+7WP8Ad1vMtZPgdpLDwHpc&#10;MEe7dH8takkXlff/ANZ97/doAN0lFxFJ+7kT/gVN83zabC0nkyb6AGzeZUar5VTRyxxVJcRfu/MS&#10;gCP7P/y0qG4Xyqdb+ZL5mypo4pIpPnoAqrFVqS6k/wCedSN+6qNaAGxy/wB+OrELeVHJGn8X3qh3&#10;VJGtAFqGiOqMlx/yzo+1UAakkvlf3aps1VfNqNWk/eUASNeeVNHRJceb+8/vVTkt/wDlpVhpfstr&#10;/ekb5f8AdoAdI0cX7vzKr/aP+WdNht/N/eP/AKyiaL95HQA2SKpPNkipyrUK/wCuoAmWWSLy5K+I&#10;f29IpNG8UaXsk3farfzNv935q+4o/Lv5I4/u/Ntr4T/but5IvGVj9qkby4YWWPb/AHd1AHjNnFJd&#10;eEfLn2+Z/dX7y1yel/urry3/AOelXLPW7r7DHH/e3bv71R2euaXa3X7/AOb5t3y/3qAPUNBb93HH&#10;TvEXhKPxbH5LzLBJ/CzfdWpPCvl39jJMkf7tvmj3fe21l+Otek8JWMc33pJv9X/vUAZ8fwW8qGSP&#10;7UrRr/y0VvlrW8P+NLH4S2skN1o66r5n3fl3ba423+Il1Lax75GWP73lr93dW1pN5J48k8uDylkV&#10;fvXLbVWgDrvDPxwtdZ1qPyPDsWnTQ/vF+X71etWf7UE2lyR/8Su1WT/V7vL+XdXi/gXwvY6Nr32r&#10;Ub6CeTd5flxtuWvRNU/4R37V5jxwNH95l/utQBpfEzx54y0v7LqllY2k9refMrLHuVayfhr8YvGW&#10;veJPJ1f+z7axtY/M+aPbu2/w1614d+F+j/Hjwvp8el+LINImtd3mW08iqu2qa/AW1+C2oTX2r69p&#10;mtWtxG0PlrIrMu7+KgCjN+1LdfbpobXQbX9y3lx/u/matiT4oeJPEc3mSaPatIq7m2x/Kq1wMy+F&#10;/tU32WRflb921dJZ/EbS/Dn+omi+Zdrbm+9QBqXnijWNUh8nUbWCxh+9+7j2s1eH/G7xlqHgi1hv&#10;tL3LdN8ysv8ADXqy+NIfEeoeX5kU/wDErQ/dWuN+LFx4Ri8v/hKPPWH5tq238VAHg8f7QXxA1mTy&#10;3vv3e37u3+Gq8P7RXxA0a+8mC6Zf+2ddFa+KPhD/AGpJv/tOCHbtVl27quSS/BeWb7Ul9rHmf3WV&#10;aAOf0H48eONe8WWsOo6huh8xdysv3q9M1D9pjx54StZo7WPT7mFfu7odzLXK6L4g+Gdr4ohk06Ge&#10;eZWXy/tO3bur2TXP2PJvHnk6pB4o0/SI7yNZFgkk2/eoA2P2d/jhr3xB8N69favDB51qy+W0ce2t&#10;j4ufFXxR8OfA8PiLTo7NYbqRo4/Pj3fNVfwH8EZvgPpd1Y3uqWuoSXX3fs0m5a3vHnwy0v48fDnT&#10;9Fg16DT76zmkmWOeTarbvloA+dfDP7UHi7XvFFjDex6fP9oX+GGqPxu/aM8beHPFEml2u22kt/lk&#10;8uP5Wr0zwj+xDrXhfxJa6xP4i0drG1+b5bjczLXhf7UEtr/wsy+uoJN0bN8u3/doAyY/2jPHmqf8&#10;tl+X5tqx7a0LH9pb4jRfu7XUGXy/l+VflWuV+H/iDQYpJI/EMcsFq3yrJB/rK7i4uPhXYWv7i+1J&#10;vO+Zvu7qAMOT9qX4lRXUn/EwVv737v71e1eD/wBobxddafayXVrZzx7VZm8n5q8zji+DcsfyXWp/&#10;av8AaVdtbXh+6tYtPkjsv9Tu/d+f96gCv8Qv2h/Flr4o8zS4Yrb5v4Y/las2P9qLx5dQyb5rVNv/&#10;AEx27qk/tbwbdXV1H4okntZl/wBW1sq7WrN02/8AhnLDNDP/AGh8zNtk+X5aAI5P2pfG37zZ9lWT&#10;+95NV7P9pv4hXV9H++i+Vvl2x1T1JfBtrHNHZSSzwsv3p/vK1cToK/6VHCkn8Xyt/doA+uNc/aA8&#10;caDa6fCkNm0lxbrIytHuZmre+FvxY8UeLdUkhvbW10/bu3SNHtWtqb9ni4+I2i+HdQstas7GOG1h&#10;3efJtbdW5Y/Bb/hWkc19e61a6rJcfN5cUm5loA2tW8R6pa+B9Y1RIYJ49PhaSZdv3lr5Vvv2ovEX&#10;2rybXT7OCGSTb+8h3fLX1N4X0mHxR4b8RaLdX32GHUrfyVaRtqrXz3q37FviywuvMg1jTJ9Phk8x&#10;ZGuPm20Aef8Ajr4teLtB1SSSCSD5trL5cfyrWTb/ALUHjy1j8vzoP+/ddV40/wCEH0bWpLHW76We&#10;+h+WZbTa0e6sG+/4VndeXIkl5BGrf3VoAqyftVeNv9XPJaN/s+TXbfC/49eJPHmvWun30drBYzSb&#10;W2x7W21y/iC/+FN1YwxpDeQTKvzSR7fmrovhneeCbXWLH+xfNnm3fKs/8NAHu1nf3XhzVPOgjWf+&#10;7567l21YvvitqF1dSR3Wl2vlr93bH96m6k8cUMc08iru+7ubbVeHxNa2unzWL2sTeZ/y3b7y0ANv&#10;vjNazRyWt7Y2sEkfzbVj+6tSeJPil/whvgmPxFZaPa30e7y9rR/xNXO6hoPh2/k8y6uolmb/AFnz&#10;feWuyX4Qaf8AFXwPJoNl4k03Sv3iyRrJNtVttAHmvgv4+3XijxJHC+j6fp/2hv8AWNH8q111j8dt&#10;PsNUmjexs59v7tZI4/l3VX0v9kvUPhfdf2xe+ItI1WGP5vLWbduqG18OeF9YjvrVJLWD5WZWVv8A&#10;lp/doA+Xfjx40/4SjxJfbIVXdMzbo12rXlsjfua9A+LWgx6Xqk0cE27bIyttauBWKgCFWr2z9l+L&#10;zdU1D/nntWvGZLX9zXs37Ms8kOqahGkf7vavzUAfTWl2vlahW54ouJv7F8uD5ZG2tXO6Pef8TSST&#10;5vl/hrotc8y60uS6fasa/wANAHms11NLN/q6dJcSfx1Mtx9q8yTy9tWF8uWGgCqrSRVNHLJTlaO1&#10;/wBqo5NSj/1fl7aAC48yL95/y0quss0v3KsR3Ef/AC0qSFo/MjoAmt7iSL/rp/tUfb76WbzPL82F&#10;fvU64uPN/dvHtj/vU63nki+5J+7/ALv96gAkv5rq6khgtZVjX+L+GrS2En2XzH/75q1Dqk0Uf+rq&#10;jeXU0v7xP++VoAjjaaKb/V7o6vWMUnmRyJ/rN1VdL1KSXzI3hZf7rN/dq9p6/wCneZ5n7v8Au0Ae&#10;kWcsf9nx7/8AWbd1eR+NrW6ute86CPbCv3v9qvTo282P/gNcH4q1iS1uo4/J+995WoA5n99L/wCg&#10;1HJZyed5nmbZKmmvJv4I/wDeprXX+83/ALLQBXvIpov9X8277tQ2a+VH/F5n8W6nTSzed/F/7LRJ&#10;dSS/foAbatJdSSR/6iNf+A7q2NH0aSL99537xvvLu/hrDkuJK1NP1KaK18x42oA2mlkiomlklj8t&#10;Kqq00sPmeW3zfNRDLJ53l+W1AE0kUkXl/wAVNuNL+1Q+Z5lWm8yWqs0vlfcoAba6XdWvl+fIvmV1&#10;HgVrr+0JPP8Amk+bay/d21ysMV19q8x5N27+9XaeAW/0qaP70nzUAXPElnNqnmbP9Z/D/drjf3kf&#10;7t/92uu8RSTRed5Em2Rf4Vrzu1lm8yTfI33v4qALEnmfavMq59nkuv3b/wCsrHvLySKHzPLby/u/&#10;LVyz8yW1/wBYy/8AoVADr7SZLXy45plX+7XP6hpclrfRzJM08y/LHHH826tjVIpv3cjyeftr1r9n&#10;XxR4J8L+LLXUPFEmntp6xt5n2ll3K38P3qAPMdN+FXxG8URxzaJ4N1C5j/veWy1m+IvhP8QPDkfl&#10;6h4H1NZm+bd5bNX6haH+0t8K/J8uy8RabbQ7flVZFWtiH43fD/Xvuaxp9z/vSK1AH5F2um6xYfub&#10;3Rby2k/2o2XbViz02bVLrybqb+z41/5aSfKq1+vFvdeA/Ecn+p0y6k/vNHG1eefFD9kT4a/Fr95O&#10;G075f+YfIsatQB+cV9o0Nr+7g1iLUP8Arm1YtwskvmRpG3nL/Erfer9B9L/4J1/DPS9Pkhtb7VG/&#10;6a/aFZl/8dr5y+MX7Kuj/CXXo4/+EygXS2Ztq3NwqzL/AL1AH5VxtTd1C0tAD2lojl/v0zmnxxUA&#10;Xlb+5Tf9dVdpf+Wcf+rpaAHs1DS0bKay0AOjlokqFamhloAI1/5Z1JtqZvL/ANZUbNHQBXuKjhap&#10;larG2OX/AGaAKu2hmqT5adHLH5lAEarUiw1I0tSN5fl/6ygCq1Np9SxtHQBXbvRu96c1OVo6AIVl&#10;82pv3n8dTQ3Ufmf6tauTSx+X5f8Ay0agDLZf7lC/uqdD5f8Aq6kbvQBX82nbqcyx0NQBHHL/AMs6&#10;sfZ/Jp1ncQxffj+9RcXEc1AFeSof9VNTvNqRf3tADf8AWU6RvKpyrHTbho6AGrLU3lf8tKjt/L/j&#10;qxJdf3KAIWSjdSUxu9ADvKqOT91UnzVDuoAGapo4qarU5riT/V/8s6AJF8uo5qazVC0slADo5aJm&#10;82oVp1AEapUi9qatOWWgCXmjmk3U6NvL+/QBDskqTbTmlpv+poAsWsU0v7v71fQXwX1T9zDp88n7&#10;yvEfDN5DYXXnXUe6Nf4Vr0rwTdR3XiKG6tY/vfMv+ytAHuniy3kutQtbGDa0km5fmr0r4T+HLW1k&#10;mj+VZFjZvu/xV5Lqn/E51jT7qCRluo927/aavTNB87S76OafWIII9q7lZvmoA9S0nS7W6mk3xr/t&#10;N/tVwPjS1+waxJGn8P3Vr0LS49Flh+1Pr0Hk7W8xVk+bdXkfiy/+1eKJPIulaHd8rM1AFrQb+6i1&#10;61kSRYNrbmb/AGak+KniOS616aR5vPhb7rL92uT1jUobCPzHvl8zd/q/4ttdB8N/il8P7CaOHxfG&#10;zWLfxfeoA5G1aS6kjk8xlj3f99LWxqlv5UPyfL8tehfEz4ofBeXT44/Cm5br+Jm+7Xkt1430W6h8&#10;m1m3TNQB7B4D1TRbDwvDHdXS/av+ebNt21R17xRpeg6hHdecss3y7Y4vm3V4vD4V0vVL6aTUdQnt&#10;pJtu3y2+Va7j4Sr8L/h94yj1TxLNearYqu1Vk+ZVkoA7y8+KEd1HH/oLW3nL97y/utXH3FvNNqnm&#10;eZ95ty17t46/aR+D/ijwjdaXpGi7pJF/dyLHtZa+fW8TWus2Pl2sbQSQszLu+9QB6ZD4j0v7LD9t&#10;1BoJI41Xy1X71UdN8W6PLrEckd15G7+8u2uq8L/F/wCFOg6DDDr2jtc6htXzJNu5a8z+LnibwP8A&#10;EG6htfC8LafD826T7rUAdl4u8R6PFp8kKTLPJJ8u2Nq4uxvIYofJnj3fL8tcb4R8NaX4X1Sa686e&#10;5haPaqzt92Sui0nUo/7ajurqPdCsnyqv3ttAFW60uaLzJLWGXy/9lawbWz/fSSP/AKv+633q+tNF&#10;/aH+Gel2scOqafAu5VVl2/M1eG/F7xR4b8SeLvtXh6H7Na+X/urQB5b4m8u1hj/55t81bnh/XJJd&#10;Ljh8xlhX7u1ttYOvWv8AakPl+ZtjX+Kquj+JNHtY5IXk3bfu7aANq+1SO1m/1jeZ97ctNjvPt/7x&#10;5v3i/wC1XffCvxB8JZbWT/hK5v327/vlazfjJrnwf/tC1m8G6gyyQ7vtG7dtagDnZljlmhkupNsa&#10;srV9CeD1sb/w3DJ5kUEccfzXf93/AGa+XbrVLW/j+SbdH95WWrGj+NIdPtZrV7qf/dVvloAj8UXV&#10;jD8ar6Z5F+aRfJbb95q6L4haNH/wi8kz7fOb7q15Po91J4j+IUkaSKsbN8skn8NdV4yt76LR7qT7&#10;d5/k7o9v3qAPm/WFjl177Kn95VZf7zV+n37I+mx6N8G7WSeP7zNX59x/B2+1nR5PEj6hawSblZY2&#10;ba1fol+zLYX1h8EdPjn+abzGX/ZoAxf2nLWGXwjH/tMsldN8DbD7V8PdHk8zb8vzLWT+0Zpc3/CN&#10;2v3W+Vf++q1vgbFfWvgmH7VH/D/3zQB6B9lktZvnk/d/dWub+JF/JpfgfUP+my7v+BV1EcU0v36x&#10;fiVZxy+F5o5/9Wq0AfIfgu6upY7qa6+W6aRl/wDHqj8WRTX91Yxxyf8ALZWb/drotFltbqGbyP8A&#10;WbmqnrEscXk/89PM+9QB9WeA/MuvBun7P+XeOrUkv/LP/lpVPwfLJF4D0uS1/wCebbqmb/yJQBaj&#10;t/3fyVHJFVeOWSL/AK51a87zY/MSgCuyxy/u0/1lSeb5UPlvJU0Kxy/fpt1psfneZB8277yt/eoA&#10;I5f3n/2NSTRf8tKq7fKqZm82gAj8yWm/av8Aln5e2mt5lDLQAN3qRZfKh/vSVV2yU5aAGsvlfvP+&#10;WlSNLHLH5n3ZKhmaq8jUAWml8qmwy+bUMK02b/vn/doAtK0kX3/mqG48yWbzE/1dOjWTzqLiXyvu&#10;UAM/eUxZf+Wf/LSiO48395U0nl/9tKAKbN/fo+1eV+7+9J/DTt3/AD0psbfvvM8v7tADd3lahHv+&#10;XzmXbXxz/wAFALWOLxJo8nmfvPs+1l/4FX2dZ3Ucl1H58fm7W3L/ALNfDP7flrdRePNLmnk/0Vrf&#10;5f8AvqgDw2bRo7rQZNkm2Tb8tcHHpMnneW/yyK27/ersIb/yrH/pn/eqrDeWN1JHI8n8X3qAPUvB&#10;ssf/AAjcMb/L8v3v71ZfxE8P3XijS4Y7L5pLdmbb/era0W1+36fax2v+p21DrHiD/hF/Mkn+Xb/4&#10;9QBxNj8J9e+w+XPDtm27lX/ZrS8N/D6Ga1urXUdeXRZv/QqdN8WpLr94kkv/ALNWPeal/wAJbN5k&#10;EMs8391fvUAd98I/Afh2w8STf2jry30KqzQ/N/rJK92Xwj4DijjmupP3zfeXd/FXy38K/hvrGs61&#10;JH80Hks0ix7vmZq9st/hPrUsn+m+b5KsrN83zUAbHiZfh/4XmjmS6n0+OT7vkSMu6rHg1fA/je6k&#10;hsprrUJlXzG8+RtqrXN/FLwL4i16GxtdE0Vr6S1+8u3czVi/B34aeLtL166/tvw7eWNq0bL5ka7d&#10;rUAevN4f8IxTeSkKr/wLdVW+8G+B5f8Aj6hbzP8AerB/4VzrEWoSTQXW6FW/ib5ttehWPg/R7q1/&#10;4mk376Nd3yt96gDDht/Cfhex8nQbH9421mZm3NXn/wAQvFHhvRvLuvEOn/bofm8uBv4q7bVrOOwm&#10;kkhj/c/dWvN/i14Lk8W6XawwTRLNNu27vl20Acu3xI+CMsnnJ4Jbzv7u75d1Fx8ZvhDF+7/4Qf8A&#10;ef7LVxen/s5+JJZpPL+y/L9794tNk/Z916H/AErzLVo1+8vmfNQB1Gm/Ev4V3WvWv2XwbtmZvl/e&#10;fxV6prHxQ8B3U0Mmr3V5Y+XGsaxwM21a8H8F/CeaXxtD9tjXyVkVtsDfM1eteLvg7r2s/u9L0Ffs&#10;qr96dfmagD2jwL4o8I6zpcc1lJLfQt92SdmZttHxCtfAeg6LDqmozS6fDcMyq0cjLuauZ+Ffg+TQ&#10;fAeoWN9YtBqC/wCpkX/VrR8WvhzrHjz4F2sOl2LahdafcSTN5C7m27aAMPQfiN8NYtUjjTULy+kZ&#10;vLVWkavEfjdpul3/AMQL6O1k3R7l8tf+A1J8A/hVr118UNPh1TQbpbW33NJ5ke35Vr3r4hfCOx1j&#10;xxrV9ZRxfN5fkr/Evy0AfPPhPXvh74ch8vxLpbahdf7P3VrppPiD8F5Zv+RbZv8AZ3U3xV+zXr3i&#10;OSa+06OBZFXa0bMq7tteX/8ACkfFEU00b2P7xW2/7NAHqVj8TPgv53/Ir7ZP4W3fLXpnhWLwHdaP&#10;9qnkVYW+aNf7q18+6f8As4+JPssd9dfZfsP8W2Rd1eiWOjQ2Glx2qf6uFdtAGp4i8efBW11T7Le6&#10;C1zIvytItZsnxI+BtrD+48Lt5f8AtVx91+z34i8ZX0mqaXHB5K/Ntkk+as+b9n3XrW1866hiX5mX&#10;5WoA6zWvGnwb1TS5o7LR5ra6b7v92vN9H0a1l1iONI9sLN+7/wBmty1+Bl9fSR741WHcvzRt92vW&#10;tP8Ag3/Y1rp83mL5cnytu+8tAHXX3i3wjoOi6fY6jrE8F0sK/wCrZl+Wtb4c+KPButa1JHZapPfS&#10;LuXy52bbXj/xq8H6hL4utZoNBuv7P+yrGsnl7lZq1vgH8L9QsPF326axZYW3N937tAH0Vr0nhuKx&#10;vpnvttrbx+ZJIvy7a8L1rxb4Hlkk8jxZdtD/ABR7m/75r2a48Gw+I/A/jK1SP981myqv8TNXwndf&#10;DnXor77D/Yt1/wAfH3ljb7tAHpGseKvhTa6h5k+ly3Mn/PRm+9VX/hPPhXLayR/2KzRt/wB9LVfx&#10;x8AtQ1n+z7XSNLlWSGNlmVvvLWPqXwT8RaXY+W+jt935v71AHXaT4y+DdrYyR3WitP8A+y1oeFfE&#10;Hw/1nWIYfCmjtp8yt95m+9Xk83wn1iXS/wDRdLk8z/aWu2+EPwn17RtUj1DUbX7NCu35qAPeNSWP&#10;VPLhupGXavy1YvPBul/ZbWT+2N3nL+8X+7Ww1rDdTQ74f3O1dzL8rVraxpfgmLS/+JdHO2sN93+6&#10;tAHAt8J9B1T/AJjW3/a/vVzfiT4aaL4S/wBOutantrVmVVkjkb5q6K+0a6i+/Ht/urWb4u8L6prP&#10;heO1SH+JZN0/3dtAGe2m+Db+GS1svF11fXX92WRttanh34I6Xf2s32LxF/pUP75Y921mauX0X4bz&#10;WuvWsl7o808K/eW2X5mrQt/C+tapqF1NZRy2Plr+7X7rfLQB8+/GbS5NB16aGeT995jeZ/FXn613&#10;nxgtb6LVJJNR/wCPpWZW3ferz/8A5Z0ANmaTya92/ZnljitdQ/d/vJtvzf3a8JVf3de6fs2/uv7Q&#10;j/5Z7V3UAfSHh3y5dQ8tPmkatzWrfzYZIXk2/wAVc34ft5IppJEre16KS60f5I2abcvzUAcTJ/rJ&#10;P3f7tacq+b9yoZFvpbry3j2wr91v71Tf2XN5PmJJ/s0AWI4o5Y6qssP+sf5Y6jXS7qGHzH//AGqj&#10;ki/c/P8ANJ/DtoAmb7D/AAVJZrH5lZ/2WSWH5I6saLYTXUnkv8v+1/DQBqN5ctOWKOprqwh8ny4J&#10;P97/AHqbHb+V5cf3pKAJN0fk1Np9xDa+Zv8AlojtY/J/3fvVVjWOSb/nrH92gDQa6hl/u/8AAVqG&#10;O/h+3Rxp8v3ajk06S18vZ827+H+7Udvaw3V9HGn+sbavzfw0Ad1a/uvLk/5afeWuH+IH73WI5p/9&#10;Z/druLP/AECaOF/9Yv8AF/DXG/ELydU1qP8A57Q/980Ac/H+9h+Sm/u/7tC2sn8f+rqRrPzYfk3U&#10;ASLcQxQySeX9371Z8Nxa3XmTJ83+zTprCSWGSN5P3bfLRDpcdrH8lAB9qtYv3k8f/Aq3NPuo5Y/M&#10;SNW21zsmlyXX7z+797dWxa2cnl/xLt/u/wAVAGx/bkf+r8v/APZqH7VHL9yOo7Ozj1T92/yyL/48&#10;tNuLOS1mj8iT93/d/ioALiWOL929Qq0fnf7tSR+TL9/5pKb+5+1eX/31QBDJLJXZfDWOG6kmk87b&#10;Gq/M3+1/drk763jik/1m2tz4b2sNha3Uabv30jSNuoA0PEVx5U0l0n+r/u1wdxrlr9q+eTy42bb/&#10;AMCr0bXvLtdPkm+9Gv8ADXmuoaba3/3Pmjb5tv8AdagCx/a0P/LDa8dWobjzY/MrNh0uOKP5P9Wv&#10;3qvW7Q+T8kn7taAHTXEf/PPdXK+LPBFj4jjkkTzFmb5vlb5VrqLjzP8Ad/8AiabJ5cUNAHl+k/Bu&#10;aWGSNL6bzP73mbdtZ+k+F9e0bxF5L6pL5K/xLJ8tetLa2t/5kaTSrHMu1vLqG48OQ+THCkn7v/V7&#10;m+9QBktr3jaXzLXS/Ek9t5P92SrGn/Ev4yaX+7tfGV1/utJu3VuWOk2OjWv2VJN3/PRv71NhtYdL&#10;8zZu8v5mZm+8tAEmi/tGfHzw5N5j+KJWjb+GRVbdXO+KP7U+KF9NrHiv7Vc3Um3czSfLW43l3/3J&#10;GaP+GpI/M8vy3k3UAfn2vapFpKKAHUvm01mpu6gCTdTmao91CtQANLJ/z0qZZai5ooAnWpliqr/r&#10;KteVJQBHt/eVJNFUMjU6FZJaAC3iqTbTVipvm0AOjt/NmqxJYf3Kq7abI0lAEir/AMs3p22OOqVT&#10;wr/y0oAsRrUmyqsjU2NqALSxU6SCOq6tTtslADrew83948m2NakXtVFmk8zy6sLQBVb/AF1G73qR&#10;oaa37qgCxDRItQrTW/dUAWPKp32eOWqO6SWprVpKAGzRfvqsQxVVmWTzP/Qad81AFyRf+mlQstQq&#10;tSSS/uaABmqaOL/lpVNW82plWgCS6Xyof9ZVeOWiRaI6AHNLUbd6kkWo6AHedTWlp0a07y6AI28y&#10;o/nqZpahZqAHLUjReVUMbSVN51ADaj21YWmq1AEir+7pslOklqvuoAFqSFvNqNakhWgDUt/9X/00&#10;r374I6Na3/kx/wDLb5W/4DXzza/6yvcP2d7yS/177D935l2tQB6V42uptL8eaX9lj22rM27+7VfU&#10;PAc3iO686e+aCPdXTfEy8tYvFFrYz7f3Lfu9q/NWhZ3Uf2XzPMXy/wD2WgDi/wDhWkkX7mx1iV5F&#10;+7833qvW/he+lhjtZLqTzl/irpLNvK8yZI2/2W2/w1HDq00V9JJ/6FQBg6X8OY5tUjjnma5m+781&#10;dhcfALT7+6/0r/Vr/CrU3wvf+V4ojmf+KvRLrxHNYa1HJBp8rbvusq7loA8z8SfBHw34Xhh8+OaK&#10;ZvlVd3ytWfdfDXRYrWOZP3F0vzLtavUPiNrkl/ND9qtWWT5du6PbXAzfvYZI/wDaoA3NH8H6PrOl&#10;x/bZvImX/V7W+9TYfBej3U0djPDHP+82/M33q5Frqax/ePI3lr/47U2l6lqmqTedZQy+czeWqr95&#10;qAPSl+FWi6N5kiQrbSR/e2tuWsG4sLGW+/cRrBu+X5a1tN03xd5ccmqWMtta7f3jSK25qz9Ut47C&#10;6jk8zzZKAJLzwhoMsP8ApUlZui/D7R/t3lxzfuf4fmrSbwR4u8UfvLLRZ2j2+Ysir8rVnta6p4T8&#10;uTV7GXT5G/5ZyfK1AGxdeAbG18ySC+Zo/urWLpem/wDE6jheTyvvfN/E1ami65DdQ/P8sa/Ntb+K&#10;s+x8u/8AFkc3zeX81AHWXXwq8O69++uo/wDSl+ZpN1U/DfgjR5ZpoYJmnhVm/wBZ8rLXdR6b5sck&#10;0EbNGqru2rurJtbqG1vvLntWg3fxbdtAHnfxm+G8Nh4Xkm0662x7l3fNXG+G/hpp91p8Mny/727+&#10;KvTPjdrNrF4TmhT+Jl3Mv8LVxPh28j0vQY433fd3bqAOVuvhvo/26SN4/wCL+Fvlaobz4O6DdXUM&#10;nzQf3o93y111roeqapqH2qyhluYfu7VXduapNYs7rRpo4b2GSCb/AJ5su1qAOfk8H2NrH5druaHb&#10;/wAB3VseG/g3Y6zYzXV1fNBMqt5a/wALLWlJfwy2scaRqsf93+LdXVeB4ptQ0e+jf/WfN5a/3VoA&#10;+b/DvguS6+IV9paX22Nm2xybvlruviF4Xj8JaL+4vvtMn3W+b5VaqOl6NHdfFa+tY5G8zcu3a33W&#10;rc+JUUdr4bkhf5pFk2s1AHy3qniPVP8AhJI4U/1Ktt8tf4q+9P2cfGXizVNFj0/y5YLGGPcu1fvN&#10;XwzDYQ/8JdDN/wAtPM+7/er9PPgD8QvDfhz4f2MPkq2qL93au5t1AHnv7Q39tWHh2P8AfM0jMsnz&#10;feWvXPgHqkOqfCvS7p5FaSRW3f7Ncv8AtDazp+s6XDNPH5Eki7ZF+78zVV+GPl6N4Nh0/S5GaONW&#10;ZmoA9xrlvit5kXhG6m/5Z7dtUf8AhPrHS7X55G85fmb5a4H4gfHCHXtFutL+yyeY33W27floA8d8&#10;O28kU0mz/U+Yzbv71O8YRf6VY7P9W0iq1WvCvlxWP/TNmZq0Nc1K1imhhePd/d/3qAPprwjqWl2H&#10;g3S7Hzl+1eWy7d3zbqJP9Z/0zrzP4c2skmtafdT7m8v7q/wtXsV5YfapvM+7JQBmxrJ/zz/d1YtW&#10;jl+//wABq1HH9l/d1V2+bN88dAE1wsf8FVY/3Xmb5P3lSMskX3/+A/7tRx/6ygBzf6uo/Kk8n/pn&#10;Vpf9uSi48vy6AK//ACzqPd70RxSSzSfu/wB2v8VSbaAEpkax/wCsf/WVJ5dVbi3/AOWlAEcn+s/6&#10;Z1MtrHL+88yo42/790bfN/d0AOaLyqbUf2qTyfLf5tv3ahVpKALHm/8ALNP4abceX5NRr2qSSL/g&#10;W75aAKsMVTK1O+y/8tKbcR/8tKAI7qKP+Chf9umwy06RaAGrLHFJHJ/tfN/srXxL/wAFBLqa68Ua&#10;Ps/1P2f5f++q+2IfM86OH/lm3yt/e218R/txXUn/AAnGn2Pl/uVt9y/L/tUAeJ6bpcMugxxz/wCr&#10;b/vla53UPDMdhJHGknn7m3ferpNL1n7fosdq/wAsa/6v+Fqz5LDypI5H+b5qAPTvDMX2Xw7Yxp+6&#10;kVfmrlfiVZ32qaf8kbT7fvNXVeH283S7WP8A2avXWpQ6XD5k8irH/FuoA8Pj0G+isf8Aj1l8zbu+&#10;Va2PBNr4s0u1k1TSNLl8z/rnuavSF+KGn2EflweQ0n+1H8tcTrnx416K68vS5IraNf8AnnHtWgDu&#10;vhjpfxC17VJr5LX7NNCvmeYy7Wr2LSfCvxU1iOaZJoPL/wBYyySbWZq+f/hb8ePEl1JdRzyM0yqz&#10;bl+Xcteqf8LE8RSwwzfap7aSbbu2syqtAHbab8RPiNoP2WGCG1g1CZvL3M1WLr4l/FTxbazWqXUH&#10;zfuW8v7zNXk/xMl1i1/s++SSfzrrd83mba534Q+LdQi8ZXUb3UttGsMknzNuVmoA9ij8B/EyKOSH&#10;y4l/vN5lV5Phb8TJYf8AVwf7zSfNVP8A4W94k86TyIZ7mPd/tV039s+KPEflyR3U6xqqtIqtt20A&#10;Zdn4S8WaXdfZdX8prVl3MyybvmrmfiV4NuvFtrHp+l3UFjMvy+fcyeW1d1ealdWEP7+SZv8AebdX&#10;gP7TC6hf2un6hB56x7W3eRuVVoAavwR8baX5mzxZp7bl/hvN3y1c0v4H+LJdPm/4qSz8z/r6rwW1&#10;bUJZI/3l43/Am+9Uc2ra1a3UkaSXi7v4dzfdoA908N/C/wAXaX4ksZk1rT2mtZPMX/Sl+avpS18d&#10;ePIr6PS7L+z77/R/MkaST5d1fBfhGw1TXvGWl6ek14sl1N5e7c1e0fEzQdY+HOoQ6f8A2hOu6FZP&#10;P8zbu/2aAPprTZfF2vTfYb2Ozgkm+6sEm5dtbUereMvhzoMl1oP2Py5GaNo52+WvFfgjpeqXXh2b&#10;VLrUJ1j+9DE0m5mWug+OHmRfBuPWvt0sEnmSRrGsm1m20Ad1a+NvHGs2M02ox6ZY3UisvnwyLuXd&#10;XhPiT4WePL/UI/I8SaesaszeY15tZq878Jy3Wsx2Mn9qT+Wy/vF877rVwvxe+1aX4uvoYL66aNm/&#10;dt5jbVoA9W8RfDf4haND+48UWs+75W23lY+l/Dvx5+88/wASQLG3966+9XiMd/qHlySPdXTf7PmM&#10;1Gj6lqF/52+6umjX+FWagD2i3+FXjKWSSP8A4SS1WP8AhX7Z96vStD+DPjKTQfMnktfM+6reZ96v&#10;ku3utQv7r5JLrzF+7+8avorQdW8SS6Daxvqk/kwwr8vmfdoAzda+E/xM0u+8lNagtoW/i+2bVarV&#10;r8E/HkulyST+KLVo/wC79q3V5H4817WLrXv399dN/wBtG+astfFWsRaf5aTXix/9dGoA960X4O+N&#10;ov3f/CRWcEe7d81wvzVrXnw78bRTRxz+IrOeH/ZutzLXzTJqWvXUfz314v8Ad3SNRobax9uh36hP&#10;975WaRmoA/QzQ/jJ4s0vwvDpaafp+teWvl7rmpPC/i3xFrNrqkd1p9rp90sm2PyG+WvmnXtB8SaN&#10;9h330rQyWqyL5cjLXrHwb03UL+xkmurpl8n726TduoA9E02LXvC/27f5LSSR7vmb5a5nXPiR488v&#10;y7XS9N8v/np95q0PFFvNdfD3Xrp7pv8AQ7dpN275mr471bx9rXnQwwX08UbSKu7zPu0Aeia9pfxC&#10;1nxFNdQeJIraa4bdJ++203UPB/xKlh8n/hJImkb+L7RXkfxKtdQ0vVI5rXUJ7n+80bN8rVir4g1j&#10;7LH/AKddf725qAPaP+FZfEyK1kkg161bd83/AB9LurU8D+HPHlhqEMevaos9jG25o1m3fLXgP/CT&#10;apF/zELpv+2jV6F8GbrWNU8SWu+afyWkVZPMbcrLQB9Ja1caxrVjHHpHyyLt/wCBLWTb+EviB5Pn&#10;fZVX/wBCrtFvPsvlyWUfkbf/AB5qmm8Ua1LD8k22T/x2gDh/+Ef+IF/5kaQ7pP8App8tXNH8ZfED&#10;w5N5N14di1WS3basE6/Ky1a1744ah4cmjhntWbb95o/l21m+PPibqlr4dh8RQfv922NV+6yq1AHZ&#10;a1+0V48/suSxg8E2en323as8ce5lrgdH/wCFjf6VN9l/eNukb5a898K/EbxF4j+IGl2v2793dSbW&#10;Xdu216Qv7QWsaXql1Yvp+7buj8zbQB8x/Gr7d/b0kmoyf6VMzMy/3Wrgdv7uu6+NGs/294ukvn/d&#10;bt275f4q4nbQBVVfNr6E/Zx0uH7LfeRJukVV3L/FXhsMUdrDJJ/301aHgnxVr2i30n9g7lkb5dy0&#10;AffHw70G+17VLqFI1/cx+Yv95q5X48a54y+Gl1ax6do8s8M0atJ+73V8/wAnjf4ofDnydUtdUmgv&#10;rht21fmam6x+1l8Xr+GP+0ZvP/hVpLf+GgDtJvj74o+yxwyeF2b/ALYtVeT4++KLXy5E8Lt5f/Xu&#10;1ear+038QP4/Ib/et1qxb/tN+PIo/wDV2rf71qtAHpk37SniKSOOP/hE2/2v3LVXj/aJ1q1/5lHd&#10;u/vQt8tebyftMfECX7kNr/4B02H9pbx550f7m1lk/wCvVfmoA9GuP2jNYj/5luVY2+9+5aprj9oz&#10;WLqOOOPw3LBGv92Fq43/AIaU8cS+Xv0Wzbb/ANOdWrf9pH4gfweHbNo/+vOgDcb4+6x/rP7Bn/78&#10;tVq1/aR8RRf6jwuzf7TQtXIyftD/ABGupvk0W1/3Vs/u01v2iviNax/8geBZPu/8ee2gDul/ae17&#10;955/hNvM/wCvdqhh/aR1SL/mV5Vj/wBmFq4GT9oL4mf6yTT4Pm/6c6kh/aR+IEXmRyaXazyf7Vn9&#10;2gDvof2kfEkt1J5HhNvLb/p3aobr9ofXrWSPyPC7eYzfN+5auN0v9pH4jWE0kn9nwTx/3Ws/lWm3&#10;X7SPxA+1eY+lwRbfm/486APsTwbFr3jfwHD4k/sedY4V2yL5fzbq8Z8SeLfEkWtahInhu6aPd+7b&#10;yWbdXn8P7cPxk0u1+y2s0UFj93yFtflqvD+2V8VJZv8Alg3+9a7qAOus/irr0scm/wAL3TXX937O&#10;22tLS/jJ4ktfMjfwjO0f8S/Z2rgW/bG+JUX/AC42vmf9efzVNb/th/Ey6+5p9rP/ANuf3aAO4uPi&#10;/qn8HhGf/d+ztVGT4ta95nyeE5/L/wCvdq4O4/ay+KEUkkn2WCCP/rzq1b/tX/FSWPzPsMDR/wB7&#10;7HQB2Enxk8URTf8AIoz+T/17t81WrX45+JJfueEZ22/w/Z221xP/AA1z8VJf+Yfa/wDgHTof2w/i&#10;ZYfu59PtfMb+9Z7aAPQofjxr0X7yfwbOv+7btVOb456xLN5j+E7pZP8Ar3auJj/bD+KE0n/IPs2/&#10;7c6tSftffEqX/mC2f/gDQB2EnxuvvsvyeEZ/O/vfZ2qrb/HrWrWOSP8A4Q2VpP7zQturj/8AhrT4&#10;mRSec+l2fl/3fsNWo/2qviZdfvINFtWj/wBmx+WgDoLz43axdQ+Z/wAInO0393yW210nw/8Ai14o&#10;1nUI7GDwjP8AvG2/Lbt8teZ3H7WXxMim8v8Ase1WT7v/AB4/NWho/wC1Z8atGm8610+Jf4lb7DQB&#10;7R8XLjxt8OdHjun8Ozzw3C7mVYWbbXiuk/Gy6sJpI5/Dt183zN+5b5Wq1qn7anx01mPydRjW5j/u&#10;yWe6slv2oPiBa/vL3w3atJ97c1jtoA2rj9oDVIvMjg8NztH/ALULfNUOn/Hu+/1k/heXzP7vktta&#10;sOT9rzxtL+7TQdP8z/rz+aqt1+1F42uv+YDZrJ/eWzoA67VP2iNYuvL/AOKXlXb8q7YWptr+0Pql&#10;rD+/8Lyt/vQtXHx/tLfEKX/V6LA3/bnRcftI/EKL/X6LarH/ALVjQB1k37RmoeX/AKL4RZf+2LVY&#10;sf2hL7/l98Lzt/s+S1cvH+0d8RpY/wBx4dg/4DY/LTbr9oz4hRfu59BtV/3rH5qAOquv2gpIrrzL&#10;Xw3O277ytC3y064/aAk8yP7V4bnWNtvy+T96uHj/AGiviBazRyf2Da/8CsasXX7Tfji68vz/AA7Z&#10;tt/6c6AOwuv2gof3fkeHbpY/7vl1rR/H3T7qGPZoN15n8X7uvNZP2kfGUsPl/wDCO2fl/wDXnUK/&#10;tFeLP4/Ddq3/AG57aAPn+3tfNm8unXFnJayU1ZaGbzaAK7d6F7VI1NVaAFopWShqABaWm06gCe3q&#10;1skqnbtVhmkl/wCudABtqaOqLS1etYvtVAEe2SnNYVY201qAK6pTZLWT/WVJH/rq0JLCSKHzKAMN&#10;V/7+Vch02byfMqv5UnmVqWsv7mOgDNkik/1dENhJLV6+t/Nm/wB75f8AgVb2n/D7VL+1jkSPbuXd&#10;QBzcdrH/AMs/9ZTpP3VdFcfDHxFp8Ml09r/oq/ek/hrn7i1k/wBX/wAtKAKqr9qm8urUlh5X7yo7&#10;PS5vtUe+tCa3oAyfs8kv3Kjaz8qtLyv33yVHcQ0AV44qjuLf/lpVhe1NvP8Aj1oAox1a2+VVW1/e&#10;1oL5f8dAFXypJaf9nkp7NH/BUiy+T+8oAb9j8r79Q3VnJF+8T/V1akuPN/eVTuLj/lnQBHb/AL79&#10;3VxrPyv+WlV9PaPzP+A1YkloAjktf3dVVl8qrU1x+78uqe2gB3nfvqa1O2UMtAArUM1C/uqNlAA3&#10;emrFUjLTo/3X7ugBsa+X9+iapGWo5KAId1C0NS0APobvTv8AW02gBsNWtlQw0eb5tAGhDF+7+T/W&#10;V6d8HdSk0bWoZP8Alnu/eN/drzGFpIv3n92vYv2f1hv/ABF/p0f+i7WVv96gD1LxR5Os+KI7rzN2&#10;77rM1TXniC10u6hh8z73yt/dqjrGjf2X4o8z70O75Vb+Gu+8P+A9L8W/u542SNV3bl/ioA9m8F/t&#10;LfBXwv4XtdL1vS/tOoLD5czLHuXdXjvjj4g/D3WdUkutLklghZmZY1XbW9b/ALP/AIbtYfMe1a5k&#10;b/Vru+9XI618N9B0bUPJex2zL/Du3UAczcfEbS7W6j8iOWWTcu3b/DXqXg/9qyT4X/u7rw6uvSTf&#10;N+9j3ba5HT9B0XRrrznsd+75fm/hrYtdc0XS7rzHtVaP/aXdQBsfFL9sqP4oaXHp7+DYNK2/Ms8c&#10;e2SuBs/FEcunx/uWX/ab7zV2F9eaPrN1H5Nqrfdb/V7dtQ6ha2Mv7t4V+X/x2gCva29rLp8ck8e7&#10;zt25Wqx4F+KV18PtakvrLR4r7b8u25j3LXZeFbjw3LpcNrqMe3du3SL/AMs6NP8A7B1TXvstrtaF&#10;fvM33qANzUP2vr7x5pc2n3Xh2Kxjb5dyx15rcXEcs0kybv721q9M1TS9Ll8y1svI+X7v8O6vMbhp&#10;Irr5/wC9t20Aepab+1l4i8G6PDp9lo8U8Ma7d3l/NXA+PviNN8Vb6G+1GNYJI93yr8q1qaesPk/6&#10;tfu/xLVPS9Gtb/WvJ8n95I392gDJsdP82P8Ad/6ym7ZrW68xP9Yv3a6rXtDk0H7/AMsy/NtX5vlr&#10;m9NvI9Z1iO1f+L5t22gDuPB/7UF94NtZrX+wYL7cu3dIu6s3/hY0niO6m1SexVZN25Y1X5a6zS/B&#10;sOlx/arq1We1b7q/xNWbJ4ZjurqTyI1gjb7q/doA8v8Aih4otbrR5PtsKwQ3H7xtq/drg9L8eRy2&#10;PmJat9l/1fzL96vVPi9oNja+Dbr+0f8AWLIqqq1yfh+30v8AsuPfDu3LtVdv3aAN74b/ALXP/CuY&#10;fJTwvFffN8rSx7qzfid+0pffEvWIbqDw7BbSLu+ZY6z/ALVp9rNJH9lWX+Hay1JDLay+XstVWT/0&#10;KgDmdP8AFE0s0n221ZZPmb5fu102m/ETUNLsZobWFfmVm3fxLWxqVxYxWscbwr5n96tTwnpdrf6f&#10;dSfYV+X/AJaUAeI+Eb+TWPGWoX3mNBN8rf7S13njTQZLrwndTPMrSfM33vm3Vm+F/CUfiP4lapHp&#10;3y7dvmfw113xg8EXXhfwPNM8n/2VAHyTb3klhrVr+53R/NuZlr6s/Z71m+/4+ktWvpLf95tb5lWv&#10;kX7Vdf2xDJ5f7ndu219ifBv9orwn4D0WaF7H940O2RvL3bqANb9oTx5fXVjDDdae0Ek22Rdq/wAN&#10;ekfBvxVdRfD2xuk0/wD0qZW/1i/K1eJ/Fr9qjQfG9rHDBo8fmW+1VmZdrKtdV8K/24fBOg+E4dB1&#10;TT2nkt1ZVlWP7tAHrXjb4qax4X0uPf4Ttbma6by45Fj3Ku6s9rPT/EfhHztUsYrHVGj3N5a/drnW&#10;/bI8B+KJo7W63WNqrK3zR7qm+IH7S3w58R+F/wCxfDUjNfNtVp/L20AcbZrH9l/cbfLVtvy/dp0l&#10;rHdeXv8A4W3LVPQZI7CGOOCHdat8zbmo1i8ktf3yR/u/+edAHsHw78c6XdapY2P3r6z+Vtv3Wr1q&#10;Tx9o8V15N1dRLJ8vyr96vjXwXdXWjeKJvEVrH/xL2ZWuI/4lWvcofi/8K7XS5Lq6tfP1pl2ruZvl&#10;oA9gbXLW/wD+PWoW/ezf7tfOPgXx1/wlHjz/AIl2oN9lXd/o392vo63aSKOgCab97/6DULVG1xTo&#10;/wB7QBDN5f8Az0/4DTlbzf3dTRxx+d5nl/vKcsUdAEMfmRfu6d+88vy6kZKbtkl/eUAVZreapP8A&#10;fqzzVZm/fUAQtb/vqdJa1J5dDUAVWtad5cf+sqwrf9M6jm/1NAEK/wCupskEn+s/8dqazX95UlxF&#10;/coAotcSU6a4j8vy3j/eN93bTl/26h/ef7tAFOG3k86pmSjdTd0kX/LNqAJLGXyrqPZ/rFb/AL6r&#10;4f8A29NSmi8eafM8KrJ9n2/8B3V9zWKyfao/3e6Rm2r/ALLV8J/t4eZa/ErT4b35v9HX5f7rbqAP&#10;F7W3j8mGRI9tQ+JLqO18mT/aqw1/DFaxx/8Aj1Zslr/anl+fJt+b5WoA9M8Mv9q0W1kT+7/FXI/F&#10;hpJY4Y/m+X7yrXaeG4vsulww/wB1dv8AvVNqlxp/l/v41aT+81AHh8OlzfZfM8lvu1c8H29jYQ3U&#10;2ows0ny7VZflr0xta0u1/dvHFVdfHng3Rr7/AImNj9pjb70cf3aAD4V+IPBOg+JJtQS1nn2wsywS&#10;L8u6vWtS+M3hu+8uaDR1WT723y/lrj/h748+Ht14ikkstB8+PbuaOT7rV6wvjL4exSSbPDcc8km5&#10;ljb5VVqAIZNc+DfxV0XS5vEuoanoeoWu7dHaL8rf+O1krL8JfhzNNfeHprrWrqZfL/0tfu/+O1yv&#10;ir42aL4D1TzLrwHFLHJ/q66L4N/Ejwn8VfEV1DP4RisY47drjdu/u0ASWfxV0WK18xIVg3fw7ahb&#10;4yRxSeXZRr5bfLJt/u12lrr3wz+1TR/8I6s8itt27m21rQ+L/h7pdr9l/wCEHXzJvlWTdu20Acbo&#10;PjC18W33yQt8v3v7tcz8UPildeEvMjTQYNVhuP4ZI9yrXo27S/3n9nWK2Mbbm215f8VPG8fw+0v7&#10;dPYrcyN/q1kXctAHnun/AB21SKTzoPA+mxbf+neprj9oq6l/fT+A9O87+99nqvZ/tfTXUMdr/wAI&#10;vpvl/wC7Uc37V8cX7mfwnp7/APAaAHaX8dprrxRp99P4TtbaO3k3L9mj2tX0N44sPhX8UI9P1TW9&#10;Q1CxvmhVWjj+6tfN+g/tCf294usbH/hG7OCGaTbtjX5q9O/4aA0XQdQkh1HwbFPJb/dVW+9QB6pH&#10;L4N8OaPDo/hSS6uY2X95Pcr92neIovA/ij4ew6P4h1CexkhkZpGX7qrVj4P/ABp0X4jWOqX3/CJx&#10;W0NntXy6d8SPEXhfQfC83iLUfDqz2LfLDBu2qzUAcXa/CD4U3+lxw+GvEk/26Ha379tqtXzH8aFj&#10;i8cahDBGzQrJtVv71e8eCf2jPC/iPUP7L0f4cxQXTK3zLJXA/GbSLrVNUtbqxsdv3vOWgDh/hb46&#10;sfDlrNHqPh2LV/vbWkXdW9cfHixsJJJLLwPp8En3f9XWPoPxY/4VfDJC/h2C+kaT709aDftKWN1N&#10;5j+DdP8A+ArQBCvximuo5I/+ERtbbzP+WkEO1lrsPDesxy6L5nlssjfNtas/Sf2srX/Uv4N09o/4&#10;VVa9c0v4neHbrRY7r/hE4vOmXd97btoA8b1D4lw2F15M/hOC+mj3L5nl7marEfxktbCHy5/A9r/e&#10;+aP7ta2tftWWPhLWPstr4Rs5/Jba3nr8y1DdftfQ3UfmT+CdP+b/AGaAOf8AEnxQsfFGlyWqeG4L&#10;GTb96OP5lry3RbiO11Dy/LaXa3+9XpGufH2x161khtfC9rbTTfLuWpvCfhnyo476e1/0q4+6v96g&#10;D6oW6+Hvijwno8niWafT75bdV2x/KzLWhpurfDPwvoM3/CPX15fXzMu1ZPu15v4u/aA0vw5a2On6&#10;94Dg+1Q26qsqyfMy1tfB/wCKHhvxvdSfYfC6rHD97/ZoA7KHXtP1rwvqmi6pH5EN1CytIv8ADury&#10;mT4N/Cn7VH9i16ee6jbzGin+6zV7V4s8daLpeizX3/CNq1rbqzTKrfw18661+0F4T1SbydL8ErBI&#10;0nl7vM+9QBi+Ovi5peg69dWMHhvT7613KrN5e7dWPcfHrT4rWONPA9j/AN+/lapPE3xk0vwbrU1q&#10;/g2Bpl+607bmaq6/tN2t1D5L+DdP8v8A3aAI4/j1pcv7tPAem+Z/sx113w7+JH/CR+JLGGDQYNKh&#10;WT/lnHtVawdN/aA0vR5vO/4Q2zb+L/ZroNF+OcPxB1C1hsvDsGn7m2tJAvzLQB6prniO10aaSTy2&#10;aNV3N/drnYfjTovk+Z5f3fvK33q7j7Lp9rDD9tj8+Hb83+1Umly/DX7VJJ/wi/nyfxfM21qAOFuv&#10;i14R1m1j/wBBX7V92TzF+Vlram8QfC/4l6DHp+vah/Ysluu1VtvlVlWtzVPEfwvi/cp4RVZpG8tf&#10;3lc74+/4V74S0WPVNU8I/uW+ZWgkZt1AGX4Z8M/BfwRrEesaR4iur7ULVt0K3P3Wb/vmq9x8RtB/&#10;tS6m+wwNG25vmX71Y/h34q/DnXteh0/S/A/nzSNtjWSTbXoFn4r8D2skkN74RXzvmXb5nyq1AHxz&#10;8RtUsdZ8UX10kPkQtIzLGv3a5Nr/AP1knl7Y69E+Ol1p9r4kuv7OtfIjmk3Kq/MqrXF6fo3m+XJP&#10;/vbaAKOm2F14kk8x/wBxYr95v4a7TwfrlrpesQ2unQr5at/rGX71c3q155sf2WH9xH/Eq/xVJ4X8&#10;uLVIaAPcNS1K616OP7dGvy/Kvy/w1Xvmj/svyXhib7rbtvzVmtfzeXHJ5f7uoZL/AM395QBYki0/&#10;7D5aafF5nzbm2/NWCt/Yy3X2VLFfM/3a1I7/AP6Z1lrFHFfeZ/y0oA2I/Ji/5cYv++akX7L/AKyC&#10;xi8z/dqjJLJUcNx/yzSgDUXXprWST9zF83y/dqrb+ML6KaSNI9u3/Z+9Wfdat9l/d+Xu/wDiakhu&#10;oZfuf6xqAOi0/wAZXVhJJMkcXmMu37tSSeOpr+Hy54V8z+9trmZpY4v3b1Yj8uX7lAHSaX8RrrQZ&#10;pJEsYL7/AGZ13LWgvxuvv9Z/wjem/wDfuvP7ppPM+T/V03zZJaAO4uv2m7ry5LX/AIRfTfm+XcsP&#10;3abpPxYk0ub7V/Y9nfbvm2zx7lWuNWKP/WJHH5lOW183/lpQB3l58cJL77/hPTFj+98sPzU6x+OU&#10;cV1Hs8I6Z5a/e/d/erjdscUf8LVTZfNoA9I1j9pPR/tUcaeDdNlk/vLH8v8A6DViz/aRksPM8jwb&#10;pC7v+mNeRrFHa/u0+Xc392tJYv8AV/u6APSLz9or7fD/AKV4T0xdvzbVh+Vqd/w0t/ovyeF9MWOH&#10;5tqx/eryu8X/AJZ+X+7qvHax0AetWv7V/wBv8yNPBulQf9sakuv2jo9Z8yG68I6au1f9YsdeSrbx&#10;+dH+7/eL/FWlJFHLHQB6ZY/tAafa/wCi/wDCJ2fzfxeX/wDY1DqH7Q8PhyHzIPC+nzxt/ej3ba85&#10;h/z8tRzRR/x/6ugDvI/2oobr93P4T03y/wDrnXYaf+15Do1rHDB4R0zy9v3vLrw24sLG6/eeWvmf&#10;dqndWscUfyR0Aeyah+19HdX0cz+DdM+Vt3+rrWm/bmji8uFPCOm+Zt27vL+XbXzmvlySeWkf+9Un&#10;9g/av3f3f9qgD6Ut/wBs2OLy/P8ABOmN/teXUNx+21o9/J5L+B9P/wCBR/8A2NeC2um+VDHH97bV&#10;iHTf+Wnlr/3z/DQB6JffHjT5dUkuoPCenrJ8zbfL+WnSfH2O6/ff8Ivp67fvbY/lrzOa3/1myOmr&#10;50X/AFz/AIl2/eoA9MuvjxHdWvlvoNnbR/3oI9rVueH/ANqL7Lp8dr/wi+mX0cPyq08fzNXh900c&#10;v7tP9XVX7P8AZfuf6ygD6Qt/215LWbyf+EN0n5f7sfy/+g024/bSj1D92/gnSGk+7u8lflr5zWKP&#10;zvM/5aU5Vj86gD266/avhi+/4T03zG+6vlrtqxa/tURy/wDH14N0xo/9mFa8V+yw3X/LP94v3WqH&#10;zo4v3aR0Ae3SftVWvmfJ4J03y/8Arn/9jUcf7UGl6zN5M/hHTYJF/uxr83/jteO+d/nbVeRoYvM/&#10;d0AeLra0bKtRtVeZpPOoAj8uT/nnTlWrkMv7uoZG8n79AEawSS/8s/8AgVWGtfKj+enfav3Pl/3a&#10;ryeZQANZyVGsH/TSry3H7ny3/wDHqp7f31AFqOwqaOKpFt5P+2dNkaOKgCZrCH/WU2Hy/wCCpF/1&#10;fmVJayw/6v8A9BoAjmg/5aVV+aptQuvKmjqxH5fk/wCsWgCnJb/3P9ZTo1uv+Wn+rp0lxHF9ySpI&#10;7z+/ItAELRVHHFN51E1xN5nmP/q6mW4upfL2f6v/ANBoAkVf+JhDv/vL8tfS3h/xHa2ul6XJB5TR&#10;rb+XJH/ErV8x3EU3nfuPmkroPD+qX1r+78z98zLtVf4qAPcviJ8RNFsPhzdaLBun1i8XazK3yx18&#10;5/ZbqL948n/7NekeJvhj4kijh1RNLnuZLr7qxRs1N8P/ALPvxM8Wzf6F4R1P5m+XzLVlWgDze48z&#10;yf8AWbZKrrbyf6x5K+ttD/4Je/HLxRp8N0mn6fYxsqsq3d15bVxPxu/Yp+KHwM0+HUPEmlxfYW/d&#10;rJYyeYtAHg8ktUWabzvnrQZv+Wfl+VJ/daqdw1ADmbzaFWm26/36tSPH5f8ArKAI9sf/ADz/AO+a&#10;PKj/AI6I5Y5adJ5dAB9gtYf+Bf8AjtNjtY5fuU5bXzabH+6/dpQBXmsJIv8AlpVf+zpLr7laU1rN&#10;/rKb/qv+ulAFGHTZv+eixVI1rJLTmWTzqsRtJH/10oAz/sE38cdN+yzed8ke6tS4uJpY6ba3EkX7&#10;ygDN2yf886jmikrQuriSWTzKI5f+Wc9AGarSU5Wp01x/c/1dSRtHFDQBGzU1mrShtYZY/MqH9z/z&#10;zoAqxy0SNV6NbWX/AJZ1HeW8cf3KAM/dQtWIYo5ZKveVD5f/AE0oAz41pu73q8yx1RZaAGq1O3e9&#10;R7aN1AGpp/72avTvhS11Yap5lr/q1/8AHmrzPSbeSX7legeC5ZrXzN8jQRt/doA9g1DxHfapqEk2&#10;o7fMm+6q/LXs3w/8TR+HNL+SPz5pl2t8u7atfPem6bJdWscnmef5fzM1dp4X+Jc3hf8A0q10/wC3&#10;fL5cizr8u2gD6w8I2evXWlzahBo8s8K/6tmX5WWvI/GEvleJL6OeFlkh+9upum/tw+No9PjsbLQV&#10;trFY/LXbH91a8z1D4nXWqapNdTwzz3UzbmVloA3r64+1SfJ/3zXSeBfg7r3xGmmj06H94v3Wb7te&#10;M3Gpa1rOof8AEutZVk/i3Lt210Wg+NPjB4Sk+y6JJNBH/wBMPvUAexeKPgp4o+HMkcmtwr5bfLHJ&#10;G3y1w+qWF15Pyf3qw/EHjL4teMoY4fEusTtHD+8X5v4qzYbrxRDN8/zRr/E1AG8vhXxxr37vQdPl&#10;a1j/ANc23+Gum+HvwH8Uap4i8ye+WxmmXy23NtVah8P/ABa8UeF7Hy7WbbH/AMtFX+Ks+3+LniSX&#10;XpJPMZY9u7cv3t1AHsniL9nPWvBscmqPrC3Pl/8ALONvmavM7iKS6uo/3e2Tdt2tUkPxV8SapN9l&#10;urqZo2+Zfmq5pd/Jf3Ukl1Dt/ut/E1AHoFj8Hda1mxhmgvoLaHy/M2t96uN8XeEvG2jeXN4ekW+v&#10;ofveWu5mqTUNZ8URQ+Xp11M0f+9WXpPjTxJa6pJDZSTLdQ/65pF+WgDFh0v4jeZJN4l0+dY/+eki&#10;7ateFbyb/hKIbVI927d8392rniDxv4u1TzI73UJ7mH+JW+7WTo6yeZ53meRJ/eX71AH01pvw08Ra&#10;zot1fWV1FPDCu5YN3zNXgvxS8Ta1Ya1HapJ9m2rt2/xK1Vf+Fg+LtB/c6drV1BD/ABbW+8tc/qGv&#10;X2qX32q9jWf5fmkb7zNQBh+PLy+1TR4Y9Um3f3m3feq94X/daXH+73SL81Y/jjVI7rS/kj/1Py/7&#10;1c7pN14kij861jZo/u7VX5dtAHt3gn4C+JPiX52oadHtjX5VVv4mrmfHHwv8UeA9Ujh1e1aCZf8A&#10;VyfwtXO6P8UvitYf6DpF9Lp/+zbNtrJ8SeKviFrOqQx+IdUn1CT/AKbybqAOoVbry/Lf5pP9mu68&#10;Cxah/Zd1M8LfYYflaT+FWryGS38UeX+52+dt+7uq1pv/AAnEWlzQ+dP5LL5kkcf3WagDqPhTrP8A&#10;ZfxW17+HzlXb/tNXcfHrxB/bPhf7L/wJq8B+F+vXVh4ourq9jka6h27l216h488QWuqaLNHdR+RM&#10;0fy/w0AeH+E/hBdeKPtWsT6pBY2MfzL57bdy123hfwvot1Y30cF1AsyqyrJP91mrwXUtWvpdQj0u&#10;1vpfJ3KrLu+WvsDwD+y1HL8OY9efUJPOhj86SNm+VloA8l+I3gDRbCxtf7OmVrqSPzJpF/1e6uR0&#10;/wCH2n2Gn+c+2eZvvbfurXoHj7w/HF5dr50UG5fMXa3y1g3HgPXpdB86yj3SSfwx/NQBzc3hW1uo&#10;fJePbu/u12XgvwHY2M0MlrDu27fMZqwbfwhrVhaySajugm2t/wABqr4L1660vxJHDdahthVtu3d9&#10;5aAPpbT7f/RY9n+ytWriwjuo/Lfb93dUljcWP9j/ALiZWm2qzfN92s+a88q1mk/2WoAybWbS9L1D&#10;y31BVkk+9GzfK1eX+JtJj1TxxNdQSbbVlWNf96smPzNU8bXX7zdI0n7vc33ar6hNdRa1JH5m3+H7&#10;1AHvH7MPh+HRviN9q1GZVjVZFVmb5Wr7Cvlji86ZJF+y/L/FX5q2fiPxRFdRw6RHLc3X3vl+avcv&#10;g3pvxU17WrW+1SSddLVtzRT/ACqy0AfVFjdebD5yR/u2bb838VTSNJ/BHTbP/U+X/d/h/hq1C1AA&#10;v+3QzU7/AK6URrQBGtO3VNNbx+d5iVHt82gBlKtSSRRxf8tKh2+bQA5pY/8AV01VqT7PH/q6jk8y&#10;L7nzSUARyN5VSQxf36c3l+T89VZLqSL7lAEnleVTpG/uf8Cpv2qm/wC5QA2T/YqOZo/O+eiaoWt6&#10;AM3xhrMPhzRftSf7O5mrzmH43TSx/wCiw+f/ALW35a6L4xX9ja+F4dPeT/SpJo227vvLXH6fo9ja&#10;2sccMar/AMBoA1tH+N19pd9509i3mf8APRl+Va+Mf2iPEl148+IV1qF780m5lj/u7d1fUnjDTZLr&#10;QbqOCP8AeMv7vb97dXxj48l1DS/EUdjdRt5zfN81AGfHZx2ul+XPG3+9/DXG32qSXV1HHB8satXp&#10;mpND/Z8kf+zXnMlh9quvMgj/AHe6gD2LwzdeboNjv/1m2uR+Kl1NYRw7JNu771dl4ds/L0e1/wB2&#10;ode0nS9Z/c6vMy/3WoA8Zjl8218zzml+WrXhfwRN4ykkhtfmm/vNXrX/AAgfhuLS/LguovL+VWZm&#10;+as+1+Gl1YXXmaDrVrBH/eaba1AFz4W/CqHQdUmj1G+iXau75W/ir0q40PS5ZI98yrHuVtyt81c7&#10;8NfhbDf6pJa6v4ig+X980kc25mr0Jvg7ov2qTf4ib7L96P8AefNQBD8RP2f/ABd8X9L0G68G2MTW&#10;Nn5m5pG+9U3w1+BusfC+6vv+Evtfs0d1btCrQNt2s1TWd/feErr+y9I+IUulQr/DJNtVavTaXdeN&#10;45oZ/HkutSRq0jeRJu2rQBix+BdP0a6/cTbvJb5fm+Zq6i1v9Fim8u6kiuZNv3Vb5qy7f4GTS6fH&#10;MniJvLk+b95J8y1nzfAe187zp/FG3b8zeXJ81AG011D9qk2R/u2+6v3mryv41aba+I47HT72+i06&#10;Ndys0/8ADXpVn4S/4Qf93/aDar9o/eRszbmVa5P4haD4J16OP/hLtYbSpNv3lb5moA8Ns/g34dlk&#10;/wBF8Xaf5m3+9tqG4+DOl2HmTXXijT5493/LNtzV3lr8NPgjayfJ42ll/wBr+7WhH4B+CP2WSN/G&#10;Urf8CoA434c/D7wj/b0N0+vRTyW7blgVtrNXoWofBHxt4t1Sa60jR2n0+TcsbN81cbp/gX4S2GvQ&#10;zWXjKdpFbdHtr3i116bS7WH7L8RotPsfl2r521ttAGh8O/AN98L/AAbfafr1i1tqF1tZW/hrQ+I3&#10;w31r4q/Be10vSJImms7iSZoP4mWtjTdSsfFunx7/ABF/b23/AJbtJuWq/iDS4dGsY5tO8Wf2LJ/t&#10;SbVagDw34J/s6+MvCXjiHVNe0ee20+3jb9792u416LwjqmtahHe+JLXT412+XGzfMrVrR+Prq6hk&#10;0vVPHDTxsu393Ju3LXjviTwR8K/7Qm/tfxRPFdM3zfN/FQBzfjzwH4d1nzJLXxRp/k/7Ulc7o/w0&#10;8J/2XNv8WWf2r+H+7XVat8Pfg35cezxlLWfN4D+Df2WOP/hLJVk+X5l/ioA5nQfBGg2uoSb/ABFp&#10;7f3dv8VeiWqxx2vlwSbo1+6y/dasnR/hj8G/tUf/ABWUrSf3a9It/hfoP2WOT+3lWx2/u9snzbaA&#10;PD7z4c6f4j8RTTaprEGixq3/AC8t8zV0DfBnwndaLJ9i8bae10q/dZvvV03ib4afCm6uo49R8cS/&#10;av8AvpVrFk+C3wrtbXzIPHm7d/doAxfAvwb0v+1JP7R8WabbRq3ys0nyste8f8Iv4b0GSxkTxdp9&#10;9CrfNGsm5mryOx+Efwz/ANZe+PGgjrqNF+GnwblvoYbXxtLPdfLt3N8tAFj4nfA3xl4t17+1NI0e&#10;6udPmt9scjfMtegfAX4E+JPhp4N17WNb2wR3DK3l/wAVTf8ACSeItG0+PT7Xxk0Gnr+7j3Sfw103&#10;hOW+1mHydX8SNfWq/KyrJuVqANTwvo0fjLwj4i0+CZVkuLdo41n+8zV8xt8B/Hmg+KI5J/Dsv2GO&#10;ZW8xV+Vlr6U1LRodGjk/s7UPs235vP3bVWuT1rXvEUVjJ/xXkVzDt/1azbmWgDxn4veEvDt/4okk&#10;1HUItKmm/wCWE7fMrba42++Dfh2Xy5rXxdZ+W21fmaum1TwL4D8R61NqHijxlLFdSNubc33qL74a&#10;fCHy4/I8ZN5i/wAO771AFO6+Fvhe18N/Zf8AhMtP+1Mv8TVpfCX4fWPhzUI5E1qz1X5v9XbNurLu&#10;Phb8K7/y9/jKW1k2/eb7rV0ngvwX4H8L61D/AMI94kbV75m+VVb5aAPZpL+G68vz/ljX7ytWpJqW&#10;g+XHHa+Usm2uTuvDOoeI/wBzayeVIvzMzNtXdUdv8PNU8n55ovM/i3NQBl6p4NtdZ1Ca6gm3SSfK&#10;21vlWuq8bfCLUPHnw9sdL8L6fLfX0O3d5jbvmqFfgtr1/Y+Xp2qQW0jf9NNtZ9vofxC+H8nk2viz&#10;7DJ/z08zatAHD+H/ANmn4geF/FFjqGveG57bT7Vt0jQLtZlrotY8H6Xa30kaTM03+s+98y1uXmve&#10;PNYtZLG6+IX26RvvQLJuaqOi/AzWotPutUn1qKXarSNuk+ZqAPBfF1vDdapdR+SreS235lrzHWLj&#10;7LfSQp8u2vVPFyyWt9NJ/eZvm/vNXkutWsn9qSSP/FQBntWp4d/5CkMn/LRaz9v9+r2k/wDIUtf9&#10;6gD1JdcurqH5/L8vbtqvbtJL5n7v92rbf9lqotLJ/BWhHcSeXHH5n7v+Jf8AaoAatxD5n7ymraxy&#10;3Xmf981HNbx/6zy6qrLN+8j+Zf7tAGhMskVRwrTtPiuvssn2r/gLf3qkhWT/ALZ0ANa38379UYfL&#10;tZpJEp2uSyRWvybvvfw1l2d1NdSeX5bLt+9uWgDoFaOWpoVqnH5f/bSrVrJH53z/AN2gB0nl/wAd&#10;V5vLim8um3GqWv8ArH+X+7u+Ws9ryGKbzPOVo/vfeoA1pF/1dEdYN94j+yzR7I/Phb7zLWtY33mQ&#10;/wDTSgCx51NZvNpreZ/zzqSGgCjdWsnnf6z/AGquWcsn+rf/AIDUNxL/ANNKkt/L/joAdJfw+Z5b&#10;/Lt/ipsjQ/wSf8BqvqjR/u9kf+9We3+sjkoA2LfzIZPLerjNH/8As1htfzReXH5bNVyG4/5af99U&#10;AXv3kUnmJ/lar3Deb+8T/V07d9q/5abdtUbrUvKm8tI/3dAE1nbyeZ5n3v8A4mpJGjik8yf/AFdO&#10;t7qHyfMrPvLj7VN/0zoAuXFxDL+88tVqv+8/5Y/6uo5oo5Yf92mx3UcUP+rby/u0Aa1m39+rn9oQ&#10;/drJhuI5f9XRGsfnUAWGlj8yT/nnUcnlyx/J/F92jyqcsUcX3KAMlrCS1/5aVatWjih+epLpv+me&#10;6q8axy/foAavly/c/wBZUkdr5s1DLHF9z/vmnRt/y0oALi1m/wCWH+rpy2ccv/XSq7alU1veSS/5&#10;/hoAmk8uKnSWcd1DUeymtL5X/XOgDy//AIRHXv8AoFz/APfunL4N8RSx/wDIHn8v/rnX3F/wsj/R&#10;fM/su1aTd8v7uobz4iSapayQvp8EEn8PlrtoA+L7H4d619lkk/s+VpPm2rt+bdUlv8L/ABRdf6/R&#10;51j/AN2vryz8Tf2NdecljE0n+0u6tD/hMpLq6+1XUcfl/e2qvy0AfHMnwn17yfksZfm/2fu1Nb/B&#10;3XpZvJ8v95/d/u19eXHxBsZfLkSxVZPut8tVbfx9Y6XdfPp6t5jbdyr8y0AfMcnwC1r93H96T+6v&#10;8NWJP2e9aljjj+7Iv96vqCTXI4pvOgjXy2+Zd33lpsnjSPyZI3h+98qt/doA+Wf+FLaxF+7nulWR&#10;f+BbqdpPwlklupI72Rvl+7/tV9KWfirT7CSSH7Cs8jLu3SLu2tXQaHo02qTRzf2WsEM33Z5F+VaA&#10;PmH/AIUzN5cmyTbC39771TaH8D9Qurr7Lp1rLPM38Pl19UeLvFXw/wDhLNa/2pIviHVPvLHp/wAy&#10;r/vVzs37ZHja68y18L+F9M0qx2+Wsk9urSf99UAcr4V/YL1jWY/M8Q3UXh6H726eRd1dBdfsefCH&#10;Rv3Oo/FCKCRfvKq7v/Za8/1b/hJPFGoSah4o8RXjSXDbmjgk+Va6Cx8JaDayRzPH9u2r/wAtPm3U&#10;AdFJ8Kv2bfAdr5l1r0/iib+7HHtqv9q/Zpi8vy/CeoT/APjtSN/wjd15f/EhgX+98v3qk83w75fy&#10;aLAv975aAHXGvfs8xeXGngO6nq9b+MPgHF9z4Zzttqja3+jy+Zs0uCL/AHlqxa69pdr5n/Evi87+&#10;H5floAk1D4ofAe1tZPI+EsrTbW27v4Wr2b9mfwX+zT4tsZtY17R4NP1DzN0dtfN8qrXht94jhlhj&#10;kTS4PLVvm/d/M1RzapouqeX5Fj9mk2/Nt/vUAfoDqXxo/Z08B+XH9u0tprX/AFcUUPmbf/HaxLz/&#10;AIKK/Cu1m8uyja62/d8uPatfA8Ol6XdXXmfYVaT/AKafxVNr3hXw7f2sckFj9mvt239392gD6w8R&#10;f8FXtB0vUJLWy8G3l9Gu5VbzNu6vLfi5/wAFDpvir4butFfwG0Ecyt5bXPzbWrxe18JWulyR741b&#10;d/F97bXQQ6pp9h5e+1inkh+ZW2/eoA+b9Y+HMmqX0l980Ekzbmj27dtOk+Df2qPzPO/eV9NTePLG&#10;/wDM+1aXAu1dq+Wv3qx9P8W6Pa3XnJp/3vvK33VoA+a7r4VeVN5aTb5P9mobz4S3UUPmeWzV9SW+&#10;vWvmecmnweZu/iWiTxHYyySSPYqt1/sr8tAHyfH8L76//eQRsv8AstTW+EusRf8ALPdX1BcXUN1J&#10;5kcKrt/u/dq8viOOWGOP7LF8vy/d+agD5Nm+H3iKw/dpp8s+7+6tV28B61a/vp9Ll/75+7X19H43&#10;/wCWb2qrGv8AdWmyeLbXVIf+PVfl/hZfvUAfG95pOtSx+X9hlb+7tWo7fwr4iij8x9Ll/wC+a+wv&#10;7etZf3f9nwLt+7+7qxceKpJYfJnsYPsq/wB2P5qAPi+PQ9Y87/kHytJ/u1Ja+Fdev7ry/sMyf7y1&#10;9qWvxB0vS4ZIU0eBty7dzR/NWTN4jtftUe+xVY/vL8tAHyXeeF9UsP8Al1Zv9nbWbY+GdYutQ/f2&#10;ssEf+0vy192XHxB0GXT44X0WD7Uv8Sx1nr48sZY5IU0W18v+Jmj+agD4lvvCutfavLgsZ2j/AIdq&#10;/eq5/wAIXrF1H89jKsn93bX2tpviq1tf9RY2qx/7S/NTbr4pWtrdfv8AR7VpP73l0AfE/wDwgus/&#10;9A+b/vmvTvB/7Ov9vaDJqF7I1tdbf3ds33mavoK68aR6p+8TS4F3fMv7v7tZ8fir/iYRzPGq+T91&#10;dtAHiem/s0+LopJJE0Gb7K3y7mb+GodS/Za8Ufao5INPb5v4d1e5XnjzVJLrzP7QnWHd91W+Wmzf&#10;EG+upvLS6n8z+FloA8R1L9lPxdoOjzaxdae0EMK7m+bdXjd1H5Ukkb/wttr7g8QfFLUNL8G3Vjql&#10;9ujmj2/vG/hr5N1htF17WpI/MWDd/F/DQBxPlU6Nq0NY8P3Wgzfv/mh/hZfmVqzdsf8ArPMoAmZf&#10;3NZq1ca8j8uqe2gB1N8qmrVhaANbSbj7L/yz3V0mn3l1LH5cEP7xvlrldNuP/HfmrvvCupfZY/Oj&#10;h3SK1AHTeHbPWNLjjm8xvL/5bL/eWvpj4O6XY6zo832qxWeNV8z7v8VeF2/jSa6sY4/sq/7qr81e&#10;yfDFtUk0eSG1hZZG+ZlX722gD0RvBGny2vmJHFB/dj2157rHl6XrUkaQxeYv8Xl19GeFfgnrXiPQ&#10;bWb7Uttuj3N5/wB5a8B+IWkyaN481TT0kWeFdqrIv3d1AFfwn5l14ijmnjiWHbt+Vdu6vRtH021u&#10;tekkh/0aH+LdXl/hdZv7akj+1QwRrG3+sb7zV7V8PdD0vxHDJDqmvQafIu3buk27qAPP/iRpf9j6&#10;1+4+WNvvfNu3VzckUktrJGm35vm/2q9E+PHhzR9GuofsXiKC5hb5dyybmrytWj8vy0ulaP7u5WoA&#10;hjWGL78n/AaqwxWM19JGk37zbu202TwlfSzSTeZthb/V7m+9XefDn4M6frN1HNq999mtVbc0m7bu&#10;/wBmgDm9Hi8rUI5Pl8tf/Hq3muo/7Qhhn+WNm+Xb/er0bxd8JfBOl6XNdaJqjNfQ/d3N8rV5jDb/&#10;AGq+j3/J5LfeagD0i3l0+1tfOe+igkX5Vjb7zVx+peMLH+2Jt8kXl/7Pys1e+eF/gT8K/FGiw32r&#10;680F15fmMqzbdrV8y/GzwD4dtfEkkPh7UGnhhZlVt25WoA2v+Ej0e/hkhtZlnm+8y7f4awbq68qa&#10;TZ/q65fwv4Xk0/UJJkk/eba7LR9Lj17VI7WeT7NH/EzfxUAZq38csPzyLVWSWOX92n+rr6O8N/AL&#10;4Z6po8kmqa1tm2/Ltk2/NXhfxI0HR/Dnij7D4eka5tdv3t26gDz/AMURfZY440/irovDtx9l0WON&#10;I1/ffLI3+zXP+MLOb7LH/wA9P4am8P3UdrpflvMv+633qAPUvANhostrN58iwXW7csjNXP8AxAax&#10;l1S18iZZZPm2qvzV23wt/Z90Hx5pf27W/FkWlfN+7XzNvy1yPxM8B+Hfhp4o+y2XiKLVfm+VvM3b&#10;aAOZupZPJ8z+7/DXUeE/Ec1r4T1CNI1aRv73zMtcTNr32rzI/wDln/eWuu8G6bDdaDqF0+oRLt+X&#10;y2b5moA434M28es+PNYk8ndH8rV6N8cvBH2DwvJqDw7fl2r/ALteO/DfxlJ4N8eapNa7XhXb5277&#10;u2vWvjp8Tv8AhI/BMcPmLPHIqt+7/hWgD4/h0nzdYsZoPmmaRf8Avqv0o8J+GfFF/wCDbXS00+WW&#10;Frdf3a/Lu+WvzL0HVv7L8eaf/FGsyt/wHdX7gfBX4kaXf+EdF1Dy4oIZo44/m+8zKv8ADQB+d/xS&#10;+DOvRap+48O3XmQt8y/wrXt3wh8EfECLwbayWXwr+3Wsi/LPJIqs1fRX7Qnxk0+w0v8As/7LEv2q&#10;RVjn2/N96u8+F/iK+sPBtja/8sY4/wB2235ttAHzbqn7PvijxRo/+lfD9bG6b5dvmL8teQ+JP2Mt&#10;P8OXUc3iG1bSr643SRxrJuWv0Uk8dX38EK/98/er5/8A2kNZutZhtZJo/wB4qt/wGgD5d/4QG1sJ&#10;PLspGaP7u5m+9WXr3hfVPJkjgh2x7fvV0F1dSeX5kEn+z8tWF166+y+T/wAs/wC9/FQB8r2eg61p&#10;fjy6urqxl8lZPlb+HbWP4q/tT+3pJktZfLZflbb91q+tri8j8mPfDG23/Z+9RdLpevafHG9jEsi/&#10;3V20Acn+xbZ+Z4487WLVWjWOTasi7tzV9maleWMXl+RGttu+VYlXbtr57+Ful2Og+JIYbLcvmfvG&#10;b+7XuV80f2rzPL3yUAOWKbzPMSPdH/E1WG/df9dKjjXyvLkgkb/aXdU0n/LOgBsf72arNVt3m/u/&#10;7tO83/lnQBMrU2mxxVGsvm/foAc0NEf/AHxUzNUKtQAM0kVV2m/7+VNNcf8ALSo/K82gB32iPyf9&#10;ZUMi/wB+q8i+VRJLJ5NAEzNHQssdUVX95RJbyRfvKALknl063uP+WdZLL/y08z95RHf/AGWT/Wfv&#10;G/8AHqAPO/j1occt1Y3zzbpNyqq1Rt7+OLT49/8ArFX5qm+MGmzS+IrG68zfD5a/L/DTYYo5Y/4W&#10;/vKtAGD4k1m6/wCEbuprKFvOjXcvy18e+NNUvte8SedqNrtulXb5m3bX2V4s8aSeEvDd9Mlqs/7t&#10;lVdu6vin4oeOpPFGvQzfYWg+Xayxr8tAFHUGji0uSTzN0n92uXXVo/3ckf8Ae27a6bULDzYfL/5Z&#10;tXLzaN9luo4/+BUAeyeH7zzdFtf92uR+J2syRQwxpH+8/vV03heL/iVwx/8ALPbUfiD4ff8ACUfv&#10;J5lgh/hoA8tjv5JrXzJ5G+7u+9trBmv7q6uvkml8v+6rV6kvwjsf+PX7d+8/vbvlrP8A7Gh+F915&#10;z2v9sSfw/LuVaAKvwf0bWL/VJpII52j2/wB6vYtL8K+JJdUhhnkl8ttrbt33Vrl/h78SNY1S+m/s&#10;vQfI2q0jLBH/AA16BN4q8cWsf25NHlbc3mL+7/hoA81+Omlx/wDCWQ2Nl599NH/x8NH/ABfLVz9n&#10;ldUsNY1CO1knsZvJb/XruWvorwT8cLW1hh1DUfh619dN8u5Y9zbqq+Jv2h77VLqaHTvh+ulSTL5f&#10;meTtZqAPO1bxJ9qmjnknnjZv4W+WvSND+FsN/H9qvtUlsZtqsytJu215zH4y8ZWt1JJB4buv+BR1&#10;Jb+KviBqkkkiaDdf7W6P5aAO2j037LfSQpM08at8sjN95a8L/aS8K6h4o+wyaXC08lurLIsdereG&#10;bzXrq6kh1exktZv4fl2rXO/EC617RpvM0Gxlvr7+9Gu5VoA+T7XwRqHlyRz2s9tMvzfMtRw+D9Ql&#10;m8v7DO3+1tr37+3Pi1LN5j+HYmk2/wAVqu6rUfiD4rXUckf/AAi8S/w/La7aAPDdN+HOqf215iQy&#10;rDD8zM1blxpdrLHNC/2qe63bV2t8u6u4uLr4jWGoRx6josvkzNtZVj27q+hPCd5/wi+l2sc/gf7d&#10;DMqySSeX+8VqAON/Z78B6pYeDZJJ5JbaNtu3c33ak/ao+Heof8K/0u+0i6lvo4ZGaby2+6u2vavE&#10;Hi21utHtbHSNHl0+G4X95567WWsW68TSeF9L8y90uXVbFvuxxruVqAPiX4I6XdeKPiNpdjPJP5f3&#10;W/i21N+0p4Z/sH4qapapI3l7l/8AQa+xPD/xVtbC6+3aX8P4tP3fu/OaHbtZq+Q/2hLzVL/4japN&#10;dWrNI0nzfL8q0AeW/wBkzX//AB6xyz7f7vzbada+F9QlhkkSGVtv8O35q7TwX/wl1hD5eiaXukmb&#10;73l7t1dxNffErS5Pn8Ox+Y3923oA8f8ADPg/ULq+k3wywbf4mXbXuml6bJ/Y8cc80vmLHtX5qw7f&#10;V/iF/aHl3Wgs0cnyybbf+Guwm0HxFLp/yaPP5jfd2x/doA8b8SfD7WrrVPOgtZ57Xd/rF+61N/4V&#10;3qFrp/nJaztXrUkXxW0uxjhtdHl+yr93dHurn7i6+Jn/AEC5f+Ax/LQB5jdeC9Ylj8ye1ng+Xd81&#10;VfBOlzS+JLGPzGXbJ83zfer1K+1n4gS6XNDe6PN5f/PRo9rLXB+D1muvFFrIkLeZ5nzUAe7fEzwr&#10;Na69p9qnntus45Nq16d8GfD91o2g3Ud1HKu5l2tJ81dRdfGmO60XT9/hP+0JrWNYfMjj3NtWnQ/E&#10;G68Rw/uNBl0qFflbzF20ASeKvC/2/wCHviKOCZmma1by13fMrV8Pyf2hpd9Ha/v/AJpljkbdur7e&#10;t/Ef9i2t9vjaf7QrLtX+KvObrXvDt1deZZeG5YL6NvMb7THujagD5z+KXgub+3oY7KOWe12/LtWu&#10;VvPAuqWHl/8AEvnbdt+ZV+WvbvE3xf8AGX/CUXUmkaDE1qzfu/8AR922of8AhbXxMlj8v/hHYv8A&#10;wFoA8P1rQdUi8mOeGdY9v3dtepfAPwfdWGtWt88jQbpP4v4a6i4+L/xAi0/y7rwnazyL/E1n81Wv&#10;BvxB8RaxqEf9o6D9hh3fMyx7VoA9ukl/fRwpN5G5lVpFrc8SfDG10vQZNYTxc19dN8y2yt8zV574&#10;i1m6sNPjmtbVpZP9la5vSfGWvRXUc2o6fL9l/wCWK7f4aAJNUt/FnnRx2X2qCFm2+Z5n3a1PHWi6&#10;pf8AgmGOeSe6mj2+Y3mfNTbr4seIpf8AmH/6Kv3V2/NXRWfxfh1nS45PEugzrp8LLGzW0e3dQB5b&#10;8P8AwrD/AGp9qSSfzpv+Wm7cq1pahea9FqE0PmT+SvzbvM2q1elXXxz8L+F/3nhTwnP+7+99pXcr&#10;V5/dfEHVNemmk/svbH80nyx/Kq0AcT4qaPVPvx/vFVq8T8UXkn9qSR/8Br1rWNUkuprqTy9sm5t1&#10;eS640cuoSSf3qAMvd5tbHh3y/t0Mb1mr2q5pcXm6hHQB303/ACz2VH9o8qoYbr93Uixeb9+gC5Hq&#10;nlfvPLp39rR/6z7tRtb+b+7qmul/8s3oA3Ib+O6/d/8AfP8Au1N+7i/dpVGxs47Wrk373y/9mgAk&#10;l/dyfu/u/wB6su3v4b/zPurIv92tCb/Uyf7S7a5W1tZLC6k2f+PfxUAbU0taGi2c1/qENrB8s0jb&#10;V3Vm6fdf8tJ/ljroLXy4v9KtZtsy/NH/AHlagD7S+Bv/AATJsfFmg2OteL9a/eXH7xtPgb7q16d4&#10;k/4JT/D3VI1+xahd6fJ/stur889L+NPxMtbqSO18UahBt+Xasm1a9A8P/tc/F7w75cd1rF1fRr/z&#10;0bc22gD6M8Rf8EnW0vS5pNB8UfaZl+7bTx/eridY/wCCfvji18LyWunaCragu75vMX5q4+4/4KRf&#10;Ezw5+80+OK5k/iWePdXWeF/+CtvjiKP/AInfhu1n/wBqCPbQB4P4q/Zu+K3gPUI7HUfDcqyN93+J&#10;Wqu37O/xWljjmTwnK0f+yy16Z8cv+Ch3i74yaXHp9jpcWiwqys0y/wCsryG1/ai+KGjWslra61O0&#10;P+181ADda+AXxMhmj8/wnOu1v4fmqrdfCD4hRQ/8ivdfN/s1oab+1l8VtL/ef2h9p/i/fx7q1rH9&#10;tL4qXU3zzWvy/wB6FaAOTuPhL8QvL/5FG68v+95dYOreCPF2lx+ZPoN0u3737v7teuW/7dHxei8y&#10;H/iXtH/tQrU1v+3d8So/3c+l6Rc/9dLVaAPDY9UurWH99Yyrt/vR/dpy65Hdfcj/AHn937tfQml/&#10;tw2ssnl+K/AemXMLfLI1tDtbbTdH8Ufs7/EbVJI3tbzw9dXH3WkbbGrUAeDw3H7v5/lprW8N/wDc&#10;k/eV9FXX7I2i+I/Om8N+NtNvoW3SLGsnzba8N8bfDfVPBF1JYvazpt+7Pt+VqAMu3s4/9XTvsvlT&#10;U3Tf+ebyfvP9r71Wo7eOS6jheTbJ/C1AFG4h8r7lV5NS/d+W+3y666Swhi+581YeueFYbqaOZJNv&#10;y/doAp27R+T8lWI4v3nmVXs9J+yzeY//AAFa1Le382gCFm8qiNquMsdU7yWO1k+SgB273qv5UctS&#10;SN/cqONpIvv/APAaAG3VrUca/u6kklpq0AV5oo6dZrVVovN1Dy/m8utJlj8vy6AGtULTx/x05beS&#10;Wo2t46APVvtX2WtKz/0qH93XLrFNdQ+Ykn3asaf5kX/PT/ZoA1rzVPssPz/8CrPXxVDF9z5v71Y+&#10;qXkks3z/AO7WTJfwxf7MlAHYNr0PnRyJ/rG+8u37tE2uQ/x/Luri7e//AOWb/wCs/hqZriT+P/V7&#10;aAOyh1TyvuSboauab53ijUI7XTo2aTd8zKu5Vqj8LfBuqfEHVPstrHt09fmmnb+Fa7Dxp8VvDvw5&#10;0/8A4RfwHYrPrDfu7jUmXd/3zQBvapF4d+H2lxzeIfKa6j+ZY423M1eU+KPi/wCIvihdfZbKRtD0&#10;FfljWP5flrJ1bw5qGszR3Wr3TTySbZG3NuqxNFHa2scaR7YYf7vy0AR+G/C9r4ckkknj+3TN83mN&#10;821q1rjWftX7tP8AVr8v3dtYLa5JL5cL/wCpX+KiS8ji+5H/AN80AbH2jzf9qrlrL9gj+eTd/FXM&#10;rf1e+2fav+WlAHWQ6lHLUk1xHF+8rF0tP3dQ315N5fl/8s1oA0ofEFrD9/8AvVNJrlrLN5aVybXV&#10;r/rH/wBZ/dqNdSjl+5H/AMCoA7BtUh/g+ai1v5LqOTfH92uLmuprX93B/FTrfUprX7kn7ygDtLPV&#10;v+Wb/wCr/vVqTXknk/JJXE2/+lfu3/iroP8Aj10uST/lmtADbrxB9l/c1l/2pJdTeX/y0/8AQa5+&#10;41L7VN5n/LOiO/8AK+5/FQB0V5qUlr5cf3v+BU6PVPMh/uyVzf2qOL/aqvNfXUX3KAO2tbzypvMf&#10;/V1aa8juvuVzOj6p51r5d1J++/hrWt08qb/eoA1tvlR/J/q6rrqkPneX/wAtKhuLr7LHWfNdR/8A&#10;PP8AeUAblxcR+T/vVnxyxxSeZ/y0rNkv5JYfL/75qvHcf8s3oA6JbyPzvMps3iO1l/d/dkrn21Ly&#10;v3aVJGsd1+8+7/s0AbStH/vSfeqw0vmx+W8dZNi1SXV7H/q3koA0I4o4v3n/AC0qrNfww/u6xbjV&#10;P7lU5LqOWgDW/tKPzv8A7KrTapD5fmPXNs37nzKjjv8Ayvvx/uf4qAO40PxbD5cn2qP93/C3+zU0&#10;ksd1++T/AFbVyP2eO6/eQSfu2+atK+uptL0vzPLoAsXV1H/yz/1lF94jj8OafHNPCq/L/wACrFm1&#10;yGwsft08ywbfm2t95q8V8ffEG+8W6hJsk2w7vlVfu7aAD4lfEi68W33kpuWFfu1xcdv/AMtPM/2q&#10;mZf+Wj/6yjZQB23hXxbY6pD/AGLr0KtC3yxyfdZaq+PPhpdeF/LuoP8ASdPm+aORfmrj5Iv78n+7&#10;Xq3wz+IkMlr/AGDr0az2LfLG0nzbaAPI93/fypa9B+J3w0m0Gb7dZR+fp8n7xWX5lVa89VqAI1qe&#10;k4p0bUAXLda7rwrqUdrYyb4921lrh7f/AJZ12nhe/hlk+yyQ7o23N8tAHrnhXxNayafHssV8z+9/&#10;E1d5H/wm32H+0LLdYyf6uPy1+ZlryvQZYYrWGNI9sn/oNfVXw3mj1nwH9ueRfMX93toA8hk8UfF6&#10;K1/5D100f3fKVvl21hrofjzWZJJvvSfxMzfNX0NpNnp/kzRz3Sz7tzfe+Za4PVLeb7dJJayMlqv9&#10;1qAPN9J+H3iy6vvLvZNsf3t277taVx8I7qW+8n+2p55G/h27VWvQPCN55utR/bZmaP7v3vu1e8Ze&#10;Kv8AhF9Ykhg8po7j5vMVdzLQB5fdfC3ULC6jjvZmn+bcu5qd/wAK+miuo5nvvIjX/lmv8VdFN46/&#10;t668yeb94vy7tu1akurj7VD8kn/AmoA1tBsbq6tY43k82GH7u6su60PWrq+8uDUJYtP+95f+1Ui+&#10;N4dG0uONJo2mXd8q1gr48vvtUcnmNBub5f4t1AHZR6HqlrD5bzM0f3vmaqccv+leS8m6T7u3+9WX&#10;b+K9autUjtZ9zQyf7O2rF5FDLdQySSbZI23L/tUAaUng3UJfMke+lgjZW2xq26sPSfAeoRXUkLzf&#10;u/4ZN3zNXqkPjLR7Wxjjuv8AXbV+Zo93y1n6br2n3+oSSQSfuf8AaoA5mTw/JoNj/wAfXnybqbps&#10;UcsMkj/6z/erqPFUtr9hkkg/i3VxOl2s0v7xNzSbfu0AU9UuNQi8uSORvLZvm+b7tV7drqKbzPma&#10;Rq1IWkuvM3xt5n93b92s/T9SktfOjuv3Um5tu75W20AYvxE+3S6fHIkn3dqqtZei/DG6utPjmnvt&#10;sjfM3+ytXPH11HFp8e+Tbu27a3PD8s3/AAjse+bdu+VV/ioA5+HwHfWt1J/xOJZ4/wCFd23bVdvh&#10;jDf6h50+qMsn97durppLj+5822i3v4Zf+ui/w/xUAZeqfD6GKOOGy1TdHt+ZqNN+DesRafNqFlqH&#10;nwr8snzbWWtK6/5Zyf8ALPdXUaX50trJ9lmZf3bNtVvloA8f8I2fk69r1j5PnzNGqs1dF4i0u68E&#10;aXJHqNqvl3UO5drbtq1k+B7ryviFrH7z943yszfw1ufFqz1S60WOOebdG23y2Zt3y0AfOPhtY4vi&#10;Za+f88P2hV/3l3LX7pfDfwz4d0v4c6DGlis8cKxzL/sttr8jfCP7NOtapYx69PfQQQ28kbQr5nzS&#10;Lur9bvhm3/FB6XG/+sjhWNv93bQB5L+1t4VtdYh0uO1j2zNIsny/71e2eAZZIvBOnxv/AKzy1XdX&#10;kf7RX+gappc3mfej+WvSvhzLNL4T0ffJ/C3zUAdVCs0X+1/drwf9py6m0b+z5PL/AHbRtur3D7Zd&#10;RXXl18T/APBRD4tah4NutFsbWPd50fmNQB5/ca5Do03z7vLZt23bU19rMmqRxyWsPkf7y/w18zyf&#10;HPWL+H7VPa/d+6235ajh+OevSwyed8sf8LfdoA+pl1K1itY43kbzv+Wny/dao11Sxi/5afvK+R2/&#10;aH8RRXX2V41/urJto/4W/wCJLq6+eTbH95moA+1PBevR3XiSG1g+X+LzK+hI/wB1+7f+FVr85/gH&#10;4617XviZa2s91vtfmZm/urX6ILqUN/DHHayK0ir8zL91qALDXHlfvKsNLHLD8kn+9We1rJ/HUlvb&#10;yRf8CoAvQ3Ef+r/5af3qb/y2qureVNUk0v8Ay0+7QBchuo/L8uq8kXm/cqmrVY3SRUAOjWT+Oo2i&#10;82Sj7VHUMzSS0AWmXyqGamwt+7+eqd15n2rzKAHTVNG0cX3/AJqhk/26bskoAjms5JfMmg/4FVdv&#10;O8n/AKaN/DTfFGvQ+EtFm1Sf/U267pP9qvG5P24fBOlyeTPYssm7a3+7QB7Ju/5ZvH+8/wDHVoms&#10;JPJ8zy1bb8y1886l+294T1TVI7XTtLZt397+9UzftN/2N++g0+WWH73lt8zNQB03xU0nWJdUhuvM&#10;ZbXaq+VVqxWGKxjkT/WN96vGf+F5+JPi144j3x/2fp67VWBfl+WvXF/deX/tUAV/EVxa6Xo91qF1&#10;D58cMbM0bfxV8U/FLxHa694k+1adD9mj2/6vb8tfZXjC6sbXw7NHqkm2Fl2srf3a+O/ipqWj3WvW&#10;trpEawWu35pP7zUAcHdeMrq1/ePH5/8Avfw1Vh8W/apI5J4/4tv/AAGuq1jQ9Pi0v5P9Zt+9/erg&#10;fsEf2qONJP4qAPbvCtxJLaxzf8s9vyq1ZvjbxNNpf/sq/wB6tLw3dR2uj2sbx7tq1h+MPDmoeKPL&#10;+xR/d+agDmW8UX37ubzNkf3ttbGl/HqbR4ZIU0WC+/2p13VmyeA9Ui0+SOeP95t+7VXwn8OYfJmk&#10;17VItIj+8vn/AHmoA9c+E/x6/wCJhdTJp8VjMysrRxr8rLXpmm/tBX39qR2Lxr+++Vfl+VVry/4R&#10;6T4Jtdauo7rVIrm1hh8z5V27q9Ejv/h/5nmJYt5fmfe/ioA89+LHxo8ZeA/Fk0NlfSQWv3o1gXcr&#10;VtfBv40eIvFF9JJezfbo490m2RVXa1egeJvgV4b+KHk61oPjbT9Ij/58b5tzLVHwT8G/C/wlmur7&#10;V/Flnq8kisqx2zfKrUAbkfxz1T+1PLnutse7a0Sx/drqNW1nxtfzQzaRfbrW4+Vtsf3a8/t7/wAI&#10;xahHN8rTL/E1dFb/ABX0/wAOeda6dqEUsci7ZP4tq0AaUbX0s3/Exm8+ZfvV4H+0N4w8SeCNQjut&#10;IvpbGGbd/q/4q9oXXo9U/eQSebu+7XlfxU17QbW1ksfF9q1zHN93y/vLQB87/wDC8PG0t15n/CRX&#10;X3f71Oh+PvjyKTy/+EkuvL/3q6yxb4Syyf8AHjqX/fXy1cW1+FNrdecmn6hPGv8ACzfLQBi6P8UP&#10;iBf61Y7NelnkkbavmNW9dftQfEK1upLH+1JVjVmX5Y1b/wBlq54X8R/D3VPFFrawaPdWMbSbd3mV&#10;6dZ/sl2OqapJNp3jLT7GG6VpNty3zLuoA2vhH4o8ReKNBj1TVLprmNf+enys1XvjR481jwv4NsdU&#10;tZmg3TMvlqu7dtrqLH4T2vwq0G10tPEkHiG6kXd/ozfLHWh40+EFj8X/AAHp9iniiz0W+t5mkkju&#10;W+9QB85+Bfjx4y+JfiS18OvIqxzbmVdu1flrN+JXhLWodevpJ75Wmm+9Xr3g/wDZdtfhV4k/4SK9&#10;8UWetWtrHJ+7tm+ZmqjD8Uvh7ql9N/wkOiztMrfdX7zUAfL+sePvFHg2bybXUGWP/Z/vVVt/jd42&#10;/eSf21K3+9XsXxM174P69+7tdH1C2kVt3yttavMWl+Gv7zZY33y/7S0AV/D/AMafG11qH/IYl8xf&#10;mVdq/NXvWl/EvxZ/Ysf+nfvtvmbtv8VeG6HrngmwuppLXT5/OZdsfmN92vUrW/jl0uORP7v3aAPN&#10;fG3xu8Zf21J/xUl0sm75o1baq1lr8c/HFhD8mtTyx/7Xzf8Astekeb8K5YftWvWN1/an/LSOP+9V&#10;HVNe+Ev2Xy4NFvPmbbuZl+WgDl9L+Nni7xHDJDdaw393a33WrY8L6Dqn9qQ6hBMvnK27y/71bnhO&#10;/wDg3azf6Vp9438X3q7y6+LnwlsLXy9I0W6gul/iZvvUAXNcn8ZfDS1hmupPsMdwqzbdtdF8NfG+&#10;tePNPvpp75mhhbbtaPbur1b4uaNov7Rnwv0W60TWrXStQtY1jaOdtrMqrWL8L/hVa/DTwTqEmqeI&#10;rO+umZWW2g+81AFdbCSw0HUNQn/5c42kX/er5z1j456xf6p9le1Vo5m2r8u1dtfUmj6XY+LfCPiT&#10;T59QXT5Li3aO38xvvNXjcP7Kc0Xl3WqeKLNrWP8AeNHE3zNQB4L42+I2veEvEV1a2t1sjVv3fl/M&#10;tUYfjd4u/wCgh/46u6vSPGTfDX+1JoZ/N+Vtq7vmZax9P8M/C+KaO6fVJ/L3f6ugDjV+PXiy1uvn&#10;1Dd/vKtelfDf4ja948uoY55t3zfMu35Vqvqlh8F/O85/tTfL91fu10nw117wjDqkNr4ehbyd33pF&#10;+agD1pdZk0byZPsq3W35WVq1pvFv9qff09Vj/wCWa7flWsu+lsbX95NNHBH/AHm/ioXxlp8trHC/&#10;lfuV2xstAFfWvH2j2s0cM8KwSN8v/Aqz/HHxG/sbQY4fJX7C22Tcq7tzU28Xwjql1/psy+c3y/7t&#10;TeKPhzp/xB0uHR/D2sQWO370tzJ8u6gDg/DfxQutZ8RWNjHaxNHI21ty13118WLW1tbqxfR4raRV&#10;2tIv8VV/C/7MkfgPUI9U1vxRZ30K/MvkyVm3Vn4b1DULrz5vPhXcy7W+ZqAPH/FS/b7qa6tY9scz&#10;btv92vIdel/4mk0P92vbPEEtr9umjtfltV3bV/urXiviRo/7amk/vfdoAzq1/CskcuqRxvWLWx4b&#10;WH+1IZP7rfNQB6BJax/wR+VTo4o4ofnrSVY4v+BLuqaNbX+OgDDjuKI7+OL95W1cW8Mv7vy/3dZs&#10;1va/wUAOhuJP9Z/eqaG/mluo4YId396oYf8AnnHVpf8ARf8AZk/vUAV9Qiuovvx1TVv+Wj1pTXHm&#10;1RmX/wCyoAjki82pI4vK+5/D/DUdu37yrUn+xHQBVj1zzfv/ACyVNb+IL668yN5Nsn3aq/Z4ZZP9&#10;XtkqvcQ+V9ygC59qjtfv/NuqSHUoZf3f/stZv/LH5/3tN/d/6ygDWmv4/wDV+Wvl/wB6q8d1D/BH&#10;+7rPjuo/M8urkcX/AAGgAbUoYrrzPL/4DUd5FJdfvEj2x/3ama1j/wBnzKd9oj8uOP8A4DQBXtX+&#10;y/fj3UTXEf8ArPLqRfLl/wCudC2H7z5/9XQBRaX7f+7SH93/ABf7VQt4Ptbr/ln5W35t396txYoY&#10;4/kkWqrXkdAFXS9JvtGuo5tO1CWx2/d2t95q9S8F/tGaxoM0lj4rsV8S6f8Ad3T/AHlWvPY7qOWp&#10;ms47r93QB743gPwH8bo5LrwbqC6VrCr5jWM7bVrxfxp4I1r4fap9l1e1ZfvbZFXctY7RSaNN9u0u&#10;aWxuo/m3QNtr07wX+0BD4jtYdB8f2q31i37tbll/eLQB5S0t1/BNt3fdp3mzRf6+TdXqHxM+B83h&#10;y1/trw9N/augzfvFaNtzRrXl8N5HF+7f5JP9qgCS4lkl8uRP/wBqtK3byoap7o/4Kat5HDN5b/LQ&#10;BpN5c37yqMlnH53neZ/wGriyw1RuLrzZPkoAJLqOoftEdDeX+8/d1TaWgC9HLHLTtlZsfmSyfJVz&#10;yGoAq31x5U3/AE0qSxl+1f8AoNRzL5s3l1cj/dfu0oAmhtf+mlNktfK/eVD+8875PlokaSgCTT/G&#10;klhqkcLxs0f3m2/xLXdTfF7w3FY+TPC1tN935l+avJdF+I2nxa9DfXUf7ldu7+KofHV5o/i3WpNQ&#10;tZP3LNu2/d20AdleePNHluvLST733W/hWqupap4d8mP/AImC/am+b/Zqbwfq3wh0bRfL161nvtQ/&#10;vRMyqteT+PtU0W/16STQbFrax2/KrSbqAPTI7i1i8uRNQtfL/wBpvu12HgHwvN8RtUjsbKRZ41+a&#10;aSP7qrXz98P/AAfdfEDxRY6La/6y6k8vd95Vr6r8eS6L+y/8P/8AhHdEm/4n2oK32ifzNzfMtAFf&#10;4mfE21+H2nyeCfCl0q3TfLdXMbfMzfdb5q5vwPpfh3RrGO61HWrVtUuPmbdJuZa8Ph0n+2NPm1j7&#10;duumbc2771exfsi/sl/8NLeLLrS7rxFFoMNvGsnmSLuZt391d1AHWa54m0G1j8tNUink/wB6uZuP&#10;FWi/ZfMe6Vv9la+t2/4I16fDff6V8T4lstu1f9H2ybv++q0/+HPWj6fInk+OBffe/dyR+X83/fVA&#10;HxLJqWgyw+YmoRL/ABKrNRDqmn+T/wAf0H+z/u169+05+wV/wqXS9Pvn1C1tZJLho/LWbczL/C1e&#10;zfCP/glL4R8XeA9L1mTx/wDaZr23jmZYV3LEzL9371AHx/8AbNHl/ePfRf7u6rljqmi/x3yrt+9/&#10;tV9w2v8AwST8D2H/AB9eO93/AI7/AOzVbk/4JK+B5v8AUeNpP/Qv/ZqAPi+x8TeG7rzI/wC0Fg2/&#10;3vl3LWPqni3R/tXk2t8vk/3m/ir7qk/4JF+CZY/+Rul/3lX/AOyrltJ/4JP/AA/uvFE1inxPF9Na&#10;7ZJtPWNfMVf++qAPjaSXS5bXzPt0Xmbv71VZLi1ih+S+il/3Wr1r9pD9inw78L/ip4d8I6R4yivp&#10;NWaNZFlba0O5tv8Aer6b0L/gkL4RsbWPz/G817/tLHt3f+PUAfA0euWMX7t7qJpP96rFxqmlxQx7&#10;L6L5v/Ha/RWw/wCCT/w9tIfLn1qe5/2mO3/2arjf8Ep/hn/0FLj/AL7/APsqAPzmsde0+1m8z7cv&#10;+6zV1l94v8L/ANl+SmofvNvzK396vve1/wCCWnwui+/fTSf8D/8Asq4Jf+CVfw1m8eeT/wAJv5ki&#10;r5jaSrfvNv8A31QB8Dza9oP+rjvl8yobXVLGX799F5a/7Ve6fE79hnwbYftQaP4HtfFkGg6Lebma&#10;eeTzGj2/w/e+81fWcP8AwSj+Gf2W3jTVpmkVV3SK/wDrP/HqAPzik1LT/wDWfaov/Zqd/alj5P8A&#10;x9Rf99V+il1/wSX+Hs3+r16eD/x7/wBmqvZ/8EkPAcM3mSeJJ54/7u3b/wCzUAfnja65pfmeY90v&#10;/AfvV2Wl+MtBi0+SO9vlX7u1v4lr7ztv+CVXwytJPMfVJpf959u3/wAeqzN/wTJ+F+n6XfSeX/aF&#10;0qs0ayXDKq/+PUAfnzN4o8Oy/wDMQjb/AIFWXqmraX/yw1CJo/8Aer0r4f8A7IPgn4jfG6+8L6p4&#10;og8MfZZtq23meZ53+yrbq+4tJ/4Jj/CGxtY438y52qv7xrhvm/8AHqAPzH/tyx8nzPty/wCz81EO&#10;uWMv7t7qLzP96v1Ob/gnV8FYo/ntYl/3rpl/9mrHvP8Agm78FZZvMS6WD/t8/wDsqAPzHm1Sxik/&#10;4+ov++qsafrlrFdR+fMvltX6ZXH/AATq+Csdr891Esa/8tPtn3f/AB6sOP8A4J7fBu/0W+uoPEkT&#10;2qr/AMfK3Hyw/wDj1AHxDDcaL/Z8kn2pYJv4d3y1y99dWMXmSf2pA27+61etfs9/syeF/jl8UNe8&#10;L3vi6JdL0uSRoZ45PmuNsm3b96vqi4/4JdfCmL7+vSQf71x/9lQB+dMl1Y+d/wAhCD5v9qqf9s6f&#10;FdeS90v+9ur9JJv+CbvwR/1P/CRKky/9Pn/2VWrX/gnP8C7X95daxFPt+8327/7KgD81brUrGKHz&#10;P7QiaP8A3qktbrT9Uj/5CEC/7Mjbd1foB4s/4JwfAvXrWabTvGMWkQw/MzfbFZV/8ermfAf/AATd&#10;+Bus6DfX0HxJXWrWHzI2uY5lVYdv/AqAPjHR/Eei6XJ5c+oRN/Dtjbdtq54q8eaDa2v+i3Xnxr91&#10;a7r4A/sW+Efir+0F4k8N/wDCUL/YOk3U0cNysm5rpV+6y/NX2j4T/wCCZ/wXsNXuEfUBrMkP+stm&#10;uP8AV/8Aj1AH45eLvGU2vahJ/DD/AAqrfLWDHcf3K/cZf+CcHwDj8Rf6VYQN8u5bD7Yy/L/e+9Xj&#10;/wC2h+wf8IfAfwl1DxF4X0f+yr61Xd+7uGkVv++moA/J6pVlp00X7ySP+6zLUbRUANkpqt5X3Plq&#10;ZoqhaKgD2b4P/FWx/d+HfFH7/T5P3aySfNtpvxo+B0nhySTWNFkW+0tv3n7ttzKteMx28n+7Xsng&#10;X4hSWugx2N7dN+83RsrfMu2gDxn/AK6URtXeePvDljLdfatIk3Rt80i/3WrgqANuz/ew13XgdbWK&#10;1kkf/Wbvlrg9NX+/XXaLFH5fl/8ALP7zUAeqaPeQ+TJHHt+bb8zfw16Z4T1KTS9Ph09NQWDdJ5jL&#10;5ny15X4V03S7q1jk+1bZP4V/u133h34d2uqR/ap7795/vUAfRlnpvwptdBjmfWmbWmXdNGsny7q8&#10;X8Rappdr4ivptLvmbS5vl2yN92prH4LQyw+dBJt3fN5nmfw1yd58M7GK+m2axuhX/ln96gCRvE2l&#10;2GqfbpLplj27dqt/FXr3wX+LXwltbr/iso/tP93cu7bXidj8O7GW6j+1Tbo667R/hL4X1S6m8+12&#10;x/wz+Z8tAHo3x6+JPwN1ma1/4RCP7NfK37xY49qtXld1400GWOOG1kbzmXbtb7tZ+vfAzRbXVI/I&#10;k8ja27727dUi/D/T4rqOTy9235Vb/ZoAbY+F9P1TzJLqZl3f6tlr0r4R+I/AfgjVPO8UWK6hGv8A&#10;q1aPcqtWDpul6Xaw+ZPNujX/AJZ1Th8EWuvX0nkSfu2/h+9QB9AfET43fDXxR4NurHSNFgtr6bbt&#10;ngjVWWvC4bWH7VHNPJutVbczL96tyH4d2Og6fJ+72eSvzNXM6PdWt/5nkSfud21v71AH0Vofxs+G&#10;dro8drqPh2CeSOHy9zR7q8b1bxh4R/ti6urWPbYyNuWONflVax7q30eXzI/L/d7f/HqydH8P6fLq&#10;kkcELTx7vm/ioA6DUvFGj6pH5Olybof9qofDuuWthdeZe/6lW2/u/vVNceD7HS7GSa1j+y/xf71Z&#10;+j6XDf8A3/4qAPozwr8ePhXoOgyWN1pdrPMy7Vnnj3Nur5/+KXiPRfEfijztO8qCNl+VY/lq5cfC&#10;rS7+xkmeHdt+Zvm+7VXw78MdH8zzv9fJ91fm+7QB5n42sP3cO/a8e3cv+ytXNB8b6Pa6f5LyfvIf&#10;7v3a6T42eBY9L0e18i68jzv/AB1a53QfAOj2trD5/wDpP3Wb5qAPZPhX8S/g3YaXJJ4h877Vu3fd&#10;3K1cT8RvFvw9v/FH9oeHpvIsZm3bfu1gzfD7w7L/AKy1/d/e27qhk8B+HfO8yO1ZY/7u6gB2reNP&#10;DsvlxwSN5f8AD/d3VtQ+OvC9h4dmk85v7UZdqqv3ap33hXw3awxyJY7pP+ee6tRfCXhv+wZJv7Fb&#10;zPLb+Ld81AHlfg21jv8AxJql0m7y5lXb/tV2nxMsbr/hF44/m8z5W+b7yrXO/CfwvqGteItajgk2&#10;x2arIq/3a6z4yRahoOlx3T3X2n92sf3fu0AfNOi+OvElr4utbGDVJ/ssNwq+X5jf3q/cD4UrJL8P&#10;dHkn/wBc0K7v9r5a/DHwzb/avHljJ5f7xrhW/wDHq/dT4f3Ukvw90eRI/wB59njX/wAdoA8l/aYv&#10;7W1utP8AtW5vmVV2/wAK7q9i8D2sf/CL2Mif6ll+Va8d/aCWGXXtH+1R7o9v3f8Aar2Twev2Xw3Y&#10;xp/CtAGlcL5X7yvIfjd+zjY/HOGO6nmgW6t12x+fXsTL9qmjjf8Avbq+R/2pvidqHgj4weG9Ptb5&#10;rbT5mVZtrbd37ygDnbz/AIJv+ItZ/wCX7TLaH+Fd22vl/wDaK+EEfwH8UQ6DqkkFzdNH5n+jfMu2&#10;vpr9sb44eLPC/iy10Xw15vkw28cnnxyfeZlr458YeLdY8ZaxHqHii1ae+WPy/mbdQBz80uj2sPnP&#10;axNJ/D8tc/8A29a+d88avGrbm2/e21c1K8sfO8vyfu/eqSPTtP8AJ+ePb/F9771AHSfDvXI5dYhh&#10;0j9xNcN97+7X6HfC/Q/7B0WO1+1fbtq7pJFbc1fnr8OfD8d/rUdrpfy3UzfK277tfoR8H/CE3w+8&#10;N/2fe339oXW1fMbdu2/xUAdptkl/1n+r/hqbdTmX/ppULNQA2TzKbGsn8dSM0dFncebN5NADm8uo&#10;5v3tSSW/lU3dQA3y6I1ki+/Ru/5506SgBrLJTWoa4kiko3ebNQA1mkqG4byquNUcnly/foA4X42X&#10;8MXgmSF/mjmX5lb+Kvzf+KWk2MXiSSaCP93t3bf9qv0M/aCiki8GxyJ821a/Pn4jLJ/bUkj/AN1W&#10;20Ac/wCAbWG68XWsn3d38NfUWn2EcVrHG8atJ/tV82/Du1jl8XWsn3fvNX0xobebH5f/ACzoAuLp&#10;d9L4ksZIbWCCx2ruaP7zV69eWf8Aq9n+r215b4N1mSLXvJeHdD/z0r1LdJ/q/wDlnQByfjLS7G+0&#10;WaPW5ttqy+Wrf3a+TfiJYeG4vEkMOnTbo44/L3fws1fYHxA8M2viPwvNa3V15EbK235tu2viv4je&#10;H9P8OeIobGCbz9sfzSK33qAKOoLdRfu/Lby/4f7rVTt/D/2+aOTy9sitVrUvFElhaxx/K237q/3a&#10;51fH19LdR+RGqx7vu0AeyaXFH/Z8MP8Ay0Vdv/Aqo3niqbQdQ8uD/WL8zbqPDd1JdaXHdP8A6xl3&#10;bf7tcr44tdUvvMksoWaRvlbatAE118SLqW6k8/8A1n3tyr/DU1jF4R8eeZJ4h1hrGRfu+X/FXH3G&#10;g6x9h8tLFvO2/NUOg/DfWtYhm/4l8sW3/lp/DQB758LfAfwfi1Dy7rXrqePb8zR/er0zUvBvwVtf&#10;3dlqmptJ/db7tfN/wl+FWoRa1NHdR+R8rNu3V7MvwguopoZk1hfM3eYv+ytAFrUrr4L6NN9lvbrV&#10;ba6X/vmpPDOh/CHxRdSSf2hqTWq/eZa4X4zfD6+1TVIfI0+fV4/4p4I/vV1Hw1+G+oaX8ObqN9Pb&#10;T5riZo1kkX5ttAHTL4I+C8V1J/xONS+y/wDj1WNP8JfBXS9Q+fUNQaGT5V8z+KuPs/hVJazRyT33&#10;2mOP/WL/AHmr0CPwD4Xk0uObV77bqEfzQ2yrQBYvNL8O2sn/ABTUkrWu1mXz/vV5L8RPFHhuO18z&#10;xRCtz5O7y1X7zV6db2cf+r+7H/DXhvx28DR695MNl/rl+7ubbQBk6X8UvhDa3X/Irzt8v8SrW4vx&#10;p+DdrDJ/xS8/mN/DtWvMdJ/Zz8US/voI4Gj/AOui1VuP2ffEn279/DEse77zSfLQB3mj+N/hnr3i&#10;61jg0eexjaT70f3lr1az+KHwR8z7LezavBJH8rN/eavE/Afwqm8N+KLW+vfKa1t2WSRlbd8tc/4k&#10;+G/iLVNeuptO0W6nhkmZo2ij/hoA+2vBereA9e0+a68NR3TQw7dzXK/eqbxtefDnwvYx6pr011Ba&#10;zbljaP7zSVx/wl8Oah4X+F+lw3sP9n3zKzSLIu1m+asX9qTwlr3i34Z6D/ZGntcx291I0jQLubbt&#10;oAm0/wCJ3wX166+w6dfawszKzfN91q8/8VfEb4N2GqSf6DqTXS/eZV27mry/4O+C9U0bx5ayapp8&#10;9tarHJuZo22/drnfitpsNr42utkf7tpPloA9at/iJ8G9Z/4+tHvIJF/2fvUWvxL+D9rNJHP4XnaH&#10;+Fv71eO+H/h9qnij/kH2qzx/3vM27WrqL74E69FpfmPJEs38UfmfM1AHZf8ACcfB+W68y10WeD+6&#10;v91q9Osbj4P3Wjx3Xnaks23dtVflr5p8P/CXVItUj+2xqsjf6v5vvNXqlvpMel6XJa/L5n8S7aAL&#10;2peMvg35kn23S7qeT+8q/NWbb+LfgjLH8+l6h5a/dX+GuB1b4S6pr11JfWUK+X97c0m3dVix/Z78&#10;SX+nySJ5H8Xy+Yu6gDtrj4hfBGWHyU0HUII1/ij+81Q2Pi34Ky3XyWOpeZ/dZa8tuPhPrGl3UkN7&#10;GqybfM27t25ayfB+kxy+LrH/AJ5rIvmf3WoA+tofFXwXtdPjhfUNc0qRl+792us8D3nw1uv3dlqG&#10;pahD/FI3zMteT/tEeC4YvFGl/ZdLlnjbTY22wR/Luruv2a/C994c8L61dXWntbRzMu1p1+bbQB6B&#10;rlr4N0vT/OgmuvJ+80jfw15bqHjz4Z/vof7a1KeZm27Vb5a9I1zTbrxR8PfEljp0K3MzW7eXt+8r&#10;V8W2/wAPtY0vWoY57GfzFmXc3l/doA7jUrz4V2uvXX9rw6lPIrf8s/4quNrPwN8n5IdT/wCBLVH4&#10;qfCfVL++j1Cyhi+y3HzRybtrVyel/B3VItQhmvbWNrVWXcvmbd1AHcR698DZf3f2XUv95q0vDN/4&#10;JtdUjj8Lxz/amb920n8VdRpd54T0vS44Z/hTBfSL8vmfaNrNXWeF/BGl/EzVIbrw94XXw9NZt5k0&#10;ayblWgCS+sNF8UWMMOvXUtjIrf8ALP8AiqaT4c+B9LhhkTWp542/hVt22vWtQ/ZG8WXXkyXVqvkz&#10;LuVlb+GrEn7EetWtr5mlyK8zL91m+7QB5XdfC/4Vy6f5n9sXi3Tf7Xzbq5+Twl8NdBh/4mPiLUra&#10;H+Fo2rrNa/Yj+Jkl9HsmWCPd97dWp4+/Yj8cXXhe1hgh/tebau7a21t1AHksl58M7/VI9PtfEWs3&#10;0bNtVd26tqP4X/D3yZJr3WNTsZNu5V+7uq98L/2JfiFo3iiOa98O/wBn7W+W5kk3Ktdl4q/Y3+I1&#10;/JqGoPqEU9rbxtIy/d3KtAHyXrlva2utapDp0zT2KyMsbN95lry3xIv/ABMK968ReDf+Ec8zz/8A&#10;WK21l/i3V4j4qtY4tYm/4DtoAxd61peH2ji1CON/9W33qyZlrY0NfN/d/wDLT5aAPSI2j/d/vN39&#10;2rH7uWsXTbCS6kj2bvl/4FWxNa3Xl/JC3y/7NAEm6Pyaq+VD53l+Z+8qaHS766/dpat5n+0u2sG4&#10;s9U+1eX9hl85f7q0AdFDFHF/10q1Nax+TWGv9oWsMcb2M/nN/wBM61ls9QtbHzJ4ZW/i/wBX91aA&#10;Kv2Xyqa2m/6yRJN26o2ur795stZW/wC2dVbXWdQupvLfS5YP+2dAGlDbwxR+W8f7yj9zF/y0/d1D&#10;J9ql/dvay/8Afuo9P02a/vvLeOeCNd3y+X96gCvN+9kkkSqaxSVvXGjTWH7t42WT+6y/NVW40u+/&#10;1fky/wCyu2gCmtr+7oWzkpslrrUXmRpYyt/s+X92tK10vUJYfMntZYP7v7ugDNazh/7aVpW8Ufk/&#10;P/DVWbRtUiuvM+wytH/u1Y1TS5v3Mieau77y7fmWgCHUNNj8mORJG8zdubb93bVVreOL7nzVnzXG&#10;tWsnkwWMrR/3vLq5b2t1ax+ZPay+Y38Pl0AXo4o6uR+XLH5NUWW6uo/LS1nWT/rn92q8l5NYR+X9&#10;ll8z+95f3qAHNo0lr/y0/dr/AOPVD5X9+OtDR5b6/wD9faywR/3vLq1eWt9/q4LWWf8A7Z0AYrWv&#10;lf8A2NTfapov9mSugj0G+tdP+1XUMq/7Pl1h6xFJaxySJDLPJ/D+7oAFuP8Alo//AI9WfeWcd/8A&#10;c/8AHf4a3tLs5Psscl1Yz/8AfuoZtJm8zzLW1lWP5vl8ugDpvg/8Zr74X3Uml63/AMTHw7cfu5I5&#10;/m21tfFT4Vaf4jsf+Eo8ISNPpczbpI4/vRtXnNn4L1jxH+7n0+fy/wCH93XTeAfEfiL4Qa1Hp97H&#10;L/Ytw376OSP5VWgDj7X91+7+b5f733qsfZ4/4491esfFT4Wwy2P/AAl3heT7To9x+8kWP70deX2b&#10;TeZ/q28xfm+7QA6O1k8z56sNbx06aWb/AFjwt/wFaay3UsPmJCzR/wC7QBl6lp8l1/qflqOHRZov&#10;3k/+rpt9q11a/csZZ5P93+Gi316+uof+PGVpP7vl/doA0PsH7n5P9Z/DUkNrN/q5I6q291NFN5zw&#10;y+X/AM81X7tXI9UupYZJP7PlX+7+7+8tAFO60OTzvOgqH7PNLJ/q/wD4qo7jxNqEV15f2GXy/wDr&#10;n96tTT9Wupf332GVf+2dAEKxSeX/AKum6hayfYZNkf7zb8taE15JdfvEjZpPu/d+arUnnRQ/6lmk&#10;/u7aAPm2StDSv+PWSqslrVqztZIoaAM+8i8qSo1/55p/rG+WrV8n76vVP2b/AIaR+N/HFrJext/Z&#10;9v8AvJG2/L8tAHtH7O/g2x+C3gO++IHiWFVmmj/0eCRdsi/eWvl34geML7x54kvtUupGbzJPlVvm&#10;2169+1J8XJvEfiSTw3ZSbdL01mjXb8qt92vA5o/KjoA9M8A/DmbVPBOqa0+5Y7f5l/utR8O7++up&#10;rr+zr6exvlXd5kDba9s8P6b/AGf+yDNffd+0fNu2/M1eS/AGwkv7rVNm3/V/M392gDi9U+JfjL7V&#10;JG/iTU28uRl+a4b71Fv8XPGXneY/ijVv/ApvlrJ8RWsdrrV9D5m7943zVX0fSZr+STZ/q1+9QBo6&#10;l4w17XrrztU1q+1Db937TM0jLUUPjLxFp/mR2us39tG38MNwyrVOT91J/u1VkloA0JPFHiCWT59a&#10;1Bv964b/AOKqSPxR4i/g1q+X/t6asnzKkWeP/nnQBtR+N/FkP7tPEWprH/1+N/8AFVVh8Ta9a3Ul&#10;1DrF5DdN96SOZlZv+BVXVv8ApnQ3/PSgAudQ1C6uvtU19PNdfe8ySTc3/fVa9v8AFDxla7fI8T6s&#10;v+7eNWFI1QUAdn/wt/4gRf8AM3av/wCBjU3/AIW58QJf+Zu1b/wMauTWXyv+WdSLdf8ATNqAOmk+&#10;K3jy6j+fxXqx/wBn7Y1Z8fi3xRDqH2r+2tQW6b5fOW4bzNv+9WSrfvquSfuvvxtQBHqV/qF/dfap&#10;76e5uvveZJJubdWlb/EHxlYf6jxJqi/Lt+W8k+7/AN9VjzTeVUKr5tAHWL8XPiB/0N2r/wDgU1Df&#10;Fzx5/wBDZq//AIFNXMwt/wBM2oaWPzP9XQBv/wDCyfG11+8k8T6sf+3xqST4heMvLMb+J9T8tvvL&#10;9sb5qwWl/wCmbU2aX/eoAka6uvtXnfap/tX3vM8z5t1Xv+E68Uf6tPEWqeX/AHftki/+zVltLVfd&#10;QBtN4o8SS/6zXtSf/eupG/8AZqZNrmvfx6zeN/28NVSO4j8uo45Y/wDaoAuNrWtXX39XvG/3pmpr&#10;aprEUPkf2ndeS33o1mba1Ef/AHxTbqLyv/iqAK9pcXWnyeZa3UsMn96OTa1aH9va9df6zWrx/wDe&#10;uGb/ANmrJklojaT/AGqANaG61j+DVJ/+/wA1C6hrH/QUuv8Av83zVFpelaxqE3+hWF1ff7MMLSba&#10;u3XhzWLD95e6XeW0f96eFloAryXGof8AQQn/AN3zPvVVhmvoo5I0vpVjb7yrJtVqdJL+8/1bU5aA&#10;IYNSutLm8yyvZ7eb+9DJtq1beMPEVpJJNDrOoQyN95o7hlZqozLUa0AdBZ+OPFH2qOb+3tS+1fd3&#10;faGZttfq18MfD83jz/gn3rX9qa9/aF19l8xmkk3NCyr91q/IuPzPO8xP9ZXSWfxf8XaXot1otlr1&#10;5Y6PdNuuLGGTbHN/vLQBzuoReVfTf7MjL/49Qv72nSXH2r/P8VDLQBFRStLUatQBajl/fV1ljZ/a&#10;tPj+7/7NXL28XmzV0kcU0Vr/AHaAI44pLHzI/M3f/E1l6hpsf+sT/gVWriaSoWbzY6ACxs5LrzNn&#10;8K11nhO1/dyR/wDLT7tc3ay+Va+X/wAtP71bXhVZP7Qj/eUAegWOg/2NDHfJJuj/AIo/4q9W0G1t&#10;dB0GS6upt3mKzLGrfMtcPp/hy+/dzf8ALFv9qtKS6/suaO6f9/HD95f9mgDL1L4v61a+dY2tjdfZ&#10;d237tdV4J1L+1NLjmeFoPO3KyyV6t4P/AGm/hzo2gwwz+EYr668v5mnhX71ea698TYfFuvXV9ZaP&#10;FpVq3+rggXaq0AOuria1kkkg2+Sv97+Guf0/XvFni3VJLHQdFvNVtYflZrRWas/xNr0niOGO1T/R&#10;o1b5vL/ir2L9nn9p7UPgjazafZeF4r6NvvTeXuZqAOTs18UWGsR2uqaPdaV/EzXa7dy/3a2tauP3&#10;f7utz44ftmyfFqGGF/Da2Mlq3mNJHH8zV5rZ/EGPWfJhexmXcu5WZdtAHRaX+98yFPmk/u/xVueD&#10;bPxFa6hNJpGny3MLKy/d3fNXLrdafpf769mltt38S13ngf4zTeA4fO06Fr6Nm+Xcu5aALXijRPHk&#10;WizX2qaPPY6fHG26Rl2qzV5T8KVmupppn+WaZmj+b7q17tq3x417xlp8ljqkjfYbj5pLZl+Va890&#10;u38O6XqF1Np1008jLuWBl/drQA6T4aeMpJpJINFn+yt+8+0+X+721izeLZPhVdSSXVr9uhb7zLXu&#10;2l/tkTeHNB/st7FbmNY2j2tH8teI69rNj48m+1Paqu5t0ltt+VaALUnxVj+INrJDBa/ZpNv3W/u1&#10;c8J2/k3Ucafv5m/5Z/7VYq2tjFD50EKwSf6vctbng3XIdBuv7Q8nz5Ldvl3UAepQ6Nr1hYyfbdHn&#10;to1XczMvy1y+j3kmjXU011Hu3M21Vreuv2xta+wzWs+ixX0Mi+X80f8ADXks3i3UPEeoSXzxtbfN&#10;8sar8qrQA79ojXJNU0uxj+yssk3zL/u1l+HWjisYY3/1m1d1UfiZrM11o8Ml7/yx2rHu/u1y+n/E&#10;uGwtYY3sZ2/2lj+VqAPRNJ03Wtekuv7L0ee5hVtu5V3bqPsd1pc0kd1C1tND/rI5V2stdF4F/bQu&#10;vC9jHY6X4TX5fvSNH8zVx/jj453XxQ17zoNH+zSN/rtse3dQA2a4hupPk+X/AOKrurHWYbDw3JH5&#10;fn/u2XbXjOpeI/7Lm8u6tZ1k/h2x/erqtF+Lk1roMml/2Os/nLuWdl+ZaAM/4M+PIfCXjLxFN96S&#10;RV2q33a2Pj5430/xH4XjhSPbdeYsjMv3a4nwfb2v9vXV1Pt86b7y7vu1ueNtJh1TRZvI8tdq7t26&#10;gD598K6tHF8QNPj8v7syq3+181fud8O7qP8A4QPRfI/1Pkq3/jtfg/ofmQ/ELT/3f/LxH/D8rfMt&#10;fvZ8O4rWLwHo8KR/dt42/wCBbaAPC/2pG8zXtFjg+WZtrf8Aj1e7eGf3vhfT/wB3t2x/NXiv7Tmj&#10;SazrGj3UEnkTW7L/AMCXdXtXhnWY5fC9rJ5f7tloAvK32X95XkvxK/Z/8I/FXxdp+sa35rSWrfKq&#10;ttWvVJJfN/4FWHdalp+l6pHDe6ha6dG38VzJ5dAHyv8AttfDHRfhzp83jaC6lnjuIVhWBW+7tr4J&#10;t/i1peqSSR/2fJ5m1vmkbdX6bftpXnhu6+F91avfafqEPl7rdbaRZG3V+ZMllo+lzR+Rp/3vmbct&#10;AHPx+KPDdrqnmXtjPPJ/sttVq2JPH3g2/h8t9PngkX+Ld8tXpPDug3XlzJDtm/ijVd22sPUvDOlx&#10;eZJBaytH/EzR/LQB2Xwbt4fFuvSWukSfYZP+WbSNX6AfBvwrN4X8IySavffbtUZV3bW3V8A/CHSf&#10;7e1SPS9Ek+w30zKqyM22v0U+Gfwn1r4aeEYY/EN81zqEi/N5jbttAG9DTZv+mlTMv9/+KnSNHF+7&#10;f5qAKq06FvKmqxCvm+ZJ/wAs1qOS4j/1dADpJaj3U3zfKqNZfNm8x/8AvmgCTzKkkWTyfk/1lV2i&#10;oW4/eeX/AHaAGw+Zdffj21Y+y1H59TNdebHQBXuKbIsl15f+zU01N2yRfc/ioA4n44LDL8P77z5F&#10;Xcvy/wCzX5w/ESX/AIn0n8W1a/Qz9o6w+wfC+aR5P3jL/D/D81fEd1o1r4o8uSeNoJF+Xcq/eoA8&#10;78A+d/wl1rN5bLH/ABV9HaTfx/YY/wDx2uH8N+DdP0GaSb97df7LL92ushuI4vL/AHe3/wBCoA6z&#10;wzeRxah5nl//ABLV601xJdaPHNB8s3+1XlOg3UN15cbx+VJ8u3d8u6vUIbjyrWON/wCGgDm/iFpd&#10;1rPhfyU3LJNujZl/hr4v8aeH5NG8SSQzyefMvy19seLpdQ1TS5tL07/j6uF8uH/er4x+Imk33hfx&#10;l9l1SZWutreZ827a1AHG6ppf2r78lZ9vpNr9qjjTd5bN81bl55lYck/2W6jjT/ZoA9s0m3jtdLtY&#10;Yfm2rtqvqnjS10H9z5e6T+Km+Gf+QXD/ALtef+PPMtdUk/dt/wABoA6b/hYMMX7xI28xqdJ4o8Ua&#10;9HH/AGRuntf4lg+9XAtYTfZfMeOSL5aq+H/EeqWF1JDpd01t/e2ttoA9w+FvhfxZf6p8+6CZtyt5&#10;n3VWvTL74b+Lor6ORNQi/wBllb5VrwX4O+N/EkeqXV0l1PfSbWWT5ty7a9U0nx54ol1iH93LLHNI&#10;q7ZPu0Aerab48+K3g21j0vTv7MuY/u/vFXdWf4iX4oeMo447rULNd3/LOHb8rV4T+0p4k1rQfHk0&#10;drqksHyru+zSfd+WtL9m3xN4i/066mup77+79pbd8tAHpX/CFeMrD93PfRTyf881+81GpeDfF2n3&#10;XmeXHBN8v+v/ALtXG8R6h9q8x5PKkb5t38S11mm6N4o1nT49YnvlubVmZf3knzLtoA5nRdD1qwjk&#10;k166WeZvmjWP+Fa858bfDG++I19J5GvWulSL/q1nk216peXE3nSR/ek+7XzX+0Vb6ha6hHJayTru&#10;3f6igDrNP/Zp1q10+T/ivLNZPm+7cfL/AOhU2+/Z/wBUi0WTz/iBp/mf3ftH/wBlXzTa3WvSzeXH&#10;dXn/AH8aqralqn2qSN7qdpPu7fMagD6E8H/BHWLDVI7pPGWm+ZC25VaZWVq+qPC/xS8ceF7GOFI9&#10;IvvJ+VWXb92vz78F2GvX99H9l81vm+bc3yrXQQ/8JR9qm8/Wp4I1Zl2xybmoA+7NWv8AXviXJ52r&#10;zWsEy/dW2/hqZZde8EaX5OlyLc/e/wBZ92vLfhreXVr4D0+TzpZ5tvzSS/eam/tIXmtaN8L9B1DS&#10;7qeCSS4kWRoP7u2gD1LRfiD4k1TzrXW7HTFtWhkj+6qybq+Hfid4dmsPEl9DPHuk8xvmWrHg288S&#10;eN/GWn6fBrU/nNHuZpJNu3bXafEDwfNLqF1HJdM10v3m/i3UAcL8Pfg3r2vQ+Za61Bp8e7dtkk21&#10;32sfs8a1Laxyf8JlZtIq/d875v8A0KvDfGja1oM0cfnTwf8AXNtu6sVdW1qW18z7ddf9/KAPbtF+&#10;CPiK61T/AJGiz85fu7pq9OX4N69Fpck39oQfKrKzbvlZq+SfDOpap/akMiXU/mbv+en3q+jo/E2t&#10;S6PDG99Ksfl/Mu771ABZ/s5614jjkurrxlZ2O77sfnfLVeb9nPxJo37v/hMrXy/4dtx/9lXjvizV&#10;NY/tiSSC6n8vd/C3yrW18P8ATdY1SbzNR1CdYf4fMkoA6rUvhDrWjWN1NdeJILn73yxybmavP/Bu&#10;g6pD4otY7W1l8vzPveXX2h8J9E+HOlx2t1qF1BqHlx7riOeTd+8/u10Xir48fDm/urWHS/CcFj9n&#10;b5mtoV3NQBm+JPjh4s8G6Lpf9l6La6hGsKws08O5lavWPAeh33xg8Ex6hr2oWulfaFVmtoI9u2vY&#10;vg/4r+GfxL0WHT72x0yxutv/AC32qzV7ZY6D8P8Aw5p8drDDo/l7dv8ArI6APjPR/hHp/hLzpNI8&#10;RL/teZ8ytTvsEksc0MF9pibtytJJHX2p/Yfw/itZP3OjrG3+1HWG2jfCu6hkjePR1/vbWjoA/MvX&#10;v2UP7e8STXV78UNNsYZGZlg3fKtU5P2Wo/M8l/ihpv2X+9u+Wv0mk8EfBXXpvJfT9Bnk/wBplrH8&#10;caD8EfBGl/an0HQ7mRfmWCPazNQB8A6f+xRpeqfvE+L2n/3vvf8A2Vd58H/gZrHhfx5p+j6J4kVt&#10;P8z/AEjVG+aOZa9Y8deOvh7deG/O0vwPpFjH/wABjavJfBvxuj8JeLLW++w2raLatuWx8z5WoA+r&#10;NY+Evxa/1el+NrNodvy7o/urXN3Hwd+Okskcdr4utf8AaZVrFvP+CjHhG1hjjfT/ACNvy7YG3KtU&#10;7r/go74Ruofkjntv9rbQB0n/AAq/43f2hHa/8JRat/ebbXQSeBfjlo8f+i+JNPb5dv7yNa8vh/4K&#10;ReE7C68yeGVo1/iVfmatJv8Agpj4Jlm8z7K3k/3WX5qAOw03wD8eNUm8y98Waesbf3Y1qrb/AAe+&#10;Ml1r3k3Xii1bS/8Alp5a/eWuf0//AIKJ/D2WbzHmaD/ZVflWrDf8FDPBP+lTadJ58nl/u42+Xc1A&#10;Hwj+0pa32g/GTWtLupN0dncSR/L91q+cfFV99q1iT93Xtnx2+JcnxG+IWsa95KrNeTNIyr8yrXg+&#10;vN/pUklAFGrVjFN9q8yD+H/vmqMctbHh+f8A06P/AJ5/xUAdVpOva9o3lzWU0Syf7S7vlrQk8eeO&#10;P3kyTQfe+7tWqskUcv8A9jUixSeTQBHffE7xxdQ/v5ovl/55xqrVc0X4v+LrDy44fI/h+aSNWqqt&#10;rH5P96Ss9bryr7y/LoA77/hf3jiLy43h09pP73krupsfx98cfvP3No27+Fo1rkf+WlTfavK/5Z0A&#10;bkfxw8caXNJJHDa/N/0xWrFn8afHnned5dn838LRrXK3V/J/rH/h+X7tQ6PeSSzSSf8AoX8NAHoU&#10;nxs+IEv3I9P/AO/K06P4+/Eaw/5Y6a3/AGxWuNXzPO8z/ln/AHasQt/wGgCv4k+KXjLVNUjup44o&#10;pt3zbY1Vahtfi54ysJPMTypf+2atV6SWOX7/APrP/Qqy7q18392ny0AbkP7QHjy6mkj8u1X/AGvL&#10;X5qht/jT42tZvM8uBv8AejVlrBmi+wQ/3qtWbR3X/XSgDoI/jh44i/ef6L5f/XNahb4xeKIr6O68&#10;m1aT+60a7ay5LOT/AFdU10uaPzN//fNAHWf8L28eRfvPJ0/y/wC75K/NWtD+0Z4o8mOR9L0/zF/6&#10;Y15nJqn2W+hj8vd8y7t33dtbU11DLN5nlqv+zQB2k37UXjL/AFMGj6b/AMBhWq8fx98ZX8nz6fpv&#10;mf7UK1ycPlyyfJtWppJfKh/3aANjUvj1448z5NPtfl/uwrtrL1L49ePJfLj+ywL/ALsK1mrrknne&#10;X/yzb/ZqxNLJ5kf+floA0I/jT48ltfLeODy9v3WjX5quaX+0F4ytfLj/ALPs/wDZ8yFa5+6aSX95&#10;/d+WqN5f+V5cf/fVAHoF1+0J4yihjjn0/T2hbavywr8tV5P2lvEmn/uf7Ps2/wC2dcfb3/mw/wDT&#10;P/arPuPLim8ygD07S/2ovHksMn2WGzWP/rmvy1zviT4ueLvGX7nUfss8f8Xlxqu1aw7G4jltf3Ee&#10;2qtxefYP3iR/xfw0AeifCH4pXXgjVJtPvf8ASdBuvlaNvurVrx4uteF9Uk1DS7VW0u8XdC3l7lXd&#10;XmMl/wDu/O8tvl/h2/er1z4b+NI/G/h2Tw7dbvOt90kKstAHG6f8WPEVr+7exg8tflbzI/vVY/4W&#10;hqlrdeZawxL5n+sXb8tVdci8rVJLV49slvujb5fmZqyWtfKmoA6y1+L+taf5nkafZtu/iaPdUkfx&#10;c8SWvmXUFjZ+c38PlrXG3GrSRQx+RHu/vbqsWepSf6zy9tAG43xS8RWt9JffYbVpv4l8v5a3rP8A&#10;aO8SSx+XPpenrGv/AEzrhbhZJf3iVVulkoA7a4/aP1jzvL/sXT/97y6q3n7QXiK6j/caXZrH935Y&#10;/u157NqUcU3l+W3/AHzWxaxRxR/J/FQBHN4y1S6upLp4VSbd/Cu1atN8RNe87/Vq3935arssctEa&#10;yRQySUAeG+c3/PSpPt03/PVqrUUAP8+SX/rpX2F4B1KH4I/AGbWp41+3aov7v5fmXdXzH8NfDcni&#10;jxtpdj5fnx+crSKv93dXsH7VXjy1uv7P8L6XJ/oOnqu5V/hagDwu+16S/wBQmup4900zbmaqrXkc&#10;v/LOqlKtAHrknx21SX4Xw+DUtV/s+Fdu7b81N+B+pSWuqahHa/6toV3f7K1V0HRrGX4c3195atNG&#10;23d/EtdB+zjpP2q61qZ4/wDl3Vd1AHm+vS2v9tXUaR7pPM3VNouqQ6XdfvP9W1ZutSxxa9ff9dmq&#10;O18uWT56AHX15ay3UkifLWhot5o9r+8vYfPrndQ8v7VJs/1dOs/L/joA7b+1PDt1deZPD5Ef/PNV&#10;q1cat4Ri8vyLVm/2m/hrh28n/ZpzeT/yz20Adxb+I/DsX/Lru/4DWTH4g0e11Tzvsvnw7vu1z8aw&#10;1DJLD/zzoA6TUte8O6hN5kdq1tJ/47Wxp+peF4tLk/0X99XmslbVnLa/ZfLf/WUAdNJrPh3+OH/x&#10;3+Gtxte8Gy2sPn2P8P8ACu1q87kltfO/hp3m2sX3/mjoA9CbXvAf2WSOGxl8xv4mrm4fFGl2s0kc&#10;9r9ph3fL/eVawftFj/zzpt01j5PyUAbkOveG5brzHsZHj/hX+7W5D4g8J/x6ey15evl+Z/0zrWZr&#10;X93QB6MuveF/47X93/u1a/4SD4f+TH5+nyt/eZdu6vN1ltf4/L/3ahuJbWXy44I90jfdVaAPSNY+&#10;IPhH7D9l07w7+7X5vMk+9XM2/jfQYoZI7rR/tO7/AICy12nw3/Z117xvDHdTw/2VpatumnuflVVr&#10;2K40P4B/Bu1jkvZovFGoKvzQRszLuoA+fdBk0HxZdR2OmeF557qT5Y1jbduavWvDP7L/AIim8uST&#10;wTdwRt/FP8qqtZuqftcaX4b1CN/h74Rs9BjX7s80e6SuT8WftefErxlN/pviKWCPbt2237tdv/Aa&#10;APpKP9hHRZdLhutU1q10qZl3NG0i/LU3/DEvw/tYZPP8ZWfmbd3+sXbXxLqXxE8Sap/x9a1eTx/7&#10;UjU238UXUUPz3103/bTdQB9lX37KPw5urGSGD4gaeki/xeYvy1k2/wCzD8PdL0uT7b8QNPn/ANpZ&#10;F3LXyDNrMkv3LqVf+BVDcX8n2WT/AEpn/wCBUAfpt+zr/wAE4vAfjK1/t668UWuq6Xub93HIrV73&#10;cfsv/sreA/8AkNf2Q00f3vPuFr8XPDvxI8UeHI/sul69qFjat96OCZlVqdN4w1TVLrzL3WJ5/wDr&#10;pIzbqAP2y8N/Gz9lz4N+dD4ek0eCRvlbyIVbdXlv7UH7ZXwL8R+A7rT7LR7XWtQm/dxtHbxr5f8A&#10;tbq/MPTfHmj2Fr5c9r9pm/vVn614y0vVPL2WPkR/e+Vv4qAOg1zWdB/d+Rp/7z+Jv71cbqniO1l/&#10;dwWO3+HdTW1K1l+5/q/9qq981j/BHQBRjljq1DLHVWFY4vv1MssNAFy3WPzKbfeHJI7Wa+85flb/&#10;AFX8VRw+Z/rE/wBXVG4vJJbr55G8ugCFam+0VGzU2OgAmoVqdJTKALdv5n8FdFb3En9nxyT1zdq3&#10;lVvQ3HnafHQA24/56U2Naq+fTt0n8FAGhp8XmySfu/3e2tLT/tX2r9z/AN9Vn6a8kvmRp/q/71aW&#10;l3l1FN5Kf3qAPXvCNxqF1pcMb/xfe+atjWL/AE+w8uGf/XN/C38TVxelzahYeXMm5dv/AHzXTeIv&#10;Dmn/ABk0HztIulg1q3+XyN3zNtoA0NP8OaXf3UcmqTQWNj97buXdtq9q2reCbXUPJtb6JYfur/F8&#10;1eN2/wCzx8VL/wAyNNPvGjX7zM3y1j6b8B/iBda19lTS5/tStQB7RH4g0WXWPJghXy9v3m/iqbUv&#10;iDJ4cjmhsrqDy2/h27mryXXP2ffiVpd1HJdWMsEjfd/ef/ZUXH7OfxGitfOnsZVjb+JmoA9c+GN7&#10;Dr2sTX2qXVrBHt+7JtXdXp3iTVvCcWi3V19qtVmt12r5e3c1fH8Pwg8WRSeX5jL/ALslEnwj8Zfa&#10;o4f3jSTfd/ebt1AHReLPi5/ak0dj5nn2u5vm219IfBvVPDt/4Xh/tTWLWx2tuXzG+avn+8/ZL8ef&#10;2DHqD2MSx7d27zF3VyMPwT8cSyeXBGzbfl/dyfKtAH25421Twjpfh2+vtO161vrra21Y5F+avLfg&#10;f4k0u/jvpNb8pY42aT5pPmZa+c/+FJ+PPtUdr5MvmN93958tdJefs0/ELRtL+1PMqw7dzfvl/wDi&#10;qAPeJtZ0HWdUupIJoFtVZtq7lqbQb/w7dah/x/RWMf8AtN96vmbwn8DfHfiO6kj06NmkXdu/efL/&#10;AOhVFrXwW+IGl3UkM8M/nL8u1ZNzUAfX27w3FDNN/bEE8aq21Varmh6l4d/sua6+1QXO3/ln5i18&#10;Z6l8IfiBo2i/2hPDOtr/AL1HhH4S/ELxHayXWnWt15P3t27arUAfWTePvDsXmSJDFL/0w3LurP0/&#10;4iaPLdSTXUMUEf3Vj3V8sw/CPxxdaxHp6RyvfM23b5nzV0niz9n34meG9Pjm1SFoIdq7W8xaAPXv&#10;it4m0vXrW1jg8ryV/hWSum8I3Wn/ANgwxwQ2s8Kr8y7VZlr5v8O/s1/Enxba/arG1mnhX5t3mfK3&#10;/j1Xvhr4P8baD4sksZ454JF+W4WRvl20AfVWl+ILG1/dppcDQ7fm2xrupq69pf26PZpcS/3mWPbW&#10;h4b/AGffiFr2n/brKOKC1b7rSfKrVx+raP4i8JeKLrR9bhXzlbarR/dagDsvEGs6Pqkccf2GBpF2&#10;7pGjX7tNurXR7XQZpksV85ofl+X7q1xd55kU0f3vLrqrO/m/sG6meFpYYY2j3fwq1AHmPwl8OaXq&#10;msahNPG0+77yq33a0Pjhp1jYaDH/AGJI1tIzeWy7q5X4a3l9peva1sjb5lX7v8PzV0nxeurWXwvD&#10;JBG0Um5fM8z+9QBxPgn9mHxZr2n2vih9QtWtY5I9q+Z+8b5q/YDwLo11oPgfR4X2zyeSsbNu+78t&#10;fhr4b8eeKLDxlY2NrqE6x+cqxx+Z8v3q/abwj4Ivte8G6LHq+qTweXDHN+5bazNtoA8f/ac8SyWH&#10;iLS40utvzLG21vvfNX0J4Htf+KT0/wD65182/tMeBdP0vVNH33TNuuI2Xc3zbd1fTmi2v2Xw7Y+R&#10;/q2j+WgC1H+6uo/+ee6vz9/4KfaDql/r2i6hZahLbWKwsrQRyMu5t33q/QK1ikluo9/+61fA/wDw&#10;VC/dapoMaTeVttZNq7qAPi34X391YahNJq809zYqq7Y5JGZWrute8W6Lf/vHjWCPbtX5fu15n8Hd&#10;U0+WS+j1eT9yq7l/3q9Oaz8I69+7+3RRRqrbt33qAMHT/EHhuwuo7r+1FWT+6y7q3vEXxV0HVNFj&#10;0e1mgsbX7zfu/mZq4nXPBvhO1m877U3lt93/AGabZ6D8P/J+e6laRv4v4VoA6DwTq2l6Nqkcllqn&#10;75W8yOSP5drV7J4y/aC+KmqX1ja3usfbo7j93DPH91a8LtdL8N2skf8AZcnn/wB5v9qpNc166itf&#10;LtZmaZfu/wCzQB9zfs0+IPEXiPS7r+3pvN8ndt+b71exNa/8tK+Wf2H9U17xHpd958jN5LeX/wAB&#10;r6mW4k/1Lx7dvy/71AFhrfzYfk+Wqs0Xk1JJN5VTbo/L/eUAZlSr5dSMv7z/AFf+7R5VAEclNkWj&#10;UFmikj2bfL2/N/e3UM0n2WPf/rKAGVLHUcf/AJDqb/coAb5X/fuqrTSRTf8AoNWoWk8n9/UM0VAH&#10;mP7Rl/8AZfh/N5/+rZV2/wCz81fN+h6zo/8Awjfl+Wrybv7tfQn7YnlxfCHzkk/eKvzL/F95a+Zf&#10;A+l2v/CLx6o8ytIzeX5f8W6gDe03XoYpo4/sqrG38TLVXxxcebHHJZSKsn8Un8K1IzWP2GSZ5FXb&#10;/DWfa6TdeMpI9Fso2nvtSby4Y4/mZqAOg+H/AIosfEd1Da/blvr6NVXate0TWfm/uf8Alp/FXG6H&#10;+xl4k/Z91C11jW5Ip/tUe7dH92Hd/wAs2/2q7yRY4v3n/j1AHD/EKW+0vw39q0v5dQh3NG391q+H&#10;/E39qa94iur7VJma+aTczM33mr7W+JWrTWujyTJ/q13N/vV8Y+KtSk/t6SSf/WTM0lAEN5N/fqrD&#10;Yfapo/8Ae+9Tm1q1i/1+7zP/AB2ix8Vaf9qjj8lvvbVb+GgD1jRbWO10u1j/AOWm2qOpX+l2F15l&#10;1GrTf7XzVe0f/SrWORP++q87+IyyWGqSSf3v71AHUTazoMv7ueRfLb/lmtXLPxl8M9BtZrW98Oyz&#10;yN92SNvmavKZriH7L5j/AOsrpPCfjTwja6XJHq+jtqF1/e3fKtAHq3wt+KvhPRo7qPSNFZY23Myy&#10;LubbXUXHxo0X7VDJ/Y7LGrbv9Xtrn/gn8RPBthqk19a6PF91o2gk+b5a9kb4v+F9Zm+wz+HdNWNl&#10;2x7Y/magCjdfET4I+I/+JhqPhudtQZf3jSR7lase++LXw/0aOSPRdLZf7sax7flrgfE3xp/4RLxR&#10;Notr4b0+CG3b71zHuZlre+H/AMQdP8W6hJ9q0HT2mh3SK0Efy0AWofi1pd1DJM+iywR/3vLqrp/x&#10;pj0vzo4I5/srfw/w16N/wsaG6/0H/hHbNf4f9X8rU2TVI7qOSH/hF7No2+VtsdAHM+FfEH/CRxzX&#10;SR+RHu+XzP4lrgfiN4ym0bUJJPsK3P2dvutHuVq9Q1CXzfLj+yrYxwrt2x/LXkPxI+KuofD6aaSy&#10;sbW5jm+99pj3UAcv/wALptb+GSP/AIQ2KL+80cO1qyY/G2i+d53/AAiO6T/rnTrH9qrVIvM/4kOm&#10;+X/Fth+9RN+1RfSxyRp4d02D+6yx0AdN4F+L+jxa1DazeF/ItbhvLuNse1lWvaNJ8OfCHRtUjur3&#10;z2muP3ixt8yrXzDo/wAbta1nUJLX+y7OXzvvNBCqstd9pv7VEkX+gv4d0/zrf935k8e5vloA+pNW&#10;v/Dd1pcP/CPWv7u3/wCme2obrxXot1oMen+IY1/sddzbWj3ba5HwX8VZte8N2t9Pp8EEMytu8hdq&#10;tUPjj4jR+F/Ccd1PpcU9jJIyqsi/eoA2LHQ/g3o3neIvDsct9fRxsvlr/erytf2gvDel3U0eo+DZ&#10;bm63fe21l+E/2h7HVNa/s/R/DcEF025vu/e21j+Jv2m5NB1SSP8A4RvTZ7rd/wAtI9zLQBpeMPjn&#10;4J1618t/hyy/9NGjrkbrx54NjsY47XwPK3y/NVyT9sC+urXy5/C+kNH/AA/udtYbftQax5kkieHd&#10;NWH+6sP3aALFj8UNBuvMhg8ErBdfwssf3a6D+1PN0+STyW+7u27fu1g+G/2lJpdUk8zw7pvlt97b&#10;H81evL8XNPutB/f6DAsjL5m5V/hoA8Xb4lafa2vkz+E90i/ekaP71d58LdZ0XxHYyTaja+RCrf6l&#10;V2ttruvhX8UvDt1Y6hDr3h2zurGNf3bLH+8Va8v8VfFDwn/bUkmkaW1ja+ZtaNW+9QB9leBZf2bd&#10;G0GOa6tWudUaPzJo2bd81TfDn49fAO68UXWlx/DloPJ27Z5IVZWr4p/4Wl4RtZvM/suX/abdW9b/&#10;ABp0vS/3mkaeqyfxNIvzUAfbng3xh8C/iX8RptF/4RG60X5dq3O7y1Zv+A17Bqn7P/wVi8uF9ang&#10;kb7rfbtzLX5P3XximsNak1SCZba+b/vmtKH9o7Xr/wAvz7qO5k/vf3aAP1Ct/wBmv4Nxff8AFl1P&#10;/vX1Q3X7N3wXuv3aeKJYNv8AdvK/MfVP2hNalkjjspNsa/6yiP4+6xa/8tN0bfe3fe3UAfpxb/st&#10;fBfyvk8UTNJ/eW8+ajXvg78G/hf4dvtYuppdX/dssazzeZtavzB0X9oDULHVPOSSX5WVvLZvlr0j&#10;xB+2VrHjLQY9H1SxtVtV/ig+VmoAwf2ivFVj4j1qGbw7dS21jbr5fkK21a8lkuL6WHzPOb/vqt7W&#10;Ne0u/tZJIY/3jNu2tXLrdSfx/wCroAryRf3/AO9u+amtfzf6t/8AV/7v3akkuo5aGaOgCH7LJL9+&#10;T/gVV7jTpJZv9Z+7/i2/3q0PtH/7NV5L+TzvL8ugDk9SWS1uvsqSN/tVsaXayeX5iSMv8P3quTRw&#10;yzeY8f7z+9VyFo4o/koAsWvkxR/PJukrjfEH73UJNnyx10kP/LSSuT1Bv9KkkoAoxxVraL/rjWWs&#10;tbHh3zJfOkT+Hb/vUAdhar5UPz1aVv8Av3WTG00n/Aak+1SWsn/stAHRRtDa/vKzdS+w3U3nQSbZ&#10;v4qJl+1R+W9VbPS44rrzPvR0ASRxVMyx+Z89Numk875P9XTluI/9W/8ArKAJpGtf44/3dR/arX+C&#10;PbUN1F+7+SqcNAG1a3UP/PSriyx1hqsfl1NY/wCpk/ebtv8A6DQA281KOKTy/wDx6nLcfu6otdWv&#10;8Ef/AH1TmupIvuR/u6AJJFklqOztZIrqSTzP3f8A6DVG487/AJ6MtSWrSf8APSgDc+1R0Nef8tKz&#10;6cvl/wCroAdJa/apPM+Wpo7fyv8ArpWfdLJFD8kn7ynWMsn8f+soAuNFJ53yU6S88qP56huLjyvv&#10;1nzS+b9//gNAFpZo7r94lXFX9zWLatJ5la0f/kOgBsl//wBM/u/LVfda3V1/6FVq6WOWqM1n5UPm&#10;JQA6+tZPJ+Sslv3Ufz//ALVbC3H+i1zt00nnUAb2i3Uf2WtK1uIf441/4FXHw6lJFD+4/wBZ/tU3&#10;7fNdfvHk27f7tAHbTXUMX/LNf92q9nr02g6pa32nSeRJHIrNt/iWseGSSaOtC38vyfnj/wB6gD0j&#10;4lWEmqWOl69ax+RJdQ+ZJJ/DuauDaWSK18t/mk/iavQPBeozeI/CN9o77Z7GH94qt95dteZtdfap&#10;JPvL/st96gCa3XzZKdcRSRf9c/7tUZrWaX/USbZKkjuJLWH/AEqgDSt7yTy6huLe6l/ef8s6q2d/&#10;5skkf/LP+GpJtUm/1P8AyzoAb/qv7v8A3zUjVXkaSrUNv+5oAsR2/wC7+SSmrYSS/wDLT/eoWjyJ&#10;P3n7zbG1AHg1FFKqUAfR37H/AIdj/trWNeuv+PW3hZdzfd3V4j8QNQ/tTxlrE33o2umZa+hPAM3/&#10;AAr/APZ91Cby/wB9qHmKrbfu18u3DebNJJ/eZmoAZT1plPjoA9S0OKSw+FOoSJH96ZfvV0X7O+rS&#10;RQ69H/yx+z/e/wCBVn6fpd1rPwVk2f8APZW/3qvfBfS5rDQfEnn/ALr/AEdfm/u/NQB474g/5DV9&#10;JH/z2aqPnSVpa5ax/bptkm6Pc1UVhoAgpVpzLUka0ARstN21cW3jpPsq0AVlWmtWl9lj/wCWdR/Z&#10;vagChSrTpF/fVNHb0AQr2qZYqsR2sdSfZY6AKO2mstaX2WOX79OksI/J8yOSgDGqXdTZK9X+BfwH&#10;1D4v61HI+620W32tcXbfKrL/ABKv+1QByXw9+GmtfEbVI7XS7Vm/vSfwrX0NH4B8B/s52sd9r0y6&#10;9rzLujjX5lhatL4kfGLwv8G9H/4RPwBHE18q+XNqCr93+993+KvlnVrq+17UJLrUZmnmb5tzNuag&#10;D0D4mftHeKPiN5lrayf2Ro/+rW2tPlVv96vJ5Lf/AJaP826tT7LHDD/00qGS3/c0AZarUixU2NfN&#10;q9b28ctAFXy6mhirQWzjo+yx0AUZIqhaKtZrWOKGq90sfk0AZK1IsVNjXza0IbXzf3dAFOOKPzKd&#10;JF+8rUt9Ljl/5af/AGVOazj/ANXQBmxxU5oa0I7WOKnNb/uZJE/hoAy1/e1HItSW8Xm3X/fVWPsf&#10;76gCn9om/wCejf7tQ1sNpsfk+Z/y0rPkWOgCOOnLQq1ItAEKtU0a+bUMi0RtQBMsX76ugjWT7LHH&#10;WTG1dBJfxxWseyRfm+9QBRWz/wCA1NJF/wA86hbVJJasKv7vzKALWl3X2WGSOu08N2sPl+c8f8Vc&#10;ba2v+iyTPJtjrsPD8sf9n/6z93QB2GrX8n9lyRp8se35f9muP8D+dYXUl1azNBMsm5WWust7qx/4&#10;RvUPP+aTau2uV+Hdx9qjmjf/AFfmNQB6dffF/wAbf2LJ5/iSW2hX5flX5mri9L+IPi6LVJLr+3pf&#10;9lv71dBdabDqlrHDP/q65+TQ47Cb93Juj/hoA0pviD4ov7qO61HWJbnyfuqzVV1r4q+Mtek+fVJV&#10;tV+VY1+VWrJms/3nmf8ALOpoV8qGgCZdU1Dy/wDj6k8z/e/iqSHXtQjm8z7U3mL93/ZqnD/rKjul&#10;837lAHQX3xO8Xf2f9l/tiVrX/nnu+Wqun+JtYitZPIvmtt27+L+Ks1YppbXy4I2aT+H5d26o7Wzv&#10;ooZJJ4Wgj3bfmWgC5D4o16LUI5J9Ul+WrF54t17VI/Ln1CVrX+Jd33qwW8yWTy3rSX91D5dAFyHx&#10;hr2l/wDIL1CWx2/882+9TpvHXiTVLrzJNQl85f8Alp/erHj8zzvL/wDHqtN5cX7v/wAeoA6TVvG+&#10;vX+nxxz6o08e3b5bfdqrpPxG8WaXayR2uoNBD/dVf4ay5reSrFrbxyw/6ygC1a+JtU/tD+0EvmW+&#10;+95n8W6neIPG/izXrWO11HWpb6Hdu2tVVbWoZF/eUAa2i/E7xd4ctfsOnapLbWu3btX+GqPhPxN4&#10;o1nxFfTPM1zJt3M1Zt4v9yT95/FTvBPjeTwlr03kfvdyqsitQB6xH8bvito0cen2WoTz2P8ADH/C&#10;tV5vGHjjXrrztRtd03/PRq5ub42WNrffPD975tq/L81b3hf4tR69qH2X7L9mh/vN/FQBNJdeJJYZ&#10;N9rUkd54ssNLmhnmZbGRfM8tfus1bl5dRy+Xsut3zfwtXXQ6pD/wjfk+T/yzbzGk+b5qAPA/Aus3&#10;0esap+7bzFVWk+X71aXjrVJNU0Gb7VuWRfmVWWtj4d6tp8uva1avCvnMqruZfu1T+M2qR/2X+5hj&#10;+X93uX+KgDxXwH5cvxC0Xz/9W1xHtb/gVfut4ds5rXw7o8b/AL3/AEeNv+A7a/B/wffyS+NtHk8n&#10;93HcR/dX/ar94vC+qTXXhHR5J49sjW8a/wDjtAHzT+1NpMl14k0WTzP+Wkfy/wDAq+kvDvmf2DYx&#10;v/q1j+WvmX9qC6kuvGWjxpG3yyL838P3q+mPDfmf8I3Y/wDPTy1oA0vtHlfvK+G/26vgP8QvjJ4s&#10;0ebw1pbahD9nZV8uvuKFvNm8n+98tfL/AO09+15r37Ofii10fRLWKeSRWb9+u6gD4bb9jLxl8OYZ&#10;pvG2n/2DYzL/AMfLNuWuP0X4e+G7Wa6j/thZ5Fb5drfw19BfFj9p7xR+03osOj+IfK0ixZvmWP5a&#10;8D034T6XayXU1lr0U8kcnl+R5nzNQBTvPAel380m/WNv92Oq9r8KtLlm8t9U8ium0nwlo8t9J/am&#10;tRW3l/3m+Zqvax4X0e6hkhg1iLy1XcsiyfeoAo6X4D0XRof3GoLPJ/st/FWT4oijsI5PI+aZqdp/&#10;hmGwm8uC+3bv4t1Zfi6KbS/uSLPt+9826gD66/YBv7qLRdUkSP8AibctfU15/pX7z/lp/DXyj+wH&#10;q0f9g6pDdSLBI0jbVb5d1fWElr5Xl0AV2t/N/wA/dqb/AKZ/epq/upP7u7+9RJ+6+581AEy1GzU2&#10;OX/lpUc37qagCRUqGaKrCy/u6pyNJLN5b/6tqAGtbx+d8km6po18n7lNhtfsv3JP3dSL/wA9KAKd&#10;40ks0dHlSfvNnzSbfl/3qsNDUP2qS1jmkSP95tbbQB8u/tSab4otfC80mo7v7Luvuru/2q8N8K+H&#10;7q10GO+8zbat+7Vd38Vd1+0t8QfHl1JdWOt6fL/Y8zf6G3lttWvMbG6urXwjJN8yw7d3zfd3UAam&#10;oWEn7uTzt0a/eXd96vUP2X/Edrpfxu8L61qO22sbO63NI38Py7a+ZbPxbN53lpJ+7m+9XTWtxdWu&#10;g301rI33f733aAP1P/bE8Vf29Do+j2V9E1jcLHefu23M1eAak0ktr5fzLXzn+zbr2sa9qE39o6hP&#10;cyQr+7WeTdtWvoTbNfx+Y/yyTUAef/Ea6ksLGOZ/38P3WWvi3xZf/wBs+JLqTy9kayMqr/dWvtL4&#10;kWH9lwyfvPtPy/dX5q+SfGml2ul695nlt5lwzSbf7tAHK/Y/9Fk/d7pP/Qap2th++j/d/wAVdhJb&#10;w+X8lcrfa55V1HD/ALVAHsGhtJFpdjGkm35asXGjafqk3/E08tv975dtHh+LzdFsZP8AZrz/AOJG&#10;vTRa1NapJ+7Xb92gDpr7wnoN1feX9qXyf96uo8N/AfwvrMc0n9tQafJt/d+Y33q8FbzPJ8zzJP8A&#10;vquq8I/DK68eaf5yeIoLHb/DPNt20AekeBfhpY+EvEl9DPfRTx7W2yRtur0DS/BGixapDffbl+1L&#10;Iu35q5f4T/Ay1iupI7rxZBczTbo90c25Y1r1Sb9m6H95H/wnFmu35vM8z7tAHG/Fz9m3xx48+IV9&#10;r2kWMGq6XceXt/eKu75a3vhT8CdQ+HOg6hJ4rkg0iSZv3bLIrN/u07S9D+w6hJo8PxUgg2/Lu+0b&#10;VarH/Ckf+Ejuv+SlQX235t0lxuWgCS3s7W1/eT3UTeX/ABbvvVuWfi2G1j8uCRflrJX9nGP/AJb+&#10;MoGk/h2yVoL+y75Ufnf8J5Z/7S+Z91aAIbW/tdUmmk8zdJ/F/vV5X8RPCvhvxHHdWuvax/Zk3/LF&#10;tu7bXpX/AAhcPg2+8mDVItX/AIt0Dblry34geD9F8W319da9rUWnx2+3+La1AHnP/CjPCP8AB48g&#10;+b7v7uqdr8FvCP8Aank3XjaLy/7yx13Gk/Df4Qy6f+/8ZN533fvfKtXl+GnwVitZPP8AGzNN/Cys&#10;tAEngv4afDPRtU8mDxluvpPlj/d/Lurj9c/ZV8eS6pdTaXp631i0jSLOsiruWrGm/C3wbdeJLX+y&#10;PG0H+s/d+Y21q900nRo/JjjsviVA32f5fKW420AXvAfw51Dwj8PdLtdbjigmZd3l7tzV1Xi74W6x&#10;48+HOnx6dp8GofZ7hm/eSbWWodP8Fw+I7X+0J/F0U81r8u3zNytVjXPD/wBgtf8ARfHkWlRr821p&#10;ttAHi/gn9nvxF4I8eSa1q+nxWNisMi7lbd8zLXgvxU0uG18XTbJN0jSNX2VpcWn6pa3Ud78QoNVk&#10;WNv3Czbmavknx54fjk1j7V5m7dI275qAMXwn4D0HxbH/AKbry6VNu+6y/LXbWvwR8IxWskb/ABAg&#10;+b722Ouf0P4feG9U8ua98RRaV823azfNtrsF+GPwzlhj8/xsvmfxbWoAwdN+FXhGwuppIPFi30m3&#10;5dse2uwVY4tLjheT92q7V/2lqrpvw0+F8V1H9l8ZK0y/Mu5vvV6JqHwx8Oy+F45P+Eys4o/4f3nz&#10;NQBy/hXQ9Pi0++mgkXzGX94u7dtryPUrOP8AtCb9392Rm/4FXt2i+FdL0Hw7dfZdQ/tD7Qv+vVty&#10;143eRRy3U3/XRvmoAz5LeO68vfH92pI7ePzvM/5aVJ9nk8zy0q1ItAHP6ppMd1deZVrQ9OjtfO/c&#10;7Y2rQm/dUW/72SgBqxeV+7/y1OWKOpLq1/feZUbfvaAI1ij/ANZ5f7z/ANCqwsUP/POhV82Py6qy&#10;eZQA7d++qRVoX91D/wBNKjjXyqAIWip0bVYaXyv3n/LSo4aAIYW/feZ/y0okl/eVYWLyvuVVk/13&#10;+roAhkp1uskUNF1a/wDLTzKmhWTy/koAjtWk/eeZ/q65fUl/0qSuohuvK8yP/vquZ1D97dSUAZrN&#10;5VdJ4Z/56f3qw2hrU0OXytQhoA7q3uI4vufxVJHb/av3j/6ypLG3h/jouLiO1/2qABoqrr53l/6v&#10;+Knf2p5v/LPbQt/H53+soAcsVNkt4/8AWVC1xHLTmuKAK9xdeV+7qja+dLdSfu6vXEsdOsbqH/dk&#10;X/x6gAtYJJZPLf5a1Le1ji8zZ8vy/eqNbqOX+75lDXVAGKumyRSVauP3cPyR1N9vjptxdR/71AGT&#10;NLJL/wAs6ksVm/5505br95/u1sWt1D9l+faslAFNactr+58ymySx/wAEm6o1v/8AlnQBTuJZPO+e&#10;P/ZoW68qpIdUhupPLeP/AIFWlHFp8sf92T/0JqAM393dfvH/ANZVhreOKHzP9mpLe3tYpJP3m2rU&#10;jR/89P3dAHO29/NLdf6n71dBDcf8s3p0csNrH8katTYZY5JvMeOgCvffuqyZLqaL/P3q3NSbzof9&#10;35aw90f+sn+WOgB0d1+58t4/9qsm6b995n/LOt618mX92ki/N/FWHq3lxTSR/wB2gDNmuvKojuqo&#10;3DfvKI7qgDqrG4kl/d1rWrebN89c7peoR+X5laFvdfapv9ZtoA7L4f69/wAI54k+T/lpu3L/AAtU&#10;3jaK1/4SKaRIfI8yuJsbiPS9Yjm8z+LbXpXjTRpv7PtdQnmVvM+Ztv8ADQB5zcX8lrJ8n96po9Q+&#10;1ff/AIahuLixupPk/wAtUkK+bQBoafFD53/TSpLi382qdrF/pXmVvafFDdTeXPNtj/8AQqAOda68&#10;m6jh/vVpLdSeT8lWtQs9LimkkST95/DWfDdf3P8AV0AWrf8A26kupf3fyVXkWSWH5P8AWVTkk8q1&#10;kj8ygDxVqmtV826jj/2qsNod9/zxarXh/Rrq61q1j8lvmkWgD6s+JlnHoPwBsYXj2+dDuX/a+Wvj&#10;tq+sv2oNU/4oPw7p8Hy/ZY1aT/Z+Wvk6gAp1Npd1AHs1v5lr8EfMSZl/eL91ttV/hW11f6D4k33W&#10;2NrdV+Zv9qs+1vJovhXJG822NpFaNf4ttZPhXWfsui61+88jzoVXb93+KgDl5opI7qbfJ/FUcKeb&#10;NVWSWTzP9ZTd0lAE1x/rKcstQUUAWVuKctxVSkagC99qprXlVKRqAHSfvamjlquyULQBa8+pvtlU&#10;KKALsd1++qRtU/d+WkdZrVe0XS5te1S1sbWPdNcSLGtAHTfC/wCHN98RvEkNqkbLaq26aTb91a90&#10;+KnxmsfhroP/AAhPhHasirtup4/u7v8AZb+9V7xNqWn/ALOfw5j0+yjVvEl9GvmN/dr5PuLia/up&#10;Jp5N0jNubdQBcXUo5ZpJJ9zSM25m/vNTrjUo5fuVn7KZQBd+2VJJf/u6z9tO2UAEMvlVYhuqpslC&#10;0AakmqU6PUo/JrL20NQBrNfxy1DcS/uaz2WSpFoAbDL5VWo7+OKqLULQBrLrP9yOnLq0f/PP95WS&#10;tOoA0G1KnfavNj+T/gVZuySpofMoAuQ/uquRy1n/AGiOKo5Lr+5QBqN/y0rFk/11WFl/d/PJVfzI&#10;5ZvkoAdHTlapPLp0cVAFdqNtSMtNoAtWcUlai2Hmw1Rs61lXyoaAM9reSKrVr3ps11Tliklh8z/l&#10;nQBMtxJ/q/vx/wB2prfVL6L9ykbeX/s07RVj86SR/wDV/wAP+9XeeH7fzY5PIhVv4t22gDFtdLvv&#10;7Lk3yN8y0eD7z7B5kKf3vvV21xFH/Y91NN8si/dWuZ8K6bJfwySJDuk3Mu6gDrrG6klm8t/4qq6l&#10;F5V15kkn7tv733Vqa1uvsE3l3Ue3b8v+9TtS8E698QbWSPw9D58iruZd21qAM1Wji+/NF/31UM3l&#10;/wAE0Xl/71Zbfs8fErzPL/sudv8Atov/AMVWXqHwt8XaNN9lurWVbpvuru3UAdFatHJJJH5yr/vN&#10;V7Q/D914o1iPR9I/0m+mXzNsfzbdtczofwV+IGs/6jS5Zf4vvL/8VXcfDH4afEz4S+LofEUGlt5k&#10;O7crMrblb71AHVafpd14I86G9hi875f3kn8NV9elj/svzJ5ovm3MvzV6l4wsIf2go4dL061XwvrD&#10;f65mb5Wrw3x1+yh8YPCX/H1p89zp/wB2OeORdrL/AN9UAYe2GL9491E3935qkjSGX/l6g/76rm1+&#10;AXxCl/eJpc/l/wB3zF/+Ko/4Ud48i/ePpcq7f+mi/wDxVAHUTNDa/u3mi/76qFfJ87/XRf8AfVc2&#10;3wP+IV/N8mlzt/20X/4qtK4/Z7+I1ra+ZPp8qx/3vMX/AOKoA6BrqHy/nmXy6j2xyw+Yl1F5f+9X&#10;E/8ACqfHkv7t7Gfy/wDe+9Wl/wAKR+IX2XzE0ufyf727/wCyoA6KO/hlk8vzl/76rQa3j8v/AI+o&#10;v++q4vR/gZ481Ty47Kxlb/tpt/8AZq1tS/Zx+JVh5caWsrbvvKsi/wDxVAF64ihhh8xLqJpP4l3V&#10;m+CdLtb/AMRTRz/8ttqq1YutfBvxl4StftWqWsttD/FIzfLVfwf4o/svVI9/7iSH5vM/u0AfoB8P&#10;f2EfhT438Ow6hqni77NfbdzL5yqy18+/tHfDfR/gP4sjsfCl9LrVi27zJ/vba81vPiDHa+ZNBr11&#10;83zMqyMq7qrx/FjzbXy7q6a5jb/nsu5qAOk0XWde1m6tY0tfI+ZWb5dvy1619surXwvdWs8kXk7t&#10;3mfxNXieh/EH7fdSSfbltpGXy/7u5asTeK45ZvJ1HVPIjX7rbt26gBuj+I5LXXtQmtYf95m/iWo/&#10;FXiC6161kjeHyIf/AGatKx+M/hPw5+5n0WLUJvutPu27queNviRoPijQfLsvDq20kkflrItAHnvw&#10;r0n7V8RtLjfa0P2hdv8AtfNX7iaeskXhvT9/y7beP5V/3a/Df4RtdWvxK8Ox+W37u4j/AIf4d1fu&#10;hbyx3+n6fs+WP7PH/wCg0AfMPx+8QRy+NtH0t4f3jMreZt/2q+ltHXydLtf91a+dfj00MXiyxj8n&#10;ddecu1v4tu6vpLTf3Wi2v8X7taAHR2skUnnJ/rK+Qf2qvgLrXxz+I2jx6R9ltrqGNt09222Nfmr7&#10;Ct7j99Xyr+2t4yvtL8J3Wn6R5ttfTMrLPA21loA4eT/gnT4o1TyZrrxRo67VXc1tJWhpP/BLXS7q&#10;GaZPGyrffN/qJNy7q+Qfhz8S/Hlh4ksbG61jULm1uJNskclwzLX1Nb+MvEWjaDNNpfn+XJ+73Lcb&#10;trNQB4D8fP2GfEXwgk+1XXiK11CxZvlaOT5q8rvvhVdeTHs1iCKb5f3fmbflr6C8WaN4s8UaDfR6&#10;vqEtzIv3WaTd5dfN+ufC3xR/ak375vlXc37z+GgDYs/hVqkUfmPqkH3d3yyfLXO654Xuovv3ytu/&#10;iVt1ai+E9YsNHj+1XTLuVfl8z+GuZm0v/RZoftzLIv8AEzfeoA+hv2Nbi6uvFElj53+rVpF2/wAV&#10;feklxJ9lj3/LJt+avgP9iHSZNG8eSSed5+5a+/ri4jurW63w7pFZdtAFGbzJf+udWLe3k/56f8Bp&#10;0cvmx/JTf9XQBYk/dQ+ZTY/3sPmf8BprXkf+r/5aVHH5kX3KAJoYqhmtfN+5Ui3X/LP/AJaf3qhW&#10;6/5ZvQAfaP8Ax35akX97DUczVHHL/wAs0oAP+mdTN+6tZpv7qs22qsf7r79SRr5sn/TP7rUAfNP7&#10;Vni261n4c2v+iqsMf3fl+Zfmr5xh1KbVPC8lq8P7vb/d+WvpT9rrUtPsfCcmlptWST73+z81eB2v&#10;ijT5fh75cFju/wCWay7futQB5Da6NHFdSb/4f4f4a7RZYbXwbqkbybd0a7dv3q4u3uP9Omjnm3SM&#10;3yr/AHa3tc8z/hEbqRI/3ar8zUAdx+yXpd1deOJpPObyfs7V9RSW8lr9+T92tfHv7JfjC6sPGU0P&#10;zeW0bR7v7tfXF9qkd15kf3dtAHF6osl/4yj8/b9hXb/wKvmn43aXH/wm03kSbY9zKqr/AHa981jx&#10;HDa615nmMsa7a+dfihr0N/4okmg/vNtoA5/VLea1sZP3f/xVcDHayXV9HH5beYzV1V9q03+r8zdu&#10;+81O0m4ji1CH92vzMq0AemaHL9g0uxj+9Ise2s/VvhzD4t1SS6eb7Nu/8erYhij8uP8Ad/w1zPiz&#10;xbNpckkMHy/7S0AWrr4N2sWn+YmoN8rbax1+Et1FazSadfN/u7ttZ7eLNQitfMe6b+9trW0v4sah&#10;Fp/lwaX5+77zL81AFj4R6T4k/tSSxtY28z/lozfdVa9c0/RtYtfEkMM/7+Pdt27tystYPwv8R69q&#10;k32qy0v95M3lyKse1lWu41CXxdpd1HMmgs0n8P8AtLQB4X+0JZyaN8UNatdOsdsP7vb5HzKvyr92&#10;vSP2dfDOoap4N1C68v8A4mEMm6Nbltu5a9u8P/GLRdBtY/7e+FK6rqi/6y5kXczf+O1i+LPjZHqn&#10;mf2J4DbSIf8Apn8v/stAHA6fb+Ipda8y6jk8lW/0hl+6tekab8KrHVLWTWn1plj2/u7bzPvNXN2v&#10;jTVL+x8lNHaCNv8AWfu/vNVGG48RWsnyWMs8bf7W1VoA7DTbCHT5pP3e373+1XzP+0dpd1fX3nWs&#10;Mr+du3LAu5a+jtNurqSGSS9haCRV3bf71eS+OLrxdrOoXX/CKWLTwt/djVmoA+YbfwvrH8enz+X/&#10;ANc6bD4X1S6uvLTT55fm/wCedexWel/Fq1k8x9Lnn+8vzRqy1e+wfFa1jkm/s+WD/tmvy0AcH4H8&#10;C31r4ssfttrLBGsm5vMXaq1i6ws1hrV99lkn/wBc23y69G8O3Hjy68UWsetQytYtJtmWRdqstfTH&#10;hXXvAejfu0+Hq6hdL8zSsu6gDJ+CPhz7f8L9L1DUd1tIy/vGkbazfNXO/tTabHa+DdFmsoWXdMyy&#10;SQfxLtr2K38YaX8QZI9PSGLQbGP/AJdl+XbVz/hLfDfhLS5IdX0uLxZYr922b5ttAHxj+zfaw3Xx&#10;Qhjuv+PVo5GbzG/2a9G8SeFdP/tTUJkk3bvur/Cte7aT4j+Ges/arrQfhm2n6xtZVZW2qteS6t4K&#10;8URRzah/Z+6NtzKu77q0AfM/jzwffRah+4tZfmb7u3d8tYtv4I16/tfMg0udtv3tsdeyalpfxGv9&#10;U86PT2+X5du1fmWrTS/FSKHy7KxaDb95VVaAPE/D/hLUP7UjjntZYNrf8tF2q1e5f2D/AMSHy3jV&#10;ty7VXd92sn7H8Qte1COTV7H9zH833VXbXRSaTql1p/mRwt5i/LQBrfDfTfsvgPWo3kbzIV2r/dWv&#10;JZLeSKSTf/FIzf8AAa9o0vwz4isPBs0k8fkR3S7mX+9trxdbiGaaSN5P3kLbmoAmjbyqkao1v7WX&#10;92m6o5LqP/Vv8tABMvm023i8qhb+1/1f/LSrUfmf99UANk/e1Cv7qpJP9F+/TfNjloAcv72pJLem&#10;wv5v3P8AWU24v44v3b/6z+7QA3yvKpy/vah+1eb+7qxDF5f3/moArtF/foVadJcR1HG32r7lAFhV&#10;qvJ/rqsLLHFULSx+d/0zoArzfvZKsNFHHD5lEPl/9s//AEGiG1jl8ybzP3Kr92gDNhuI5ZJNkdYu&#10;pReXdSVejvP9Omkgj/d7m+Ws3ULr7VdSSUAVZK1PDtv5uoRyP/DWarVpaLJHFdRyf8tKAOub97D/&#10;AKyqrS/u/wC9VhY/Nq9b2MMUPmf3qAMmGWSL/lnUcy/8tK1riKOWs1lk87/pn/eoAqx3nlTeX/y0&#10;qxJeSf8APOpmWGL/AJZ7qI2+1fcj/wDsaAK7fvf3iVVZv33mf8tK1tQs5rW18yCPd/7LVOzs5P3m&#10;+gDQtbfzYf8AppUn2eTy5JKba3/lfu/Lq5H/AKV/8TQBz91L++qOFpPOraXTY/8AtpR9gjioAy5l&#10;ji/ef+g1G115v7uprqwmlk8xKvR2EcVr5iUAZclv5UPmf8s6oyXHm/u66Jljlj8vy6q/YIf4I6AM&#10;eGX99/q6uTXkdWpLeSL/AJZ06Oxjl/1n+roAo/avN/d+X/3zWh/qoakjih879xHt/wBqi4ljhhk/&#10;ikoAhh8yL/gVWo7qs+G//vx7f/ZamkuI5f3aUAOa8/5aVm6h/p3/ACz21oeVH5P92sHULySKby0/&#10;hoAz5reSL/loy/7tV5m8r78m6pJLiqs0tAFeZajVqc1NbvQBetbiOL/lpVqOX99WHtq9ay/vo6AN&#10;qGL/AEqOR5K9U1qzmv8AwHHdeZ/rF27f7teV2txH5nz17Bvk/wCFX+d5e6P/ANBoA8ltbX/lmny/&#10;3mrYtbf7L/y03Vj6bfeb5n+9WtG0nk/6z/doAtK1RtdSed5fl1JG37mpo/LoAz9QsJLry5Pm8urF&#10;mv2WH/4qprrWf3nkpH+7b7zf3asSeX5cdAFea6k/3f8AdqNvLlj8v/x6pJv8tQqxx2v+s3SUAcT/&#10;AMJHDLH5aVqeEdZji1qGNP8AWNIu2vOVlroPAP73xlpe/wD57LQB9PfHq4tbXQdP+1Qq0zRru/u7&#10;dtfONxcWN1N8kMUUf+z/ABV9Cftef6BoOjyQfxRqrf8AfNfJayyf89KAOya40vy/+PVWk/8AHajW&#10;LR/9Z5e2T+7XJ/apKkW8koA6qSWGXy4/M/dr/D/DVHULWOWH9x8v+z/erDXUpKd/aknk+XQBHtqN&#10;qc0tRtQAtLupu2pI6AGs1CtTtlGyOgA3e9MqVVprLQANLQvamrUm2gBtG73qSNY6cvl0AQ7vevfP&#10;2dfD9jo+j6x4y1GNf9DVljVv722vEdH0aTWdQjtbX5ppGVVWvePilLD8OfhnY+G4PlurpfMuP71A&#10;HjvxA8dXXjzxFdX11I3l7m8tW+batc2rUKtSKsclABuo3x/886k2r/z0prLHFQANLHTWlqRljqPy&#10;6AI93vTmamqtTRxR0ANWjdU32fyv+WlSeVHQBV8ynRtUn2WL/npTZIvKjoAhZo6FlohWOX79Xvsc&#10;fk//AGVAFNZaN1WGt46ayxxUAQrLViOWOofKjl/veZ/s/NXceAfgj4s+IUfnadp8q2O7a1zOu1Vo&#10;A4eTy6ma1/uf6yvqTS/2U/AfhexjvvFfxAtPM+XzLa2kVmVq2LHxH+zn4X8y1/s+61e6X7s7fdag&#10;D5z+D/w1k+KHxA0vRfO8iO4uI42b/Z3V9qftjf8ABPvwj8EfhTpnijw9dXSzLCv2yOdtyszf3a8n&#10;8G/Gbw7f/FDw7Y+DfCMFjN/aEKwyR/NI3zV9Kft8fEHx5pfhex0vxDYwLa3C+ZGv8LKtAH5gx2c3&#10;7yNI2+X+9Ui2F1/zzbzP92vXrX9oLS7C1jjfwbp0+3+Jl+Zq+jP2af2r/g3Fqnl+MvAen20m35ZF&#10;j3L/AOPUAfD+n+DfEWszeXZaXdXMn92OPdXeab+yr8WtZtY5LXwPq7Rt939zX6hTft9fAfwl+80T&#10;w3Z+Z/D5cKq1a1j/AMFMNF1CP/iV+HWb5fl+X5f/AEKgD8jfGHwq8XfC+aGHxRoN5osk3zKtzHt3&#10;VRVvNhr7A/bb/bM/4XRp8Ol3Xh2C1mt22xt95ttfHdn/AKmgCNoqtKnmx/JTZPLqSOXyv9mgDotN&#10;021/4ReaZ9zSLu27f71dt8K7qH+y5o7qPdH975fvLXl8eqXX2WSxg+WFvvMtekfDXXNPsLWS1n3e&#10;Zt+8v96gD0K60bS9U0G6mSRfOhX5V/vVD8G/DkOs6ffSeX/qWb7v3a4nXrq6ljmvrL91Gv8AD/er&#10;J+GfjDWvDv2rZI3lyM37v+FqAPeLzwfpd19+Nmk/haub8XWE3g21hm066mtpJvlZY221X8P+PtQ1&#10;66ktfLVZNrMtZ+vX82s+ZDeybZl+7u+XbQBjw+MvFEM3yaxdf9/P4ar6tfaxdXUMyXU7XTfxSN92&#10;rlrawxeX+83VJfXUcU3yUAXrPXtY0+GONNQnWT+8rfxVNa+IPEn2rzE1S6n3bvlZt1Y6+ZdfvP8A&#10;lnW14buprC6kkSHz/wB238Py0Aed+IPjdqmg69NavIy3Vuy/vY22tur6a1D9tqH4jfBuHw3PNKus&#10;L8vmK21vu18J+OmkuvF2oSTx/vPM+ase1v5rCbzIPloA+ko9e16KHy01i6bd/F5lSNrOvSyRyf2h&#10;P8vzNukrgfBfxDsb+1j0+6/cTN/y0/2q763t/Kj+eTd/tL81AFy48Va1LNH/AMTCddv91ttajeKv&#10;El/awxvqEssa/wC1WGsX/PD5q2NFt5POk3/6ugBs2qa9LN8k03l0Sa94ijjkhe6uvJ/3q6SGWiRp&#10;Jfv/AOroA89W/wBe+1R+RfXS7m/hbbW5Dq3ij/oIXXmfw/vK6D7HHF/q9v8A3zUi3EdrdQ/vPN3N&#10;tagDm/EFxrWvaf8A2fe30rRt95ZK4fTfgfr3iO6khtYfP/vNH/Cte0ePlhj+w+RH+8aP71b3wT1m&#10;awkvofM2yXUfl/7tAHzqvwdkiuvsPmK10snk7f4d1HiT4E614Xm8nUYY4N33W/havVo4f+LoSQ+Z&#10;/wAvG1m/2q6748XE0uqWOnzzLc/Zfl+Vty0AfOum/s3eJNZtZtQgjb7DCvmNL/DXL2vwn17WdQmj&#10;g3fufl3SNtr6+8J+KpNB8B32nvN+8ZZGVdvy15bp9/NLdTbPl3N83y0AfP8AqngPUPDn/H1taRvl&#10;2/eavZtL0H+x/C9jql1GvkqqsytVXXIvN1rzp4921t3+7XafEbzLr4exxpH5X7n/AHdy0AV/Cfxk&#10;8G/29pcel6L/AMTRpF3SbfvNX6leDfGUms+CdLmnsZYLplWPbt+7X4r/AAFsYbX4raLJdR/u1uFZ&#10;t38PzV+4lj4+8J/2XYxpNEu2GNmVf92gD5h+PXi2SLxRYyPD+8huFj3f8Cr6q0Fo7rQbWb/lmyrX&#10;y38dvFvh3VPFljDBNF/x8LI3zfw7q+ltH8W6D/YtrJZXS+Tt+6zUAalx5kX3P+Bf7teH/Gz4S6h4&#10;886O1h83zvut/dr2C68V6LFD5n26L/d8z71bWm+FbrVPL1BNUitrVv3kaq38NAH5p+IP2I/itF5k&#10;enQxeSzfLIzKrVY8M/sofHjwvazQwTK0cn8Mkm5Vr9MJLCOWby/+Eii8yH/potO+yx/x69A23/po&#10;tAH59+G/2OfiV/Zd1Ne3TfbmVmbc26Nmr5P8ceD/ABZoPii+j1HUP3y7o/LWT5q/Yr4neIP7G+Gf&#10;iKTSNYWfUPJ/d7W3ba/Gfxk3i7xR42ur54/Nmmk8tv8AvqgCvZ291HDJJqkzN/Cvzfdrm9Uihih8&#10;x5Nu3+9XdNpMnl+TeybJl+Vtv3a5HXLW1tbXybr5t27bQB7d+xLcQ3Xii62SfwtX3l5sfkx/+PV8&#10;E/sS2cMXiSaSy+aTb8y/3a+7P3c37v7u37zUAXI2/wCWf/LP/ZomaOoW/dfc/wBXUbN5tADW/wBj&#10;/WVM1xJF9+oVanLcf36AJJJY4vv/AOsqSOLzf3lZ8kXmyVcjaOKGgAao2omlp1vLHQBH+8/5aR1N&#10;H/10psk3m07y/wC/Iv8Ae27qAPmf9taXR7rwbD5Ef/E0bd5m37zfNXgel+KNLtfhzJoP2HdNt8xZ&#10;P4lkr6E/bGsNLi8DyXSSbb7/AJZ/3vvV86ta6Pa+CftTzbbrb8q/3qAPIYdD1D+1POfb5e7d/wAB&#10;r0rypJfCMlrBDummXb833Wrn9Nv/ADbXy/L3bq9W+Hfhz+1JrWZ5Nsdu3mbf71AHpnwJ+C2l+CPC&#10;P9sapCq6hcfMv95VavWNL8G2usxySPDL5P8As/xVRWL+z7GGTUf9T/rF3fd215L8UPj74ssNUh0/&#10;wpa7Yfm3Mq7qAPZrP4Y+G7/XobGe13Rs23b/ABV8O/tPeH7Hwv8AFa60+yj8iFWZVX/gVe5Q/GL4&#10;hf8ACJx6pa6Wrah5jK0ix7m218u+PPE2qeI/F0l94lh23zN5nzLtagDn9S0ua1m/ef8AAf8AaqOz&#10;WSK6h/3qsah4o+3ffj/dr92obXWbHzo9/wDrN1AHqGn3nm2scf8Ay02/99VzfiTwlfapdeda/wDA&#10;laus0mKOXT7WT+8u5W/2ax/EXjKPQZvJhj3SfxbqAOZk8A6pNa/6xf7u2tLQY/EXw5sZvIhinkZf&#10;l8xd22s+8+I19/rEhWuq8L/ETwnqnh2+tfEN1LbXTKu1o13UAbnwT+OetaXrE11PawNHJ+7kjWPb&#10;tr1Sz+PGsXXiKOGCFfsLNt8uRfmrzH4Qp4Jihm+xXXn7mbc0/wArba7q61bwja6payeYsHlsq+Yr&#10;fNQBwvxm+OHijwl8QL7T7KaKKO32/Ky7v4a9A+A/xm1jXvDeoapq9jBffZ22xqse3dWprX7PfhH4&#10;l+NpvEX/AAkUH2G82syzybdu1a66Twj4J+F/huSxtdYtVkZt26CRW3UAc7D8eNUur6GO90W1to5v&#10;9X+7+7WtJqXi6/mjmtdFaexm+XzIF+XbXKreeHbqbzLrUIp/7vzV1EP7Qn/CL6fJp9jfL5LLtVV+&#10;bbQBeZpvtUP2qP8Ah2sv92vnH47eMNa+Gniib+wb5rGO4/u17FoPjD+3prq6SZmk3fNuryv4ia94&#10;RutUvofFEcrSL8se2gDxeH49eOIvMkTWp6kh/aA8cS+Z/wATiX/arU01vhzFdTb/ALYsLfLt8vdT&#10;pNG+H8s0k0F9P5f/ADzZfmoAr+G/iD4o8UahJG9008n3vlrvPCfx98WeDZLqGfyPJ2srefHuasnw&#10;j4m8D6DdSXVr58En+7Xm/iK8+361dTeZuhaRmXdQB21r431jxR4omvvtXkRs25vLbatbX/CW6ho1&#10;1HJBqG6T+JZG3bq878Ky/Zb6OP8A5Zt/DVzXLeP7V5n/AAKgD6g+Hd94o1Ty5J9e0zSrWb5vm2q1&#10;ejal4fm+y/Zf+EstWkb7v7z5a+QdNXzdPh3ySN8v97btar3lX3l+Z9qby1/2qAPcJPhn4ii1iP7b&#10;4us4LXdu3LJ/DXsVj8HvCes6fHG/xAggm2r5m2T5maviWT+0Lr928zNH/tNUa6bN/rEkZZP+ulAH&#10;3ZY/s8fD+W1mkuviArXW392qyfLurl7j4VWvkzafD4y0yKP5tvzfNXx7Z2t9azeZ9ql/7+USRTf6&#10;zzpfM/veZQB9caX8GfK0uS1uvHmm+Wq7VWSRa8xvP2Wo7C6kkste0+eOZm3SbvlavD1tbqWbzPtU&#10;rf8AbSr0N1rEX7v7dL5a/wAO6gD2C4/Zrktf3ia1prf7rU7Tf2V7rxHdeS+tafBJ/eZvlryeG41T&#10;zPM+3Sr/ALO6rkes61/BdMv+1uoA9Yk/YtutLuvM/wCEk03ztv8AE3y1DH+yXfXV15b69ZtIv/PN&#10;vlWvKW1LxF/rJNQlb/eaiPVNei/eJqEsH95VkoA9eb9j++uv3f8Awkmntt/2qjb9kHUIvua9p7R/&#10;3t1ePtrOsRf8v0qyN/00+9Ui694ii+5qE3+75lAHqy/sp6payfuNa09/+BVXuP2Tb795dP4i01rr&#10;/nnurzO18TeIrDzJPt0v+7urPm1bWJZpLr7dLFJ/stQB65Z/sm6pdf8AMY0+CT+9u+WrFx+x5r0U&#10;MkkGvafc7furHJ96vFV8Q+JLr/mKSrH/ANdK1tH8V+JNGj8tNUl+b7zeZQB32k/sh+KL/wAyN76z&#10;ik3fKrSfeq1J+x74stf3L3Vr5n95ZPlrztvGniS1k8xNanaT/eouPiX4ul/5j0//AAGSgD0qP9i/&#10;xlYQ+dPNazxt93y2qSb9jfxl/rJ5LWDd935q8v034tePPO8v+3p1h/hXd8tXI/i142luv9K8RTz7&#10;fu/N92gDuo/2QfiB9u+ypHBc7vl/dt8y1tN+w98QLDS7q6eODy44/MaPd8zVwNr8ZvG2lySTWuvT&#10;wTf3lbdup0f7QHxC8mb7V4ouvmXb977y0AeX61oP/CL69Na3UO2bdtki/utXI61bxxXUmyum1i61&#10;DXtek1C6k8+ZmZmkb+KuR1r91qkknmUAVf8AVVraHbxy3Xmf3awZm82t7wuv+sj/AL1AHYR/7FWo&#10;YpP+W/8Aq6dptrJ5P/TOpvs/7mT/ADuoAo30X/fus3dHF/y0q4trNL9+q7WHnff+WSgB0f7yr1qs&#10;cVQ2tr5UdSL/AM86ALUlxDFD+/k21RtdShupvk/1a0280uO//dvJTrHSYbCP5P8A9qgC15Ufnf6u&#10;rEaRxVTX/Xf6yrDS+VH89AGe0s0s3mVajaP+P5azWv8A7V+8qFrr/npQBqTX8P8Aq/8ALVNG1YPl&#10;xyyVa+1SWs0dAGwyx1CyxxffqnNeSVchXzYfnj/3aAI5LqHzqd9l8794n+rqjeaX5U3+s3fxVVa/&#10;m/1aSbaANqTybWs2SWP/AFlTfvPJ8x6ryReb+7oAjk8mWmxt5VOh0mT/AFf92nXFr9l+/QA2a8j8&#10;n5465HUrj95WxqV15VcneNJ5kkklAEzXFQyS1D5lO/1tABD5lObvUK05qABmqxatVVVqxCtAFhry&#10;TzPLr6E0XzJfg3HCkf7z5vvf71fOt0v+rkT/AFny19HeEbyaX4XzbId0fl/e2/doA8F+1fZZpP8A&#10;e21sW955sNZNxb/arqb/AHmqS3/0WSgDat7j995n/LOtD7P9qh+SsG3lk8ytKz1KSL9z/eoAj/49&#10;ZvLf5q0IWpt9axxf9NZKbat+5oAtNLHFV63+wxeXN522Rv4WrHkqZtOjuvLkkj/3aAPGK6n4YtH/&#10;AMJ5o+//AFfnLu/3a5fbXSfDez+3+NtHh/vTUAfQ37Zl/wCb/Y8Kf6lYY9v+18tfKlfVf7aGl+VH&#10;oMiSfdjVW/75r5UoAKKKKACiilWgBKKnkt44v+WlQtQBJt/d1FV2z02a/wD3cMbPI3y/8Cq5ceFb&#10;61/18ar/AMCoAyKfsq1b6XJJN5afNJU15oN9YQ+ZdR7aAM/d70VYs7OS6k8tKvXHhy+tf3jx/u/7&#10;1AGXItR7a0I7Ca6/dpC392rEng/VP+ee7/doAyV7UN3roLfwLrF19yH/AL6bbUn/AArnWovvw/8A&#10;j1AHUfs7+H5Ne+I1rJ5m2O1/eMzfd21V+OniOTxH8QL6RJt0Me2Nf7teofC/wrJ8OfButaw8f+nN&#10;Cqq3/Aq8R1rQ766vpL7/AJZzNu3f7VAHOzVFWrb6DfapdeTax7pPu1vN8J9ah8uT91/u+ZQBx9Fd&#10;VJ8NNa/55r/38p0fwx17/niqx/71AHLrTlrc/wCENvvO8lP3szfLtp2peC9U0GHzLqPbQBztxF5N&#10;Nq5JazX837iNm/3auWvhzULr7lrL/wB80AYrU5e1bn/CJah/q/JaoV8M6h5nl/ZW/wC+aAM2P91T&#10;l/e1Y+wzed5flyLJ92rE2jTRQ+Y8dAGPJF5VSQyyR1a/s26upv3ELN/wGm3Gm3Vr9+FloAc3lzf9&#10;dP7taXhvwLrXjLUI4dOsZW+ba0m35VrpPhL8JdQ+IOtRyPG0Gl27bpp2+VVWvUPiR8VbHwbY/wDC&#10;N+CoVg2r5c18q/MzUASabongn4BaX9u1iSLWvFEf+rsflaNq4vxp+1B4o8UWs2n6Xt0DR7hfLa2t&#10;F2rtry2+hvr+68y6kknm/iaRt1C2flUASbZJf3l1dM0n+9uqH7LHFVe6b998lTfav+Wfl7qAPXP2&#10;R7qS1+P3hHyI/Pka+hVdy7tv7xa+5v8Agr1eXX9l+E4X+X9z81fGP7D9vJf/ALS3hGPyf+XyFv8A&#10;d+Za+yP+Cz2peVdeCbFP+W1vJI3/AH1QB+X7ReVUflR1Y8r/AJaSVHsoAbHF/wBNK6rRfiJr2g2v&#10;2Wym2x/3tvzVy9XLWSP/AFf/AC0oAsSapda9fSSXsnnzN/E1aUK+VWXD/rPMratf3sdAFGRfKk8y&#10;pGXzY6tXENOjioAI5fKtfLSus8H2/wDxK5JvL/eKy/M38VYq2sNroM0iSb7r5v8AgNegfBX4X+Iv&#10;iDDJHB/o2nr80k8nyrQBTvtXm/sG62Q75FX7q1g+DdUj/suaS6hlabzGXb5f3a+nLrwX8M/hz4d8&#10;zxFqH26+kX5VtvmZqteD/ih4J0bS/wDiXeG9NuY9zfNcx7magD538N3WqReJIZtL0u6vv9mONmr1&#10;6H4C/Er4jeXdad4N1CeT723y9tfQXg/9tfw34ItY9ngfR2uv4WgjVWb/AMdrYvP+CoUlhJ5dl4Xg&#10;tt3y/L/+zQB84x/sc/Gq1tZLqfwbdW1qu5m3feVa8r1awmsNU+wz/LIu5W/2q+zPEX/BSbxX4i0u&#10;6tbLT7O1jkj8vd/FXxnrF/qGvaxJfXW3zGbc1ADobiTy/J/5Z1teGfFE2g3U0Pk+fHNC23+8rVgs&#10;nleXvqrpPnRfEDT433RQzLtXd93dQB5D4w8P61a69dXV1Yy/MzN5nl/K1c/b2s1/dRw+X+8+Vf8A&#10;dr9JvDf7OfjawjtdY1vw7F4h0GT5vLtlVmVa7ix/Yo+CvxQ0+6vtI/tDw9rFvC0kkE/yru/4FQB+&#10;W994ZvtGmjkSNrn+LdCu5Vr2DwTf+do8PnyMu75WWT+GvRvGHg2H4D+LvsuoxwahayNuh3fMrLWl&#10;qFr4d+JcMkeiQwaVHtXb5fytuoA423uPssnySbo66rTf9XH/AM868r1jyfBGqf2XqMzfeVlkX+Gv&#10;StL1axtdFh/4mEDR7f73zUAakcv7zy6sTRVi2uqabazeZ/akH9771N1LxBY/6xNQi/76oAsM0n2r&#10;y/8AlnTb7zIofOT/AFkfzKtU4/EdjFp/nPdRT7f4Y2+atSG/0+60uSZ76Jdy/Ku75qAOPs/Ed9rN&#10;1NJe/wB793/srVXxB4o1jw5DHJpc3kSSfu2Zf4Vq0vk+dJIki/7X+zTZrPT9Umjjn1SD5W3bd1AE&#10;i3E1ho/9qJN5+oeT5jN/tVT8D+KNQ8ZQ3Ul7u85dvzM3zNW5Db2PlyWqX0Hk7WX71R6Lpun+ErWS&#10;ZL6KfzP4Vb7tAHK+IvFuqaXrUOlvu8tmX/vmu4tYo4oY5P7y1m65oel6pdR6wl0s8i7flX+GtCxn&#10;juv+Wir/AL1AHL/EC/8A7Bjhvp4/3c33f9mrWqeOrrxH4NjheSP7q+W1YPxi8mXT/J+1ebt3fKv8&#10;NUY9Nji8BwyJdfvNq7drfdoAo/DWzk/4WZo8Mkm3dNt+9X6iTfDGPw5oscn2pp5Gt1bdu/2a/Kn4&#10;X2s3/CeaXJ5jeYsy/e/3q/XxpZJdPtbWeT/l1j+9/u0AfHfxW8Lx2HjKxvvtTeY23au6vozQ7WP/&#10;AIRuxjeRlmVf3nzbd1eJ/HKw8rxdp8fmf8tF2/8AfVe+WOjTXVrHN/dVf+BUAY+oeHI7/wDeeZL5&#10;i/Mu2Sj7Rr01r9hfWLpbVfl2xybdtdAyxxfu/wDlpVXyo6AOVutLmlh8uDULz/abzG+aoYfD/m2v&#10;z32oLIv/AE2b5q6aS1kimj8j5Y/4t33qjureS6+5/u0AcnrWpahoOg3Un25mhWNvlaTdur4T1rxH&#10;4ol8RXUlrGywzSMu7+Gvvb4heFZP+Ff6hIkn7xVr4H1a31611C6j8uVoW3LGy/d3UAaUmuTWun+X&#10;PH5833mb7zbq5nVtSjv9Pkkmh/3V/iVq3LW4vtL0vzJ7XdH92RpF+61c/qV/+7kkgh3Rr/DtoA+j&#10;P2I5Yf7aurq1h2ybWjZa+1Jv3sPz/wAVfGP7DMUn2q63w+R8zSbW+X5a+0Li4jluvM+7GtAEa/uo&#10;aFaj/W0M1ADm8uK18v71QwtHRHTpv9igB0lxTVl/6Z03/lj5j02GWTy/9X+7oAtSRebUar5VVfNq&#10;xb+ZLQA1bqSL93RY2Ecuoec+7zNrKvzfLTpIv33mVX1jUY9G0ebUPM2wwqzUAfOf7aGjf8U35iSf&#10;vLf7q/er51h0v+1PC/k3W5ZI4fMVv71dp42+OcnxB8bXWlvD5ti0m1vM+bbWXqHiaPS9U/s/7Ks8&#10;LL5dAHjMd/qFhdRxwWLND/u/er6G+D9rNf8A2WRJNsKtuk/3a4HxV4gtfDk0cb2K+XN/dX5lrvvh&#10;PdebdWv2X91azN8y0AfRHiC8j8RaLHYv8scart/2q+P/AI2eLda8JSSWunWrfvG/eSbfmWvsxtG8&#10;21jjtdv3d25q5XUPhz4b16ST+25oPM3fNu+7QB5r8G/HU2g/DOHXtXj2xxtuaCRf9YtfL/xk8VR+&#10;MvG11qFrD9mhmZpFX/Zr9BNe8K+Cb/QYdB+3Wv2X7sjK33Vr4f8Aj14c0fwv4iksdLkVrGFmjjZf&#10;vUAePtF+5qvDayfaod8f8Vb1rHDazeZ5n/AWrSWK11SaP7q7dv3aAPTNJt/K0ex/ef8ALOuD8deG&#10;dQlvvMtYWnjb+6tdtoNrNLa+W8n7tf8AV1X8QeOrHw5NHavHukX+796gDzmTRtQ+y+T9hbzNu3dt&#10;rsPAPwd8O31jNceJb6S2kZflVf4adJ8SNP8AL/1bNI1aUN1/b2j3XkR/w/M38S0Adp8J/B/gO1vt&#10;Qj8xpY/JaOOTzPlVq7yTwv8AD2WPyUtZZ5lXa0iybtzV438K/h9qF19qkSZv4ty7vu16N4d8C3Wl&#10;6pHI837zcqqrN8rUAZuqaz4H0Gb+y3sby5ktfveXJt27qvaD4X8G+I7H7V5N5Y2PmfN58m7c1R/E&#10;b4QeJJfFE0kHh26vvM27p7SPdG1dl4R+FWsS+CZrG60u60+6VmkVrldqstAFW38A/Dnzvkhnn/7a&#10;VavPAfgOWaOO1sZ1kX7rM38VYdj8L9Q86P7VfbY/4trfdrurfRtPtYZJrq6XzFXbCqt95qAMX/hG&#10;bWw/c6dHtj+9/vNXhvxc1zw3YapJHrejtqEy/wAUbbdtfQEd59quvkk/eKteD/F74azePNUupNOm&#10;VZl2/u2barUAcOvxI+H/AO7jTwizfKq/M3zVHN48+HMf3PDc7SN/D5i7VqvH+zf4uitfnjtVj/vN&#10;ItZK/AfxJFdeX/ov+95i7aAOmk1nwH4j0uSPTtFl0/UNvytu3LXns1nJFJJG/wDer2T4d/BabQYZ&#10;r7UZrXzI13Mskm5dteW+JJf+Jpdf6v8A1jfdoAd4X/5Ckcn92uomtYbqbzHj+61cv4VijlvvMfcs&#10;a/e2/eroJJZPM8uD/gP96gDYhaP+D/V1c82TyfL/AOWdUVi/0WPf/rNq1JbxSUAWo2q1/qv3lU5P&#10;3VSQrJ5Pz/6ugAuJZPLk2VHa/wCp+f8A1lTNF5cdV91AFhakVqq7vepo1oAsLLQ1xVeSLzf3f3aI&#10;bXyqALH2qShpfNqNf3v7v/lpUcNvJHQBJJL/AH6qzap9l+5Ul15ktUZrP/lpQBaj1Tzfv1DJeeb+&#10;8/8AHab9l/d+XUcdnJL+7oAdb3HnVcjb/npVWPRvK/5aVYaLyqABljl8ystYvKkq9cS+V9yqccvm&#10;zfJQBJNcebD/ANNKjs1/fVahtfK+/UczfvPkoAveVH/3z92o5rWOWmxtJ5NOtZo/O/1n/fVAGC11&#10;5V1JCnzbfvVxOrS+bqEldJdX/lapdbP7zVzeoN+8koAr+VWx4VuJPtXl+X5sjfdrJh/e10XhNvsu&#10;qQ7P9ZQB2zRXXk+W8f7v/dpy3Ekv7v8Au/LWtb+IJvL+eFflas3/AISC6tZpJEtYvvbvu/LQBm3V&#10;1Na+Z+5b/vn71YN9qmtS/c0uXy/73l13Vr8WNU0uST/iT2c8f8PmRq1dF/wtWa6hjmn0u1WRfm8t&#10;Y9q0AeU2N5fS/u7q1mX/AIDV7bN+7kSNv9r5a9Gk+Oc11N5b+HdP+7/zz/hrLb4tfYLrzIdFtW8z&#10;5drR/KtAHCzapfReZstWb+H7tZ8d/fed88Mq/wDAfu13y+PJorr7cmnweYzf6to/lq1cfHa6im8t&#10;/Demy7f4vJWgDz+TUrqKT5LWVv8Aa8utZbjzbX9/C33fm+Wus/4XtfReZ5Hh3Tf+/atU198bJL/S&#10;/sr+HdPWRl+8sdAHC29v9qhkmgjbyV/2aatrHdfc3eZ/u1pWPii+0uaOSC1ilj+80bLuVqkm+Kt9&#10;5nz6ParIrfwx/eoAw7ywuoofMghZv+A0RxTf8t7Vl/4DXTQ/Eu+1SaSR7GCDb93bH8taVn8V49L/&#10;AHM+jwXO77zSR7qAOVtZf3kcfls3/bOrlxeeV+7SNm/4D92uys/jt5P+p8N6d5f3dzR/NWlpvxut&#10;bDzJp/DenzySfdVY/u0AeN3V1ffavntZVjb+Jlqxa2v77/WbpP7u2vSv+FzQ3U0nn+HbP5m+VfL+&#10;VadH48jl8yP+xdPWNv8AlqsfzLQB5+0UkUnlvGyx/wC7RcWskUPyRt5n8Py16Bb/ABQtfDkMkf8A&#10;Y9rff3mnXdU2ofGzR7q18uDQbVZm/wCmf3aAPKYby+i8vfG3mf3dtTTLNJD5nlyf3q6S+16O6/ef&#10;ZYl/3VrN/wCEttfLkj8n95/D8v3qAOJ1SXzZPM/5aL8tc3dN++rptavPNmk3x/xfw1zNxQBW/wCW&#10;lS7qjVqk3UAR7vejd706SKnR0AELVaX/AK5/8CqTT7qGKb541ark2oQyx/JHQBmrbyS3Ufkf6z+7&#10;X0h4LXUIvh7NapHtjuF2turzn4K6Xp+s6pNJdR7tq/LXoV94j+ywx6f/AKi1Ztvy0AeJ3mk32l3U&#10;3nwt95mX5fvLVVbqS6+/HX1x8WtJ0GL4f6fJpcKz7lXzLnb8yt/dr5X1KWGK6kjTb97/AL5oAasv&#10;7vy6hWWSP/YqxYtH/wA9KjmuP31AE0eqXUsf+r3f8BrWtZf3f+rrPh1mHy/LeP8Aef7NXrPxDD/q&#10;3joAdJLNL9yPdJV5byaKH/V7pP7tSWPiqxtZvL8n/gVbFxrVj5cfkQ/vv4moA+e5K6z4T2811480&#10;fyI2+WT+GuVZf+mdd58EfEH/AAjvxA0uby1aNpPm3f3aAPZv2zLW6/4ksk/8Ma7v93bXyyq19Oft&#10;eeLY9Z1C18j/AFfkrur5j3UANakp1NoAKKKfGtAFjT9LutUm8u1j82SuqsfCslh5nnw/d/irJ0nW&#10;f7L+5/F8taEfiiT/AFb7mj/u/wB6gDoNF/0WTzPLX/Z/3q1rfwv9v1Dzr3/Ut8zVyv8AwkcfmeYl&#10;aS+LfNj/ANdt/wCBUAdhcab4bsP3drp+2Rf4t26sm40n7VN5l1D58P8AD/srWL/wlVja/wC3JUc3&#10;xEm/gkj8n7rL/s0AXtY0H/lpp0f7z+7VOPRta8uSN7Xd/dVqbb+N4f8AWfdkq4vxE/5Z/N/31QBp&#10;eG9HvrXUIY72xWC1Zdzf71d8thp9rdeWkK+Wv97+KvL2+Ikksfl+Z/3026q8PjKb95591/u0AerQ&#10;3mg2uoSfbf8AV7fljX7rNUi3+jy33mJJutfveWy/drye38aQxf8ALPzZP7zU5vHVr50eyP8AfblW&#10;gD2jxp4jjl8EyWunQ/vm+Xb/AHa8bt7XWIvM32O618vdt/h3V614qtZNH+H8eqXVqy/Lujb7u6vL&#10;2+INrLax/Zd3+1uagDoPB9xYxeXJdWqxTf3a9A1KLwnL5ckELL8v3q8TuvFVr/rIP9d96m/8J1JF&#10;5fmSL/tUAevfb9F/1fk/u/726tRW8D2vlyT30rSfNuj214rfeOrX93Ike35f++qryeN4f+eatHQB&#10;veJv3utSX2kQ7dv+rX+9Ve+8VapdWscd1oMVzJ/EzVmw+NI4vL/d/u/7tSXHjqH/AFaf6xvm+9QB&#10;6N8N5dHl0eTfo8VjqDfd/i+at6G/tbCaTfGv3f4V/iryG3+I0MX7ueGTzG+XdupupeOo/wB39lk/&#10;u7t1AHpjXFj53meWq7vvfLVXxdf2Nro8MlrtgmZtrfL/AA157J8Qf9Xsj/3qyfFHjD+1I440/h/9&#10;CoANUs5pZJJk2/8AxVZ8y6pL5eyPdu+9VOO//c/PJt/2aP7Uk/gk/wDHqAOi8M+F9U1STy0vlsf9&#10;7+KvRPCPwZm8Ua9DDPrCvDH80zbd1eR6fdX2s31ra2szLdNIqr81e1eMtUj+FXg2PT/tW7xFqEay&#10;TMrbttAEPxS8Zf8ACL6XJ4X8LyLBar8skkf3pK8Zs7Ob/WTyfe+Zt396oY7qSWbzp7rdIzf3qdqF&#10;/wCVH/rP+BUAQ6tdfYJP70lZc1/Jdf8ALP8A2d1UZGkl/ePRG1AH0p8D/g34R8ZaDNfa3rUWnyQr&#10;8yt96tSx+Avw1i1CS6TxxF9l/h8yPay18zxyzWsf7mZl3f3W+WoZoppf+Wn/AI9QB+mn7Lv7NPgf&#10;4aX0PjyfxtZ301nJ9qhVWVdyr/D96vmv9vz9pb/hfnxW/cRr/Z+l7re3+bd8u6vmW11bVIv3Md9O&#10;sf8AdWTatV5o/wB55j/6xvmbd/eoAGaSX79N82nRtQy0ARyNTY2okp3lUAXLWXza3rWX935dc/Zr&#10;+8rqLGKP+P8A4DQBk3F55NSW9xNdfuYI/Pmb7qrWhqkUMs0caR7pG+X5a9M8I6Hpfwq0v+3tb2/2&#10;gy7rW2b71AFrwb8KofDmg/294rk8iH7y2zfeaugb49fb7X+wfDUP9n6ft8v5flZq8x8ReN/EXxBs&#10;fOvZt1qrN5ar8qrXQfD2z0+1tfMnj/fN95v7tAGf4u0a6l0Wa685vMj+b726ud8D2F1LNJJdTN5f&#10;zfLXoni7zv7LktbL5o2/i27q5fQ4pLq1+SP98rfMu2gDto/BcPk2t1ZXXn7l3SR/3WqxrWgxxQw7&#10;4/3jVz+m3V9YXUfkbvvfMu2uk1jxFJL5cM8Mny/6tv7zUAYtvo/2WbzPM/ebt3+7Vq6vI/M+f/Wf&#10;xUW8sktNuFjlm+T+H71AElr5f2qOSSPd/dqx8RPHWg+dpcdrar9ujjVW2/3qz2aaL94kf/2NcLpt&#10;r5XiSa6upF8vzG+9QB9lfAv9ozx5oOsafHa+JFbR4/lbTblflZa+/muo7rVLX+1PDatY31qv/Ewt&#10;l3bZG/3a/GvVvtWs2sf9nboJLf5laP5d1esaX/wUs+Knwv8AC8fh21hs7nyV8tZ76PcyrQB23/BQ&#10;jSfCNh4itYdIut11bqy3Cs33Wr49034gyeEvJmgj+63zLu+8tWta8YeJPjn4ivvEXiGTz5riTzG8&#10;uParNW5b/D7Rb/S44545Vul/75oA8z+JXxD/AOE4vo5I7VYNu35v4mao/hjFJrOvQ6fJI3kyfL97&#10;7tejf8KC0+6m8yC+2x7d21m/irF0P4aah4d177dB80MLfKy/3aAPVvDv7N2n+JJvM1HxIukf3V+8&#10;1ampfst+G7D/AJniOeP/AGY//sq5G1sP+Xp7pvOb5du77tSXFvJH/qJm8z7zbqANr/hnvQdLj+Tx&#10;Ztjb/pnu3f8Aj1EPwC0eX95deMvs0f8AD8u7d/49WasvmR/xf8CoaCSX7/8A49QBrR/BHRf3kf8A&#10;wmX/AALy/vVXs/2btB8SXXk2vi5baZfvMy/K1Zs1nHNUa2H775JGX/doA0rz9mnR7DzIYPHCzzL/&#10;AAqv/wBlWb/wzjfeX5kGtK0bf7VXvssf8En7z/x6uk0HVo7C18l5G+WgDzu8+HN98Pv9fdefG392&#10;pNP/AH0Mn7yuw8Vap/ak396Pbtrk18uwhk/d0AcX4m0n+1JJo/M/ef8AoVZMcs2g2slrNuaNq666&#10;uI/7Qkrn5Lz/AIn0Mbx7oYWWRl/vLQA74PyzXXxK0eNI2/1y/wANfrNdabfRaDayXX+s8lV/2vu1&#10;8H+C/i14HuvFGn2ul6CttqG5f3i19uah8Rr7WdL0+b+y5fLkVYd235VoA+c/i9f+V4ktf4pFmX/g&#10;PzV9CW+qSXWi2PkSeR5a/N/tV80/FDWfK8ZRxzwt5f2hfm/4FX0xZ+XdafD5Ee2PbQBDbrJJN88m&#10;7/aqx/x6/vPvU2P91+7pzeZLD8n+soAazebUbN5X7ynL+9qFlk/7Z0AZPxG1mOLwPfWKR/vriNq/&#10;P2bVPEVhdTQv5v2VZGaH5dyq1feHxObzfA99JBH++hj+Vq/P/wD4TTxlYTXWnpCrQ+YzLuj3UAXp&#10;G8RX9jJC+5rVv3jbl2qzVzba9No0Pzw/e+9XTSXHizVNLk+1f6n/AKZrt21y95Z3UtrJI8dAH1N+&#10;w/f33iPXrqTy9sax7f8AgNfYEi+bdSRv8sa/+PV8d/sM+Za3V9H5m2RlavsCZo4vvyfvP/QqAJmi&#10;8qoZm/7+VI3meT5n3o6q7fNmoAkjl837lO+0R/6t/wDWfeo8qSKo9sfmUATfu5Zvn/1dWt0f/POq&#10;rQRxfc/1dP8A3lAEEkX/AC0p0Mvk1aaWOKH56qqvmzR0AOk/2/8A9quF+NnmWvgeaN5NsbMsi13V&#10;wvlTV5z8fNPj1Twv5LzfvF/eLQB8R6Xbw2vxC1C68v8Ac+ZupuvX/wBq8ZQyQ/uI42Vq3NUWxsLr&#10;zEkVppvvL/drPks4ZZI5n2ru+83+zQBl/Ei4j8R6pax+Xt2/eZf4q9a+FdnD9q0/yNrbtq/7ted6&#10;lYaXLH5kE26RflavRPgrawxeXM+5o4fmZV+9QB9bWfwl8Xazpcc2nWsXkt/y0aTayrXxb+0ZpN94&#10;I8cXVjqOtNbR7v3nltuavdNe+NPjzwn/AMgG6aDT5P3e2T5tq18i/GDwl4u+KHiibVILW61CRW+a&#10;RY9ytQBueFfhV4s8W6LJqmkahK8K/wB6TazV4/40t9QtfEX2W9kbzId0bbm3fNX0Z8LfFWvfDnwb&#10;Na3unztJbr5ke2Ntu6vnHxleX3i3xZdag8iwTTSM3lt8tAHP3Xl/7tQ2ureTdQx/8tPMWuoh03T/&#10;ADv9Kk+7/wCPVoXWl6LdSQyWsf7xdrbv4WoA77S5fK0+1kT/AFjL81eX+OPM/wCEom3xt83+zXpW&#10;k/6uPfH+7Wr32+1upPksVvpF+823cy0AeMyL5Uf7uNvM/h+WtTQfA/jzXtPkm0uGX7K38Xmbd1el&#10;XjWvl+Y+n/vP+ufy1RbVtU/sub7FJLbQ7flWP5dtAHbfA/4QfEyW1upoNq7laNlkkXdXWN8DPihL&#10;dSfdba275ZF+WvJfh3438SaXazbJtQnmZmj2xs3y16V4R8b+Mv7U+ea6WGRvLbc3zfNQB6Zo+ufH&#10;jwlov9l6fdWaww/d8ySNmWsXVv8Ahd3ij/RdU1SKf+Ly45F2182/HTWdY8L/ABG1DT7XWNQgjhZf&#10;vSfe+WvSPgL4j1S68L3WoXV9dXMyyNGrbt3y0AdpN8GPipqk38Kxr/02Wsm6+CPxKtZvLnjjaT+H&#10;94takPjLWpbqONL66Xd95vM+Va6abw54y1mxjvrK6umhX5mbzPvUAcr4f0nWNGhktdbj8iZW+Vlb&#10;duWuJ8UfC/xJ4t1TUJtLmitoZG3K0kiqy161b2t1L+7ut0t0v3vM+Zlr5b+PTapF4kvvst1PBHu+&#10;aONtq0AdZD8BfG0UPz61BPH/AM8/tS/e/wC+qozfALxddTf8hSCDb/eul+b/AMerwW11nVPM/wCP&#10;67/7+NQ2uapdTfPqE/8A38oA9q1j4O+KNF0uaS61iKeOP7yrcbt3/j1eazf6L+7f5pF+X/gVR+FV&#10;1jULqaPzrq5jVVZlVt1QtDJ9qk3xt8rN8v8AFQB71+xv8A4f2gvihHo+o6p/ZWlxqzTTrt3f8B3N&#10;X25rX/BJPRf311pHjidrrb+7jmhXazf99V+bfwj1bUNB16a6srqW22/e8httesR/tRePNLuvL0Tx&#10;FeLIv3vMk3UAeneNv+Cbvxk8L3U11p0MGr2q/d8uRVZl/wB3dXievfCfxx4Nkkj1fRZ7bb97bHur&#10;263/AOCjnxa0vw3HY/aorm6VfL8xo9zVwdn+2R8UNU1CS61SS1ud3/LOeH5WoA8rklurWSPz4W8v&#10;d/y0XbWhJf8A2qb+7t+XbXqV18afDvxBjj/4TXR1WRW+VrFfLqj4k+EtrdaX/b3hS+W+sWXzPIVt&#10;0ka0AeZzeZLJ/wBM6c1vJUlr/rJI3/1i/eq1t8r/AK50AZ628kX36mhvP+Wf/LSrF1N51rJ5FVbd&#10;fN+/H+8oAmk/1P8AcqGS6ki+5HuqSbzJYarrFJ50f7ygC9HLHL/syVI37qsu6ik/gp0fmfx0AXGl&#10;qOOSOWq7XH76poWj/wB2gByxeVTVX95U0ksf8H+roXtQAL2o2VGrVYjoAz7ho/8AV1V3RxSVpXFr&#10;/wAtKp3Sx0AEl1HFDVP7V5s1TQxSfx/NQ1vHFQA37Z/yz/vVRbzJJPnrWWGPy6p3jRxUAYN5pf7z&#10;zK5m+/dXX/PWuq1q6/ufLXI3DfvvM/5aUAELeVXReG183VIZE/h+7XJyN5tdV4H8v+0IaAO0k8zz&#10;qJK3Gij/AOedUZpYbr92/wAsn/oVAGPcL5UfmVHDf/av3f3a0PKqOOzji/ef8tKAGtF/yzeobe1k&#10;87+9HV2kk8yL7kdAEOoL+7/z92qP+uj/AL1WvJ83929OWKO1k+T/AL5oAp28Uf8ArP8AlpVyaLzP&#10;+We2pJJY/Jqa3X/RZJP7tAGXHZ+V+7ouLfzf+WdTWtx5v7yrHlUAUW8uL7lRtZyS/vEq99l/5aVN&#10;b/67y0oAzVtZP9W9SLb/AGWtT7LJLN/0zqxJYR+T8/8Aq6AOdkvI5f3aU7TWuv3n/POrkml2ssnm&#10;eX+8WrW6gDPmi83zP4qwZLWS1uvM/wCWf96uqaCT/tnWffRed+7f/V0AZseoeb+7T97tqG4X/lp5&#10;dWIbWGwj8tP/AB6obyXzYaAOf1ZqwZmrW1CX/WVmyLQBXoXtQ0VOWgBrNUi1Gy1Yj8uL79AEar/y&#10;0qwtdF8N/hf4s+KHiSHS/Dulz30zNtVY49yrX2F4T/4JP/FDxRp8d1e6hp+j7lVvLn3bv/QaAPmv&#10;9nu4tf8AhJJo55lg3K23c22vVvEHgOPWdP8At3mfZofm8uRfmr2Dw7/wSB8cRa1/pXijT7GNfm8+&#10;NWaofjB+z74i+Ad1D4eutQW5sZvljvZfljagDD8babpfgP8AZvtbGe6gub6a8WT/AFnzba+K75vN&#10;vrqZP9XMzMtdh8StGm0vWpLX+0Gvo/8AWblk3LXF7v8AWUAOtbObzP8Ax6rdP0+X+/J96r0kX/fv&#10;+9QBizfuv+WlRx3lXNQtY4f8/eqisVAGgrf3K3P7W8q1jrm/Nk/gqZW8379AHL/aI/J8v/lpXVfC&#10;O1juvHmnxv8A3q4au1+DcX/FxtH/AOefmUAenftKafDYf2fs/wBY27dXgaxR19EftWNH/wAS+SD/&#10;AFf/ALNXzjuoAGprU5Wpu6gBKfHTd1G6gA3UbqSigBfNkp2+SmrS0ALupOaRUp22gA82jzpKk+yy&#10;f886jZaADzX/AOelCyyUlKyx0ASfapKbHLJ50cn/AC03UL2q1Y28f2qHf/q91AH1B8YL7UP+GfdB&#10;87+627/dr5T+1Sf89P8AvmvqD41TTS/BvS9826Fl+VVr5fZaAHfapP8AnpTWuJJaSnqtADpLySX7&#10;9N+1SU7yqa0VADvtkn/PSo/Nk/1lSeRTWWgA8+T/AJ6U1biShVp2ygBy383/AD0o82So9tWLeKgC&#10;L7RJSNLVhooaGW1/1fzeY1AHo3wF0uP+3rrWr6PdY6fC0jM38LLXJ/ELxVN4t8WX188jND5jLDu/&#10;hWvSr6SH4c/CmO1SPdNq33m/iVWWvHYYrX/lvJQBD9qko+0SS/fqx9ntfO+SpGtYYqAKbVHHVqTy&#10;adCsNAFiOL93HTttC3UcVN+1Q/8APSgBq+X51R3Xl/wVI0sP/PSo5JY6AI1Wmq1TK1NZKAI9lG73&#10;p0dSLFQBJarWhDdSedHG/wDwGqMPmeZHGke6tibS5PtUMaR7pG/hoA7LwL4Vk1i6/tS6k8jT7P8A&#10;eNI38TLWX8SPGV1431rzPLX7Lb/u41/h210Hji3uvC/hex0/7V5ElxtkkgVvmrg7fy7WGgDtNPs/&#10;svw9kmeRfM3NtX+KpPhyv2q6/wBKkbydv8P96sWzupLrRf8ApnuZdtb3hvVP7G/cwQ+f533m/u0A&#10;dtqHiPT9L0GaFP8AXN/E38NWvhzqml2unzXTwq0zK0fzfdrlfEmjQ6poM0iSbZl/4DVPwPYXVrp8&#10;lrP/AKv5pFoA9cs9Z0H/AFj2sXnf7NZ/iaW18mOT5fL+bburk7e40v8A57bbpfl2/wB6neJlm1nT&#10;4Y4f4d1AEkdxH/z0qGFY4v3nmf8AfVZdn4F8XXUfnWuns0P97dU1x8G/iBqn7y1sW8n+6slAGldX&#10;sP2WT98vmMv8Nc7pvhebxlqH2Wy/1y7pP97bVi4+E/jKwj86fT5Vjh+aRmauo+CPmaN4om+1f8to&#10;5FWgDj9U1bVPCU3+78q/3WrifEEWqahH9quodsMzfeZfmr0z43eZpccMPk7dzfK1O+JmnSf8Kp0W&#10;68xV3Ntb5du75aAL3wxuNL0bwvHDdSKu77sjfeWrGpX8MU37iTdH/e/havLdHi/tTR4bHzv7qr82&#10;2tCbwD4isI44Z9U2xzfdXduoA7yO88778yr/AMCpy3/lQ/8AH9F5f93dXFr4I1CKxk36p+8X5tv+&#10;zXOtpN1qF1HawSM0m7+9QB6osscsnySeb/u/dqZvJ/1jybf+BVn+H9DutHtY/tUe2P8A2v71U/F1&#10;rdXUP+i/P/srQBrfb4fO8zzF8urX9pWv/PaPy/8AerzGTQdaitY/vNJ/Ev8AerUj8A6hdaX5z3Xk&#10;Tfe8vd822gDrrzUoZf8AUTLTrdv+Wnmbq8/sfBusfavL85vmb5fm/hrvNNtfsH+ivJu27W3UASSX&#10;EkU3mJ/31Vdbya/uvMf5f92rlxFRa2scX7z/AJaUAWlWOKGTfJWWv73/AK51auIvN/8AQqrxtHF5&#10;lAHH6t/yFJNn+rrndQ/deZJ5m35WXd/FXQXi/wDEwk31z+oL9quvL/8AHqAND4L2Hm/EDT5n/wBY&#10;sitH/tV+rGm3s1/pdjJN/o0cMa/uP71fmX8F7WH/AIWVo8N1IqxrJ8v+1X6dalFDLp9jdQSfvmjW&#10;NoF/hoA+Y/jNfwy+LIZPJX5Ztu3b975q940e6k/sW1m+5IyrXz38VIv+LgWsfmfu2b5q9wt9U+wQ&#10;wxvH+5Vfvf3aANb7RN5laEf7qH5P9Z/FWbDN5v7z/gVWI7r/AFn8P+1QA5v9d/ndUzRSeXWTJqX2&#10;WSON/wCL7taUNxJLD5byfu6AOd+JFhJa+EZpI/8AUtGzN/s1+fOqePNa+3TWsGn7o4ZGbd5fzba/&#10;Rb4iN/xbPVN8n3Y/lX+9X583HxGutL1SaFNFXztzbm2/eWgCxYt4k161/wBFtbppJvvRwx7qdcfC&#10;3xla2scn9l3f8TL58e1WrY8P/tCa94Sk8vTrWC2kb5tzR7ttddeftPeLte0f/SvIuY/4tse3bQB6&#10;B+xj4F1rS9Uvv7Rh8jcrV758aNUurD+y7WCPypP4mX7zfNXyL8P/ANpbxFoOvWMKQr5dxIsbN/d3&#10;V9TfFK4kurrwjdT/APL1btI3+01AHcaPcSS6Laxv8sm1asLF5VQ26w3Wnwzf8tNq1NG1AEjU1Yv+&#10;Wn/LSnbafQBFI3/fyo/NkiqZopP9ZUMjUAOkbzakh/dQ/wDTT+God1CyyUASL+9/19eY/Hi6h0vw&#10;vJNNJt/hXdXp0bfvvnrxv9sa1jl+F8ciSfvFuFagD5Bh0aS6vpr773mN/wABWry2El1+7Ta38NN8&#10;K3Ul1pckySbY2/hqxpMUnnTSJ8v3qAMu40n7LJJH5f7z+KvQPh3qX2CP5Pl3fe/3a4dYtQur6aSf&#10;/Vq3y1paf5kX7lPl875W/wBmgD60mt9Lv9Btd/lz/udzbvu1j+H/AB14R0HzIbq+tdPkh/5Z7lVW&#10;qS+s49G8D2Mkcm/dbqv+1uryXwL8LfBPi3VNQuvF+qNbSK25Y/M2s1AHsV58ffhnqk0drew6ekNv&#10;80jQbW8yvgf4wXui6p8StQutBj26fJNI0e37q19JSeCPgra6pNC+oNBt+7+83K1fKfjJbGLxxqEe&#10;kf8AIPWZljZv4loAy76L/v5UNjFJFdQ/vP4lqxMvm/cqxpNr/pUe/wDvUAetabFHNYx75P4a0PA/&#10;jzRfCWtTST6fLfSQ/NtVdytWbYxebosf7zb8tdB8K7+xi1COGSxiaTc3meYu7dQB6Fb/ABm0vVP+&#10;ZHg8xvur5fy1yviDxNDf6150GgrBGv3raCP5Wr06z1TT7WG6/wBBiWRdzblj3bVrmYfEGg2v/Ew0&#10;66gnkb5mjk/hoA5mPx9DFdfJ4dXT93ys0ce2tT/hPrHS9QtbqeGVo9y7lVfm216B9v0/XtLjvn0+&#10;L/dVf4qqq2g+X5j6XG0i/wCzQBk65of7PPxC8SSa94h1TV1vrjb5ltt2qrLWl4m8ffCHwR4Nj0Xw&#10;VDO0nneYzMvzNVX/AIpuX95PoMXmf7tb2n+GfCcVj9un8Oq25tq/L92gDy2Hxvpd1+8S1nXd/eX5&#10;a3o/idr1rH5NlMyWK/wr91a6rUrDT5fL2aKv2Vf7se3bTobXS/8AV/2P5Ef93bQByeg+Jprq6kmn&#10;3f7TV5H8QvihHo3iTULW18Owa1823zJ491fRn/CMw69dR2ul2v2b5dzf7tQ6H+znNf8Ai6OODUIP&#10;9Kb5fMj3baAPjWTxpJLJJM/g21g3fLtWHbWhpuvaXFayTf8ACEq03+1H8tfeH7QX7PEf7Pvw5h8X&#10;QTWuvfvljkjaNdv3d3/stfGepftN30t95L+HdPgtZm+VVh27aAOdsfi5JpdrfQweG4NPkmXb5kce&#10;1lri7G183zpvM3STNur6o8aeA7G/+Gv/AAkl1DAsl1HuWGNdrLXzPbrHaxzfvP4vlWgDpvhfYR2H&#10;9oTT/NGy/NTreKx+1SSQRr8zfw1N8NbqbVNL1j93/qdtNh0mOwupNn+9QBcaKH/nmtG2OX/2X/Zp&#10;sMUcs3z1Yk8uKgCGS1jl+/HVjw/rOoeHLr/QrqSCxm/1kW75ajkb+5Uf2f7V+7egD0C38OaP4t0W&#10;aaymVdQjXc0e75mrz3UJbq1mktXj2yLVzT2/4Ryb7VBIyf3q6q40mHxbosmoQTK10u75VoA4W3/8&#10;h1JJcf3KbD5kX7l/+BVJJFHF5n+7QAW8vmyeW9NuFqG1b99Tr7zKAI1uqd5v77/pnUa2f7nzP/Ha&#10;LW38395/47QBHeRyS3UciR1JNF+5q15VNa182gCnbtJFN8laSy1HDbxx/wCzTZKABl/fVYjl/c1V&#10;jarlvQBHNceV/rKy28yaatSSLzf3b/6uq7W/lfcoAbC1RzeZLU1uv7yri+X/AKzy6AKcK1DrFrY/&#10;ZY5HkZZN38NXJLis+4WOXzP+Bf8AfVAHF30f76b95uj3fLu/hWse4WPzq7SOzh/eST1xt1FH9qko&#10;AptXUeB2j+1SSP8Aw/drn9tdF4NijlvvL+7G1AHoH2r9z/eqnJH5v7z/AJaVY8qOP92lSRrQBVZv&#10;+WdUV+1SzeW8f7utK4uvsvl/u91Vft/mzeX5e3/ZoAk/1X7unRy+VR/rqbJa/wDLTzKAIbqKS6+5&#10;8slU49Pmhk8x5P3dXrq6jtY/M/4DVVrqSWgBskVblvbx/Yf+A1nw28dWGaSL7n+roAyV/wBdWgrU&#10;1beOo5qAJpP9X8lQ2q+VJ5nmVDHfxxf6/wCWP+9/dq8v2WX/AFE26gCZrr/v5TYbqSX79H2Wmqsc&#10;VAGLfXV9/aH92P8A2f4q0I5auTNayw/PJ+8qnb+XL9yTdQAea3/PSmzS/wDLOrXlR/8AbT+7VW6i&#10;ki/eeXQBT2/89Ko6hF/yzSrXm+bTvKj8n5/9ZQBx+paTJ/rE/wCBVhyL+8ruJriT95XG6h/x9SUA&#10;VqKfDU22gCtSTf6mrX2eoZl/5Z0Afqh/wRv0m1utB8ZXV1DFPfW8kKxyMu5lX5q/SixuGuo5N/8A&#10;C22vwB/Zj+PHij4Ix6pDoOqfYY9QaFW/2vmr9z/g1q1xr3w50fUbqTfc3UKySN6syrQB3Ld6+Af+&#10;CmVjfXVro/7zbaqzfd/h+Va+/Fr4N/4KQa9/oun2qSf6lmZv++VoA/I/Wpbq1upI55Gb5m+9/dqn&#10;Wl4gl+1ahJI/97bWS1ADpJf7lSR3U3/PTzY/7tUWl8qnLLQBamupJf8ArnUkdUVuKuQ0ASbo6a0v&#10;9yrX2WPy6bJa+TH5lAHLx29ejfA+LyvHmnzeXujhb5q83h8yu4+Ed5dReONPjg/1jN92gD1D9rq4&#10;tZbqx+xR7Y//AGavnOPy6+gv2movKtdP3/6xq+e1oAm3R/8APNaotVmmTLQBBRT1qTyqAIKfCtWp&#10;LP8Ad1DDQBJujo2x1G1SKslAB5UdOpnNSxrQA6NqbItO205beT/WUAQqv/TOhYo6sU5YvNoArrZ/&#10;8tKtWMX7yON/4mWhbfyqsaPayXWqQ+X/AM9FoA+lPi9ocdr8B9Bkkk/vV8syRR19iftAab9l+Bei&#10;x+Z/C23/AMdr49kWgCHyKb9nrQjtajkgoAhjijqZmj/5507yo/LqKgCKSo9tWNtHl0ARxxVHJF/z&#10;zq15XlUfLQBVj/dVJH/z0qRovNo2+VQAMvm1qeE/D8es+IrG1/5ZzSbay1rvPgrdRxeMrXfH5+1v&#10;++aANT9oC6/4mljp8H/Hrawqq/71eTtFHXYfFa9kuvFF1/zz3Vy8Nv5tABDb1a2xy/foby/4KayU&#10;AM+yrStYRxfc3VNHTmoAqtB/cqGS18qtKOKq9xQBRWKnMtOam7KAHQrUkf8ArqIams4v31ADpLeo&#10;W71NMslV2agDpNB8v7LJJ5f7xf4q7r4c2F1f61HffZd0Nq3mSMy/w15/4fl+y/6+T923zba968F6&#10;zDa+B9Ujgj2yeX8zfxUAeN+NtSm8R+JLqZ5P3as0aq38NYM1vJ5fyVch1KOa6ut//PT71SSXX7mg&#10;CbQ/tX2Hy0/2vvf3q9G8N6THa6f5j/65vm/3a4Hw7dfuZI5P9Wvzbq6Sz8QRxf8ALRvLX/0GgDS8&#10;TRXUVjJ5Hzf7tWvC66pFoMkzxs0m5vl/i202+8faX/Z8myNl2/7NTeF/i/axQyR+T+8+7uZaAM+3&#10;8EX2qXX27yZV3Nu210UNnNpcflpJ/wACatSb4lzfZf3H+sb5d23+GuZ1jxlHYQxyXX+r+98tAGpH&#10;4gvvL8lL6eD5t3yttWpo/FWsWv3NUu/l/hVvlrzm++KVj/rIIf8Adq5ofjr+3v3fk7ZP4qAO2vPE&#10;evSfvLrUJZ9y7du75dtXvhfFNf8Aij/psu5l/wB2s1bqOGH5491SfCdb7VPHnl2XyyNuX/dWgCn8&#10;atSk1nxJp9jPH+5VmX5a0vjoskXgPRbVI9tqrKv/AALbWx8QPDkf/CxtPsXk+633m/3avftNPH/w&#10;r/S4UjXy1m27l/vbaAPDdF8Hyf2XHdQTfvPvKq/eq9H43m0aGS11SFmm+6rN95a9I+BsWnxeHY5L&#10;qFZ7r5fLVq5H42apY3XiS1he1VZt37xl/ioAx4dSvvFE0cMEckEbfL5jfdrpLfwDJo115n2rddQ/&#10;3fmrotDaO60u12WqrHCqr8q/erjfGnjz7LfTWunQ/vmbb/e20AbHibVJoY4455P3cPzVqeFV/tm1&#10;87zP3f8AerzXTbO6l/fajdbo5vvRtXqnw/lh8maGCPdGv3V/2aAHTaX9gm/0WaNo/wDaqnHYSRah&#10;J9qkb5l+9/DWpcaXN/aEfkQzttb7qx7t1aWtaDqn2WPZouqTzSfd22rUAcnDbyWt1J+83bqjmik+&#10;1V3Wn/Bn4hRaXJql74X1CCxX5lkaFt22uJmuJPt00Pl7bpaACa4ki+//ABfw/wAVOX97+8p0Om+V&#10;D511J++b5v8AdohtZPO/cfNuoAqyNJ5lSKsf+sp11FJazfPUaxf8tH2+XQBxuqXXm6xN+7/2ax76&#10;L93NIn+s/hrotU8uXVJJE/irBumk/fR/7NADvhL5l18QNL+95zTf+zV+rDf8Sb7L/wBe8bNu/i+W&#10;vyl+GOs3Xg3x5p+sfZWufs8m7y2X71fcHiD9sOG60uPz9B/5ZrHujbcy0AYPxMsI7/xlHfJJtk87&#10;7v8As19EWthDLoNr5ka/Mvzbv4q+J/En7QE11qkM0Giq0m5ZF8z+KvWrj9r7WpNPtYX8LxL9nX+F&#10;vvUAe8NFDaw/9NP/AB3bRHZ3UsfnJDI1r/E38NfNv/DT2sf2h517ou2H/nnXUX37Zt9deHfsNloq&#10;20e1fu/eagD3y3itfsvneWs8i/d2/wANQrLDLN5nl/8AAa+UdP8A2jvEV/4isdL+y/YYbyTy9y/x&#10;V9SWMXlaXa7/APWMqszf3qAMX4oSx6p4J1S1STbN93/Zr5t/4VH4i1SSbUIIbVYfL2q0n3mavob4&#10;lWscXhe6k/56fM3+y1fMfiD4na9pcPk+dL5K/wCrVfurQB5z8QPC8ml6hHa3vledt3N5H8Nc3/qv&#10;3aSbd38K1peKtSutek+1SSMs38X+1Wfb2/mx/P8A6ygDY8H3Udh4i0fz/wDV/bI//Qq+6vi1a3V1&#10;/wAIPNBJ+7+y/u6+DYbeO61DT4/M2yLMrL/vV9wa5dX0vhPwbI/zSW9rtoA9QsbP7Lpdr+83Sbau&#10;KtVdNi/dwyP/ABRrV7dQA3yZPO8upI6j/ef6x/4qmZfM+5QBJJcf3Kh3f89KdI3lfu/vU1koAbJ+&#10;9/651DdfuvuU7/np/wA86jkb/V7P9XQBDDdSRQxx/e+b71eZ/tQab/anw5m+yybtu3cv+1XqUkX/&#10;AAGvKfj83laPHHBJ+7ZfmX+81AHxXouqR6DoMcN1H+8re0XVIYtPkuv+We5vvVj/ABEtf9FsY/8A&#10;e3bf4qva5ZxxeE4Y0j2yMu3av8VAEkmrSXXmXSRs0Lf981c0O4+1ahaxv/y2b7392qOkt5Wgww/d&#10;+X5qmt7qOW6h2R7fmoA+wtUtYbXwHp83mK21Y12/3q+b/Fn7K/jj4japda1pEnkQ3TeZHH5m3ate&#10;7alpd9dfD+xjST93JGu1v7teS+Iv2jP+FLQw6W+tXVzdL/DH92gDz/Vv2EfG2l6X9qur5fO+b5Wb&#10;71eK3Xg/UI/Ekeg3Xy3UbeT8v8W2vqSz/wCCgmlywxx6pa3Vz5PzK1fNfiT4oWuqfEybxFaxt5Ml&#10;w1xtb+H5qALHxM+EevfDSGGa9j/czLuX/argbfXpvtUP/XTbXqnx2+PsnxajtbGCFoIbdVVWryGz&#10;i8q6tf8AlvtkoA+ivD+h3V1pcP7lp5Gj3Rqv3mqb4P6DfS+JL7z4WtvOVo18z5WVt1YsPijxlFpd&#10;jJoNiy+THtjkVdzba6rwnZ/EbxHdfaprVVmX7v8ACzUAemWsslha6xY/K0zWsiru/vV8pzeGZP30&#10;k8eoLMrLt8tW217xa6b488L69Hqmo6Ot9CrbmjZvlavarf8Aalkltfss/wAIdN8vb97+9/47QB5T&#10;8P8AXv7G+HNrJe3SrumaNVk+9tq1/wAJvpdhdf6V+/jb7vl1i/Fa/wBU+Jd1DJZeE/7Ihhbd5Fsv&#10;3a5dfhL4ouvLm+wtFH/db5aAPTF8QaDF/pX25Xk+80f8S1mr+0jp9r/xK59sEKtuVmrmf+FX6h5c&#10;myx826ZfmZW+9Xzb4y8P3UesXXnyfvFkZdv92gD7Mvv2hIbDQfMtYYrmH725fvNXF2/7UH9veZa/&#10;YfIk+ZfMrxn4c+ILX+z4dHuv9Z/q1/2q7z4mfCeH4X3VrdJNHPa3katH/e3feoA6rVv2hL7w5HH5&#10;EkfzNtZlX5q9q+Avxa0vVPEVjfa356xw/d8v+GvhfxB5l1NDJ/dk/wDHa+kvhz8ZNF+H3huSZNLi&#10;1WaZf3jSNtaOgD1Tx5r3ijxv48tdB86e+8D3F1ujjl/hkZv/AImvK/2pP2WpPCXl6xZSQQWqx+Zt&#10;aT5lrD+Kn7QGqap4Xj1jRJG0jbN5arH/AA/7VdV8Bf2afiV+2l4J1DWL3xl+5tZPJhjuZNzN8tAH&#10;yvqnxk17VNLj0V7pvssPyqv96svT7z93J/tfer6Q+IX/AAS/+MHgOSS6gsYNXsV+bdaSbmVf92vA&#10;dY8K6p4Smk0/UdLngulb955ke3bQB23wtl+weHdakg/eyNt/3qo291JdXUk3zL823bWl8IVklh1D&#10;93+7VdzK38S1mza9a3WqTeRHtj3Mu2gDUWm7vepo5fNtfM/u1Rt3+1fvKALir5VSR3XlVCsUnl/3&#10;qpt5lAG4vly/f/1bVY8I65N4S175P39jN+7kVvmXbWHbr5X35Kq311/yzTctAHXePLCxsNU+1aXN&#10;utbr5o4/4lrmWWSSr1i0N/osm+NvOt/71U4aAGrb/wDLP/gVTR3H2r93/dqNV82pGt/+A0ANuGqG&#10;Fam8qpo4v9ZQA2Nv3NOjaobdfKm/3v4amk/dUAQyfvf3dSSL+5qOSo91AC81OqVXjX/lpVpWoAc0&#10;VRyfu6JLio/N83929ABDLV5bf935lZ8beVTWv5IqALn+rqPbHVNbqSWmtcfu5I6AOf1q68q6kj/v&#10;Vx99/rq7a4s/tXmb/wDeridQb99J/wA86AK+ySum8CywxSSRv/rG+7XOxyx103guKP8AtDzP+Wi0&#10;Ad4qx1JJ5dQ7vNqTypJYfkoAhb91D5f/ACzqq1vH/BU19DJdQ/JH93+GjT7WSKP56AI937n/AKaV&#10;XuPM/wBZ83zVoSS/vP8AV1Mt5H/HHQBkta+bD88dU/sv2X95XQXEX76q7WtAFW3X/lp/47U0kskV&#10;TLa/8tKcq0AZLeZF9+rEKyS/fqS6s5KdD/zzoAz76wjk/dvTtNsIbCHy03VHdWt1LJJ/6FU1nHdR&#10;Q/6vdQBamvJIv+udR/bPNpzXUl1/yz21HMvlRyUAZ81v5v8Ay0qO3t5IpvM8xqbDFN5nyf6v/wBB&#10;rWktfKhjoArq0kX7ynXF1NdR/PQy1CyyUAVW8yKpt3mw1H9juvM+f/8AZq4tr+5oAybi182GTZ/v&#10;Vx95F5skld5JL5VcfqSx3U0kifLQBn28X9yrU1v5X36uWemyRx+Z9+iaLzZPnoAzfKqvcReV5cn+&#10;1W1t/wCedVbjSZr/AO5/D81AH1z+wP8AsbQ/tF3Wr61qOofZdP0ySP8Ad/xSM1fsZ4V02x8B+D7W&#10;zebbZ2cfl+Y33VVa/KL/AIJ0ftVeG/2fbrUPDviuXyNP1iRW/tDd8sLLur748XftN/DPxtpf/CO6&#10;Lr0WtXWoL5f2a0bc21qAPoPT9RttUtY7q1mS4t2Xcssbblavgb/go9ofm3VjMn+rm3LJ/srtWvqb&#10;w/8AEbw38NfCNjY6pJ/ZHkqsccM7bWZa+M/26Piha+KNUksbKRZ4dvytG25fu0AfmXqFnHdapN97&#10;5W2/7NNbQ5PL/wDiauXmmyRX037zyvmZqm82SL7klAHNzWH/AH8qjskrpLhY6qzLHQBiqtaka1Gs&#10;VTLQBMstE1x5sPl1WqszUAU9sddt8IZoYvGVjIn+uVm2/wC9XCtXafBuz834haX/ANNpKAO8/aOu&#10;o7qHT40k3SKzM1eG+VH/ANtK94/as0GPw5qmnwwf3VZv++a+f2uvNoAkXy6qtTmlqOgBy1et1qnD&#10;V61oAJlqmy1pTVnzUAEP+uq0372qFKsslAFhrXyacsUn8FV18yrEbSRUASeV/fqZWqNl82iNfKoA&#10;k2R0/wDd0fu6RfLoAczR1JprSf2pDsk/d7lqFljl+/VyzsI/tUPkTfvGZWoA96+KV1rF/wDCuxhn&#10;k3WsK/K1fOsMX7vzK+mvjR9ltfg3o/2WbdJcKy7a+Y46AJFamtTlWnSLHFDQBVbvQq1Gsvm07dQA&#10;3yv31SVDupypQBNItVd3vTpKhkoAtR02Rv8AlnVVWqZWoAcqyV6d8DYv9K1CSONfOWP5d38NeXr/&#10;AM869W+Delyf6dIkn7xV+ZqAOJ8eeZ/wkk2+sWNqueKopItUm3/NJ5jVk7qAL0jf8tKFqOP/AFNO&#10;oAdG1WagjiqZaAFqC4qRv9iqtx5lAEe2nbabukoXzKAJFanRyRxf9dKipi9qAJmuJJfv0ykZvNp1&#10;vazXU0dvBH5sjNtVV+9uoA1vDv8Ax9Rx/e3Mu1a+iI/C99a+DZpnh+zQtH/31Xmvwx+F/iKLxdp/&#10;2rT2i/u7l+Vq+jvid4L1q18J30f71Y1jXy1k+VVoA+R5tL+y+ZJ5f7vzG+aq91b/AOi1avLq6lk8&#10;l/ljVttV7pZPJoAsaLb+bH5n/LOtJvLij8unaH/yC/LT+81aVrbx+dHG8f8AFQBj31r/AMSGaRI/&#10;3ny1j6Gvm3UeyP8AiXd/u13njC1hsPJhtf8AVt95W+7XSeH/AIVfb9PjktY/3zL5jf3aAOb1C/jt&#10;Y4/Iq4tnY69ax2t1Hu875fl+8tdc3wqkhtZPtUi+Z95VVvl21k+EbC1tdUmk+9JH91f4VoAz7X4W&#10;6L5nmTyfd+Xy/wCJlrW1Twv4b0a1jm06NoJLf5ZN38Vbn2eOXUPMqHxlYf6D+4j2yTfNtoA5uS8h&#10;l+5XZfAe3ki+I0Myf6tY23V5/HHHFa/6uvSP2b283xtNC/8ArGjkZf8AvmgCv8WrqTVPitp/kfLG&#10;0m1W/vVT+Pi3Vr4T0/z5N0PnVa+KCzRfEDR/3e3941Q/tGfuvBunw+Zu3Sbv+BbaAMf4ar5ujx6h&#10;/wAsbfavy1xfxcuo7rWrWTy9vzfer1T9n/7D/wAIvHa6p8sLfe/vVwv7QlhDa+IrWGGPZHu+X/do&#10;A7jRdSj0bwvDIm1pJIa8l8L6pDL8QJpLqNWj8yvYtW8ORxfD/S/I+a6khX5V+9XO/Bn4QRxeMv7U&#10;8SzLbWtu3meWzf6ygDYvvhXqnjLxFH/Zely6fpfyyTTyfKu2vRPBNr4R8JXU0Kf8TeS13RyNH91W&#10;rjfit8WtY1S+m0vS5m0/T1/d/wCjfLuWs/4Vra/apIbqRl3bm3f3qAPSv+FjTeF9U+3WsMDR7v3a&#10;tHur3KP9vK60vwvDInhfTfOt1X940fy18t6l5MeqeT96H+GpNaWO6tY4fmgj+9t/vUAe6a9/wUT8&#10;ceMtFm0+y0vTrGGZfLZvL3f+zV8q6pf+br00k/yzTM0jbf7zV0VvYR2H7yCP93/daqbabD532p4/&#10;Nk/u0AZv2qT/AFb1Yt4pIv8AlpXQQ2trLH/q1psdhH5lAHH+LPE0Nr5cbx/vK5mbxbayw+W8ld14&#10;28OWN/5Mnl/vvut/u1h6b4S0W1/ePH58jfwt92gDi/7esZZJNklQ6HrMNhqnnajH9ptd33a7bxN4&#10;X0Ww0v7VBGqzfNtVf4q8/wBL8M6p4ommh06xnn+9/q13UAehW/jTRdUupIbK1iikk27fl+Za6q4t&#10;f7L0G6k8yJf3LNuk+7XhOm6LrHhzXo7W6sZba6Vv4l216N46tdQutL/fybbWGPzG2/dagDhda+IN&#10;1L/yzX9z8qsq/eqvb/GTWLX/AGv96ufuvL8mSsfZ+8oA9Im+OGsS/vH2y7l2/d/hrsPh/wCMpPEc&#10;0MPlr5n/AKDXhqxR16B4Bim86OSy3LN/s0Ae9aT5MvjLR5E8v5Zvm/2a+3IZZP7Lsd8e792u3b/d&#10;r895rq60vT5LqD/j6h+b5vvbq+xvgf4wvvGXgO1mvd3mQ7Y938TUAbXxQurG18B6h5/+r2/9818e&#10;658S/DsXmQ+Wtz5P+zX158Yoof8AhXs2/b8y/vN1fEeqXngPS76SF42ab7zNGvytQBi6xq1jrP7y&#10;yh8iP+7WfH/q/Mq5qV1o8v7zS9ywt97zP4WrPh/c+Z++Vo6ALWmy/wDEw0//AGrpV/8AHq+8ri1k&#10;m0vwja+Z+7W1+Zv71fCumrDFqljJP/qYZlk+WvrjSfi/pevf2LYwTRL9ljWNV/5aNQB9EQ+TLaw7&#10;P7u2hf3X+1VG3X/QYZE/iVamj8zy/noAufao/wCOpPNjiqm0UctFxF5UMdAFhpfNp0a+b+8qvay1&#10;IzSf9s/4aAHXVxH/AKvy6hWWP/VpQy+bUa2/9ygBzeXXgf7YHiOHw5oNjHBHumm217hJrNra+Z58&#10;y+Wv3t1fP/7WHiDR/EnheGTTo/Pmt/l3UAfNsjTappcc08f7z+9/dqGO6mltfJeTdtarGm3Ukvh2&#10;OT73/s1SaXZw+TJdeZ/eXatAFW3uP+Wfmf8AAasQy/Zbq1kf/Vs3y/7VZrf8fUn+98tXLj7LLDax&#10;vI3nbvl/urQB9na95kvwz0+OCTb+5Vlavzz+PHky+KJPP/fzL8rV9/ass0vw50eP7u2GNl/2q8vb&#10;9lrw3438zWtXvpFmuG3NHA33WoA+AZv3M3mJH/wHbXUafYQ3UMOyNfMb+GvvjUP2G/h/a6DHdWV5&#10;Lc6ht/dx7vu/71fE/wAQvDl14S8ZXWn2vyzW8zRqv8NABffDHxFaw+d9l8+Fvusq1No/w+1CLy5r&#10;qxa2j3feb+9Vyx8QeIpZo472+ZY1+6sbfLWXeeOtaivvJ85p4d3yrJ81AHplj4y1jw5p8ccEi+Zb&#10;x+XH8vy074P+LvEl14iupvtUs/8AFu3fLuqxpvjfwHpfhuGTxRHO2oSLu22y/dqHwD4+8J6X4om1&#10;DSI5lsdvyxzrQB7hDdaxrNrffvm85YWk+Zvu7a+YdS+J2vWt1fb9a2yKy7V3V7h4f+LWg3+vTQ3U&#10;ktjDcKysy/L8tdAvwW+Bes2vnT69Kt997azbaAD4K+I9auvAf9tPJFcyTSNDukrpr7Xtav8A928i&#10;/d/hbbXmfxGvPC/hfQbHR/BusSttm3bVb5Wri4/FGsWvl77qXzP9pvl3UAezWa+LLC+kuktW+w2/&#10;zSTt92vkPx95kuvahM8n+uuJJP8AZr3DWPix4kv9Fh0977yLX5lby22+ZXhPjS6j/tSTZ/d3UAZu&#10;k2skV1DdQf6xW3K392vUPiN48j8b2unx3t1++s41/wB1vlrg/D9nJfwxxwf6zd/DXbfFTwLa6D4X&#10;h1BPMgumX7rfxNQBx8LR6pfQw/e+b7q/xV6d8TPAtrpfg2O6srGeDzF+Zm+7Tv2HdB8J+I/iF53j&#10;Kb/RY/3m1vmX+Kvv7xpa/sx+N7GPS5Nalgjt9q7YG2r/AOg0AfmH44uvK+EtjY2vzSLcNJN8v3fl&#10;rJ+CP7Tvjj4BTTf8I1qksFrcNukg3fKzV91ftjeDfhfa/CXT7HwhJp67rhY2kg2+Z5e1vvV+bt94&#10;Lvo5Lr7LH9ptbdmXzI23UAfVWk/8FSvjJDJJHdX0F9C3/LOSPdtX/vquJ8YftUax8UJJJtb0ez8x&#10;v+Wkce1q+d7OL9988f7z+JW+9XTWMscVrJvj+98tAHv3wn8VaPqml6xHBpe26hX/AFir8u2uNk02&#10;1luprqDb95q3PgHFD9h16Of5Y2X/AFlZOnxR2t9NJ5itH5jfu1oAhVZP4P8AV0793FXUXWlw3Wl/&#10;brKSP+7JH/daudkaOgCNpajkWT+CpPNji+5/rP7tNZqAI18ynTeX/rKsSLH5cdR3Cxyx0AXNNv8A&#10;ybWSNI18uT/vqsVbj99J/vVa0/8A10cf/LOnXCwxXXl/8tP/AB6gB0LVLTF/dfco/wDRlADWl/5Z&#10;0R/vf8/doki/7+U6H919/wD4F/vUAN/1U37yprhf3PmVVuGpsf7qP+JqAHRyebTZmk/goWhlkoAd&#10;G1OVvKqO3WT+OpGj8qgCwvl/x/6uo28uX7lQyeZ/BTo/LoAdJ/5DqGZahm8yX7lSQwyfx0AQr+6+&#10;/R+7lqxJb+bVGaWOLzNlAGXdap9lkk2f6z5lri77/j6eugvJfNmk/wCei7q5u4bzZpKACGum8Oy+&#10;T5kn+7XKx10Xh2WPzo/P/wBW1AHcLcfuauQ6lH5Pz1msskv3P9X8tFxFJ/n+7QBoSX8n7uSCm/25&#10;Hdfu0j2/7X8O6qNq0lOmaOL94/y0AXGbyo/Mqrb337754/3f8K1DI3nWvmJTdJt5Jf3k9AE11qkd&#10;r9//AIDRDqX2r7klNvNJjupv3/8AvL/u06xW1im8tP8AvpqALjXH/LOnbveneTHU0awyx+Z5lAEb&#10;S+bHWbcS+XViSWOo/wB3LQBlza59l+/V6x1aO/j8tKhm0aGX7/zSVVtbP7LN/q9tAGhNL5VC3X7n&#10;546Ps/7v56atv5v7tP3tAEMOqQ2snl+XVz7V5v7xP9XVObRo7qSPf8sit/DV77P9l+5QBR3yUXEv&#10;2X95VyGKPzv+mdSXEUcv7v8A5Z0AYK6z/ck/3qms9U+1Q1YXS7WL92kdTNpccX+oj20AUZpY5f3b&#10;1g6hYRxSf3f9qugk0mSKT56uSaNDdQ/P80i/doA52O1/d/J/q6r3kccUP/TSugj0uSKGSN6y10bz&#10;brzJ5P3a/wDj1AFOx0+S6j8zy6deLJD+7+7I3y11Fv5MMPl1n31hHdfc/wBZu3UAXvhT8I774l+K&#10;JtLT5fL2/v8A+FVr9Jv+Cd/7OPhPwb4i1jxF5327WFh+yrHPtZY2VvmZa/NnQfFWqeCL77VZTSwR&#10;t/rvLb5mrrtF/bI8cfD7VJJvD0zW0jfeb+9QB+yX7TXw08O+LfA99rGowquoafbt9nn3bdv8Vfln&#10;Y3/2/wAB6hdajIzTN5iwszbm+9XC+Nv26/it8UNBk0fVNYZbGaRfM8vcrN/49WpoMs0vw9kjupF8&#10;yNd3y/dagDw+4uv9Om/efu9zVVW682T/AKZ1oX2mxyzSbP8AV7mb/a3VntYRxUAV2i82b5KddWEn&#10;k+Z/47TY5vKq8t15sNAGLG1Wmi8qGtC3t7X+OOrUlvH/AM86AOdVZJfuVXmirekt5P4Kz5ov+Wb/&#10;ALqgDnWauy+CcU118QtPjSTb83y/7Nee+bJXoHwZlk/4TLT9n+s3UAekftaaTfWGqWMc83n/AC7t&#10;1fPFfQ/7V0U0WqWMc8m792rfN/u1860APpjd6F7UN3oAmji82tSzs/Kj+eSqNv8A6mtS3/49aAKc&#10;jVVkWppKGioApUVL5VTLFHQBDHViOWo/s3tQsNAFhpajklkpzU2gBlKrU5YqPs/k0APqXT4I/wC0&#10;IZE/1m5VpsNv/fqa3i8nUIf95aAPor4yWFja/CXRY7KTfNbqzSf8Cr5rb/Y/y1fTnxa0uOw+D9jd&#10;eZ/x8L+7X+KvlnfJQBaaq9xTo6Fi82gCvHUy/vaGi8qhVoAJKFalpGWgCGSWm7qdtqFqAJGoVqav&#10;apGhoAdH5n+sr2z9nuXzbXXoX/1nkrXie6vdv2ZYof8AidSP/rPJoA8f8Xf8hSbf/wA9Kw17VseM&#10;G83XrrZ/z0asnbQBcj/ex+XTlb/lnUNvF/y0qRaALCtQtQ7verEdAEtUriXzf+A1YaX+5UdxF5tA&#10;FdZakZqipd1ABJUdDS/3KbC1ADq7b4L3Udr8QrGR4Vn+b7rfd+9XFs1TWd5JYTRzQSbZl+ZWWgD7&#10;Gk+JGtXXjiHZYqvkzeXGq/L8u6uw/aS17x54jmhsdO0ueeFo9rfZo938NfLPwl8Qa14y+IGl2s90&#10;3mM33q/d/wDZ50G1j+F+jyXNtFNdNH+8lZdzNQB+DniTwR4usI/OvvDt5bRr95mhZVrl76Xy7XzP&#10;++q/oy+I2ieHZvBuqR63a2a2P2eTd5yqq/dr+f8A+Lmk6X/wl3iKPS5FisVutsKr93bQBzegy+Va&#10;/uK1NNlmluvMePbGv8VdJpvw++y/B+HxF5bfvLiSNv8AdWu4s/Ac3/CqY/ETxr5artX5aAPG/Gl5&#10;5vkyf8tPm/4DXYeDfFGvf2f5KSN5e3/x2uTvLP8AtTT45Hj/AHa7v+A11nh/xVDo3lxpDvj8vbu/&#10;2qANK48R6x5MkM25fvLurP8AAt1JYeLPMn+aFm+Zak8RePLXyY/LsW+78zf7VVfh/dR6z4i8yb9x&#10;H/doA7TUL+OLVJPI+X5mZaj8QapdXVrHI/zbfu/LRJb2t1qkkaSfxfL81TeNrjyrW1tfLX92u1tv&#10;3qAOXhk82H95/q/71eifs33lrpfxG8yePd+5kVf++a4Fbf7fH5fl7flr0b9mn+z4vHl19q2/ubWT&#10;73+7QBwv7RF5dWvi61mgm/ibbt/hp3xkWb/hDdBmeTdI23d/vba5H4seMrXXvHnk+WzR2822um+K&#10;Sx3Xg3R5oJlnjVl+VW+622gC58K7Wa6utP8A9Z5O3dIq1zPx81STWvHEOyHbGrLGtd58F9WmsIYZ&#10;EjX/AGty1x/xs1yOX4jWMiQqsayK22gD3Tw7oM1/4b0++uv9GhtbNdrN91mWvn//AITC6174jX1r&#10;dSMsPnbfl+VVr6O8VeOpIvhLa2N1H5EjKskbL8vy18p+AbC68UfEaaOD/WTSUAdd4mWG116T7LJ5&#10;8O371bHhm38398n+sqj4s0b/AIRzxJJYvMs8m3duX+Gus+HNhJf+Z+7/AHK/KzL92gCvcRXV/N5y&#10;f6xabqVxdWulyahqnyxw7lXd8tdRrFvHpdrfTJHttbdd3zV4Tq2rax8UNU+wpJtsY/vL/Cq0Abmh&#10;/EGbXr6S1g+aHdXcafLHdeXvjrz/AMN+F47XUI7HTo2upP4vL+9XoWm+ZF+78v7vy/N95aANKaL9&#10;38lFvF5UP/TSnW8VaFusdAHI6xJ5s1Zc0XlV0HiLyf7Q8xP92slmj/joA5nxR/x6xyP/AMsfmWvQ&#10;vgH8TLrwR4dvvsWnxTzNcKzMy7q4PxVcf8S+SP8A5Zsvy1yvhXxhdeF5JIU3NDM3zLQB2nxE8b6h&#10;4y8eTXV1CsEfmfKqrt21H4suIbrw38k37zayyR/7NY99HJf6hHdfe/vVpeLLOG18OzTQfxR7W/2a&#10;APIby1jihk/55/w1g7v3lXtQupPLrJ3UAXa9P+Ddx5WqR7/4d22vK1l/d16Z8J7fzdQj3yfeoA9Q&#10;8RRRx2skn3/73+zX1Z8D54/+Fe2vkSL/AHq+RdYX7L++TdPG33lr66+AOhw3XgOPZJ/Esjf7LUAX&#10;vjVLJqnw5mjSP94qrur5H1T4d+HfsMl9e7ra6X94qt/E1fYnxWuv7G+Ht9dPH935v96vknxR8RtL&#10;8b+X9t22Mlv8rKv8S0Aef+LtGtfsMP8AZ0m/cqsy1l6To0cUPz/8CWti8a1km8yCT9392P8A3aba&#10;xebQBYh8nzoY3/1e7atd54B8G2sXxQ0WZ5v3bNub5vlri44o45o5J/8AWL8y11lv480/7Vp8n2Ga&#10;C6t1+afd8u6gD9Ar6zj0vyY0+aHy1psd15s3+fu15b8FfiNN8QdLjkf54fmj3f3dtepW8Ufnf7vy&#10;/wDAaALSt5VRrLJLUc1N3e9ADpGqTdJL9+mtb+bTlWgAaWqqyyXUM2/9xGv8VTLLH9q8vzP3n/st&#10;cn8VviDp/gPR5PP/ANdcLQB4X8bNemutQ8vSLpvLt2ZpF3f6xf7tef33iq617T47GfS/IhWPa3+1&#10;/tVpal/p8k11p8bX0nzSSbfm+WufsdY1CXzo7qxaCNflj3Lt+WgDm9F0n7LJND537v8Ahj/u1j2v&#10;mWuqSQxx/u//AGauit7qP+0JN/y7ax5JY/7e85/9Wv3m/hoAp3FxHFrUcc/yxt96t7VLXT7q6sZL&#10;WT+L7v3a5PxQv9s61DJayboV+X5fvbq7C88H6hFDoMl1tg/ef6v7rLQB9YeNNU+1fC/RZk+WNVjh&#10;Zv71eG33jzxdayTaf4X0tr6OH5WkVdyrXumuNHdfDmx0tId0axrI3+9XI+Af2h/Bvw00/UNLvYf3&#10;k3yybl+bdQB4HJ8WPipo2oTb7GdZpN0bfu9yrXjfjDWb7VPEX2rUY/8ATm3eZ/vV9pXHx48L3Vrq&#10;EkEkHkzK25ZF+b/gNfE/xMuvN8UXV1a/6uRmkj/3aAI4dZksPMj+9I3/AAKixikluvMnj3Tbvlrc&#10;/Z7+Hc3xG1q+tfMVZFj3K0n3Vr1bS/hHo9hJfR3sjNNDu27W2ruoAzdJ8P8Ag3XtBjk1uFv7QjX7&#10;qtt3Ve+Hek+DbXXv3Fj59rbt5kkbNu3LVpfAMl1YySQSRfd+6zfNtqP4V+ErWw16+/fbZJo/LbzG&#10;+WgD0TWrXwbfxyXSeHfIjh/ebV+8y15XJ408OxX2oTP4X8+ORvlXzNu2vdPAvg+bWdeurGC6iX9y&#10;3+sb5WrldY+A+tXV1Nv8G6hP83yyW33WoAr+A7XwvLazX3/COs0lxHtjVm3eW1dxb3/hOWxjtb7w&#10;2rfLtaTd95qx/Fl5/wAK58N2trdaf9hmj2t9mb/Wba5mH4q6fLa+d/Z7fd+Zd1AHWR+HPCMuqRyf&#10;2W0sa/Mq/eVa+S/HCR/8JFqEL2vkSLM3lt/s19Fab8XI7+1ktdE0eWe6uPlk/ds22vCfF1nrXjLx&#10;Z9hexlsY2bb80e1loA5nS9Xh8OTeZBN+++9/wKq/xE+JeseNpIY9Rk/cw/KqqtYPjTwbqHhfXpLV&#10;908at96Napx6bqF15fkWss//AAHdQB6J+zvf6fYeMo49Um8i1kVo927btr2L49eD/DvgnwvHfaRr&#10;TTyXC7lbd8zV8z6Lo11/wkljG9rLBukVfu16F+0Fa3Wl+KJNLfd9lt/ljVv7u1aAPO9W8VapdaX5&#10;PmN5O5vvNWLo/ibUNBm8y1mb/aX+FqvX0v8AxL/Lrn2oA9KtfsPjfzLqC1jg1RVVmVflVqpw2slh&#10;5kc+7zN235lrm/D9/NYahHdQfLItenahLN4t0GO6tfK8yFv3iqvzNQB0nwn8ybw3r0Kf6z5fmWuR&#10;t1uotamkSPZHu+7/ALVdt8H7/wCy6Pr37v8AeMtcvZ3E0usTfu/3dAHTaHefZZI/Pk8qNvvVNrVv&#10;YxXXmQf6uT7v92sO+rpPD7Q6p4bmtbqP95H91v4qAM/UIrG1jjm8v943y1RrW8QWEcVrH+8/i27f&#10;4qxKALPlebDTdtUv3lXbdv3dAEmh2H27WobWD5ZJm2q392u48ffAmbwRaw3z6xFPdMqyNHu+ZVrj&#10;/Dt1DpevQ3T/AOs3f9816F8etGjv/wCz9ag1RnjuI1j8vd8y/LQB5jaxeZViaL/v5UNu0lrHUc11&#10;JLQBGtxJ53l1JJUO3/lpUn+toAbuqO4uvKhqP7P++qS4t45YfnoApx3X/LT/AL6omv5ov3if981G&#10;tv5VSLDQBNb6l5nl7/lk/u1aastbX99WlCvlR0AOk8z+CqP2qT+Or9VLq18ybzKAI2lkh/eJ/wB8&#10;1pW7ebD89Vfs/wC7qaG383/plQASf9M/9XWbJFHWlNFTY7WgDDk0OO68yTzP4WauBmXyppK7rULz&#10;95Nap/q1+Vq4m4T99QBX3VpaXdSRfu/L3fdrP21qaLH/AMTCGT+7QB20OqSReX+7/hWrUksl1DVW&#10;GKT93J5fm1ek/dQ+Z5f/AAGgCnJL5UP/AE0/hqnJ5kv+v/1dWrqLyv3jxt5dZNnrn2+6kh8ll2/3&#10;loAtNcfZfuf6v+7Vi18W+V+7S1+98tZc11+88vy2/wC+amaz+yzRyeX97+GgDUa4ur/95/47/dqF&#10;bGTzPM8z/gNR3GsyaDD5k8LfN/s0211mO6/eP8tAFiS4uov+uf3adby06SX/AJZ/e3fxfw1Duh8z&#10;y/M/hZqAJJP9dQv+x/rKybfVvNkk/cyLt/iqxa6pHNN8/wAv8P3aALE1xffwf6yrVjLJLD+/j2yV&#10;TvNcji/dpJ/vNTo9X/c/3qANRrj935dVYZZLWb5KhhuvN/2ZKr3F1JFNQBaaWaL948m6TdUjXkkt&#10;Yv8AbP8A00qSPWY4vv0AaEnmVYkuJPsvl1k/2lJLJ/q/3f8Au028upLX95/yzoAIZ5opPnrSh1Sb&#10;/nn/ALNYcOvQ/wDfX/jtakd1HJ/3zQBaa8klrJ1LVLq1/dwf+O06HWbWWSSP7u2quoX8cv3P3tAG&#10;pZ3l1dQ+Y8m6obj/AF3mU6z/AHVrUbXkfneX/wAtGoAuQy/uf+mlV5Gupf8AUR/dpy3UcX/XSo21&#10;yH+CTb/DQBIssnk/PVW6t44vuRr/AN81I0tFrN/wKgDm9Ql/6Z7f+A7a+hPh/oM0vwlvrqeTd9lj&#10;aT/e+avEda02S/1CHZ8se2voDw3fyWHwruoU/wCefzf7VAHzvHql19qm/h+analLJLa1XbVIbXVJ&#10;t8f3mb/dqa8/eQ+ZQBn261Zql59O+0eVQBcjiklm+T/V1rRtJNHWCurSRSfJVyPxH5X/ACz+98tA&#10;GgstZeoS/vK0luoZbXzH+XdWXqn2WLy9n/AqAOIr0P4Oy/8AFZaX+7/i+bbXnLd69Y/Z7/e+OLHf&#10;/e/75oA7b9rpJP7asZP+Wflrt/75r53WvoD9ri683XrWP+6q7a+fqAH1HuoWkoAt28Xmxx1sSQeV&#10;H5dZun/vZo40rW1D91QBhzVH51WJqhagAhWpJG8qq7d6F7UASfaPLp0ctNjt6d5VAEjLTamjWnSW&#10;ckX7z+9QBX3e9SbqmhtY/wCOrH2WOgCvHTrP97dQ/wDPPzKc3l+d5aVtaPpcP2qGN/8AWbloA9m+&#10;Mlvdf8K50uSebdHt/dr/AA1817q+qvilpv8Axa/RZvM3feXbXzHeWv8ApXmJQBRb91RDLTZn82ah&#10;WjioAmkanbv3PyVHt82rUdv5Ufz0AU/OqSOWo2i/fVM0VAEO+Ojd5VNkt/KplAE8bR/886GaoVpz&#10;LQASNH/zzr6A/ZpaxtdP16T/AJevJXburwGG38yvob4B6ba/8IPrV1/y9KtAHg/iLy/7Yuv+ujVR&#10;Za0PEUX/ABNJv95qz2oAkWWrH7uWGo5LP/lpTl/2KAHbFprL++oZKFoAmWmstElRs3lSUAEi+VUM&#10;cUl/NHDBGzyM21VVd25qsWdhdazqENjaxs00zbV2/wAVfc37NP7MOn+EvJ17xLGs+oLtkjtm+Zd1&#10;AHO/AX9hmTWfCMmteK5GsZrhf9Hgb71eX/Eb4Cw+CNUurH70e75ZP7tfcnijx1dXV1DD5nkeSyrH&#10;HH8qrXH+PvBUPjLS/tXl/vvl3f7VAH5t6poM2g6hJDPHuj/haqMfl19GfEL4d+b5kLx7du7azV4L&#10;r2g3WgzSRvH+7/hb+FqAO6/Z5t5L/wCKGlwwfLIzfKy1++3wB0O60H4c6XHdTefJ5dfgT8AfMi8e&#10;afNB/rlb5a/Xr4D/ALSN9rPi6x+HNlD9purdVW6udvy26su7dQB6z+138PNc+KHwb1DSPD101tfK&#10;3mMytt3Kv3lr8HvH2k33hzWrrT7qTddRybZPm3V+zX7bnxk8Rfs++A/7U06ZZ477/Q/m+8sjV+O/&#10;j63utU0uTxFPJturhvMk3f3qAPoDT7rS7/8AZVsbVJl+1Q3EzMv8X3a0r6/jm/Zljj8zb9nmjXb/&#10;AHq+X/COqX1/aw2MF0zQrJuaPd8teufG7Vrqw8J6Lp9rJ9msWt1aRVb70lAHC/aLG60fzP8AUbv4&#10;V+9XoXg+/wBB0HS4Y59Hi1CTduZpF3NXB+GdN0//AIRGbUJ5v9KtV/d/3W3V79+zb4B0HxHYzahq&#10;kitt3bY2b73+zQBx/iK88O6zD5drpcFtu+9tXb81cn4P8Kyaz48h0dNsEcjbd0f3mr3T4mfCXR7D&#10;/TtL/cRzfvGj3f6uvC9Nur7S/G0d1pcm2+tZNyyN92gD17WP2LfFmoah/oV95Ee3zF+ba1ea+Nvh&#10;fqnwvupLXVL77TNJ/ebcy12y/Gb4mWGqeddawzfLtVd33a8/8aatrGva1Jqmt3TTyXDblbdQBX3e&#10;Va/J/wDtV237O9hHf+Mr7/r1mb/x2uBmt5PL+T+7Xon7OthNf+Mr6OCTb/oczf8AjtAHyz488yLx&#10;5qnkbvMWb5dtXpNZmurWGGeRljh/eMq/drpNc8O+V8QpJvl8tpv3m75q6L4ueHNH8Oaho8NlDthu&#10;PLkkZv4t1AG98KftWqWMnk+ZBHuVY2b5VZa5/wCMXh/7L8RtPtftXn7pF3Nur7C8cfDfw3o37N/h&#10;HWtEmig1D+z13Kvy+YzV8j2/wg8ceKPEkOsWWnz6rYxyLI0m7cqrQB3nxAv5PEegw2MHyx2dr5f3&#10;v7teN/BW1uovHknkTfvo2+X+9XUeKNP1jzr6GCRoJFVlkj3fdavK/Braho3ijzoJtt0rfeVqAPWv&#10;E1ndWvi6b7V827+L726uw8I/aorWSG1k8iFm8xv9msexg/tTy5L35pG+8zVNqCzRf6LZSeRHQBV+&#10;Jl1dWGg3Uz3zNat95d33q8x+Hvi2x8m6sXj8iST7si/erc+JCzRWN1HPdM0aqvy1y/gHw5HrNrNs&#10;j/fKzSK1AHs3gu3k8OaXJqFlMvmL96RvvVi6543tYrqGT5vM3fdj/irzPWLzXrWT7LBMy7W2rGrf&#10;eWuq8L+FZov9K1ePdIy/xfNQB6ZpuvQ3VjH+7/eN92o/7UksJvM+9/s1mw+XHH8lWluI7qP/AKaU&#10;AU2lklkkkn/3ttV5P3s1OuFkqOxt4/3n7ygDP8UW8f2GPfJ+7+bdXEw6N9q8y6SRvLhau68URR/2&#10;LN/F8v8A3zXJ+Hbi6/s+a18lpYWbduVaAOmtYo7/AEWP/lhIv8X96qPjrVo/DnhuSxf5prhdu7+7&#10;WloMclhD+/j3R/3a4f4vSySx2sj/AOsZttAHByNHLH8/+WrF3Veb97H5dUKALMbfu69K+Fbf6VHN&#10;/wAs4/vV5jC1exfBnS/7Zmkhgj/d/eagD0a8uof9X/yz/wDQq+wvgesdh8P4Y4I4/MZlavjnxFLD&#10;YWvk+XtuvurX2N8GdLuovAenyTfLujVqAJPjRL9v+HOoeZ/q1X5q+BW8M2N1dTb5t27crNu+7X3t&#10;8atasbD4c6hD/wA9l/eV8D6xa6XdahNdWV81ta/xRt97dQBRbS4dL/cpM08f8P8As1oWv7uGsmbU&#10;oYvLjg3NH/e/vVYs5ZJYfMf5f9lvloAuLLJdXUP7z+LbXVah4N1C/tfLsofPmbb8qrXJ6bFH9qjk&#10;/wCWasrV758M9Ukv9etZLKTypFjZdrL8tAHVfs9+IP8AhWlrDY3sf7u4ZlZf7rV9ILf2ss0d1B80&#10;c3/jtfHfizxvH4S1SP7b/rPMZtu2vpr4P6pHr3heO+SPdCy/K392gDsG8yL/AK51IvaqcjSRTeX/&#10;AMs6kXzIv3lAFunr+6qO3l/d+ZTbq68392n8P3qALUbWsU0cjxr5ny14X+0xcWuqaLN+5/1fyq1e&#10;0Qr5v7v/ADuryH47eDb6/wBBuoYJP4lZm/u0AfPfgOw1Dw75klrN5/8AE3zblZf7taWn+N/+Et16&#10;aGaGJZLX93tX7rVCtrJpejyWsEm6bays1c34Rtf7L1C6un/2mk/vUAU/FGmx/wDCRed92Hd91fut&#10;Xplv8DNF17wvHfajr0VjdN92GOT7y153faza+I9U8mD91Hu2rXcab8D/ABJH4dvrq681vtEbLGvm&#10;fdX+FqANLwH8G/Dul6pHJ9qWeaNv3cbfMslXvjdcWul6poM3lqslxI0f91V21J8OfhB4kvvFHhOH&#10;TpPtM1vD5ckfmbf+BV6l+0N+yNHdQwzT+OGbULVfMk0/y923/doAk1qKGLwjYwpN/rrdW3LXM6b8&#10;PvhX/Z8c17HFfaw3+u+01qeMriHS/h/p+lwRt/aFvGq/aW/iVa9C+FP7H9j488E2viLVLpvOuo/M&#10;WNW20AeN+JPhz8M9UtY4UjtbGT/lp5bL8q18X/F7w7a6X4ourWyk3Wq7vJb+8tfq5b/sH+HZPMkn&#10;mlaRvl3eZ91a/NH9qrw5a+CPi1faDaybo7FmjVv9laAMP9m3xVJ4I8UTSfL8y7ZPN+6y1D8QPGWo&#10;ap4ukmtbpl8yb7sbfLtrzW61SSX7knlSfxMvy1uaS0f7v99+++X5m+b5qAPWtH+EHjjx5a/arXWF&#10;sYVX5fMuNu5a0PC/wW8ZQyTQwapBc3Vv83yzbqy4f7Qi0GGZJp/9X/yzk2rWl8D7DUP7Uur6C+na&#10;OZWVt0jUAdtpvwg+IGqXUckGsfYZI/mZlk27dtd1C3xqsI/9F8cWs8ar937QrbateH9J1T+z9a8+&#10;+k/49ZpF/efMq7a+H77xRqGl30kcGqXnlsy/L5jfNQB9UN8C/iF8RtUk1DV9egvr7/pvNuWjUv2Z&#10;PFl1N5f261g2/K3lSfK1a3gdY/8AhB7GPzrr7VIqyNc+Zt3fL92tzSf3s32X+1JVm/h3SfeoA9c+&#10;B/xK8N/APw3Hour+CdP1CS33btU8tWkmrB+KH7fHwXk877L8PYpdU/1fmNaxqu6uH1rSZrWxmh1S&#10;ZfLmXbHIzbttfEfjC8k/t6+hupFaNWZV2rQB79o/x48D+LfG002t+E7X+z5G3fu4922us+KWm6P/&#10;AMIjHqHgbT4P7Fbd5kkEe6Ra+Y/hvFYy3Unn/NGvy16pp/xIk+GlrJY2vzWNx8siyfMqrQBRs/2g&#10;tB0a1htb3w3BczW7Ltnkj+bctcT8bvi/a/FDVLW6gtfIkVWWRv4mrc+JWh6f480H+2tHhVZIZP3y&#10;xrt3V43cabJ537iP733VoAbdW/2r9392oW8Of8tEmWrGraTqlhaxyTwtBG33Wb+KsX7VN/z0agC9&#10;b2skUnk/8tK9K8E38nhzT5o3jX998q7q8x0+4/feY/z7f/Hq6y11T7f5f7n7sirtoA9g+FtrHFpf&#10;iS6nkVdv3V/vVytrrlrLdSRpu+833q7az0aPS9Bjm8tv9IVmX5v4a4uOwh/tDzvl8vd92gCa6lki&#10;/eeWzf8AAa1vCt5N9ujhSP8Adyfe3VpaWv8Aosn3Wjb5vmWrFnLDFqkO/wDvfw0AZPiq1kl1D5PM&#10;/wB3+Gs2HS7qWvQvGEUMUMM397b81cuzeb9ygDHhsZLX92/zf7VWGXyv+WdaEy+VD89Qr+9oAp29&#10;h9qvofM+X5lr1r48aHa6Do+i7JN0bRrt2/3tteUw2sn9vWMbybY/MXdXsH7RVhDa6XoNinzSLHHJ&#10;/wCO0AeH/aPNoZfNqaGwjtf3lSbKAKsdG6pJqpr5nnUAEzeVUbXFOuFk/gqrDQBI1xHTo6haKOWp&#10;I/3VADmaprWXypI43qNqjj/10dAE15rNra/u/wDlpVW31mG6m+eOVY/7zL8teufs/wBv8NbXxlHN&#10;8Q492lrG0m77ys392vsDxV8Qf2VdZ8GzWL6DFpUfl/6LOsO1pG/2aAPzzVvNp26tDUk0/wC3XUml&#10;xstj5jeSrf3apt5dAEayx077ZH/q6juGjih8v/lpUMa+bQBzeqN5V1N+7+9XG3X+ur05rW1/eb5N&#10;0m35q871Zo/tUmz+992gCnHW1oN59guo5vL8+Nf4WrFVK3vC7Q/av3/zUAenab4msbqx/f2qwSbf&#10;4fu1Da69Y/avnh3f8BqO6s4ZfL2R7Y9u6q62ccU3+roA6qx8YaLo11DJfaet9H/dZflqG6+InhG6&#10;1T7VB4ditpPu7Y1+8tc3qFrJLa/JH+8b7tZMOnSRTeZ5f7ygDtLjx1oN/qkciaLEsa/7PzVtR+I/&#10;Bsv7y6tWWRf7q15vtj/7aVDeRzS0AepX3i3wTqkMcb2Kzxr93zF21XXXvAct1HHdaf5Ef/TBflav&#10;H5vDk38H96prOwktf3b/ADSUAezWvjDwnF/zB42tfuqzL81R2/jLwPazSSf2Cs8n+0teZ+bNF5ez&#10;b5f92rX7vy/Mkj/eUAenWfijwHdQySXWj+R/dWOOjT/H3gOXzIZ/DcTRr91tvzNXk/m/vP70dSLe&#10;Ryfch2yUAd54o8QeEdZhktdL8OxW3/TTb81cG2mwxyf3ahvpbqL/AFG1ajtdSk/1c/zSUAaFvpcM&#10;X7zzKkZbW1+/Hu3VVuLjy7XzPM21RWWSWH/ppQB0Ui6Paxx79PX+992t7QdW8ExWskmo2u6T+7tr&#10;zX/iYSyfv5P3dH2OOKgD0CPxV4Tlm/5B+2H/AHfmVapzeLfDd1N5aaf+5+6rMvzVysPl+T/q4/8A&#10;vmo5lj/1f3f+A0Ad1b3/AIDtYf3+n/vP9mtzTdW+H8trJ59q0G5f4VryO38u1m8x4922rX2+O6/5&#10;Z7aAPVrfVPhXFDJavYytM3zeYy/NWLq118P/AN3/AGRDK10v3vMX5Wrz+Ty/9Y+3+792qszSf8sN&#10;q7aAOyk1TT/M/wCPX93/ALtZ91rOg+Z/qW+Vtu7b81ZNnLJ/y3oaLzZv9WtAHXSX/wAP5YfM8y88&#10;zbu+7/FVXyfA9/8Ac+2L/wAB+WudhsPsv341/wC+aja6uopP3HlfZfusu35t1AHff2N8OZbGPfrF&#10;0si/eXbVHWrXwja2sf8AYl1LfTfxLOv3a4mS1j/1n/LSpNFs/Kmk/wCen/stAFq+tf8Alsny/N91&#10;a9k8JtHL8NdQjf8A1nl/LXk9xNH5fl+Z5UleweD7eOw+Guoef/rGj+WgD5/k0m1tbqS6n+aPc3y/&#10;7VSNf2P+r/ytR64s0WqSRpJ+7b5ttc7ceZ+8/hoA1ltbWKb+9/7LVW6uLX/VpH/wKqNvLJRJayS/&#10;coAuRrD5ckjyVpabeaL/AMvsbeWv9371c3JbzWv7x6duoA9Et7rwH+7kmurzy/7qr92tC40b4f3V&#10;r5mnahdzzfwxyL8rV5Sq/wB//wBBq9ZrJF9ygDkq9P8AgPdfZfFlr/tM3/Aa81r1z9nmW1i8SRyS&#10;R/xbqANT9pqKaPVIZLqP9423bXg9fQn7VGs/2zr1rM8e2Haqx18+7aABadtoWjdQBoaTH/p0cdbG&#10;uL5X7usvR2k/tCGRK1NW/e3XmPQBizS1Gzfu6kuFqKgBI/L/AI6s/uarNDRHb0AWPkqxHF+5rNZZ&#10;IquQy0AOVZIqsbv3dTLL5UNQ+VJ/zzoArs376hpa0IbCSX78f7yobi1ji/66UAU/K/eRyVqWcs11&#10;dQ7P9Yrf99VTjWtDT2+y3UP+8rUAfQHxI8yb4SwzJuSRY/u/3a+X2uppZq+qPiJeRy/C+GN49u5a&#10;+Y1ij/ebKAKci1V21rNFVWS1klkoAhhoZv8AppU3lVN9loAqxy/vqmWWnfY6k8qOKgCNf9v/AFdN&#10;aKOpm71DI3lUAVdlNkqbipPsv7mgCNbryofLSvob9n+WP/hA/EW//WeX8v8A49Xz6trHL+7f/WV9&#10;IfAm1hsPhzrEb/664X93QB886tLJdahN/wBdKjji/v1Y1aX/AImk37v/AJaVXkoAmmvI/J8uqsdO&#10;ji83/lnRcfuqABakWWqsctSNQBNWt4X8G6p431qG1061af5lVvLXdWPHXqnwl+Pt18G5vM0vS7W+&#10;m/iaf71AH1R8J/2a7H4VafDrGrwrc6xt8yOD+Jf7tekSeIJL+OSZ7VoJP++dtfJOpft1+LtZvvtU&#10;+l2vmfdX/Zqneftr+LJZPL/su18ugD6Ma1urqSSbzG8vdu3NW1oN9qEU0n7xWtf4v9qvk26/bG8U&#10;Sx+Sml2qx/xf7X/jtZ95+1p4slh8mDT7W2j/AOma/eoA+uvGHgGH4g6Pdf2dCzXUP937zV83+Kvh&#10;vfS+ZpeqWLW033Y2kXbtrF8J/tm+OPCV151rawN/ssvytVf4gftc+KPG/wC+1HS7VZv70a0AWvgL&#10;4Fm0H4wWsN7Hujj8xvl+61d548/aC8RfAz45X3iLwhttrqbasiyLuWRVWuF+BvxSvvEfi6GH7Cv2&#10;75tsi/erP/aSivrrxtJdPD+7b7u3/doAsfH79qDxt+0FfWt94o1BW+zqvl2Nt8sK/wDAf71eX69r&#10;l9rOixwzybY127VX7tY8K+VN/q6tXEv7mgDsvhzaw6XoP2qeP980jKtWvFF5dapa+XPJI3/PNW/h&#10;pvhe3kl8Lx74/wDlo1O1RvK8uP8A5aUAeieDdD0+w+EOoSXUO6Ztu1m/h+arHgXSdQ/suS60uSVY&#10;4W3fL92sWbxRDa/CW6sU+a+m2+Zu/h+ar3wp8VaxoPge+jSPz4W3fK33aAOkm1TxJdQyb5vPh/ir&#10;i7P7VdeKIfI/dRs22Rm/u103hfxhdX9rNvh2/L8y/wANczZy/wDE68v7vzUAdNeXEks0lr5m7+61&#10;czrlrNa30cd1JujX7v8AdrprWWH+0I9/+r/9CrF8aX/2rVI4449sf+z/AA0AVd3+i/8AAa9K/ZP8&#10;6w8WapN5bN/os3/Aflrym6l8m1+T/WV7N+xb5114o1iN4/8Alzm+X/gNAHgPjbWfK8XTQ+X+8aRt&#10;u2tT44RTSx6Dvj/ebVb/AGlWsvxVZ+b8RpJH/wBZHcN8rV1Hxkv47rVNPj/5aeTGv+zQB1Xhlta8&#10;UeG9Lsft0rR28flwwbvlWvp74U6pH8OfhTJ/ak32bbub/er5l8H3F1o2g2s1r80yrtZl/hr1rxFo&#10;2oX/AMEY7rUZG/eM3zUAeO6hqml69qGvX1rJ97zGVq8T8CxfavFF1I8O6OFv++a9a0HwvDLp91HB&#10;8saxs3+9XmfgW4mtfHF9a2se6FpNrf7VAHpjWE0nl/Zf4m+atbT1jsIfLuo/+BNXK3WvfZdakjgk&#10;/eL8zL/DXSabLNqljJNPH/8AFNQBH4w0nS9Z8O3Uk8f75V+Xb/FXmvwntbWK1vpJJGWRWZVVf71d&#10;t4uuPK0GbyJP3m35l/u1w/wrWGK1vpp/mk3NtX+GgCPXLyb/AISi1j+WKP5vvfeauqVppfLj8xv+&#10;BV5/rlrfS69HI8P7xmZo2X+GuuXVPsscfnzbZFX+KgDpFik8mo4/9dWLHf311dR+T80O2t6OKSL7&#10;9AE3/XSo5mh/2adJ/pX3Ky5LOOabzPMoAh8TQf8AEnm/2lrJ8G/GKb4c6LNYpYwXMkjfenj3ba0v&#10;EF1HFpckj/6tfvV522k/2zJ5yRq8e5VoA9I0/WbrxHJ/aE8axed821fu1yvxm8u68v7qzQr92us0&#10;dY9L0uGHzP3i1xvxIitbrzJEk3SbfmoA8xaL/RazWrakb/Rf92sNu9AFi3r1D4V65N4XuvOT5Y/v&#10;V5bb17F8M9DtdU0/zL262xw/L/vUAdl4g8Rza9J/aDxr5n+z92vtr4JtNf8Aw5tZr2Tb8q+Wq18L&#10;6ha/ZbWSG12+X8y7q+8vgTYR3Xw5sfMk3bY/l+b7rUAcv8doo4vBM2+PbH/y23fw1z/gnw58A5fA&#10;f2rW7WefUNv7zyGb5q6z42fvvAeqfbd3lt8zbl+9XyDp+pRxafNsm8i1+Zf+BUAfVHgO1/Z9lmkk&#10;j0Wefyf9WsjMy188/tBal4Xl+I0kmg2q2NjM21o1+6vy1HoeqfYdHk/s79/I33pFry/xU0kmqSSX&#10;v+soAqyeJvN1CPZDth8zy6+kvhfLDYTafdJD+78v94395q+W7e68ySOP/ar6Y+EupTXWqaDp/l7r&#10;VYWWRv8AaoA4P42XEmqahNH5a/L8ys38VfYH7MsscXwbtf8AeVW/2a+RfjdayWGvTRwfNCvzL/vV&#10;9Sfs4+ILGL4cwx3Xy7lX5f71AHr22GWP5JFbb96q6+XFD/rKzdD/AHsc0if6urDLJLDJsoAvM0f/&#10;AOzVWSXypPLf5aLdfK+//rKbdfvf3n/LT/0KgCaG4uoo5JoI/N8tWb/Zr5B8ZfHjXr/4hapot78u&#10;n3Uzbf8AZWvqTxlqmoaD4RmktY/3bfK396vh/VrqPWfFk0z/ADTLJ97+7QB3C2sf9oWsP+tkkk+W&#10;t74meF7Xwva2MabftVxb+ZIq1i+FVki1jS/3fnyLNub/AGVqH9pK8urWaGa13eZ93/gNAHm/guKG&#10;Xxl/0zVv++a9S+IHxY17QbWPT9OmlisVVWaST7rL/drj/hzoflSQ6hdQr5lx96vobwf+zn4b+Oc0&#10;ker+Lv7I8uPd5DbVWgDxXwX8eJvDkMd9a6hL/aEMyybo/vLt/hr6K8Wf8FTtLh0G1/sjwTFP4kZf&#10;LuJL5f3e1f8AgNeY/Hb9jfwn8G/Dc2saX4sivtrKrRLIrM3/AI9XzTdWEd1dQxvGrQ7qAPqrVviD&#10;a+N9L/tS9h8jULxlmaOL/Vru/hWtLTf20tY+HMen6C8kS6Lar5f/AE0rz2Zf7L8N2sif6tYV/wCA&#10;182/EC683VPMnk82O4+bczfdoA+6tW/4KIafa3XmWV1K25VVlZv4q+CfjF48k+KHjzVNaSNvMuJm&#10;kZm/2mrg7pIY7rzEq9Z3H/LSgDPms5Iv+WdTafbyedDvj/dq25q0P7Uj/wBZ5e2OnXGuWvk/9NKA&#10;O8/4WxqGl2Mdjp2n+fGqtHuaPcu2t74R+MtQsJLqae18iPazKqrt3NWf8N/irHpccOl/2Lat5y/6&#10;+T71dx4F8b2us61JC9jF5lu3mMq/xLQB0mj/ABLtf7a/4qGx1D+z5F2yfZvlZlrtIdZ/Zpih8t/B&#10;upzzf3m3blaqu2a/tbqSy0/dJHG0ir5f3dtePt8WvEkUM0kGg2s8e75WZfmWgDsviB460W/uoYfC&#10;mn3ltpe7bHG33lauZ1Sz1iWHznhuoI/vblX5lr1zwn4jh/suG+1HQYIL6ZVXaq/Krf3q2L7xV5Xl&#10;77FZ42/dqu37zUAeGzXmsapa/PNPP/vfw189+ILe+/tS6hePdJ8zV+nXhv4B/EDxHoP9oR+DbW2h&#10;vF/d7m+avhG88M3Wl/FrWNH1Hy7aa3kkjkX/AGl/hoA4nwL5ljdeS8f7yatrxdLJLaxyeWzfNt3f&#10;w1NdaX9g8SXUkG1Y1kZVVf4qq654gmtdPkhePdH/ALS0AQ+Gf7UsLqH7FHK0MzbZF+8tdF8QtL/4&#10;RfVLWb7D9mhuPmjVvvVn+D/Fsk1rHs/0aSORfur/ABV6B+0I11r3gnRdUf8A11vG26Tb/tUAc78c&#10;PDl1pfwv0e6utvmXEnmLt/u7a+cV8yvQPF3jTWNU8L2ul6jM0/ltuVZG+6u2uX8I6Tdax4ksbHTo&#10;/PupJF2r/eoA7bwP8EfEmvaX/aj+Vp+nt/y1uW2/LXSal8EdQ0GOGS1mW+j3eY0ls25Vqx8dte8U&#10;WuvQ6DewtY2NvHGu2Ndqt8tdl+zLf3V/a6xpc8nnw+SzfvPm20Ad1b6N9q+GtjN/y0hj214ncWsl&#10;rqk0f/LP71euab4rjl0XVNPtf9Xp+5WX+Fq+fY/GV9qmvTSeT+73MtAHWSXl1ax/uKuabrMcmoQy&#10;T/8AAqp/62HzP738NQ2/7qgDqPHV/wDu4fI3eT/D/vVzNnq00X366L4hL9ltdPjkj8iNlVv96uXk&#10;lji+5QBca6kl/wCWlQtqU0U3yUN5fl+YlZ8nmedQBvaL5l/4o0/fJ/y0WvZv2lLfyv7H2Sf8u8f/&#10;AKDXjPg3y7/xdpcb/L+8217J+1tayWGsaPapJ+7W1hkX/a+WgDw2OWT/AJ6VJ5vl/fqrZr/rN/8A&#10;F81SSW/m0AQ3F/8A8s/87aktX/z/ABU77LDFD/7NUKxfvPkoAGljqOTy7X/akanXkXlfvP8AlpTV&#10;/wCelAFWSWOKby6cstSXVrHL9+q8y+VHQAfav33l/wB6rlUbH/U/P/wH/drQWgCjdNDpdr+/+bc3&#10;8Ve3fFbS/Dd18DfBN9p0atdQ2u2RV+8zV4rfaNHrMccbyfdZWr1DxZocNh8L9H8iZl/d/d/u0Aee&#10;29xHFHHH/qqkWX/WSPTVsP8AVyfekpzL/wAs6AM2S/8AtUnmJTWuJKmvLCP/AFifL/s1DCsn/PP9&#10;5QBRW68rzv8AnptauJm/10m//WV2TWs1rNJJPC3l/wAPy1x90v8ApUlAEcddV4Js45ZJpHj+791a&#10;5f8A1VdV4L/e3Xz/ACx0AdgrU2SWm3X7qb5Kk+zxy/vH/wBZQASXUcUPmPWfa6pHf+Z/zzq5JFH/&#10;ABx7o6ht9Lhtf30FAEzW9r+7kqvcS/3Kkmiklpv2f+/QBTuL/wCwR+Y/+78tVVuo7r7n/wBlV6SK&#10;O68yOSPfHUNvYQ2H3KAI5LiT/V1YhuJJY/L/AOWdSWcMcv36sNF5X3KAKLLHFVNryOKb5KdqDfvv&#10;L/5aVHa28Mv36ALDXUcv3/8AWVHGslHlR1cVf3fmUAU5LeSX/rn/AOzU2T91H8lXN3m05rXyv9qS&#10;gDHjv5P9XJ/q6uQy+b9ym31hH53mU6zWO1/4FQBIsVFx+6j8x6kVpPO/1f7uobhvM/d/8s6AKsNx&#10;HLVpbXyqotFHazfJHVzdJ/z0oAasX9+mtcQxSf8AoVEcv/AabJYRy0AP+1W9JJdR/wCsSodQ02OK&#10;1jkgk3fNtb/ZqGOPyqANKPUvtVR3V5Dax/J/rGqOz8uL79WJLCGX/lnu/ioAjt5fN/8AZqvWPk2s&#10;kk3/AC0qFrfyv+WdFiskskm+OgC4zRzTeZ5f3q9m8O3Fr/wg/lv821W8yvF7q1m8uORP9Zu+7/s1&#10;794b0PT/APhVN9NPJt1Dy/u0AfOuveTa6hJJ/wAs2b5aw7y3juvuV011pcOqed/z0X7tc/eaNdWE&#10;Pzx/7v8AtUAc+sXlTVqWcsP+reqs0UkX/LOmxrQBpTTR/wCr+9H/ALVUZLWOKT5/9XUzWsfl+Z/y&#10;0qrN5lABNFHTY7ySKb5P+BVXmWi3/e/u6AObWvUvgLFNf+LrWNI/3K/e/wBqvK1avZP2bVml8Xfu&#10;P9X83/AaANj9pa88zUIbWePb5P3dteC7a9k/aQlkl1qOR/8AWM22vGd1ADlpslLRQBu+HV/c+Z/d&#10;q5qjf6uT+9UfhlvKtZP+A1Y1i4jljj/d/wC7QBgyVC1Oum8qqq3FAFzd71Mrfu6z/tUlC3EkVAF5&#10;qkjtZJf+WbVRhl83/lpXRWOqR2trJH8vzL/wKgCrHL5X36ja/wDLm+T5qq6lL5sNZvnUAdwt/Da2&#10;vmfek/u1g3F15s0kn96suG4/vyVa3R+X/rKALEd5D5n+sq1DdR/aof3m75l+7XOyLVjT28q+h/3l&#10;oA+svihcWMXwv0ePy/3jL+8avl+Py/3nl/6uvpb4seXF8L7WPy/3nl/er5bum/uSf8B/2qAND7VH&#10;53lvJtqaS6tf4JFrn5Gpq0Abm2OX95U1u0dYMMv/AE0qwt5JF9ygDUuriOKby6a3lyx/6ysea682&#10;mq1AGsqx/wDPSq9xF5s1Zu6nK1AGlHpvlf7VXF8vyfn/AHX+9WTDqU1r/t/71F1fyXX/ANjQBoL9&#10;l/56fvG/9Br6c+Cdna/8IHr0nnL8sa7d38NfJO6vdvhHfzf8Kp8Sfe+VV+7/AL1AHlOqeTLqk0jy&#10;bf3n/fVCtH5NY+oN5skn+9TY7qSKgDoGuIfJ8z5VkrNuP3n7ys+SbzamhX9zQA6Nadsp9I1AAreV&#10;Vdv9ZTmpKAJd3vTVuqF/551C0XlTUATfaqc11UMn+xUa/wDPOgC0txJ/z0p0l1H9l+etDwvoMOva&#10;9Y6fPN5EczKrSN91a+oI/wBlf4a/8Iv51148gW627v8AWLu3UAeZ/sg6lDa/F7S45/L8mZvLb5f7&#10;1fpx8ZP2X/hrL4D1TWoLGVr64t1aFv4d1fGPwT8C/BX4X69HrGt+KJ76a3kWSPyPu19TfFr/AIKG&#10;fC+XwPfaXoMM99deT5dvuj/drQB+fvjD4c2ul6pJCkfmx7vl2/erk7jwDH53mTSbY/4fmrto/F03&#10;jLXpr6T/AFjNu2r91VqPxFpcl1NHI8m2gDHjlm0bT440j3Wv8Nc/q32q/m8xI93+ytdJeWsksMcf&#10;mN/sqv8AerShsfKhjj+7JtoA4lry6l0uS1uoZPl2/Kvy7q9O+G+rWsvhe60+9j8iNtyr/C1Ytxps&#10;OqQ/vPlkX/x6pF02TyfssHy/7X3aAOqht/7LtfLtY/3f97d8zVzum3UMOtRyTyfu1b5qhh0PWLX7&#10;91ujX5V+asvxFFJYWMkif6xloAseMPHkdjdf6F83/stY9r4okv8A95P/AKyuLW3m8zzHk+9V6OKb&#10;/nnQBuXXjST/AJ517Z+yH40uofGV95EO6T7LN8v95dtfOMlvJ+83x7f96vpj9g/wz/bPji+up5lg&#10;jhhkjXc23d8tAHlvxCl+1ePJLry9snnNuX7u2rnxw1Kxl0XR5IP9d91m/iqP44aXdWvxU1TT7X/W&#10;ecqs38NWvip8PprrwbpfkRtPdf8ATP5t3y0AczovxSutBtY7WCZfMb+9822vftP+JeteI/hLa6Lq&#10;P+p3M3mf3q+ZdD+Bni6/mhmn0e6W1Xb+88tq+zLH4aQ3XwR0WR7qKDVIZGWSBm2ybaAPH5rq60bT&#10;76OytWaP7OzeZ95VrxX4ay6hf+LpoYIWuZrptu1fvNX1poPhfyvDuoafPNEv2hWj8yRvmXdXjfhH&#10;4R6p4X1TVLqyvov9HZfLnjb5loA0tN+EHiS61r59Fng+bcrN/E1dFr2jap4S/cz6XL9qbbtVfmXb&#10;W9Z+PodB0/7DqOvXk+oSf3W3baz9W+PGn+EtP/s+yhn1zULjb+8uV3Mv+7QBxOsaHff8I3rF1/Z8&#10;3meX8277q15r8PW1C6juo7WxaeFWZmZV+7Xr2sXGtS+G766mmaDzl3NB93dXL/AG8m/s/VI02r+8&#10;aRt38S0Acr/Zd9Lr0P7lmkb/AFf+zWprHgHVJdQsZHtWnjmkVV8tvvNVjS21TxR8WobHSJP3iyeX&#10;tX7u2ug+J2k61oPjyPT7LUG8638uTy1k+VWoA3tD+G91a2vlpDt/vK33lq9cfCrWLq1mk8vz4/7q&#10;t8y10nh261SLT/Je6X7U0PmSNI1Ybapr1/DazQX0sFizNuZW+8tAHL2vgHxF+8kgtWT+Ha1SXnwn&#10;8XeX532Fm3fe2tXpk2s3UX9l/wBl6gs/mTLGy7tzVj+KL/xRFrE1rBrDLJu8vy1k+VVoA8/1j4c6&#10;1rNj/ZdratPI3+sVfvVV8J/AKa18yPVNQXRZF3NtuZNu6vSvBNrrGjeLvLfWI2kh2t5jSferQ8Wf&#10;st+Nv2gviVDH4Q161n3Q+ZcLc3G1Y/71AHiviDSY9GupLHzln/hVlbdury/xxYTWF15fzLG33t38&#10;S19yeJP+CbPxA+H3h2bWp9e0y5js18yTzJK+NfjBLNa3UdjPtaSNmVpF/ioA85aWOKGT/gVYda03&#10;7qOslu9ADoa9e+GMsf8AZd1G/wDrG27a8hjWvVvhnYeVaySeYvzf3qAOsuF8qxkkTd/u/wAVdt8P&#10;/wBpjxZ4D0+PT4LFmh/hVlauF1BvsFrJ+8Zt3/fVfXHhXxNoP/CG+HbW18N2tzdeTHJJc3Ma7t1A&#10;FrwD4wuvjx8OfEkPiGRbGaNV+yx+XtZq+NfGnh/WvC99fWL2svlszKrbflr6c+Jnxwvvh9NdRweH&#10;bWCS8/1bQR/Kq1yPij48f294Hksf7FtZb5o9zTyR/MtAHzbo/jDVPC/mWqSfe+9u+aobrVJtUh8y&#10;aTdI1R+KLyS6mjkeNYpNv/LOqui+X+83/wCsb+GgC5o+myS3Uez+9ub/AHa+lvhH5cWqWOyT/lm1&#10;fPuit++8v+9/47XtXwhi8rUI9m5pFVtv+7QBl/GS4m/tC6+y/PN/dq58I/idqF1qGn6PdQtYxrtV&#10;v4Vasv4uX9rLNHNBIy3yt+8WtT4Y2+n69Jp8moyLbSedGrTt8u2OgD7Y0e4jijkkhk8+Nl/4DWh5&#10;9YdnYaXo+tfYdBvl1DT9vyyM25WrWk8v+CgCO8bzfLkT+GrEzfb44/8AnotV1WiFpIvM8/5Yf+ej&#10;fLuoA5n4xeI/7G+Hsl95ytI0nktH/EtfE8d1DLrU03lt5jNu3fw16p+0Jq195kkKTeba7t237y14&#10;rot5JdXUMPlr/vfxUAe9fDOX7Lr1rJdSRtu2rVH9pK/+1apaw2sO6NV+bbR4Ltf3nl+Z+8/hZqx/&#10;EC3UuvTSXvzSK22Pb8y7aAKPgPUvKmjjnjbyf7v92ui8faD/AGpa+Xa6xLYxr+8/cSbWb/ZrnfLj&#10;tYZL5/8AVw/eWrFr4jh8UeX+78iOH5f96gDzvVLWawmjjnvry+3f8s55GZak/cxXVrs+aT+7Xqnw&#10;x+FUnxk+IUei2UnkfN+8aT5fl/ir1L9oT9nvQfgjp8MkF1FPDt/cszbpmk/ioA851rUo7DwPJv8A&#10;mkaHaq/xLXz/AKb4Pk+IP7ny5POj+VY1+81e0ap4g/trwj5aRxeWv8X8VcT8PfGkPhLxJNstWbzv&#10;vbV3MtAHN6l+zjNa6X9uebyPvblb71cXceAbq1m8uCZW/h2/3q+gNS+KVrLDJClrO25m3Ncr8tcP&#10;q3iGG616x/dwQRr/AM86AOd8B/AzWPFHiix0W6j8iS4bbtb722v0Q0//AIJxfCn/AIRe1+1TTpqn&#10;k7mk8z5fMr5x+H/jS1/4XB4d8iTz5JJNu7+Jflr9AIbz/RYZJ5Fb+HazfNQB8O6x/wAE7rq18RSS&#10;adqm6xVmWPa21ttdAv7Ecfwg0WTxE+sK0jL80bfeavtixs4dZuo4ft0Vt/tM21ar/Fb4D3Xjfw39&#10;lsvElmkm3/l5k+WgD4X8N+JtYsLG++xaXt8xWj3SR/eVq4G3+FUl/wCZJdWt0sbMrbY6+1NH/Zf+&#10;IX2WO1TWPD08MPyq0bbm21pSfsz+OIo/JTUNHaZv9qgD5P03w1qGqeTClq1tDCu1Wk/u07xF4P8A&#10;EWjXWlyTyKtit1DJ838XzV9NW/7KfxC/5erq1b5t37ivH/2jvhf8VNCtLXTLHRbzUfmWRZ4I923b&#10;/DQB+h3gnxZp9/4N02685F3Q/Lt+XdX4W/tJeMLXT/jx4s1CD5pv7QkXav8AvV9ieE/GnxotdB/s&#10;W68G6vBM0flxyR27KsdfD/xM/Z1+KF144vpJ/COsNNcSNIzfZZG3f+O0AcPN488rVJLry90jNuqP&#10;XPGn/CR+X+5VY1/u1c1T9n34gaXJ+/8AC+pQR/3mt2Xb/wCO1qQ/Cq+0vw3J/aOn3SzfeXy493zU&#10;AczpPiiPR/8Aljujr1TWvF1148+GcNjBIq/Z1+WP+Jvmrx2HwRrF1NJ/oM/l7v8Ann/DXrnwH0mT&#10;+1JrGeFmh27VZl+ZaAPHfFHnfu455P3iqq0fD/xb/wAIR4u0/WvJ8/7K27y923dXcfE74R61a61N&#10;Na2N1PCzM3+r+Va42x+F/iK//wBTp8//AH7+WgDvvip8X4/ir4kjm8nyI4fu/wB6uk+C8uoWs11J&#10;p0e6Tayybf7tcL4X+A/ijVP3f2FoP9qT5dte9fAf4d33hKa+sdRmVbq4Vo1bd8q0Ab3hfQdPl8E+&#10;LL7Tvm1BdvnR/wAVfK63Ulh4kk3w/vmkZWX+781ff3gP9nPWPBvhfxRqj6hBcyXG1lWCTcu3/ar5&#10;D8QfDHUP+Eyur5/njaT5fL+6zUANWXzYfMqusX2rUIY/+WbN81bV94XvrDy9/l/Mu7av8NTaL4Nv&#10;rq6hkf5Y/wDa+8tAGx8VNUtZbXT9ke6NY1j/AOBVwf7vyY69G8beEpPJhj/3flauV0n4N61r11Js&#10;migjZvl8yTatAGXH/qfLqSSOOKP/AHa7Rf2c/G0v7mGSBv7rLJVqb9mnxF9ljhutQtVm/utJQByv&#10;wr8vVPiBp8M8irCs33vu16t+1xdRy+MrGHzP3a2ce2sf4W/syapF8TNH+1ahEkbSbv3clepftNfs&#10;06hr3iixurXWLVZvJjj23Mm37tAHynGv/TSpFnhi/d+Z9371eoQ/sf8AiL/Xf8JJpv8Ae2/aPlou&#10;v2ZNYsI/M/trS5Zv4t033qAPK5r+Oo7W4/0qvRv+GadYuv3j69piyf3VuPu1sab+zJfeT5f/AAkW&#10;meZ/12oA8ruP3v8AtVV+xzWsfmJC3l/xf7NeoTfAybS7qOO61q1+9/yzk3V3ni7wz4b8JeDY/wDS&#10;oLmPy9zMrbm8ygD5rWX/AMdpsjVaZYZf3yf6v/0Kqszx/wAFAEMNx+8rWhWsm3X995la1q1AFWZp&#10;rX95H/e/8dr1bxY0n/CtdFmnh/dzQ15rHZyRf8tN25v4vvLXrHj5Zv8AhTelxp/DGu3/AHaAPI1l&#10;8qPy4JN8lRq39+nafcQ2tr/em/i/2aNQv4YrX/Vt5lADbiWPy6ox3E1rNHMn+sVt1EdxHLWlb2/l&#10;R+ZQBJrHiqTVLWOGeGJNq7W2rtrzXUov+JhJ/wA8/wC9XZXHl3Ukkb/6v5q4e+XyppI/7tAFWauo&#10;8G/uo/8Avmubj/eVuaDFNFqEcif6v+KgDtluPN/4DVqH91+8qjt+1fc+WrSrJQA24t/Nos7P7L/y&#10;0/d1HdXXlVRW/wDtX3N1AGw0v9yo5lqrC3l/fk/eUSXH+VoAhuoJv+WEf/AqLO3k/eRvVxtUjtY/&#10;/Hao2OpfapPnj/d/w0AaS2EMVr8n+s+9ToW/d1m6h5nmf9M60tPaOKP56AMPVLf955n/AC0rPZvK&#10;reklhurqTZ/q/wDaptnZwxTeZ97/AHqAOfaKa6+ZP9YtXl+1eT/q61tQ1bT7Wby3j/ef7P3ab9vj&#10;uofMT/x6gDNXzov+WdOW4mq5HdR+T/q/9n5qI2j/AOedAGb9ok/jjqaP/np/47Vi8lj/AOedDf6V&#10;H5f3aAGw/var3UUnnfJU0a+VU02rR2tr5fl/vKAMXbJF+7k/1lOhaSrFveQ38n/TT/aqw3l0AUZK&#10;kWKTy5I0/iptwvlSeY/+VqSO4oAhWzkih+eTdR9lj87/AKaVaaqNxceVQBN5XlTeXWhGv7n/AFn/&#10;AAGsuxl+1Q+ZV77VHFQBrW9v5v36kVY4qzV16OL/AIDWpp8sOqRyTJ8sn3drUAEn/LPf/wABr2rw&#10;/YQ3/gObz5vIkaOvB2uvKuvMk/3dte1W8X/FBx75Nsm1qAPGbiK+tbqaG1j/AHatuaT+9U1jazX/&#10;AJn2qibVLqKaSP8A2v4f7tTR6tHFQBzOrabJFNJ/zzrLkX/pnXRaxf8AmfvHj2x1z8zUAV5JaJFq&#10;vI1RrcUAOmiqvJFJF9yri9qsNF+5koA8/XtXuH7MPmWvijzP+Wbf+PV4mte2fs1pNLr0kif6xfur&#10;/eoAtftUeX/b0cfl7ZF/hrwVVr279ozUpL/xF5k8f7z7rV4zsoAjWGmstSbqav8ArqAOm0W3821j&#10;/wCef8VSa5b/AOrqbw3L9lkjj+9Dt+am+JrqOW6+T/V/+g0Ac/cLVFoavTf6mqVADGWnKlDVJu96&#10;AI2hoZZKdI1R7qAJGqNlp9ItADdtCrT6XdQA5reSKrWg2skuqQ/u/wDlotU/PkqSxaaK+h2f6zdQ&#10;B9ZfGJvt/wAJbWGGPbJbxr8396vkdov31fWXxKupP+FNxyf8tJo9v+1XyeqyUANZKbtqaSo1SgA2&#10;0tK0tJQAiw07bRuo3UAN+z0eXUm73pvm0AOjiq0sUdV2/dU1ZaALEkUMsPyf6yvoD4OxR2vwv1ST&#10;70bL+8r5zmr6E+D9v9q+FOsfvP8AUr92gDwPUov9Om/557mqHyK0tci8q6kj/wCmlUfKm/1nl0AN&#10;aKpoVkp0MXm1pfYJvL8tIW/75+9QBR3U2Rama1ktfvxskn+1UclADVWq7WsktWP9VVq3vIf9W9AF&#10;GGGSOrywRyw/PUd15P8ArIJP9miGKSX7ke6gBsNnHF+8ok8um3DyRfu3/wBZUa/7dAB+88zzEk21&#10;ckW6+y+Y8zN/wKq8K+b9ytCZPJj/AHlAF7wPpsmqXUkb7m/2d1WPEVn9l1SS1tZNvzV2HwH8Px6z&#10;rEkfzeZtZvlrD+KFnJo3iKaHy/3m7/gS0Aa3g1fsFrJ5cn7z+Jq0Lq8upZvMeT92v8P96uH0G4ml&#10;/wCWjLW5fNJ+72Sfu/4qAOg839z5iVJpt/5s3l1z7XU0X/XOtbS7/wCy/wDLP/aoA2pGpsN1JWHe&#10;eLYYdQjhn+bd/d/hq1Y+I9Pl/eTx+Rtbbtb+JaANK6vLqXy9kjLGvy7ax/GlxJHoPnJ/q1rqvD9h&#10;qnjKSSPQdHlvtrbV8td26uo1L9mnxRqmn/8AE3vrXw9at95buTa1AHzjDrkP2XzPvSf3azf7Uvrq&#10;b9xuaRvuxqtfTlx4X+A/wvtYf7R1CXxLqCrukW23bWaqviD9pTwTp+j+T4Q8D2un3y/6u5uY9zUA&#10;eV+H/wBn/wCJnjfy5oNLlghZdyyTssat/wCPV9Mfst/Am++GnjKO68V6ottG0MjeRBJu3fL/ALNf&#10;NPib9oL4jeLbX7L/AGxLbWq/w237tf8Ax2voL9gG4k17WNek8Q30t95MbbVuZN38NAHSfFbxv8Kf&#10;C/i6a+uo/wC0NUkb95bLUnxe+Mnh3wRotjdWXh1baO4t1khVvm+bbXzn8YotB1T4yX3kfN/pHy/3&#10;ad+014qtdUutHtUk3R2tvGv+78tAGtdftVeNtZj8m1mWxtW+7HHGu2uu1qDxF/wq+HxZdXUvnXTN&#10;HH821flr5dtdej8y1jT5vmVa+0PitqkMP7NPhPyP4WZl/wBpttAHF/C3V/8AhLfBOvR6pMz6haq0&#10;kbbtu1VWuF+F+uahdWviL940+7y6679m+KG68L+KJp/9Z5Mn/fO2uH+FuuR6XdaxGke7ztqqtAHp&#10;2teEpvFGvWt1aw7dsKrJI33WrrND+Hdjr2oRyWUKtqFv+73fwrUmufbrDwT5LxtBdXCs0e35WZWr&#10;z/4W+LfFmjeOLXT542ghm3bvM+VmoA7bxV4DvvCU2qX3iG++07o/3MCr8q15L8D4rWK616S6kZYW&#10;jk2r/Fur7csfEfgfRofM8eWrT6eyr5jSLuri/jF8TvgD4bmjvvh5pe6+uIfJumWNlhWP/gX8VAHy&#10;H8G7y+tfjR5llu8xZJNvy/w1J44vNYuvi9NfTySf6z/vqjR/itoOg/FCS+0u12xtI3lt/dVq3PiR&#10;4t/svVNPvnhibzpFkb5fmoA7jS20fWdBupL3Wm0/UPM2rGq7ty1oX0seqeDdP0HTo/s32fcq3P8A&#10;E1dU0Xh3RvhfD4kexiaaaNZPmrz/AMK+KrHVJrXVLr/RrVmZtv8AC1ADtD0mx8L+MtPsbK6bVbpW&#10;jmbd8q+ZRfalNdfEDWJLqFtP/eSM38S16J4H8G+Ivjn4i0+Pwv4da2h+0LDcasse2NYd1evfHz9n&#10;a1+BHhuHUHkXWrqbbGzMvzUAfGvlf8JRqk1rZXzW027bG275mao9H+J3iL9n3xxHI+oTwaht3eer&#10;bvlr2Lw34B0e11D+2LW1b7dN821l+VWrJ1j4I6p8VfjJpcyWKtYwxq00ki/u9q0Ac/40+Pvxg/aC&#10;m/sdNavLnQbhl3LGvlrt/wBqvP8A4seD/wDhF/Dsen6jH5+qLukWf+Jq9++JFrrXw58ZX1j4e+y2&#10;2l+YvmNHHt21yfxes9B8b2t9fWV8v9oQ2qt5DfxSUAfF95ZzeX5j/wCrX5WrJVK7bWtJkluo43kW&#10;L+8v+1UMeh6f/q3+X+9QByarXoHgG1k+yySf8s65vULW1i/1Enm/w11ngn91Yzb/APgP92gDrry4&#10;j/s+T/d+9/dr6m+EPxs+HN/8P4dL16SGx1C1VV8z+JttfKtuv/Ermkn/ANXt/wC+q8X+1TRapJIk&#10;jL+8ZqAPvL4za5a+LfBs01lpf/EvhZVt7n+JlrzWbw5/xRsd1HD/AMCroLPWZvEf7McPkSf6Vbrt&#10;k/ut81eIyeJPGVrp8cL7lsVb5f7u6gDkdSik+3TRv821mXb/AHajt18r95RrF5JLdeZ/y2b5pP8A&#10;eoWWS/oA2NNuJJfLkg/vba+kPg3/AKB5M0cfnyMrbq+bfD6yRXUcaf3vm/3a9w03x1/wr61tb6Ha&#10;0nl7dtAGL8XNJ83xRdXUHyxsvzR/3ayby4kv/DccNrH5Eka/eX+Ko9e8Tf2zNJdfdkm+b5q6rw3F&#10;D/wiN1vj3TNu/wC+aAPdP2XbCaXwbY/apt0nzbdzV71Haxxf9Na+b/2VZbqaG6heT/RYdu3/AGa9&#10;+m8yKb/WUAaW3zPuVzvxKurqLw3DHBJ+7+bbtrWuF8qP/Wbf4q5XxxL/AMSuSPzP3m1vloA+d/jF&#10;qkN1p8cP/L0qqzV47o9vNfapD5Hy/wC1XdfEC1kl1CSZ/mk27f8AgNcborfZbqOT7u3+7QB6lD4q&#10;j8JXUM11HujX/WL/AHqm1zxBDr11HdWvywsu7a1cfrV1HdWv/TT/AGqd4fvprry432+TGu35aANC&#10;61Sx/eWs/wDFV7RZbWwj8z/X/wC7/FXJ30Xm6pNs/wBXu/irS8EtJf8Aiy1sUj/csy/M33aAPWPh&#10;P8TrXwb4yhuoIfIum3Rq33du6sP9qDVtQv8AxlY6hqOqNc2Pysq7vlrpm8G6Xa69JNqm1Y4W2r5f&#10;8TV5T8WNJk/4S61kupmbS1b93uoAb4i8E6hYaLHrVrJ/xJ5o1k3bvutXkt0195cl9p03kSV9EeMP&#10;tX/CD2sabvsO1W8v+HbXzP4+1Sa1khhsv3ELfeVaAKtxF42uoZJJ45Z7Vv4lX5ay/wDhEvElrfRy&#10;Twyr5nzK1dp4L8YeIpbWGxSTdaq3mN8temap480Ww0eObyW86Ff3jSL8qyUAWv2Yfhb4ksPiN4d1&#10;7VI2gsfM3L5jfe+WvszxJr0ml+KI5LXVN1r/ABRf3a+Ofgb8WtU8b+Mo7WebbD/yxjX7q19Oalo0&#10;d1/e8zb8396gD0TUvFWi3+lySXuoeRGv8SybWrwv42eI5Jfh7qH/AAjWsXk+1W2ssjbqmh8P/wBv&#10;axHp88jfZfMVZFr1L4jeFfC/hfRYbXS9PZdqq0m5flagD869N+IPxa0X95ZaprEEP3tyszLX0B+z&#10;/wCOviV4o8y+uvFl55kP8M8n3q+itH+PWn2Gjx2M/hvTWtY18tm8tWb/ANBryPxBr1jrOvXV1oNq&#10;unw7vlWBdqstAE37Qnx2+N3wb+y3WieOGvrG4X+GNWZWryuz/wCChnx4ltY/tWtK33fmazXdt/75&#10;r0S3X+2YfL1GP7TGvzbZPmWnQ6Do91N9l/s+1WP+HdHQBqfDn/goD8Xtam8mfVLN41XduazVWaqu&#10;i/8ABWXxZo/iS6tdY0ez1eFZPL+WPay/+O1n6h4csdL0u6kg0vyJlX5WjXatfHupeA7q68SX01jC&#10;0+5mZlVfmWgD7m1z/gqpD4jmksf+EDinjb5d397/AMdqPSf2/wDwj4Xtf+Jp8L4p42+825fm/wDH&#10;a/O/+1NQ0bUJLGCH95u2/d+arl5da1rNr5l7u+yr/e/hoA/TTw//AMFDv2edZh/4mPw5XT93yt+7&#10;Vv8A0Fa6jTfix+yz8RpJP7OvoPDV833WWNlZW/75r8k9L0a+l86O1h8+Nt33f4a9c/Zf8EXV/wCN&#10;poZ7FZ49vzLOv3aAPt7x58Efh/4o/c6D8dLO2kmb93BIv3mrj5v+Cd/xG1S1km8L/EzTdXk/55r8&#10;u7/x6vi39oDwvqmg+KJrr/UWrSbY1gbbtrifD/xT8beHP+QR4o1Ox2/88LploA+zPEH7CX7Uml/8&#10;etquoR/3ra8j+7/31Xj/AI4+A/x++GkMl9r2g6nbQ/xSLtkX/wAdrl/C37Zvxp8JXcd1Y/EDV55F&#10;/hnm8xW/76WvWtN/4Kj/ABo8uOPVJtP1iH7rLc26tu/8doAvfAHxb8QrX4e+KN9reNa7f9ZOv3a8&#10;Nm8UaxFdTSPqjLIszN5bL91t1fod8D/28NB8UeCdQm8a+DYFhj2+d/Z8P7tqz7fx1+xn8UL6SO90&#10;WfSr6ZvmkaOSNVb/AID8tAHwW3ii+uv3j3UnmN83/AqtWOs6x9qjke+b5v4Vr7u8Vfsa/BHxvp8c&#10;nw8+IGn6ddN8yx3M275v+BNXkPiD/gnL8VtB1C1vtEurPxLCzbla2kXbtoA8T8ceKtUl0+1meb95&#10;/q/u7a5eHVta8vzE1Bv+AtXr3xy/Z/8AiV4I0+G+17w7LBawr8zRruVf++a8Ft/EcPmeX5eyNf7y&#10;0AdRa+MvF1rH+41qX/d3fdqSTxR4ilm86fUJmm/3qx47+O68vyJN3+7U3n0Adp8L/HmvRfEDT/Pu&#10;pfmk2r833a2P2nPEfiLWfHkMf9qStarDG23dt2tWP8D7CO/+I2l7/m3N/wB810X7THl2vjj9xH+8&#10;8mNf9mgDyGOLWvO+TVJ/L/u+ZVyb7dL/AKy6l/7+UWd//f8A9Z/F/vVJI0n8FAGa1rNF/wAvUv8A&#10;38qO3WaKTzPtUv8A38q1NL+5qOzb/V0AGn/2hFr1rN50s8PmfMu7+GvSvip4Imtfh/HrVjI3ktJ+&#10;83N92uBVpIrqGRP73zV9CfFhZv8AhQ9j5G3yWWNmWgD5f0fzPssclaElVfDrebYxxv8A6xavTLQB&#10;Vjikqa8b7LYySJ8si/dahVkqw3+r+eOgCjouoXV/H5k/+sVtv+8teveONUm/4Vrov/PPyV/4FXj9&#10;x5lrND/DHuVa9g+IVnHF8NdFk8z7sK/LQB5H9oj/ANYn+Wq0sXmw1Hb2skv93yfvL/vVYuIpPJ+S&#10;gDPWGr1rcVV2yf8APNqmtYP8/wC1QBpXGjWsVrJN5n7yRd27+7Xl99/rpP8Aerpri4mimm/efu/m&#10;+WuXvG837lAFORq67wXFJLDNvkrjWikrtPA7SfZZo/8AdoA6hWji8uNKk21XbyYofnkrNkv/ACv+&#10;udAG0qwy/f8A9XVFpbXzP3H+rWq9QrZyfwfLQBpMscv/AF0/hqOS1kih8xP3tNjiki+/Vj7RHLQB&#10;mzRVNb/vfuVYvrWO/j+T5dtQ2NrJF+7/AOWjUAOk/wCedWI7X93/AOO1aj0uT+OpI7COL78n3f4a&#10;AM9bPyqbJFJFU11deX5kdZf2ygCaSzsZYfnj3SN827+7VWaKOKo5PM/1iSf71SLFJL9+SgCSOpI5&#10;fK/ePUccflVJIvmxyUAFvfw383l/dqSaX/ln/drHhsJvOkk+7t+7WgsX7n56AHNVW8ijlq4y1Tmb&#10;zaAKaxRxVNC3m/vH/wC+arzf6yOOiRvK/wDZqALUkUcv3/8AV1N+7/z/AA1ltdebUNrY3X2rzPM2&#10;xtQBuSRfuahjijpzWsn2X+KqdrFQBoRrHF9ym/ZfNkpKqTTXUUnyR/u6ANqZbXyfLSP95Vi3aGKP&#10;+7/u1k26yeX5j/6yr0ccksNAEkNrDdahH+8/eLXtFvpcl/4D87zP9Wrf8CrxWGwm86ORK9w0VZIv&#10;Af2V/wCFd3+9QB4vHFHLDN+82ybvvf7VV4bf/wDaqv4i026i1T/RZP8ARd3zLWhDF+5oAhvPLij8&#10;t/mrNbR5JY/O/wDHa0JIpPOp0dvJ5f8A7LQByeqRQxf8s/3i/wDj1YtxLXSax4XvrqSS6gkXy/7v&#10;8VYs2lzRff8A9ZQBDZ3HmVuLZ+VD5j/xfw1z8drN5nl1sN53+rTd5lAHAV7H+zjqUlh4i8tP4vlr&#10;x9a9u/ZztY4dQ1CZI/PkX7qr81AB+05Z+V4o8xP9Wyq1eHV7P+0RfzS69HG8flV4vtoActOji/eU&#10;KtSQr++oA67RV821/wCmn8NN1S38qH5/+BVNpbfu46r601AHP3FUWarlxLVCgBGp9LuqSNaAIVo2&#10;1N5VSK1AELf6moVarUlCpQBXZqFapmWoVhoAa1XNH/e6pDv/ALyrVVkq5orR/wBqQyP/AHqAPp74&#10;qeXF8OYYfM/crH8tfLtw37yvqb4uaTNYfC+xuvM3Q3Ue1f8AZr5ZaL955n/LOgBrL+5qFWqxcNUM&#10;dvQA5u9QtUzd6hagBy1NHUO2po4qACZfKqO1X95U0z/8s6hhoAkm/e077LJ/zzpzXX7v93/rKdJr&#10;M0sPl/8AstADY7OS6/d+Xur6U+Gdva6D8L9QhT5prhV+7822vmmG/msP3if6z+9X0d8JbqS1+Eut&#10;XU/zTbVX5v4aAPnvULqSW+m3/wB5qtf25H/Z/k/8tP8Ad+9VPWpZPtUn+9urP20AaDSx/wDPSr2n&#10;+KLq1/651itFToaANC+1abVJvMnqm0tNahaAHR1DNVxarsv9+gBsNaFreSRfcrLaXzasbvKoAtXX&#10;+lSeY/8ArKqt+6p1q3+s305mjlkoAsW6yRfvK1GaO6tfL/5aNWLHeeV+7/5Z1pW/+pjm/utuoA+j&#10;P2YdJtfDmvQ3V7/y2hZtv91q87+PUv8AxXl1M8P+sb5f9la9s/Z91nRdZ+y2Pk7r5ofM3f3a8Z/a&#10;Oljl8eSfvP4vl/2qAOF0e4k+1f6v93XSN+6/eVzOnyx2vl/vPvNXSao3mxxwpG3mNt+6u6gCxDF5&#10;v36vW+lzSzeZBG0/8PlxruZq9a+Gv7Kvijx5p8OqXsP9i6X8rNc3Pyrtr1zUvGHwp/ZztYY9LsYv&#10;F/iRY/LaRWVo1koA+ffBv7Nfjj4oXX2q10H+zrFWXzL6+XyVVf8AgVexeIvgP8JfhXo8M2t+IpdX&#10;175dttbbWjaT+7/u1x/ij9qL4gfFC1m0u6uotI0dv+Xa0Xy2rk7X7LL/AMfUjTyf9NPmagDqtW+O&#10;etaNYx2vgrR4NB8n5fOto/mavF/iR8RvFnjLy5vEOqTz/wCyzbVr0jzf7n/fP3a8r+Kl5H+7jSP9&#10;427dQBxP2CO6/eeWzbmq1NYR+XH+8/eL/DVW1upPLj/56VY8yT/Wf8tKAGyLJFD+5r6O/Y1/4+ta&#10;k8zbM0cka/722vnVrjyo5N//AHzX0l+xm0PnaxM8f7tW3L/vbaAJPDf7EPxa+I3iibWNI0dWh8xp&#10;Fnnk2q3/AI7VW4/ZNvv+FqWPhPxzM2kXVwyqu37zbm/hr9YP2a9e1C/+FdrJ9h8jdu8n5dv8VfGf&#10;7cWrap/w1p4Nkgh230P2Xy9v8X7ygBzf8El9BsPJ1C11q6e1XbJJuX5v/Qah+L3wb+Cvg3wjY6Xr&#10;Hja6/wBFZttj5isyt/u1+jHhvVNQuvC9lJe2LLdfZ/3i/d3NXwb+1B+yX4b8W6pfeItR8SRaDfXD&#10;N+7nbarUAfPvhOw8E2ug61a+ENQae1ZWaSefarf7teW/AvS7H/hPJpPLW5hWRW2t91q4m6i1TwlJ&#10;rGj6RI19Yq0nmSQfdbbWP8IdS16616a10iNvOm2/Mv8ADQB9vTW914o8eQwzwqsKssca/wAK1kx+&#10;Bb6L43R/apF+y26yKrfwqtR/C3+2v7a8zW75baNY1VWb+9Vya/1C/wDGV1GkLeSsjbb7d95aAO+8&#10;YWvgOL9z4rmlurFvvLGu5VWuD8deCPgH4o0uObwVrDW3lrtuLadtv+81dpb6Ha3Wg3X22H7dHt+Z&#10;pI6yY/gZ8H/iNa/atB1T/hGo7ddt5uk+VpP4qAPimHwboMXxAurXS5PtNqs37tv9mvQvHXwx1rx5&#10;4ysbHR9LvJbXbGu5oWVV/wCBV6t4buvhL4I+IU2l6J4Xn16+t2Zft3mblbbXD/Fz9tLx5F4o/sHw&#10;pDBpVrGyx7Y7f941AHs2pfD6TRvg/H4d16+09bpdu1Wm2ssdcr8MfAPgO/17R9Bn1r7dJ5jL5ayK&#10;yq1UdQ+F9r488L6fr2o6xPPqk0PmXkHmbdslbn7O/hf4a+HPiNpcmr6hJY7ZP9bPJtWOgD9Rfg/8&#10;PdO+Gvgy10fToVgh/wBZ8q7d26vnv9uvxl/wicmg/arH7Vpcit5ny/db+Gvq23urW10iGfzo1tlh&#10;WTzWb5du371fF/x48faX8ePiFD4X0iaLULWx3RyNH8y7qAPF/DvxfjupvssGi2vmf7vzNXnvjD48&#10;eIvBGvSWOkWP7xv3jbY/lr6G0v4M+HbDxR/Z8En2m+bb5jL91a8d/aQtbX4c+JNPsYI4vOuJF+Zl&#10;3NtoA8V8ZfHjWNZ0G+hvdHjWaZl/eNHtavJY9WutZ1CORN0Ef977rNX6ZaP+xf4T+JfhHT77V9eW&#10;2kuo1kWCFlXbXyT+1R8E9H+AXxCj0+11RdQsWhWS32/eVv8AaoA+T/GFx5V1Js3eYrbdzferk5JZ&#10;v+ejV6d4gs/7Z8yRI/3jfN8q1n6D4Dm16+jh+wy/8BX71AHAwr/y0rvvCLebpc2/+HbtrD8QaD/Y&#10;N9Jav823/wAdau28B6NHdaDNMkn7v5aAIbqX/RZIXk2wt95m/hr64/Zb/Z9+BeveA/8AhJPGuoLP&#10;fed5a23mKu7/AIDXyfrHhyTVIZIfLb/Zb+Fq+rP2Y/2TdYi0v7drcMrQ3ELSRru+VY2oA7b9qzRv&#10;BvhL4S2sPgaGK2tf7tt/EtfJviC6m/4QmGP/AGmb/wAdr6s/aW8EWPgj4Q2sNrI0/lrtVWbc1fJN&#10;9FfXXheP9y3l7vu7fmWgDyW+X/Sv+mlWLG3m8uTZHUOoWskV1J/vV0XheKSG1kk8vdJQBY8K2/2r&#10;9592ZW+7Xeahpsl/p8P7vdtX/vmsHSdN/dyXSR/vvu7a6iG/ksLGOR49u5f4qAONkj8qb54/u/dW&#10;t6HVpIrHy4JNu5drLWTqn726kk8v71Fms0U3+r/d0Ae0fBH4pWPheaHT5/lkZtrNX1Npesw6pa/a&#10;rX97Cy/+PV+eM1r5V15yRt5n3t392vXvh/8AtBXXg2x+yzx/bofur/s0AfW14skscf7xW+X5VVq5&#10;fxxcR2ugyTXW2C6jVm+ZvvVyPgH48aPqnnXU8LW0n3vm+7Xjvxy+OsnjK6jsdLjZY9zKzLQByPjj&#10;XpLrUJo0k/dt/FXI2cslr5cfmbv9qqNxdXV1N5c8e2P/ANCq5bxR+X/doA6KNvt8PmJJ92tDRfLs&#10;JPLeSuVtdS+wf6iSsfUL++l1CORNy7mVd38NAHpE0sckklbGm+PNP0vS49HgsV+3Qyed5+35mptx&#10;4fh/sv5JP3yru/3q4vQ7f7V4ij8+Hy5Fk+838VAHoEOvapda9Y3V1u+y/ebd/drpPipb6D4o/seb&#10;TrqfzFb99HOu1V/3a4vx1q2oRQx/ZY/PkX5VWOuTj8QeJNUurWPV4/I8ltyrt20AeueMPEccXheO&#10;N/8AUrD5a1816ppd9rM0fkWvn/7Sru219eN8Ko/iD4Nj8i+WKRY9zWzNtZv9qqfwX/ZzmimvpJ9Q&#10;ggtW+7FI25moA+e/h7pMcUc0OqSf2fMu5o9vy7mrrvGnhfR/+FN6xfedG10t0qrub5mr0z4rfs86&#10;xFJHNp2n+ftbd5iyfKy15/4s+AvxC1nwvJHBo7fYfveWsn3moA4n9jGwj1T4jQx+Zt21+gmqWElr&#10;NJ5f937396vj/wDZL+BPjLwl4om1TUdPaxtV+VWkr7Y1TS9Yl/dpY7o1j8zdQB5vaxSf8JFa7I9s&#10;0zbv96vXPj1f6L4S+FNrrWqSfeXb8v3q8t0+w1r/AITyx8ix3Q/eaf8AhjqT9t5ppfgjpccEn7zz&#10;mVl/u0AeT6Xr2j31rHfTzLBp8zbm8xtvy16ZZ3HwVtdBj8jxJ/pzL8q+Yqrur578D/BvWvHnwbm1&#10;TUYZ4NPt5ljWdflX/wDZrPt/gnov9l6fp/8Aby3OoTbvLWNtzbqAPdm0a1urW6utO1SzXarNDumV&#10;d1VfBPhW68W30nn6hptt5P3v3yr81eP337Kfjyw0Wa+eG8XT7dWk3eYy/LXhOsaTqml6hJHBqk6/&#10;9tmWgD7YvNN1i616PR7K+tb77Q3lsqyblWsPxl8JdY8OafNNp2lra3XzeYyr95axf+CfPhKHxH8S&#10;pJtU1Rp4Y9rRq0m7c3zV9hftZeKNL+F+j/bvOX/V7fI/iZaAPyF17QdQtfiNJJqMclrI0jNuZdq1&#10;a8XabqFrpckfnReTt3fe+9XrmofGbwT4y1qP7Vo7X0275fL+Vq7C3+EHgP406D51lrH/AAjUkP3l&#10;uZKAPEfgHpsnnTR+ZF5kis3zN92vevgboM2jfECOaOZZ47rdu/2flrznVvgF/wAIRHJ/wi/iSLXp&#10;t3zLbNuat74c654k8B61HqGqaPOsar8qtH975aAPO/2mGm1TVJpHmX5rpo9u77v3q8Xh0byrX/0K&#10;ug+JXi3/AISjWrqZ5G8xrhm2/wB2uVtbib/VvJ+7oAbb6NN5kn3fLX/ar0r4e/C3S9e/eajrUFjt&#10;+bbJJtZmrzea48qb5N1OuIpPJ8zzGX/gVAH3N8HdN8N6XouseHdR1CJbXUmX9+rLt2rWDrnwF+Gs&#10;t9dXVr4oXy1XcqrIvzNWH8JfhbDf/AfUNaurppZo1/d7W3V4HaxTWusTWLzS/M23/WUAaniLw5Jp&#10;fiSSTS7qXyY2bbJHJXpngv8Aaq+MHw+jh/sjxJeLYw/L5EjblrmbWzjtYfL/AOWlQ3ix+ZHD/eag&#10;D9APhX+1F8XviBoskeqeE7TxZp/2fzJmmj+8v8VOuvEHwD16GaH4leDdP8E3Un+ra2jVWau2/Yr8&#10;6X4czRwR/uVh+997d/s18P8A7W0UmvfFTUIb35I45GWOJfl2rQB71q37FHwb8ZWN1rHgD4hQLMy7&#10;oba5uo9rN/d/vV89+Nv2VfiF4ShmuvsMWq2K/Ksli3mbl/4DXjf9g3Vr/wAet9PB/sxyba9C8D/H&#10;34gfDSHydL8RM1r95o7lvMX/AMeoAz/hj/wkXhfxxayXuj3VjGrfenhZVo+MXiP7f4o8yebdI21f&#10;m+9XsHhf9qWbx5qkcPjLT7W5sV/itodrMtd54k+BnwV+Ofk32l+LoPC+qfda0nkVfmoA+OYWjl/5&#10;aVabzP4K98+IH7DPjbwbaxzeGo18WWLL5iyWjbmrwXVLDXvDl1Np+r6XPp99H8rLPGy0AV5Iv+/d&#10;QwxebN8nyx023uvtX7t//Hq0o1j/AO2a0AV7WKSLUIY/+WbNXvXxUivrX4K2v7tmh+X/AL5rw+GX&#10;/iYQ/wCyy19MfFzXLH/hQNjHBIrSMsa7f4t1AHyTpMX+i+Yny7v/AB2tJZf+Wn+Wpulwf6L8/wDF&#10;/D/dq5/Z8dAGW1/NLJJ+7/3avQyySw1YhsPNqw1nHF+7SgDP3Qy3UMb/ADR+Yv8A31XqnxUsI7D4&#10;c6fdRyef5yqyr/drzeOwjimj/wB7dXrXjqLzvhnouz5t0O5l/u0AeQ2sv+ix/u9v+zUczSR/vEjr&#10;QjhjioagDLa4klh8zy6LX/U1NNeebN5Pl+VD/u06SKOK1kjT+7QBz+pWf+skT+L5mrj5v9dXbL+7&#10;8yOuPvF/fSUAVWWtzwnLJ++/4DWHJXSeE7WP7LJN/e20Abn2f7VRJpdOhl8qrEd1/foAzVaSKar1&#10;vLJ/HVG6/dTeZTY7qgC9eXH/ACzqm3mU2S8ji+/VdtZj/gjoAvfavssdGn6l+8+eqv2jzf3j/LUe&#10;7+5QB1C38ksfzybasRtH9lkkeT/7KuXW882H/ppV6z/ew/PJtoAp295H9q8uf/Vs23dVi4t4br7n&#10;yx1TuF/ef5+WpluP3Pl0AQrL5U3lpViOWqe2OL7lTeZH5dAFjzfNqOaXyvv1ntceVUMkvm/foA1L&#10;XUo5atSSx1zsn/s1WFloA1PN/d1Tkaod1C+X5NAEjWsksPmJ/wCPU1bWOKH55N26iSf938klQ2sv&#10;mx/PQAfY4Yv9qpPt8cX3/wDvmhf3X3KhuIYZfv0AXPtUcsfyf6tqjW4jtZvL/vU2FY4vuVXmi82a&#10;gDSVo/4Khkv/AN95dCrJ5Pyf8CqaGzhuv3iSbJKAI/N8r7nzVY0m6k+1f9M/7tDRRxUWsUdrJ5iU&#10;AbV00nmf8Cr1TQ7/AMr4e3Uk837zb8teNzX8n7vZHu/2a9i0HwzHdfDnUJnk27o/3K7vutQB5XH/&#10;AKySTzN25qsW61nw28cXnRvJ+73VYjuPKh8tP9X/AOg0ATKsdRyN/cpt1ceVD8lFu3m/vKACSbyo&#10;/L/vVi3UUkX/ACz+9WteW8cv7zzPu/d/2qjh/e/foA524t/K/eVXW8+y/frori1jlrn9QtYf46AP&#10;OY/3lfQ37K+pR6XrE008azxr8u3+9Xzuq17l+zPpc1/r3lpJ/rv4aAI/2nLiSLxJH+7X5vmrxFWr&#10;3L9qa38nxFDH/d+WvC2WgCTzKsWbf6VH/vVTVavWMX+lR0AdVYt5Unl/8tKq6p/rJKsWa+bdR1X1&#10;a4j+1SR0AYdxFVHdV6Zqp+R5tADWoWWpGtaatvJLQA3zKdG1SfYJP46m+wSUAR7ak3x1I1h+5+ST&#10;95UMlnN/rPLoAkjWOWhf+edV2ikp1vZzSzRxx/xfxUAejfDH4E+LPi1JND4e0efUPJXczQLuVa7y&#10;H9hv4rWF15114XultYW3MzL91f8Avqv0c/4JR6fY2HwVupIY1+1faGaSTb8zfKtfYXiTXJLXS7qR&#10;4VaHy2+XbQB+N/i7wvqniLwbD4XtY/t2oTKscMcf8LVX8D/8EsPit4yh85/sulQt83+kt83/AKFX&#10;snw98TWNr+1BDHaw7Y2uvlVl3KrV+mmj6pN5MP8AFGzbfl+WgD8Ff2kP2TfFH7N11a2uveU0dwrN&#10;HPD91q8FaWv1S/4K6abNqn/COxp/qfLkZv8Aer8r1tZP9X/tbaAI2ams1XFs/KqFrOSgCHdViG48&#10;uGo/ssnrTo7WSgBsjUR06SwkqNbWSgBzd6G/651ItrJTtvm0AWNHtY7+byX/ANX96vpTwXbw2vwb&#10;1r+Lcq7v++q+Y1ikikj/AHm2vqbwfL/xZfVI/J/5Zr81AHyvfXEkt1J5n96q7NVy6ikurqaT/aaq&#10;62slAEO6rUf+rprWvlUtACrRG1G6myUAO+1eXTZrrzajVakjsJpf3iUAXLOwjlj8ym3FnJ/BVeOW&#10;SL93WhDfx2v7x491AGWvmRffqwq1HqF19quvM8vbVi1X/RZN9AEckVbC2sn9lySfu/LX/vqsHz61&#10;I7+OLT/L+ZqAPp79imwhlvr66uv9ZDDtXdV7xl+znN8VfFE0ml3Sr838X8X+7Vj9h+/0+6vpodR/&#10;cR+XtZvu17dofjzRfCPxasbHRLX+1bW3m3M38K0AeS+Gf+CZ3i7WvJmutYtdKsVZdzXf3mX/AL6r&#10;0LxBpvwl/ZVhtfPji8X+LLdfuyLuj3V7N4sute+INjqF9ql81tp8KssMEbbdtfnv400P/irr7fM0&#10;915nyqzbqAO++KX7Tfjz4v2sdr/yAdBVvlgsf3asv/Aa8Xk02T+0P380rSN8y/N8zV2kfiP7BH9h&#10;e1b5fm+WP7tVfDK3Ws+JI/I0+Wf5vveX92gDk9YutU0/y/Ijl8tfvbvvVe0fxRfSzR7LGWeRdv8A&#10;Dur6YbwfrEun/wDIu/aZGX5WaPbXefsu/BnXrDVL661fQVaNt22OeP5VoA+RbjxVqEvmb9Plgkb/&#10;AGdtcb48vPNtYZPJ3TV+rnjb4CyeMtFmtbXw7a2103y+Yqqu2vnlf+CZ3jzWdUkme6gWFm3fM27b&#10;/wCPUAfn/at/y08ur9e5/tAfsv6h8DNYjsdXuovOmXzI/L+bdXi9x4I1iKGS6/5Zr/DuoAy5m839&#10;3X1d+xjpMN19q3ybY/OVW3V8p2umzXUcm/zFkVf7te8fs2tqkVrqEcHmf7395aAP2m0XWdH+F/wh&#10;h1CeZZ9PsYfMZrZd25d38NfJfx6uPC/xL/aC+HPizS5vtO26tY5l2/dj3bvmr4/0P9s3xR8Ptem8&#10;L3UjX3h2GTy1tpG3ba+kP2b/AB5Y3+qah4s0vRf7a/ctutpPl8n/AGqAP0ga8hlh+SRfL2/3v4a/&#10;Pv8AbsuNHutL1SZ5pWmWPbZrA3y+ZXC/HL48ePNe+Jnh3T9I83w/a3n3baOT/XLur2z4xfCDxFqn&#10;hPw3/oME8m5WvNzfdXbQB+c/w1aOLwnr0nl7rpo5I/m+9u21n/s5xapa6pqEKafL9quNqxt5fzV7&#10;V4D/AGbfG3/CUapavp6wbrppI4522rJHu+9Xq2qeIPCfwC17T5J/In1r5lmtoF3LG1AFf4f/AA31&#10;rxldedPay22nw/6y5n+VV/vUfGr4g/D34I/YY59Q/tW62rJ5do275q2P2hvidqFr8JY7q11RdIh1&#10;Jm26fbfxblr83fG1hNql9HJPMzTTLu+Zt1AH1942/wCCg1r4j8E32l2Xh2Cxjkj8tZI/lZf/AB2v&#10;Kfgv8RtLm0vWP7Rumg3M0kas38VeAtpM1hD5f/LP+L/aqna3X9n+ZGn8VAHvnwl17zfihfTQzf8A&#10;LSRvlrP8fa5Y2HxCk1BIY/3zbfu/davJfCviCbQdU+3QSbdu7+L71XtW1mbxHqHnPH977qr/ABUA&#10;e1eIPiXfS2sP/EwigjWP7sHy7q8z1LxHNr0k2yZvO3LtZW+9VGz8D6hfwxyeS3lsv8TVoN8OdUtY&#10;49knkR/wt/FQB9MfBf45+LvFGg/8Ivqni7U2/d+THG0zMvl/d2/7tfUH7OPw3h+GmqTapP8A6TNd&#10;RszM3zfer83fDNvqHgjxRpeoJfbts0fmf7u6v0Q0n49eG9U0vR5LW6+zTQ26rJH/AAs1AHaeDdcu&#10;rX4vTWr6LP8AZb6RY4b7b8u6vl/9va6kv/jVo8M832aNVWPb/wAC+9XuXhn9oDVPGXii6sbKNbax&#10;0nbJG235m3V89/tGeAdQ+OXjiPxJBdKs1qv2Xy2bazMv8VAH2V8Jf2e9B1nwHY/avF1000katH5d&#10;xtaNf++q+I/23Ph9pfhf40fYYNan1Xy7eGT/AEmTzGVq5PxcvxK+H1jax/brqCPb/r45Pu143qGv&#10;a1r3ij+0Nb1CW+vmZV3TtuZlWgD0r4X/AAd1j4lQ6pfWUira2bNu3feroPhnpMml+MrG6vfltdzL&#10;833a8/8ABfx4m+HMOqafBI0El1I27b92ufk+KEkt1HJPfM0f3ttAHP8AxgaSXx5qn8Me5mWtTwHf&#10;TRaDN5H+rXbXG+Mtek8R69Jffdj2qv8AwGu4+H9x5Xhu6j/vNQA3xJ43vtLtYY3jX5WZlZfvNX3N&#10;+y7+1pN8X47HwmkLWM2n2O5pF+8yrXwT4k03+1PLh/vNtWvvz9in9kOTw5oMPjaDVFa+khaPy/uq&#10;u6gD1zxV4PtfiXp8Nrex7vvbV/hr5J/aQ8M2vgPztPso9vkx+ZX3Fqml33hexkmn8pdv3dsm7dXx&#10;n+1l4gh17UI98KruVY2Vfm3LQB8Y3Ws/arr/AFf7z+L/AGq6rwnqX9l+Zvh37l/iqS8s7Wwmj2Rq&#10;sn3lqrJdfvqAOgm8ZR2E0c0EP3dvy1evPG8Pijy/3e3b95a4m8aP+P5adbxeV+8/8eoA6hr/APef&#10;PGvk1Na6zD/q/L/d1jwt9qqSS3+y0Aa015DFJ8n+ram6fLa3U3l+X/u1n2qyS3UMP3t33mr3TwL4&#10;f0G60/yfsPm323d5lAHF6b4ZvtUj8uyhl8zy9zKtci3k2t1N+7/fL95W+9X1No+vQ+DdFuo/sMf2&#10;plZVuW+8q18y+MLOO61q6uoJNsjNub/aoAx9S1mH7L/q/wB5urDutUk8vy0/1bfeq1dW/lQ+ZJWL&#10;cXEcU1AEkN1JFdeX/wAs62LjxBHaxw/u/ustcyusxyzeX5beZ/Ftoa6tZZP38n7tf4aAPdLfxHJL&#10;4b+1fKse37zfeauNs/FEN/qkez5ZFbc1ec6t4tmuo47HzNsK/Ku2r3gvxHa6DfRzTx/apPu7W+61&#10;AHsl5eebNHJ9qXzJvmVV+9RqlnfazqmnxwSbvm2yN/s1k6ldWPjfxl4XsdLh/s6a6Xy5Nv3VbdX0&#10;J8UPg3rXwM0/R7p9PW50+b5muV+agDQ8M/C3xFr2nyR2Wof2VttfvM21mWvkfxR8RPFnw58Uapp8&#10;GsTt5Mnl7vM/9Br6e8ZePrq/+Hv27Qb799/qZGVtrLTfgj+zdoPi3w7/AMJJ4okivo5vmXz5NrK1&#10;AHgvgG4+L3jyb7Uk2uXNj95fLZttdJ8Qrr4qaXov2W1utZWT/nnubdtr0zxZ8UPiB8G9Um8O+Hpo&#10;P7PVf9HaONWVf7tUfDP7ZXiT4fRzX2vaLB4humbcsk/y7f8Ax2gDg/2UfFvxC1DxxJper32oLp7b&#10;fM+1t92v0C1q6sbC6tf7O1SVofJWORWavk3wb8fZvj74o+3f2DBoslvtbbbfLXt32f7BdRyPHu+X&#10;5vm/ioAwf2kvHX/CG+DY9Q8PaosF8rKsm1q+S/ix+0x4y8W+EY9L1S6gntf9lfmruv2ovBuqeKP3&#10;mkRyt/0wVvlavB7z9n/xtf6D50Gls0i7vMXdQB+kH7L/AIq1jXvg3DY3Vrp//CJ/2azSf3vM2/er&#10;w34J+D/Dsvxaurqyuv7Q+xybo1k+Zam/Zh17QfBvwbvrHxDrU9trXnNarpu35fLrH8F6bH8NPiFN&#10;qml7rnR7qTdI3/PNaAPqrxlovxC8ZeE4Y9O1rTtPjuLjyWsW/ijr89/jl+zd4u0vWtUmST7TNDIy&#10;yR2396vt64+I3hfxF5On6XuudQh2yLc7tu1q+N/iRpPxgtfiBqF1pcl1PG0zbWVvl20AV/2W9J8X&#10;eA9QutegjlsZLdd0K3PyrI1U/wBpL9pvxZ8ZNQmtdXhW2+ywtH+6XarLXuHwV8b+KLDQbqx8eeHV&#10;vpFX9zPJ8rbv4q9i+HvhX4L+LbG+/t7S7X7cyszLJ8rKtAH5Y/CXy/8AhYGl+f8ANGzMrV9USeCL&#10;X/hF/FknmNbSW9n50e3+9WpJ8DPh7a/GDUJPCmseftuGaHT2X5VrovjB4I1rwl4Xupnj/wBBvI/J&#10;Zl+ZttAEf7HOjTXXw58RTeTFLItwq/aZ/mZflrU8E/Fr7V4y1jwbe2MGq2sP7tZ2Xcyrtrc/Zft7&#10;q6+BfiTS7K1WCaSRmWRm2s3y1wv7M/wg17S/ihfTavD+73N+/Zt3nfeoA+efEXwl0HxbqGsTadqi&#10;2OoLcTbYJPut81eT654S1TwvJJDdQt5at95futXrX7V3w+m+H3ja6uoLrb9omZvLVvmX71cT4L+L&#10;91pfl2OrwrqunttX9/8AMyrQBxcf+uj3x/8AfVXrhf3P+r3V9AN8L/DvxBsft2kSLp91t3fZm+Xd&#10;XlfirwRqngjUP9Kh/cq33l+ZaAPVPh/8RtY8G/DWHS7WNWsbxW85Z/mryv8AsmaLxJ9ueRvLZty/&#10;71d1D9q8R6DYzadHu8tdrRrVHxUvlaXHGn7iaP5pP71ADf7Uj/1f/LSix0HUPEeoeZZQy3MNr81x&#10;JCu7atcDqHnS2vnJM3mL/FX3x+wzq0n/AAq+TS7Lw3BqH9oblvr6RvmVV+7QBzfw7/ao8RfAfQf7&#10;F0uxWe1/1m6f726vnn4keOdY+Kvja6169j8iSaRmZV+6tesfESK1+3axHdRr5nmSRxr/AHWr5/8A&#10;9Ki1Sbf8satt/wB6gDcm/dQ1l3EUctSLeSedUl1F+7kkf+7QBtfCez+3+LvJSPz41/h/hqHx54Zk&#10;tdekk8xraTc23a21lrqv2b2jtfGXmeXvjb+Jv4aPGXhXWPGXjySTS4/tMlxN5ccG7au7dQA34e/t&#10;CfEb4VXUM2keIry5tYfl+yXMm6P/AMer3zR/2/fCfjyOSx+Jvw/s59y7f7Qto1aRv/Ha8Nvv2Yfi&#10;VHN5b6Wyyf3Vbctamm/sR/F7WY/3elrBG33d0i0AesSfs/8AwV+PFrNfeCvETeHtQbdtgu22rXlP&#10;j79kH4hfDmOOS1jXxRYt83mab8yqv/fVXLj/AIJ+/GS1hjkSNV3N8qxzba9G8D/Az9qb4VQw/wBk&#10;SbtPXbujkmjkVl/4FQB8m61o2saXrVjY3VjPYzeZ/q5F2s1fRXxy8Fx+HPhDoOoQTbvMWNZI/wC6&#10;1fS2oeD/ABx8VdFhk8Q/DnTYNat1+XUvMVW3V85/Fa6m1mOTwO8f/E0WZVbb8yq1AHz7bxf6LH93&#10;/ao87935f/LOvZtL/YN+Jl/ax3VrGvlzLuXdJtqS4/YA+L37zZHB/u+YvzUAeP2d1H5Pl+ZUitHL&#10;/wBdK9k0n/gn38VrqHzHsYFkX+Jplq9D/wAE6fitf/vI5IINv3d0lAHgt0vleX+8Vdzba9U8bRfY&#10;Phfosj/Lth/76rprz/gnP8VovLkuvsvlwtu+WZWre1r9kb4gfEHR4dFspo2ms1WPa0m1VoA+a418&#10;2HzEqq0sf7zfX0Mv/BPb4tRR+T+4/wB7zlqRv+CfPxUih+e1tZ/l/wCey/8AxVAHzLHcRyzeXB83&#10;+1/DV7yv3P8Au17E37C/xK0bzJHtYFjX/ln5itXL6p8D/Fmg2s0l7Y7fJ3fKrbqAPJdWuvK8zZ/r&#10;K4+8l/fV2GsRSRTTRvHtk+bcv92uX/smS/k/cf8AAqAM+Stzw7f+VD5P96o/+EXvv+Wce6ui8F+D&#10;Y/311qMm2SHbtWgBrS+VVrb+5+f5a6qPSYbqH57X/dapP+Efsbr93P5v+z+7+WgDj5LeSWHy3j2x&#10;t/FUP9hyRfck3V6E3hW1/wBXdXzeX/d21Yj8F6X+7jguml/3l27aAPNY9Jjl+/8A6xadHo0cUnyf&#10;/Y16dJ4X0u1jkknumba235VrYj8C6L5cck99tj/3fvUAeJ6ho00v3P8AK1Ja2EdrDHH8zbv738Ne&#10;2XHg/Qf3ccF1+7/vba0tN+H3g2/j8yfVGWT+7toA8Jm0v7L+8/5Z/wCzRDLJJ9yFq9wh8EeA/wC0&#10;P3/iKZY923ase6pNU8P+E/7Lm+xag32qGRVhVo9vmR/3qAPCfsE0v7x/++f7tQ3SyWv3467rVPC/&#10;+nfuZmaNv9mprjwfH5P+lSNL8u77tAHms1nN/rEjo2yfu98LfN8tekQ+D7WXy5Pt22P+7t+7WlD4&#10;P0e1kjkfWt275Wi8v7tAHk82lyX/AO58tlkrNtdDvpZpIfL2yL/E33a94/4RLQZY5Jv7Qbzlk2qu&#10;3+Gsm+8P2P2qSOC68+Nf4tu1qAPLV8OXX/PRaP8AhH76KvRtQ8P2NhdeTBNu+XzN1Nt7XS/O8ue+&#10;2/K25v7rUAeczeD9Ul/eeYvlr833qk/4RXUPJ8vzF+7XfLpej/u5P7UZvOZlZdv3aba+FdLupvMf&#10;Xmg/efd2/wANAHD2vg/UIv8AlotOuNDuoo/M+X/dWu01TTbGG6m+xX32mFW+WT+9VGOKPzv9ZQBx&#10;M1rNF/yzaq/9j31/H8ny7f71eiXVrDL5f7z/AOxqq2kxy+X++oA4trC6sP3f3vl/hqn5s3nfPCy1&#10;6ZpthYyzR75tvzbWbbu2rVzUPAel3U0m/Xv3Lf8ALTy/moA8/h/1PmeZv3f3ayb7zPO/1m3/AHa9&#10;iX4feDbG1j+y69JPJ/d8uqNx4B0G++/ffZv4l+XduoA81XzIo/M8xn/2asaW0l1J5f8AyzavRLX4&#10;feE4rr/TfEUkEn+zHu3VsWPwl8Gy/c8XNBJ97b5dAHC/ZYYvLj8z95uVv9qvatLl8r4c/wDXwrKv&#10;+zXm+peF7HQbqST7V9p2ttjk/vV6Bo9/DL8Ob61n/wBcsf7ugDxHWtLk+1STJI393b/eqaxi8qGO&#10;T+9/erU3x3XmeZJTtsMkMcLybf8Aa20AUWt46bJYSSzR/wDPH+KtBbW18yPfMyx/xVoLLYxfu0+a&#10;P+9QBgzaNJLdRyJJ+7Wia1j8uSNP++q2preOLzI0k/dt92tCPwRoN1dQ7PETRbtvmbo/u0AeezWt&#10;1ayeX8zf7X+zWXrEUkVrJH/e/ir3C4+EugxSRyQeLFn+XdtZdu5qw77w5pcsMkM8kXmfd+992gD5&#10;gr6F/ZVn/wCJhdbI/wB5/C392vn3bX1B+zrLHoPhubZCrSXW35v4loA4H9oi4/tTxR88n77dXkt5&#10;F5X7t/8AWV9MePvDNrr2qTfuf323d8v3q811LwR/os2+1aKSNfvMu3dQB5Ptq7p//H1HUVxa+VNJ&#10;U2nxebdfPQB1Fmv77zEk+7VPWljlm+T/AFn8VXLGLypP+mn92qepN/pUlAGHcLVXzpK0Lr97We3e&#10;gCNmkqZZZKPKoZaAI2uJKct1NTKevagCaS8kpv2+b/npTWWo9tAEnmyS1Nb+d50eyTbu/iquvark&#10;f/LORP4f4aAP2I/4JO3nm/CnVLV5P3izM3/oNfZ3iKKP+wb7/rm1fDv/AASZ/e+A9Y2R/wAX3v4d&#10;3y19weJF/wCJLdefIsEaxt5jSNtWgD85fhfa2sv7SElq8K+ZHcfK22v0UsZfKtY40/3a/P8A+HOr&#10;aL/wv77Uk0S+dcbfPZvlWv0C0u3tZY4/IvoPJ+9u8ygD4H/4KrRTf8I7ouz/AFzL97+7X5Sx+ZH/&#10;AOPV+q3/AAVM8TaXqnhu10vTrqJr6zbbI26vypWXzaADdJULTSRVY2+X9+jbQBR8+SpI5ZKJFqaG&#10;KPyfMoAhkuJqatxJUn+uoZKAHLcSU1Zacsfm0N+6oAGuP30f+9X09pt/J/wou6hT5ZNv3v73zV8x&#10;w+X9qjr6o0G1j/4UjdRvt8xV/d/3moA+V5vMi8z/AHqjWWrF80fnSbP71VWoAc1xJSUq/wCpp0MX&#10;9+gBlKv+up3lUnNAFn7PHF9yprdZIo/MSs+OXyqk8+T/AFfmbaAGyL+88ykqVf8Abp22gCiy1YtW&#10;82aOH+823bTrhfKjkkqOx8yXzJP7v8X92gD6ss/gF4X/AOFV2OsSbv7UZd3l+Z975qbrngXwv4c8&#10;GwyPDF5zN/E25lr5vXx54k+y/Zf7Qn8n+FfM+VakuNe1S6tfnupZ/wDebdQB9kfDGw0GLwjJJBD5&#10;EzLtXy2+Zl210nwr0a1i1SH7LH++jbczN95q+Sfg34m1i18SQxvNK1j91l3fKtfbHwbijkvr77L8&#10;37uPay/eagD1ybSPtUMMPmN8zfMtdV4Z/Y8+Ht/5mtXunz319cfvGZZPlWsP7f8A2Do+qXz7Wms7&#10;WS4WOT+Jlr4V8Xf8FGvip9uurXS7qLSod21Yo1+7QB+lC/s5+B9Lk8x9Bi8v/pp8zVpLpfwr8JeX&#10;Gljp9tMv+7uWvyJb9sr4reKLqOG68SXXlyNt/dttrsLXxV4y16OOSe6nuY2+8zMzNQB+pVx8Vfhn&#10;YWvz31nPIv8ADHt+WsOz/aH8J3U0kelyLc+T83lQfeVa/O23s77+y5I0tZ57qT7rL8zV79+xL4F/&#10;0XWNQ1SH99+8jZZP4VoA908WftVX2jf8g7w7dXP/AFzj3VR0n48fEzxH+80vw3eW0bfdaSOvJfiR&#10;+0dD8PtY1CxstPWeO1Zl3Mvys1eF+Iv+Cn3xCtfM0/S7HT7aNfl3eXuagD2Lxt+yR8WvjJ44/trx&#10;DdL833fMk+VVr0bSf2HtF8OaPNfeK7pbmOONmWOCTa1fCOuf8FBPjBr0n/IeaD/rgu1a5HWv2oPi&#10;t4sjkhuvEl5PG33lWT71AHvmrfCPT7/VNUuoNQs7G1tdzLYs37xlrQ+BN/Hdf21Glitt9lWSNfl+&#10;98tfOfg3xvJFazR6pJPPqk3ywszfxf7Vd94D1TUNLjvpvMlWSbd8q/xUAcPDcaf/AMLavvtUfnx+&#10;d91q+8P2Vbjw74S0+aTW9Qg0Wxkb5mkk2qy1+e7aHqknxMkukhb/AFnmfMu3dWb8RvFuqS69JY/a&#10;p/JXavls3yrQB9gfGD4kaP4y/ac0e18FXS30OnzfZ7edfmVvm/hr6I+Mnh/4/SzafDpe7VY5I41k&#10;a2+VVXbXyv8A8E9/hB/wlHxWsdYnkVo7WGSZlb7u7bXYfHT9tD4jaD441DQfD2sfZrW1kaFWj+82&#10;35aAOi/aI8QfEbwboNjJrd19muobXa09s21lX+7/AL1fIvheLUPHmqSX37+5j3bppJPmZq9q+KH/&#10;AAsrxv8ACuTXvEsks9iy7tzfeavO/wBl3XpNLhvvPjVtv+rVl+9QB6Z8VLzS9Z8O2vh37LdaffQw&#10;rtkufu14frX7PHiS1sYdQsv9Oj2r935mr27WpZNU1j+2L3/Sf+ecbfdWrlvr19r3/EvspvI+822D&#10;7q0AfK/iLQdYtdP8y9tWg2/3l2rXP6PpNjdQyR/M03zfdr7K8QeBft/wz1SR/wDSZIY90jSL8y14&#10;v+zf8M4/Hmqaxa/dkjjkkWSgDwm+s/sF15b/APfNdJ4X8n+2rHf80fmL8tR+OPBOof8ACcahpdru&#10;nmt5mjb+9urY+H/w0uv+Es0+HUZmtvOkVV3fK26gDvtU8W6XpfmfvPu/8s1rkdQ8R6x4jk/4l0Mv&#10;mf8ALNtvy19Val8I/BPhe1hmS1i1e6aPdJ5nzLurx/VNL83Xo/sULafDu+WONdtAHL+Hfgz4k8Sf&#10;8TC91SCKNfmaNm+Zq9K0e3h0u1hsf+WlvtXd/FVq3iksLWSNP9Zt3bqxfNki/fPuaTcu6gD6g/Zv&#10;0H+3tevpvsrT2tvGrSeX/FXyX+2F481jwv8AGC6tdBml0+xXa3lq23a1ezfDn4pax4SuoZNIvltv&#10;J+Zl3bVm/wB6vlH9prXrrxR8TLq+nkXzJPmbbQBzesfGzxtrNjHY3usNPCu371Q7pr+SOS6k/ebV&#10;/wBmuZ0/TZtU1CO1tY/PkZq7LxVoOqWs0Mf2GdZFVfux0AYLabJqmqRwp/rmb+L7zVreLvCU3he1&#10;jkuo9skn3ap6PomvS6pHJ/Z958rfeWNt1e5WvgPxJ8S/Jhg0G8vpFXaq+XuZaAPm9fLl/wCWn/2N&#10;eifDdf3Mkb/6tm+9/Ctdd4m/Yr+L1hDJdJ4RvHh+9tto9zVR8N/Cfxt4S0u6k1fR57GFW2tHcx7Z&#10;F/4DQBX+KEVro0ljHoO6eZv9c33lr7M+DuueLov2c4YdIklaZrhdyxt8ytXw/wCNIpIvsMdrI32r&#10;d83+zXrXh340618KvC8PkahL5zKv7hW3LuoA+hv+FY/FbWdPhun1SW5kuPm8jzNzR14X8fNL1rwl&#10;5lrrHzXSx7mZqseF/wDgoJ8RvDcckcFra3PnfLukj+Za8j+IXxm1D4l6hJJq8zeczbm/u0Acbo8s&#10;l1qH2q6kZo/4f9mugmWOX7lYtra3V/8A6LpFq08n8XkLuauu03wbqml6PJJdWs8EkPzN9pj2s1AG&#10;hZ6Dp9ra/atUk/d7dy7f4q5vUPE2n391JDaw+RDC21Wau68K6Xp/i3zodbuvsNjbw+Zu+7uavMfF&#10;FvpcuqSQ6J81rCzL5jfxUAalveRy/u0//arWt/Ll+/JXK6as0trHsj3Sbtq/71dVpeg6hf8A7mCP&#10;ffN91V+Zt1AHXeFYNH+1eZeyfvF/2q9e8By2NhqEn3fJZdq/71cH8M/gP4s/tD/ifaLqEEMm3y2a&#10;Fl3V1ni7RpPBEn2Xy5bXavmf6Su2gD0jXNLsde0+PfuWH+Jlrifih4H8J/8ACIwyWsn/ABMG3Ku1&#10;vu1e8K6lNr2lxxvNuj27m8ttyqteb+PvHmgxahfWNrNukX5Vbd8u6gDxPXpZIppIfM+78u6sWzsJ&#10;r++hh/vfearWsazH/aEkfyt/tU21vLqKPzE2xf3aAPXrW10XQfA9rImitPNcSNHNcsu7atY/i74O&#10;2thosOqWV0tzHdRrJ8v8Na3wx+NOn6Xp8mj+IbVbm1uF8tvl/wBX/tV303ijwvo0MccEi3Ol3G39&#10;395lWgD4x1C1mtbqaOtTw35cuqQ7/wC9X0p4u+B+i+N/Mm8L3yrNJ8yxyNt+avEZvgz4u0HxRDY3&#10;Wl3S7pFVZPLba1AHTeF/OsPiZot992GGZdsn8O3dX6ZTeKP+Eo0vUNL1r/ib6fdWccduy/MsdfI9&#10;x8EZtB8I6fJa2stzqG1Wk89f3a/7tfTHwT1n4f6X8P8A/ifaxKt9pqtJcfN97/ZoA+YfEC+HdG0f&#10;WLHToZ11SO4Zl3f6uvn3xZ8S9e/sv7LdahKsK/6uOBtq7a+qI/G/gnxRqniKbTrXdCzSKrT/AN2v&#10;kf4saX9quo/7OjVoV/u0AehfDfxHJrOl2sl7dNPHNJ5a+Y25lrQ/aAs5vC/he1vrKH9zNt8xm+61&#10;cP8AB2H95Dp91Htkhk8xd33Vr1D40W+qeMvCcPh21tZWkVvMWTb8u2gDF/Y91TUPEfiTUI7WPbHH&#10;GrMqrX2dr1hffu40+aTb81fKP7CuhzeF/iNrVrdf6xY41avtSOwkvrqaTzFXbub5v7tAHmNxcSRS&#10;f6v94vy/MtaGn39rFp/mP/wJVqn401TR9F1D/Sr6KCH+L9581Zd9488D/wCg2ul3326a6by44423&#10;Nu/2qAK+oaHoN1fSTPCvzfKu1a0LjSbX/hG5odOj/ebf4vmrspPBvhvwlpf2r4jTNocNxG01qytt&#10;Zl/hryfVviRp/l3X9kX1q2i/wzzyfvKANT4Z+F47CGT93++8zduX71egTXX775/l2q1eb/DX4k+H&#10;Ypo45777zbWbd8u2uq8WeNvC8WoRxpfLLGy/L833qAON+IXjr+xrW1/tGTbHubb/AHmr5n+Nms6x&#10;LNHr2iefYx7drbflVq9Q/aM1nR/7L0u687z4dzbfm+Za8l8aeNLXVPhn9lspmnkX73+zQBm/s7+L&#10;Zv8AhY1jdapfeR833mbbur6a+OXje+sJI47K+W+0+4jVdzNuj3V8D+GVupdYtfI3fK38P8NfXDfD&#10;nxF4t8G3WoWUM7aXptuszSMvy/7VAHWR+INU8EeHbHWE3fYZFXzPI+VVrc8J/GmOOb7da327723+&#10;9WLdeC/F3jfQdF0Hw9CrWrWayTeZ93dUfgH9n/xF8OdejvvFdjF/Z9xu2rA25VoA+dfj14j1T4l+&#10;JJr5I5bnazfMq/K1ea6DpM39tQxz2Mny/My7dtfYHw78G694y17UL7wvoME8LTNb+R5e5VXd96vI&#10;/ipoOqfD7x5NDrdi1jIrMzL5e1WX/ZoA898TeN9Ul1CGPTvMsZF2rtX5a6rR/jFdf2PJpfiW1/tC&#10;NvlWRl+Zad4q1zwjrGl+dZQ+RqG3/vqs/wCC9hp/iPxtDa61t+wt+7+b+GgDrvCtxH4Sjk1Cyk3W&#10;sn8P92uB8SapNqmvSefJ+73eZtr6q+PXwZ0v4feF7G68Pbrmxmj3SbfmWvkf+2YbrVPLeNfO8zbQ&#10;BvSeHI9ZtY/sUm3/AJ6bq+mP2X/Ef/CEeF/EkKawtjHDHH5Ks3zSf3q8Bk/4lel+ckfkbv73yq1N&#10;8F+KIf8AhJIfPk/0VmXcu6gD0z4qapD/AGpNMkn3l8xv96vI7VvtV15jyK0f8NehfFy/sYvEUcf3&#10;YZLdVrz+1t4ftXlwf6ugDUj8v/nn+8WpprXzY/8Apo3y02Py/wDV/wDLT/x5qj1S6+ywx/vP3m6g&#10;D1D4T+DfsGn3108m2ZlX5futXOr4tm8OePLGxTzVm+0K25f96vvz9kf9lXwv42+Euj+LNUup21DU&#10;ofMkjVtqx16u37Cfwrtb6TVJ7RnmX955kzfdoA+UPE3xw8SfD7R7G+SP7dHMq/K0e5q0vDvx0+KH&#10;iOP+0NI0W6+y/wATeW22vrTwr8GfhX43huodP26rHp832eRWbdtZa9EtfhvovhzS5o7KPyIVX/Vx&#10;r8tAHwv/AMLz8ZfvJLrzYpF3bo9vzK1cX42/bQ8SfD7S/OnjnaNvmWNmr0T4hXUdr4uuoUhVf3jN&#10;8y/erxP4pfBbXvjJdRyeHoVnmt/3bW38LUAZ9n/wUWurq1+yva3UH2jdH5nmfdo1rxhY6D4b/wCE&#10;sg0uW51C6bzI52Xd96uL8TfsM/EKaxhuoNHVZl+aSCOui8ULfeF/hL/Y+qQ+RfW6rD5cn3lagDpP&#10;C/8AwUJ8Wf2P/Y82ntPND8vmQLt213nh39o7xJ4otfMSSdZK+R/hH4S8ca9qn2XRNBlvvm/eMse6&#10;vt74P/ALUPMjtdQtZbG+b5pI5F20AZcnxu8WRfu01CWWT+7upupftBeNoo/L/tBl/wBlfvV9Df8A&#10;DL9ja/fj/hb5l+9XI3XgPwj4N1CaPxDGq2MPzNI33loA8Xh+NnxA/wCgpL5cn3lkotfiD4y0GT7V&#10;Zah+8m+Ztv3t1eoXXjL9neKGSODxFB5i/wAPmfNXkPiL4+/DXwlrUkKbrmOb5bfb8y7aAJNQ+LHx&#10;Uv8AzpE1CVoYV3bY/laq8PxI+I19a/8AIangm+X5Wb7tbWk6l5sP2612+XcfMqr92mt5fnSSeXtk&#10;b5vu0AcnfeKviBdXUcc+sS+Wv+s+b71dh4ms9YuvA+oTeZukW3ZmZvvbdtR28UP2qON9vltXReNG&#10;ji8I6psm2x/ZW/i+98tAH5v+ILyS61S+jf8A1iyMrN/tVk2sv2WTzEk/3lrQ1iX7fr2oR/c2yN/w&#10;KsVZfKmoA2v7Wk/1cfyyVveE/FFro2qQ3WqWrX1qrbpFX+KuNW6jlqaG8j87y3/1bfw0AfTzftQf&#10;DWWGHZ4Nn/d7Vb/a/wDHq1Jv2sfh7qFr5MHg1rbau3zGX73/AI9XyvI1j/Bt8v8A2f4qjWWGKP5/&#10;9X/doA+kLf8AaM+HMs0kc/hGdpP4ZKw4fjd4Tl1SSR9FZbX7qqv3q8HW/hl8yPy/3lSWt1ayyf6v&#10;7tAH0lY/tFfD+wkkh1HwnLcw/wAKr96q99+0J8M7r95/wid1/sxK1fPdxeWsk0cf/LRv4qd/otr5&#10;cf3pG/u0AfQTfH34a/Zf+Rdngk/hVmqnH8bvh7dQ/Pos/mf3lavAdSihlh+Tb5n8W7+7VGPyYvM2&#10;R/8AfNAH0dcfGz4c2sPmWXh2WeT+61U5Pj74Nv4fLfw2yzfw7fl214Pby2sX+zJ/Duo3R+Z5j7fM&#10;/vLQB79Z/FzwvYQyb9LZt33f7y1DefHPwvLH5KaPI0n/AI6q14nb3Ufk/v5FWT/eqn5trLNJskXz&#10;KAPepvjJ4Hl0+OGfRZVulXbuVvlrBuvil4RtfMkg0uRpv4f9lq8lhnhl/wBftqFreGW6/wCWax/L&#10;81AHrkPxa8N3X/Ljtuv4l/vLVxfjJ4Ntf9Rosvmf8tq8Zure1tf3ybWkWmwyw3Uck0H/AALd/FQB&#10;71/wub4a6pD5d1os9tN93733qo/8J18ObD95e6PO0bfMu1q8JhWGWTzLqP8A76rS1BrGWGP95G3y&#10;/LQB6tcfFD4ayyeXa+G7r/e8ynTfET4c3UPlpos8G37zM33q8XWS1i/2f9qrC3Fr/wA9FaP/ANmo&#10;A9I1Dx54R8yOPS9PnWFvvMzVTbxHpf8ABH96uFa6tYof4VjqGPVofO+T/V0Adxca5Y2v/LOoYfFF&#10;jdTeWke2uTuNShqxpvky3X+sWgDWvtWk879x8tZf/CQXX/L1J/uqtSaxdWsX3JFaT/erDa4hl/ee&#10;Z+8oA0JNZ1D/AJYSKtTf8JHqEvl75Pu1TWLzY/MeTbUMLfvpP3i/xUAbC6zN/rn2tUMmrXUkkclr&#10;Jt/vf7tZMN15U0kf3ak+1f3KAOijvL6SSGTzN3zLu3fNX0At1o8XgP54/wB80e35a+cbNpv3cfyr&#10;H/tV9FabYWt18OZJrqP7sfy0AfPt5fyWs02z/WbmZd1U21TUJf8AWf8AAauX3k3V1N+8Vvmbav8A&#10;FWe0slrN8/8Aq/4f9mgB02rahFN8n/oNNh16+8z5/wDV0f2lD/vUNeQ/6tI6AC616+87/Wfu6pya&#10;5qH/AD021Y/d+ZHv2r/vVYulhi/5aL5lAGbJrOqX/wC7eZl2/wDAajW/mi+/MzVIzR+Z/wDE1Yki&#10;tfJ/u0Aefx/6yvpT4Py3UWi2v2X/AFO1t1fOe3yvLr6k+AbQy+E7rfJ+8XbtoAo+MPFH/CG6pHdJ&#10;D9pmb+992uB8XfGy+8UeZClqttHt8tvLXbXoHxKijtdQmh8vd8qturwWz/c3V1937zUAc/J5n2qS&#10;rmmxfvKhuJfMmk/d1oaX/ro6AN7T4v31Z/iCPyrqt6zs5P8AWVk+ItN/feZ5lAHNyVR+yySzVeap&#10;I28qgCjtkioZZK0N3m1DN+6oAzfKkpyrV5akW3oAp/Z6hatRajkWP/WUAU44qmjb99HUjS/9M6LV&#10;v33+roA9c+Dv7TfxC+AUc0PhfWGtobjczR7dyq1dFr37aHxo8eXX2XUfFl1LDIyq0cfyqy/8Brw9&#10;r+OrWg3UkusWuz+8tAH1V4uiuvCXw5tdYsbpm1CZfMWRW+ZWrw2H9qz4qWHmWsHizUIofu7Vk+6t&#10;eyeOtLvv+EJ8x5P9FWNdq18nzW/lahJJ/tf8BoA2PF3j7xJ43m8zV9Qnvt33vNk3bqxVi8qpJJf+&#10;WlRyalH/AKvy6AEpi9ZKPtC06PUo/wCOOgCvcU5fM8mtK1v4ZZo/3f7v+Ja0tUuLWKGPyI1+b/vp&#10;aAOXWKT/AFlWI1q1DdRy/wDLP7tWJLyH/Wf8BoAyZmkio2+bHWhHcQy/vKsTeXL+88vbJQBhrFJ9&#10;qj2f3q+qJIpIvg3HIn+shj+avmuzbytUhr6k1K8hi+Dc0nl/u/L+bbQB8k3Df6VJ/vNUFXb6WOWS&#10;TyI9se6ofK8qgBq03d71JI1NWgA3VItMpN1ADl/11EkUnnVJDFVryY6AKq9qmWpmijipsjUAV7z/&#10;AFdV9PaT95sp11/qabY3Hlfu/wC9QBJ5v76thW/4l/yf/s1jrF5v3K9a+G/wbvvG8fkpDL/eXav3&#10;qAOq/Z/0mx1nRdQjnk8iSFdyybf9mvor4A6l9l0uaa1kbzF+83/Aq8N8O6XJ8L7XVLFLGXzvmjk8&#10;xf4q7D9nn4uf8IbpetWN7os995i/u/LXcy/NQB9beINL/tnwHql0915E32Vt3+0tfkX4oX7L4o1D&#10;Z8375q/RrVvirJ430HUNPtdLutK22bSN567d1fnDry/8T6+/efvPMagCTQ7+Ow1iGZ4/3e75v92v&#10;qT4d+NNPv7q1sUj2+Yu7dXybZxeZdV7p8J7COLXtLkj3eZ8q/wC9QB9baTLDpc3mJtikZfvMu7bX&#10;p37K/wAUPBvgjT9YuvF99FbQ3kkluu5dys26vMZLe+iupI3hW2hZfvT/AHdtb3wT/wCFe2F1fSeN&#10;ZoJ7VWaSGBvm/eUAc3+3N4g8D+Lf7Pk+HMMUtrbwyLqVzBHtVW/h3bq/OW+s/wDSpJH+b5m/4DX6&#10;FftrfGnwTo3g218O/DzRVW11BfMvrlY9vzfw1+ct9dSfapP9pqALkbQxV2Xwz0abXta/cR/d+9/u&#10;10Hw5/Zn8bfEGxjmsvDepTwzbfLnjhba1fZHwb/ZBuvg3osOteK44raa4XcttJ8zNQB8h+IvD/8A&#10;ZevWslrC3krIvmN5e2vVPCPiOP7VHs0eW+j+637v5Wr3j4tXENra6fqF1o8D+TNu+zW0fzNH/tV2&#10;2j/tLWPijRdH8N6J8NVsfuwyXP2Xb/7LQB846trP2Wb7UnhNm8n5pJ4491fLPxS1SPXvG0kllD+8&#10;bau3btbdX9CXw9+G+g6N4TtbV9LtZ5JI90zNGrbq/L/9pj4I6XYftYWsOl6fFBDcSRyR+Qv7tZNy&#10;/eoA8f8A2efi1rHwWkkm8toLryZI2jZdv3lry3Ur/wDtnXpNYvbr/SprhpG3fxNur7W/b08C6PoP&#10;h3wdHpD2c/iJrVv7S+x7flavz/8AFEX+nR79yxq3zbfloA+pPjN+0dqGs/CXT/DdrY7YVt1VmX+K&#10;o/2F/Acfjea+urr/AFOnrub5f726sfUG0fxb8P8AT/7Ih/tC6hs1t2jgXc1a37IvxVtfgZda1Dr0&#10;f2aOZVXbJ8v96gDB+K3xa0/wv4uvtHgj2wrI0bfL81U/C/x40fw5dRzWtru3L8zN/FXkfxi1Kx8b&#10;/EbVNYtf+PW4mZo9v3VrP0eLT9BtZJH+aT/a+6tAH0p4y/aqhv8AwHqGn6do6p9qj2ySbvvVzv7K&#10;vxO0vwba69dXXy3Ukbbf92vn/UNSjv4fLg+WH/ZqPRbC6urWaOCTyv73zbfloA7iH4pWOl/FDUNY&#10;f9/HJM0m7733qsN8XtHuvG1rql7untYZlkZVXb8teXx+HJrq6khT5tv/AH1WfJpvlTSR/wDLSgD7&#10;gm/a08D3VjHDpfhvz5Nv/LRv4q4tfjnp914kjmvdPWD5v4furXzXoNhH5cn7xlk3feroN0Nh5e/9&#10;/wD+PUAe/eJPi/oN1dRx2Ue6P5dzVmr8QY5bqONNP3Wq/eb+9Xnek/2frMfmQQ7f71dBYxeVD5af&#10;w/LQB2XjD4yaL5Nj9i8O/Zvsu5m2t/rK+dfFF1N4o1Sa+eGRdzNt/wBmvSPFCx2tj5jx1x9xdRzQ&#10;+X5dAHP6L4jk8G6h50EKzzf7X8NdFqHx216/mjm8mBNv/TPdXH61a/vqy1t5P4N1AHpVn+0J4ssP&#10;9R5S/wDbNa9G+Ev7dHjz4VeJI9US1tb7/npHPHtVq+cWWb/nm1SLFJLQB+jWtf8ABYvxFdeHZIdL&#10;8G2en6oy7VuWk3Krf3tu2vkf4gftd+PPiNqE11rEytNMzNI0ce1d1eOyWsnk/wAVEMckX36APWPD&#10;s8l/pf266/f3XzNuaoby6jl8yOePd/vU3wmsn/CO+ckn7vd81V9Ql82gCjp9nN/anlwR7oW/8drt&#10;PDPw7tdQupr7UY9lrCvmN8u3cv8AdrH8P+KrXS7qPz4d0f8AFWp4i+MmoX9r9hghiW1+7+7XazLQ&#10;B1Hg/wAW6X4D16SbR7VYJmb935nzbVqv8UPixrHiiTzLqZfl+7HGu2vM7W68qaab5vO+9838NZep&#10;NfX3lzPulkb+792gDavtUklsfJSb733lWs3TbeOX9z/eqO1ab/Vvay/981NG3+lQxwRt5jMtAH0x&#10;8C/hP4d1mx87VL5bbb821v4q9ms/hp4X8OQyapp23+0I23Q/xK1Y/wAHf2UJPirdWNra+Il0+Ty4&#10;5Jl3fMy19feDf2RLfwR8niHXrebRYY9v7z5WoA+Rbf8Aa48baX8RtFtdbhibT7WRo1VY1/fLX1J8&#10;Vv2c4/2rtL0/VPLXRY/JjZZI1+Zv87q8X/aYt/hL4DtdQvtPmXV9Yt9rW7WzblVq9f8A+CeH7QVz&#10;8T/CN14euo/9K09mkVm/55/LQBQ8A/8ABOr/AIRfT7q1fxRKsc25W2x/Ntrn9Q/4JJ+F7+687/hL&#10;LxV3btvl/wD2Vff2yjZQB8S6P/wSu+GtjDH9qup76Rf4m+Wt6b/gmf8AC/yfLSGZf+BV9eUUAfBu&#10;qf8ABLDwb/bEclldTLa7tzM33queJP8Agmn4disY/wCxJm+1Kv3pG+9X3NRQB+X/AIy/YX+Jmjfv&#10;vC9isskPzKqzKu7/AMerzHWvFXxG0G6j0fxrY/ZpLdvLXzI13K3+9X7HV4Z+1D8EdL+KHge6m+zp&#10;FqVmrTRzqu37qtQB+cV9+0ZrHkx6LPtlhhXy1k2/Mq15z4y8ZQ/2XdR2X7j7Uu1l/u1xfjiLUPDn&#10;jKSHyZGjhby/u7t1YfiJb6Xy5vLaXd/dWgDc8H6p/Y2n6hG//LxGyr/tNVzw/wDB3xJdf2PNPC32&#10;XVG+WT7yqu7bWHpdrdRWPnJ/eX5W+9XpWj/FzxZpegx6ek0C2qsvk+Z95VoA9k/aI/Zfsfg38KfD&#10;uoaXN9p1i8kXzJ9u1vmXdXmun6p4uutBtbGG1a52xrG37vay1pfFD9ozXviXa6Lo+oyLcyWcisv2&#10;b7u7bXs3wx+MGn69a2Oi6jYwaVqFuqxxzMu1W/3qAPEfD/hnWPAcl1qGnWsv9sTf67d/FXWal8SP&#10;GVrYxx3UbQSXC7a92/ai8TaXoPg3RdP86z/t75vMa2+8392vGW8cTa94dtbV7H93D825l+bdQB4j&#10;4y0bVL+6jk1SaVfMVmX5qj/Zn0a1i/ac8Nx3s3+gx3StIs7fK1dh8QGjutQ0+6n3LJbx7V+X5Wrw&#10;nx9caho3jKbWNOmWCS3VZN0fy0AfpV/wVKbQZfhfo+yZV1BZFaHy/wDnnX5z6e1rL4DvrryZZ9u3&#10;y9rfK1dd8SPFusfEb4K2usa3qEtzNbyLCvmNubbXP+A7/T9L+F/2q6haeFdvmKv8XzUAU/B9vda9&#10;axzWsjW3kybW/wB2qeveMJLDWPLeZp9reXu/u161o/xN0HxbdaPHpGnxaZYxyKsysvzN/erw/wCM&#10;GqafdeONQhso/wDl6Zl2r8u3dQB7h/wiWj+KNLhm1eRmjZflX+7XneueGdF0vT76Gy+WNWZvvbty&#10;16JofjCx0/wPDC8f7xl2zbvvKtZcnwj0+w8nVP7YXULW6ZWaONtzKrUAeF+D7+1i8SeWkKrGzfLX&#10;6ReBdWmsP2S9ejtbVWha1k/ebfmr87/EWjWOl+PJP7O3eT5jeWrfw1+iHhPXo7X9kHUNm1f9HmX5&#10;v4qAOf8AhbFrWqeEbH+yI/3y2/zbW2/LXcWel69qmi/ZdU+WH7u1m3baxfgfrlja+DbGSfUItP3R&#10;7fmbazNXYeItZ8rS5IbKb7TM38Stu20Acn4Z0bXvhLqnmeENL8+G4b5mX5lkZv4a+Yf2uNZ8UfFX&#10;4mafY6ppf9lXSqsO3bt3fNX1d4F+I19oN9D5/wA1qs25o5PvLXba58E4fjx8UNB8RP5S6PGvmSbf&#10;9Y3zbqAOX+Bf/BOLwP8A8KvtdU8VwtfahcQ+Zt3bdteG/tYfsG6h8JbWHxZ4G81tP/ijj+9H/tV+&#10;r2uWken+EZ7WCPbDFD5ar/s14T+1J8Xv+Fc/D3T4ZrFbmG+8u3ZWXd8rUAfmr8IdR8UeKPCOsaX4&#10;hvmnsY/3a+f822uTuP2Z9Pl17zLXWl8zd5ir/davrz4heCI/h98F5teSGL7Lq0fmQ7V2sv8AvV8F&#10;3nxV1iwvpvssn7tmZd392gDsvFHg2OK6j0We++3Sbdu5V27WrlbfwHa+HNehjnk3yK1Q+E/ihql/&#10;4ohkuo1aFVb5mWuq1SWPxH4uhuk+Xc1AEfxYs47rULWR/l2xx7a4vSWk+1fPHs2/+PV6h8RtNhv/&#10;ACZoJP8AUxqrLXmOlyx/2p8/8O5aAL32eSa6jk/8eqv4gaTzIdke6Tcu5v8AZrakl82q91FJayR/&#10;u927/wBBoA/Yz9g9ZP8Ahnfw3+72x+T8v/fTV7d4yX/ikdY/ebf9Fk+b/gNfl38I/wBs3xJ8Jfhz&#10;/YtrDFPY2sfl2+77y16J8NfGXx0/aW0HVJILqPSNH8tt0jfKrL/dWgD2j9h9Y4rrxtH527/iaSbf&#10;m+9X1RdRR/ZZt8ipGy/M392vzZ+DOk+PPAdr4uj0TUPt2oWd1IskEDbmZlX71fMPxE/a++K1/wCK&#10;JNPvdeu7GHzPLaBW27f96gD3r4yfFrS7X4laxp88n/HvI21l/ir0T9knxl/bPi6aaD5o/wD0Kvz/&#10;ALzxbJdaxDNrEbX0kzLulWvsb9knxpoujapNIl9FYyfeVp22rtoA+4Nc8QTaXpeqXUcf7yOFpI/l&#10;/ir89f2iLyx1nS5tQupNt0027y1r6c+In7YfhGSxuvDtldRT3zL5fy/xNXyD8VLWO60/+0Lr5o2Z&#10;WWP/AGqAPoD9hn4zeE/BHhHWpNUkiXVP3e1dvzNXvngX4g6x43+IEl9PY+RY7f3fy7dy7q/Kn4d2&#10;uoReOJtQeOX7Ksit5f8Aer9EvhL8c9Q8eeOIdLg0VtPmt7GNVXbtVloA+vJJZJYZN/8Adb/gNfG/&#10;7WWlzap4X8UWMEkn2poflZf4a+vrGKaXT/3/AO6k2/N/vV8//FKzji0HxldTw+fNb2/mfMu6gD8c&#10;YfCV9FqHkvHL5izfM38LV9gfBv4M+F9UksdQ8UWP2mGONv3bfxNXzjrHxw1SLWptPg0+BYftW7zG&#10;j+avuj4H6XH4y0fT5vJ+9CzbV/hoAy47O10ubybWPbaqzeWv91ahvvMl/ff3fl21evP+P66tfLZZ&#10;IWb5mqm0UnneXQBRsZf9Ojk+7XTeLLWOXwnqEj7vJa1ba3+1XO31vNFJH+7b/dVa6rxddSRfD2+h&#10;8n/l3Zv9pfloA/MvxBfyf8JRfQpDtj85lZqjsbCOWT9/J+7rQ8US/wDFSTfudvzN/wACqqq+VQBp&#10;WPh+HzPMST93W14d+F914u8SQ2OnQtczM22ONf4q5O31SaKTy0/1dd18JfjTrXw08UQ6ppcMX2q3&#10;bdH567loA9u/4Yo8SWMce/w3P5jL/vfNULfsc+KIpv3/AIdn8v8Au7a7y8/4KpfEbQYYf+JLpk/3&#10;V+Zaoyf8FVviVdfvP7B0z/v38tAGDN+yDrVraxzP4bngjb+Lbu3VDD+xv4osJvtX/CLztCy/e210&#10;Df8ABVb4lf8AQB0xtv8AC0fy1Ys/+CqnxQuvM/4k+kLH/d8ugDlbj9lqbzv+RduvM/6501v2W9Qi&#10;+54bum/2Wjrpl/4Ks/ECwk8x/DemTx/3vLqSb/gq98Qrr98nh3R1/h2+XuoA5+1/ZB1DVI/MTw7d&#10;L/eXbUMP7L81rdfZU0Gf/a/d10i/8FUviNdeZH/YOmL/ALsdZcP/AAVI+JUWoSf8SHSW+b/nnQBV&#10;uv2S76X95/wjd1/vbapyfsw31rD5f/CN3S/7W3dXXXH/AAVU+I0X3/DemeX/ALMdVV/4Ks/EDzP+&#10;Rb0xv96OgDlbH9mmPzvLutFu2/7ZtUln+zJ/pXlp4Xumj/vba3L7/gqR8QorqORPDekeX/1zqa8/&#10;4KffECLy5E8O6Z93d8sfyrQBm3H7L/lfc8L3X/fNZLfstXUt18/h26gh/wCuddRb/wDBVb4gWs37&#10;/wAN6ZP/ALPl7ac3/BVz4gXU0kn/AAjekLH/ALUe6gDk7z9lO6ih8z+xbryf722q9n+y1N+72aPd&#10;fN/s7a6K6/4Kn/EKX92mg6R5f91o/lqS1/4KgfEaWHzP+Ed0j5f7sdAGXffsk6hF5f2rRZ/Lbbt2&#10;x1i3n7Lt153lp4duv++a7Cb/AIKkfEaL7+g6Y3+y0dV2/wCCovxKuv8AmXdMXb/D5dAHHx/s1zS/&#10;uX8N3X/fuib9nOT7LJs8N3fy/wCy1dd/w9C+IXnRx/2DpC/7Xl03UP8AgqB8QLWaPZ4d0j/a/d/e&#10;oA4G3/Zz1S6/5gN00P8Ad8urE37NN1/yw8N3kH97dHXqlr/wVZ8cfZY4f+ER0hf9ry/vVHJ/wU4+&#10;IF19zw7pH/fugDxHWvgPfWs3lpot0v8AteXUem/CWSw/5gN40n97y22165q3/BSrxxF9/wAN6Q3+&#10;9HRb/wDBTHxxFaxyP4X0eXd93bDQB5TN8EfNjkvv7Pukk/55+W3zVm6f8G/t918+j3UH93923zV7&#10;sv8AwUk8WSw+Y/hfR/8Ad8uq9n/wUi8XSzSSR+F9HXb/AHoaAPM5PgPfWsMcc+n3X+yqx/eps3wM&#10;/v6XdQSKv/POvXP+HnfjbzI9nhPR5P8AaaP5aNc/4Kd+Lv3cf/CI6R/37oA8Lj+BUl1dSSPY3UG3&#10;7v7tvmqbS/gt5t1JJ9luvl/h8lq9cj/4KbeLpf3aeE9H8z/rnWhov/BTvxZo115174N0eeH/AGY9&#10;rUAeH3nwquor7zH0+6+yr/F5e2vRNJWb/hF5tP8AJ3Q7du5vl2133iD/AIKn61rOnyWsHgPSII5l&#10;27mj3f8Astc7HrknxC8DzXV7HFYzTfM3kLtWgDw1fhzHa6pJI9rO25vlZY9y1pSfCr7VD5k8N0sb&#10;f9MWr1Dwj+31qHwvjj0d/CemarHa/u1klj+ZlX/gNd5cf8FSpr+1jjT4f6Yu3726P/7GgD5jX4T2&#10;MX/LO6/78tU3/Cr4f9Z5M6/9s2r6QX/gqF/f+HOmeZ/1z/8Asatf8PO4bqP998PdN/4DGv8A8TQB&#10;8yt8I7W/h8x/PikX+Hy2qP8A4VVa/ZZN8N153zbV8tq+jLj/AIKYR+Z8nw903/gUf/2NWJP+CoU1&#10;r5f/ABb3SGh/65/N/wCg0AfMun/CCOX78k9t/d3QtRqHw0hi/cvDPP8A9NPLZa+nrX/gqFHL5k0/&#10;w90zyf4dsf8A9jXG3H/BTia/1iSP/hB9IWHd8q+X8y/+O0AfDar++r6M+CNr5Wiyf7W3dXgMd5D5&#10;3lvH/wAC/wBqvpj4M6bNL4dhkT/U/LuoAr69F9v1S6j8v7sf3mrxvVLOH/TvssP7zc25q+ivGjR+&#10;TJ5EO2Pbtb5fmrxHVoodLjupnj/dt/s/eagDyXbJ50lbGlxVXV5tZuo7WytWnmmbbGsa7m3V9AeE&#10;/wBhT43a9a2t0nhO6tobhVaNp/lZqAPN9Puo/wDUv/rGrn/EUvlX0kde3eNv2Qfip8L/APSte8Oz&#10;rDt3bo13Ltrw3XrOb7VJHPG3nfd+Zdu2gDn5l/5aVJDbyVHJL5f7t60rW8j+yxx/+PUAQ+RUfleb&#10;Wh/aVrF9/wD1f/oVUZNSjlm8yCNmj3fdVfmoAkjjjipsjR16N8N/gZ48+Mkn/FKeE9Q1CRfvSRx/&#10;Kte+Wv8AwTn8XaN/ZcnjXULXw1HqEy28bTtu/eN/DQB8ew+XLUywR+ZH5n+r3fw19qfGb/gln8QP&#10;Amgx6p4XvovF8e3zGjtI9sirXyHrXgXXvAeqSWviHS7qxulbayzxsrLQBJb2+n+dHJ5f7tfvf7Vd&#10;FrXiDw3daf5drp+2b+9XHtqUMsnl/dqxutfJ8tI//HaAKrWEMs3+rq1a6D5esWvkSfeZWbb/AAtU&#10;cdxH/q61PCrf8T6H/e+bdQB9AeOLyS68B/Zfux2sfzf7VfJeoRSfapP96vr74leINH/4QeO1gh/0&#10;64Xa3+zXyX/y9Sb6AM9rWSWmtYSV0lv5Msfyf+g1JHLDa/f20AczJpcnk03+y3ramvI/O+T5Y69E&#10;+E/wH8cfGm6kh8L+G7rUI7f/AFzLHtVf+BUAeSw6bJ/BVhbCSvoDxN+xz8VtBmkhTwndT+WvmSeR&#10;Hu2rXj+vaDqGgyTQ6jay2N1CzK0Uke1t1AHKtYTVoeGfD8mqaxawv/E23a3yrtotdUj/AOW8dWpt&#10;U83y/sXyyL825fvUAfTXxS+C3hvwv8KYdQ0u1i/tTau795uZq+WZP9dJX0x8C/2ZPjB+0ZYxyWXn&#10;waLGu1bm5ZljWuZ+PH7IPxQ+EHmTa3osv9mq3/H9Au6NqAPBbW4j+3Rx/wC0tfUmpWcdh8IZJnk/&#10;4+I18ta+UbeWS11SPfH91tu3bX014wsL6X4Sw3zyMsMK/KtAHzbDbx+dJ/vNUd1a/wDTSiT/AFlR&#10;s1AEci01YpKtLZzXX+ojZv8AdWq7W80U3lvHtk/2qAIZKFWSrX9l3X+seNvL/vU6G1/fUAFvFN/H&#10;UbeZVyS4jiot9ZhtZv8AU7pP9qgCnGslTeVJVpr+O6/eJHt/2ar3Un9z5aAIbj/UyVXt4qbN5lWL&#10;D/U0ASWcX+lRyf7VfanwH/aMsfC9jHDe6XawQww+X9p/iWvi+Or1xeSfYfLSb/x6gD668QfGnw7f&#10;+JL6+8yKe1mZmZpPvVl+E/2hdP8ACV9JqGnWNrdWq/Ntk+81fHsiyS/8tP8Ax6rGn/6LJHJPI3lr&#10;823d96gD62+IX7aE3i2GaPTtHgsZpI2hZlXb8tfMP9m/arqS6n/1kjMzLWhNr2jy+Xsj2ybf4aqz&#10;a9Y/wSUAQx6X5UnmferuvC/xLm8GzQ3SWMbSW+1V3LXCyeJrWKaPyPl/4Duoh8TQ/vPP+bd/s0Ae&#10;yat+1V4i1m6+1Txq0f8AzwZdq1Y0f9o6PyZJH8N2s8zbl3N/DXjtr4m0WL79qzf8B+7TW8YaXFN+&#10;4sf3dAHoHxE+OF14k0f7L/Z8EEbfd2r8y1H+zb8WvBPwv+IVrrXjLwnF4n0tm2yQSru2/wC0tec6&#10;xq0OqQ/uIdsdZMjQ+THH5dAH6jah/wAFfvDelx/2X4U8E/2fp/ltHGzfL5bf7q1xeg/tXx+N9eh1&#10;7xJqi61HC25dPk+VVWvzl8qug8Ey+Vqke+ZvLX7y/wB6gD9Ytc/b6+D8WqaPa3vheJ4/MjjuJ2jX&#10;5Vr1K6/bD+A/9j+Zok0M8zKrLBbW/wAy1+L/AIm0HUNa1SPZ5nls3yr/AHa6jSbjUPhzaw/ZZFa+&#10;ZVZty7ttAH6seAf23pPGXiSTw7omn7Y/uwtP8rNXxn+0l+03JoPxGurXy1nulbc07fwtXm/wluPi&#10;F8QfHGnzeF42ub63ZtrWy7dteweKP+CavxG8ZTSa1q+sWa3Vw3mSRtI27/0GgDxXwH4+h+JfxAtb&#10;WeZmmvJtsnmNu8yug/ba+GNj8OfF1ja6dCqR3kMbbf7vy1718I/+CZeqeEr6HxI/iSBtQtZFkjtl&#10;X+KvL/8AgolFqH/CWaXDeybpIV8tWX/ZoA4v9im40vwH44uta16+gXT1t5I2jnk+81eZ/tHeJLHx&#10;v8Ste1DSJP8AiVtN+72/KrLXnd950UMf75v+AtWhptr9qsfLSPzZP4moAybP9zH5dZ95LJ53l+Zu&#10;rc/4R+6uppI0/hr7u/ZP/Zf+A8Xg3/hKPin4ks576ZlaGxkuFjWOgD4/0H4J+ItZ8Bza8kKwWsa7&#10;l3NtZq1vhD8Mb7xRa337zyNu6Nf96v0g8aaD8JYvDcOi+A4/7Q3bljktpN0deJ6p8NLX4Va9HHay&#10;fuZF+0TQL83zUAfLOj/ADxZa61dSPp91PCu5t1tGzK1eT+JtLutB16aO6hlg+bbtnj2tX6sfsr/t&#10;X/D3QfEWtaD4kktdKj8793Pd7du3/gVdJ+1N4f8A2c/i/wCA9QutP1TRl8SLHJJZz2ckat5n+1QB&#10;+QNjef8AAY/9r5a3LNvNj/5617h4f/Yy1DxHa/ap/EmnQWv8P7z5mrmfEX7PN14S1CSx/t61nk+6&#10;vlyUAcToNxJYTSeX/FXaaXdR3X+fvUWvwM16L7l1FPIq7mVWrJvPDmqWs3kpJtmVtrLQBe8VXUcu&#10;l+W+1t3yr/s15DcXUn2ry/MZa+nrP4I/YPCceqavdK0l0rbY93zQ1w/jr4Rx2HheHXkmiaH7QsO1&#10;fvUAeLtL5X3/AJquWN/JF+8SNf7rLVHxFb/ZbqSNP4ap2us/Yf8AlnuoA6K+vJLr935P7xvu/LW1&#10;D8L9a+ywyeSq+d/q/mrkY/GEkXlyeWvy/wCzWs3xB16/tY4Uum8mH7vzfdoA1Na8JX3heOOS92/N&#10;8vy/N81cXqF5J5kkaVpX2uapfw/6VM0+3+826sWRZJf3j/LQB618NYpP+EJmmf8A1e5tv96qdv4Z&#10;vteupI03Lub+L5ab8OfGFrYaD9huod22RmVq6qTxbJrM0cdlD+8+6qxrtoA43xF4SuvDn35ln/vf&#10;7NZ9ncQ2vlyPHukb7q16NceD9YuvM+22MsELfMzSV1nwX+Dei69440ubV5l/stbhfMVvlXbQBl+E&#10;/BEni3S45k0/yI12qzMu1mrtLXwz/wAK5tZJH0GC+jb7rSfM1fR3xg8ZfCXwH9hsbKOJfs8arug2&#10;7WrwXxN8SLHx5fRw+F9Llnjj+8u7duoAw9H+HOtfFCO6uoLGLT9qsyqq7d1ec6HYR+DfiFH/AGvD&#10;5/2dmVo9u5d1fQHhnxvdeHPDce/R54L5pvLbb/drzH+1LXxl8RprVIdsjSMrKy/M1AH2J8FbrwPp&#10;fg3S/Flrrzf215zfbraCTc0Mf8Py1D8WtS1D43fDnWptL8WXUElvcMqwXbeXujr5dh8C+IvhfrH9&#10;oadffYZG+ZY5PmVq3PE3/CZeMrWO+1TXolh+75Fovl0Aee2/gr+y9Hhtb2682OTdt+bdursPBfxE&#10;1j4I+JI77wvqH9ledGscn91qo3XgO6/suS6/tRfMj27Y2b71ed/ES1m/0WO6kb5fm+Vtu6gD9OvA&#10;/wDwUQ8Ow+G7GPxDJG19HGqzTxt8rNXVL/wUY+FcsPmfbm/3dvzV8B/sQ/Bvwn8ZI/Emj695rSLJ&#10;uhZW+ZVr3LT/ANjX4X+Etak/tjVPtMKt+5joA+nrH9vz4X3Xl/8AE027v4f4q1rf9t74XyyRxza0&#10;sG7/AJ6/LXzDY/Af4P8Awvupta1SFr6GZWW3i27lVm+7XnPir4R/D/Xvt2qTySrIys0McC7dzUAf&#10;oBJ+1x8KY4POfxdZ+X/syK1XdM/ai+Gms/8AHt4os2/3pFX/ANmr8HpPhz42uteurHTtP1CeTc21&#10;fLZmZf4avap8G/i14d0WS+utF1O2sV+ZmaNlVVoA/eW3+P3gO6k8uHxHay/7kitXhf7TX7Zml+Ev&#10;Dt9pXhuOHV7q8t2h8/zPlhZlr8ULP4ieJNG8z7LrE6/w/LJ96vQLHXta8R+HfOur6SeSFtzMzfw0&#10;AffHwh/Z7h+JfgeHWtemgaSZVk3K25q4f43W/gf4S3X9npY7oV+7Pt3MzV4z+z3+09qnw+vo9Lup&#10;pbnS2b5o2kruv2jPH3hv4l3UcyRrBHCu6Nf4t1AHI3nhfT/HFrHdeF5P3jbVkVvvLRY/AybXr6PS&#10;/t3+lL/rNzbVrH8I2GqeHNPutU0ib/RVjZpJF+6tee/8NFa1peqTXSSef83ysvy0Aenal4c1D4c6&#10;99l/sGWeOPb+/jjZt1eseAfAd98WtPm1S1sZbGbT28vbOvlq3+1Xifgv9tzXrDVIfttratYqysyz&#10;x7mZa+zvhr+1f4T+IOiyaeljFY+cvzLAqruagD518RfCfUJfEkOsajqEt983y/NurpL7Uv7GjhkS&#10;Fp44fvLHHu+WvQtY0O+lhjsYIfIjkZvJWT71bXw9l0fwRdeXqOnrqEkn7uZW+agDzH4zfFDwPf8A&#10;w50+x0fS2bWriNftDSR7Whb/AGa+c/8AhTuqeMrqSSyjaeNlXd8vzV9jftAaT4T1mbT7rSNBXSob&#10;eNlZfL27q5Pwf8UPDvwqtZNQnsftMm392u35d1AHzz8TPh9N4S+D/wBhSSVpPtHzQKvzLXnekt/Z&#10;/wAL5rWfzVkbb/D/ALVfXF58TvDfiO1vtUeFbmO4kZvI8vcq/wCzXNqvhHXtBm+1aWsEbf8ALDbt&#10;2tQB4b8H7CG/jhh8n94s3mf71fXWn/sk/D3xH4dj1q6mWCby/MmkaTbtk/u18w6DocfhLxR5lldK&#10;1qsnmfe/h/u19gaLcaX4t+Hs2i2sMrX10yzeZHJ8q0Aea+H/AIVeE9Z1S10+9k22Nw3lySf3Vqxr&#10;3wq0H4S3XnWN1/aEkzeXHY+ZuVl/vVuWvw71iwjkhn/fzL/Ev3lrxvWNJ8URfEaxjeaWeG3kWRdz&#10;bvu0Aeb6p4Dm8ZfFqa1gjWxkaRmWNvl219faT4Imi/ZZ1SO6k3SafHJJ5e77y18b+OrzxFdfHKaS&#10;1ka2vvtDbdvy7Vr6m1L9ozRfDnwVvvDeo2rLql1atG0jfdkagDz/AMSeL9HsPBOl2N1at5jW6yLJ&#10;H95a7b4L+NLWbRY5Ekmnjt/9ZJP/ABV5L4m1TT7CPRZL3ascln5i7l+WvbPgn4j8J+LfDceg6dYr&#10;bX1wu1p1X5VagD0j4xeF4bC18L6xaw/u768ht5vs3zNtatj4rfFW6+CPg2x1Cyj+zR28kaxqv8S/&#10;7VcX441zWvAfg2b/AJefsbeZD5i7tu2vm/XPHXjj48eG7rRZ4ZmjmkWTzPLbatAH6pfB348aD8cv&#10;hf8A2hp19F9u8lVuIWk+ZWrxH/goV4w0vQfhz4dm8yC5ure8hk8jzPmbbXwX8Mfh98VvhfrEkekX&#10;V5bQzbVZo1by9teoTfCfWPiX4stdQ8c+ImvobVfmttzfNtoA7TXPi/H8WvgjrUjwtBDbqqwwbflj&#10;r4JuLWOW6mh+7tZmZa/Qbxt4k0W18D3XgnwH4Humurz5dyw/dr4X+M3gjxR8NPFH2rXvDd1osci7&#10;lWddqtQBk6Wv2DUI/wB3+5+7XWabJNYa1ayJDuh3fN/srXE6fq0d9a+dB/D95a2PD/jKTVNatdLS&#10;HdNcMsa0Aeka5L5t15nl/u9v3a8tt1k/4SK63x/u2kZl/u1rfFzxpqHg3Xo9Pnj/AHnlruj+78tc&#10;D/wtWTzI5PsK/L93/doA9Q0ez+1ah5Lxt5fy/wANe2fAH4BR+KPC+ta1PdfaZreaSOOG5+VVWvku&#10;T4v6pL5cOnbbaT/ZX5qsR/H3x5oMP2VNantofvNHG23dQB96fs//ALFF18UPEU11e6g0WhwyK0ir&#10;/F/u1+kml+DdL8B/D+bR9OjWC1t7Vl+X5f4a/Dfwb/wUO+KHw90uOx0SaC2jX+Jl3bq0rj/gpt8a&#10;rrS7qxfWovJuFZW/d/NQB+oH7H8Glya944k8lWvm1SRVkb7zLXlv7b37DMPi2O+8ZeDbGJdU2+Zc&#10;QL8qttr84fCf7cPxK8EapJqGj6gttdTNukbb8rNXVa1/wUw+N3iLT5rGfXoljmXa3lw7W20Aef3E&#10;t94cvprHVIdvkt5cn+y1a2n+IoYvM+yyM0f93dXl6+PL6/8AtX9r/wCkyXEjSMzfe3VVXxlNYfu4&#10;I/3dAHrGi2Fj/b32q9umgmb/AFfzV9DeImtbrw7YyPNu2xqzbq+cfg78KvGXx91qObS7Vvstuy+Z&#10;c7f3a19NfETwRqHhLwjDaz/6d9lVY5mi/hoA4fRfj14N8EapDJdWrX0lq37yP+Fq+ovAf/BSr4ex&#10;f8TB/C7W0yxrH56qq/KtfmL420eSW+1i6ghZofMXbJt+Va1NH02a6+Es0aR/6Utwzf6v5tu2gD9Q&#10;tQ/4KreEbW68z7D58Lbvut8y/wDj1c7q37eHgPxlo+sQ3UzWP9rQrG27+Fa/I1fMik8ufd8v3lrq&#10;JNZ0+XS44XtW85f+WitQB9Nato3w91nxRJJpeqLPGytIqyNt3SV9GeAfGH/CudB0+R7r7NH5e3du&#10;+Vlr8xV1SGK6hkg3QSKy/wAVfUHiL4l/298L9HjT5o7eHbJ83zUAfWEnxc8E2sfmT6hA01x/ekrD&#10;vvjh8ObWbyZ9aiW6b7u2T5Vr89W8aafLqkn22Oee1/hWOT5lamyWvh3WPMmgvmg+b/VyN8y0AfpZ&#10;4X+L/gnQZo5NU1TT57Vvm8zzlZlr0jWPix8L/G/w51r7LrWnwTLbybf3y7m+WvyJ17Q4bW1jjtZp&#10;Z/8App5ny1zdvLNFNHD50vzfKy+ZQB3nii683xRqEiSbofOby2X7rLVHdRa2ckUMe/8A1f8ADu/i&#10;rQ+web+7SgDJ2/3KsafcSfao9/zVrQ6XH5dYd5BJa3XySfu6ANy+WOX7/wDq1/8AHWp1m0f/AD0W&#10;ud+1TXVNVZoqAOwjWOL/AJZrUMyxxeZJ97cu3/gNcv8A2pdf6vzKvLfyS0AaVvF+7kj+Xy2/hqFb&#10;WOKSq63Ulr+8pv2/7VQBpTeXF+7j/wB6hl8qPzE/1jVDpthdXUMkn3qo3i3Us0kafLt/8eoA0laT&#10;yfL+9U1q0cX/ACzWubuPt0UP+saqrS30X7zzGWSgDrpopJY/9X/47Ulv/oFr/D5f/j26uP8A7c1T&#10;+OanWv2r/WTyN5dAHSLLDL/douFh/j2/8BrF2+b/ALFOW1/vyN81AFxoobr7ny/7VXLWX7L5cf3v&#10;9qse38yKTy6kvLySL7lAGleXHm/u/wDlp/u023/dVz82oSf6zzP3lObVLqL/AJaUAb1x5f8AH/3z&#10;TbX/AF3+rVv7q1zrapJL/wAtKdHeTRSf6ygDuobXzfv1DJY/ZZvL+7/F/vVyN1qmoS/cm/eVk3mr&#10;ap5nzzN/31QB6JdL5sPl/uvMqrHa/ZfvyL/s/wCzXnc2qXXk/wCsapLPVLr+ORmk/wB6gDvpNL82&#10;bzEqFv3X7v8Ad/7Vcn/bOoeT5fnfu6I7+6/jkoA7SGL/AJZxyL5dSMsf8e2uZ0/UpIv9qOrS3Ekv&#10;/LSgDQkWGKbzPLX5qkhb7V+7+9H/ALtYdxLJF9//AIDV7Q5ZPM/6Z0AbFnFHLdRw+X+5X/x2vbNP&#10;8yLwPDJ5n3Vb/gVeRzLD50cj/L/eb+9Xt3h+wsdU8EwyJJ+5VW2r/eoA8J1S3hv9UkjSP9596mx6&#10;N5X3I62Ft5PtU37vb+8/8dombyvLoAx5NGji+/TobCP/AJ51rMskv7yocf8ATOgDLk03zf8AlnVO&#10;TTY5f9n/AGa6Bu9QzW/nUAc3JF5Uckfl7v8AgP3q5mx0uP8Atrzv+We6u+ksJPLkjT/WfNXBss1h&#10;qkkb/wALUAdpa/AzxFa+XNdWqtDu/h+avWvAseqaXHHpdrCzbvvKtfXl5YeB7qOSNIZ7G6VfMWDy&#10;2ZWWvDbXXI9B8ZX0yQrp8O5vLZv7tAHE+MPEdr4XuoY9Xj3Rtt3ba4uPWdF+JevQ2qWv2bS42WNt&#10;v3mqj8cvEH9qapDHB+/85tvy1teBdLsfhppcevaxD58ki7Y41Xd8rUAfRnw9v/gD8EYZtY061XUP&#10;FCruhju49yxt/wB819ffsofFrXvitfahrGsXUXk+X5dvY23+rjVf4v8Aer83dF17wP4jsfOn0dpb&#10;5vmb+Gu48C/tHSfCWGT/AIR7zdFk3f6vb5itQB+tGqT6XdTfYdR+yzyN/wAsp1Vt3/fVeW/FT9kn&#10;4Z/F+1jh1Tw7a2My/dudPjWGTd/3zX51/wDDyfXtB8USahqPhNdXmVvvMzLu/wDHa7rR/wDgr9rH&#10;9qeZe+A92nt/yzjkZWX/AMdoA8Z/aw/4J36x8DfO8RWWoLfeF2m8uNm/1ke77u6vk+88MyWv7yCR&#10;Z9v3tvzLX2p+1l+3BJ+0hp9jo+nafd6RoKqslxbN8zNJ/vV8i+KNWmltY7HTtLltrFf4trMzUAeo&#10;fs2/sa+LP2ltU8nTo1sdPtdsk19c/Ku3/Z/2q/Tj4G/8E3/hT8ILqx1C6tW8S6wse2T+0FWSHzP4&#10;tq7a8B/YH/aW0vwl8L5vCPiXdot1brJNDqCx7mbdXpknxcutU8UfarXxlPc2qtuX93t3UAfXWtXX&#10;hn4QeEb7VILHT9FsbePdtto1jVv++a/P34hePvFH7RmqRzT61aJp+m3X2izjWT5fl+7/AMCrS+NX&#10;iDxl8btetdBn1Bp/Du75mVfL2rXP+Ef2XZPBvlyfbt1isnmeZ5m1loA+5v2afEuta94D8vW4186z&#10;ZYY2X5ty7a6Lxt8JfBvxG0+6sde8N6ffR3CtG0klrG0i/wC622vmf4Y/GuHR9Um0HRdYX93J5cis&#10;v3q9yXUvFl/DHJBrEXzf3o1oA/PX9r7/AIJyx/DTzPEngORp9H+9JYz/AOsVv9mvjVvCWsfZZJH0&#10;G6WP+8sfy1+4WrfD7WPGX7vV9YWeP+791a5vUPB/hfQbq10G9voPOuPlhjaP5WoA/EePwlr3neZ/&#10;Zd15f/XP+GtjR9B1qXWrX7Lpc7fN822P5q/bKb4N6PLa+S8Nr5e3cu2P+Gufvvg3ovhH98/kW25t&#10;0e2Pc1AH58/FbwLNa+CYdQ+wywSLGu3cvzM1fLNn4V1i/upP+JfL5e7/AJ5/M1ftxJ8J9H8b2sce&#10;o+Vcxt/q/wC7VWP4E+A9G8z7VHBHt+X5V+7QB+Lt54L1q1/1FjL8v+zVex8K6hql1Haw2M898zeX&#10;HGq7t1ftxb/CDwTqljJ5GnwTw/daTb8zVc8P/s++EfC+tWusWWjwfarVvO+792gD5V/ZF/4Jk2Mu&#10;l2Piz4mRt5jMs1vpa/Ku3/ppX6I+HfDOg+CdPkj0XS7PSLVVXd9khWPdt/3fvVyTeLbrxH5lrp0y&#10;rt+Vvl+7TZIta+w/ZfOX7LMu3/a20AfMeuftS/8ACL/EzWoUulvo7dZJJI2+ZWj3fdr1Lwjq3wl+&#10;PHhGTVPEnhvQ4JLj5d1zDH5n/fW2pm/Zr8GxX02oT+HVaaT/AFjeZ95q5vxJ4F8B6NoOoR3UK6fD&#10;btu2wSfdoA+cf2mv2eP2adB8y10TUJYPEU27y47STdGrf7Xy1V/ZH/Zh+HviiH7de2v2ma3uNrRz&#10;r96Nf4qp3n7RXwf0HWrqODwT/aF0vytPJJu3Ves/269B8JRyTeHvBK218y+WvzbVWgD9MPDun6D4&#10;X0e1sdIjtdPsYVVY449saqtHiLw/o/jzQbrS9Uhg1CxuI/LZW2sq1+UN1+1L4s8b6hJdJYtBMzbv&#10;Ljk+Wuy8E/tMfErQYfMtdFaLT2+WSTduagDi/wBpz9l/wn4N+JU0fhqNWk3Nugb7q1wvxUjj0b4V&#10;2tja/NuX5lk/h+avbI/DniLx5dX2sQQ/bprybzNzN/q2b+GrWvfsm+LtZ0+T7baxeXJ/yz8z7tAH&#10;5jySxxeZv/1m6of9b9yvvTWv2D7GaOabzP3kK+ZIqt91f++q8X1j4GaLoOoSWrySLGzfL/eZaAPC&#10;9H1n+y7X/potZt1qUkt15zyfvPvV7lcfALR4rWSZNQ2/xLHt+9WTovgXwna3Xl6vG3l7trMslAHk&#10;s3iO6lh8vzP3dU2v5P8AvqvrrS/hj+zzLa+Ze6xeLJ/stJXnfxc8B/C/S9Lmk8G6hdX19tbbEysy&#10;7qAPCbdfNp0kVOh0vUIpP+PGf/gUbUNb3UUnzwsu7+8u2gCSOiZqc0Unl/JVfbNLN5Pl/e/u0AV5&#10;pa6TwL4S1TxbqEdrpdq19MzbVWNdzVvfD34b3V14ksZNU0uWex8xWaP/AJ6V+s/wzuP2bvC/g7T5&#10;tI+yeGNej8vzFbc0/mf8CoA+KIf+CafxGuvC9jqCWvkSSLuaBvvLUnxA/Y18N/CrwTY3XijWpbbW&#10;LiTy/IVflWv0w+K3xph0H4Zw6xa6xBFNJHujb71fmr+2RrmtfGm6tdU06b7TDCu1vL+X5qAPjfxB&#10;Z2ul61dWtlN58KybVb+9VFmqTULWbS7qSOeNlk/i3VCsvm0AH2f9zJJVKtNPuSf7rUeHY7H+2LX+&#10;0fltd37ygDMqVbeTy/M8tv8AvmvXte1T4f2Gixx6Rat9q/iaRt1cmviO1+yyR/d/urtoA4vyJP8A&#10;nnJ/3zTdtb39vR/6z/2Wsu+uo7+68ygCxt/cx1G1aG3/AIl8P+7VFqAGt5ldN8ObWP8A4SK13/NH&#10;u+Zf71V/BfhyTxb4o0/R/OW2+1SLH5jfKq1+jFr/AMEyfDfhzwHN4kTxt/p1vD5ki7flVqAPmn/h&#10;D9Q8W+dfaRYt9ltV/eMq/wB2uL8QaHD9lmk8yVrrdt2/3a+zP2cZY7X4X+MofLVo7e3mjjb+8y18&#10;12NhN/b19fXsO2Hc0m5qAPUv+Ce/jzR/BHxQj0/XpG0qa4/drI3yru+b71fot488eaDpei3U0niK&#10;1+ZWVfLk3V+H+vePpLrxZJs+X5v9evytUdn461D/AISiGP7VLLazMsfzSfKtAH6beH/2jPDthr0d&#10;jPr0/l7tv7tvmavln/goh4j0vxbr2nzaDdefGv3t33mrF8O2Hg2LxJYxpqDXOsXDL+73fLurJ/ak&#10;8HzWHjixsbWNvJ2xyf8AfS0AfNK+ZL5cb/w1uaO0kX3K0vGXhe60aGGSe1aD5V2/L8rU3wzax/Yf&#10;OeT733VoAprpuoX+oeXaxyzzSfLtg+Zqp+IND8UaLH5d7HdQQr91ZG2/LXt37NviiPwb4ym1i9hi&#10;lh8vbtkXdXM/G743XXxf+IElrBaxWMKzNbx+Wv3l3UAV/AP7RWteCPBN1pdlt85l2xyN8zLV7wP+&#10;0jrX+lR6pJ/aE1x+78y5bdt3V9MeB/2EfA9/8M7qR/ES3PjK4h8xbbzNqwtXyToPwZ8RS+OP7Fk0&#10;+f5bry93l/L96gDtPG3wxki8GyeJIN099eN5iqv8K15nceC/FlhaxzeZL5bfwrJ81fZmpfDfxJfx&#10;6P4J8NWPn30Mf7xf7u2vuD9mv4H+CZfAdr/b2g2s/iJdy3S3PzbaAPxFbxB4usPLhfULqD/Z8xlW&#10;oVvPEl/rEO+6nnm3fK3mbq/oB8Tfs3/CW60+5utU8G6V5MMbSNIy7dq14xpvwn/Z58W+A76+8G2N&#10;nPdLG3lyRs3mK3/AqAPzV8M/8JFo1r+/ml+ZfvM3zbqr3lr9luvOurrZMzbvmb5q9I17QfEXhf8A&#10;tSPXtPa2sYZpJLedv4v7q15P/ZMPiOaa+1S6ZY1b5aAOom1S+17ydPgvmbzPl+ZvlrQ+Knwn1SL4&#10;cx31lqG6ONlaS23fLu/vV6J+zz8P/hf9q/trx54oXSoV/wBXbbvvf9816N400b4LzedqFr8QP9BX&#10;5V0/5mVloA/L+8luvtX+lf6yhfLr0r44XvhO/wDFEn/CKfvbFfvblrytmoA3rXS4/J8zy1b/ANBq&#10;bbH/AKtNq/3dtcz9qm8vy/Mk8v8Au01ZpP8AvmgDovtEcX36z7y6jlm+T5azWlkqPbQB1GgrJLND&#10;HHG0+5vmWP5mr6W8O/s8fFa10uHVNI8I3TQzL5kcjR/Nt/vV53+xn4q8N+F/jx4Tm8XeUugrdf6Q&#10;067lX5Wr+grTdZ0ubR7W4tbq1/s+aNWt2WTarRt92gD8HfFEvxA8G3UMfi/T7u2hZv8AlvHtVlr0&#10;y8+KHw/tfBMNjZRywXW3c0irtbdX6d/tXeHfBuqfBvXpvEsFm0dvC3kyN8rK3+zX42L+z/4ulvv7&#10;Q/sedvDtxcMsdyq7l2//ALNAFfWvBfiT4tahDJ4e0vUNQsYVVfM27t1e3fDn9mn4laXYwzaR4b1C&#10;2mj+aRpV27qy/hX+3XrH7MlrfeHYNBs9VjhmZY2k+Xbt+X+7XVal/wAFW/ip4ok/4lGn6dp8a/wr&#10;GrUAfS3wv+E80vhfUP7e8L3n9tfZ2X95H8u7/ZrxG3+AviKLxZ9utfC8unxqzNJfXMe1dteT69/w&#10;Ux+NVrJ+/vrWD/dt4/8A4mobf/gpF8UPEcP2HVJor61k2xyKtuqtt/4CtAH1B4m8C6LFpel6hqN9&#10;FqGn3Unk/L80isv3q5nxF4g+HsWl/wBi2VrL9u3fLI0fy7aPgXZ+DdUvv7Y8V699h0eSNZIbRpN2&#10;2RvvV9VeCfhP8K/FGqSapp0kWrwwx7m/iVVoA+CfG1ho9ho/+hTM0yr8ytXhfiS/kv8AXo4b2RfJ&#10;VV2qv3q9q/as8aeF7/41X2n+DfL/ALLjk8uRY/u7tq14H4ksPsviSP8Ad/vG2szbqAPav2d/F+qf&#10;AfXrrXtL+yzx3W79xct8rLXXfEj9pHxl4t8z7LY6RBI3/PP7y/8Aj1fPerRX2oWsf2K1nnkhXb+7&#10;XdXPta+KIo/OTRbz5fvN5bUAfTGm/tOfEKLQY9H1HRdIvoV+7JPHubdWtov7UXjLRrXyb3wjodzD&#10;92HdH81fId1qHiT93JPp91BH/eaNlouPF3iKwmj2R3TRr/ejagD6W1D9pD4qReIv7UsvDemQSbl2&#10;+XDUfjz9qL45ePPDd1o99o9qsN1G0bLHD822vAbP4seJIoZJP3qyKvy/u6taX8YvEks0kk99LBIv&#10;3f3dAHDr8AvHEvmSf2XL5bf3q75fh9rHgPwb/wATuNYPtH7tYl+9XRWfxf8AEWqWPlz323b/ABKv&#10;zNXn/i7xfrHjfxFHY3t8yxqq/e+7QByN9dfZf3cEm3/a/iWptNl1rXrqPyPNnkh+9/Eu2u2uPhjo&#10;MVrHN/bUUs235o91aXgfTdYv9Uj8N+FLXz9Qum8uHy/mZqAO88I/FLRdB+F+qeG9Rj26pcKzK235&#10;fu18z6evmzTQvHu2/wDPP+Kvvzwr/wAEuPHmtTWt94hmgg+0bZJFWTcy13njj/gl7feE9PhvvA0i&#10;6rrH/LRbmTaq/wDfTUAfl/qWl+V9+Nl/u7vvV9Afs63keg/ZbpI/PkWRfvVe/ai/ZR+I3wb0G117&#10;xLp8UENxI0fmW0isqt/wGqf7P/h/ULrR49QSPdGrLHQB61+0J8WteuvFENrp032WZtqxrA21lbbT&#10;dW+B/wATPC9jpetPqk08115c3lrJu+9X0J4X+Cfhu68LzeLtRhW+8RRxrI0EjbVVqx4/ilqnjeSO&#10;Oy0uWeO1by9sce5V20Aeb2Pxa1jRtUtbHxXp6tGq7W8xfl2034heMvCfxB+y+F/DWjtczbt3mQR/&#10;Nuatj9ojVL7xRa6Lpdr4Tn+3eWsclysP3m3V6BoOl6P+xl8M4/FmqaWt9r18u2GKT7ytQB5fcfs0&#10;/FDwl4RjmstHs/ssjKyxyf6xq6zwr+xR8WvG3huO+vf7N0iSRdyxyfK3/Aq4v4K/tc/Ez4v/AB40&#10;+HVIZZ9LmuN0enrHtjjXd/u19Zf8FBfi14y8B+F9B0vwbM0F1q3mLN5K/MqrtoA+YY/+CYnxeuta&#10;86fWtKgtfM/5Zyfw19MeG/gLof7NPgObVPFesRy3Ua/e3bVZtteV/sn+D/jx480+SbVPHF34esfm&#10;+WddzNXz7+25r3ijQdU1Dw7q/jKXxD5M22Nvu7VoAteMPjhYy+Mr7ULXXmXT7htvlq33Vrrvh34o&#10;8N6prUeqf2gtz5e2TazfNur8/ZtLkihkkeZvm+7Wt4V8R3WjeZGkjLu+X5WoA+9PA/wbuvi18ZNY&#10;8RJo7XOlrcM3mWy/d/3ao/tPfsv+LPGXi6G68L+F7z7Dbqq+X5e3cy15j8J/+Cgnjj4LaDJoOiaX&#10;azwt83mTruZmr0rw3/wVq+IVr5dlfeHbDUJpG2rJnbt/8doA5nxF4D1C10/QbHx5oMun6fbrHayX&#10;Kx/Mq19lfC/4VfAv4X+DZJtL1qCe6vo1bdNJukVv9mvmH42ePPHHxk8Lwx6pJFY2txtvPLVVXbXz&#10;X4i0nWPMjutOk8+aP+LzvvUAfp58H/hzqnxG17ULHxXpat4dh3SWs6r8sy7vlX/vmvpHwz8KPCfh&#10;K1+y6foOnwR/9cV3NX5AeC/2wPj54D0uOxsb6D+z4/urJHGzV638If8Ago18VtBvpn8X6PF4ltZG&#10;ZlWJlhaP/wAdoA/T7/hF9F/6Bdn/AN+VrgvGX7PvhHxRJHdPp7W0ysrL9k+Wvknxp/wU21i10e6h&#10;07wP9l1CRdsM8l5uWNv93bXzXdft0ftIapJNNZaxFbR7m2xrDHtX/vpaAP0Qm+JVj8OfG0Ph3UPC&#10;8Wn6fb/u21eSNV3N/DtavD/+ChXwR1D45+F9FvvC8i322T94y/dWPbXwf8Uv2ivjV8UIYY/Feqef&#10;Db/N+7WOP/0Gvq79nH43Q+KPhLNY6v4oXRZI42hZZG3NNQB8h6D+yr4o0u6mhnurXy1ba3lybvmr&#10;uvh/+yvqml+LLXxFPdQfYbVvMZY23NV7XrWOLxJqkmna0qwzMzK3nfe/2q8/jl17QYZrp/Fm2Ffv&#10;Ksm7dQBwv7Vl5a6h8VrqSCTdthjj/wCBV41Wjrl5NqGtTTTyefIzN8zfxVntQBqeF7WO61qOrHj6&#10;zjsNY8uP/nnu+arnwztftXii1j8v95u21J8WopIfGU0b/wCs2rQBxFFPaKT/AJ501UoASrOnf8fV&#10;Rrazf882rS0nSbqW6j/d/wDfVAFq6sJPssl0n+rXcv8Au1658L/hj4d8UfDPWNa1SRlkt9vzL95W&#10;rz+6iki0eS1gj/eN81enfDnXNLsPg/rWj3UzQX0jRtt/2qAPWv2V/j9N8KvA914d0S1Wea8mkWOR&#10;l+ZWavRtY8YapFrWn/23GraXqUyx3X8X3vvV85/BNvCNhp8Mmr6w2n6hb3DSfLHu3LXpHxO+PHhf&#10;WbrT7Wyjbybdl3Nt+8396gD7e8bfs8fDOL4cx/2JpcDTLGrQsyrtkb/aqj4H8B/CWw8Nw/bdHs7m&#10;ZW2yRwR7vmrz3xV+0x8P9L+A+nxprX/E6WHa0CruZmry/wAD/tbeA/DmgySQRyrqjM275d1AHZft&#10;XfsZ/Dnxb8P9Q8XeDbWXStQt/wB40cC7Vb/gNfm3ceA9QitfLghlnutzbl2191fE79ujS9U+HN9o&#10;ukTS/wBoXTbmk8vaq18h/wDCda9/roI9u770m2gDzGTw5qkUnkvYyrJ/u165ouk31r4RjsXjZZNr&#10;blrJXxv4iv8A7/73/tnVe48a6xdfu/m8xf4ttAHG6p4N1qxupPP0+X727cq1m/2NqH8FrL/wFa9G&#10;k8deIovvzM0f93y91TQ+KtYl+5D95d3+roA8/js9aij8vyZ/L/u02PS9Q+1Q74W+9/drvpvFGvRe&#10;XG8O7d/0zqvNq2sS/vHj3fN/zz+7QBsL/wAg+GN4/wB8q7W+Wpre1/57/Lurlf7S1SWST923y/xb&#10;atLf6hfyeXB80n8NAHTfZZIZvMTd5f8A47WXfeX9qk37a53xBqmtWH7v5vL/AN3+KneF5L7xHqlr&#10;avG3zMv+7QBtNax2sPmf8s6jmuIf45K7zUvAd14o8SWul+GrGW+kZVVo1X7zV23ib9g/4oaXo8Oq&#10;f8I6zRsqttjk3Mu6gDw2PTY7r/V1Ykihih8tK9Kt/wBlX4vWEMcn/CLzrC38TMtWLr9jv4ySw/bv&#10;+ERl8n+8si//ABVAHl62sctSLFDa/wDLNfm+Vt1elXX7H/xgsNL/ALUfwvK1r95trKzL/wAB3Vjw&#10;/Af4jRWvnT+E7ryf73l/doAxfCtxH/aEkPmfuWVvl/iqrr2lzaXdSSPGyxt/e/hrek+DvjiKSG6s&#10;vDd58rbvMWPdtrW+IHgvxl4j0uGP+xbqe62/vPLh+ZaAPN9vm/7UdDWscv8Ayz3UWPhLxRa332Gf&#10;R7xZFX7vktuq9/wjniSK6jh/sW8/78tuoAy5rCP/AJ5063X/AJZ+X+7qxrWl+JLCbyf7Fulkb+Hy&#10;W3VXuLXWLCOPz9PuoJG/haNl+agBreXD9z/Wf3ahb/b+WmrpOsRfvrrS7qCNvuyNGyrTr77V5Me/&#10;T5/l/wCWjR7VoAFqxH5f8ce6qcPmSw+Z5Mrf3mVflqS3lkl/eJH+7WgCSa3tf+ef/fNN/smPzP8A&#10;pnUlxLD5PmJ8v+y396oY9Sk/1dAFxrWxhj/1K/L/ABbfmqOO3hl+/GtRx3Uf+reSNabJfwxf8tF/&#10;4DQAXVrHFH8lY9xbxy1qXF7HLa/6xax1v4ZfuSUAR/ZY4qbHbwxeZJ/y0qxJcQ/89P8Ax6i3aHzv&#10;nkoAqt/rPLrYsbOPyf70n+1WezQy/vPl+Wug0uKGaGOR/wDgNAFrS9Nj/wCef3q1m0O1i/66UW6+&#10;X/y0jq5NLDF9+SgCrJp8Msf+rXzP4aLGwji/5ZxrUnm/88/mq1a280s3meX+5/vUASSWsfk/v69M&#10;8K3Un/CJwxwfLG27y1rzm4/e+XHXpmi6XfReEZLq1j/49V8ygDzf/UzTfvG/1nzbqja3qZW82SSR&#10;/wDWM27/AIFTfKk/goArq3lfu6c0VSNF/wAtHpv2jzfv7aAG+VUbQx/9tKuf6yGqs0VAEc0X+s2f&#10;LJtrzuP97rEn2r+9Xoyy/wCs/wB1q87uG/4n02z5vmX7tAH2037VWtRRyWqaXZt5y7Wby/mWuVku&#10;P+FjSf6b+4h/2flZa41dX0HR5P3+oRNG38StXZeDbrT9U0vUJNLm3Q7vmZvvUAec+KPCWny/FDRb&#10;Gyk/0FriOPdJ/er274xeFbH4c6fYx3UkVzDcRrIu75q+e/jFcSaLqkM0E23a3mKyt826rlr+0B5u&#10;l2sOt2suvRxqqq0/zbaAOq0u8hl/eWVqvmN/CsdXJtW/0ry/7LVpP9pfu1yd9+1L9l0/7Lp3hO1t&#10;o/urP5fzLXB6h+0Fqlh+8gtV8ybd80i/LQB9IabFDf2vmTaLZ/L/ABSR0XDaXFH8+n6Z5f8AdjVd&#10;1fNMfxV8XazDHJ+9/ffd8v7tdNpPgXxZ4ytZLr7VNBJ97buoA9w0XVrGLzJH0/TYI1+75ir81WL7&#10;4qw+ZHa+Xoaw/wB1o1rwOP4N+Lv3kmo6pLBD/wBdN1a0P7P/ANvtY5v7al8xv733qAPVG+J1ra3U&#10;n77TfLZdrbVX5qr/APC/NL0aT9xNa/7qr8tee6L8EfsF1J9qvmuYf9r+GtK6+DPh2KGSZJmabd91&#10;qAOyuv2vJNLtfMtbVW/vMvy1Y8B/tIzePNej0+6mmsYbplj8xm+X5q83X4faP9l8v7sbfw123wX8&#10;A6DF4k+ePz44f3iq33d1AH0Z4V+HfhGLx5p81rff6dCredIrfLI1fU2n2Mf9iwyPMyx/71fHvhvS&#10;ZLr4mQxwR7Y5pNzeX822vsiO1kuoY4f+Wcca/LQBk32l+bNHsvp/J+98rfM1cv4it9L1TxFDY3u5&#10;brd/o8jfeavRobWP/nn/ALNZd5oNrdX0N1JCrTQ/6uT+JaAJrfS44vL33UvmeWq/M1ZviLSYb/8A&#10;18ks+1WVf9muqXT/AN3HWfrFr/ov937vzUAZPhnSY7XQYbVJG8xWb7zfMtU9S8Eaf9l+eaZv3nmN&#10;ub+Kui0/y/ssdVdeXzbGb/d+Zv8AZoAk8MxaPFa+SmoL5jfMsatWg11Y+TJJBqm7+FlWvCf2a/AO&#10;teJPjB4i1C9knbRbWZo4/P8Aut/u19mWfg/R7CHamnwf9+6APJfDP2G1upvLulWRmb+LbXTKvleZ&#10;J9uVtv3fmqL4rfAnT/iNpkcFrfT6DMrbmlsW2sy1o+Gfg5pfh3QbXS/t13ffZ12+fcybpG/3qAMn&#10;WLqa60u6jgulWRo2VWb+Fq+ZfiN8BZrDwvrGsT+IvPkmVpJo2+bc22vtz/hGtP8AJjj8lfLX/wAe&#10;pl14V0i+tZLW606CWFl2srR/K1AH4ELa6fFrV1GnzSeZtX5fmar39l+bqEdq9jLBu/eKzfLur9ip&#10;f2LfhXJqv9of8I7brLuaT5Y1218c/tx/BfRfh/488N/2LM8H2hl/d/3fmoA4X4c/CPVJdLsbqDS5&#10;2jZfmk217B4d8G6xpelzQpat5LK25ZF+avqDwH4Zhi+HOiwpHt/0dfM2r826rlr4Vhurr/Wbo/7t&#10;AHgvwv8ACWoaX53kxtbRzN5nlyf3q7bUIdaltZrWeaVY2+9Jur1iTwva/wAHy0260GOK1k8/a0O2&#10;gD5vXy7C6kj+3bvOXy2ZvutXzL8ZvhzdWviiS+tf38O5tvlLur6et9e8J3WsahHP8traszSN/CrL&#10;XI6l+0t8B7W+msZ9QVpIW2szL8tAHxf4ka+ij8lLWTzv7yx/drhdW8L33k+c8bfN/s/xV+inh/45&#10;/Afxlff2Xpdja31833d0asrV31x8I/COqeE9Uun0e1X92zLtVdq0AfkTJo0f8f8ArK7j4N/FLwj8&#10;DNe/tDW/C/8AwkM38KyfdWq/xGs7WLxddQ2Ue2OGRvu/w15z4kb7fN5afNGtAH114w/4KLeCde0u&#10;S1tfhLZ23y7VZlX/AOJr5T8ffFCTx5decmlwWMe5tqwLt21yK6XJ/wA9K0rHwX5v+vutsdAFzwus&#10;OqahDDPIqx7l8z/dr1630vwTo03nWUO6+j+607blavKY/D8NhDJ5E26b+9Vqz87y/nkZttAH1F4J&#10;8R2N19lkgvrOxm3bVaf7q1xPxY0HS9BuptUn1iDVbpm8zbbN8teZ6XFJdaX5f+9826ub8ZNdWun/&#10;AOsZv+Wf3qAJvFnxz8SeKLGPS/t0/wBht/lWPzN1eyfs2/GTw3oM0Nr4rk3Wu75tzfLur5Tt5ZIq&#10;Jlklm+Td838NAH6ReMP2Z/Af7SM0l94Gj8j920jTx/Mu6vg34rfC+++F/i660W6+aSFtu5f4q/Tj&#10;/gnnFJ4X/Z91TULqFvMaTarbdzL8tfB/7VGuSaz8YNYjeP8A5afeagDw+H/VybKyWrovD9nHdSXU&#10;f3tu5qxbzy/OkoAr7akb/U05bWu6+FPg2bxl4ij0+ytVubpvmVZ/utQB5+yyf882/wC+aNtfSnxC&#10;+GN1YXWj6Pe6Pa6ffNuVp4PutXnPxM+H8fhvWo7Wxk/tCNY1kaSBdyq1AHH29vNdaX8kn3f4f4qr&#10;tFW9JFJpen/6v738P8VY8ayeZ5jxssf+0tADtHvP7L1SG6fcu1vvL/DX2Np/7VEMvgebRf7Qlvrq&#10;4Xaqq3/oVfGt1NH/AKv71bnw10G6v/F1rshZY1b7235aAPur4P8AgHxRrXwv1rUNIkaC18uSSb/a&#10;Wvk/x58SNY+1XWnpC3lxs0cm1a/Sr9lm6hsP2afEUN1ND9qkhuI/L3fMtfHviT4BR6zNfahoOoQX&#10;Mm5pLiBpPmVqAPjO886W6kk8tvvf3a0LFZJZI/veZ96vojwb8N9PljvpJ7WJo7Vf9Ia5+Vl/3a8j&#10;0HwRqnjfx5Houg2MrSXE3lq235V+agDS+H+hzRfELRbrzt0jTK3yt8y/NX058fr+aXxRY2M8f75Y&#10;4907L935a818UfsyfED9n3WNL1jULX7Tattk8xfmWm/Eb9oeSx8WWOoXWlxX23b5kc67lbav3aAO&#10;88dfs/8Ajbxb8JZNYn1C11eG3k3RrbL+8WOvmOzh/sa18mf+HctfXWn/APBQzT/+EXm0uDwna6fC&#10;0Pl7Y/us1fHfijxlN4j16S6+wxQfaJFby412qtAHuXwj/Zx8XfEHwPqHiSyk8ixj8za0vy7ttfP+&#10;uaXdeDfGX+lRt5yyNJ/vfNX68fA3wDda9+y/Da2sy6Vata+Ysi/KzNtr4J+J3wP1TVPihpenz2sr&#10;RttVp/L+981ADvCfi3xZql1/wkWg6XqVzfQqv7y2jZlWvSNB/aM+NFhdR/avCaz/AN3bY7ZP/Qa/&#10;Rb4L+HPDfw++F+l6fa6PZrMsK+d5EaszNXTeGdS8N+LbqSO10XypI22s0lrt+b/vmgD82bj4v/GT&#10;wRqn/CZWvg280qa43N9pmt28tt3/AAGuN8ffGb4qfEa6tb6ea88PSTNtmntlaONq/WDxB4g8N3Wo&#10;R+G9Rh+3fL/qGj3Ktcn8RtD8E3/hObQf7Fs1+1K0a7oVXyd38VAH54/GjxH8fNU+FdjDe+MlufDf&#10;lrGv2SRVkk/2W2/M1ewf8EzdD8G2vhPxFda9rEFtrEbRrNbXMyxrH97+9Xwn8XNZ8ReA/iNqHh2f&#10;VJ59Lt7hmjggk3R7f4a838XeNL6XWJvsU09jDJ/rGWRlaT/eoA/RL/gpF8ePCP2rS/Bvh7ULXVZo&#10;2W6mnsZFZV+9+7Zlr5t/Zj021+Jfjz+wdU/48Zm8v/d/u180aHIbrVIUx591cSLCvmNu+Zq+9f2f&#10;fhVJ+zdr2l+MvEPlXP2iPzPI3blXdQB7prX/AATE8O+THIniKVpJPm+ZflWsfxt/wS10eLwHfTaX&#10;rUraxbxtIu5f3bbf4a9I+JH7Zvge18L2t1a6hdLdfN+7jj+7XRfDP9rL4c3+ix3U+vXbbo/3kc8b&#10;Mu6gD8cbr4T6xpfiiTRU0u7vtUaTy44II2Zmpvjr4QeJPhpDazeIfDeoaV9qb9z9phZVav16/Zps&#10;fhz8Vfj9448ZaR5TTafceXp8EyqvytGu5lX/AHq4n/gocuoeN/g34TtdX0+1tte/tySNVj+bbHtZ&#10;Vb/0GgD8udJ+GOsa9ax3UFjJ5bfMqqv3q6zwv8IJLrUIYdb0+Wxh3fNIy7Vr2D4M2vhvwl4i+w+O&#10;fEUtjp6qy7oG+ZWr1DxJ4y+BctrDC/iTV7mO33fN5fyyUAfMPxk+GOi+EvJ/sj/SYVXdI0f92vF5&#10;rCO+hkktbGb5f9ndX3RdfEH4Ky6pDJdefPpcfzN+73blq14o+K37O+s6DdWPhfR2ttQm/wBXIsKr&#10;81AHwLZ6NqF19yGXy1/i27VWvYvh34g8beKNQ0/RbLxFq8EKssK/vm8uOtzxF4m0vw5oP9lz6f5F&#10;0zMzN5e1mX+GvZPhH8Yvh/8AD7T7W6g8Jz3115e6TdHuVmoA81/aA8JeMvBE0Nrda9qetWv3pGaR&#10;mj3V9Nfsq/tAeJPjJ4NsfhDpcdrpF037u6vrmPczW7Lt+X/arP179rbwv4ytZNPfwH9p85WVl8vc&#10;ytXE/Cew8SeDfEV98QNH8Lz6fY2atJGs8bRs235tq0AfU1n/AMEsfh7DdSX3iXWprrzGaST5vLVq&#10;6rS/+Cdn7PNh+8gEvmf9hDdXz7rn7UHxe/a08nwH4e8O/wDCPTNtkk1RfMVlVfvbm/hrsvDP7Evj&#10;KWHzNU+MFrbXX8UcN593/wAeoA9K8Xf8E+/gHrPl+ZdLYyL/ANPn3v8Ax6lf9h74JeHPDk1rpE1m&#10;k7L/AK64mVmb/wAerItf2HNBmtfM8UfFydrpfu+TfRqq/wDfTVl69+xDoOof8gH40StJ/CtzfRsv&#10;/jrUAcX4g/Yhj8ZaX/ZfgPWormaGRmkbzNyrXpXwn+CPxa/Zz+F+taDYwwa1JfLJ+/Vvmh3LXzf4&#10;8+FXxQ/ZkupNU8NfEZbm1Zv3n9n3W5v+BV5L4q/aC/aa+yyX0+seKl0v73nxwyeSy/7237tAFzXv&#10;2dbr4c/atU8Qzf8AE+mbzIV+8rf3q8d1TVJP+EyhtXjZpJGWNmr6AX43WvjL4B32oeJZvtPiTTY1&#10;WFpG3MzM1fM/gPXpte8XQ3U8at++X/0KgD9UvhLqnw5/Za+CMeveMoYLmS88uaFWjVpGVl/2qNJ/&#10;4KVfAu6j8tPDs1tD833rWPbXyD+3N4wkv/BvgPT/ADNsK6fG22vjOPy/O/1n7v8Au0AftFH+29+z&#10;54t/c3WkwNGvzbpbeNVWt7/hof4C6pYyXCeH9PubWP5fMW3j21+KNnrUdr9yP/Z2/wANdJpPjC60&#10;+1k/0qVYZvvQK3y0AfrBp/xs/ZV16aT/AIlenwSN8reZHtrat9N/ZR8UWskf/Engjb5m3SeXX5Ft&#10;dWsX7xI1/efd+aub16G6l/fQTMv+yrUAfqJ8ZP2f/wBm+18D6hrXgrWrNtahjZreC2vPO8xv92vg&#10;G1+F+ofEb4mTaXpEirN5O5t392uk/Y1W11nxJrGl6pH58jQr5bM27b96ud/4XFdfBv43XWsWUMc8&#10;cMjRsrfdZd1AHJ/ED4M694D8RSWOo7lj/wCejfdrtPgX4+k+COqWviiy232tW7boVb7q1N8fv2tJ&#10;vjn5drBosGnwq3zSKv7xq8zt2jjtY/3m3/a/i3UAfq7ov/BXH4c/2XZf2joOsf2h5SrdeVGu1ZP4&#10;tv8As1px/wDBW/4S/wDQL1lf+2a1+Vsc2ixWsf8Ay3k2/N/e3VTuG0u/h/0W1/efxM38NAH3B+3N&#10;+3N4N+PHwztfDvh61uvM+0eYzXK7dvy14L8Jdc1TRo9F0HSJFa61Ro22/e2s1fPd1Yf2X5k3ls0f&#10;/LP+7X3V/wAE1f2fdU+IPij/AITjW41Xw7preXGsnyyNJt3Lt/2f9qgD9BPAP7Nml2vhGG18SyNq&#10;GoSR/wCkNBJtVqh1yx8O/sv+HbrUNO0Xfp/zSSNt3NXuMckfl53rsX+Ld8tfF/7dv7Ynhf4ceGz4&#10;Z06OHxDrsky+da7d0cce3+KgD2v4c/tAeDfiXoMOqJawaf5y7o1uVVWrjfi1+z3pfx48RWOsa94o&#10;s30e3bctjHIu2vyh1z9sbWrqby4NLg0qxh+VY7ZWXbWPpP7ZXjLRrrzEupWtf+ebSNtoA/bDQ/hz&#10;4R0b7LDpd1o8ElqqxwtHtWSr3jD4Mx+MvJvrqZZ9Qt932eRvmVa/FXwT+1F4o8ZePLWO91CXT7GS&#10;RV3W0jKy1+jmi2vxK0bwb/bGkeOG1XT2haS3WeTdtWgDvtc+HPxM8E6LqmtXviiznsbGFplgtI/L&#10;+Va/JH46eMP+E38ZaprCblka4/eeZ91m3V7R40/al+KF1dX2l6p4knvobiRrea2WTdGsf/fVeA+M&#10;pZrqOaNNP/5abl8tfvLQBydxF9qqFYvKq9cL5sP/ADykqqsVADYYv3n8Xl/+g1XvJfsuqWsiSM0n&#10;mLtZWq0qSf6tKo3VxHa31rvj/ebqAPqbxZrmqXXwr0//AEpvM8lV+981fLrS6hFdTQ/apfL3f3q+&#10;rPEGmw2vwv0uZ5v3lxZ+dtb+Gvm9Yo7rzJv7v8X96gDPW/1S1h/4+p2/i+9Uf/CSa9LNH/pUvy/7&#10;VaDLQtv/ANM/3lAEzXl9fw/v7qXzP97+KtDSYrq6tZN99Kv/AAKqa2/lR103g1Ybq1mjf+995qAO&#10;F1i1vvO8n7VK3/Aqy4bW+87zPOlX+781dlqTfZbqaN/71ZreXQBz/lXUs3z3Uvmf71SXFnN9lk/f&#10;St/e+atiSKOrCxR+XJHQB5qyyfx1G1XrqL95Jv8A71NWz82gDuPgjBHL4yhkk/1cbK1Q/Eq1k174&#10;jTbP9X93dWp8EfL0vxd511Iq2q7d3mNt3VY1Jo7rxdfXybWh8xlVqAIY9Dj+yyQvHF8v8TL96uB1&#10;DSZLXVPL8vbHu/4DXqEjR/8APRay7ewh1TUJPPk8qT+GgDBjiji8v93U0MtXNW0+aKbyYIWaT+Ha&#10;u6s3+ydUi/5Yt/wJaAND93/rKr3TR+Z8n+rojtbryfL/AOWn/oLVDNYXVr9+gBq2v77zk/1n+1Tp&#10;rWS/+/IvmfeqP95UjXXlUANktZJfvyUW+mw2v+1QtxTl/eyeZQBD9jjiuvMSP/aauyj16G10v/U7&#10;o1/h/irn5Iv3NU1mktfvyfeoA6RfHkPl/Jp//jtGg69/al1JD9hVd38TLWDHfw1oW+s/Zf3iR0Ab&#10;jeMIfButf8eMWofd3Ky7lqbVPjJHf+X/AMSWCCP+FY49rLXB3WszXV1JN5K/3atRy+bH5nl7ZKAP&#10;QLP4tWsWnySXWgrPN/yz+X7tYs3xS83/AJharu/6Z1h2t1H5Pz/6z+Gq8kXmzUAdVcfEu11Cx+ww&#10;aPFB/ekVfmasnSdW/sbVPMSP/Wfxf3ao2tvVpbfzZo4Uj/eN8tAHpmi+NPBsVrJY+IbX7TIzeYsk&#10;fy7a6rTfGnwpsLXy7WNYJF+8zferw/WPBH2WHznk/ff3d1c3J4V/v/L/AOzUAfUXg/8AaM0Hwb4i&#10;hvtEtVijt28xZ2+9Xv2rf8FRdPsdLhjSNbmZdvmRfwtX502PhybyfL+by93/AH1UPizwLHpccN0k&#10;26NlXcv91qAP02uP+CkHhvxv4N8tNulX235vMZdtQ3n/AAU+0XQfA8lja2rX2tKrRxyfL5dflHNY&#10;SRTf6xvL/hrqtFt7H7L5k/zSfd20Afe3gP8A4KlX1r50Ot2KtJI3yt/Cq16JD/wUd0W/1SGO6k09&#10;dHbb50e35q/Nf/hH7W/h8xI6zbXwrDHN5LyfvP4d1AH6weLv+Ci3gnRrG1h8Lw2bRsy+Z5i/w/xV&#10;Jcft6+A7q1jm8PafatrDfNM0irtr8sY/Dkcv7n738Nb2l+F/7FtZJrKTddN95f4VoA/S7xN/wUE+&#10;HthoMl1/Zentryr93y1Zd1Y+i/8ABSf4ey6LHdXXheCfWFVdyxxrtZq/MPWPCV9FfSST/NI3zbd1&#10;dBouh2v7mPy9sm35qAPubxF/wUY0XxbqHnad4Ns7GaH/AJaXMastdJ4D/bS+Gfi3T5JvHml6R9us&#10;2aSFYI1+bbX5++LvCUkVj5llJ+52/vGWvP49L8r/AJab/m+agD9U7/8A4KRfBfVI5LG+8EKbWP5Y&#10;98KsrU9v2+v2d/GWlzaPqng1YbWZWjZvs8e1V/8AQq/Mu38P2us2sf7xljX+KqcegxxXXk0Afp54&#10;b+Pn7JejaLdaXp2gxNHdbt3mR7m/9Crx3Wr/APZl/tC6+xeHdQ8xtzblk/dr/wCPV8OyeH/9O+SR&#10;l21csXvrXUIf9KkeP+L5vloA9c1CL4Zy61N58c6wtJ+7WNvur/DXQQ6X8H7WOOR/tXmbf733a8p0&#10;W10G616T+0Zmgk8vdHu+7ur7C+DP7OfwN8R6PY33iHxtEt9cKrNbNcRqqtQB87/8Ib8KdZupJP7U&#10;ntt33d1dB4V+HPwNtb7y9U1qeeNv4lbaq19zaf8A8E9/gjf2vmQa0s8bfMrR3EbVc/4du/CGX/UX&#10;0s8n+zIrUAfFN58IPgHdah5Nr4klghb+Jm+WsmP9mH4V+KNe+w6R8QINKh/iku2+Wvvax/4JxfC+&#10;w+5HLP8A9d2WrV1/wT9+Gf8ABCq/8CoA+Nbj/gm74Tv4Y5NL+L2jz/Lu+Zv4v++q5W4/4Ju61dap&#10;Ja6d4y0jUP8Aajb71foNb/sR+DdLtY49O/8AQq3vD/7OOi+HP9RNLFJ/eVqAPgNv+CW+oWun+Z/w&#10;mWmz333vskX3q+ZfiJ8L/Enw18SXWj3VrK32dvLVo13Ky1+zl58B7H7V9qtdQngm/vbqhb9l3wnr&#10;HmTavJ/aEzfekkVWoA/EGSLUJfuWs/mf7tElvrEX/LjO3/bOv24X9kH4axQyRvYqu7+JVXdXSeGf&#10;2ffh/wCHNP8AJ/4R3Tb6Pdu3XMKsy0Afheq6x5cfkaXdeZ/e8ttrV6N4Xs/EWveTp9rpc67tu5vL&#10;b71ftEvwl+Ht1H5aeF9NX/t3VasQ/DHwba2skNroumwf9NFjVWoA/H/WvhLrVh5cl1J93+FY/mrU&#10;bXNesPC/k/2PO1qq/Myx/er9Xl+DvhGX/X6XBPJ/ekVWqG++H3w/8OWvk6ja2fkzfKsbKvzUAfjX&#10;Z2v2rzJP+WjN93b92uw034S6xf2sd1BJtjb+JvlWv1Ot/wBmn4V3X76DRbODzPm3KqrWH4s/Y98J&#10;69p8lrp2sT6V/wBc2XatAH5l3Hwn1CL93PdReW38W6obj4IzSx/PdeRGv8X8Nfc2sf8ABPGPyf8A&#10;iXeMpZ5P4Vua5fUv2HvG1h+5/tqzurX/AGZPmoA+TYfhf/Zdr5n2pZ/92qf/AAre+uv9R/q/4v8A&#10;dr6Y8Qfs/wCveDZo4bqOJo/4fL+auf1jwffeF9Pkmuo9sKqzfd+8tAHhdj8I5tZ87yJt0yq25V/h&#10;rznwj4P/ALL+I11azx+fHGyr81fRGg+N7HzrqPTrWWCbayySMtef6D4LvrrxtfSPIqw3DL5c7Nto&#10;A5vSfhPYy3Ukc8kt9a7f9YrbdrV3ng/Ro/CUM1rBJuh/hX7tb1j4Xvo4/LgkiX/ZWu08D/CO11nV&#10;I5tXutsP8Xl0AfOPji1tdU8caXDextPa+cvmRr/EtekeItD8L6X9lj0TRVWPb8yyR7m3VpftDeEv&#10;Dfwv8UaPJ5m+Pzlbd/EtUde1yTxRdWM1rGsGlrDt3L95qAJNH0Hw7f8Amf2pp8X2Xb8zLGq7a+S/&#10;i94j0+/8STWuiwrFpdvJ+7+X5mr6E+OXij/hEvh75drIqzXn3dv3tu6vkea683/ln/Fu3fxUAfVX&#10;wN1zw7L4Djhe1Vr5dqyMy7mVq9Gt5ZLX93a/6lq+Z/gDrNra61HDdf6uRvu19PXnl2v/ACz2/KrL&#10;toApzXE11J8+75fl2/w1J9o8r/lpt/2aks4pJf3j02SKOST56AJI1ktYZJJ/9X96sWZvt915ifLG&#10;v8NbV9+60/55P3bfLWPIsflyfw0AZeuS+bNHHa/L/eb+Fa9G+EtrDYXXlv8Av5mXdt/iavO7NY/+&#10;en3q6r4UxX2s+OLWFPmhjZZJFj+8y0AfS3wZ03VJfFF9HPoqwQtJuhnkb/VrX01YywxR/wDLLzFX&#10;5v3lfBvj7RvHHxB8cf8ACO+A766sY2k/eK0m1lavTNL/AGTfjJa6XHJP4uXztq/L5nzUAfW0bQyw&#10;/wCsWCP+Jt1ZMiw/bv3F8s8f+9Xy637NPx+tf3aeKLWeH/rpVi8+CfxosLWG1stUia++7I275aAP&#10;ri3s5JY/M+X/AL6rF1yLyoZN+1vm/vV8vw/Af9oi1/eQeIovMb7y+Z8tSWfwd/aC0a687UdatZ49&#10;33d25aAPo61/e2vyVY1KKH+y/Mnm8iFW3Sbv4lrm/C9rqmg6La/23NE2oN/rPL+7XnPxu03xx4ot&#10;ZtP8NRt80LfN/tUAejaX+2b8G/BuoSeHZ9ag0q6t28ub938u6uvh/bI+DUv3PiDpf/ApP/sa/JJv&#10;gPH/AMJdfSeOZJYJreTbIsf3marlr8D/AIe+ZaxpNeNuk/fN/s0AfrO37YXwc/6KDpf/AH3/APY1&#10;zt9+3J8JY9UjhTxZBJCv+sZF3K1fmxD+y/4J8mSZ/wC0PJ8zcrbfl8uqd98Nfh/a6pJY2t15Fq3/&#10;AB7+e3zf8CoA/WGT9qb4VRRxyP4301Qy7l3SU1v2rPhN5fmf8J7pfl/3vM/+xr8mNe+CPgf+0I40&#10;1qX5lX+L5d1cnrHwW0G1kkhg1jz4/wDZ/hoA/YLUv2yfgxpcMkk/xB0nK/NtSTczf+O1+a/7UH7U&#10;un/tBftBeHf7B3Lo9jMtrHu+Xzv3n+sr571z4b6P4ShupPtUd9Iq7v8AZrzvw74gjsPFlrqEMP8A&#10;x6zLJtX/AGaAP6ENBs5rDwPpeyP/AJYrWXo97df29NG9rthVdyz/AN5q+Nfhz/wUOvtZ0/T9LTT9&#10;0cO2Nl/iavtbw/eTappdrdTx7ZJF8zb/AHd1AGx/rqq6pbyS6fdeXJ+721YVq8n+MnxSm8Jappei&#10;wQytJqG5fMjX5V20AeP/ABo8H6P4N+Gvi6SCZft11azbf725lr8adUuJv7Qut8jeZ5m1vmr9KPip&#10;4ykitdQ8N6pdM2sX26OFW/hVvu14zoP/AATv8UeI9Pm1h7qCCPdu2t/FQB8u/C3xHqHhzxlp91p0&#10;jLN5i/8AAq++PhD+0x4s1mPWvDc+ls1j9jmm+07fu7Vrmfgv+wjN4X8eQ6hrd9az2Nu27y/vNX11&#10;caz8KfBHgnxFY6J9lbUPs8yzMv3lbbQB+T8niqT+3tekuvmkZvlWuN0fUvN1Cbz/APV/N8tHiy88&#10;3WNQkg+WNpK52xb99QB237uST93Whb/883krFhl+wQ+d/eWj7VJ5PmP/AKz/AGaANZrqPzvL8yod&#10;c1z7La+Skm3d96se4vP3P+d1Y83mS/f+agD1TwrfyS+Hfk/ibburN8cTTf2DH/10Var+D7r7LoPl&#10;/wC01HjKWS60WOOD/WbloA4OOKtTR4v+JpD/AL38VU7e1ki/18e3/eqFmkl1COO13N821dv3qAP0&#10;+/ZL+OcmqaLH8M9OsVa+vI/M89V+Vdq7a8r/AGqvgfD4XuvO1ePZqlw25q9I/wCCfPw0j+H2qWPj&#10;bxDDLBM1qyx+Yu1WVttcr+3146/4Sj4jWskE37n7u3/gNAHz/wDCPwXoNjqkn221/tCGbcu3dtZa&#10;y/iZ8PvDtrrU0kFi2n2rN8v8Xy17t+x/+zXqnx916ab7U1jotq25pF+8zV+g1x+xb8JY9LhtdejW&#10;eSNV3NNcbd1AH412/gXS5bHzrWFm2r97b/FXUfBu8sfCXja11CeNp41/dssa/MzV+vOm/AD4HeG4&#10;/LjfS4I/7sl2u3/0Krtj8MfgXYXcc0E3hzzlbd/x8R//ABVAH5v/ABy8W6frNrH9l0G6tprf/VyN&#10;HuZa779nXQfCOqfCnWJp9F3ax5cm65uY9275a/SK18B+B9etfMgsdM1CH+9GqybqjtfhL4TiupI4&#10;NHitodv3Y49qtQB+JOh6d4bi8eax/a9i3lwzSLGrL8tO1jwlD4ttb6Oy0tVh2/u5FXbtr9evHX7G&#10;/wAOfGUM0iaPDbag3/LSP5a8z8O/sKaXYa9Ja3t1/wASf5flg+VmoA/MX9nv9k3UPir48jtfLaXT&#10;4ZGWRq/SrWP2CPDdh4H8nRLFbbWPL+Wf+Jmr3Dwr8D/Dvwlk8vwpYrFI3zMzfNups1/8VIvEkknl&#10;6e2j7v3aqvzbaAPx/wDi5oPxW+A/ii60We6urG1uv3asrN5bLXnNx4g8SfD7UI9moStfagvmNtkb&#10;b81fsZ8cvhzqnxa0GbT9X0eKeRl2xzxr8ytXx7df8E/fF0t1NqmtyQLotnG3k/8APTb/AA0AY/w9&#10;/Zhj8ZfC/S9e8UeMl8PXWpKzRwf89NrV0Hw/1zwb+zd4omur2xi1qTyfLWSNVZv96vmXxV8c/G2j&#10;TSeCYJornS7FmjhZo9zLVPQ7W61S687V75mjmXy9rNuoA+uPip/wUC8E+LtLk0efw209rtZf3i7m&#10;r8//AIreKLXxvrX/ABKLHyI4ZGb5f4lrrvGng218ySa13eWq16Z+x38D9H+I1r4om1T/AJd7dmWT&#10;+781AHyC1xdWsnz/APfNeqfAuz0vXtYurXVI18ubbtZv4WrvLH4VQ69da9C8KtY2s0kcc235vl+7&#10;Xgt9a3Wg+JJobKRv9Hk/h+9QB+g118adU8G/D/T/AA3BqEltCtwyxxr8vy17p4Hv7XVPA8Ooavax&#10;XN0tv8sm35lr864/ixceLbXw34duoVa+juF/fqvzN/DX6SeA7OO1+Gsen3sP/LHy9y/e+7QB5f4X&#10;/aC1C1/t7R9E1D/iaQr+7jkXcqtWDof7ZHxg8B+dDdaPBqEfmN83k/NXo3hP4c+F9Bhm2Wv7yb/l&#10;5b/WNWkvhfR4v3nzNH975qAPOfD/AO2N48uvEX26Dwb580nytuj+9Unxk/aM8Wa9pcljqOl/2DJt&#10;3SMv3ttekLFH/wAuUKpt/i27WWuD8bfALWPiDr0d9Pqi/YZtqzKzfNtoA87+G/7HcPxBuofGWr60&#10;vkt8ywSfM0i1n/Fz/gnprXjfXpL7w1Na2tr/AAxt8u2vqrS/DNr4c0G10eyk/d28ax7qI4taim8v&#10;7cyw/wCz96gD4asf+CbPjzS9dsZft1rPBHNHJJ5cnzbVavefjd8CfiF4y8L6fa6Ru8vS7dY2j8z5&#10;mZa9us/7atfOm1G+ZdPhXczL95a8H179t7R9GvtY0XTpp5bqNpI452b5WoA+OdWi1rwvqkml+K5v&#10;I+zttkgb5ttd9ov7Uvhvw54d/sey8OrPIvy+e0fzNXH/ABAuLrxHaya1qkyz3V0zN833q5P4S+A5&#10;PG/ji10tId0lw21dv8NAHYQ/tGax4X8WR614akl0HUP4mgbarVY8TftN+MvGU0c2vXzarIvzR7vu&#10;q1fUlv8A8E3ZtZmj/tHXtNsYf/Hv/Qqq65/wTdtYv3el+PNI8tV/eeY33f8Ax6gD4v8AE3iOPxRa&#10;/PatbXzNu8zd96vQvCP7I3xe8eeCbXVNL0WW50u4/wBW27azLX018Gf2ErGX4oafper6hFq9jCv2&#10;iSS2+623+Gv0c1JrXwbosNroMcEFjbrt8tflVVoA/F26/Yb+NUWn+W/hufy2+X5W3fLXXfDP/gn3&#10;48tbqHULqFYJo9rfZG+9X11/w3x4kuvHF94dtfC630NnIzTXMbblaNfvbf8Aar6Q0n4lx6zoun6h&#10;a6XdL9st/tG1l+Zf9mgD8xfip8D/ABRF440uHV/CLXMdq37xY/8AlstfeGi6p8K9F8G6PD/wg9n+&#10;7tVjkj+zx7o2rznx5+0fp9hr02ta9/o0cO6OG2Zvm+WviHxx+0VJr3iTUJoL6W2tZpmaNVk/hoA/&#10;QjVvjJ8Ffh95eof8ITawSK3+sW3jbbWt4w/aU+EvxG8BzSaXr1nbahaxtJHYrHtZm2/d21+WrfFC&#10;GWGT7Vffbo2/5Zs1Y9vqUN/dedoke6T7zbaAPsbWPjhp/hf4c61/wi+tQL4kvJvuwR7WVW+9tavh&#10;G6vPFkviKaFNe1PzGb5m+2SfL/49WxeeKLWwuvOnmVZl+Vl/iqG4+Imj/vJvJ2zN/FQA3VtN8URX&#10;Ucd14k1BvlVv+PqRv/Zqy76LxFYQx7Na1BpG+ZVjuJN3/oVWI/iJaxeZJ5e6Rvl+b7tdp8C/id4X&#10;8OfFDR9Q8UWP9oaOzbZF/u7qAOs/ZFbWNZ8ZTafq/wDaGoWNwu2SOdmkVv8Avqv1a8F+Eta/4RH+&#10;y/EOvaZbeHWXy49Pkt1WRYf7u6u/+Eug/D//AIRGxm8G2umT6e0ayRy20as3zL/e+9WD8T/gfo/x&#10;H8Y6fLqMl4lrHHu8u0k2qzf8BoA+UP2sP2X/AAJdfCXVP+FbaesEdmrSahfRNuWP+7X5n/Ddv+Ec&#10;8XRwvHu/feX/ALzbq/cr9pHxB4b+CPwH1i18lVjmtfJhjb70zf7X96vxv8F2cOvfEbS43hVftmpL&#10;8391WagD6Y+KnwF0/wCPHh3R9efxJBosek2a2skc7fe/ir538N/stR+I/EUkb+IrWDS4W/4/mk+W&#10;v0y+JH7B9j8Rvh/p8eg6o2kag1urMzNujZq+fbH/AIJK+PP33n+OLNVb7qxxtt/9CoAzfBP7LvwB&#10;8G+A9Qm8Q+Il8Q695bND5Em1d38K18v3X7Ps2s3WoX2kXUFtYrJujtpJPmVa+lrz/gkb8UoWkay8&#10;baR975d3mLVWH/gkr8YP3kn/AAm2mLI33vmk/wDiqAPmXQ/gfda99qjg1CJZLNfMk/efdqrH8Eda&#10;166+y6dtvvm2/wCs219YWf8AwSt+MHh3zGtfFmlXO75W8vcu5a5/xR/wTp+OVhdQ+Rqlr83y7rST&#10;btoA5f4I/s1+IvhV4sj1rXrqKxhZd0arJuZvlr5f8beHNY8R+PNYj061bUP30jfu13N96v0I8E/s&#10;S+LvhLpc2sfEbxE2q2rR7ofIkZlt/wDe+avlf4Q6p/ZfxM1j7LMvlq0m1m/3qAPBbHwzdaXJN9th&#10;aCZf+WbL81FxNJXsnxg17w7rOvfuJF/tCaTbMy/d/wBqsf4haDovhfRbGTS5luZo/wB5IzfdbdQB&#10;pfCf9lH4mfEvQZvEWieHZW0VW2/aZJFVWauZ8XeC9Y8EapNp+t2MtjdK23y2X71fWHwD/bk8Ew+A&#10;4dH8XzalpV1p6r9lj09tsMjL93dtrzn4oftVTeKPFEmvJotnqMdu37nz4925aAOVk0G1sPhzJqmo&#10;2LLYtHtt5Gj27pK9e8G/t8Q/DTRfC9r4b09Vm02xjhuG27Y5P7ysv96vE/H37UuqfG7T7HwndafZ&#10;6Rp+5V2wR7VWvI/iJ4csfDkkdrp115/y/M1AH1B8XP8Agpx8RvHniSaTRJv+Ee8OzfLHpa/NIq7f&#10;m+avH7r47Wus6hJNqOnrczTf6ySf5mavHbPwzrGswyTWtrLLGv8AEq1n3EU1rN5c8bLJ935qAPcv&#10;+Fl/D26/c6j4b/4FG3zVT1Tx18M7qPyYNFlij/vbfmrxWOL+/wD99VHIsdAHrmi+KPAel6p9qtbG&#10;VZNu3958y179D+2bo+l/C+Twna/almaPy2n8yviNVo20AfQXhOWx8b6x9l0i+aW+uJPmjn+81fSV&#10;54y8E/AvwvH4d8Q+HVvvFF5HuhkZd22Nvlr5h/Zv8AyapHqHiKSTyIbWNvLkVvm8xdtWPiRrM3ij&#10;x5ov23zZ5I1WPzG+Zm+agD0D4ofs16p4c8D6P42tf+QPqzSNHHu+aNa8Pms5rG6/fybf7q199fFz&#10;xlo+s/Dnw34RgkZY7NdzbvutuWvkP4leF49LkjuoP++W+9toA423X/So/wB3u3Vj65F/xPrWN4/v&#10;SVteHWh1TxRp9q+7ybhvLb+8q19AftQfs8eG/hfovhvUNL1Bp7662tJBJ95V27qAKPiyzvtU0vRY&#10;7WNmhh03ayr/AHa8Pkt/Kkkhhk+7u3LX05pNrdQ+F9LurWFpZms/L3fw7a8HvPBGqS61ffZbWVvm&#10;+b5aAOZaLzakji+y1qQ+A9eutUjhS1aL5l3blravvh9qkUnkvat5a/K3y/M1AHOw38fkyR+Xukqb&#10;RZY/st1H/wAtPvfLWldeA7618vyIW+b73+zXRaX4IvpdFm8i1Zr5lZV/u0AeY2/mahNJv+ao7ry4&#10;pvL+7XUL8O9etfM/d7Zm/hqaT4fah5f+lR+XJ/tUAcT9lmupI9n+rqHVrqO1sZo3k2zfLXXR+H7q&#10;KTyUkXzvu1zPxM0b7L5Mb/LN827/AGqAOTt7q1l/5abpK0lijlh8v+7XK2v+uj/h+Za6KaXyo/ko&#10;AbNL5X7vzP8AvmprW8m/dx+ZWazVesVoA0oWm87/AFldJY3kN1H5f3bpf4v71YccVU7rWYbD/X7v&#10;O/h2/wB6gD0DRfGE3hy+jkeGK52/u/3i7q9evrjR9Z8OzaglrF8y/LtXbtavnnTdctdZtfkk/wBK&#10;X+H+9TY/FWoWs32HztsP93+FqAJpLjzbqb/ep32WT/WPUMnl/vJI/wDeaobXUvN/9loAjvPLi/d1&#10;k/aI/Mrea48378a1XjaHzP8AVrQBkzS1NZt++q1dWdr/AKxKjsYP3nz0AbEdrVfUNN/5aJTluP8A&#10;ln5lQ3mqeV+7egDNht4/O+f/AFa/NRcXnm/u0/1dXodU0v8Ajj3SNUy6XYy/vIJl8xvm2/3aAM+3&#10;t6tbamWwmtfvx02T91+8oArxxVeZo6hjnjplAF23Wo5LqSL95B/rF/iqFe1NWgA+36hdSedPN5tX&#10;LW/jimj8/wCaNv8Ax2oY1pzRR0Adp/bmgxzR/vv4V+XbWX401LT9Ujjhsvm+63/Aq5v7HH/zzqaP&#10;91QBg32gzfvNnzVDpNrJazSefH+7211kf72mzWsctAFfS9SjsP3fmfu6r65dR3U3mJJ93+KmtZ/v&#10;KtLpcf7vfH/vUAbHhtf9F8z71dJZ1yul3ElrJ8n+praVZpY5Nn+r/vf3aANqbSY7qHzP+W397/Zr&#10;l7fUo7XWvJkj3R/d3V2Gn28l1pfnJMrfNtba3zLWPqlnH/rkj/eLQBavLjyrWaH/AJZyLXA2dh5N&#10;1Jv/ALzV2Vref2paySPtXb95f71V/Kjlm+SNW/hagCnC0cX7tPl3Vn3n7q6+f5Y/71R33/H1JH93&#10;a1aDLHdaX8/+uXd/3zQBCtr9q/eJ/wB9U2Szh8yOi31KOK18mptHaGXzI3+aT+H+9QBh69axyX0e&#10;z/Zb5flrFuLe+iuvMgupVj/h/eN8tbWtfutU8v8A2aqs1AFzSfiJ4y0GaP7Lr2oLH/s3Dbf/AEKu&#10;w8N/tS/Ezwvqkc1r4ivPl+bbJIzK1cGq+bTvKj/550AfWFj/AMFE/iF4o0uPS4Nq3TLt81fvNXK6&#10;x+2R8QNL1SOx1HWp/M3f3m+WvEfh3pscvjKx3yeRHu/hrS+LlnD/AMJRJs+b/aoA+vPgz+19fWMk&#10;kmseMm8tvurJuba1e8eCf2hPFHjzVPsul30F9H/C33Wr8mVsPK+5JWpo/i3xF4Suo7rSNUntpP8A&#10;plJtoA/WrUPGHxAi1SSGe+i8vb/q4/vK1R2/jXxtYXXkvfbY2/vfw1+bvhv9qz4gaNqEd0+oNcxr&#10;/wA9vm3V6VoP7Ut18RtehhvfPgum3f6ltq0Afdy+Lte1SbyU1RWk/ibd8q0atrniS18vZqn93dtk&#10;+Wvz/wBe+KHjKLxl/Z+nXUqwyNtXa3zV0Fja/Fr95I99L5LfMqyNQB9tTeKPFEkMezUFb/d+Wsub&#10;xN4ilkkj+3bZv+ulfJbf8Laijh2apF+83fLu+Zahs9D+K2qapHD/AGhtkb5WkZtqrQB9dW/ibxdD&#10;+7g1RW/2d1UbrS9U16SO61fUGa+h+aNfM+VWr5V1Tw/8RtGuvLTXlnul+VvLk3LWbDcfFrVNUurW&#10;C+aeS3/5abvlagD7AurrxRLDH/xONu37qrJt+Wj7Z4il8v8A4nDPJ/d8zbXyPJ4c+K0v/MUb/a2y&#10;Ve0vwv48+1Rw6jr3kSTKzK3mfdoA+tJvE2oaND5l7rEsH+151WNF8ZR6pN50GvNLIv8Aem+WvjW6&#10;8F+ONehktf7QluYV3fdbduqnY/BP4oWF1HJYw6gtqzbWn+6q0AfdF1fyeI7r/XLPJ/eaSqOrWei6&#10;p/ouqSRT7f4d1fH+sfC/xxpd15dlrE891/0xk+VqbD8Kvit/rLqHUPm+626gD6quPBHgew/0p7WD&#10;yf7q7V3VzviD4c+B/FEP+hSLp8bfL/rNu6vnn/hQ/wAVNZ/dzR6hPH95VjaodY+E+saPaw2Or6hd&#10;affN8qrI21t1AHrkngXwjYWPnWXiS1ubpm27fO/hrqvhvptjL9qtXuo22/dZW3LXw/40+HOl6NdQ&#10;x6R4sa+j+Xcyzfdr6u/Z10OGw8D+Z/aH26ZdrM3mbqAPCf23NBki161knm/d7vl3f3a0vh3oOl2v&#10;hHR5NX1SKC1aFZP9Z8y1pftgW8Pi2+0+S6mW22tt2t8u6vmXxlqljpeixx2WqNczQ/u9qt8q0ATf&#10;tLeILHWfFHl6XN5+n2+5Y68X21evJZpY/Mf+KqdAHUfDfUo9L8ZafM/+rWT5q+ytQ8QWuvTQyQfL&#10;D5a/+g18JwyyRSRyJ/s19YfBHyfEWgwyT3W2Rf8AWM33VoA9AhX7LDJ+8/d/w1JZr9vm+SsvxFeS&#10;Ws32WD/V/wB7+9VW38QR6XHJI/8Aq6AHatqkd1rH2XzP3ce3/dpusSxxWPybf92uVuNSj/tCSb72&#10;5t26s261mS61D/vqgDsNLltfss0l18sar8rVufAXXvN1rULqyk8iSNW+ZfmZVryu+1nzfLh8z9y3&#10;ytXZfs26zY2vxG+y2Unnwsu6Zm+6q/xUAfQnwT8b+Irr4jahfaXDLPMtxtaeSPa0i19sQ6tfXX/H&#10;1u87bu/u/NXzT8NfiXpdr8WodF0uO1aSRmaSSNVVVr6iaWGW6kunvoGjZV/drIu6gCFdZ1CKb/j6&#10;/wCA1Rk17UP7UjkST/eqw0sMv/LSL/v5VFvJl1D/AFyrH/tSUAbU3ijVIvufL/tbax9e1jULqx/f&#10;3W35v92rl5rMMV1HD5P91fM8z5axfF11D5McPyrC38XmUAOm/wBKhj/i/u1V8SeIL7QfDd1JZfLN&#10;tba3+1VjyY7DS4f+ef8Ae+9Wb4ybytB/fyLBu/vf3aAPhH4jatqGqa9dTaj/AMfUzbpG/vNW58C9&#10;D0/VL6OTUflhZlXavzbq534qapax+Lr6PzFaPzG+ZW/hp3wt8aWPhy+tbq11iDzPO+WOT5trUAfV&#10;XiDxHo+l6fdRwaXutYYWt41Zdu5v4Wr5p8P/AAq8E+KJL6bxLqn9laorblgZtqq1ekeIvilD4jtf&#10;Le6gX94rSNGu2vI/G3wH/wCFjap/aFr8QLO2/iW2WT5loA6jVvgj8ObXT5LpPFm6ZV/dqrbvmrw2&#10;602xsNQvpILrz4921f7zV6N4P+G+j+DbqSPXtY/tWSNf4W3Ltrg/G1noOjaxNdaffL5d0zSbWb7t&#10;AHmfxKhktbGGOD5pJN3y1yPwr0OPxR480vS5v9Gkuplt2/u/NXVeONRtZZtL8iTz/mbdWTrl/wD2&#10;D420W+061+zSRrHJ8v8AE1AH7GfD39j/AOHvw00HT5ktVn1S3Vf37feZq9ctV8qOOP7u1VX/AIDX&#10;5/8Awj/ab+JXjfxdY6fqMLPp7Mq27Ku3atfoFpNvNLpcMz/3fmoAsL5n8FY/irw5Y39jJfParPdW&#10;6s0bbdzVuQtHXjvxQ+NN14c8ZWPhuy09m+1Mytc7flagDwPwT8MdF+NPiK68Ra9a/Zr7T7xo1/2v&#10;LavVvHXijR/BGgyb5GWxt/3e2Nfmqr4m1j/hCLq1/svT/wDj6mXzNq7V3N96tLxRpdrqmlwzT2qz&#10;+Yu5o2XctAHH+B/Eel/EHT/LsrWZZF+9Iy7Wauf8bfs8aLpfhfxJr1r8sn2ObzF3fKzba9e8N2Fj&#10;oul+Xa2sUEzfL8q7ap/FSL7B8EfEk08n7treT5Vbd822gD8OdUbzdQuv96s+xf8AeVsR6XNdSX0y&#10;Rt5a/erJhTyppP8AnpQB0TXnmwxx/wB35ad9qjrJs7zzZvLSP/8AarUs9GutUmjjSNkjb+KgDNuL&#10;rzajjt5rqaOOCNv++a77SfhzY/6ye62yKu75vutXSaWtrpfl+RDE033fu0Ac7ovhyb+z4/8Anp/d&#10;rSutGj+y/PJtk/ut/DXRX15JYfvIIf303y+Wq/xV6d8E/wBlXxZ8aNQ8y9jbR9LaNpPPnXbQB4r4&#10;d8H/APCUXUenwQtqszN5arGu5t1fbX7Of/BO+HwvfWPi7xr5cFqv7xbGT/vr+9Wx+zz8OfCf7Pvx&#10;AvrF44/E19bsqrIyqy7qsftDftQahLdSWr7rG1VtqxxN92gD0z47fFjw34c0uHT9Eji8u3Xb+7ba&#10;q18I/EjVI/ir44hhgj2yXEnlx/xVJ4w16bXrX7d9q/0Vvmbc1Q/ANYbr4taLdXsm3T9Nm8yaTbu2&#10;rtoA9u+JXjyb9l/9nfS9L8B61Lp/iS6vFkuJF+WTb/F96vlHxZ+0j8TL+1juta8SXl9JN/z0k+9W&#10;1+158Rr7x58UJr6CxlttLtW8mH93tVlX+KvC9S1mbVJPLeFm2/d+WgDcm+I2veI5vLurqf8Avf6x&#10;q1vhj4S1rx5480/R7L7VPJdTbWVWb5f9qsX4d3VjL4otY9Uj22MLK0i/xMtfqF+zPa/B/wAB+A9Y&#10;8UR6pp9rr3ls1u07LuWPb92gD1D9nvx54b+DfizS/g35n27VG/dtctJu+bbursv2nP20tD/ZztY9&#10;9quqzM23yVk2stfBv7KfiC6+Kv7cWn68knnxrdSSM33vl8tqo/8ABUKTR5fjV5kF9ukhhVZrZW+V&#10;fvUAezXX/BYaTy/Mg+H7NH/19f8A2NWNL/4K0ahrM0kdl8Od235vmvG/+Jr804fGU1hp/l2scX2X&#10;+Hcu5qr2fjfVIrrzEkWCNv7q7aAP04t/+CrniTUJpIbL4Z+fIv3v9Mb5f/Hazb7/AIK7a9YTSRz/&#10;AA7tF2/eX7c27/0GvzjX4keItFkk+xSNB5y/My/eZa5m1/tDXrryfLnnmmb+H5mZqAP0ovP+Cz2q&#10;Wvyp8OYZZG+X/j8bbu/75rqfhD/wVMj+MnjKHwz4k8JxaRpd5+7kkWbdtb/vmvzyh+B/xKutPhms&#10;vDs7Qw/vFby6j8B6Tr2g+JJIb3T5oLrzPM/1e1t1AH21+2V+w3daDql98QvBXzaXcbZpLGBd3l/d&#10;+7XzDo9hJNJ5k+5ZFVVaNl27a/Rz9lf4ya14y8BzeG/F+nt+5h2wyTr97/vqvzt+NHj6bwl8TNYt&#10;Z7FYP9IkjVdvytHuoAj8QRSfZZpE/hXbXTfsu+PpvC/9vaX93+0I2jauHs7zWPFFrHdWtjK0O35d&#10;q7lavTP2afBEf9qahN4hsZbbdHthkb5VVqAOm/sux0bwvqljZXSyX11M033q8T+H/wAB9U8R/Ebz&#10;tUjittPmk3SSM33lr7o0v4M+CdUj85JGnk27ZFVvm3U6b4I+EZZP3El1BH/vUAeP+G/2ZPDel+Iv&#10;O07bc30O2SPc33WrpP8Ahc3ijwv42tfC/wDZf26P+L+6tezaL4L0fQfLkTzWmXbtk3VNfaDo91dS&#10;XX2VftTf8tdtAFG61nT7qSHy5FXd/D/daq95ZzXX+o/1daFv4c0eb/Xxt5n8NaFqvlfu0j/dr/FQ&#10;Bztna3VrJ8/+rrUW6ki/vVqM0f8AzzpskX/LTy/3f+7QA2HzpY/MSNvLqRYpv9Yn8NH9qXUUf7iP&#10;d/DtqSG4k/1b/wAX3qAI5G/tSxmsbqTba3CtG3+7Xwn+1N8NNB0bxlpen+GtPbzrhdzeWu5mbdX2&#10;5eS3UuoTQpYt5aw7lkVflZq+Sf2gPiNqHwz+K3h3XrrT1aOzVW2yR7lZd1AGLffsZfGjVPCP9tJ4&#10;TZtPWPzPL3fvGX/d+9XN+G/Bd98JbW61rVN2g6pbq3lrt+bdX2PN/wAFYtE8R+GJLDwp4bu18SNC&#10;scP2kq0Cyf8AAfmrofhn8GdL/aC8Izax4/tfNvry48ySOP8Adqrf7NAH5c+MP2gvHnii+kkn166/&#10;4DJt3U7wn8ZvElhN9h/e6hJN8reZIzM1fp5q3/BLr4e3WoRyafNPbWrfeVpFbb/47Wxov/BMv4f+&#10;G9QhvoJpfMhbd+8ZWVv/AB2gBv7DfibR/Afwvm1DxXfRQaxdSeZHGzbpFjb+GvVPEnx9+Hul+G9a&#10;mvb77Ntj+7IrKzVJpP7NPgfwnJ/anktfXUMfyq0m5f8AvmuJ034c+HfjxrGoaf4h0FdPhs2VV2sq&#10;+ctAHyX8H/H1r4X+IWqTJatPpatJfL5kfyyfNXr2vftT/EbWdLvrrw14T8jS1bbHOq7mVa90m/ZL&#10;8Oy30MKTRLp8aqvkR7VZl/3qw/G37OvjjS9QjtfAevWun6PJG0ckFz822gD8uf2mvHV94j16Oa9m&#10;26gzN5ka/dWvAb5prr78lfpN8XP+Cc8Phfwbqmva94kW51ja0nmL91Wr829Y/wBF1S6tfM3RwyNH&#10;u/vUAU18yKuw8B+N4/CX775vOVt23+Fv9muTVKb9j/790AXNc1KPWNYur949v2iRpPLX7vzVTkXz&#10;akmijqOOWOgBuypre48r/lnu21JHZ/av+WlXm0mO1hj/AH27cvzbaAP0g/4Jt/tGeG/BOl3VjrWo&#10;NbSTbY47LduVW/vLXon7W/7d+veDdPF74Thl0/bJ5aySR7mZf733a/L34T+MJvh9480/WEh+0x2s&#10;iyNG33WWvdPjV+0xp/xV8NzWN1pcUF03yxsq/KtAHL/ED9rHxl8boftXivXpbmO1+aOxb5Vrz3T/&#10;AIoTS+ItP+ywrB5c0bRsv3lauZj+H+qf2DNqJib7Kv8AGq/KtU/Bumyaz4y0fT4P9ZcXUca/8Cag&#10;D9cPgf8Atraho3hu1sdXka+jt49rSL975a6vVP8Agqh8PdHm8mexuGkX5W4+7/47XOfDP/gnjqEW&#10;lx3114iW2+2RrJ5bLu27q4fxh/wSE1TxFrU18nji1to5Pm2tDQB61N/wVY+F8un+ZD9qWZf4drfN&#10;Umi/8FUvhzf2skl7HLa7f+Bbq+fZv+CN+qR/81C05f8AaaOqs3/BIXUPLkjg8eWdzdfwsq/LQB9T&#10;2X/BT/4N/wBnyTT6pLHIu7915bbmrb8Pf8FEPhT4yj/4leoM90v3YpY9rNX5/wDij/gkv8TNGj/0&#10;LWNN1X+6scm2tj4V/wDBP34meCNQ+3ajoLXMiqyqsEm5WoA+jv2iP2tpviX4RvvCeiaf5Ed0vlyN&#10;JJ95a+W/Av7G/wDwlF9NfT+LrPRfOX5v3is3/oVTfFTwXr3heG6sb2NtK1D+GP7rLXzDq3i260bU&#10;JIYNUvGmX5m2yUAfTl9/wTburrWvMsvF1ncw7t27zPm/9Cq9rH7AGoWvk2r69BfQ/wC023b/AOPV&#10;8m2Pxu8WaX/yDtU1CD/a85q9O+EPj7xx8S7qaOfxROv2dd22SbazUAela1/wTd1S6/faXqlqvy/6&#10;tpP4v++q4+b9hH4hWEMkaTRfL91Vk3Vm/FDx98QvhpNHGniS6bd92OOb+GuJm/a0+JUUcfka1Osn&#10;97duoA2vFH7JvjL4fWv9qXtju2/N+7+avI9YuJv7Q+y6jayLI0n3mXay17V8Of2kfHHjfWo9L1vU&#10;GvoW+bbJ/FXG/tCa9/wkfji1tbWxWxkhjWNtq7dzbqAPrr9nn4E6Lr2j6fCl8qx3StulVd1fOP7a&#10;3gHwv8PviFHY6DfefNt/fRqvyrX1x8AfhL448OfDOx/subyNQ2s0MknzL81cL4o/YN8ZeMtam1jx&#10;DqEU91IzSf3m3UAfCvh+WHzo5LqxaeH+7t+9XTKuj/ao5LrRZYLVv7q19yaf+yDrGl6LHYwWNrP5&#10;O370fzUTfs8eKLDy459HtfL/ALzR7ttAH58339j2uqfJay/Zd275l+6tbl03gf8A5Yea0n/PPbX1&#10;9rn7IetapdSb4bXyZFbd5ce1q5G1/YeutH1SOZ9PnuY1bcq7fvUAeJ2fxGh8L6XHa6R5sELN80e3&#10;5WrrPgzcTfFX4laXDdWqwQq3l7v4d1dp+0N4D/4QfwnawweG/s0n3fM8n5t1V/2afD+l2Gj/ANta&#10;pqC6VJDdR7VZtrM1AH2R42/ZTmsNBk1jVJFW1hjVo9v3q+S/jd4TjsJI7p5P3e3y/m/u1+o3hnQd&#10;Y+LXg21k1G6X+x2j3Q7f+Wi18j/Hj4D6xL4i/sefT2ubG4by7eSNfus33aAPhPQdJhi8SafNBHuj&#10;WRZGr6M/aU+Imj/EbR9BtbXS2/tSNVj8zb/s15v4i+HOofCX4gQ6LdfNJ5n3fvba+lND+G/h2Xw3&#10;feItR1C1+1W9v5iruX93QBwviCLWPh94N0WG6jaLT7ixWTz9vyq392vmnxJ488SRahdSWUzQbm+9&#10;HXt3i74pXXjLRZtB85bnRYW3LJ/Eu2vA7hv300f92gCFfiD4k+y/65lm/wCen8VQx+OvFkU3mPfT&#10;T/L/AN9U5rfzf3lSfb/Kj8vy1/75oAhj+J3iTzJI3kk+b5a6DRfEfiS1tZJE1CXzPvba5+Szj/4+&#10;v+Wn92uk8L38cUM2+Pf8rUAcnqnxL16XzJLqZoJF/i/vV0nwd1TVPi14oh8O3uoeR9o/drO38Ncn&#10;4wtbW/8A+PX/AF38S1j+EbXUPCWsQ6pa3XkbW3fK21qAPv6b/gnjHN9lurXxlumZdzbl/wDsq434&#10;sf8ABPm6tdBm1r/hKIp7W1Xc25fmX/x6uJ0n9sjVNL0+GO6mZvLVV/1nzNXVR/tcw+KPCOqWr+bB&#10;JcR7W3SbloA+TdQ+EEel6p5P9oLPt+b5V/hqn4i0H+y4/wDV7o/4f9qrmteNJotUmmgk82Td96rW&#10;n69HrH7y9+X/AHqAOFWGrCt5VdV4qtbGXy/sXzSL95l+7XIyRzfxxstAFhdekh/d/wDj1YetSyS3&#10;Xmf8s2qO48yKby66bwba/b7r7LPH/rPlVmX7rUAZ/hnQdQuvMmtY2+WppriT7V5j/vZFr1xtLk8E&#10;6XNs+bdHt+WvCftk0WoSSeW33vu7aAO0+1SRWv8AvVRhb/lolSM01/axyJG3mf3dtRrbzRfu542X&#10;/eoA0obqH/npWf8Aao/Mk2f3qkjsJP4KhW1j87y0/wCBUAaUPl0XEvlfcqusEn8FNk/dUARt5n+s&#10;qjefvZpN9XPN82q+oLQBltUkcskX7xJNslQtTloA2LfxhqFrN8/7+P8A2q3LXUY9Uj8zy/vfNtrj&#10;WWtTT7r7L5dAHXLptjLD5jybar3VrH/ywk3VDcfvfv1XWbyqABopIvvx1NDUbeJvK/dzw7o/u1e0&#10;9rW//wCWm3dQBDJL+7qrI0lal1ax+X8klZbRSRUAOWWiS4qu1SRrQBahuquNdQxR/JWXH/zzpslA&#10;E0lxJLJ/0zpzalJHD5f3qh3VNDb+bJHH5m2gCv8Ab5LX7lSQ6tfeX/rm+b+GtpfD8Mv36y7qz+yz&#10;eXQBTtdW1S18zyJmgjb+Ffu1J/amoS/fump26mrQA1by6im/1jf/ABVdJo+pSS/7Py1zbS+VW1Yr&#10;HdWvySfvP4l3UAV9UvP+JhJ5fzbv4qdp9xJLJJ/zzrHulktbrzHjby6taTfyS3X/AKDQBIsUkWoS&#10;Sf721f71Wo4vKuvOT5ZFqvNeeVdf9NKL6/8A30f/ALLQA3XpY/Ojm/5aNtWqO6pNSlkk8uP/AIFV&#10;fyqAJo5aGao1hpu399/0zoA6j4cr9q8ZWP7v93uarHxMijj8XTbPm/8AZar/AA58z/hLrWSCP7rV&#10;ofF61+weLJJP7yq22gDkd1Nahpf3NRrQBat1jra8J/6BrUc0HyyLubcv3lrHtYv+WldF4H8yLxRa&#10;/u90nzfK33WoA0rjxNrVr4ksZoI5fMWT5ZGX71e4ah4m8bX8Njv+WNo/M3LXNyWuoa9qkMM9jFY2&#10;tv8AMzeXt3LXeb7q18uFI28lV+83zUAZ9rf69/rHj+9R4i8R+IotHkjtZJF3blZl+8taElxdf88/&#10;3dV9a1Kaw0eaTyf4WoA5PSdc1i18nyJJZ5mX5v8AarrNJ8aeLtGupPsun/ufl+auN8N+IL6W6877&#10;L+7/AImZa66bxRdRfvIP9W33qANr/hZfiiWSSR9LW2+Xau3+Jq53VNc1TVJI5r218iT/AGW+7VqP&#10;WZpf3j1n+ItUupZoY4Id0n96gDW1T4peJNB8Lx2unWPkTf8APzt+Zq3LP43fEC68G/2e+qN5cy7W&#10;+X5lqi3+n6fH9qj/AIabJa+VpcnkRr5aq1AGHofiDxJo0kOzUJvMj+bc38Vd83xp+IEsP7zWmWNf&#10;uqsf3q87037VLJHv/wBX/F/tV1X2f7VHQBqN8bviFa/8g7Wmg/vfKrVyPirxBr3iPUP7Q16+bULr&#10;7ys3y7a2lsPKrj/F1hfWt18kn3v9X/s0AeO2/wAD7r7d5f8AbDeTt+ZvMr7M/Zr8JR+HPBt1Cl00&#10;/ksv3m3bq/NuTxlr0Uf/AB/S/e/vV+hH7F632s/Cu+1C6ut0m5fvfxUAeY/tqeH5tZ8RWvkTfZv7&#10;u1ttfIuqaD/Zf35lba21vm3V9Mft7azdWHijT7GCT94vzblr5ZjaS6h8x5P3n3m/3qAKeqf6uOs+&#10;Gr2qeZL+78v/AHao+VJazfPHtoAkkr2z9nvxVHaw32nyfxR/Kzf3q8RZK6j4e6tHpeqRxyR7qAPo&#10;LUNW/wCJh5bySNt/u/d21NeX9rLpcm+RV/vV5/HeX1/feYm5Yf7u2tbWvC/iLVNFkktbFmj/ALy0&#10;AWo7+P7DJJB/Du+9/FXqnwt/Z41T4oWMd9JJ5G7b5flfxV434Z8M30U0NrdTfvGba0f92vsb4A/t&#10;VeEfgtpcmn6jp8t9Jb/u/wBwu75qANyH/gnz4b17wvJHe6xdafr2392sbbVZv++a434e/sL+JPhV&#10;4kk1CDVNPaSZWhjjkk+8te5f8PJ/hzFdeY/hO6/3v7v/AI7WH42/4KBfC/Xo4Y4PC91527cs7Nt2&#10;tQBy99+xv4s/tCTVNO8RWdjqkjMzfZpNrLVe3/ZB+KEt95f/AAnkv+032pq9A8I/t0fCXQYZPM0W&#10;6nurht0ki/NXZf8ADevwf8nzP7Pn8z+75fzUAeF+Iv2bvG3giaOSfx5eTzfK3y3DbWpq/s8fFb4l&#10;2v8AaGneLG0q1tf9ZJPcMqtXoniD9qDwb8X9ajh0TT5YvLXbtk+XdXh/xQ+KvjjS5tQ0XRJJZdFu&#10;vlkgj+Xav+9QBpaT8PvG2vap/YukeMp7m+VvJ8z7QzR+Z/8AE12Dfs3fFrw5a+Z4l8UefC33fLuG&#10;ZlrB/Yts9Qurq6mTc21t0nzfMtfSnxS8P61f+TN/aDQQ+XtVWoAd8N/iRoPwv8Gw6Xr2vWt9qFqr&#10;blu5P3jf99V4n8ZPEHjz4v3V1daRtsdBhhZYWjbarNXhfxC/ZG8XeMvGV9ff2o0/2hlZW3ba92tf&#10;h94y+H3wrh0+6uvPht2Vvl+9uoA+T77wX/ZcN1Nq99O2qbtzR7vlVqx9F8OWss327zNsat8v96uq&#10;8YS3X9qXUl7/AKy4k3fdrP0+3hitf/HqADxRrkMVrHa2UjfMu5mX726uP0PR76LVPtX2qdfm/vfe&#10;reXy5LqSrjfuofk/1lAG5Y2Ef7z/AE7dIy/Nuk+bbXk/irwv/bOsSQwXTLGrfMzNXSTLJ9q8xJG8&#10;yqslnJ9q8x5PvN/49QBwvjDw5H4cvtFhSTz42k/76r0LUvAP9s/2PrCf6vcsO3+JmrifiIklhrWl&#10;xz/wyM1eofB2W68ZeNtHtU/48VmjXb/DQB9FeCfD/i7wHp/9tQaevk267l3R/Ltqxeft4fEa/wD7&#10;PsbLR9Pgja48ll2/Ntr6++IGh/YPhTJD5a+Wtvt3bfl+7X522/gWTRtYj1D7dHPdTXTL5a/w/NQB&#10;+mngu/m1Twjpd9e7ftV1brJIq/dWm614c0+6k+1PCs81v80bMu7bTfh7Z3X/AAgej/u93+iqzf7N&#10;WPEV5/Zeg3V1P/qVX5qAPPdYtYb+aOZ41ba33abI0csflvXN+DfGmj/EH7dNp11+7tWZWXd/Etak&#10;N5/f+agDnfiJcaha+EdUm0v/AI/lj/c7f71fOfhHV/HF14D8UR699sbR2jk3Nc7vlk/2a+prq8kl&#10;uv4fL/u/3qr/ABgb/ixesfuYlj2t91dtAH5L+G7i10uaaR4VntW+8rL96uN8eWen6zrXmaRD9mh/&#10;u/7VaF5rn7ya1j+WSstf3tADdN0aHS/3j/6z/wBCratbrzZPkk27f4VrJa8j/j/h+WjTWk1TUIbX&#10;To2nurhvL+VaANqaW+1mby4I2/4DXtXwT/Zp8RePLqP/AJYRt/y0k+VVr6Y/Zh/ZN0/wv4Dm8ReL&#10;4YmumhaRY5PlZa4eHx9dWvijWNP0S++w6X9o+ZlX+7QB6p4V/ZN8J/C+1j1rxLdRahdR/MsG7d81&#10;bHiT4/WOg+G7qHSI1todvlqq/Ky14j4++MU1rax75vP2/wAW7durxvVvihJ4ojkh+y/Ztv3m/vNQ&#10;Bra58S9QsI7rULG626hN8ytu+auL+1ahrP8ApWqTNfSN837xt1czqWqf6V5nmbq6Tw/Z32s2vyf6&#10;n727+7QBl+ItckuvLsfL27V+VYvu19jf8E2fhzpfiPXrrVNRhiufuq0E67lb738NfGfiCWO1uvJ/&#10;5abWXdX0d+yP8UNQ+FVrNrGnQy6h9l/eTQKvy7aAP05+IvwJ8AeMtAksdV8N6WsTN/rVt41Zf+Bb&#10;a8O1D/gmx8FdZh/cRz20jf8ALS0mVa8th/ao8XfF+SaS9/4kelwt/qF/irtvAvxS1C61Ty7W+/cr&#10;95d26gDzvxR/wSF8Ly3UkmkeJLpZG+757L/8TXkfjL/glh8WtGjmj0HWLPUbFV3KvnMrNX6DQ+Mp&#10;rr95PJ+821xN58dvFmjeKJLWDT2l0/azLOzfKtAHyj/wT3/Z78bfDT46TTa9p8tjHZ7lkaRfvfK1&#10;esfHL/gmZN8ePjBL4svvEX9nafcSfvo4/mk27v4a9A8C/G7XpfiNfXWoxxzw7vmjjXbtWvoDT/jR&#10;4b1C68m1vllkVd038PlrQB8t2f8AwSN+ENraxxyanrk+37375V3f+O10C/8ABLX4N/ZfJ8vUv97z&#10;l3f+g19MR/FfwnLHJ/xPrTarbW/efdrVh8ZaLJZPdJqEH2VV3eb5ny0AfKem/wDBLv4P6fJ5j/2n&#10;dfw/vplZV/8AHa6TR/8Agnf8IdGkM1rp9x538L+YrMv/AI7XpmtftRfCvQbiS31DxppsEy/eTzPm&#10;WsZv20vgrF/zUDTf++m/+JoAy2/Y38L/APLHWNYgj/55rMqr/wCg1a039jX4e2GoQ6hPaz311D92&#10;S5ZWb/0GrMf7aXwWl+58QNPP/Am/+JqC4/bh+B9r9/4haav/AH1/8TQB3EnwW8O/8sIWtv4f3Hy1&#10;8w/Hb/gmP4T+Jd1NrGl6peWusN/z8ybo/wD0GvXP+G9fgP8A9FH0/wD8e/8Aiajb9vj4D/8ARQtP&#10;b/ZVZPm/8doA5P4N/sz+B/gF4Jj0/wASxrqGoKqrI23crf7teW/Gz4aaLqmsQx+F5vI0vduk2/Ky&#10;1sfF79vfwT4skj0XwbC2r6hNujhvtu1VWsfwSs1/DH5/zSM3mNQA3QfBsOl6hD9lupfMWHbtVvla&#10;tC+1SPS7qO1/18k3/jtbli2nxeda3Un2GbczK33t3+zVGTwzDFqEOqQSNPu3NNGy/eoA1rGWO/8A&#10;v7U2qvy1D+5kvvLTd8vy7WqPSbiaXULqN9P2x28fmLPuqHS/Ecmoa19lSxaWP+K52/dagDWmsIYv&#10;3n/jtSeV5v7tI6sbo5Zv3/8ArP4am/tCO1//AGd22gDP/smaL/lnurUhsP8Alm9WrPxJaxff+b/2&#10;Wq9x4jtZYZPIj3UAZuoWv2W6+T/x2qf2r7L++8vft/happNZhi/1/wDrGrL1i/j/AHcaf8tKAL1n&#10;4ovv9Z5cXzN/3zXx3/wUc1KH+z9F2eV5jQ7m2/e/ir6kWwmuv3MEm2RvlWvln9si18N/21o+l63d&#10;N5y2v7zb91WoA+ef2S7OG+8RapJdR744YVkX+Jl+avsz42ftaa98PvAdjpcEMWkX21fs/wBm+WRl&#10;/vNXi/7I/hXwna+JP7U07UPPsbX95qEc/wAu2P8Ahryf9pb4kWPjL4tXV9B/yD7VvJhX/doA3PEH&#10;7ZXxeltf9K8WahbRzfMqwSMrL/49VP4f/G74gfEHXodPn+IGuQTTNtXzLyTb/wChV4vrmsx69dRy&#10;f3V21a8H3/8AYOqfbv8AlpH+8Vfu7moA+wvEWpTeF9P8mf4heI77VFVmkWC4kaNf/Hq8d0/x9421&#10;TWJptL8XaxBGzfuWW6kVv/Qq53XPj1fX9jJHa2K203+rb+LctcTD4tvvtUf2WZraT/Z/hagD1bxl&#10;4o+MHhyaPZ421hpG+bct9J93/vqse1+IPxylmj2eMtcXd83zahJ/8VXn954m1qWby59Qlb5v4vmq&#10;5Df6p9lkm/tCVpG+6tAHuHgvx98VtU1SHR/EOvT6ra3TeW39oXDSL/481cb8Xv2cf7G1T7Vp2oQX&#10;Mlw3mNHG25VrzP7f4o86P99O/wDdWr23xtL/AM9/73zNQBl6l8N9Q0b/AF+3/vqqOj+C77XtQhtb&#10;WGWea4kWONVXduaugWLxZdfu54ZZ5F/2a+hP2e/jnp/wM1T+2Ne8Grq8lqqyW6t8rLJQB3nw3/4J&#10;L+LvGXheHUNU1SDSvtEKyLBI37xW/wBr5a+b/jZ+yX4s+BmvX2n6vYzsLX/l9jj3QSL/ALLba/Rr&#10;Rf8AgqVouqeTqE/hu6sbVYWWTT/M3M0n+9trxn46f8FBJPihayafe+HVg8Ozbt0EnzSRr/vbaAPz&#10;jWKS1m/irQs7iG6/2f8A2Wvqb4b+D/h78ZPDuoXWqRr4akWZo45FbduX+GtbWP2dfhz4N8L+Za6p&#10;LrV1J833dtAHyy2hwy+TawXW2Zv/AB6vrb9nn9gqH4jeG49e1TVNsKzKrKrfKy14L8SvhzY6DpcO&#10;sadM33vut95a+wP2MfHmtR/DmTS7rdPYyTeYrUAeyeMP2X9P8W/DmTwT4ajtbG1WPbNfbdsjN95a&#10;/LDx94G1j9n34px2l6Ve9024WaNo23blVvlr9W/GHhLxx4y0ea18FXTWOobflk3bdrV+ePxg/Zf+&#10;MF/r2oaxr2nz311Hu86fduZlWgD3iH/grHqkXhuxsf7Ll+1W8axtJ/e/8erzf4tf8FEvFHxCsfJs&#10;r7UNGk/ia2kZf/Zq+Y7f4V+KJZpP+JLdfL8rfu6q6h4I16w/1+lzxf8AbPbQB7n4X/aLQTQza941&#10;8UzyfK0ix3TMv/oVewx/tgeDYdHkj0/xJ4htb7btVpZP4v8Avqvhu68P6hYRxyT2sqx/3ttUfssn&#10;/POT/vmgD37xF+1R42tbqaTS/HmuN837v/TJNq/+PV9Ffs2/8FUfFnhO1/sfxl/xOodu2O5b5pN1&#10;fnutrN/zzb/vmvRPgr4Xtda8URx6jC3l/dVdtAH1p4w+M03x9+KEl9q8f2WxZm27flbbtr5H+KGg&#10;yeHPF19Ywfv493mKy/NuWv0E+A/wF0vxHffZdXkWxht9vnXLNt2rX0B4Z/4J8/C+/vpNYTUP7Rj+&#10;6zNJuWgD8V4fO8n/AI9Zf++a0NBuL7w5qHnWvnwf7vy1+6ek/sNfDSKbzktLW5/4DuWr91+xL8M7&#10;qb59Hg/790Afh7r3ii68R2vlzxyzzKy/vJ/mZVrnbXQdQ1S68uytZZ5P7sce6v3EuP8Agnz8NZZp&#10;JPJ2x/3VXav/AKFVz4W/sZfD/wCEHiTUNYTbcxzNuWC5X5Y6APxH8L+HPEXhzxRa30+l3kEcMm5t&#10;sbLXuXw3+H2l/Fr4hR32qSNY+S3mMsny7lX5q/WDUPHHwHl1S6sbq+0Fr63+aaNv4awfA/gH4B3W&#10;vX2oafdaRqt9dTNIq+d8sat/Cq7qAPm3xF+3RoPgPxRp/hHSNPkudLt/3c0ir+8X/dr6gsbz/hI9&#10;FsdUSSTy7iNZFVvvVj/Fr9mH4V6pN/bGl6Xpen61C3mNcxSfe/4Du207T9WjsLGHT0k83yV8vcv3&#10;dtAGlNeSQ/8ALTb/ALVOtX/d+Y8jT/8AXSqcmqQ/6v70lVYdWj/1aSbqAOq3QxQxyeSv/fNRtLHL&#10;J/q1/wC+aw/7Zjij8x46tWOuQ+XHI8dAHmP7ams6Pa/BWSS60+D7duZYWZf4ttfC/wCzj8BfFH7S&#10;HiT5/wDQdH09trNF8qtX3l8ePBEPxf0GOx+9Hbt5nl/3q539m+w1D4aWuoWKaX/Z8ayNGq/89P8A&#10;aoA98+DfiWT4e6Xp/ge93T/Y18uOf+9XWfGjQZLrwjdaxaybb6zja4j/AOA15D4gv7q18vVLL5rq&#10;H94y/wB6u48C/FXS/iXYyaPdTeRdbfLkjk+XdQB8G+Jvh9qnxL/tDxc8c7apuaSTcvyr/u181xy6&#10;9f8Ai6TT0vp4Id3lzRtIyq1fuFJ4D0XRvC81qljAsPl7W/2q/P3xV8HdLtfiZrWqJDFc2NqvnKsb&#10;fKrUAeQ+LPBuj+CNFtbVI2WS6tfMb/er5p1BvKupP+ee6vrbxlFN8QdPupp9sEdr+7h2/NtWvmm8&#10;8BzRapNGknn/ADf980AZNrLHdR/9NP7tEmlyedHN/wDs1tL4Dupf9RuXb8zNt+XbUek+F9Q8UeIo&#10;dF0uRmumby9rLtVmoAozWEnk+Ynzx/xVueDfDM0un6hM8n3Y2k2/xVueNvgf4s+HOtafpeoxss1w&#10;3/LNdystdlJ8BdYsLWOFNYWC6vIdu1W3fK1AHyLrGsyWt9dbP73/AHzWTdapNLH/AKyT/vqvqjxJ&#10;/wAE7/iBa6XJqFrNBqMjL5nkRt8zf+PV8y+MPB+qeCdUk0/VIWgmhbaysu3bQBkw38kU0cnmbv8A&#10;Zb7tdZZ+L7WW18mSPZ/u/driWoWgD0ax8M/bv3iSL5bfN8zfNVz/AIRWSL/lsv8AwFvlrzVb+6i+&#10;5NJ/wFqP7Uuv+fqX/vqgD1azsIbWaON5ovm/irsPCug+G7/VPsOqaharDIrN57N92vnVrqb/AJ7N&#10;/wB9VH5sn/PST/vqgD7Q0n4E/CmW6+fxRA0jfd3SLWT40+E+g+F5I77SNQtbmGNvM2xybm218jrc&#10;Tf8APZv++qvWeuahazR+XdS/eX5WbctAH01oOqWPiPWrWx8ndukVf3n3dtffHh39lX4N6poNjdaj&#10;HpH9oKu5lgkj3NX5Y2vi37LDDMl1tvtv8Na2j/E7xFYeZJZXUvnf89PMoA/Urwz+y18NfG+tSWv9&#10;jxWNjGu1ZLZVVmr88f22PBFr8FvjBfaLon7/AEtW3Rt95lWo/D/7VHxG0H95BrUsEi/e+Ws3xd8b&#10;ofG8n27XtL/tC6b/AF1yzfM1AHktn8RPKtZI3tV/9mqOz1mxv5P+eEjf3vu1Y8VXGi38ckmnWP2b&#10;b833t26uFagD0jzoYv3aTL/31VWa8hlm8uvbP2O/hH4J+IP26TxXdRtt27YPM2steteKv2afBOs6&#10;9J/wj222tVXbuaTdQB8awtHFWfqH+skkr2bWP2YfFn/CUTWul2rX1jubbOq/LXnvir4b694c8Rf2&#10;DPa7rpm2xqv8TUAcOzVJG1ehL+y78UJY/tSeE7zyW+bdt+WuX1r4feIvCXmf2pYtBt+9u/hoAyWq&#10;9b2/m+XJ/u1lrL5tXLW68r93J/q6AOqm8uH7km6seSX99To/3UP/AEzprSxy/wDXSgCG4p1r/wA8&#10;/M203dUkMXmyUAXI7iSKb/WVsWOrf8s3h+9975a5/wD1NXLO8ji+/QBsNpen6pqHlwTNBuX+L7u6&#10;qeoaXJo03lvJu/2l/iqnrWpQ3Xkx2vyyK27d/eqOaW6uo44/vSL8tADmvKkaTzY6htfBuvap+8tb&#10;VmqwvgXxJFD89i1AFGSXyq0tL/0qHzP7tZdx4a1jzvLeFvM+7Viz0HWrCaP9z96gDoI9S8r7/wDu&#10;1TvLyOWi8i1SW1+ex/eK23/gNZq+FdeupP3FqzUANuLiOKo47yrUfwx8XSzeZ/Z81XP+FVeMvJ8z&#10;+y5fLoAyb66jitZJP+Wn8Ncyt1dRTeYkzRf8Crtrz4T+LPLk36fKsf8Ad21yeoeHNU0b/j9haD5v&#10;4loA0LfxhdeX5c8Kt/wGrC69ayyR/u9sn+zXP291H/HWhHZ+b+8oA7LQ/C//AAlGqQwpdLFuXd96&#10;u0vPgj5X777V+7X/AGq8p0uaTw5fR3XmN5n8K16QvxEvv7Phkm/1Nx975vu0Acr4u0mTw5dRx+Zu&#10;jbau5qxfNrpPHXl6pdQzJMrQ7V+Xd92ud8qO1+/IvzfN/u0ASfaPKqNpfN+5UlnYTa9qlrp9j811&#10;I23bX1Bo/wDwTL+KF/osOoQTWqx3C+YsbSfNtoA+c/Bt/daDqkd1B/rF+b5vu1N4u16bxHqkl1df&#10;6z/Z+7X0I3/BNj4tRf8APBv92Six/wCCavxW1SaT95BFt/vSUAfL/nf9M6mjir6eX/gmd8Vo5vL8&#10;61/7+VqL/wAEw/iN5fmf2pa+Z/n/AGqAPleNpPJ/1ddB8O1/4rKxkf5fm+833a+krX/gmP8AEy6j&#10;+fWLVdv+f71Xof8AgmD8RrWPzk161/4D/wDtUAXr6yjl8mSS+tfur91v4a0Lq4tYo44/tVq3y7fv&#10;Vnx/8E5/iN/0MUX/AH1/9lU1r/wTx+IFjdRyT69E0asv3f8A9qgCP95F9yPd/d2/NVHUP9KsZN8a&#10;+Wv8LV7pZ/staxYWNjH/AGwvnL975fvNVjVP2Vb6/sZIftyrM38W3+KgD550lo/svlpa/ufu/Ktd&#10;I3gG+v8Aydlr5G77vy7a9i8I/sl6h4c/4+tYWePd/wA86928G+DfDfhzT/J1SZb6b+Hcv3aAPkO4&#10;+DeqaNaxzXUkDRtt+633a4nxppf9l3VrJBu+X+791q++PEHgPw7r1rJGkn2aH7y/7TV4f4i/Zbuv&#10;Fuqf6LrH2G1X7vy7ty0AfP8AN5n9nxyeX96rVrL5VjJ+7/dsv8Ve6XH7Kt99l+y/2wjf9Ndv3aht&#10;/wBlO+0+P/kNfaY/+ee3bQB856XdQxX3l+X/AN9fdauqh8yX7lq3/fP3q9UX9ku6/tSO+fUF8tfm&#10;W2211EnwHvrDy/8ASlgj/u7f4aAPn+PTbq6k8vyWXd93cvy1k+LtJjj8mOeT95Du3bfu19SL8D5J&#10;fv6gvl/xfLtrmfF37KH9veX9l1pbbb97cu7dQB+Q/mxxR/v/AJv9mv0c/Yht/wC2fhza2MMnkQ/x&#10;f3Vr5Jt/BHw/0GaT7bqjX0m3cvl/xNX2R+y/f6fpfgOb+zo/Ihk+7/s0AeQ/8FJtD0fS/HGj2unS&#10;efJtVpG+9/DXx60flV9Uftkab/xVGl311M08LSbdzV82+LLePS7qPZ80cy7l/wBlaAMuO/8AsF1D&#10;N+7aNW+61Q+JLq11S6+1QR7Y9v3f9qsm+f8AeVCstADqm02X7BfQ3T/6tW3Mq/xLTo6bceXQB9JN&#10;8ZPC8Wl6f5Glr5ywrurkfE37SOofvIdIh+wx/drY8G/Crwvf6DY32qahJbSNHuZY13VvWfw3+HPm&#10;TfZZpdQutyxxxyLt3NQBzPwp8UTa9JfTXtrNfX00bLG0f8LV+tH7Mf7Mnw5/4VfY6hdeHY7rUNQj&#10;Wa6kvI9zeZtrwP8AZh/4J96xFqGl+JPEPlaVp/mLItjG3zSR/e+avvbxhq1r8L/Ac11a2u61s41V&#10;Y41+bbQB5b4k/ZG+C91dede6DawSf9dNq1hw/sjfAOW68lNLtWmZf9WtxuavDdF/alm8ZeMtavnh&#10;bULG3ZfLgb+FateIv2pYdG8zULLQYIJoY9yyM3zbqAPoCz/Yt+C+l+ZInh2L+826Rqz7X9nX4L39&#10;1JHZeF7W5jh+9JHuZa8T+HOvfGT9qWxur6yuovD2grIscjMzRtJ/u16drXwj8WfBb4e302g61PqH&#10;kxtJJHJ8zN/u0AY/jr4GeF9B/wCJp4N0VYI7fcsywfwtXzrrizXWqahvkX998vy/eqTUPi78SpdL&#10;+S6+wxyTbZIG+Xcv8VU9et5v7Hjk075tQZf+Wn3lagDjfhnqXxA+EvjKaPw1H9pj1BmjVfvbtzV9&#10;JeD/AIv+JPiNqn9j+JYf7Pks28uRW+VmZa8J8A/s+/GTxRNJdeF7qBo1bzFknm2tG1dZH+zT8VtB&#10;1SPUPEOqL/aDTbma2k3My0AfVEkv+iw+R/q1/i/irl/jJ4yh8G/C/VL69k3TeW3kqzfxba6TTVkt&#10;dPtYbqP95Cvzf7TV8g/tbeH/AIlazNNHa2rT6Lt3fu/mVVoA8dsdZ1Txbpc2qXvlNGzbo9v3lWsm&#10;S4k/ef8APSrng3QdUtfC8Mc8e2NV+Zax9Qb7DdeX5n7zdQAKvlfc/wBY3/oVXvNk+yx7/wDXVTuF&#10;8qGORPm3bWb/AHqm8qTy45H/ANZQBDJFJQtv5UnmVa21Tkt7qWb5I28ugDzH4oXk0usWPn/6zc1d&#10;hpevXXw+jsdQspGSTasny/K1YvjRrGXXtHjvfljWZvM/3a2vix4g0fRv7Lhg+a12ru/vKtAHrln/&#10;AMFJPF2vaLH4T1CxVrFlWPd/y02/980611ma11Cx1R45ZZmk8xY/71dt8HdW+Fdh4X0eax8J2evR&#10;3ELNfalPGrTQtWboOs6LdeMo77/lnazeZHBIu2NVoA9Qm/4KBa98JbrR9H1fR4/sNxHGyrJ8sm2v&#10;ftS/bG8G3/hGaR9B1CeO4j+ZfL+Vq+Efj1+0B4d8eX0PhfVPDdn9uhuI2h1eD5pI41b7tfY3/CG6&#10;fF8AbqSC1b+0JrX9z+7+aOgDwvwH+2R8C/hzJqEaaPqFrNJNJI3zbl3NXWTf8FBPg3L/AMs5/wDg&#10;O75a/MPxF4D16/1jVJoLGWeGGaTcyr8q1x62skU3lvHtk/iX+7QB+vEP7eXwN8n9/JL5n+61eH/H&#10;b/goB4d17T5tB8KQytY3Hys0jfLX573Fv5U1Tafpd1dfvIIWaNf4lWgDsLq6jl1SSZIdscjbv92o&#10;5LiOL/rpVzR/MuoY4bqPbu/i/u11Xhf4M6x481qHT9LhZo2b/Wf3aAOZh8OSaz9lh06OS5vrhvux&#10;rur9EP2Wf2OdL+F/heHxl4yhibUNvmRwTL92t79m/wDZQ8I/CWx/tjXrr7drSr5irJ91ar/tDftA&#10;ahf2v2GyjVbGPcvy/LQBR+OnxztdZ86x0iZoLVV8tljbatfJOua5NYaXqn9nXUayXEisyt96rFr4&#10;gvtU1SaZ7X/RV+b/AHq43xdqUP8Aan+r8iSTcyr/AArQBlrqV9/q55mbdu+826tK1lkl/wBn/drH&#10;t4v31dJaxQ+X8nzUAZeoWvnSRyf8s/4q9Q8JtDa+DZI/9bJubbt+9urzm+s7q6mhhgj/AHbfeb+7&#10;XrWn6NDa6XDYwbl+Xdu/2qAPJ9es5PtXmXXyyfw7v7tdx4F+O118JfC+safp1rA0OqQrHNPIu5l/&#10;3ah+KXhy1sLWx+yzNc3TR7pN33VavM/GVv5Xhfy3+X/ZWgD3j4R+Lda8ZeDdevtO/f8Ak7lZl/hr&#10;Q/ZF8aTWvxMmtdUvmn3M37tm/irzv9kfx9HoOg+JNFgjZ7q8hkWNdvys22vQv2W/2a/Hl/8AFS11&#10;q6sZLGxhkaSZp/l3UAffEMvm2P8Andtqwul+Tpck2oyf6K3y7f4qtXFnDax+X5n7xflri/GGvap9&#10;qtbG1j3fxf7O2gDn/iJ4SvrWxtZPA0cq3zbvMkk+7urL8O/D7XrrS76TxRrEFjN5LbpLZtvmL/d/&#10;3q9EtdZvoo/J8vb93bXB+PPO1mSOFJGWOFvMba33moA8/wDFngW18OeEZIft0/l3jLJb7W+avJfi&#10;5f614S+F8kP9oalBtVmj2yMqyV9Pah4ohurGx/tHR4p49NhaOPd/F/tVydv4m8L+N9LvtB8V2K+X&#10;J8qsq/6v/doA/Nnwb4c174g695aR3U8jN80jKzLtr7Cs/wBk34f/APCr9Q1i6urr+1NPj/fLu+Vm&#10;r6e8M6D8P/C+g/2P4U0Wz/eLta+lVVkWSvPfih8LZNG8L6h/ZGqeftVm1CPzPl3fw7aAPlf4H/s6&#10;x/FCHUP7Ltbq+uoWZfLj/u7q83/aW/Z91T4LXUP9qQywSXX7yNW/hr3L9lX4q6x8NNevo9O81pJp&#10;GjZY4938VYv7aWveIvHn/Ew1TdP+8+VWXa0f/AaAPjOOKOrmh2sMuvWsc/yw+Yu7/dp1xpt1FD5n&#10;ky+X/tL8tVV/56UAfZngu38B2GtaXJoN1/xMI1VdrN95q+vG0vxJYeA5NYtbVl8yPavy/dr8ofh7&#10;r02l+NtHmST7txH/ABfe+av2m/4SO6v/AIVwx+WqwrZxyL/tNtWgD51t/GmsWuoQyXX+rVdzLJ8z&#10;NJXq3hv4xWOqXUNrdRrbTTfdX7u6vJbiKG6upJE/0mTd/vba5/xBZyS6h/rGgkj+7IvystAH1VpN&#10;xY69JJNpd8rRtujb5tyq1WIdDuovMjgjVvm+9HXkPwZi8rUPLspG85VWRoGb5WrrtB1nXr/4mTRz&#10;yfYfJ8yNbGNvlagDqP7D1S6vof8AQZZ/m+8v3a7Sa3j8Ow+X9l+3STR7WX+Ja4vXviJfeHNQtdPe&#10;SVb66bbGsa7lVqkh1jUIofMnmZrpm3UAVf8AhH76W6k2R+RD8zbW/hqqtnNayeX5f/fP8Vbi3l9L&#10;D5kkzNI38NQrceV++n/+yoApyeH7q/h/5B8s+5f4fvbaot4VmihjjgjZdv8Ae+8ta03i3VIv+PW6&#10;2/w1Vk8R3X+9J/FuoAzbjwnfSw/67b/tLXnPxe/ZQ/4WrovmT3UUEyrua+k+9Xrl1qk115caSfu/&#10;lb5aq6hf30WnzRvJ/oLL8ytQB4T+zn+yN4dtdQ1Cx8y6n+0L5bXMHyx13C/8EyfAd/fXU2ozXU8j&#10;N+78v5VWvQvgD8RPDujaxdaLPdLBNMyrCv8ADuryX9tT9vLXvhD4uj8N+ENPinh+z+ZNqHl7l8z/&#10;AGaAOmh/4Jj/AAv0bw7ql1qMl011HG0kbLJtVdq/71fmf4m0HT9L8UahHBIv2WGZo4/91Wr62b/g&#10;qBqms/BHVNB1DR2XxZcR+THcqu1fm+83+9Xx/b6dJdQzXV7J+8ZvMbd/tUAXv7LtYtP8x41nmb7u&#10;3+Gm+F/Bcf8AaH7/AG+ZN/e/hrn28dR6NNJHBH5+3+9WTefErWLqbzE2wbfu+X8tAHuGreH/AA7Y&#10;Q+XBGrTbfmVm+bdWPHFYxQ+ZPDFBt+6teH3XiPVLqbzHupfM/wB6oW1TULr791K3/AqAPeG8UaP9&#10;qjm8tfl/hWtj/hbGnywxx3UawRr8q/3q+bVurr/no3/fVNk8yX78n/j1AH0ta/EvS4pPM+1QND/u&#10;/NWXq3jLQdUm8v7dEvzfxfd3V4f4X1TT9GupJr2Frn+7HVXVmtbq+kmtdywt8yq38NAH0Np/jfwb&#10;YQxxvtnuv738NZPiDWfDes3Umy6iWP8A55tXgaxf9NKGaSgD3TRdD/svy/7Om3Q+Z5nl7vl3V23i&#10;L9oyHRv7Ltde0uK5hs42jWC2+Vm/3q+YbfXtUtfL2XUqbf7rVNdSyaz+8nk8+T+8zfNQB3Xxc+PE&#10;nxG8mGy0+PSrGH7sa/eav0U/Yf02xv8A4N2N08a+XtXzG/utX5LzQ+VX6cfsC+Mo4vg/Npbyfdk8&#10;ygD62t9Z/sGOSPTpPK3fxfxVVhuJLqaSTzPPkb73mfMrLXGyaz9vm/cbmjb7u2nTaz9gk8t5tsf/&#10;AI9QB6Nb6b4duvLhn0+zguv+ua/NU03w7+H+sw/ZdU0uzX/aaPburzW31SGWaSR77dJ/C275lpsd&#10;/DLN5l1qnnyfwqzfLQB22qfAX4X3Vr5Nrpenttbd8y7lqnD+zd8KYv3ieHdNab+Jmj+WubbVJv8A&#10;VwSReX/syVVk1m6tY5P337v/AHqAOgvPgP8ADmK6j8vw3pUvzf8APFa+a/2svAOi/DnWNFk8NaPB&#10;Y/aNsjLHHtbdur2qPxHqH2WSaDc3k7m/2a+Zf20vHWof8Se6eTyrpbdfLWgDvtNtb7xlp80Lw3Vt&#10;8q/8ezbWatLxppvizw58P9Uk0jVLyCO3tZJPIgk2s3y/+hV8u/s//tN+MvCXiS1m1SP7Ta3Dbdsn&#10;8K19gWvxz0u6hk1C9h27l3NBt/dtQB8h/DH47fFrQfEVjp9rqmr+ZeTLtgnkZm+9/tV+sXw7sPEn&#10;9gx3Wr3U890sKybd33m218L2vhzR/GWvXXxCvb7+yNF0vcytYr/q2+8q15n4g/4KQfEDRtUmh0Ga&#10;NrG3/dxtOu5mVaAP0o8N+MvEXi3ULqOfRbzSIbeRo1aZvvf7VXvHXg2+8UeEdQ0uO6ntprqPy/PV&#10;vmWvy7j/AOCpHxUuv3fl6en+15e3/wBmrtNF/wCCifxk/s+S6/s/Tb6Ff+mf/wBlQAa9/wAE2Pih&#10;daxdSWuvWvkzSM3mSSbWZao/8O1fitpf7618RWvmL/zwkZWqG4/4KvfEa1upIX8O6Q0i/wB5W+X/&#10;AMeqxY/8FY/iFL+7/wCET0hv+/n/AMVQB1nwn/Yo+KkXjbT5PFevXn9grJ/pHl3TMzL/AN9V9+Q+&#10;C9F0u1htYLVvLhjWPc3zM1fm/wD8PZviBazfv/CeleX/AHfm/wDiq6z/AIe1apYafHJP4T0+e6b7&#10;yrI21aAPuLxJ4PtZY/OtYdsyr/31Xls2m33mTSQR/u/7v8VeF6L/AMFaobqGP+1PCNqu77qwSbq9&#10;Q8E/tGWvxV0+TVNItYlkXdJNbL/CtAHRLLfQ/wDH1Htj/h3VctftUsNUdQ8VXUscc32FZ/4tv92h&#10;fGl19l8yCxXzm/h/hoA1rVpIpPLT/WN/DW19nm8n/U/vP/Hq5nT/ABBJ5PnTw7Zvvfdq9J8Rvsvl&#10;yTx/+O/NQBpWdrffapPPsW8tfvM33a5/XPh9DdahHfad5ljdK3mboPl+atj/AIWd9v8A3abv9r5f&#10;vUL8TrGKb7L9lbzvvfd+VqAOZ+JHg/45eJPBM0eg60rWLL80f/LRlrwvwT8GfiFoNrqljqM0t9Hc&#10;Rsqt95lZq+rl+O0lha/ZUjWD+H/dqnZ/FWxi8zfH+7b7zbaAPn/wj8G77wlpd1He2M9zNcSeYzMu&#10;5VqG8+COl/8AH9dWu2T7zeWtfREfxf0GLzI59zR/9c6w5PiJoMs0n7ndD/00XatAHm9n4N8Iy6L5&#10;P9jt5y/xeX96ugs/BvwztdPh8jQW0/xEqr/pKx7W3V11r430HVP9FgtYlk+9u21yfi7yZdetdkm6&#10;Tbt2r92gDQkt4brS7qG68i5hkXb59z80ir/s1weofsp3326O+0TxFtjmbzP3/wA23/drk/jVqmtR&#10;6ha6fpH/ACxbcy7vlasG88W+PNG0u1k07UJZ5lVd0bSfKtAHtjfCf4geA7qHULLXv7e2/wDLt92v&#10;Df2uPCun+KPh7qGoeKPDf9n61ZxtIuoQR7Vb/ZrsvAP7QXjb95HdWsTTQ/L+83fNVX47fEv/AIWh&#10;4NuvDeqWv2GRl3TSRruXbQB+VtnpN1qmofYbGGS5kZtqrGu5ttSeJPD914X1SSxuvlmX7y/dZa/S&#10;z9iv4E+F9B1C61jW9PiuY4ZPLt55F3N92vaPix+x58DfihrU19qMn9lahJ96S0ZVVmoA/G/T4rWW&#10;1k3/AOurJuF/eSV+kHj7/glnD9lmvvA3iT7daqu7bdsq/wDoK18beOf2ZfiN4M1C6juvDeoXMULM&#10;v2i2haSMr/3zQB5rouiX2vapDp9jC091cMsaqv8AervfiB+zx4y+F+l2uoa9p7QWtxt2svzba1f2&#10;c0m8N/Fexur2ylWS1bc0c0e1q+p/2mPi1J4y+F81jqNj9m2zM0Mnl7floA/PuRY4/uVG1En+up0a&#10;ebLHGn+sb5VoAbuqSO8mi+5My/8AAq+mP2d/2LdY+Mmn32oXsn9n2sas0e5vmb5a8l+Lnwd1D4X6&#10;1Jaz/Na7tscn96gDk7fxNdRf7VXJPFXmx+W8P+9XOUUAW7y/kuv9mP8Au1UoooA6nwPr02l3U0cc&#10;0qyTfd8ttu6vTJvilrGg6XHJBqEqTf3Wk+Zq8NhuJLWaORP9YtaTeIJpfL+1RrPQB9CeE/2rPGWj&#10;Q/PJuj27fu1z7fEHWPFvxQsdYn3NJ53mf7teY2/iS1/dx/N/u7fu11mi+MIdLtfOtY911/DuX7tA&#10;H1xqH7U/i610X+z0kVYfL8vd/EtfKvjbxlJr2oX32qZp5mbc25ty1ueH9cvvG/mR/cm/iWjUv2fd&#10;a8mTVP8Al1uPmXa3zUAeDzXEnmSUR38kVdJ4m+HOtaDN5k+nz+T/AAs0dcq0UkVAGxZ6tH/HJtq4&#10;t/8Avo40+bd8q7a5irdjefZZo/8AZbd/wKgD06z+E/iS6sY75LVmhmXduVfurUNx8PtatbGS++Vo&#10;/wDZ/hr0T4P/ABKutZ0ubRU1DbN91Vkb71VfiMuseF9LjmSP/QZvvUAeLzXE0X7t6m0W/tft0P23&#10;/U7vm212Xhvwba+N4fOSb9993y1rpF/Zxuov+PqNoJP4fl+VqAMHxVceHYvL/s6TfH5fytXM6Hfx&#10;3WqRw/7W35f4a9YvP2ddB0uaOPUfEkFtNt8xo5JPmWr0PwH8BxeXNB44ggmX73zUAe0Wug6D4c+D&#10;+nyPJ5+oQrJIzQN93/erwHUPjTo9rqkkLwytH91vmr1bT/DPhOw0/wDs/wD4TyK5tZPlm3Tfw1Cv&#10;wq+FMv7xNUs7mb+JmkX7tAHmq/FzwTL+7/s+dv8AaZqzbjx54bluvMgjlX/ZZvlr1T/hUfw9+1Ry&#10;WV9ZtD/y08yRflp2peA/hfFN5kF1ZtH/ABfvF3K1AHn9n8TvBNr+5m0u6nmb7zLJ8tWrHxv4dtZp&#10;vstjP5P8O5vmrYh8P+CbqST+zprX5fl3SSKtZereH9H8mT7LdQeZ/st96gDW/wCFgwxeXInmr/s7&#10;qtR/Gn7LNHHPazT/AMSsrfLXErYWP8E3+zuao10bR7qbztR1CW2hh+X9wu6gD0C4+PHmx+Wmnss3&#10;+1/DWDq3xG0/WYfL1HS4J93y/d/irl9as/C/2WOTSNY1C+ul/hkj2q1Ya2c3k/PuoA3L7wr4Nv8A&#10;T5pJ76Cxum+aPb/DXH6DoOj6Xdf8TTWoGjZtsfl/NtpuqaN5sf7+Nvm/76rH1Lw/axWsn7tvMX+K&#10;gD6w/Zv/AGBdQ/ag0HUNetfElrp+l2t01vGrR7mavpS3/wCCQ2l/2LHDP4ola+VfvLH8tfN/7Jvx&#10;f1D4VeA7q1stabSobhvMb95tr16H9ubXtG/d/wDCRS3MP95m+agCHWv+CN+vS3Uf9neOLXyd3zeZ&#10;D8y0Sf8ABGjWP3f/ABXEDf3l+z//AGVWv+G9dUuv3iaxL5n/AE0bbUmoft8eLLWGP/Tt27+JW+ag&#10;A8M/8El9Y8J6xDqD+JIp/Lbdtjj2t/6FX214X8G3XhzRbWxn1CdvLjWP/WV8Ot+294suoY5nvl8v&#10;+9u+apof2wNUv5I/+Jp97+Jm20Afc3/CP6h5n7i+l+b/AGq1P+Ffa1JD+5vpbaT/AHq+H9N/a51S&#10;1uo4U1BW/wBppPu131r+15r37vZqkUsf+01AH1M3w31Ty/3mqyzyfxbaLj4X6pL9zWGWOvmeb9te&#10;6sIf391F5391W3VV/wCG9ZrX78at/wAC+7QB9Qf8K31rzvL/ALY/c/8AjzVNJ8N9U/6DDN/s18s2&#10;/wC35JFdf6lZ4/7rNWlcf8FDI5Y/J/suKKRv+WnmfdoA+kF+Gl9LD/x/SxSf733qjj+F+qS/6/VG&#10;/wCBfNXy/wD8NvT/APP5HTof23v+ohE0n91m2rQB9Qf8Knuv+gh/47Q3wqvv4NQ/76WvmNf26/ss&#10;n+lXUX+yqt8tRt+3hD9q+S6j/wBpf4aAPqaH4Y33/LS+Vv8AgNRr8KpvO8x5om/7Z18t3n7dEP8A&#10;yw1D95WfH+3N5X39U/ef3f4aAPrqb4ZTfu9ky+X/AHdtOb4Y3X/P8v8A3zXyzqX7dMf2WPffR238&#10;W5fmZqoyft6zS+X5H/Hr/FJJ8rNQB9YN8LZv+f795TV+Ft1/HfL/AN818lzftw3X+utb7z4/7rfd&#10;Wo/+G7r6X78ywSf7Lf8A2VAH2BcfC+SWP5LrbIv3WqjJ8KL66/1+oK237vy18m2/7bl1LHJJPqDL&#10;Mv8ACv3adb/t3fuZN+ofvl3bVb+KgD6stfhDdeZJ9qvvNj/hVV21JcfCCaX939u/d/7K18myft13&#10;X2WSRLpfM/uq26qem/t9XV1NJD9q/wBKX+H+H/0KgD837jSdPl1CP/iXz/LtZt1fc37LuqeDYvDs&#10;cOo3X2ax2/MrfLtavkOz+LtrLr0MN7pa+W22P5Vr1yTVrGKH/RbXbat/CtAE37QH2H4g/EKHT7WP&#10;/iT2snmRz/wtXi/xy8OafoN1Y/YrFp5PJVd33lr2ixvo9ZkhtYI1Tc23c1cL+09aw+EodPjtbqK5&#10;upF+ba27bQB8y6x4cvvJjuntWg3fd+X5awZLeS1/5Z19Ea94g0v/AIVrpenvGs90ytub+JfmryHU&#10;LfT4tP8AM8xmm3fd/u0Ac/Z1JcWtR/aPKk/6Z1sM0N1a/uP/ALKgDuPC/iCb/hF/Lgm/eK23y/vb&#10;Vqn4V1a+i+IGj7Jv3cl1D/wH94tUfhiscV9Na3sbLC0bN5jV6F+zz4D/AOEt+N2nxpG1zYw3SyfK&#10;u5floA/fzwmv/FL6Pv8AvfY4f/Ra1yXxxSa58B31ra7ftVwvlqrf3aueD/FMt1a21rNa/ZvKhjX/&#10;AIDXkn7a3xaj+HPwzk+yyf8AE0uJFaH+8q7vmoA8j+Gf7I0egw3V1dX22a8+aSNf4aj8cfsb2Os+&#10;XImqNBtZW2/wtXJ/Dv8AaY1S/wDC8l1eyM0ar8q/xVH4y/aWvrW1+TzfmXav+9QB9mfBuw0fwR4J&#10;0/R45IoPssKxt823zG/vV1nirWdLsNHkmupFaPb8sbN/rK+N/wBnH7V4omm8Za3fTtDZ7lW23fK1&#10;anxM+IOoeLdakkg3W0Nr/q1b7tAHSeMvhz8P9ZjmkuplWSRmvFZZNu2T+7XjuraDp/k/bkj/AHi/&#10;7W1a8f8AE3xG17VNajsUhl+wrcbZGX7zN/8AE16xqVv9v0uxheRoNy/w/wANAHo3wdvNQ0bQZJtL&#10;maLc21vm+Wu4k1K6upPOnkaeb/aasX4c6bDYeF47WD+9u3VuXEfleXQA2xik8ySSeT93/drlfjBr&#10;l1YeA9UjgjVt0Miru+auu21wPxs87/hXuoRwfxQtGrf3W20AfFdnrN9FoN158P8AvN/CtcfcLHf3&#10;XnPH+8rpIfOsNB+yzyM0n8X+01ZNrF/rN9AFPb5P3/8AV/eqRpY5fuSfdqHVpfK/dp/vVThlji8u&#10;SSP738X96gC9cXUkMflpTbXXprD/AGtv+zViG3juoajj0GSWb5JPu7vvUAeb/E64h1TWNPmf5dzf&#10;7u6uX+Klv5VrY/xf3f8AZrrviFps11qmnyeXt2yNXN/FKX7L9hheP/lmtAFz4G+I9Q0HVJLVJv8A&#10;Rbrasit92voi6WH+y5o/OVZJlb5l+Wvnf4V2cmqapHGkP3f4v4a+gl8JSa9pckdrG0ENqrSN5n3p&#10;GoA8h+HPwv8A+Ej+LVj/AGjdfZtP+2bvPn+ZWXdX6QftEfHCPwH4Xk8O+F5I9QvriFY9sEe77P8A&#10;L/s1+Z/ijxvqHhLWJLW1hZpFbcq7fmWvVPgH+1b4i8EapN9t0eDUL7UNq7tQX5l2/wC9QB33w58K&#10;69o3g3Xpr2xVpJI5rjy5I9rfN/FXwr4uupv+Eo1CaSPbumb5dvyrX3J8VPi1rWvSQzJdQWM143kt&#10;HbN8qrXonwh/4Jk2vxasbXxFr2sKtrdKski233moA/L2S4klr9FP2Z/hH4Rl/Zv1DXtb8pdQ2ybV&#10;k+833q9o+Kn/AATd+F/wr8Lyap4ejutQ1qFfliuZNys3+7TfAf7N0Mvh21k8S3TWNr8sn2aD5VoA&#10;+P8A4V/AzUPi1qkkNrp8sGnqy7rnbt219yfDn4R6L8DPC/z7bnUNv3v4lrU17xv4T+F+ix2OlxxW&#10;Nqv935WavnP4pftGQ6zdSSadJL5a/e/2qAOo+J3xcjtbqSN5vIhb73zfxV89/ELxNNf2MkySf6K3&#10;+r/2q5Pxt4oj166jurqRlh+X5WqPxZ9ql8NxyeZ+7Vf3ar92gDU8D69Nf3UdrPCrSf3lX+GuP+Kn&#10;mWviT/V/3v8AgNb3wlaSw1SOT/X+d+7bd/DWT8ZpfK8SeT97/aoA5GG6826hjT5Y/wCKu60Gz/ee&#10;W8f7v+9XC2trJFfWsn/LPd92vaPCvhyO6tftV1JtjVW2r/eoAwbWw/4mkf8AFGrV69Y6b/osfn/6&#10;nb/wJa81tbCTS9aj1Cf/AFO75Vr3CxsIbq1tdm5pm2t/s7aAPPfiJoMkWnwyf8s2VWWuL8O/AXXv&#10;jTqkei6XJt+b5t38NeofHK/ksNLtYfJ3SKqr8v3Vr2z/AIJ52sf/AAlEd9P/AKyb5W8z+H71AHUf&#10;s8/8E7LH4Swx6pq8y6rqH3l2r8q19EXHh7UIv3NrY+RD/eVdtezfbIZZPn2+X/dq1H5csP8ADQB8&#10;2+JtB1j7L5cFi3mf3q5fWLDULXRY/tVi3nfL822vrqRYf49tcL4ygtdYk8l41WFfl/3qAPmm31ST&#10;/Vv8v97/AGa5O61KOW+k2Sbvmr6C1T4Y6XL+88xfM/8AHq5VvgjpcUkkzySf7q0AeI+NrOTVNBkj&#10;tZPIm3K3+8teZ+JtLvvstrHZQ/vmZlaf+7X0h428B+VY/uP9nbXlN5pN9YTfv4/3P/jtAHL6pFda&#10;N4d8xJG87y/9YrbfmrldD+JeqWGl/ZdRjlufM+WRv71eheJljutB8n7vzV57Dax/u4/L+7QB9Zfs&#10;z/s4+F5dB/t7TpIoLq43SSeYu5lavH/2qPD/AId8JeLodP1GaKX7V+88/buX71ejfAW4m+y3Wlz6&#10;o2nWt5H5K7W27asftIfs06DdWOl69e6g199jhWFY2bc0n+1QB8j/ALUGm+CdG+CsMnh6OBtQ/wCW&#10;jRx/Mq7q+BWlk/j+Wv0y1b4VeG9Z8vT9R3QQt8rL/dr5f/ak+E+l+ErGHUNL8pY/M8vbHQB4z8Jd&#10;Gk8R/EbRbGCPzZJLhV+Wv2g1Sz0/Qfhn/Zd7fLBdW9nG21m2t91a/I39kmyvrr45eHfsse6RZGav&#10;0K+MnwT+IXxfmtZrWb7D9n/1jK21WWgDl9NW18OXUknmbo7hmk3M1VY9Sk1TWJtn+rZl+bb8q15j&#10;8QrrVPC/k6Xqnm/brXbDuj+6y/3q9C8C69p99pcMPmL8y/My/eagD1r4Q3UP/Ccf6LIvnbVjkjX+&#10;Guohv47D40Sb5Nsjbtq/3lrg/hD4S0/wlql1rUF95810rR+WzfMtdVdXV9pfjaPWII4m3Qsv7/72&#10;1qAIfHnjT7L8VvJ8tfLVl3SMu7d8tdpr3i2xitYZkh/ebVX/AHq8l1qKS/1S6un2+Z8rKzV1lxbx&#10;y6fDHBun+Vdzf3WoAdefEa+/1dra7f8AeqSPxpN5PmTx7pG/hrFmi8r/AGaa2lySw/6ygCZvHV1d&#10;eZH/AGey/NtVqjk1mb+OoY/Mi/5Zt8vy1HbrJL+88ugDUs/Ed15MkiR/dqHWNevte0G+jT/XRxs2&#10;3/gNGn280scnkR/3t1Ubr7VYWt19lhZpvLb/AIEtAHifwHtZvG/jybS9RmaxjvJPL8zdtZfvV9ia&#10;t+yDous2v2rVNUgaOOPy42nj3fL/AL1fn/H4q1Cw8ZXUmlyeRdW8m7b/ABV6Z/w2N4o0vwTNoM8b&#10;TzNI37+RvmWgDw/42fD7S/BvxM1q1TyGjsZtsckfyrIteL+MtZjlhj+xTfd+8u771fQS/C2x+L8c&#10;moaj4iW2vptzbWbdXzr8SvAcfgjxxJo9rfLfQ7lVZF+7QBzMmkTfZZL6b+L5ttUVr0TVIodG0Xyb&#10;r5o9u1a89jagBlKrVPUDUATK1akNvp9r+8utzRtH8u1v4qxd1EiyXVABJD5s0lO/1VNj/dU5f3tA&#10;Av72jbUkNrTWWSb92kbNJ/dX7zUAanh21hv5pIZ5Nvyt/wB9VnzL/Z91JCn+rVttSf2HrGlzQzT6&#10;fdQRs3y+ZGyq1a3ijS5rWG1vntWg8xdzbl20Ac7qC/8ALSvtb9gf7df6PqkNrGzSKy/7qrXxf5H2&#10;qP8Au17t+zz+1BN+zxp91awaet9JdNu3fd2rQB+hHh+PXorqSSCP/j1/1jMv3ay9ciupbrzrqRvO&#10;Zq4n9nn9rzRfi1rE2lvG2n6hcf8ALORvlmr0jxRq0N1fSbI9vy7fmoA5W68z/aaqtxb/AGqPyY5G&#10;WT+9u+7WorVH+7/eUAZdna3Vr/y9N5f93dUmpaldeX5abmjqSbUo/wDV1DcXHlfvPM+9/DQBJpfi&#10;DVLXy4fO2Rt8rL/s18z/ALZXiiO68XaXHP8ALHb26rX0xp9xDdSR/wDPPd81fHf7dWpR/wDCcaXa&#10;wbfLW1Vvl/ioA83k+JMlr+7tbXz/APaVdzNXQR/FTxJqmiyWLxyxWrbl3eXtr6c/4Jo/Cr4c61dR&#10;+IvEuoafPfW7f8g++Zdq/e2/er66/aGuPhf4y8N/8Ij4etdJbWGm3L9hjVWjX/eWgD518L6D/wAI&#10;R+xHrF1P/rta23H71vmb/dr4DZrWWGaRP4m+7/EtfoZ+1B8B/iNN8L/C8OkRy6ro+l2K27WNiu5t&#10;3+0tfFLfs1/EqK1kmfwbq/lt93bbtuoA8xuoo5f+Wf8A3zXYeC/Ed1YWslr5zeX93bupt58E/iBa&#10;/wCv8J6vB/vWrLVrw/8ADXxloN9HdX3hfUvL/wBq3ba1AHJ+JLCS11SST70bfNRaxSeX5n/LGvXt&#10;W8EeMtUsfMtfAeptDt/1n2VmrjZvAfiiXy45/DuoQfw7fJbbQBh3TWv9n+Z5e6T+H/Zrmfs8cvmb&#10;/wD0KvXrr4BeLP7Bkm/sW8aNl+8sf3a5mx+DevWs0c17o+oLY7lWRvLb5VoA4X7PDDD/ANNP96vs&#10;j9ivxv5WvXWn2ULeddQrH5f3t1dR4N/Za+Bes/D2PVNU8UT6fqHlq0kc/wArK1cr8J7Dw78L/jxo&#10;8fhC6bVYYbhd07fd20AfWWqa9qFrdSWr/Lt+Vl2/MtO0/WZoo/M8v95V7S9Bk+JfxMm0+1vora6b&#10;dcTSN/q/L/iX/er0rxN+zdNFDNNpesRQSW67lWdflagDzGPWdQuvuSL8vzN/u1Rk1e6lmk8/bP8A&#10;+g1VuLO6sLqSF5v3m5o5Nv3WqZf3VAF6HWLqL7+3/gK1oW+rTed5jxx+X/u/NWH5vlUQ30cVAFpr&#10;WO61CSb/AJ6fNtqZoo4v3fl1HDfx+T8n+rq01/DaxxyeXuoALe182SOF4VWNv4tv3am17Qfss0dr&#10;8s9rJ/y3jq55sd1DHIn+ranXCyRWv+s3Rr91aANb4T/BuPWbqTVLqRoLVdyq2771dJrXwt/4mkl1&#10;B+9tYVZa85sf2stF8OQ/8I7dQtY7d37yT5Vr1SP4seHZfBP9oWuoLPI0f8LUAfOfjTS/K8USb5P4&#10;vlaufkmj86SNP4flrvLi6sfEf2q6eZW3f6tlqjb+GY/4NsW7+9/FQBy9rZxy/wDLPb/u/eao5LCG&#10;6hmup442ktV8yOP+81dVJo0el2s00H+sX7zN92uR8Py6pr3ii1tUh3RtMu1VoA8v1L49ax8Obqa1&#10;0jR28m4ZpJP3e7bXrnwr8b3XjjwvHqE9rLBI3/PT7zV69qXwWhi8m6fS4p5mj3N8u5a5OOw/sa6k&#10;sY7HyI1+6qrtVaAHap4o161sY7W1umgtW+8qtt3LXqHgX4sTaXo9rYz2trc2qrtbzI9zba85js4b&#10;qOSSfcu37v8AvUaXFNF5kaRssbN95vu0AdJ4m8H/AAf8Za1Jqk9ra6LrTbWkkWNV3VY+LXwP+HPx&#10;V+FM2g6dJA2sbd0M8f3vMrm9H8Lw6zrU0d1HFP8Ad+X+JqtL4futL8UR2NlJ5EbL8u37y0AfmP8A&#10;FP8AYt+Jnwzkkkm8O3V9Y/Ntnto/MWvTP2Dfgz4D1n4jahY/F3S54o7i3WPTVn3Rqtxu/ir9Dtc8&#10;deJPh9qEOj6jDFqsMnyr5/3lWtrQV8J69qEf9o6DZwXU33ZPL2srUAfO/wAWviX4b/Zf16TR9Ovl&#10;8nyW+yrG25VX/ar88fjt8ZJvihrUm/8A1Ks23bX6WftEf8E3Y/irNda14a8RKt837zy7v5l/3V+a&#10;vzR+MX7Nfjz4N6pNa69oN0kMbbftKx7o2X/eoA8nakrW8M6P/b3iSx0/7v2iZY23fw/NX3H4i/4J&#10;+6DYfDn+3rXXvPvlhWT7NH8zNQB8DUVu+KPB+qeF9QmhvdPuraNWZVaePburBagBaKKKAFjatjSb&#10;iH/VvJ5X92saigDu7HXtQ0G6jm0+T/vn+KvXPBvxzvvssdjqPywtt3M38NfO+m6zdaXN5kf/AHy3&#10;zLXXW/iqx1Ty98fkTfxL/C1AH2tpuvaP48tY4Z5rWeby1VV27a818efscx6pNJqGkXSrJN83l/w1&#10;4fb6pqGlzR30EzLt2t+7avUvCPx68SeTHsm/dx/89/4qAPG/G3wJ8WeDZpPP0udoV/5aRx7lrz24&#10;tZrWby5o2WT+6y7a+tPE37S3izWf9FeOBrX7v3a8D+JF1JfeXM8a+du3My0AegfBX4Y2OqWsOsJf&#10;bb5fm8vdXsmtaHH4o0WbRZ41nj27Y/m2tXjPwN+JGn+EtP8AJ1GPdGy/e/iVqk+LnxKjl+y3Wj3T&#10;QSQtu/dNtoA0PCPg3VPhzr02qfZZV0+Pcrbl+WvcvCPxY0/4gw/2e8kXmLtWNvusteb/AAh/aT0/&#10;xbpcnhPxXDEsdxH5a3Lf3q8z8ZeC9Y+Gni6PUNIkaexaTzIZ4/ustAG9+054JmtfFH9ofam8mZVV&#10;V3fLXitxpcksPyTNL/wKvdvid4gk8b+F9Pj1GRVk2r838X3a8hXS/sv7tP4f/HqAMeHwzfXXlxwe&#10;a0jfd+ar1n8PvEUv+ohl/u/eq1b65Npf3P8A9mq914q1TzvkumWP73ytQBe/4Vz4k8uT94y/9tNt&#10;XtN+DutXVrJM99Esn93zPmribjVNYv5PM866bd/dZmqONdal+5Hef8B3UAenaf8As+61dR+d/bVn&#10;B/stcbWq9a/BHWIpvLfxJZrJ/D/pFeUw2HiKb/Vw6g3+7u21cXwr4ol/5cbz/gW5aAPVofgnqn7y&#10;O68Waf8Ad+Xbcbqbqnw2vtLhjjj8UWc+1fmVZK4Gx+F/iy/j8xI5Yv8ArrJViH4QeJLqby/tUSSf&#10;9NJqAN6G1ksJrWT+2IINrfvl+9up1x4jjikk/wCJhC0f3l/2qzG+AXifHmSS2uz+95+7/wBmqKH4&#10;LX3/AC3vooo1+9826gDa0fWdP/fXWo6xE0jfNHH/AHamuNe0uWPzHmi/u/8AAa59fhpo9rN5d1qj&#10;f8BWq914N0G18mRL6do2ba3y/wANAHo0dra3WlwyQSbo9u75aq/2atQ+G/Jj0uSO13eSvyru+9Wh&#10;9oji+/QBnzaXHL5f/stWlaPyf9Z935aLiXyv+BULb+b/ALNAFWZZrr92kzLHVhbWT93vmajbU26g&#10;Ca1ijtYfnkZpP96j+1L7+CRvL/3qrtceVUi/vY6ABb+bzP8AWM3+1uq1/bM0X96eP/0GqqrHUK/u&#10;ppKANRr/APubqqyaldfwbv8Avqq/myS1NG3lUAOZ5vOj3yN5f8VXN1jf/u/Ll+X+LdWfNf8Am/u6&#10;b/yz/u0ASXFrH53l+YzR/wC9Tvs8n+r8xv8Avqmwy+TUn2r/AJZpQASWH2WPzPMb/vqhbiOWT54W&#10;+X+Kq83mf89KdHL5VAE017HLN5c8LNt+781SSatNLHHC8e6H+FV/hqm1xJFUitJQBej8RySx+T5P&#10;kVTvF82H9xIyyf71NWhloAdatdWsPl+dUd9byS+XM8jeZ/s1J/q6h/1tAEkLeV9zd/tfNTreKOKa&#10;SRNyyN/FuoXtTWaSgDB037Lr2vWvkR/xLX0RN4fm+wx/u2+Vfvbflr5t+Ga3WofEbS9kf7tZFaRa&#10;+xPH3jeG10u6sbWFYIW2+YzL826gDj/CNh5t1/f+b+L5a8f/AGhrCP8AtSP95+78xf4q6DRfHUl1&#10;4utdPst08N1N5beX/DXI/tAeF9U0bxJHDqMn7lv3kfzfw0Acb48uodG0G18iTdNdL/3zXmbXUkv/&#10;AC0rrvGWl3V1awyeW3kwr8v8Xy1xPlUASSVc0W/ksLrzPvR/3f4aq+XUbNQB7l8NfCt18S7qaa6m&#10;/srT7dWVm2/LX6Lf8E6/BfgeLUNUk06Fbm+tW2ySSLur89fh78QI7rwP/ZcMKpMq/My/xV9wf8E5&#10;fFlj4S0vxJHdQs19dSRtHt+ZttAH6EeIvMik+1Wse6RV/hrwX9o7QdP+NNrpfh2eNoL7asm7b92v&#10;XIfjd4Xtf3eo3S6f/wBfPyrXyX+0x+1pp9r4otbXwhGrXULeW2obdy/eoA9A8I/su6L4XtfLT/Sd&#10;y/db5VWqvi79mHS9Z8yTzPIjkj8tVVdyq1cjpv7RXiSKx854Vb5V+b+FawdW/ag8UWv26PyYv9Sz&#10;K235Vb+9QB1Wi6bJ8L44fDtlN9p8n92y/wB6uo8NtpfijXvsuowqsLL++VvlWvJfgr40m8W/btUv&#10;f3915n76Rv4v92uy8SSzXUN9Joli0900f7uCL70jUAekeKPCXw/0axkkSO1g2/dZfmbdXi/iK182&#10;SOS1ki8lvu7Wrx3xZpvjy60ub+0fPsZPO/1cm75V/u1y/ib42WPgPQdLsYLG6/tBVbzmk+6zUAfc&#10;3wv0OS68O/8AH0v/AAJv4qLiWb+3vsrzfd3LtX5lavz58O/tS+KLXXof3N1/Z7Mu6KNWX5a+hPDv&#10;7Vmgy31rC9rPbTMvzSSL8ytQB9Qafoc11N5byKsa15j8dLqTS/COoWvmfvGjk2/7Nb2k/GHwn+5k&#10;fXov723dXzX8Xvj74d8UeLptFSZntZv3clzt+VaAPDdQvLGw0Hzr7UF+3L91Vb71cXJ48tf+eixf&#10;8Cr6A/4VH8FdUmhh1HxJKsm35mWT7tV9Q/Zd+CP7yS1+ICxQ7flVpF3UAeE2/jK1lmj+63zf3v4a&#10;6LUte0eWGOSeSKCP/nmrbqp3n7Oeg/8ACRSR6d4sg/svd8rM3zMtV/iV8D9L0axj/s7VGvpP9lqA&#10;IbXxpo/2ry0m/wB3dXRafqkOvXUccEkXmbW+633qm8J/sk6PrPg2O+1Hxla2N197yPM+aum8D/sk&#10;6fFfQzJ8QLOx/wBqST71AHifxO1SSHXrW18vdMrVa8M/BPWvihN517NFbQr93zG27q6z46eDdP8A&#10;hp4stbV75da+bd9pgbcslcn4w03xxqkNr/Yml6ksLKrR/Zo5Pm/75oA77wv+z74k0XWpLXSJFvtQ&#10;+7HbR/MrV7ND8DPFng3QY/7XvoPtX+s8vzPmWvHfgOvxM8B+LLXUNRkn0jy1bauoKysy/wDAq9Kv&#10;PH2l+KNUupvEuoXTXzblWeOT92rUAUfhz8PvDsvxKtbG6hXWtevJv3asvyrHXon7bX7NOj+CNU8I&#10;x6RCv27VmkVpFXbtZdtcr+y/pf8AbP7UGlx2snnwwxsyyfer6C/bu16G1+LXw/hvZP8ARbdpm/8A&#10;HVoA+E/Fnw7ksLqHT55pft0K+Zt2/KtfqV+yf5Phf4F6P9q1DdN9lVm+bdX57/H7x/ay+LoZtOhV&#10;Y5o1hb5fmX/ar074E/F3/hEo44dbkln0dl/dybvlWgD6u8SapNqmqXWqXs3+i7flVm+Vlr53+L3x&#10;4tdGsZo4JvuttVV+7XA/Gj4+3119qj0e6/0VV+Vlb5a+W9a8R614ojkjSbd83mSSf3aANrxZ8S5t&#10;U1Sa+1S6aeFm+WDdXP2eqSX8326eP9395YK4fUrr7BqH/PePd838S1qR65/akccn+ojX+GgA166+&#10;3337+P8Ad7vlj/hVa9K8SRQxfC+OS1+a62/d/u15Lfal5t1HH8q/NXrmpLHdeA5I4I28zb+8k/hW&#10;gCv8G7Oa/m8v+6u5q5f4tXnm+LpLVI/usy7q9K+D+hyWtjJN96Rt0ce3+9XA/EzS5v8AhLJIX2/a&#10;t33qAM3w7pccl1H/ABbdrV694Vs/tV1HG/zfLt2/w1zPh/S/sGl/uI/KmZfmZq9A8M2cNrYyb5P3&#10;zKzbv9qgDi/EFhNL42jhm/cWMcm1o/4WWvdNH0a6sNLtfM+WH5WVv4tteOzeZdeIofO/1cLf99V9&#10;EWel+b4NtdQeb9837tYP4lWgDzf4kWskUMcbxrPHMvmLXrH7KMUdrqFrN5kcEe75m+7Xnfjiw83R&#10;ftTzbZl2xru+7trS+Eug6hLaySJdMsK/NtVqAP0Autej8v8A1y+X/eVqr2vjySL9zBdbpP8Aer5h&#10;s7y+sIfkml8z7vzNuWnW+o3X7yOC6b7V/F81AH09deJrqX955i/8BkrF17XrqLT5Jnk2xqrN9771&#10;eJw3l9+72XTeZ/FuapLrxBdXUkdjdeY0LfNu3fxUAbng/wCM1jr2sTWrzf6Vat8yyNtWvULPVo5Y&#10;/tU8itHt+6rbq+c/EngHS9ekjkg3WN0v/LSBtu7/AHq898YeH/iV4Xuof+Ee1rz7X5flZt1AH2d9&#10;gj8W+Zvj2w/w1yeteBYZYZIfLVv7teG+G/2gvFnw+0uH/hL9BnntflVr6Nfl3V6h4V+IMPjKx/tS&#10;11BfJb5lXd92gDg/GHw5upY5IbWPdJ/CteY3Xw51SLy/tW622/3a+qNFb7V5kl1Ms+5vl2/3a0Jv&#10;CseqTSb7H7TH/srQB8+6e32Wx8tNzSKq7W+7taqvh/4jX11rElr4hvmuYbdv3KyN8qqtd94w02HR&#10;tU8l49u7+H+Kvnv4pWcn77ZJ5H7xWVl+WgD074hfDTUPiDHD4s0SP7Np6/NJGv3m/hrx3xd+yxrX&#10;xBmh0t7pYJJNrL5jfwtXo3wV+LWqazJa+F57pYI7P7rfwtuq5480nxZp/iiS6+y3X3dyyR7trLQB&#10;xv7P/wCyva/Af4jRzX19FfX0O77v8NfSmreMr6OGS1gk8i1b5VX+7XhPg+41i11qa61eZnmuG3Q+&#10;Y3zKtehXWqf3/wDWUAOvNL8O6pazQ6pp8VzNN96Rl3NXzr4w+BN9a61N/wAI9dfZrFm/d7W+6te+&#10;WcvmSV6BofgjR9U0uaTUY2gmZd0Nzu2rHQB8Y3kmveF7GPT9Oup59a/56bflrqPAfxc1jwb5kPiu&#10;GTV9QkjZo/M/hr1xrrT5b66tfJin8lvLWdV+asObw5oN/dSSXUO7a3zN/EtAHF2/jzUJdF1DUJ7F&#10;fu7pFVv9StemeD/i1o91osNi8bQXTL8rbfvVDZ+CNHuv9RuW1/iVv4qtWfgjT4/3lla7dv8AEy0A&#10;aytDF+8kj3RtVqzaOWT5I/3dY94s0Mflp/DWhptxNFa/PH/tK22gDSkt45Zv9XQ0UPmeSkf7xf4q&#10;kt5fNj+epGljoAhh8y1/5Z1c0+/jutUkhgj3SNbyK3+y1Uby6kirNjuv7LhuprL/AI/pF2/7u6gD&#10;82/jtrmoeA/jV4ijgm2zW825dv3a8tvPHWtX80kj30vzfNtr2z42fs/+OPFHxK1i+ttPnvhcSeZ5&#10;ixsytXJ2/wCyh8SpYZJH0WWCFfvSSKyqv/jtAHI+F/iNqHhy687zGnk/us3y1qeHYrr4jeMvO8tf&#10;O3bljZtqtWXcfC3WLDWvsr7W2ttaVfurV688G6xoP7yDd+8+XzIG+7QBN8QtL1Cwmmh1GOKCNZNq&#10;+XJurgY5a7DVPCV1a2sf22aWeab94u5t3y1hzaPHF/yzagCju96cq1cWwk/551JHZySzeX5f7ugC&#10;jIsdNhrUk03yqdHpf9yRaAMu4tZP9ZRCta32OSqbWclADoa7r4O+LbHwR8RtF1660+LVYdNmWZra&#10;f7slcSsUkVRrayf6zzNtAH3t8Yv+Ci3hHxZpdrpb/CvTPLhZZN38S/8AjtfKPx6+L+n/ABLmsZNI&#10;sV0+FY9rRqvyq1cLZ2FrJ+8eT/a+apl0uGW6j+6sP/fNAHMrdSeT8ke6StbR/h94k8Uf8g/S57n5&#10;tvyrXfeA7XR4vFHmJarPDar5nzLuVq+6PgHq2n+KNBmj07T4LbbJ822Pay0AeK/sg/sq+MvCXxC0&#10;Xxlr2l7LGzbzPLZq+uvGVx/bOqed9hWx/wCWe1a7Dwj8RIfCU0lje2s2oafN/dXcy1x/iLVv+Eo1&#10;iS+soWtrX7qxsu2gDH/sv9zWfcab5P7z/lp/FW00vlffqnqH/Hr5lAHK3EUfneZ/y0rPuIv31aUl&#10;vN9q8z/ln/dprRQy/f8A9YtAFGHzIvuf6tvvV5H8aP2cY/irqkOoQawtjMsax7ZF3bq9qby4of8A&#10;V1HHLDdTeX5m2T7y0AfM/h39jfWtBkm8nxF5G373l/LXpn7Mvwg17w58YLGS6ma+tVkXdOzbt3zV&#10;6tNJdWFrJ5HzTf3fvbq9Y+Hvg/UPC/w/m1S6mittQumkXc3/ACzWgD6Gh1aaLzIYNq7fu7l3fLR/&#10;wlF9FN88a+X/AHfLrlfh34N1C60W11ifVGufLh/4DIv96tC11nT/ABbY/atLulnjVmj3K38S0AbH&#10;/CW+bJ/pVjE0f/XNatLf6PdQyefawf7KtGtcnJbx/wC00lElv+7j3xyfLQB1ja95UPkwRwLD/dWP&#10;5WrLuv7Lv/8AX6fat/2zX5qz7eKa6uvJghZo/wC9WwujSRR+Y/8Aq1XdQBRh/s/yfL/s+BY/7vl/&#10;LUN1FoP2WS1fS7WWFvvL5PytXJ3Hxa8Ny6hHapdL9qZmjaP+7W1b6pY69p/2qyk3Rq3ltt/hoAwb&#10;r4N/DPWZvM1HwnatH/3ytXNB+Cfw50bVI7rQfCNnbTf7K7t1STSxw/fkb5q1rGzutZ0uaHQZtt8q&#10;/eb7q0AeC/tNXknwv17T9a0ix/s+Pbt3W3ys0n8NcnD4q+I3xG0WObUdYn0+HUP+Wa/KqrXQfETT&#10;dQi8cQ6X4iuv7Q2r5jK3zKrVrXWqQ+TDDBHt2/eoAxbrSZIrWGPzPPkVV3SN/E1Ot/3v7t/4floa&#10;WbzJP3n7v+7U1n+9+5/DQANYeb/y0qitv5U3z/6utxWj/wBXUd0vmw/JH+7oAz/K8394n+rqZf3U&#10;P+rqNmj/ANXRC3lffoAI7q6/grajv4/Ljj/5bVVt5Y4vuU6HyYvMk8vdJQBl+IvhfoPjeSOTUbVf&#10;vL935d1cb4g+A8kV9D/ZGqS2Olqu1rZfutXo0OqSfx/6urljrMkUMkb7fJb5vm+9QB5HqXwn8RaD&#10;DHNpczNar/DuptrrmqaD++1TzWjX5du37te6af4gtYof3/8A9jVi8uNP1SPy3tYJY2+X5loA8D8W&#10;fGSxtfCc10kO7+Hy2+Vmr379k/wla694Xj8STxr9uuP738K15f4k+AWi+Mpv9Z5G1t22P5Vrm/FW&#10;rfEb4X6fa6X4Qutsdq27aq/Ky0Afel8sPk+X5f7z7tcrdeF9Llm866jX/ZX+9Xzr8K/2lPF32X/i&#10;udP27fvTrHtqx4q/aq8L3/mSaLdefJD975qAPYta+GP2/wDfQRqsf92uV1b4fX2lw+d53m7V/wBX&#10;Wx8G/jdD8RtLkkfy4JF3L81egbrG/wD3aTLPI38KtuoA+abe/utG16a+tYW+1L/E33asaP43/wCE&#10;X8ZQ6xqMMl9uZWaPb8q19Cap8NI7/T/LeNVk/i2/K1cbffBGa6/1F9F/20Xc1AHnvxS8eQ+LfFkN&#10;9Ba+Rat/E33qjum/1N0kn3dta2ufDGTS5v38ytMv92uXmb7BJJC8n8Py7vu7qANTWvjTqmg6XD/Z&#10;0clzMrKv3vu16t4f8daD8RtBj0/xXp8F1DIu1muY9ytXzXrGkzWEkd0n7+FmXdt/hra8YXkn/CDy&#10;f2d8sm35dvytQB5f+0Z/wTx0vRvEUfjLwNdbdP8AMWT+z413bW+98vzVj6b4j1rwbfWMOr2u2ZmW&#10;SOBpPlZVr6M+FvxQ1TS7G1sdXkWeHb/y0XdXcal4B+F/xB1SPWNRj8++X/lnu27WoA8V+PXxI+Hv&#10;xV+GetaPdeG4Pt1vZ+ZDI0e1mbb/AAtX5B6pb+VfXUfl+Vtk2qv92v3I+In7Mmj3XhvWtQso/s0K&#10;2bSWq/xbq/Hu++Gk1/481DT57qLT/wB9J80/yrQB5rJayRQ+ZTbeCS6mjjhj3SN8qrXtzfA3w7aw&#10;/wDEx8Zaesn/AEzkrc0Hwb8NfBskeoP4kW+mh+ZV+8tAHhsfg/VPt0Nq9rKu5v7tdJ8RPCUPhKGx&#10;tfsuybbukZm+Zq900fxvot/4ohvrXyr6Ff4dteY/tBRX2s+JJNYSGRbGb/Vrt+VaAPHWWmVPJULU&#10;AbGk+IprXy4XkZof7td9ofi3T7//AEH7sjfdZvlryiigD2ua3+yySfdaP/Zaqt54cj1T/SnkjWNf&#10;4d33mrzHT/EF1YTf6xmj/us1bjeMo7q6h/dssfy7l3UAXL7S47Wbzvuw1l6hqVrLD5fl/wDfX8Nd&#10;FrlxHrNrH9l/1e2uTuNGuv3n7lv++aAMXzfKm8xPl2/dr3L4b/tBR6Xosej+IbVdQtV+WNpPmZa8&#10;Lkj8qiNaAPprXvB8PxVhkm0GTyI1XdHHu/irzWGwuvCWoSWutxt5isyru/u1l+AfiJqHhLUI5IJv&#10;Kj/8dr6CaLRfjJ4bkkfauoKu7zPu/NQB4nq32W/8uS1h/efxKvzbqybjTrqWTy/sLeXt3N8tXI/t&#10;3w58XQx3Uf2mOGT5dy7lavqhZYb/AEG1voLGBZJI/Mb93/DQB80+Efi9D8ObryU0WC5/56eeu5lr&#10;1jw3+2R4dsI/LvfCNpL/ALsf/wBjWD4++AV14omk1TS9qyfeaNV2143q3w//ALBupIb2+iWZfvL/&#10;ABUAfWln+3h4Rij8v/hE4l/3Y/8A7GoLr9tzwTqkjJP4b2x/7Mf/ANjXyJb+HbGX/l+/8dq0vg2x&#10;k+5rEX/AqAPoDXP2kPBOqeZ5Gnz20f8AsrWL/wALN+Gd1D+/+2ed/wA9NrfLXicfhexh8z7Vdbtu&#10;7/V05fDmny/vEmby/wD0GgD2K48feA4of9F1C8/4FH92qMnijwbdQyf8TCdf+A/xV5X/AGTpdr9+&#10;Rv8AgVWIdH0+Wb5JP3f3tv8As0Adldf8I75flwaxLPJ/tLtrPjtbWWSP/Sv4v4v7tZa2ei+d5aSN&#10;Tmg0uWby0mb5vloA7jTVjtYf3H+r/wDQqsL/ALdQ2drHHYwxp/q1Xb838VWNtABIvm1C15H/AN8/&#10;LVjzlqFrf955lAB5vlUNdVYVY6GWOgCCljv4/wDVpWDrWvfZbryYP9X/AHqy5r+b+CTbQB2DSyRf&#10;vKk+0fao/LrjW1zUP9X5i1N/wkHlQ/P/AKygDql/df8AXT+7Uf2iT/VvXIw6zN53mJJ+7q5N4gj/&#10;AOef7z+9QB0y3EcVSNP/ALvl1wsniOT+Oo4bqSX+9/31QB3zS+b9yofmrl11aaKb5P8AV/7VQzeI&#10;L7zPkkXy6AO0t/8ASvufw/3m202RpIv7v/fVcLJql1dTf6zbJ/s1NDcTRf8ALRmjoA7D7Z/0z3VJ&#10;9q/d/P8A6uuN/tmaL93BTv7SupfvyUAdMt/5s3ySfd+9VyO6877lcnG3lfvP+WjUNqkn+rSSgDsP&#10;tFNW4jl+5XJ/25NFH5fmfu6rx6tdfvPLk20Adg11Tvtnlf8ALOuRt9WuvO8x/mjqS41mSXy/I+WO&#10;gD2j4D/CPXvCWqXWsa3YyQbY2Vdy/eauy8YS/avC+qSTw+Ru2+X5i7a9s0nxFD4y0v8A4mki6VHD&#10;Ju3N8u6uH+OWr+DbX4f3UKa1FfXzfdWP+GgD51+Daw2vji1tU+aaObzGb+6tO/aG1m68R+KPk3Tx&#10;28nkr/s1i/BPWbXRvGUd08nn7m2/+PV2HjCKa68UTSWtr+5mbzGZv4aAKutfAXxFL4Dh16yha5ha&#10;Pcsaru+WvmPVrW6sdQkhuvlmXduVv4a+1Lf43axF4bk8N6fNt+zr5bfLu3V86+IPgz4o1Sa61R7W&#10;VtzNJ/q926gDy+No6d5H/TP71dpp/wAGfFl1aySJoN4+3/pn96pm+FXjKL/mXbz/AL90ASfCHRtY&#10;1nXo9P0uHz7q6/cxr/EzNX3B8B/hB8cvgZr39oJ4X+3eSvzRTruWSvkP4a+FfiV4X8UWuqaRoN4t&#10;1bsskf7v7rV9veHf2w/2gtLjj/tfwm2oRqu35odtAFfWrX4yfEvxdJa6p4RntrVm3NthZVVf9mvS&#10;tD/Zp0X7LH/amn3n2r5Wk3R/Lurn/wDhtr41XU3mQfD3bH/1z+b/ANBq9p/7ZXxWlk/4mPw5aeP/&#10;AGV20Ae1eH/hP4RitfJuo52+6u2tC4+C3ge6jmhnjby2Vl/2q8b/AOGyPG0fmSJ8K51jX+Ld96pN&#10;P/bN8RazdeT/AMKznWb7u7d8v/oNAHoGk/Bnw74XjmjtfPgtfvKq/wAVcbo+reLIviVHa+HtHl+y&#10;2rbvPuY/lavcvAuuXXijS4b7UbH+z5mX5oG+bbXVQtHa/wCojiT/AHV2tQB5D4o8OeOPEc0nn6Pp&#10;vkt8zN/E1ec3X7Ml1r2sQ32t6Pazwwtu8vb96vqRbjzvv06SWTyfkjoA5HSfhH4Hi0uHz/CenrNC&#10;u1dsK7t1Ob4QfD+/m8y68L6fBJ/eWNVZq7C387y/39Q6hFJLJHsjoA5lvhb8PYv+Zdtf+/dYOqfA&#10;f4X6pDJHP4dtYJG/5aLHtau2mtZPJ/1dR3WlySx+Z5f7ygDy3/hk74X/AOrn09Wkb7vzVJ/wyN8K&#10;f9W+lr5n+9Xo1vpc0f7zy91XLW3k+1Sb4/8Adb/aoA83b9lD4a3Xl+Rp6rt/u026/ZD8B6pH5Pkt&#10;B/tRtXr00Un7vZHtoa6m8ny4I/Lk/wDQqAPE5v2KfAfl+X5k/wDveZ81U2/YZ8G3X7v7VdeWv3d0&#10;n3a+iLfzLWHzH/4FVprqPyfO/wCWf/fNAHzO3/BPHwPqmqQ3Wo315cx27blVpNy/+g16lJ4L8B/B&#10;HQZLp/Kb7LH+78/azVY+K3xz0f4X6LJI8ytdbW2qv3t1fDfjTxp42+OfxCsYb2OXSvDrSLJu/hZa&#10;AO817+0P2kdeur6xsV0rRbP/AFl9Mu1dtfL/AIu0nS7DxRdf2RJ9u0+3+Xbu3fvF+9X0J+1R431D&#10;QfCNj4H8IQ/2fY+X5dxPB8rTV8s6bo11oMcn7zz4/vM33tzUAe2fsJ3mqf8ADRlj+5WCNoZGXd/C&#10;te4ft/ePvA+l/FDwT/aM0VzNatI11HA25l+VdtfAf/C1fEnhHxF/aGgzNY3UKtH58f3ttcH4m17X&#10;vGXiSTWtbupbm+kbczTtu20Ae5eMPEd18S/EU19p2jrY6PGvlruj2ttWuf1DXJrW18l5mWxX5du7&#10;atZOg+N9Q/suO1nuv3e7btVdu5asa9Fa/wBl+ddSfu//AGagDF8Ya55ul+XBN5ELf7VcbN4guotL&#10;+y2Um2Pb8zL95qh8SXkl1J5fmfuV+7VO3/1MkaSbfl20AZ8N1J/q5Pnrc0//AEry/wB5t2/NXMt/&#10;ov8A10rptHtf9XI/+soAtfYJJtUh+75P3mb+KvdtQ1Kx/wCFc/ZUj2ybfm/vNXj+i6XHf61H58n7&#10;v+Gvem0GGXwnY/arXbGu7y2/56UAXvhf4fvpdFhmeTyNzbY/9mvLfjRZyaX4yj3ybpo927b826vZ&#10;vDt/+5hh8z7v3VX+Fa8f+Lksf/CwrWPzN3nbtzfeoA3vCt/NrOlxzTx7Y/u/d213Xhn/AFn+r3Q/&#10;d+7WHb28NhpcMKSL5e1W/wB6us8F3Hkwyb9rfNuoAyfEUUOl30Mnkq0e7+781e0Msf8AwjdjfJIv&#10;lsqrt/iX5a8t8SWsPmR3U8f+7/s121ra/atFh/efu/loAy/EzR3+lyb490e6tz4OyySw3Uf/ACzV&#10;VrzHxVeXVrrEeyb9yq7fI/vV6Z8A7yO/mmj8v93JtXd/doA9Ut3jl+//ALtXLfQ44pPM+7I1XP7L&#10;j875I60mtf78lAGXDYSSyf6urUdh5v7uepmaaK68zzP3bfLtqRZf31AFea18ry4/L+9Tre3htfvx&#10;7v8Ae+bbVxm8379Rta+bQBavrXT/ABlpf9l6x/yD/usqrXhPxG+FmteCLqaT4bSSz6f96SNvmVa9&#10;80e3tYvM+1Tbf/ZqmuvEFrFa/YbKHbJ/y0k2/wCsWgD5b8C/tBa9o2oR6Xr1j9mm3bfmXbur7y+H&#10;9xNL4Nj1RNq/aF3bZfvLXgepeCPC+s6pDfapp8TSRsrblXbtr1jS9Shv7WGG1utliq7VVfu0Acj8&#10;QvCsl/qE0z7Wm/1i/wB2vmfxhZx391Na3si+Ysn3f4q+zL77La2M2/8AfzbWVa+WfiR4Fki1SbUP&#10;m85mZloA83hs/wCy9Yhk0uNVj/5aN/FXuVn8dofFulyeF7WGW51S3h8zzdu5q8f0+3jlmk/efvP4&#10;lp3gfXP+EN+IUd8kKrHJ+7kbb95d1AHTaK2j3+sSf8JfdS2Pl7o/3Hy/NWh4Rlji1S60u1kbUIV+&#10;aOSX5mq98Uvh9H4o/wCJxpcixR3X7z5f4a2PhH8L77wlaxzT3Sz33/LRv7q0AWJLCSwm/wBX+8/9&#10;BqjqV/qF/wCZp/nXUEK/Ky/dVq7SbSZIr6SR5N25t26nalYeb/y0X/eVaAOFtdLh0v8AeJC3yr83&#10;y/eqSPSZLqbzvJ2wt822u6tdJ82PzPl/75+9Tv7Jk87zPM/d/wAS0Acm0X9yGRf92rFjFJ5f8Xl1&#10;2zaNHLa+cn/fO2m2th5v7vydtAHIw+XL9+P7v+zV5bXzf3f3a6j+y7X+CPbJUc1hH/B8sn96gDm5&#10;LDyvuVHHZ1tSWflf8tN1G2OKgDNtdG82OOZLG6nhkk8tW8vcu6rXiDw5H4X8mSeP95J8yqv3lWtB&#10;fiJqmg2Mdil1Etr5nmRr5e5t1czqniq6vrqSa9/0mRv++VoAh1TWY7WH9xGqyfxfLWP4u8R33/Cv&#10;dYk8xf8Aj3k2rUl00csMm+Tbu+9/s15r8XNWktfBuqRwTbv3LLtWgD43/wCEg/0W6keRV+b+L+Ku&#10;D1D4iXVrdeSkizwr93+Jd1ZOvS33kyRvG37z5lqjpfgvWNZtZJrW1Zo13bqALl14tm1Sb9/J/urV&#10;VtW/feYnzf71SN8Ode8vzksWbb97/ZrS03wXJFp8l9qMn2aNf4du7dQBkteTSzfJUitdfwf+O100&#10;2g2Ol+XdPfefCy/wr81WtNl8OxSRyPqDL/eXy6AONaK6/wBWn+srsvAfwR8bfEaGaTRLHz4Yd3mN&#10;I21VarzXHhP7V5lrdN5n/XOu28E+Mr7QdFurXSNQvE+0MzMsEf3loA4XVvgL420vzI544F2/3ZNy&#10;1x954V1rS5vLuo18z/er1DWPE2oeXJvkuoo/7sjNXn9943mk/wBfY7tv8TN96gDFbSdUij8x4/3a&#10;/wAS1Ruv+ulbV548m8nyUsVWFv4ay2bzfOm8nyI/l/ioAyWupP8AV/djprapJ5P+sr1r4N/BH/ha&#10;H2q6nulght1b5f4mr0TS/wBnjwT5N99tupfOt227Vb71AHkPwj1SH+3vLvZPKhmXy2avuT9mmL7L&#10;DfSaX80PmMvy/wAVfDvjDS9P8JapJa6dJ5scLblb+Jq+0P2R7yaw8L/ak+aSaPbu/wBqgD6g0W8s&#10;dL0e6jeNWum27vM/hrH1DVo7+68xIVgj27dq/dasdvtUsPmPG0838W3+KiP915cbx/vP9r+GgAml&#10;j1CaSP7u2su4l/feSkf3fvbq2pIo6a1rHLQBztx+9jkjf/WVm/Z/7/8ArK3r6KP/AFfl/vP71VZL&#10;PzaAKcdvH/q6z9Ws9Pl8v7V/o0ittVo/lbbWs37qqd1ZxyzfPHQANqUNrNH9l/fxx7f3jfer3rwj&#10;qUPiO1tbXVPmtdu5o/4a+f8AUIo5dLkjgj2SfLuau08L/GTwn4X8I+ZqOoLbX0e5WVvm3LQB9ZNr&#10;MMnhebR9EjitpPJaGH+Hb8teL/Cn4S+Mvhzp91a3skE9r5kkkawbv4q8nvv2hP8AhI9Pkj8LzSQX&#10;zf6mSsvQfjN8YPC/mR3WoLq8zfNtaNW2rQB7x8aPiD4i+Gegw6wmitfWu5Y5vLj3Mq/3q8x8N/tz&#10;eE7q6ktZ4ZVkX5W8z7tV9J/bK8bXUn9n698OW1W1/wBXJtb5W/8AHa7bwzf/AAL8UX0cet+A7XQb&#10;66+Zmubfav8A30tAHSfD39ozR/EeoRxwRt9hmba0i/eWug+OXxftdL8LyaX4ek/fXS/65vlZVruv&#10;CfgP4a6Xa+Zomn6bBD9792tfLf7QHi3w7r3jySx0G6Wf7HuhmWP5VWSgDH8By6f4ctbqTV7FZ76b&#10;c32n7zLVj9nX4u/ZfFmoeHdRjXy7iRmh/vfM3y1X03wzdappfmPJ+7j+9XleralD4D8ZWOoWse2S&#10;3mWRpKAPq742eLdY8EeF7rUPD2j/ANq6pC3lxwNHu3LWT+zD8TviFql9rH/CX+HV0q1mjVreTy9r&#10;bq5vVP28vDcVrax2XhuXXtUWP98y/Kqt/wB81l+A/wBty1+KHiSTRf7B/siRf+WnmblX/wAdoA3v&#10;i5qUlr4s/tC+tdsLfK0m3+KobW1j1n/SrX5Yf/Hmqn8YrPWL/Qf7Qnvop9PW4Vflb5q53w3ql9FD&#10;HGke2Nf9W38LUAdU2jR+d+/k2fxVJ9g+yw/6LJurH/tKb/Vzybqmjv5P4KALS6b5vmefJt/utVjy&#10;o4ofLT5qxZri6kkqRbiS1oA0o9Jjupo5H+WrV1pP/PCPdJXL3GrXUU0f7z/gNbUOuTReXJB/rPlo&#10;AkXRrqL/AK6f3Wp32WSGP5/lkoj1m68ySS6+aSqsmrTXX3/m/wBn+7QBch02P/WVajsI7rzP8/LW&#10;HH4gki/d+XTl1ySKTzkk/wCA0Aa0mgxyzR/vP3a/+PVYW3+y/u6xV8WyeZJ/ov8AwKo49Zmlm/f/&#10;AP7NAHZWbeVUcenSX8nmPGrSf3vvNWH/AG9HFD/u1a0vxRJFdf6v921AHSSaDDdWvk3VqrRsvl/M&#10;v8NfO/xM/ZLtZZpLrw9JLbTN83lxt8rV75/wkU11fR75P3a/dWrEfjCHzPLf91u/8eoA+Yfhu3i7&#10;4QXU0et2LNY7fL/cLu+WvZvhP+0x4D0vXrrz9QaC63bfLuW27WrsNU1Sx1792kMX91ty7t1ed+IP&#10;2Z/BPii6+1f2X5F9N8zTxttVmoA+pNB+KWj+N7X/AIl18s//AFzbdWpqUseg6f8A2hdTKsa/3m27&#10;mr4P1bwH44+Bkkl14Qup7mP+G227qk8D/tI+JPiDqn9i+NYZbb7P++aNl2/KtAH2lpcVr4tk/tB4&#10;f3cnzVk+Pvhfp+qWv2qCHbIq/wANUfhn4tj1TRY5rXcti3+rZl211Wqa9fRTSWrx7o2X+GgD53vN&#10;DvrWSSNI2bT1bbJu/vVabRprry44I1a1/i/2a90t/CkcVjNJPHu+0fN5e2uHs/C82g3WoSeZvtZN&#10;v7n+7QBHp/gXS/8AhG5L54WaZW+Vtvy1y7W8dh5d1ZRr9q3K21asafr2taXdTWL3X/ErZmk8us/W&#10;opItQhmsf9WytuoA3I/2gvsvjLS9F1iRWtbhljkgX5tq/wC1VfxN+wV8Ifi1daprVlNdwahdMzfu&#10;JPlVv93bXO+E/hba6p4km166h3XX8MjfdWvVNNuNQ8JSeZayfxbqAPzJ/ak/4J7fED4QRzaxZWs2&#10;uaLu+9aK0kir/tLXx3dW81rJ5M8bRSL95W+Vlr+jjwz8XrHXo5tP1eFfM+VZFkXcrV87/tQf8E3f&#10;Bvxk0+61rwbDBouvMvmKsa7Y5moA/O/9jfwl4T177VJ4lmlghWZfmX7q175+0p4A8L69a6pY+EP9&#10;J1C4jVfIX5lX7v3a4XwP+yX8VPhfql1peqaLLbaW0m6S5+Vlbb/wKu4vvh9r3hfWo9a06TdDb/N5&#10;jN8rUAfEsnwD8bf2Xfah/Yt19htW2ySNHt2153Inlfu3+WRfvbq/XSP4l6D4o8G3VrdTRafN5flz&#10;QeX8rf7Vfl/8XtN0+w8Zah/Z8yzw+c33aAOIooooAKKKKAJY7qaL7kjL/utWpb+KtQij8vzKxqKA&#10;J/N82T5/4qc0NVqs2sv/ACzf/gNAB89dV4P8b3Xhy6j/AHzLDu3Mq1y7U2bzKAPpiTxR4R+I01ra&#10;6hGttIvyxzr95v8Aer07SbDWLW1tbWC1+02q7dska7l8mviHT7qSKTzPM+781eweEf2lte8L6f8A&#10;YUm3R/d+b5tq0Afcnh34fWuqaX9qspJfM+VZo/4mrB8cfBHwjYahDNdeG21CS4/5aMv/AKFXzHov&#10;7aXiLw5deZBCvmf3mrWm/b48WS/u54YJ4W+8rL/D/wB80AetfFb9m7S/7PtZNB8L+VNMu7/Rl3LX&#10;mdn+yh4yuv3n/CJssa/d/d7adD+314stfJjtbGCCFfm+b5vmp3i7/go58Rrq1jhsfIsZP4pVjVv/&#10;AGWgAj/ZD8cf9C7+7/u1Yt/2UPF3meT/AGCq/wB6uZsf+ChvxKtYfLeSCeT+8y7f/Zamh/4KGfED&#10;zJJHhg+b+JVoA7Kb9jzXv+XqxtVk/uySbWqvcfsg69NH/q7O22/xLJXnepftr+KNemjkvY9sn/PS&#10;Nqkt/wBrG6l/dzzTpH91mVqAO6t/2U7q1h+eTT22/wDTT5qrt+zPNa3Vj9qjtfJupPLjkjk/iri4&#10;fj7oss0m++ul3fxbmqa8+N2lyw2sKa1OsNu3mR7v4WoAr69o0mg61daf96O1by/9mqbd6saldR3/&#10;APpSTfaftH7zzP4mqraxeVH5dAFdatQyx01oo6cvlx/coAteV/y0qS3sI7qT56r28vlSf9M6cupf&#10;vvLT/V/3qAPOfHGpWul61JDa/NJXL/29dedVzxVa+b4kuv8Aeaq9voPmw+Z5y/LQBJb6pdTSVcVp&#10;Lqb/AFdYN5cfZZPLgk/4FXRaDLdX8PmJH+8+bdQBC11NayeWkdOXUppfvx7Y/wDZWs3VtWm+1f8A&#10;TSqK65NFQB0kcUkv7zy2qwyzeX8kbVysfia+i+5JTv8AhKtQ/wCelAG80t1+8/dtTofO/jhb/vmu&#10;dbxRqH/Paj/hJtQ87zPOagDro7eT/WeW1WN0nk/6tq41fFuqf89qa3ijUP8AntQB2Fqs0Unzwt/v&#10;basNFJ/rPLrif+Et1TyfL8793Viz8R6hdTRx+ZQB1StNL+7ej7LN53+rajUJZLWx+1f8tNvy/wC9&#10;XJt4v1Dzv9ZQB2UlhJL/AMs2/wDiah8uT/nnXK/8JlqkX/LSrH/CdXX/ADxWgDoI4pv+ebVat7W6&#10;lk/1beX/AOO1ysPxBvovvxq1Ob4jah5PlptWP+LbQB9iaw2qePPgjfax5cljJHcNH8vy18rzaRdW&#10;sMkc80rbvvbm3bq+uviB8ZLGw+HN1otrYr5cjNJ+7WvmPVvEcMvheTfC32rd8vy/KtAEfw1lh0vx&#10;Fax+Xu3SfL/vV6x8WG1i1sYZLKFvOZtqqq/NXk/whsL7WfFmnzeT/wAe8yyfvF27q/Q680nUPFuj&#10;2Oj+GvCcU+oTKu6+nj/1dAHm/wCzD+yX4i8UaDH4s16SKCOTbJHA33mX/ar9DvDeh6Lo2gw6f/Ze&#10;ntJHGv3o1+avOfgv8GfEXhLw7a2ut6pu+zr/AKtW+WvSprD995if6z7tAFi3nsbX7mj6ev8A2zWp&#10;murW6/dvo+nrH/1zWqP2CaX/AGabcabJ/HQBck1S1tf9Rp+nrGvy/wCrXdQ3iOO6/dvY2v8A3zWL&#10;J4XjuvuSbf8AgVEfh/yrXyXk/wCBUAalx4thi/dpYwf8BWo49Zhl/wCXGDzG/wBmsX/hH47WP/WM&#10;1TLYQywx/vNsi7dtAG40sMsPlvYwf981D/oMsfl/YbVf9pY/mqv5UlNWwml8v93QBca3j8vy0p0N&#10;v5v/AAGpodDml/eeZtqFdGki/wCWzNQBajtfNkqxHb1m3Wg3V/5ckF00Eat/D96tCHTZPJ+eZqAL&#10;SpUMf+uqGTS7qKOSRJpfL/2lqvpNhfaxNJDa7ljX5WkkXb81AGos8fmfPt/3ajk/0+b+7H/dq5/w&#10;gc1rH5iTbpP4tzVk2tnJa+ZHPI3nbvlZvloA0Gt6kt2j/wBW8f8AwKsW40HUP3kiXTNu/wDHaj03&#10;wrqnlySPdM33vvUAbF1f2Nh+8nkX+796nW91DLD5kFfPf7R3hXxRdQ6f/YN8yyecsciq3yqv96vS&#10;rqx1r4c/Bf8AtBJP7V1Czt/M+b5mkagD0Ka6jtbWSZ/9Wq7vmr5l/aI/aKtfCXl2sF8qyN92ONvm&#10;auHm/ab1r4l6LJpeiQt/ak0jQsu37teK6t+zd48tfHljrHjLbPYzK0ir5m5VoAseJvGUmqf8T7xD&#10;NujX95a2zNuaSu20H4lx3Vra3WqQxWMaxr5K/wCz/DXmfxW0P7VqkPkQzTx2vzL5a/Kteb6ouqS6&#10;hHNdTS+WqrGsEny0Adx8YPihH4o1CSG1kWfyfl3L/DXmdrLNYafJGm5t27azf3qvaxpsdrYyX1rH&#10;+8/5abfvNUmi+XdeB7r/AJ6L5jbm+8tAHluqRzWt9JI/+rZtzf7LVizf6ffRx/8APb5a0G0mb7VN&#10;J9q8+NmZtrVc03Q445POn/1i/doA3rXQbW18n/npt/iqv8QLP7Lo8PkSbpG2s1WF1SO6uo40o8eX&#10;8N1Y2MKR/vNvzNQB47qkvnX3/fPy1Nb6XNLHJdeYvkrRrkUf2qSptLik+yyfvN0LfeoAxWX7VJ8l&#10;dZotrJLaxyfe21y62v77yUk/d13mg2skU0MMEe6NmXdu+7toAseG5Zv7eh/cs3zf8Br6o/4RK+17&#10;T47q6mVdP2/uY/4lrxvwH9l/4SiOGeH7u7+Gvor7BNdafHJBJ/ux7vu0AZfhvSbXRv3cEcbbvlbz&#10;PvKtfP8A8YLCO1+IUfkfNuZm/wCA19DQ6bdf98/erxP4uaNJ/b0N1JJ5X93b96gDovDdra6pp8kb&#10;xt5ax/K391q6Tw3ax/avstru/wB5vu1zfhnUof7Hj2fL8v8A31XTeHWk/eXX3Y1bb/tNQA3xpYeV&#10;dQwpN58kf3tv3a2pNUmi0WGFP7v3qr+IpbWK1jmSP733qw/D+qR6pNJCk26OH94y/wAVAHH+Jtcm&#10;l1SOF/4V+Zq9a/Zp8R/6dfRxw7tqq1eB/ErxRa6X4k+fcsfzfLt+avbP2b9UjtdPm1Tydsdwq7W2&#10;0AfUV1rUN/8AcjaD5fm3VC11Ja+XH/yzb7rNVFrq1v7WOSCT+H5qFl82P55N0a0AXvOk8v8A9mqG&#10;11aOKbyf9bJVzR7f+2Zo7X7sbfLub5flr0K3s/DvgPS5Jp4Vvrpl2qv3qAOF82T/AJ57aF1L/lnU&#10;M3iOPVNQ8tLXb83+7WlHaxxQ/PH977tAFO4uI/J+eoY/L/1lTTRxy+ZG8dU2uvss0cfks3935aAG&#10;6pFJdWskafxL8tYvgPx1N4N17+y9ekWC1Zvlkb+Gumhb95/dk/8AQa4n4teD5PFunyf89tu5WX72&#10;6gD6CkktdZtY5rKRZ4W/iX7tcL468L/arWT/AHfl3V5X+yv481Dw5azeF9ek3XSyM0fntt2r/DXt&#10;nirxbY/ao9PeP983zKy/MtAHy/q3hKSw1DzEhl8z+Lb92sPUrP8A1n+7tb+8tfRXijQfNtfOg+aR&#10;vvf7NeD6lo0kWoTQ+Z++bdQA3wrrMlh+5kupVtVZd3mNu+Wu88I+Mo9e+I11DpF039l+Wq7Wb5v9&#10;qufh+BOvf2XHfTSK0d180a7vm211ngf4HzfCrUP7e1Gb95ebVWBW3baAPTrqKbzvL8v/AIF/s02H&#10;SZLrzJPM+795f4q1LO8kuo/MeNv++aveH9Nm8UX32Gyj2/8ATRloA5XTb+SXzP3LLtZl+arUl1JF&#10;+8SP93Xu1r8FdP8ALjkmuJfO2ru2/dq5/wAKb0f/AJ6StQB4HHeXV1a+Wkf7tfvUWt1JFHJ+7b/d&#10;/ir6Ih+FWjxQ+WitVxfh5o//ADx/4FtoA+cWl8qHzn+X+8v8S1VvNWhi/wD2a+ol8EaL5flvYxS/&#10;7y05vBOg/wDQLg/790AfPfhf4T6x4ttft3mfZofvLu/iWuV8VeH77w5qElr5bXP91oq+xbeCOCHy&#10;Y41WNfl2rVaTRNPl+Z7WJv8AeWgD4dvtN1CWPy/7Llnk/wBlaproeveT5P8AY8/zfxbfu193Loen&#10;xf8ALrF/3zUn9l2v/PrF/wB80AfAdx4S16WGS1TR5/m+XzNtY/iD4R+IpfDd1H/Ys9z8u7aq/M1f&#10;osunWv8AzxX/AL5py2sMX/LNf++aAPwT8Xfs3fFbXtUkk0v4f6n9hVvlVYfurXWeF/gn8aNLtY7X&#10;/hXupwQ/dbbDt3V+4m3+5x/wGm7ZP+elAH42zfs3fFTVNBmhg8G6hbbl3bWXazV5/of7Ifxy1SOT&#10;T38I3iQ/3rldq1+6f7yl2t/eoA/Elf2APjB5ccf9i/8AfTLtroNH/wCCbvxUuv8AX6XZwSf7TLtr&#10;9llp1AH5T/Dv/gnF440bxRY3Wt2umz2MbKzKq7ty19+eD/hp/wAIlosNja+F9D8tVVW3Qqrf+g16&#10;9uptAHyZ+0Z+yLqfxu8O/wBn6WmkeHpP+eq2/wAzV89Wn/BJXWhY+Xd+KbGeT/Zhav04o2UAfgT+&#10;15+y7dfs061Y6fql9FPJeR+dC0H3du6vJfhn8OdU+MnijR/C+kSKt1qU3kwtJ8q7q/Tz/gp98INL&#10;8UeE5PFGo3W26sZlhhXd/wAs2avzl8A+PL74S+MtB1rwharqF1oszTL50e5W/wB6gD9cPgj/AME8&#10;/Afw58E2un6p5+oaxJD/AKRcrJtXzP8AZr49/bQ+DMP7PusSf2Jqiz6XefM0cjbpI69u/wCHvPgm&#10;w8JxyT6LdP4iW1+aCP5o/O/u7t33a/N39oz9pbWv2gvGV1r17H9hjkbd9mjb5VoA4vxZFHFD53nb&#10;pm/8dr9AP2IVj1T4Nzb9qyQyfKzV+at1efavv/w1+jn7HLyf8KfjsYP9Y0iyf8BoA+8Pgf4d0fVN&#10;LurqeSL7dDt2+Z/DXmfxc0/T4/GUkOnSL8q7m8v7tcfZ6XrWjRySQXzLHN95VapFsJov3zyNPu+8&#10;zNuagCGS3jpq2vlff/1dWli82i4tZpf3f/LNaAMW8i/feZ/yzqjJcfvK0ptNmv8A93B8sa/3vlqj&#10;Npflf8tKAKc1RzW8n2XzP/HavLa1ItnJL+7T/wAeoA43xI19a+HbqZI2X5flrxHxBpNr4utf9KkZ&#10;Y4/3ny/eZq9w+OV/NpfwzvpvM2/Z1+VV/i+avjvwX8dtH0XWo7rUY2uY1b5oG+6y0AeyeHfHkngj&#10;QfLtbVfJt42jWdo64/Q/2lPEljqEk2nWMt9Nub+HdXt2i/t4fCG68NyaK/w/+0yXG1WjaNfLZq+m&#10;v2f/AIM+DdU8Lw+KINBtdKk1RWZbaRdrRrQB8Y6b+1f44sP32o6L+7+9/q9taWl/tbeIvFuqWv2X&#10;w3FqHk/Kyxx7mX/x2v0kk+C3hu/sZLG90eznjb/nrGtN8G/AXwj8OZJJtE8O2dtJJ/rJFXczUAfE&#10;/iT4paf/AMI3NIk15p+qeX5lwscm1VWvmeT4vyXWqSeRo87fvNv2mNvvf7TV9wfHz9i/xF4o17VN&#10;a8KSQN/aCsrafI21VavD7f8AYK+L2l2Mmz7Ku75vs0cm75qANTSfGXiLRodFsYNUgaO+3LdNu+7/&#10;AHa85/aMupPhzpcM2qTefNdTN/q2/wCWdbFv+wV8dJbrzk8pfm3fv7jbuq54u/Y1+OXiP7LDq+iw&#10;arHbrt+aTdQBxPw3+Oeg2vhGa107R1bzI9t1PIv7xm2/w1wvgHWbrRte1CPy2tobrcvmMu1lWvXt&#10;L/Zd+I2qahD4b07wS2i+TIq3Fy0bLG23/ar7km/ZL8N6z8OdL0XV9PW21C3VfMvbZdrM1AH5p6b4&#10;88RaN4ojsZ5NQvtHaTdtkkZlavsLw7rMcujwxvH+82/L/er1rS/2QfDel2scMk09zGv3fMXcy1T8&#10;WfBGHw5YyTaXNJ50O1lWf7tAHGyeF5vL/wBKulsd3zKsi/M1UYbeTS5vLf5o/wCFv7y13nhf446L&#10;9hhsde0FZ7q1k+WTb95lrF8ZeINP8R6p9qsrX7NG25vLX+GgDJkv4/8AV+XQvly1n/aI/wCONvLb&#10;+Lb8tXrdo6AK9xF5Un+r/wCBf3atae0ccNOmXyof9XVWOzk/1n/LOgC40sf+7HVqGwhij8tP9Y38&#10;VZNxZ/av+WlXrWKS1hjj8zf/ALVAELabHazVG2j2sv7zzGq1cN/y0qFW/uUANa3jtfLj/wC+akj0&#10;v/lpVe4tZv8AWf3v/HapyNdWskcnmM0f3dtAHRNZ2t1+7f5I6auhw2v7tJt38VZcd1JL+7eNv9lq&#10;z7O3uorry/Ob71AHYLZx+TJ+82/7Vdd4D+F8PiixmmeTz44/usrfdr5n/aC+LV14D0GO1tfm1C4+&#10;VVX5mr6f/Zn1TS/hX+zXpfiDxrrUmnx6lH5kn2xvLZfm/utQB6T4T+BOl2ujySapC083zMu35a8H&#10;8bfFXUPAfijUNLg+H+qXMMMjR286ruWRa+kdF/aE+H2qafHNa+KNPMO35fMmVW/9CqC//aE+GkUn&#10;+k+JNNZ/u/NIrf8As1AHyvH+054oim8uH4Z6hPJ/00j/APsa5XxZ8Qb7xlqEd1qPwr1K2ulZfmto&#10;9rNX2xD8cfhxLH5yeItK/wC/0f8A8VWj/wALe8CfZvO/t/S/L/vedHQB8gW/7RmvaNpcNj/wrXUr&#10;a1t12rtj/h/75qbQ/wBqixtZvOuvBusNdfd2+WzKv/jtfWcPxa+H2qSeSmvaRJu/haaP/wCKrRs9&#10;U8D38m21utGlk/2ZI6APku6/bh0G1k/4mPhPVINv3V8tv/iadpP7cnw/1mSSG90+6sf4d0kbV9a3&#10;XhrwZqn+vs9Inb/aMbVk3Hwo+G1//r9A0OT/AICtAHhHw3uNB+NMN9/wjd9++Vmby2X5lWo9a8Oa&#10;x4cupLWa1+78qyMvytX0j4V8DeEfBskkmg6fp+nSSfKzW21d1XfFWhw6zp7fvIvMX7rSN8q0AfOt&#10;jcSRaPJC+1ZGX5dtZuk+dF5m+Rm+b+Ku+1zwRH9lkurWZZ4fmVWgbcu6vPZpf7Gvo4fLZpGX+7QB&#10;oXDfuZP3cf8AvL96uV1D4xax4X8WWNi8l1PY7l2+R92us/56f7VcXqjx/wBvWsfl/wCrk8xWX5m3&#10;UAeiWfxfm+KF1daK8cVjp8O6OaS5+9uqHxh+zDp/ij4f3Wn6JrH7yRW2srbl3V5zJon2CPWLqeT9&#10;5dXHmKq/LtWpND8eeJPDn9n/AGXbBp8zMv3tzKtAHjej/sv+JNL1STS/EN9BBatJ5Kt/Ey18U/tc&#10;fs/33wM+IU0M8yz2N4zSW7K3zMtfsVD4j0Xx5YzWt7DuvljZo5F+9ur82f2rvhB4s8ReJLq61S11&#10;S+jj3fZ2+zsy7aAPh6ip7y1ksLqSF42jkVtu1l21XagBaKnsbOS/uo4YP9ZI21d1eoaH+zT4216O&#10;OaDT/wBy38TN8tAHlFFfQ+h/sh3Us3/E78RafpG3+FpNzV1Ef7I/hO1j/f8Ajyx/4DItAHyhSK1f&#10;WkP7Ofw10v8AeXvja1n2/wAKyLuq5p/gj4F/avsv9oN9q/vNJ8rNQB8t2d5HFD5nlq3+9VfVtU+1&#10;fu/LVY/9la7L4vW+i6N4umtdB2tYrt2srblauHuP3v7ygBun3EcUnz/xVck0aSX94kn7tqz1tZP9&#10;Z/yzq9b6z9lh8t491AFe+0uSw/ePVNa0L7VvtUPl+XVGNvKm8z/gVAGxY+GZrqPzHkVf4l/2qy76&#10;1ktZPLetiHxNHD/yx/ebax766+1TeZQBBRRRQAUUUUAFFFFAHtfg24htfCdrG+5pGXcv+7WwtxWX&#10;4Vt44vC9rJ/y027V/wB2tLy6ACaLzabDUjS02RpKAHN/qfLqS10v/lp5n/Af4qNv7n/ppTbVpPOk&#10;k/2aAPL/ABFdeV4kuofL/wCWlV5LeSX7km3dU2vP5uvXUn3v3n3qh+0eVQBh6pZyWE3lvUdjrl9Y&#10;QyRwTeVG1TaxcSX11HJ/dXbVH7LJ/wA86AG/aJP46P8AW0NH5VCrQBJJFUO2rEfmVItn5v8Ayz20&#10;AU1o3Vvaf4SutU/eQfvaLzwvNpc37/8A8d+agDC5p/lVektf+WaR/wDjtV2sLr/njL/3zQBHu8r7&#10;lRtLJ/rKtR6TfS/chb/vmpIdBvrr92kLf980AQyapdSw+W8zeXVXdVqTSbqKTy3jkqv5VAFy18uW&#10;rklnDL9yslv3VTQ3nl0AF1YeV9ypNLtfNk+f/V1XaWT/AFlaVjrEf9oQ/ao9tqrfN5f3mWgD9sJP&#10;2Ofh/LD/AMgv93/db5qrt+w38P7qP57GK2hX+8v3q+iGtZP9Y8lRyReZ9/zKAPDdL/ZG8B6DdQzJ&#10;p6zxxsrL5C7fmr1jS/sujQx2unWqwRr8q7V+Za2Ft44v3fzeXUkdrDF+8SPzaAMu8urr/WJI3+7U&#10;kNxJ/HVySL/pnTWt/NoAhjv/AN55dOkuv79TeVHF/wAs/wDgVVbiKTzo/wB3u3UADX//ACzT5ZKb&#10;byyf6t5P3lWobWP+OP8AeVItn5s3mUAQ+VTVsP33mVf+zx09YqAKdva/vpJHk+793/aq4reb/wAB&#10;puynLF5X3KAJpLiT+Cim+bRG3m/u6AJJriT+CP8AeN8vy/xNXRaH4fk8nzL3/WN/yz/u1w/hnWZt&#10;U8eSaP5f7m3j8xpK9OvL+O1+/ItAE0lrHLH5flr5f+7TY/stj+7TbF/u1l6x4ih0+18x5lWP+81c&#10;veeIPtUMckF1E27bt2t96gDvGvoY/wDlsv8A31WL4s0uPVNHmmg/10K+YrL/ABVyepalfWsMm+H/&#10;AOyq03jfS/C/hO6vtX1CKCPa3y7qAKPg3xR9q0/y7qTyLqP/AFitXnPxk/aY0/wH/oNlIt9fN8qx&#10;xt8zV8y/ET9puS/8UXVj4U81prhm/eL91aw/D+jWP9oSahq99/aGqTfMq7t3l0AUfip8afi9rOsW&#10;smlxy2NrcbVX5fus1e0fEq8+Jng39luTVNR1jbqn2f8Ai+bb81Zvh3UpPFGtWP8AaMKwWNqyqu1f&#10;mZq9i+OHirR5fg34ih1vyvsNnCq2scn3pqAPnX9gvS7WXQdQ8Ra3t/tBppPLjb/np/er0L9oD4nW&#10;ujaXJHezbrq4ZdvzfdWvnv8AZp8ZWOlyX017dbY5pJI4YFb5V/u0ftLa9p9/dWMaSN5jLu/efdag&#10;Cu3xIuvDl1dXV1JFc6fIq/u2X5lWvJ/H3xGm8b+JIbryVW1h2xqsa7flroJLOO60vyZ/mk2/d/vV&#10;wMn2WwuvLf5Y1b5v92gDori//dyTfdtf9qo9Duof7B1SbzN0M0bR/L91ayfHHiPT4vDcn9nbm3ba&#10;j0W4/wCKD8vy9vzMzN/DQBy9va/6VJJ96Pd8v+7V6SWO10+a6n+WOH+9Wl4TtbWW1kmeTdtbau37&#10;tY/xU1S1i0Xy7KP9427zlb7q0AYvh3Vo9ZupI0/1m75a2PEUUnk+X5f7z/0GsH4f/wCn+TJBDtuv&#10;M8v5a7zxxps0Uljs8tf3f7z+9uoA8T1aH/TpI3+WtTT9N/0WqupWcl14ik/55/LurqLO3j+yyR+Z&#10;/DQBxsyR2snz11nhWSa6tY9kf7zdtrBk03yv3c/zf7Vdh4d8u1htY0j/AHjSL92gD0j4R6Dff29J&#10;NPH58at/wJa+irWL7LJJGn+sbb/urXkvwZ0vVJfEX+r/ANFZWkZmr2rUmsbWbzIJllhb+L+JqAMm&#10;SX99JG8n7z/0KvJfippcmqeZ5H/H1b/L/s165cRRy/vErh/iVYfZbWO6SP8A5ZszNQB5H4durr7V&#10;HDP825tu1f4Wr0rT5ZopI43+b+HbXmeg65DFJ8ke6RmZdzfw16NZ3E0MccyR7pPl20Ad1JoPmwxx&#10;z/NuVvlrzHw/qmn+A/F2oahe2LXMPlsu3dtVW/vV7Npeox6L4b/tTUdrXSx7trV8e3l/r3xL8ZXW&#10;n6du+yzTNu2/3d1AGtNoM3xf+IF1qCR+XYrM235fl219YfDfRobCGxsYIVaH5V8ta5X4c/De18G6&#10;DHav/rmX5mWvQPAdh5OtWvkSf8e8m5f7zUAd9pegx2Ekm+Nlj+95bf3a6i1sLGXzP3P7utDXI49U&#10;hhkgj/eLGqt/vVgx391ayfPH92gDa+yxxR/uPl/3flao1s/+e/zf7zbqy7rUrqWGTyP9X/49TYdZ&#10;uorXy/8Ax5qANhltf3eyH94v8X96pPtkP/LeTbXPw6zN53zxrTbiX7VN5j0AdAtxDdfcp0csccf8&#10;Py/3v4a52a/+yx+ZVGO/muv3nmfu/wC7QB2EP2XzvM+9JViP7DL+8mj/AHlc3ZyyRR/PVhZaAOX+&#10;JHhfS7ry9Yso2sb63bdJIvy7lqPwLqkevR/6z7TJC23d95lrSvLeaWGaHy/Pjk+X+9XF+FYpPhzr&#10;V1JPtWG4k3bZPl2tQB6R8SPEcfhfw7HHZf6Tql5ujWBfvK1eN6l4N8SeCIbXXvEO1ZLiTbCu7czN&#10;/CtaHjbXvt+qR3Vr80kfzL/e3Vx66z4s8b69pdje3U99HDdKyx3P3VX/AGaAPdvCug+JPEdjazec&#10;1t522Ty2b5VWq/j7xRJoPxC0vS9Rvvt3nMsf3vlr2DUvEGn/AA++Hscl18t15K+Xu+81fK8emyeP&#10;PGUOseZuktZvMjoA+sLiW1itYZEh2/u1XbtrsPhbaxy30kiQ+V9n+98u2uJ02KSLS4ftUf77b8te&#10;tfDTS5LDS5JJE/eSbWoA7SiiigAooooAKKKKACiiigAooooAKKKKACiiigAooooAKKKKACiiigAo&#10;oooA+F/+Ckln53wl1SR937uTav8AvV+M+n+INU0uGSOC6ZY2+Wv2s/4KSeZ/wpfWPIj/AOWiszV+&#10;H8lx5v8A49QA2RpJZJJH/wBY1NbvRu961tL0uO6/ePJ+72/NQBlw+X5nz/6uv0a/YpWS/wDC/kwS&#10;bY1XctfnTJDH50kaV9tfsH65dS/brXzGWNflXbQB9pfY9Q87y33NuqrqSzRw/JHtr2b4b6DDf+B9&#10;QkfbPqkar5e7726vNfGEsdrr32X5fL8vd/tbqAOd023upfMkePbt+X/eq437qrEcknneX5n+6tZt&#10;4skV1J/rP/ZaAG31xH5flp8sjf3ax2i8r7/z1cmXzPv1lzWs03lyJ/D96gCG8l8r/lnVVbqSb95U&#10;0ksn+r8v/vqhf3UdAHA/Ei1vtZ8I61YzwyTxsv7n+Jmr82/EHhq+0/VLqN7Ob5W/55/dr9UJpZrW&#10;SSN9rRt/C3zVzfxM0nwjpfg2+1SfS7X+1GjZfLaP71AHyf8AsN/s/wAnxk+LVj9ttWbQbFvtF023&#10;7u2vcv22P2oL7RfiZa6D8NtYm0+10tVjaS0k2xsy/L/DXtHwxbT/ANnn9kfXvHCWsWn61rEPmWse&#10;3azKy7a/NH7R/amoX2qPJummkaT5v96gD1rUv2yvjRdQxx3Xja88yFV2qsm1qk/4by+OX2XyX8XT&#10;rGvy7v4q8Jur/wC1Tf6tartcebQB9Baf+3x8dNP/AHkHjKdv+ui7q9m+BP8AwVA+IWl699l8Vxr4&#10;hjb5V2rtZa+F47ryqmh1KS1m861k2zL827+KgD9NPiB+2l8TPEeoQyaJMukQ/eVVj/8AQq8j8ef8&#10;FBvjJ4R8uFNetWkX/pnuavE/Cv7S01h4TurWexgudQ27VkkXdtrx3VtZm8R30l1dSfebdtX7tAH0&#10;5D/wVC+N0v7tL7T12/xfY/mra0X/AIKqfFqw/wCQj/Z99H/tQ7a+R5mjih+SPbJVFm/6Z0AfoJ4V&#10;/wCCpHxAv/30/h21voVb5vLj21Yh/wCCkknjz4jaPY63pf8AYuj+Z5cyq396vgnSfFuoaDD5Nlti&#10;hmbc1SeZHdapHdT/AOsZtzf71AH6wfHDRrXw5daXrWlwq2j3kcciyL8y7m+bdWPp9xHLaxyeZu3L&#10;u/3a539kHXo/jl8F9U8O63fS3OoaHHJcWq7t3yqq7a2PC+nSRQzQ3Ui+ZC3l/L/DQBrR6l/q4X8v&#10;y1+7V6GL955iV1nhX4H614y0+G6spoFhm3bWb+GuZvvD994S1SbT9U/10LfKy/dZqAJG8z93G8fm&#10;/wB5v7tF8vlfvP8AlnTllk/j/wBZU1vL5vmb490dAFGGwml/ef8ALOr0lvJF+78upF/df6v/AFdS&#10;Lf8Amyf7tAGTcLN/BHu2/NTYbiOX/ln5X+z/AHa2o/3s3l/3qJrC1ik+T/Wfxf3aAK9jdWthN5l7&#10;H58P92mtqlrLJ5iQ7Yd3yrVpdNjlk/f/AOpqT+yYYvMjgj3f3VoAo3Ws2v8Aq54VWP8Ahb7u5aq3&#10;GpaXoul3WqT/ACx26tJub7tdR4H+B+teNtQkkuo5rGxVvl8/7rLXL/tueBpvhz8JfsunR/uW3K06&#10;/wAXy0AfJvw/tdQ/ag/agsbGy/1NrcNJ83zL5Mbbq9I/4Ky/FX7V4i8O+A9I8y2/sdWkkWFtsbbl&#10;X+Gut/4Jo/Cmx8L+HPE/xZvZvKu7OOS1jib7v+r3V8LftAfFLUPih441TxJqMn/EwvJG+b+7t+X/&#10;ANBoA8lh1nWv3n/E0uoNv8KyMtSWNxr2qSfJfTtJ/wBdKtW6xy/fj/efxVcjuPsH7yH5KAKMMXiK&#10;WTy/7QnWP/ro22o7i68SWv7t9UvPL/67Ntp15rN1/rEqv9vmuvvyf8BoAat5r3+s/tS6X/dmapof&#10;EfiiP95Br2pLJ/s3Uit/6FUfmyU1ZaANq1+Jfji1+54o1df+3yT/AOKrQh+L/wAQrD/UeLNX8xv4&#10;vtkn/wAVXMVPH/qfM+9H/s0Adppf7S3xU0aTzIPF2p+Z/tXTN/7NXTX37bXxg1TRf7LvfGV59hk/&#10;1nlybW/76rxeT97J+7qNl/1cf/oVAH7Bf8ExfjxZ/Eb4c3Xg3V75rrVNPaSbzLmTc0is1fTXiT4f&#10;/b9Qkkg2wbd38Nfj3+zD4th+EHxK8I+JEmltrFrxY7xY22q0f+1X7kWN/Y69o9rqlrta1uo1kVl/&#10;utQB89+ItLk0a6hhf/WNuVa42+ljtfEXl+T+8WPduavpLWNGtbq6+eFW2/dZl+7Xjfi7wLY3+oXV&#10;8kk8u2Nl/d/doA8/vIpLrRdQukut0n2hV2/3aw761k0bXrWF45bmPdu2q3yrXUXnhyaLS444I2gj&#10;8xWbzP4qjuIodU8SXUnmbY4VXd/eoAr+GdcvrW+/ti10vyI1m8tlb+Kvo7wj8RNF8Zf8S+90uCCT&#10;b5ci3MasrV852fhySW1msdOmvLndI0m6P+Fquf2NdeErWS+eS6+1bl+WT71AHB/ti/8ABMvRfiVD&#10;deKvhrHBpWt7Wmk0+NdsV03+zt+61fkz48+H+vfDTxJdaL4h0+fTtQt2aNo549tf0CfDn4vSSyQ6&#10;Xe7YPu/vZG+8tUf2iP2X/hz+0Z4bmj1eG1g1Db+51K2VVkVqAP56YZZIZPMSTbIv8S/w13Fn8cPG&#10;1hYx2Nrr11BCvy7Vkruv2lP2UPEn7PHii6tb2NrnS9zeTfRr8rLXhe2gDY1DxfrWqTSTXWqXU8jf&#10;MzNI1Zv9pXX/AD9T/wDfxqh20baAJGuppfvzM3+826o91NaloAVm/wAtU1rdeV9+oKKAOhh8uWOO&#10;So5NBkv/AN5B8tN0/wAuXT44/wDlp81Nt9ZksJvLf/V0ANbw5NF9+Ray5opIpvL/AOWlb0niOGX/&#10;AJZtWLNdebdedQBch8P30v7zyW8tqsXWjQ6XDH9qkbzG/u1oQ+KP3cf7z7q7axda1L7fNH/s0AVZ&#10;mh/gqCiigApdtJRQAq1JbxebNHH/AHm21FT4V82SP/eoA9q0GzktdBh3yfvFXav+1W1arJ5fz/6y&#10;qOkxf8Sux/2Y1/4E1aG6gCFV/fVNuqNu9NaWOgCTdUccUkv7tP8AV/xf7tJ+8p/m+VHJv/u7aAPL&#10;daWOLXpo0/1e5qjkt5pfM2fxVX1BpP7em3/3qr6l9u/gkby/9mgCSRv7L+/t8ys+bVv33yR7dtWL&#10;HwzrWvfvLXT57n/dXdUl14P1SKH9/YzwSL97zF20AZ66p5X/ACzVqbJqX/TNadDoOoXXyQWMs/8A&#10;ururS0/wPrF1/wAuMv8A1zVfmoANLuvKjkmeNfL/AN2q95rkcs3yQrVybwp4iluvJTS5/l/hWOmr&#10;8OfFEsn/ACAbz/v3QBRj8QX1r/qJmgj/ANmo49euvO+eTz/4vmrSb4c+JP8AoD3X/fupv+FWeLP+&#10;gDef9+6ANDwnfx6pqlrC+1d0is3+zX2RqXgvwnYWsd9dWMDWKxq25VX5q+NfCvwx8Wah4ktbGDT5&#10;4Lpm+VpV2rtr6Es/DOoeEvEljovi++l/s/cv3W3LtoA3LPxl8Ift3lz6C3935V+WuohvPgvf/wCi&#10;2Wit/aE38K7flrov+GffCd15ckEO+GaPzFnX+GvOb74L6h4D8WQ6pax+fY7t27+JaANrx9+zxo/i&#10;jwjHN4e0+SxmXcytI33q+L/GHhXUPCWtTWuow7Zlav0Q1bVLq18L30MF0ywtCu35vu18s/EL4N+L&#10;PG9rNr1rH/aHkr5beW25ttAHzyv72ty1tbGWOPfH+8/2ax7qwurC6khnjaCaFtrK3ystNW8mioA2&#10;Na+yxQx7I9v8NQ2Nha38f/TT/wBBrNkW6v8A/lmzbf7q1H++tf7y0Af0iLL/AH/9ZTZrzyv3deD+&#10;F/jnrGvapaw/2LdNazSeW37v5lr2qS1/ff8ATP71AFrd5tRySyRfcqtSRrQA2aW+/wC2bVIq3UP7&#10;zzP3f3amhaSWpPKkoAhj87/eq15s3l/JHRb+Z+8/d7acssn/ADzoAr+VdSzf6ur1v53nVHHNJHVi&#10;P97QA5vLqHzf+mf7unWtr5v7yf8AvVcWKP8AgoArxtUnlebUflSRf8BqaNqAI44qtW8Ufmf6umyN&#10;Rbyyf886AM/Wmj8I2OoapZRqsyxszNXyzp/7cOn+I76Pw2+251Td5cly0m1a92/aC1y6sPhTrFra&#10;wtPdXEbRqsf3tzV+TPhf9jf4jazrVrfeTPp8Nw27dJuVloA/W7VPHmg6N4Jkj8SzQeZcQ/u/3m5v&#10;mWviXxFr32X4jWt1/wALAbSNF87csccm7au6m+KPgza/C/wn5fj/AFi817UIYfMjjtpvur/DXz/4&#10;o0v4fxaXJqkEl5PdM25bFpNzLQB+nnxE/ae8G+Evh/HNBqC6vH5O3z921q/Nv4sftHa98ZL6bT9B&#10;jn+y/e+VvlrH0XwRr3xphsfIkaDT5maOONW+WP8A3q+rvhj+zx4X+EGgzTapqlnbQ+S0k3nyL5jU&#10;AeB/CfwbqkWn/P8A65tvmTt822vorwv8N/Dfg3T/ADtX1Bf7UkX5trbmVa8D174v6fL48/sXwhJ9&#10;p0+ZmVfL+Zq94+HvwZur+GbWNemla+uI9q7m+VaAPPfH3xEmtbqOPRP+PW1kWTz/ALu7bXufxU8Q&#10;+DvHn7K1lrWr3sVr4h1C1Zre3jk3M0itXy9+0FLJYzf2Lpce3d80kir96vJdP8Ea14c0uPULq6l+&#10;wr80Kzt8rf7tAFXwzdXVrdSSJugjVmVW/u11GrazHr19Yw6jdNfSL8qs3y7a5WO9/wBZ/wB9U2Nv&#10;9Kj/AHf+1uoA9ovtD+yx+YnzSKu5dvzV4vrlhJ/aE3n/AOsZmavRNH+Kt9axzQ2Wjy30yr8s+3cq&#10;157rFxdahfSfaods0jbm/hVaAOZ16X7LYyRp/q/l3f3VruNBtfN+Ev7/AOWNmkXd/FVHxx4X+weB&#10;447X/WTbWZm+81WNDtZovAclq8n7n5mX/eoAz9HutL0bS5IUk3SN+8Zv9quJ8bXH2q1mmSPdJ/FH&#10;urn49cjtb66hTd/rG+Zvu1VmvpLqSSRJPvUAemfA3VNPljkjuv3E27arV1niK1jv9Ukj8zdGv3pK&#10;8V8E3Un9veX935flVf71fQk1h9q0u13/ACzeX8zf3qAPG9S0aP8AtSTZJuj/AL1aFvo0fk/6zb8v&#10;8VdBp/hyGLXpJLqT9yv3v9qpNStYbqaTZHtjX5VoA42z8K31/NJ+7/0WP+L+9V6PTZNL1TT4/M3b&#10;plWus0mK6utP8tN3kw/e/wBpaxdYuo/7e0+O1j2RrMu5m/vUAe/eFbW+v7q1tbWT7Nuj3SSf3q9G&#10;s9NsbDy4Uh8+GH5l/wBpq5Hwjb+VJY308m2FYfL/AN5q66S1m/d+R/rGoAdNax+dJsj8rd/DXN+M&#10;oo5fDt1DP/q1ruJLDyrGTf8A6zb96uJ8YaHHL4dkunm2fLuXc3ytQB846Lax6p4ohjT9xa+d81e3&#10;eJL/AE/wvYwyTzRLa7d3zfKzV8733jix8G30kySf6crNtrl9av8AxF8adejkTd5Krtbb92gDrPHX&#10;xm1DxlqH9i6RI3kzNt+WvZPgX8Of7BtfOnj/ANKkXc0jL81ea/DHwDa+HPFFjH9l3SM3zM3zV9gK&#10;kflwyeWqybdv3dtAGfDLJ53k/wB35fmre+H9r/xV0fnx+VHu+Vv71Ztw0n/LCHd/DuWu28G+GZov&#10;Jun3f3qAPQLrUJNLvvsrw/6Cy7vM/wBqsHVL+OWSTZ/q/wC9WlfeZLD+8/8AHq5trqG1kk/eL977&#10;tAA15JF+7SPb/tf7NRsslSeZ9qj8ynf8s/8AppQBX83yv+BU/wDeU9pfK+/HV6zijlj8zzFoAox/&#10;6V+7/wC+qsR2EcX3KkXyYpv7396myXX9ygCZYqmhiqGO8jij8vy/3lC38lrN5nl/u/4qALirN/rI&#10;I/3i1w/xS8G33ijQf7t0rLIrL/FtqHWPidN4j8ZR+F9ImXSI9q+dqE/+rWode8R6pYapD4XtdUg1&#10;CNtqyahF8ys1AGh8I28L3Wl3U2vbV1qx27bb725q9W0O38Ny6fJrF1p8VjMu7ydq/e/u1n+A/gLo&#10;ulyf2pextPqFx80m77tYPxo8W6X4dhj0fTv391I23avzbaAPN/ip48m8W+Io7GebyrWP5VX+HbWD&#10;4b1Saw16x+xR7Ydyq3+1VXUtJjv7Wbz/AJZm/i/iWpPA+g30U1rvk3eXJuZv7y0AfZGn6bNf6Xp8&#10;ifvZG2t/wGvcNJi+y6fDH/dWvn3w/wCJpLWHT7WD/Z3N/dr3TS9U+1eXGki+XQBtUU1adQAUUUUA&#10;FFFFABRRRQAUUUbvegAooooAKKKKACijd703zI/7y/8AfVADqKja4j/56L/31VeTVrGH791Ev+9J&#10;QBcorFm8WaXFDu+3Rf8AfyqrePtH8nzPtS/99UAdJWf9vm87y/s/+yrbqzrzxto9jpcl699D5Sru&#10;/wBZ81ePXH7S2l/apGST94rMq/N/DQB4j/wUE8UXV18Ode0X7K3zN5jSbfl+WvxZZf8A0Jq/Yr9t&#10;b4yaPr37PviKZI1a+muFjXb96vxxb/4qgB273pyyyRf8tKipGoAsK/8Ay0r66/YF16Ow16+jf5pG&#10;2rtr493V9EfsQr/xdqOTztkawyNt/vUAfpU3jC+8OXUkdlfNBJ/47WTbtJql1JfXU3nzNWPqlx9v&#10;m875fm+9/s1YsZY44f8AWUAa100cP77/AJafw1G2qebHJvkqqrfav+WkdV1/eyeT/wAs6ACS8/fe&#10;Z96Oqd9rUlrN8kf3v4a0vscMUflpWfJ+6/eJ+9kWgCn/AGl9q/ePHtrpPCuh/wDCUXUdrayKu7/W&#10;MzfdWuZuLfzf3n96sPxJYa1LoM0fh6+/s++b/lpu27qAPqrQf2Z/C/7mZ9Ua+k+8zeZXzr8VvDmi&#10;/wDC6tB8D6DD/b0bXELXUkjbvsu5trV8s3HxL+Mnwv1Ty0vtQbb935WZWr1L9iVta+JnxU166vbp&#10;rXXvsLSQzyLtXduXbQBk/wDBRDx5H/wlmi+A9Outul6La+TNHG3ys3/7NfEMl/H5Plwf6uv0G+Kn&#10;/BN/4gePPG11rz61BczahI0lwzNt2s1ec69/wS6+I1h5n2LyLn/dkoA+N1tY5abJF/yzr6osf+Cb&#10;fxa+1Sb9LZdv8X8LVR1j/gnt8WrXzJE0GWeRf+ea7t1AHzDHFH/HVr7LD/n+7XuV1+xL8VLD93P4&#10;N1KeT+7BCzVCv7G/xU8zy/8AhB9X/wB3yW+WgDxP+xv+WkP+rqusPlfc/vV7hefsu/FSw/cv4D1j&#10;y1/iW1ZlpvhH9j/4reN9U+y2XhHUoPm+aWeFo1WgDw2SWTzvnpzLJ5PmeXX2dH/wS6+Jkdr509qr&#10;Tbd3lq3zVxeqfsM/FrQdUkjfwbqE8K/dkjj3LQB8yqsn+7UP2zypvn/hr6E8F/s0+JPEfjy10fxD&#10;4d1KxsWm8uRlhZdq/wB77tfbXib/AIJU/DW10eO607xFdeZCu6RZJN3mUAfHP7H/AMaZvhp440/y&#10;JNtrqky2d1/1zZlr7w8aeErrQdekvtOjVtP1L99HubbuVq+R/ix+yTD8NI9L1Dwh9r1Cb7R5fkbd&#10;zR/7VfVXiTxHJdfBfwnrXiGRrG60O1jjk+bbukX/APZoA9y/Z91TxJ4d8611HR2/sW42/Z5t3zK3&#10;8Xy1e+PWm2uszeckf7xbdm8zb/FXyev/AAVPsdLtY7W68Ns00fy/um+VqdJ+3JffG61sdH0vQZbW&#10;RrpfMk27lVaAPRNLi/0GON5N395q0o7OP+CRfL/irndS8618uNP++VohtZJofnkZd3+1QB0X9m/3&#10;5P8AdqP7H/crPs7WSH/lo3y/drQXzPsvmfdoAjWKTzqseV/y0qr5sn/PP/gVSR3EkU3+r3f7VAEm&#10;5quQyyWs0c3/AC0X5qz/ALRJL5myNvl/75psdxNFDJIn8O5vmoA+hPAfx20GaxtbHVJl0+ZV27pG&#10;2q1eZ/t2fEbwvD8G/JfUILma6kaO3WNtzbttePt4P0H4tWt9HqmoNbSR/KywSbWVqxfDf7Cn/CR+&#10;KLGb+3p7nRY5FkaO5k3My/7NAHYfFqXT/hB+wzpen6XN9h1DxBDa3Hy/Lu8zbur8rfH2jf2Xqkdi&#10;kyzyR7vmVtytX9Afir4E+EvHngPT/CviHT/t2l2cMcca7trLtryC8/4Js/A3UJJJJtBvPOb+L7Y3&#10;y0AfhrDL5U3lv8sn3a1rXRptU/d+Yq/7zV+zUn/BLP4IySeZ/Z+of+BTNUsf/BL/AOCsUfyWOpbv&#10;+vpqAPxok8BzXX7mCSL/AHvMrH1Lw5daNN5fyt/utX7XQ/8ABMP4NxSeZ5OpeX/d+1UQ/wDBMD4L&#10;/apJJ7HUJ4/+ebXVAH4prpfm+X++X5qkj8OXXnfJ5bR/71fsrq3/AASv+D91J5mnw6hYo38P2jdW&#10;dJ/wSp+HPkyRpfagsn8LeZQB+Q9n4cmlvo4X2+S33m3fdr1LWPhV4b0bwTHN/by/2gytujX5t1fe&#10;1x/wSL0GW6kkTxROkP8Ad/ytZesf8EiY7qHy7Xxlsj/6bx7qAPy91S1tbX/UfN/easu48vy/M/u/&#10;w1+kuqf8EdfEkn/Hr44sH/2WiZa5bWv+CPPjy1h8y18Tafcyf3drLuoA+YfhrJJ4j8E3VrP8v2f9&#10;5G38S1+q3/BOn4q/8JR8F5tL1TUPPvtLuGhjWRvm8tfu18b6P/wTT+L2g2s0MEkHlsu3arN/8TX0&#10;t+xz+yD4s+FU2oXWvboL6aNo18tv3bUAfZWktD4ojkkST9z935f4qtN4S0+1tZI02wR/eZq/O/xF&#10;+2h4o/Zl+K3iLw3qml+fpcMyrtmj+b7v8Ndx4d/bA1j40wx3X2WXStLZvLZV/iWgD3zxh4ftbrXo&#10;dl959iqtugVfvNXn8ng/WLrxlql1Bp6rpbKqxyM23dXoHgO80+LQZJII/PvpmXy93zbVre1a/htd&#10;Pj0vUZFX7Vujjjj+WRqAPPfCvijT/Bt1Jaz3S203zf7S7qr+PNZh17RbqZLrz5Ny7ZFjrS+IHwv0&#10;+/hhhtdHup5Nvmecv8NYNnol9oNjJCkkVtDD8v8ApPzUAYM1/o9/N9ln3NfW8fmbdu2vO/F3jrXv&#10;DmtQ/YvNax/55+Z92uyt4rrWfFGoX37qCOGFf4a6bVvDmiy+G45PMW51C4Xcskf3VWgD0zwj4c8D&#10;/HP4c6fa69awavI0f76OddzK1fEf7bH/AATM0/RtFm8WfDKFvMh/12kqu5VXb95a9o0261T4c61p&#10;d1pd9DBHCzNMrfdZa+qPhv8AE7T/AIg6PHJBdQNdK3lyR7t1AH83epaDfaNqElje2rW11GzKyyLt&#10;ZWqvb2E11NHDBCzTM21VX5mav3A/a6/YH8J/Gm1vvEWkR/2b4i+8zR/dkavzZ0n4H6x8EfiN/wAT&#10;GNfLhk/cyTr8rNQB833ng/WrCby7rT54P96PbWpovw31DWJP9ZHBH97dI22vs7xN4y+36DNvtbOe&#10;63bd3l/Ntr5B+Il5Ja6x5lrMyx/N8q/dWgDj9W03+y76SHzN235dy/xV2nw7+EN148uo4ft0Gn+c&#10;u6Np221wdxdSXU3mPJukr0P4QT6Xc6xJ/b2qNYwqrRx/NtagD1df2R7HQbX7Ve+MtN8zb91ZK8d8&#10;YaHo+l6pJYwXS3O3/luv3a7rxJ8MfDt1N/xK/G0DR/wrPJ8y1zrfCjRYvv8Aii1l2/M22T71AHG/&#10;2Xpf/PT/AMeourPS/Lk2f3fl+aofFGk2Ol3Xl2V8t9H/AA7aw2oA1reztfM+eT93VfVorWKaP7LJ&#10;ujqhRQAU+3i82aOPzNu5tu7+7TKKAPe/hv8ABvwjrM0cer6o3nN/Cv3a9qX9kHwHFaxyajdTQSTf&#10;NHtb7y18p+FdQktfJukm/fK38VfXXg/4of8ACb+F4/Pjjubq1VY/3f8As0AczN+xf4XupPMtdaka&#10;P/0Gobj9inQbX99B4k8+RfmWBo/vNXoGj/EvR9Lmkje+igkX70bfeWna18YrH7DN/Z11azzXCtGy&#10;qvzKtAHz/eWsml3Umn/8+rNHUdTX3/IQmm+9JI3mNuqFpaAHNL5VQtbx0NUi9qABWomXzbWaP/Zb&#10;/vqnLU1xF9lsZrrzP3e3bQB4/ceX/akkb/6xm+9XUab8JfEmqX1rHBYyzxyNu+Vdy7a5df8ASvEU&#10;e/8A56K1faHgH43WOjeEYbW1urNZFjWNVkX94zUAdJ8KdGk8G6DDa/ZYoJlX5t0e5mau81zQbH4j&#10;aXHYvpcH2qbdt/d7a8lm+KUMsnmajdKv8S7f4q1LP4qwxahHN/akK7fusrfdoA4PXryx8B3V94b/&#10;AHWn3y7pNzR/e/2a7b4T2un+HNPh1h4YtQ1C62ybmX5Vr5z/AGgvFF14y8ef2h5nnwrtVWj/AIq9&#10;m+HPjfRbXwHYwvqkS6ose1Y2+8tAH0hdf8IvdQw6hB5C6pN/rIFj+7XO+JtUmsI/Lgmg8tvm/wBX&#10;XC+F/FHh3S/MurrVIvtX+01bjfE7wT5cn22bz5G/iVv4qABtUk8uOFJIoJP4m8usXVtW8SaDdQzf&#10;bormxZlVm8tflqjb+PvCdrfSSPN/orf8s93zUap438Jy2v8Ax/eVC3/LNpPu0AdUsX2/yb77Us+5&#10;d21Y9rLXJ/FbwrJ4o0vzk/4+o/mVl+9WL/wtDS9B8v7LJ58P8Kqtb1j8adL/AHcj/uP9mRaAMn4G&#10;/E6Ow8zQdbumgk3eWvmf3a9S8bXUdjDH9lk+0x/w/wB2vIfGWj+F/GX/ABONEmWDyfmk2ttbdWP4&#10;f+Lk1rNJouox77VW8uGdl+7QB69rVhHrPgO+8/8Acbo2+Zf4ak/Z9ij0HwvfTP8ANCs3lszfNurP&#10;8ReJrqL4X3Vrax7oZo2/ebdzNXi/w5/agsfhz5ml6jost9D5m5l+7QB0H7S3w+0fxRqn27S9HWC+&#10;uG+8q7VZq8j1j9k/xla+HZNQhsftO1fMaNfvKtesePvjJ/wkc0PiLTrHbY/eW2/iWuks/wBpzxRa&#10;2PyaC3+p2/NH8u2gD4Za8vtBupLWeFraaNtrKy7fmq5DqXm/vrr5o/7tfSnjbQ4fj7/pUHhuSDWF&#10;+81tHtVmrynXv2XfiBYWsl8+izwWv8LSLt3LQB+7EOg2Nh+8srGKCT/ZXbUzWc3+sepoYvK/5abq&#10;a3mRf8tKAM+a1kpyxSVobKdDb/8ATOgCGOKSrUMUkX/LOrUP+pqZZaAK1PVf+mdOVo/OqbyqAK7L&#10;H/HHTv3cVWvKjo+zx/xx0AVd3m1Jujq0qxxf8s6Nkcv7xKAKqr5tZOueILHRv3b7vM27vlrQuP3X&#10;mTPJXP315p9//oqSK0396gB1n43sbqH/AEWZWk/ut8rLVe88QXUX75JoP73l7q8r+MHhebw5oN1q&#10;mnSfYZvvM27atfG918TPGWl+OI5L3WJbnT4W3LGsnyyLQB+hGqapJ4jtfOuo4lhj/wC+WavB/jR+&#10;09o/gOGPT4PKudQb5VW2+ZlrzvxZ+0VrHjLRYdB8IWMj6hcKsbRq3zbv71b3wv8A2X9H+EuizePP&#10;i7ffbtQZVkW2n+by6APD/wBpzxp4iv8A4f8A9vXUbQfaFZVkb5WX5a+F9F8Ryfbpprq+m+b/AGt2&#10;5q+8P21viJp/i3wHHNZWv2bR2Zo7eNV27q+Nfg/4X0fxHdXX9qRt5K/MrbqAHaH8ePFHg2HydIvp&#10;YIf/AB2uktfGXxQ+PuqWulpNeajJIyxrHGzMtYun/DG++IPjyPQfDdizRtIscar/AArX6pfs7/An&#10;Qf2X/CcM11axaj4kuI1bcy7mWgDzX9nH9lrT/gZDa694vhWfxFIvmRwSfN5deweOPihY2GlzTT/6&#10;NDCu5Vj+VmrP8efEGOXUP7Q1SP8AeNubbu+61eP+LLfUPFtr/bF7H9m0td3kru/1lAHk/wAVPEGq&#10;fEHxFa2uiafL50nzRsy7VaqvjzwX440/wvJDrc1n5Omqv7uCTdt3U3xN8RtU8EeIrHVEjiaxj2xt&#10;bbdu5a6r4rfH34e+I/Bv/Ek0GWDWtUX/AEhmk3LbstAHgMPmf6vy6kj/AHc3z1sW9/Y/2fHGnzTb&#10;t33f4ax76X/lpQBuWPjC60b9zZfL/eb+9VO6v5L+bzp/9ZWTZt5v7v8A5aVIyySzf7tAFzxN4m/4&#10;k8cLx7o/l/4DWpN5n/CEybP3X7tmrLktYZLXy5461tWv/sHgmSP/AJZsu1WoA+cZPMl1C6/55+Y3&#10;zVTa4k/grS17WY5bryUj2xt8zN/eas+Hy/46AOi8A2s39tQ3V1J5XzKqq38VfTVvFHf6fDJe/uIf&#10;L3Ky/wAVfNPhO383WI5LqbbH/D838VfUGg2skul2v2qPz4Vj+VaAOTktf7Umk/hjX/vplovtLjlt&#10;Y/I/1n3dv96um0+ztft0kb/NH/CtaWuaXY2tj9qT5brdtWP+9QBzfhnS5NLtfMn/AIv+Wdc/42tY&#10;Y9a0+6gh2xtMv3a77T7OSW1+1Xsf3v4a5vxFayS6hYxpHu3SKv8Au0AfQng2ztb/AEHT5H+aNY1X&#10;b/eaui1CaGwuoYXk/fN/zz+6tUfBthDa+F7WOD/j6WNV2/3a2JNDhi8vf/rpvvbvm20AXms/t9j5&#10;bx+Va/daSvlH9qT47afoNr/wi+gyefJCvltJ/dr2z40fGm18B+EbrS7X5rqSNo49v3lr4ptfhHqH&#10;jeaTWtRuvI+0N5i+Z8zNQBwvhvw/qHjLWo5J42aPduZq+mNF8OWPhzS4f7L+X5dsn95mqj4b8Mx+&#10;HIY4/LX+63y/ereb97QBc8I6tHYa9DJPHu+b+L+GvoCazkv7HzoNv3d23d/DXzzY2skUn2ry93zL&#10;X0x4H0OTXo4Zvm8ny1XbQBpeAfDl1qn7t/l/ir1ZfD8ml2vmeZ/wGm+G9JhtbWORP3Hl/Lt/vVsX&#10;Deb5n8VAHJ6hdR/ZZJPM+6v8NeewxR391JMm7738Vdp420//AIRfS5Lp/wBxDN8u5q5fw7ayXVr5&#10;ySboW/i/vUAOt2ktf3f/ACzqRrryofMqSS1m/ebI91Ot7WT/AFc0e2gCrDdf2pJH/Dt/8erUh/df&#10;u0qG1tYYZq1rW3oAz7XTf9KkkeT92392i4i8r/lnWo0cdrJ/q/vVItAGTC3/ACz/AOWlNvPM/eR/&#10;727/AGq2FsI5fMmT/Wfd202O3uvMh/c/u2+81AHz3r2l6h/aF1JBa7o9v7z5fmZab8F/7U1n4mWO&#10;n3ulywWK/vFbb8vy17h8YNe0XS4dPtbKHbfM22SdV+VlrqvDfxB8J+CPC8Ml7axfbmj3fafL+agD&#10;ovil8RofBulyR/dkZdq7a+T5L+TxFqkmqPI3mbv4q3Pip8Rv+E3uvOT/AFbf6tf71YNn/wAev7iP&#10;95t+7/tUAXJLC+1S6h/5ZQ7f3jfxbq9M+G/g2SS+85/9Su3av96ub8F6bJdeXG8jNM23cu37tfQn&#10;gnQY5Y4/4fJ+b/eoA5fXvFFj4Nuo/u+Y38MlZtx8ZtUtZI5rW6VY1/hVq5n9prwXJrPi6xhsr7yI&#10;/s/mSbW2/NXnbeC76LS44/MZpPl2tu+9QB9deH/2otHm0+P7Vu85V+b+9Wh/w1FoPneWlfNsOjw/&#10;uZkh/eLGqyVet9J0+1/4mH2XdIvy0AfQF1+1Fo9rN5Pkt5jf7NDftMafLJHHBas0jV47o6w6p5ci&#10;aP58jfd3LtroP7L1S1h/5FdVk+9u3K1AHfSftHR2s3lvYy/8BWqd5+1Rp9h9+xnl/wB1a5G3s9ai&#10;uvOn0WD7L/d3Luq5Ja30s3yeHYGj/uttoA6aH9pH7f8AvE0+VY/92qdx+0jJLdeTBaztJ/u1zupW&#10;GsX9r5drp8Fjt/h3U7Sft0X7n+y4POX/AJaUAdcvxi16Xy5HsdsbfdqrdfGTWvtUcKQy/N/Ft+Wq&#10;d1/bHl/v7WD/AGWWT+Kqel6T4k8ySaeGD7L/AA7m+ZaAOmm8feJPL8z955bf+O1l3XjzxxL/AKj5&#10;Y/7zLWXfazdXV19htb6Jb7/nmrbqtSW+tWtj5mqX0FtartZpGbbtoArx+N/HF1J5aXTLt+8zVHN4&#10;w8bed+4up22/3l+WuduPjR4J0vVI9PfxZatN93arfxV01j4mtfEccn9iaxa30LL/AAyfNQBlr4w+&#10;IWqXXlpNt2/3a2G8UeLvJ8t5pFk/ibdWTqWpR+CP32r6hFp8cjfKzN8rVX034g+G/FuoSaLpHiKL&#10;UNa/55x/N81AGhca94klkjje+lWP/ZaqdwviSW6/eXXnw/8ATSSsvxZ4y0XwH/yNGvRaft+bbu+a&#10;svSfih4T8UWs2oaRrTX1rD80m35VWgDpodDvovMmnvlX/ZaT5VrJvvMv5vJsr6FpP+uny1wN9+1R&#10;8JbCGaHV9YZpF3L5ce5q43T/ANrL4U2F9J9ijum85v7tAHceLNG8RazY31rPqC20Me1Y2jk+Zq8x&#10;uPAv2D9z/bUvnN/tfNXsml69oPjLR49YsrVp7G4XdGzNtZqpw6Xo/medPYs0jN97d91aAPmH9pDw&#10;vrGl/B+6jgjbUIWkXcy/MytX5++VL/db/vmv2I8Tab9q0+6hTb9hmb5o5F3bq850v4feDdH8yN/C&#10;NrcyfxSNGrUAfmCtrNL9yGVv92OpP7Jvv+fGf/v21fqRY6P4R8z9x4Xs7aRf70K1uW9xoN1NHD/w&#10;jdn5n3VbyVoA/K2x8D69qk0ccGl3Rkb+9Htr6a/ZN+CevaD4yj1i9hkttsbLtb+7X2NH4d0eL99d&#10;afA277scce1lq1HdQ2P+ohWCP/ZWgDL1KzuorrzE+WNv4VqxHZzeXHI/y19MfBnwX4b1nw3/AGhq&#10;Nis8m3duZd22vK/ippNrF4kkjso9sO75V+7QBwcMPlVXaWStyTS5P4JN397/AGaptpEkv7tP9ZQB&#10;X/tL/lnUflSS/wDLSpm0n7L+8nk/ef3aarf3P9ZQBDdL5Mfz1Th/6aU24iupZPMenR0Ab3g/xNpd&#10;1rUmg6vpcF99o+VZ549zLXqXwz+H2l+F9Um1rS9PisZm/d7ol2ttryv4V/De68b/ABAhuvM8ixs2&#10;3Sf7VfQmoeN/C/g3WrXQdRulgupNqxrt+8zUAdVJrN1LHHIkzU2PWb6KPzPOanNa/wDLSD5oW+7t&#10;/hqnfW8n+rgk/wCBUAaVn4guv+W90yx1Yt9Wmimkke6Z/wDZrn41jl8uN/m2/wDoVWJmki/2v9mg&#10;DcvvFV1L9zasi/xbaxZPEeted5iTfu/935qhVadtk/557pKALy+I9U/1jybv9nbWW3iPXopv9CkV&#10;NzfN8v8ADViOKSWP5/3En8VNmjki/d+ZvoA1LfxHqkX375mk/wB2rDeML6L78n7v/drBXzPM/wBZ&#10;tp0zSS/u3/1a0AXrryZZPOe1iaRl+95fzVGtrYy/6+Ff9lf4artL5v7tKjZv30lAEn2DR/Ok/wCJ&#10;fB5n97y68d/aU8G/8LG+HM3h3T4VgkmmWRmVdqrtr1yTzP4Kzb7S/JtZt8e7zN23+GgD5H0v9lP4&#10;f+F/DsMerx/2hqjfxMv8Vbmg+EtB8Jfu9E0+K2+X+Ff4q3tc0HVPC91dSapI08P3o2b+GsH7VJLJ&#10;5if6v/2WgDYtZZP3m+TdJV5b+SL/AGqx4Zbq/m+y2UO66/u/3qmurfULWHzrq1a22/eVl20AbDaz&#10;axfu3/1lDap5lrHGn/2VczHeQ3/3JP8AgNXG8yKgDYsdY+y/u5/mqwusx/8ALD/V/wC1WDZ/vZJN&#10;/wA3y1eW3/uUAaVnqkkU3+r/AHf8St92qfizxHHYWseyRVkkbb83yrTo282vKfj1Zzf2Da7JmgkW&#10;6WTcrfw0AbnhnyYvHHkz/uI7pvmZfus1fc3we8CyeF9HjkupN8jfvI933lWvgnwbrOnxXWiyapN/&#10;y0X94397dX1l+158WfEnwq+Den614NG66mZY93l7tsfl0AfR1Fflv8If+Ck3ijS47q68bXUOo+TJ&#10;5a2Mcflsy19v/BP9ob/hd2n2OoaX4cnt7GTd50ssn+poA9porEvvGWi6ZrEOkXWoQwahMu6OBm2s&#10;1bdABRQvaigAooooANlGyiigA2UUUUAFFG73qrfaja6Xa+ddTRwQr/EzbaAPmr9sH9kvS/jd4but&#10;QsbOJPESruWfb8zNX53eD/EfiL4Ba9N4d8UafKunwyfe8uv1k8aftFfD/wAB2vnap4itYt33V3bt&#10;1eb/ABS8C+B/j74H/t6ytYL61uFaNZ44/m3UAeH/AAp/aC0/zoZLKTz4ZPur/EtfQWh2smqapa+I&#10;tU+b5t1vG1fBMPw+m+Bnxa0+afd/wju7cyt8y/er9FPhfqml+OIY9YgkWSxt1VreNfutQB3Fws0u&#10;l+X5n2b7Qv3l+8tec+IvBsdhDDap5uq+d8zM3zNXfNNNLNNfajttrWPcsa7vvU7Q5ftXmX3l7Y2/&#10;1e75qAPBfEmjXUVrrX2WxXzltflX+Fm/u15z4g16SPwbaxpD9mvlaOOTy/4a+lvFXhyPwvoN9M91&#10;591ebo49396vCdS0GSLS/Lvfl3SeYzfe2tQBjxxWuqWskc+5pFVdu7+KsW117UPhfrWn32kRxLG1&#10;0vmKzbd1dVfRQ/vobKTd5f3m+7WDqWg2us+THexs3lyLIu1v4qAPrbwP8S9L8ZaX53mQJNt/fRs3&#10;3Wr5p/bQ+DOn+PNF/wCEs066gtpNLVpJI1+VZK4/Q9Wk0vxFNH5csEKybWVZNqsteofET4dyfFXw&#10;n5el6g1jHcLtmgVvvUAfmTdeLJLW1mkfT5fJjbbuaP5Wr598feI/7e1qSZLVYI2Ztqqv3a/WS3/Z&#10;91rwb4buodU0GDxLp7Kyxqsaq0f+1Xxb4s/Yb8XeKPEl1daPaqsM0jMsTfL5dAHyDItC19La5+wX&#10;8TNL/ePYr5f95ZKwZv2K/iZHD5n9j74/7yyLQB4XHLJ/z0psksn/AD0avaG/ZD+I3/LDR2b/AHWq&#10;i37K/wARvO8uPQZ220AeSc0jV33jL4GeLvAdj9u1vS5baH+81cHIvlUAMooooAKKKKALdjcSeZHH&#10;5m2Nm27v7tfWH7Kvwx1jxRa3V1pc0flxtuk3N95a+ffDPwg17xR4TvvEVlD/AKDa/e/2vm211HwV&#10;/aJ1T4N/brWCH7TDcK0bKzbdtAHoni7wzHdePNQ09I1aZpvLXy23LXaal+yT4i8OaLHrU8yrDt8z&#10;5W3blrw+3+LEOqeLv7Qst0F1cSbmj+9uavZtc+O3izS9LtdF1fzfsv8ArId3+1QB5zqVrJa30kb/&#10;AMNRqtXLq6/tS6kun/1jbmqrJ+9/dpQA1ZY//Zakkaqq/upPnqS68yKGgCRVqRrXzdPm86T9yqs2&#10;3/aqGFv3NF5cRy6fdQ+Z/wAs2oA8ltZY5fEnlpH+7ZvvV6Ro9vY2uoQyXW2CRfm2yNtWvPbF/st1&#10;5n/LNWVq+gvDvjD4N6ppcMfiiSddQVV3NAvytQBx/ijWdL166jj06TzZFXbJ/dqFdNj+yxzJdf6v&#10;7ys33q9a8H65+z7oP2qS6vp5/Ok3R7o23Kv/AHzWX8UPG/wbutP8nQZpYJG+83l7aAPGdQ17T/Mj&#10;tXk/eN8vy/dWr2m2sP2ry0+b737xf4ab4X1TwHdeKI/7X3LYqvzSL/FXsniTxl8G/wCxfJ0G6a2u&#10;vl3bo926gDym6i8yST/Sm/76r1D4M/sm+LPjdp82oaXfKun28jRszSfNurldS8W+CbrS/wDiXWu2&#10;6X+L+81dd8Jf2oPEXwv0W6tdBsWWOZmZv4lagDtPE37AHijS445oL6ef/dX7tYOufsg6h4S0H+1L&#10;3VJf+ucnyrVqH9v/AOJWlySfao1a1k+6skdcr8VP2gvHnxG0GOO6hlgtWbd+7X5aAP0E+BP7LXw5&#10;v/hnos2sWun3N9cW6yNJuVmVv7teW/8ABQL4Y+DfAfw50v8AsGx02xvmkaOP7NtWRvu/er4J8L/E&#10;v4gWskdrpeqamu1dqxrJJtWt7VPDPxU+I115k9rqetSL93zGZlVv+BUAdl8HfBX/ABRt9a6vI1j5&#10;26aORfvMtaHir4S69L4Njj8NeHdS1Xdtb7c1uzf9816J8D/gT8TNe17R/wC3tHl0/S7do1k8z+Ja&#10;+7PHXx48O/BbR7HRUsYL66VVjjsY49zNQB+Ten+PPiN8NLX7Lreg3n9n/d23duyqv/fVZdx468J3&#10;Ucmoajp8TahI3+rVfurX6UfETwX4i/aqsY7G6jtfDOj/AOs/1a7mr5x8af8ABLrzb7/iSeLFaRfv&#10;LJH8rUAfPPwvWbxR4k87RNHvNVsVb/j2jj3LXvXjj4S/GDxHDYzWXh1dPtV/hjj2s0f91q9U+Ff7&#10;K/xA+A+g/avDWtWv2q3+aSBo93nV654P/a2sfJj0fxrp/wDYusbvL3bflkoA+efBfw++K2jWscen&#10;eG4IJlVdzeXt3U74mfC/4+ePPDtrp8Fqywru8zy/lZVr7Ej+NOi6XD5nnRTxt91lWsXUv2m/DujS&#10;eXdXSwbv9mgD1Rl/uVNb2/m/8tKk+zyRfcpsMsn7zzI6AJPscfk/J/rKjWCb/np+7qwrebUkdAFe&#10;O1ki+/JupzRSfwVYVadsoApw2s38f+rq1G0lTNDUez99QBJH5nmf9M6sf79Vbq4jih/1n7yse61K&#10;agDWvtStYo/87q5+48RySzeXBG1U44pJbr9/J977u75a0o7W1tf3zyL5a/e/3aAPO/ih4+k8OaXH&#10;H5ywSSf8tJ/urXnvij43eG9GvtFsdE82+1i8kjjZo/mVWauX/wCCgnjfR4vhz/xKJlnupNyssbbt&#10;tfmjo/7RmveF9esdQgj/AH1qysqt935aAP2i+LngvWPGXwz+y/dkaP8AebW+avz1+KHwn8ZeF5rq&#10;Sexb7DGrMsm77tbGi/t5fEb4v6DHp6Wq6VDGqq1zBXJ+PNc8eXXh37dq/jbz7G8Zo44PMXc1AE37&#10;LvxEtfBvxMjutY+bUGVo7df4Wr6Y+LHiPVPGWtSXXiWaJdPXay2zN8tfnv4RljtfG1rfXUzNNb/v&#10;F2/dZlr0z4lfFrWvHl9JNPJ9mh/uq21aAN79rzVNH8eaPpei+FI1W109vMk/us1eE/Df4I+Lte1S&#10;HR9IjX/StskjK33Vr1j4a/CDVPiNdQx2sjLCsnmbtvytX2V8N/hfp/wltY5rra2qMvy7fmagA+AP&#10;wF0X4BaP53l/bvEkirukb5trVe8dfEvT9Bmk+1TNc6g25VjX5m3Vn/ED4sf8Ij++eHz5m+6rferw&#10;3w3qk2qeJJNe8Qwqu1vMhjZv4aAOyure61Sb+1Ne3Qaf96ONvlbbVPUNSk8R6fJsklWxXcscbfw1&#10;ta1q0njfy7qePyLFf9XH93ctZt0sksMkcEe21Vfm/wB2gDyG18F2vjz4haXpfiGSVNBkmWNmtvvb&#10;t1ejftZfAL4Z/BvS9Pj8Nef9uhVtqzyM277v3q5nRbfUJfiZosdlH+7+2R7v9r5q9S/4KGW8drqm&#10;j/dWRl/vfM3yrQB8cw2/m/vPL2yf7NOksJP4/wDV1Yt/M/d/88/71Q6l/rKALVj4Xtbry5nkZdvz&#10;Lt/ipvlQ2skn8XzVXj1aa1j8tK0LOW1tYZJH/fzSf+O0AZupX8drH/wL5q6LxpZx3/gO1kgj/dsz&#10;f8BrjfGDRxaX5n3fmWvWNSsY/wDhV8fkfNtt/M/4FtoA+PdUtfK1Cb/norMu2m28VTalFJLqk0z/&#10;AN5qdb29AHReFdLsZdUtYfOZpvM8z5f4a+ore9jj0+1tf+eK7V/2q+YfAfk2usQ7I90zSLX01Zzx&#10;2t9DI8Kz7Y9rL/dagDS0XybWSSaePdM33adfWfmzfan/AOA/7NWNJs47qaSTzP3n/oNXtS8v7L5K&#10;fNJu+9QBg7pJf3fls3+zWLeSx/21Ywx/6zzNv+7XTLdfYI/3HzTN/wCO1V0vRof7Ujup9v2pWVqA&#10;PoTw/YWsvgeOGCNv7Q3R/MtYPxo8eWPwv8DyTPJ5+oMvy/3laugsfGHh3wH4Hm1S91BV1Ty90dsz&#10;fe+WviHXPFusftBePJIXkZbVW+Vf9mgDL0f+2viNr39qapIzWvmbttepNa/9+4flVatWuh2vhyGO&#10;xtf4flZqbfWv/LTzNtAGerTSyf8ATOrElvdSSeXBCzf8B/io0+1k1S68mD/Wf+g1798I/hHNqnly&#10;Pu8vcrM22gDlfhT8HdQ1668y6jby/l2q33a+mvC+g/8ACLwxw+WvmL/DXeaT4ZtdG0+GGCFYpFX7&#10;y/eqnrml+XNJMm5vl+b/AGaAKN5cR3XlyQfLJ/y02/3qtWbWtrDJdXs3kQxrubd/dqnbrD+72Sfe&#10;+b5q+Zf2tvjJJF5fhHw1N5+oXH7ubyW3baAMf4xfGzVPi18VrHw34e/f6LayL5nlr8rba9usf9At&#10;fsvl7PLVV2/w153+z38KLXwRoP8Aal182tXXzSM33lr1CTzJZKAI7W48qb5KdcS+bJH/AOPVoWqQ&#10;/wCr8vb/ALX96nSWsf8ArKAK9usNXFWP+D/gNVZryxsYf38f7yb+L+7Ve31yOH9596NaANxYvNh+&#10;eP7v8VNj0mT/AFifNC3/AI7XneufFqb7dHp9rC3kt8rbfvM1Xtc1bxF4X0vS9Q+7Y3jbWjZvmoA7&#10;64lhtYY4/M2yM23b/FVixi+3zfZbWTz5P4tv8Nc34VX/AITLyZvJ/fbtteuaT4Sh0HzJIIfIkb5p&#10;JP71AGXJ4N0GKxkm1GGJvLXzGaSvk39o7xhp+qX1rY2UO7T428vbB95vmr0r47fEi+tZptHsvmjb&#10;5WZWrxWGwjuvLmnj/fbfm/ioA0IfJ8mHZH/u/wCzWppOl+VdRzP8u75VWsmOL7L9yP8A3a7Dwjo1&#10;9rOqRzXX+r/hWgD174U+H4ZZJJJ418xWr1S302OK1/cfLMv3v9qsHwjof2C1jk/3d1dB5vmyUAeF&#10;/Gy1m+1Ws33Zt23/AHlrDmtfKtbWTzG8v+H/AGa6z41atDqmtWti8irdLtbbu+bbWbrkVrHpdrsk&#10;/hoAzftUf2WPZu/2q1NPvLWw0u+1Cf8A49bWNpG3fd+WsGGvM/2qvirD8OfhTdaPazbdU1Lb+7b5&#10;W8v+9QB8+/Er9vXx5deMrqPw1NFp9ism23jWNWZVqx40/an+PHg3S7G61fUJYI7yPzIWaNdrLXzP&#10;8N7WPWfHljHexs0LTfvtq7m217N+1B8UNU+LWtaPoun2M66fp8MdvbxrH8zNQB6F+z3+2D8RvFHx&#10;CtbHWtUlvtPbd50ar823/Zq9+0J+3Jr1h4im0vwVfT2NrH8rSSfe3fxVR+EvgGb9mn4a6h428V6f&#10;t1i8jVbGOf5ZFVv9mvl/T9G1j4q+PI7W1hae61C42xqv8TM1AH1h8J7P4+fHjw7Nqml61L9lWTy2&#10;aS4WNmr2rTfB/jb4LfC/xJrHxD16X/RY1+w+RNubd/tVz/wp/Zx+OXw5hsfsWof2Vp6w+W0Ct8v+&#10;9Xkf7cXxS161h0/4e3utS6rdWe77ZIvy+Y3ystAHhetftRfEK61rzIPEmoNCs26NfM+WvaPit+1f&#10;qF/8JfDsNrr2oQeKPJVbry5Nq/7VfLd94ZutBhhmuoWg8xVkXcvy7apx2s2s6ha2v3pJmVV2/M1A&#10;H1h+yT488XaXqmteNnmutQtdNh86ZrlmZa8p+M37UHjj4jeLL6SfXrqCxaRlW2gk2xqtfd3w1uvh&#10;X8JfgDD4X8ZXy6Rdahb7bxdv7xlb5q+ffFHwH+Cvjy+mj8DeJLz7UsbSLHNH8rf8CoAw/hT+yD4k&#10;+Mnwlm8UaJdN/aCttWOWTb5lHw9/Zp+MnhfxRYzSWup2MMM37xlk2rtX/gVef+G/2iviF+zxrV1o&#10;uia9L9ht5Gj8hfmjavsLwz/wUEkv/gDrV94hj8rxY0MkNqsce1Wbb8rUAfL/AO11+0Vr3jfVIfC/&#10;2pltdJX7PJ821mkWuJ+Bvx6uvgZdSa1a/wCna1Mu2PzPm215zfLqnjfxRfXSQy319eTNMyxruZv4&#10;qy9QsPsE3l3UbQTf3ZF2stAH2d8KfgZ8Qv2w9a/4SzxRdS2OgyTfNPP8u5f7sa165+1RrPhf9lX4&#10;Pw+CfCEf/E01KP5p5Pmby/4mb/ar2L9jHx5Y3/7Mun3Wo3yra6bJJ5jfd2qtfmz+2F8VY/i/8ZNU&#10;uoJmbS7eZobP+60a/wAVAHlvheW1v/FEM2rySfYfO3TbfvMtfoJ8M/h98B/G9rax6JHPPqiw+ZJH&#10;I0ituryv9i/4J/B/xvoOqXXjzXooNU2qtvbSTeXt/wBr/ar6g8L/AAt8D/C/zLrw1aq0k25VufM3&#10;bloAufZYdBtY7HTo/s1rD8qxr91ajtbiSWb+L71Q3F59qmq5o6x/aod8n8VAEPiRpvsvyf8AAt38&#10;NcyzSf6vzP3ldlrF1Y3X2q1f5fmb5v7rVw9vF9l/dvJu/wBr/ZoAha1/eVrWNr/q9kf7z+9TbeKO&#10;X79aCrJ/ywoAsLYTS/vEkp1xpMnk+Wkf7xv4qvWq/wBytDdJ5P8A00oA9U+Fvxp8L+A/BsOj6jDP&#10;9qhj2zMse5WavM/F2rQ+MtUkurGNoI/MaRd392s+4Xzfvx1Xumm/d+R8sa/3aANaG1k8v+7ULXEM&#10;X/LSqrazN5PlvHVfyvNjoAhvF82bzKqt5cVSTNJFVXd5sNABI3m1X8qP95/wKnbf+/dVW/2PmoA9&#10;a+B+vWth9utfM23Tbfu07xF8FtQ8R/FCTxJqk0U+i/Z1j/2o2/vVwPgu6h8OapJdXUm3zPurur3j&#10;TfFEOqaXJHBJ58ckflsrfdVaAPKf2pPjxqHwMtfCcPhSPz7HydtxJOu5W/u1qfDf9q/RfFtjDJq8&#10;kVjfMvzbV+XdXbePPhV4T+KvhGx0fVNq/Z1VVZW+Za4u3/ZE8G2v/HrIzbdv8VAHplr468L39r9q&#10;fWILaP7vmSNtXdW5pd1pesxxyWusWt9u+75EitXkPiT9lfw3f2trY6vqjW2ntIq7fM21+ef7RWrT&#10;fAf4ya94b8L+LLpNLs5FWGeObc21l3UAfr1HoM38Hzf8CrQ0vwzN/HH/AOPV+Q/w1+Pvi6+1C1js&#10;viheQRsy+YtzJtWvvT4N69488EWv/CSav420/wAUeHZI9zWMl0qsu7+KgD6m/wCEVh8n/V1z+oaD&#10;JFJJGkf/AAKpPC/x28D+KNH/ALQtdes/LX/WK0y7lr498cfGn4tfEH4gahdeANQ03+wbWRo1WeZV&#10;Vtv8VAH1NcaNN/q3jbzP9lqaug33l/6tvM/u7q/OH4rftpfGD4c61JY3V9Z+cv8AFGystYvwR/bD&#10;+JXxk+KGj+G9X8ZNotrdTeXJcx7VVVoA/TC302+tf9fHt+b7zNWP4k8aeG/Bv/Ib1q1tpG/haT5m&#10;rznx18AviF9l+3aD8TLzV7Xy/wDUXPy7m/4DXzL4i/Zp+KnjzUJJNbsVaNd3ltJJtagD6kuP2r/h&#10;n9qktbLWFnuvuq235d1c38cLD4hXVjot9a61a/2LeSQ3Ef2ZdrLHu3f+g14X8Gf2FNYuvHkd94uh&#10;XT9HtdsixxybmmZa+vpvD/2r/iVzwr/Y9n+7t/m+6q/doAo/FC1huvh/a308e6Ty/vf3mrwG3bzf&#10;uf8AAVr1j4oa55WnyaDDIrRr91a8ttbWaK18x49u2gDoPh3f/wBg+ONPurqP9yv3q+wvFHhLR/iN&#10;4T/cQxeY0f7tlXa1fDNw11JNHIm5pK9c8K/tFX3gjQf7HktWnkZfLjud3zK1AHnuqeDZPDmqX0L7&#10;lkhmZWqHd71c8ca9da9NHdeZJ+8/eSMq/eaqdnFJLH/doAmsf9d89a0MUkv3P++f4q5uS4ktf+Wd&#10;aVrfyRR+Ynyyfw0AbFrbxy/f+X/Zrz34+ab/AMU7Ds/1fnLXXQ3kkv7x93mf7K1578evE0ml+EbG&#10;RI90f2xY/wDdoA8v8SapDa+G7WGfdFN50P8A6FX6r+B9O0/xl8MNFh1CFb61ms4/lkXcv+rWvym+&#10;OV5HdeEfC80FrFB93zJI2+Zvm/ir9KPgz45tfDvwL0XUNRk/0W3tVa4kX5vLXbQB5r8bP+Cd/gn4&#10;g6fNJ4ehTQ9UZvM8z7ys1etfs1/Bmb4I/D210G6ulubqPd5ki/datnwJ8fvAfxGjk/sHxFa3Xlt5&#10;bK0m1g1d/HcRzfckST/rm26gD4A/4KFeLofBfjHw3rtjJPBqFvJGk0sf3fJX+7/tVzFr+1p48urH&#10;T9Q8KXy3Nrt3SLd/eX/er9A/Fnw38L+NofJ17QrTVY927bPHu2188ftAfs06L4c8L3WseFLFbGOF&#10;d0llAvytQBw+i/t3+KNLtY/+Eh0e1vpP4lsfvV7j8C/2rND+MmqSaP8AYbrSNWWPzvKuV2qy1+eW&#10;tXEOg6PdSJDdWOoN8qt5fyq1fUX7Ifw0vvFHiix8ZXV15tjDY/Z2aP8AikoA+4l7VFJJHDH5jttV&#10;fmZmqWvIP2gPjd4T+Gvg3WIdX1KJLqS1kVYFk+b7tAHL+OP23vh/4J16+0uddQvprVvLkks4fMjV&#10;q881D/gqJ8L7XzPI0vWJ5l/h8nbX5w618RtYuvFGqX3hS6in0+4kZmjuWrgdcuvGUV1Jdf6L5k39&#10;2RaAP1Kh/wCCqfw8k/dvourwTfw7o9y1zOuf8FPvN1D7Lonh3zY2+7JP8q1+afh+/wBYlupP7Uki&#10;WP8Avbq9Y+GPg/8A4WD4ssdF066ZtQk+VVjXctAH05a/tzfFD4ofFrS/B9rHZ6VHcTKq+QvzfN/e&#10;r1L9uhtU0b4Iwyf2heLqnmRq3lt8rfdqH4N/8E24/CPijT/Fmr+JJ/7Yt5Fk2wr8v+7X2BqHw50f&#10;XtPjtdbhi1mFW3KtzHuXdQB+Nfg34X/Fb406Xa2Nros99DH8sdzOu1VVq/Rj4H/C/wARfBH4Fw+H&#10;demVpvMaT5f4d1fTGj6Hp+g2vk6daxWMP92Jdq15b8YNUmuofLhk/wBF27f+BUAeG+PPh9H428Lz&#10;R3W35f8AVs1eG2PjrxJ8AoYbGCOeeFmZW2/dVa96uNUuvJ+y/N5f8P8AtVzNxYTeKNQj0/UbXbDI&#10;21ZNv3aAOk8D/E6x+L/9n/2prTW0dqyzSWyybd22vpjRdbh8Wx+Xpcci6fb/AC7m+VW/3a/Nnx54&#10;D1D9njXv7UeOW5sZm3K0f93+7Xpmj/tea14y8Gx6P4UjXT5l2xyMrfMtAH15rF1J4y1iPS7X5obd&#10;lZpP4VasHxRpMP8AaEel2Vi2oSKv75v4Var3wp02a18B2t091/p11/rmb7zVtTS/2XayWtlJ/p11&#10;96T7zLQB8++NtBvvDkOsTQbfLk2/d/hrPs7CSK1j/eL80at/tbq9a8QeF/8AhF9Bj0vzG1rUJP73&#10;96vKdW0HWtL1iTz4VW1W3WTbu+7QBydv+91i6jk+Xa33mr0Twf4yktbq1tYJl8vd8zf7NcLH/p80&#10;kn/j1XtFt49P/ePD+7X5vloA+mtP1L7fYyQvJ5sbL96vH/GmjX3he+kkgk/ct8ystbHhHxHNF+7/&#10;AOWLfd/2a7a60b/hI9Lmhn8ry9v3mb5qAPC7XWLq/k8y6mlb+6tc7rWpahFNJHBJKsbf8s2rzn46&#10;fFDxl8JdeutP0vRVuYY/3nnr821a8Luv21PG1r5k114bZtrbVlkjZf8A2WgD6mtdWvtLk+fcsjfe&#10;3fxVJDqmoaXN/aCSfu2bayt/FXxjrH7dfii//d/8I7F/3zWPq37cPi6/sfJ/seKCNf8AZoA+kv22&#10;PM1T4D3V8+3zppI5I9v8NfmHJXqHxC+Pvi74g6X/AGfqN032Hcv7pfu15e1ACUUUUAFFFFAH3D+z&#10;v8WvBPhP4D6hoOqSK19cRsu3+781fG/i61tbXxFfR2sm6FpN0f8Au1kxyyR/ckqNqAOo+Ges2Og+&#10;NtL1DUY/Ps7eTzGWvoL4ufHjRfi/Jo9jpditjNbyKrMy/eWvlatHwz/yHtP2f89loA9+mg8qOP8A&#10;56VVVf8Av5UbSyfapKmj/wBv/WUAQyWvmzRyVYkohpKAE21Xmi8y1utn+s8tm/4DVjbJUNw32Cxu&#10;pP7ystAHk/7zzpN8dcvJ/rK6qNpPOm/4FXN3FrNFN88dAEFKzU1qWgCxp9jNql1Ha2sLTzSMqqqr&#10;ual1Cwm0u6mtbmPypoWZWVq7X4G+IU8L/EzRdQnRWtVuFjuPM+75bMu6rv7RWqaPrPxa1660Tb/Z&#10;8kzNHt+7t3UAcXoNxJ+8j/75r1b4S/Gy6+GmvQyXVjBqGn7v3kUi7t1ed+G9Gtb/AEW6unulgurf&#10;5trfeZaq2uo2vmeXP/wGgD72+OH7SPwv8b+B9FutI0G1g1BvvRrHtaP5q+tPhHoPheX4X6Xdafot&#10;rfeZDHIzTruVW21+Ms2k+baybJP3nysq19efsY/tkTfDW1/4Q3xR+/0tm2rPI3zQr8q0AfeVr4f8&#10;O2t19qTw3p8Ey/xRx1tXnjCx8Lw/av7PgtoV+8yrtVa5u4+NPgeLRY7rSL6LVZJlVvIjk3SK1eer&#10;pviT4069J9qhbSPC9vtbcy7WmWgDW8aftGax4j/4l/hCxlab/V+eq/KtUfh74NktdQm1rxL/AMTD&#10;Wmbc3n/Mq/7tereGfBel+F7WOxso1WP+JtvzNW82k2Mc3zx7v96gDm/+EtvrW1jhg/1K/wB371R3&#10;HiaaX/jytZVk/ibb826umhtbWL7kO2pGtf8AnhQBxdx4q1qwh+eGef8A2V+9XJ+JvB9r8Ro/L1TR&#10;/Ium+WORl2stezQy/Zf+Wf7z+9/dqRovt8fmP/rF+78tAHx/JYa18F9e8vVIWvtHb5Y2b5lWvWLP&#10;4VaP430eHWLLyL6Ob5v722vTtc8M2viOxksdRhWeFl+bdXhuraD4k/Z41T+1NE83UPCczbri2X5v&#10;JWgD7OWWSpmi/wBXVX+2dLi/5fom/wCBUf29p8s3lx3St/utQBcWKrG2qMes2PneX5y1cjuI5fuU&#10;AO21I1v5X7yoftEkVZd9fTUAajXX/PSs++1SGKT5JP3jfdrJmuJJf3bybf8AdrNmljluvk/1a/3q&#10;ALF5f/Zbr9/80jf7XyrVy1uI5f3aSK1YMlh/pUk08jS/3az5pZIpo5IJNsn+zQBsa43m+XJ83mK3&#10;8Ned/F7VtUtfBN9dQSNBtXarbtvzV6Vp/wDpX39v+7Xg/wC3hqmsWvwbksdBjZZGkVpGX5WVaAPC&#10;fhz4bsfiD4b1D/hL42uY1+ab95u/irkfHH7I2l/EHQb7VPD2n/2Va6bG0zKy7WZVr1D9iv4BaxrP&#10;gePxJreoStot18zQeZ8zKrV9QfFKXRfDnwr8RWugxxrI2nzRyf3lXbQB+cPwdi0fw58H/GWza11b&#10;3Eccf95lrynxh4dm1mGS+S+lghb/AFMEkn3a9I+DNna3Wg+LoXkZv9IVlX+Fq87+J3iq1sLqO18t&#10;v3bNuVaAMvwvayRSeW8f3V+aRq6Twf4Ivvih4ytdLsvN8lmVZNv92uo+CfgPUPjJDHDZWMqw/d8x&#10;V27q+4PA/wANPBv7LXhGPWNbkg/ti4XcqyfM1AGt8N/B+i/CrwjHp8EatqDRqrfL81cv4y8W2Phy&#10;T7Vezbrpv9XHu3ba8v8AFH7RlrJqmoTWsbfapl/c/L8qtXO+A9Njv76bxd4y1Bp4/vQ227cv+zQB&#10;D4sv5rrUJta1ub/ahgrkfDN/HqniiPUNUkaCxh+Zo93ytVzxdcf8J54o/ti63afoqt+7jj+VmrP0&#10;+wtZdQkmSRvsq/u9rfdagD2xtStdZ/fadH5Wnt/q/wDdrP1LVvK/0FI9sLfKzVX8O3/+iw2trGv2&#10;VV2t/dpviCX/AFccELNH/E22gDidF8YTeHPihp90ke6xt2XzG/hq9+1540h+JfjaxvrW68+1+by1&#10;VvlX5VrF8XWsf9oWv9nf6z70m77tef8Aii/k/wCEimtZ418zcqqsH3VoAbY6fNdfu3k/cr8y/wC0&#10;1Z99b/vpI/L+792taG3m+y+Z92P/AMeqH7V+7kj+9u/ioA5tl/ffPU0f+u/9mqaTTZL+by0ouov7&#10;L+//AMBoA534jXX/ABIY4/8AaWvXNS8UQxfBGGGCP995O3d/wGvD/iQ32qxtZE3fw17dqnheGw+A&#10;8N0826Zo2+X+78tAHyXdXn/Ewk/2m+Zqb9v/ALn/AHzTrf8A0q6mhSP+Jm3VJHFHazeZ/doA7L4e&#10;3Vr/AGxD+7+7tb/gVfUWg+HI7r98knnzXS+Yy7vu18t/DO1hutU8zzNu75f+BV9ReDbWS11CGGC6&#10;bzGjb7rfdoA3LfTfsv7m1jbzm+81Z+vap/Y0Pk/eum+9/s1vLLJpfmRp80n97+LdXL+KGtZY/MeT&#10;/Sv9n722gCjay+VD88m6aptPv7HQdQkutUk2/L+73N92uZmv4dLhk8+b95/DXkPjjxbJrOtfZUml&#10;bd+7Zv4dtAFz4jeOtQ8W69NDa3TTw+Y0a7W+Va9E+D/gv7BazSfaltptu5f7zVzPwt8Cx319H+73&#10;Rr95v4mr2yx8L2tr++SRvO/iX+GgCv8AZfKm/vSf3v71N1K1k1Ty4/J3yfw7a0FuI/O8uu08D+H4&#10;7q68zy28vd826gCb4Q/Bvzbr7VPCy7tu7dX1p4N0n/hHLWOHydse35WqPwf4X0+XR/Jj8xZFjXa1&#10;a3/HrayR3Un7uFfvbqALn2zypPMSTzdtO3R2trNfXu1IdrfK38VY/hG8ur+6urq9h26evzW/95q+&#10;Z/2tv2mJNG8zRdIk/wBKb92scf3t1AEPx+/agtfC8d1p+iR/8TCZvLjVfmb5vlrifgL8Fr6/uv8A&#10;hMvEUjNfXDeZtn+ZlrD+BfwMm17UI/GXjWRmkm/eW9tI26vqaG//ANF8mCFYI/u7VXbtWgBqywxf&#10;6j/VrTftUn8FRzL9l+5UcbeVJ5if980AXFuvK8vfHuj3fNTtQv8AyofMSPdHTvt8N1H5nl7Zm+Vl&#10;/hpszR+T/rFoA5nWLi61Ty9ke6Far+VN/qfJb5v4v7taX9rQ+dJDBHt2/wB6tTT1juv3n3o1oA8L&#10;8ZfavC+qR6hPMqxq37vcvy1n+JPHmveKLrS4/tX27zm2xrG3yw19SL8I9L+IVjdSapHEtjGrMy/x&#10;V5H4H+C2i/EHxxJY6DqDWP8AZMm5o2ba0i0AfRnwT8H/APCOeDY76eSOeZvvf7Ncn8ZvjdNYWsml&#10;2UP7xvl3LXnPxA+MXiT4LePI/CNlJFfQtb+Ztb5ttcXrXiO68R3Ul1dR7Zm+bb/doAzdWabWZo7q&#10;eRvM3bvmqqy+V+8q0t1/fqO6WS68uG12vMzLQBqaDDHqmoRx/e2/wrX0F4B8Mx/ZY5p4du35vu1x&#10;fgHwRJYTRzTQr5jV7db2/lRxw/L5dAGhbtJ/yx2+X92uV8fa9J4I0WTUEk+7/E33VrWmtZpZI4YJ&#10;NsP/AC0b+KvnH9sj4lzRTaX4D0iZWkvJFjkb+Jd1AHlfhnxpqHxG8cahrF75reXM0cbL93bXuFxb&#10;3UulwyeXt3fdrB8P/DmHwR4TsY/J2zNtkk3feauuumm+wxx/8sV/1dAGHYtHayR3U/8Aq4dsjV8L&#10;/tNf8Jl8aviZNJZeHbz7La7re38iNmVo1Zvmr7kb97/8T/erStb+G1tY/wB2sEyrtXav8NAHif7F&#10;f7Nen/D7wvdeLPHOjxtqFwu21sbmPc0e1m+avoi3l8Gy6hHdQeHdMguofmjZrdd1creeJpL+GSPz&#10;t0K/drJt7qSWSPyLWVpN1AHg/wC2Zb/ED4tapDa6d4bvJ9Ptf3a/Zo2ZW/2q8p+GfwH+LXwq1q18&#10;RWXhG8aaPbJCzR7trV9/aDNrEU3yRyr/ALLL96taS88US/u0k/d/xLQB5H4T+LXx417Qb6bVLFbG&#10;RY2jjhnjaNpG/wBn5q+Y7H9nP4hfEv4tQ6h4v0HUFhvLjzLrUJ49qqtfdVx4f8SX/wBy6/3t38Nb&#10;Vn4Z8UfZfLn1BfL/AO+WagD55/bO/Z1/4TLS/C+j+BtLiaO3WOORoF2tu27fmri/2Vf2K5vBvjz+&#10;1PHlrtjs13W/mfMrN/DX19Z+Bdai/ffav/HquTeC76/h/wBKvm/4C1AHy/8AtJfsjeJPihqE2taX&#10;r1rdTN8q2P3dqr93bXi/hf8AZV+N3g3zrXTtPZY7iPa1yrfw/wC9X6CR+BY7Xy/IupYpP9771Xv7&#10;G1CL92+qS/7u6gD8+fAv/BPbxdr3iiG68V3UWlae0nmXDSNukavavjB+xRY+LZtP0/wvqlrY6fbx&#10;rH8y7dzfxV9IXnhKS6/dz6hK3+zuqrb/AA+tYv3iX06/8CoA8F/Zd/ZG0v4D+LLrWvFF1Z6rfKrR&#10;2vy7o1Vv96uT+J37Edj8UPHGqeIn1610qO6k8xY44/lWvq6+8Fwy2vlvMzR/73zVRXwHH/q4JGb/&#10;AHm+7QB5DofwRj8G/CWbwHomteRa3UjSXFy38W5fmrzGP9gHwvdfvL3xRuk/i8uNfvV9Xf8ACt5v&#10;9T5m7d/CzU28+FUnl/6xYJF/2qAPmG3/AGGfCejTRyQeIp/L/urtXdXrGm6Ha6DpcNjayNLDbr5a&#10;7m3M1dlqXgXULWHzPlaNf9quX1jS7r/lhH935moAzb79z5eyP738VOs7rypof3e794tVZNUh8yOO&#10;f/Wf3f7tXNJaO6uo40/ib71AFjVNJj8uaT/ns3mf7tcPHFJFJJXo2ueZFayRp/q13Lu/2q8xZppb&#10;X5/lk3NQBpfaI/8Anp/u1uWcv7mPZ/rK5Wxl/wBXJ5e7b83zV0Fnq0ct1Hvj2yf7P3aAOmsfMi/d&#10;/wB6rkbfvvL/AOWf96sf+0pIvuR1at7iS/8A3j/LJ/doAuTf7FZbXUkv3P8Adq19vj8zy/7v3qdt&#10;tZJP9Zt/8doAqxtHdeZvj+7/AOPU1tQ8qPyU/wBZ/FWpcahY2vlw+Xu/2v4abq1xYxQ/JGvnfxba&#10;AOZurqTzvLehZf8AdqveSebJ/wBNKkhioAjvJ/3dY8bSfvP++q1rxofJk3yf7u2s+1i82aP/AIDQ&#10;ByuuazJLqEO+TbJDXTWP7Rmj/C/S/wDibyLcyfe8hW+avPfi1qVra6xdR2sn+p+9Xy3fLdeN/F0c&#10;LzSvI0ix/M38NAH29p/7dej6pqkcNl4TvP33zK3mbt1exaT8erW18E6h4kupP7Ihjh8yFbltrTf7&#10;NfOvwT+FWl+HJoZr35pLf+KRflWvJf2zvjTHr2sWvhHRY1gsdPZt3lrtVmagDe8Yf8FE77xHr00O&#10;qWP2mFW8uNoG2qq1434k8ZfD/wAea9NfajY3TTXTbmbd81cv4D0vRYvMmvbFbn/e/vVe8aLp91Yy&#10;R2WlwWMn8LRr81AHJ/EiLwvo0kP/AAi8k/8Aek3Nt211nw9t9Q8R+HZN+oavBt2qqrM3ltXmfiSw&#10;ji0+Hfuik3N8396vsr4J+JvA+l/BG1sXvtPXWG8vc0/3lagDl/h74q0fwH4butH1DT9SudUuF2rJ&#10;HJtVa8z8QaXrWjWt1qFrrV5BDMzN5EEzK1e2X1x4duv3b6pZ/av+WbK3y13mm6l4N0v4f6pHq8mk&#10;XP7mRoZPvN5lAHwWtxH4t1Dy9Uvp18v5f3km5tv/AAKuy0nQ/Dvhea11DTvEX+nRtuba21q4HUrW&#10;1uvFF1J5m2FpGZfI+6taFj4fsZZP3kzf7X+7QB+hXgv/AIKmaL4c0vS9Fn8Oz30lvGsMlz5nyt/t&#10;V9UaP8ZtF+I3gf8A4S7SNYi+ysvmNB5nzR1+JuoeHLW18zyJN3y7lr3L9lX4peVqH/CJ6jdNBY3W&#10;2Nvm+7QB+jUfxu0+6m8ufWIF3fLuaTbTtQ+J0Nr/AKjVIL6Py2b9xJu218b/ABk+DN9YedfWWqfu&#10;/L8xY/M+bbXhfhX4g614I1C633U8/wB5VVm3LQB9jW/jSTxb42mk+1bpFb7u77td1cNH+7/ef8Br&#10;4/8A2c/Ec2vePLqTzGWRtrfNX1JNL9lm8t5P3lAHRR3EMUP8K1HbrayzeY+1q5+S8q0qyeTQB1lm&#10;0P8Aq/lb/wBlps0Ufmfu5F+b+7/DXP2N1/ckq0t1/wAtKAOij0mOWH+Gq82l/av3fyrtrBa8mupv&#10;M8xljWrUcU0X7zzmbd83+7QBqW6zWHlx/L5n+1Xkv7VzfZfh/HJ5e2RbhZGr1i3vPKj8x/mkb/vq&#10;vG/24rzzfhTHNB8u3bHu/vNQB8v6540m1jwna7N3kqy/Mzblb5q/UT9mO6k8W/B+10ueH7TpdxZ+&#10;TcKy7tysq1+Ifh/x5fWFr9heTdasytt/u1+wH7BP7Rnhu1+FOn6Xqm6C63eWreXuVqAI/iR/wTvj&#10;1nVP7U8DeKJ/CUfzM1tE21Wb/gNeRtoP7SXwM17+y/DV1ea1aq21ZLlmkVq/TjTdc0fWoY5rWaKW&#10;P+GodQ0G1v8A94kyxSf7NAHmPwX8YfEa/wDCMM3jnTYrbWPvNHGu35a9Js/EUOseZa3Vrtjb5W8x&#10;flqBrPVNP/eeZFc7f71c7qXjL995c8Kwf7Sr8tACeKvgV4T8W2s1rJY2sUNx8sm2NdzV03w9+HOi&#10;/C/w+uj6Db/ZrFWaTb/tV5F4+/aq8D/CCxjutX1Tz/70cHzMteP/APD2D4XxX3lvDefZf73l/NQB&#10;9v3kLy2skaPsZl27v7tfE3xU/wCCfeofFDWNQvr3xRdeZcSMyrJJu2rWg3/BVn4L/wDPTUv/AAHq&#10;OP8A4KwfBXzPn/teJf732X5aAPEbz/glHqEUnlprUrR/3oPlrgdW/wCCVfjyLUJPI1SVrFfuqzfM&#10;1fXNn/wVR+CV1J5Zu9ThX+9Ja/eplx/wVT+Csf3LjUpf+3WgD57+G/8AwS1urqb/AIn11eW3zL82&#10;75dv/fNfYfwS/ZI8B/s6ynU7KP7Tqm3/AF821m/9Brofhr+1B4N+LWj/AG7RNYtV/wCmE7bZP++a&#10;tat400+6m/fyN5f+zQB0Xij4uaP4X0W61C6jle1t1aRtv92vkDxN/wAFXfDul311Y2vhPUG8tmjj&#10;kb5lkr6Tkm0fxlp+oaC9jK0MkLKzSR7VbdXnvgH9jzwb4c1SaZ9Bi1XdJ5i/a41bbQB8969+258c&#10;viVJayeCfCLWuls22RvJZmZf96vo68bULDwTYw6vNu1SaNZpvm+6zL92varPwDDaQ+Ta2Nrp8a/K&#10;qwRqq1478YvD8fhzWPkmafzI/us38VAHAx65/wAs3h+78q1pQ6zHF/yzVv8A2Ws+PSZooYd8i+ZM&#10;u75f4aja38ugDW166sfG+nyaXqNis8LL8rSLu218b+OPhP4o+DfjKTXvD0cs+ntJ5jRxruWvrJWk&#10;hrUt7+G6tZLG9hWeNl27mXc1AHjvwd/bc+3+LtL0G9sWaSaRY22/dVq+3tJaPXv+Jh/x7Rr/ABN8&#10;u6vgPxx8HbH4feKI/G3h61Vvs8nmTQbf4V/u1614V/ag/wCFq6po/hvyW0iParSeX8rNtoA+orGK&#10;O6mmvvL3bfuySVyOueDbW/tdU1DUZGnumjkjVV+7XTSXUniOaTRdO3W1rbqqySfd3Vn+MNWsdBtY&#10;7XzN32f94235magD5rjtZLC6kj+ysse75VZf4a1Gim+wzSQbVkZfl3V6FqWh6h4o0ebVLW1itoZv&#10;mVZF2s1edw2GoRahNazyL5f8P96gC1/wkf8AwjmlwxpH591cSLH8v8LNXolvps0el/v9ab7V5bNt&#10;jk+61eK/Fa/h8JWtjH5kjSMyyfL96ui8E+N/7e8mNIfvfKzSfeoA+cfE3xa1CXxZqlrrcazyMzQx&#10;+Z/vVsaDq114y0//AIRvUdL02e1ZvMVlhVWVVr1zxV+x/p/i3Xv7afUP7Pm3eYsbN8rV4n8RIpvh&#10;f4u+w+Z+8jXas8H3WWgDS1b4VeE9L8mx+w2dzG3ytIsa/LWhrn7OPgOWxjmf7H5bR/dj2qytXnv/&#10;AAlGoeLdUtdPsv38103lx+R83zV6NcfsoXVjYxzaj4k1L7dcL5jQRyfKtAHlfjT9jXwHf6DNfWvi&#10;KBbrbuWBZF+Wvh/4ieBZPBGvTWvnLPDu2xyL8ytX6KR/sl2t1deXda9qaxzfxLJXnPxm/Ybm0uxm&#10;kstQ+02sa+ZHJO3zUAfA+2krZ8ReGrrw3qk1jdf6xW/h+6y1kstADKKXbRtoASilakoAK0/DP/Ie&#10;sf8ArsrVmrW54JX/AIqKxT/potAHty2vlSeZ/wAs2+ahoqtXH7r93Ua/67zKAG+VTZqvXzR+TH+8&#10;Wqc1x5X7ygCFZvKqvrF15Wjzfu/4WWprpv3NZ+pS/wDEnuo/+mfy/wC9QB5np/72b5/ljrY/c38c&#10;0b7VjhXdurDs4pJY5P8Anou6ufa8m/eR+Y3zfe+agCOb/WSbP71N20lI1ADo5ZIvuUM3m0lW/Kjt&#10;Y/Mf5pP7tAH01+y38BfC/jzwbqmveJbq6XazRwwQf8tNtewfDn/gnTD8VZrq6tftWg2qs3k/aV27&#10;v/Ha8f8A2Uf2qtL+D8cmn69o66hp6s0karHuZWr6U1L9tT4mfFqxurXwB4disdP8tlXyI/3yr/eo&#10;A+Yf2lP2Y/EX7OeoeZdSR32n7tqzwNurwezuJLq6877sf/fO6vs7wj4I8ceMtUmm8eR6lq8P/Plc&#10;szKzVx/xM/Y58ZX91NrWiaL9m0v7y2kfystAHjvgn4iax4I1qHWNLmbzoW/1cjblb/gNfol8Bf25&#10;PDfxBjtdB8QxwaLqHyxs33VZq/MPXtG1Twvqn2HUYZbaZf4W+VqGWTzo7pJmgmX5vlba26gD93Li&#10;OP8AdzWsiz2rKrLIrblao44ppf3j1+Zf7N/7cmtfC+6h0fxRI2q6P91Wlbc0dfo58PfiRpfxa8O/&#10;2x4euop42VW8tvvUAdFH5csP+s2yU2FPKqrHLH/rPuybvmqbzfKjoAtSL5tNjt5Io/k/ytVftUlO&#10;jt5pZvkkk/u/7NAFhWj875P9ZUklvHf2skM8cTRt95ZKxfEWuaf4S0+a61G6igjXd8u75mrx2z8U&#10;eLPjTNNa6DHLpWit8v2lvlk20AfT1r8NPDf8EbRbvl+9Wla+AdHsP3aQ/u/726t7bDFTpv8AU+ZQ&#10;Bk3Xh/S4ofOkj+78y/N/FVHTdWkl8z9z5G1tq/7S1JeN5v8A1zqnHQBM11dXU0kf3Y1qvcXUkUnl&#10;+X5tWF/dfvKha38268z/AIDQBGq/aquSS6Xo1r88e6j7LJ5NVdSt/wB35aR7pKAM2HUobq6k/d7I&#10;/vKv+zUd41rF9+Pb/tVYhs5P+ef+zWguj/b4fLePbQBhwtHL++tY2/3q8b/as8QSWvw5uo54f3e3&#10;/WNX0pZ2ENrDHG+3+7Xzr+29oc3/AAqW+mT/AI9dy/doAx/2J/HkcXwRkhn+byf9Wv8AwJq3PjZp&#10;N1a/DnxJqCbk8zT5Plb+7tqj+yD4ZsdB/ZztdenjVdsckjM33du6uB8QftGTfHPwv4s0Gytf3zW8&#10;1nHHH95v4d1AHxD8IfilHo2n61o6Wu66upF/efxLXoHgH9nPUPi1r32q6haC1mbczMv8Nd5+zH+x&#10;/wD2XqEmveL/AN1Dbtujjb+L/er6a0nxboOg3UcOkTQLHH/DQBT03xb4T/Zb+Hv9n6Xarfapt2qq&#10;r826vkvXP+E8/aC8XSaxq8jLawt5kcDNtVVr1T4reOtBsNUurq9kinmZmZV3bq8T1r48XWszf2P4&#10;atZYJJv9cy/eoAzZPGGn6NffYXsfPmtZG8z/AGttdt8M7ePxRrU2savN9h8O26t+43feb+Gvn+81&#10;ya616SSf5Y/usrfe3V2ng9bq/wDOhe6aDS/mZtzfLuoA7Tx54yh1nVP3H+jaerbY1X5VaodJt/t/&#10;7zzNsP8Ad/2a43VL+TWbr7L5ara27f8AAmruPCekyfYfMupNsf3VX+KgD0DwnqX76PT7WHdCvytJ&#10;/drtGvIbDzI0j8+Pb81cv4furXS447WCH9233pP7tdJCtrFD/e/vUAeW+LNUh/t6ONI9sjfMq15z&#10;Cvm+PNQkSH7rL8v3mr1L4hXljdaxDsjXzFVfu/eZq4HRYpIvG11dJ8s25dyyfdWgDQurCTy/Mf8A&#10;75/u1wN9cf8AEwkjT/Vq22vZLrTZP7FkunkVpGZl2r/DXjt9+91SaNI9vzNu/wBqgDU8Pxf6yRI9&#10;25f++awdYuvtV1+/+Xa22uk0/wD0X/rn/FXN6lF/pUn7v93uoA534jRRxaPa/u/9ZtZa9c16xupf&#10;hL5n/Lr9lX/d+7XkPi6WS6msYZ/9Svyr/s17F4y1a6l+EMei2sf7uOHzFb+98tAHy/M0dr9yPbH/&#10;ABf7VU/K877lak1rNa/u7r/WN81Qw6TNdSR/uWaRvuqq/eoAj0PVJNGvrWOD+KRVr7C+EujzRXVr&#10;dP8A6to2avB/D/7NfxG87T9U/wCEJ1NtHmkXbc+T8tfS3gXRtQtdetbG9j+zR267drUATM3m6pJH&#10;935m+avO/EWpQ2GoTb/38nzLub+Fa9I8capDpetQwpGsEcLbm3fLuWvlf4geKLrVPFF1HBJ+53Mu&#10;5aAKvjjxNHLqH2GCb943y7v4VrD0+w/4mljH96RpF/4FUdro3m3Ucn/fTN96vSvAPw7m1TUI5k/1&#10;MP7zc1AHuHw70OPS9F/cfLJN827+7WpfaNN9lkkgk82SpNLX7Lp8cKfLJ/6FXZeFfC/2+TzH+WP/&#10;AMdoA5/w34X+1TRyTx/wqzNtr2bwvocdrHHJ5e2P5dtami+GYYtL8l4/Pkb7u3+7WpDF/Y1r5c8f&#10;+7uoA6zSdc/svy4f+WbfLu/vV01npsmvR+ZPH5EK/d3fxLXj8LSS6pHfTbvJhbdtrF+P37ZGg+B/&#10;C8ml6d82tMvlxxr/AA0ATftSftFaf8H9B/sfS5ln1i4Vo44I/wCFq+a/g38J9Q8ea1/wl3iX9/dM&#10;3nRxyfw/xLXI/Cn4aeJPi/4sm8ZeKPNaPd5n79flavq7RVk0aGO1gj2xr/d/u0AaytDF5fnx7fL+&#10;VVX5VVadJqlrFN8km6svUry1l/ff8tF/8eqbTbWO6tY7ry9sdAGxarHfQ+Z5m3+7VVf9FkkjeTd/&#10;drNvLiPzo40k/wC+avRt+5/6aUAWG/8A2azbywupYZJEk82SrEkkkX/xNbVnZ/ao45E+X7u5aAMn&#10;wr4Xvr/95dR/e/4DXZW+hw6X5cMEO75tzVNaxSeT8n8NSaXZ3V/qkMKfN81AG1pvgvUNU8ySCbyN&#10;y7f92vO9c+Dd98IJpPEmnX27UNzSSSfdWvpix0aTRrWP/a+Zq8L/AGhPFvmwyaXBJujb5floA+Wf&#10;Hms/b/EketXsjT6g3yrPWhHqXmWvmT/65q6y10fS/sP/ABMbXdIq/u65OGw/4mEk0/8Aq/4V/u0A&#10;Na68218zy6774V+CPt80l1PDt+bcv8VN8D+DZteuv9X+5X5v9mvfvCuk/wDCLzQ/dnhZdrLQB0Xh&#10;nw/a6hpfmWsm75fm/vLVe6WSw8yN66K3s7XQbr7VaybYbjbuj/hWpPEFhD9ljvvMVY937zd/doA4&#10;vxF4vsfBvhe+1i9+XyY/l3fxNXyL8GfBs3xQ+I11481uFmh85vs8bfwsrVH+0t8ULr4ofEa18B+G&#10;pv8AiXrN5czR/NuZWr6y+G/wd1DQfCdjawQ+RtjX+H+LbQBwPxelurWG1k+78yxqv91aydQuvNtb&#10;GH/lnCrfNW98ftJvrC1tY3k/eeYtc3JcQ2ui/P8Awr96gDJ2/vpP9r+KtDw74Sm1SOaSS682PzP+&#10;+axWuI/LjjeRfmbbH/tNXtXhHwldWGjwyeS375Vk+7QBzek/D6xtfL3w+fItdZY6NY2v3IVWRf8A&#10;ZrqNP8H3Uv7x49ta0fheSL/lnuoA5NrWSWHzE2+X/u1Vs7jyppI/L3f7X96vQo/DPlfch/76oj8F&#10;+b+8eP8AeUAcXGskv34/vU2S3/7+f71ds3guT/npVW4+HMMt1DdPIyyW/wB35vloA4+ZZov+Wn7u&#10;nL+6/eJJu/vLXbSeBY7r/ltujqRfAtrF/wAtP3n+9QBxszSS2vnQf6xfu1ysP9qXWteS8beTt3eZ&#10;/Cv+zXrkPguGL/lp+7p39h6fF+7+1RL/ANtFoA8xk8M31/dfJu+X+Ktyz8OX3+sf+7t211zS6La/&#10;vH1izXb/AHriNajk8UeF7D95deJNNWP/AKaXkar/AOhUAYP/AAj91/rE/wC+WqnN4a1D7V53mbf7&#10;q1tTfFz4c2v7uTxtoa/9xCP/AOKqncfG74X2v+v8eaCv+9fR0ANm0GbyfMT/AI+v/Hay18L6p/rL&#10;q63Sf3V+VVqx/wANGfCGKb/koGh/8BvFqOb9pT4Pxff+IGh/+BW6gCP+zZov3bx7v96sPUNLj8uS&#10;NI/71Xrz9pj4L/x+PNI/4DNTbX45/BvXpv3HjzR/7qxtdKrM1AHiusaNHa300nl/u5P/AB2s3Tbe&#10;SWb5P4fm3f3avftDX8On+KNHvtE1SL+xbjd50at8zLUen2v2+1jkg3eXJtoAr69fzSzR/vP3O35v&#10;9quTvPMlj8yu01K1hhjkknkX9z+72/7VcbMvlWtAFexWtSOLzvLj8zyqp2P+p+ePbJ92rFn5n2r/&#10;AFf/ANlQB1kcX+ix/wDPSq7NJa1JI32Xy9/yyf3amt7qPzo45v8AV/L81AFWO/8AtX/LNvOX/Zpt&#10;us0v7y6h2/NtWvpz4d2Hge68Gzb44Wm8v99/eZq8f8VXGi2uvTWv3I/vKrfxLQBxMix/99VH5FaX&#10;2q18yTZ/wGm/ZY/J+egDlb5pIpvL/wDHqLppI7XzH/76romijmj8t491Qx2scv34/wDdoA4tvMi/&#10;veXUcN/Ja3XlpuaRv4a6rUrWOKby/lrPhvIbW68vy185VoA8BXw1dfFD4tax4XgmW2mupFVZJG2q&#10;vy16R4d/4J8+PPA91Jr326z1CRf9XGrfNXyH8dPiNqnhf4yaxfaJfNbXSzbvMjbbtatDQf29fi9o&#10;MMccHii6aNf4Z/mWgD6S1jWNU0HxF/wieo7oNUvP3bL/AAq33a8f+PX7Jvjz4X+Zr17H/aFjcfvP&#10;Pg+ZlryXxR+1B4k8W+JIde1GRZ9Uh+7Oq7Wrpo/24fiBdeXHql9/acMPyrHOu5dtAGCtrfeHIY47&#10;q1n8y4XzFXy9vy1XX+0LqaT/AEWXyV+Vdy/er1rw/wDt6xxQ/wDE+8G6fqsi/Krbdu1a7TS/24fh&#10;Tdf8hf4fsv8AeWD5dtAHy/8AFLSZrXRdP/56bmZl2/dr2b9m39jeH4jaDa694i1RtK0u6uI7eNYl&#10;3SMzfdb71dR4s/aM/Z58W+Zv8I6hBuXbu3Mu2vcPg/8At+fAPwRY6Xp76Jd20NjCsce6Pcq7f4v9&#10;6gDwf9qj9iOP4GeKLWx07xE19Y3i7oZJ12svy/71eD618NJtL0W6kfWln8uPd5atu3V96fHz9u34&#10;A/Fq6htdR0+81COP7tyse1o68pk+In7L9/pc0LyXcG6P+Ldu3UAfD/hm6hiupI54/wB3W9fX9r53&#10;mJ8tfRHhGX9mPS9YmmvZtQnh3fLu3V1i+Kv2Rf30n2XUPM/hX9581AHx/wDav3P8Xl1c8I2t1f8A&#10;iix/s6OVZvM3blWvpqT4q/sy2F1/ovh3UJ49v3mZtu6rlv8AtVfCXwvos0PhfwnFa3yqywzzx7mV&#10;qAOsuviRHdeHY7XV4WW6jt1j8xm+ZttfPPiCW+urqaSDT5fL8zav7v7y10Xw9+OHhe+8UR6p48m+&#10;02tvM00cEC7d3zfdr6e8Rft//BX+wZNP0vwmrfufL+aNVZaAPmn4G6fqGjeOI5LqP7N5nyrX1I3m&#10;XU3+s3Sf3q+Y/gb43tfiN8VJPIha20+NvMhjkbcy7q+nJtJ+y6hJIkn7vd8tAGtYt5sPl/3akml8&#10;r92klZ8MUkVaFrBJL9+gCSNfL8vZ/FW1ceXFaxx+X+8rNawm/wBYlXNP03VNZkjtbW1a+mb7qx0A&#10;WIbqHyY6sTXkf7uPy9tTX3w38SeHLX7VqOlypG33fl+7VO10m+v7WST/AJafwr/FtoAkjuo4vufN&#10;XhP7fHi2G6+Etjp9rG3/AB8LJJIv96vftPsJrX929q3zferH8bfDTRfG+izaPq9r/osm7a38StQB&#10;+Rfh+eG11SGS6+aFfvV9Vfs3/Hrw34c/4leqTeRG0nyyf3a8p+O3wHuvhD4kmjSGV9LZv3MrL/DX&#10;jclAH6vaL8etBiuvLsvEi+T/AA/vNtereH/2grWXy/I8RReX/ErSV+KMd1NF9yZl/wB1qtR+I9Uh&#10;/eJfSr/utQB/QF4b+JUmsxxxw6pA3nbd37zdXoUfguHxHp8kc90vlsu1trbmr+dfSfi14y0b95Za&#10;9eQf7sldtoP7X3xa0H/j18Zah5f91m3LQB+xOvf8E+fA/iPWptQ1G+uJ/O+9Gx+X/wBCrGb/AIJe&#10;/CmWTzPLn/76b/4qvy903/goR8atLm8xPFEr/wDXSNWWuosf+CoXxysJt39tWsv/AF0t120AfdHi&#10;7/gkd4D166jk07xBd6VH/dWPzN3/AI9XNL/wRu0H+Px7d+X/AHfsfT/x6vlSH/grV8covv3WmP8A&#10;71utXIf+Cunxuj/6BH/ArfdQB9Nj/gjN4d/eb/H97/s7bPbt/wDHqib/AIIx6L/B8Rrr/wAAf/tl&#10;fOcP/BYH41LJ89ro7f8AbrWx/wAPjPin+7/4lWkeZ/F+5+9QB7FY/wDBJXXvBusR3Wg/EBm2/dk8&#10;lo2X/wAer60+GvwU17wHoMMOr3y6vNbxqrTN95mr872/4LG/EqSGT/iT6b5n8LLH8tc/qH/BWj4q&#10;apHJG8dqu77vkR7dtAH6vN40j0GPy7qxWLb92ufb44XXnSbNqwr92vx91D/goJ8RtUmk+23Szxt/&#10;D92sW4/bU8ZS/wDLTZH/AHfvUAfrZ4i/aU1q1jmjtY/338Py18w+G/jd4o+JfxQvo/EMn7y3j3Kq&#10;/wB3dXxPeftkeMprXyY5lWRvl3bfmr079hm61r4gfErUL69vt0f2dlk3fe3bloA+7o5f+WiVcXzJ&#10;P3j/AOsqi1n9lupIU+ba23dWtGscsP8A00/ioArxxebTre1miuvM+7t/8erShtY/J8yhf9K/650A&#10;NuIrXVLXyXh+98rbq4XVrDwb8Kv+KuuvlvrdvLXav3Vr0Brf+5/rKydc8G2vijRZrG9jVvM3feWg&#10;C14H/a0tfiX9n0/QbX7NNcfLJc/3a9SsfDnlSRyXv+kyf6xmb+KvgHT9Jvv2bviVHvj3aLcSfK23&#10;5Vr708N+OrHxHo9rNayLPJJGv3WoA1ryKTWbqPfJ9m0+1XbtX5VavO9Y0ObXtQvr7S7HbDCu3c1e&#10;hXFn9qmjh8z73zMv96rkzebdWul2MPkWsf8ArG/vLQB8i/GrzP7YsY3j/d+Su5v9quV0nVtQ8OX0&#10;N8l1+73K3lqtekfGS6hk8eSWPl7o412s3+1XLw2cfneW8e6OgD1a18eSeKLWGa6ha5k27f3bbdtR&#10;6P4B8I/EHVJJvFE0drJbs0a23mfeX+9Xi+ufEq68EapDCnzWtwyxsq/eVa9S8C2+i3Vr9u06b7TN&#10;cfvJPMbcyt/doA85/ao0HRf2c9P0vxZ8OY911cSMvlr+8WHb/FXyf4k/a++Jl1/pXlywf9s/l3V+&#10;kl1ocOqafHDdWsU+3/nou5Vqrq3w50e60uSP/hHbP7Lt2s3l0AfmCv7aXxMtfvzM3+9HWH4k/a++&#10;IHiPS5tPvbpvJuF2t8u1ttfpwvwi8I/2XHDN4d09o9v3tvzNWLN8DPhnL+7n8IwfN/s/eoA/H/XN&#10;em1m686fc0m3b81ZKy1+unij9mT4K3UMn2rw7Lp8n8TKzLXyj8Uv2OtFuvFFrD4N161aG+Zvs8DS&#10;fM1AHxu1JX2LJ/wTO+IXl+Yl1Zt8u7bu+aobj/gmr8RotP8AOT7K0m7btWSgD5ApGr6ub/gm/wDF&#10;CP8A5aWf/fz5qy2/4J8/FSLWLWxexi8uRvmnWTcq0AfMlb/gWXyvF2nyP/z2Wvpz4kf8E3fiF4N0&#10;uO+06S11ePbuaOBv3leS2/7PHjzwnfQ32qaLPbQ27bmZl+VVoA7TVpfNvpP3f+7VH9553+fmqaRv&#10;NqNUoAbHF/y0qZmoaKo18ygA21R161kj0uSRPl/irUaqPii48rw7NG/8VAHmdrceVDNJ/rPlauLa&#10;uohbytPk31zatH53z/6vd81ADre386tCz8L6lf8A7yGHf/erqLG/8GxaP/qZ1vtv8TfLuqPRfE0e&#10;jRyb/mhb+Ff4aAN7Q/2ffEWoaX9qeH7NHt3eZJ91q8z1iwm0vVLi1n+aSNvLZq7TUPjd4kmtZLGC&#10;+aDT9u3yq4O6uJLqSSaT/WN96gDa8N+HZtUtbq686OCO3X+JvmZq/Sr9g/xboOl2sd951mt1b2/2&#10;eRZGVd3+1X5cx3UkPmRpIybvvVYs9WvrD/j1upYP+ucm2gD97pPix8PZZvMutY0+2mX73zL81ZPi&#10;b9qz4a+CIfOn1CC++X7sdfhaviPVP+f6X/vqpm8SX11+7nmZv95qAPvr9sr4tfB/4taDHqHhqxX/&#10;AISL5d21du2vh+6b95WDHf3Vr/y0pq6pN/HJQBuR+T5Plz16J8Jfjn4k+DetQ3WkX0q2qtuaPduV&#10;lryX7V/00qxY6p9lk/vf7NAH6jfDH/goxoPjKa10vV9F/s+6bbH5/mfKzf8AfNfUlrLNqGnw6hBt&#10;nsZlWRWj+bbX4YtLDFNHMkbeZ8rLt/vV758Lf2yvHnw5tYdL07UPN0/5f3dz822gD9Sl1SOGSSSf&#10;/Vx/e8xtu1a858UftFaf9u/sHwvC2q6w3y/Kvyq1eW+A/GknxatYdQ8V+NtP0iOb5ltlkVWavfPA&#10;/wAOdF8JWv27SIYr7zl2rfL8zNQBx+i/C3WPFs32rxlG0+6RZFg3bVWvWof+JXJHY2tqtjawqqr5&#10;fy7qdDrN1LayefC3mL8tSLLJf0Aemah5nk/J81V2kmlj8urW2T/tnUPleVQBT8ryofLeo47CtiOL&#10;zaLiKPyaAMe6t5P3ez/V/wATVe8ryo6bI0dEcnm0ACrD/rJ5Nsa/3ajt1juv3n/LP/dok8uKH/V0&#10;231Tzfuf6taAHSReVUc2qeV+78v93WbNfxy+ZJ526RW27f7tZ82rfZYZJH/1f+7QB0Df6V5dfO/7&#10;dWvXVj8G5tPSNm86SP7tehN4q1CXUPM8zyIVrlfiA0fxLh+w6pGq2sP3WZfvUAeR/s96zr3iP9l+&#10;68L2W7zpofLj8z5WX5qk+EvwbsfhVpd1NdTf8TCSTdJI33lX+7W43jLT/hfayWunQ7ZG+Vdq7Vau&#10;P8RePpr+1mutR/cRsvy/Nt+agCr8QvjFJdX0mj6dJttV+WRl+XdXluveLbq//wCJfoMKtdSfLJIt&#10;cr8QtetbqSP+zpvIkk/1km6pvDd5H4Xhhkso/Pk3bml+9uoAd408OaX4c8OyXWr3TT6h97bP95a8&#10;Xtb7959u0vdBu+60f3q9S+MEU3ijS/7Y1GTyIV/d+X93dXi+n+IIbX9zZR/u/wCH+KgDPuLqS/1r&#10;zH/vfNu+81d9pLXV1D5MG5bX+L+7XB3lnJf6xDJ92PduavQLO6kih+wwf6n+Lb/FQBNceZL5cMEf&#10;7v8Aik/ir0zwXdTXWi+T5e6RW+8v92vK7i48qOSNK9Q+FrTf2XJHB8u75WZqAPQNP1KGLy7FPmmb&#10;73+zXYafYWNro8m+bz7r5ty7vurXF6XLa6N+58vz76T7rV12m6XDa2sk08m6aT5du77q0AWvAPgX&#10;RbrxRNHqMf2mNrOS4VmXdtr5/WWOX4jeIo0/hkXaq19RfDlY9G1DUJp5N0n2WRV/2a8H+H/hyHVP&#10;F3i6+f8AiZWjoA1tFlhl0W+jnj/eLGzLXzzM11F4ovt/+p8xttfQ2h3Edhp+sXV7D5XyyRxwf7X9&#10;6vDZPJv9eupvM8r5t22gDpPC7fu7rz41aPb8tc/ql1H9qk3x/wCzXTaDbxxRyfvNv96uR1jy5b6T&#10;Z/eagDk9etY5dQh/efu2Zf8AgNe8eJrCSLwbHHax7o/s6/N/wGvCdat/3kez5vmWvfPF11JYfD/5&#10;Nrf6Kv8AF827bQB813Hh++1TWv3/APq1+Vf7u2us8BxQ6D4khh1Ha/zfu5PvbWrQ8D+HNY+IN9Dp&#10;+nQsvy/vJ9vy19XfDP8AYrsdU0uS+1SSWCZf9XG3/LSgDhdH8VfG7xlJHY6Jr10vhez/AHm1fljZ&#10;V/hre0XVr7S/F0eoapGtzJ91vM/vV7da/DnxR4NsbXRdL8pdPaRfu/eqj8QPhVoul6PJdajqirfM&#10;vmMu7btagD5B/aM8fWMuveXp0n+lTfKyr91a+f4Vur+68mCP9838Vd94q8M3WvfEC6jtY2n8yTbu&#10;/wBmvVPAfwttdBtftV7a+bNu/ioA838C/CvUL/UI/tsf+ir8zM38Ve3Law6NDDa2sKrH93/erWmu&#10;I/8AlhH5Ea/dWjR9Dm16SSR4W8uP5l/2qAOu8H6DHr00P7lfMVa9c0HS4bXy4Z49u3+GuR8D28ej&#10;eXMkf7xfl2/3a9Q1KK1+y/bnuo/M27v96gCrarHoN1NrE8yrCq7Vg3ferl9S16bxRqH2pN3k7vlj&#10;WiaKPxHN/pW7yVb5VqHXtesfAel3WoSbfJt1bbuoAz/iB8QYfBug3U2oyLawrH/wJq+Y/hn8NP8A&#10;hfvxAk8RXsLLo9vJt3SfxVVVta/ag+IXlvutvDtrJuZV+7tr7C8K+H7Xwb4dh0XT9q2sar91drM1&#10;AGlHpel6Dp/9n6XtWNV2/Ku1az5Fj/1dR3XnRSeXUMktADo9DtZZPMeNfLX73+1WpdSw+X5cHyx/&#10;3f4ay1lkqOG/+1TSR+XtjX7rf3qAIb7ybW6j/dr81SW/72Ty0/iqjcW/mzfvP92r2m2H2WbzPMoA&#10;2tP02SWSOR4/3db0bRxfcqnH5kUPl1YtYpJf3j0ASTS/6VDIk23b95f4WrvvAcX9jf6VdRtLJM3y&#10;/L92vFfH3iOTwv8AZZoLVrmRvurGu6uo8K/tFax4j8uGPwbPbQ26/vJGXbQB7N4o8Yf2Xpck08m3&#10;arfe/ir5T8Qa9J4i1qaZ/wC98tdx8TviDH4ttY4YIWg2rtZa83t7PyvMoAvXUUculyb/APWKrfNX&#10;nrRX0sP7iNm/utXqGm6TJqn7tP8AVt8u2tb/AIQiTS/Lsf8AlpJ/47QBR+E+l+JItFmjgjaf5WZd&#10;v8X+zXv3g2/tdU0+OO6j8jULdfLkjb+9VPwza/8ACL2tjDax7ZPlaRm+61TeJrWH+0I761+WZv8A&#10;Wbf4qANb7Va6h5lrPJtkX7teL/tWfGT/AIQP4c3VjBJ5V1dK0Mflt827bXQePPGWn+EvDd1rGo3y&#10;2Mluu5tzfM1fFfh+4179qr4oRzPug8N2cisu77rbWoA96/YD+Bkd/JJ4u16H7ddXX75WnXcytX31&#10;qV5HpelyTf8APNflWuR+Fui6L4N8I2un6dJFBtjXzF3fdaq/j7xHa3UP2GCTdt+ZmX7tAHhfxq1S&#10;TWbWS6nj2/vNy15ro91Jf2skd7H+5/h/2q9A+M2qSReG/M8n7rKq/wC1XnfgmX+1LGT7b8v+z/do&#10;Aqx6tJ/wlGl6Pp2nxXMfnK008/yrGv8Aeqn8cv8AgoxD8EbqPw7oOj2fiG6tV8uSSeTaqsv8Py1g&#10;/EC6k8G6f4u1h5vIsV01vsrK33pP7tfmXrF1deI9amvp5JH86RpNzNuagD7ivP8Agr148l/1HhfR&#10;4P8AgMjN/wChVi6h/wAFXvihdR/JY6bbf9co/wD7KvjVrD/loke7bViO18379AH1Jdf8FPfi9qkf&#10;kwXUVt/tRx7WrLvv+Ch3xouofL/t6WD/AGl+Vq+dY7WOKb5KuLawy/u/M/2aAPbo/wBvr40f9DJO&#10;/wDwLdWfqn7Zvxo1n7/izUP91ZNteY2el2NrD+73eY33marlvb2sf/LPdQB10n7X3xgl8uFPFmpL&#10;/wBc5mWpLH9rz4wWHmf8VZqU/wDe8yZmri1t7GK685I/3n3f9mrX2exl/eeX+8oA6Rv2vvjBf+ZI&#10;ni7UvLX+FbhqyZP2hPiZfzedP4k1D5vlb983zUQ6boNrpfmJ8t1/F/das+O1tf8AnntoAkuPir48&#10;v4ZP+JxeNH/tTNWHN4j8WapN+/1C8nj/ALvmM1dArQxfu/Lq9a6za6X+8SNWkb+8v3aAPO76XVJZ&#10;Pk89v4W+9u3VHNYTeX5l1NN/u7q9Gm16P/WJ5XmN95dtcjrFx5snmPHQBzf2CT/WeY3l/wC01R3F&#10;vNF/e/76q1eS0bvMh+egDPb/AJ5vJ/49UcN1JYahDNBIzbWVl+anXEUdSW9h9q/eJ/rF+b/gNAH6&#10;JaT4qsfi/wDs02t1BD5XiTw/Gqybf4tzV6d8N9Wm1Dwbp8yfNtby22/N8yrXy/8AsG+MI7rxJqnh&#10;O6j22uqRqs25f7tfRHw11aHRtY1TQbKNraO3kkkWOX7zUAdJ4ouLX7VHHP8A8to/MZf7rVytm3/L&#10;N/8Avqui163+1XXzx/vmX/vmuZt7Wa1mkhnjZf8Ae/ioA3LOzj/j/wCA7a2tPi0+6/dvtWZf4qw7&#10;NvK/5aVYt9N+1XX+s27v9qgDejt45rr5/n21Y/sGG6k8z/ln/dqFWjtf+WlWLe//AHn/AEzoA77w&#10;rdaLY2vzyeRt+9823dXE+MtNtdU8Seckn7tV3Ky1l6w/2q6jkST93/Ft/iqazvI4v3f3Y/8AaoAm&#10;m0+GXy/3e2RapzRSf6tK0Li6ji+5JuqjdXX7ny/+WlAGa15N/qfL/ef3qGaTyf8AV/vKkhuI7r92&#10;/wAsy/xf3qa1xQBk3kU37yT/AJaVix2E11qnnf8ATPy/+BV1F5LJ/q6ybhZof3iR+VJ96gD4F/aG&#10;+C3ijS/HGoagmnz31rcSeYskce6vF5vDuqWv+s0+df8Aej21+tEes3V15kPlwNu+95ke6i+03w7r&#10;2n+Tqmi2rTf89FjVaAPyNktZofvwyx/7y1Htr9TNW+DvhPVPv6Xata/7Ma7qoyfAn4ZxQ+X/AGCr&#10;SN/F/doA/MCiv0nuv2V/hrqkMkn9ly+Z/wBMpNu2sFf2L/hrdfvJ7q6gkb/lmslAH57UV+gtr+xL&#10;8ObqTy3uryD/AGvMq5/wwD8Nbr/mYrqD/tpQB+d1FfofN/wTx+H/AJfmWviief8A2fM21nzf8E7/&#10;AAjLJ/ovixv++vu0Afn/ALaWvu28/wCCculxTfJ4uXy6juP+Cctr9l8yDxR93/lozfLQB8LUV9nx&#10;/wDBPPzf+ZsgWP8AvVn6l+wBJazeXD4sgb/gNAHyFTa+x7f9gD935n/CSRN/47W5ov8AwTz0f/Wa&#10;p4uig3fMqr96gDw39kdpv+FjSeTHu8yNVr72t7eSL/X/AN6uF+H/AOznoPwWupLrTpJL66Zdsc+6&#10;vQFi/wCWnmfe+ZqAJlt4/wDnpVj7VHF+7f8AiqrHFVpbX+/QBsWv72Guk8B+MI/C995yR7ZIWX+H&#10;5a437VJF5cf/ACzq1fWsktr8n+yy/wC1QB9qalbyeMvBscjxq3mR7vu/7NfMutaNJ4c1SbZJtjVm&#10;Vt3y1698DfiXDLoMdjqk0cHkrt+b+KuP+My6XrGvedZXSvC25pPLb7tAHBrqkl1N8/yx026vI5Y/&#10;Lf8A4Cq1Cvlx/u/LqSSK1i/feX+8+7QB4r+1Z8N5vi18P/J0vb/aFn/C3ytJX5ua98L/ABR4dupI&#10;brRbz5WZdywsy1+wscNjdXUcnkt5y/e/hVq2I5bG6h+y3VjZtD/01hVmoA/EOTSb6L79rKv+9HVe&#10;SKSL78bL/vLX7Pax8N/h/rPmRz+E4Gk/57rGqrurBj/Zf+Geswyf2jpcXmfw+WqrtoA/H6iv1nj/&#10;AGIfhLrM0n2rR5127mVlk27qwbr/AIJ+/DPVLqSOCO8sY1+X/WfeoA/LXdRur9QF/wCCbHgO6vvL&#10;+1XSw/3vMqjef8Ex/BMWof8AIyT20P8AdZtzNQB+ZrNQ1fpJqH/BMTwnLJ/oviyVY/7rVDD/AMEv&#10;fDcv+s8XN5n+9QB+cK0tfobqX/BMHR4v3dr4u3f71VYf+CX9jL9/xZ+8/u0Afn21LX323/BMu1i/&#10;5mTdJu/hqa4/4Jl6Xax+Z/wl27+8q/w0Afn9ScV+hlj/AMEzPDt1aySP4ubzFX7u6rmh/wDBM7wj&#10;f+Z9q8ZNBt+XbuoA/Odq+0v+Cc/iDQdL8SaxDqM0kF00LeX/ALX3a9Om/wCCYnhOO68uDxRLPH/e&#10;3V2Xwv8A2SfC/wAKtakktbqTULrbt3UAe2Sa5pckn+hTbv4moa/h/gk/d1Rt/DMNh50afLub5qFs&#10;JIv3aUAbVvfx/wCr8z95/drQW4+yw+Z/y0/hWuZ03RporrzvvSV00NrJdffoAjj1Tzofn+WSrEN1&#10;VOTQZIpvM8z9y38P92mwxSRTeWlAHE/HTwDN488IzQ2scbXyr+53f3q4X9mXx5r3gjXpvC+vRr50&#10;MfmLub5tte9Q+Z53z/6xq8L+NXw7vrXVI/FGkblurf8AeSfN96Nf4aAPszwvqkN/a/avvTf3f7tS&#10;eLteh8JeF7rUJ/lk2t5deA/s5/Fr/hLdP8uCRftS7ftEDfwtXXfFLWY9Z8nT/O8/a25l/vUAeO6l&#10;Z3WqapJqk/zfaP3nzfeqNrf/AOy/vV0moRf8tPu+Wvl7a5O6uv3lAGHrmjWN/N5l1H93+Jqy7X7d&#10;4Duv7Q0uZmj3bmgZvlaukuovM/d+X96qfiC3/wCJXHCn+rba1AHtHg3xva+MtBhm877LM38K/eWu&#10;gsftV1p91p91dS+XJG0f7v7y18v6Hql94X1CO6TcsO75l/hZa9G8SfG77Bpfl6RtbVNu75vurQB4&#10;v+0J8PviV4N1D+0NE17UJ9Bt22szSMu2qvgv4gzaXJYyP4o1DVbr/nnK25Vau08ZfFLxRr3gO+hv&#10;fKnkuNu6OOPb8teW+FfDkksPnWUP3W3Sbl+7QB7kt1/wt++hh1TVG0+FdqyRwybWZf4q4f4jfBGT&#10;S/Ekc3gOaef7O26GWeTc0P8Au123wl+F8mg3UmtapM3nTK3lru+Wu48M/EHS7rxxHorwt50P3l27&#10;VagDL8F+NLrWtHh0fxDql1p+tQ7Y2b7qstfLv7TH7SPiz4S+KP7H8PeKJb6Hb8zNJu2/7Nfb2oeE&#10;rXWZvOuoVgjVtyyfdZa8D+Mn7FHgn4jedrEGsNpV98zSM0m5ZGoA+PdP/b1+Kmlw+X/aEVz/ALU6&#10;7mpsn7fHxW87zP7Ui/75o+IX7Ovg3wHJ5d74uVZm3Ksa/NXnbeA/CP8AB4k3UAeqR/8ABQ74qeXH&#10;G91att/iZd1R6t+2R48+L8Mfh3UY7OCG4/ds0Ee1mrzOH4aeG7r7niiD/gXy1teGfhvo+l6hJdJr&#10;0V9JCu6OONv4qAOk+z/Zf3L/AOsX5W/3qcqx01pf31OaXyv3dADVaT/tnQrU7yqbIvlUANa3/feZ&#10;5lUfFDeboM0b/wCr+Zlb/arQZqz/ABJb+boM2+TbGv8A6FQB5Ovmf2XJXNtXXWbeZYyf521zLRRy&#10;yf6ygCvHViaX9z5aVDJ+6+5TrWXypvn+aOgCKitWSW1mh8tI/wB5WXJH5VACVKtrNL9yGX/v3TYZ&#10;fKkjkT+H5q65vihqnlxxww2sW35dyx/NQBzcOg6hdf6uxnf/ALZ1YXwrrEv/ADD5f++a3l+LGveT&#10;/rIv+Ax1Rm+I2vS/8vzf8BXbQBDJ4P1qKOPfasn8PzfLXXaT8EdQ1SOOSfVNPtt3964+asnw/rN1&#10;4o1i1tdUvm8lvlZmavdNe/Z90G10uO6tdYluZmXcsCybmWgDgde/Zzk0bRY75Nas76Rv+WcEm6o9&#10;B+Df2XQbrVLrULP7VD920aT5mr6S/Z9+AXhua6m/4SuafyZo/wB2vmV7Na/sjfDPVLqTZ9q8vd93&#10;zvvLQB+YP2+SK6khfb8rVIt1/c/3q/S74of8E9vhz4t8LzSeCppbHxFbxtI0Ekm7zK/N/wAdeBdY&#10;+GniKbS9XtWgmhZl+b+KgCax8VX0UMcM8jeWv8W75lr7Q/Yj/avk0a6h8O+JdUZtPkk8uFp5N237&#10;tfCe7zaIfOtZPOtZNsn3flagD+gaRrW/tY761mW5sZlVlaP5lqi0sdj++/5Zt/DX5Y/s3/tw698L&#10;5rXRdbma50f5V/efMyrX6KfD34jeG/irax6ppGtRS+Yu77D5nzLQB9ASSSS/u6c1v5VU/Nki/eVc&#10;hvJPLj8+P941AEcn+xVeNf8App/31Vi8uI7WPzHrJvtZjtY/MT5qALX+q/eVcW6j8v8A1dczN40h&#10;i/5Ys0lWtL8UR3X37X/vqgDaks/tUfmJHurF8aeJtF+HOi/avEN1Fp8bfdaRtu6vD/2vP20of2bt&#10;P0+PT9PW+1S6j8yONm2qv3v9mvzj+J37VXib9pvUJP8AhIb5raGP5obGP/VrQB+p3gf4q+CfiXY6&#10;pfaJqCyzWe5tu77zLXy3fftpa9F8RptP1G1iXS45PLj/AN2vivS/FGseCI5pNB1ifT9yssnltt3V&#10;zOj+I9Q17xJ517dNPG0yszN95qAP18bxvpculw6prd9BBazKrbY2+7Xj/jb4tR6zrEdrpd1F/Zf9&#10;5W+avB/id8YrG60Gx0fTrHd/o8cbfN/Ftrynw/f6xr11/Y9lG1t/el3fNQB9DfEj4nWujQw7P+Jr&#10;fL93y/m+auZt7DxF4y0eS+16T7DD80kMf3asWdjp/hfw3azapa7dQXd+8b5mZqyfEnirUPFscNrB&#10;ughX5tqr95aAPKfHFxDDqEcNrJ++X5W/u1seGZbrRvLurqT/AEVfm2tXK+Lryx0fxF88m6RW+aNf&#10;4mpv/CUXXjK+8ny1sdPj+9t+6y0AR/F7x9qHjeaOFP8ARrGFfLVV+VWrk/DdhY2HmfxSTfd/urVr&#10;x9q0cX+i2v8Au7v71Yfhe8ji8yOf/Wfw0AdAuk3WqahDHBJtjZl3bv7td9qjQ6DpcOn2satNtVpJ&#10;P4t1crpeued5cbx/vPu7q6bxFdR2GgxyQRxzzN/F/doAz2urWWGGFI2+1fxN/DXrXgXVIdBtY7Hy&#10;/PkkZW+X+GvD9FvP9K8t/wDWNXtXw/s5LXUPMeNW/d7lagD0iG3tbC685/3t1/yzrqtL0vyrWTUJ&#10;5t277sf92uTtbfzZvOf/AFldd4faPS9Pk1C9+a1Xc23dQBpWeqaP4c0HUL7VLryI2jZV3N95q8v/&#10;AGe7jT9Um8WapdTKsfytD/s/eqT48aHH4t8B/boJPs1qsnnKv95a5P4L28N/4H1SSCHbHMq7vm+9&#10;QBrNrljLDqmzc25pFXzK8Fkt47DXprp93mMzfLXsGg2UnnTR+Z5+1mb5vlbbXmviizjl8STbJNv7&#10;xv8AgNAG1b+Z5Mn7z+GuTuGm/fSJ/e/8drtNJ8u6tZIU+aRV+Zq3vBPw8tdUmmurqbzYVX7u3+Kg&#10;DxlbD+1LqONPlkaSv0U+Hf7JPhHxl4DtbrxDdTzxzQqqrBJt/hr4LWKPS/iNNY/8s5Jv3a/3a+oP&#10;Dfxa8XeF76PQbX/jxjjWRWagD2bw74X8G/CCSbS9Etf3iybY1n+aRv8Aar0yz1bVL+1tZPsqwWqq&#10;3zV8x6lLDLdR+JNa1qX+2I2/dwL93bVHxt+0P4s/se+tdBk8i1Zdvn7fmjoA9s8dfFyHwbJ5MEjX&#10;OoTNt+b7q181/F7xvdazqkMk8zTzTLubyvu1yeg6xdapp8l1qOoNcyNJuZm+ZmasPxtqk0slr/Z0&#10;m2TcqtQB2XhnQbWX/iaPH5U3/LT+9tra3SfvP3jeXVO1tZrXT4d8n8KsyrV630uTxRDHHZSNBIrb&#10;W/2qALljoMmqeTskXy2r1L4d6fHFdSafPH+82/LJ/CzVR8H+D49GmhjnjZv73y17BN4fsbWGGaCP&#10;btXd8v3qAMHUvDkmjWsk3lq38Xy1w/hPVLrXteurXUd0Gnw7fL3fK1evR3/2+18vy/u/xV4z8dNY&#10;sfh94dj8SQTfu4dzSRr8rNQB0XiTxRovhKOaR5l/cqzfe/hr5V8XeJtY+Pvi7+wdEkk/sfzNs0i/&#10;dqTWNcm/aMjh/sHdYxt+7kX+Fq96+E/wMh+F/huOFJI/7QmVWmk/iagDW8E/DnR/hrosOl6d/rmX&#10;dNP/ABNXTQ+Xa/8ALTdVH7HJaw+X5m7+81R29n5k3meZ+7oAkvopLqaORJNsi037LJJUjNJFN/q6&#10;k3ebQBHGsf8AHJRH/wAfUez/AFdaVv8AZf8AWPH+7X+KuP8AFnxY0HwbD5z7Z4/m2qrbt1AHVL9l&#10;lm/hatC3WOP/AJZ15/4F8aWviO6kkn/0aNv3kas33q9QW1jlh85Pm/2aAC3i83955f7uppLjyvM/&#10;2VarUMUnkx/wx/8As1V7OX7frH2Hyd0e1tzNQAeAdWsde1S6jex3SWv3ZJ1+Vv8AdrkfjN8WLXw5&#10;N/YukR/6VJ8snl/dXdW18UvGmn/DTQZPIh8ibb+7WP7zNXhumxTazNJql7H++k3Mu7+7QB0Hh+/k&#10;utPk3/6xfvM1a1n+9/d1i6DFJ++/d/xfLWxo/nXWqSRxx/d2/NQB3HgG186b/RY/3attZq9km8OQ&#10;y+XJPGvmf3v4q5nwX4ck8OafHI/72Ob95/wKu6jv47q18v7sn/oVADZGhl0/yZI1/uq38Vc7Na/2&#10;DY3V1ql0vkr80e7+7UerXkejeZdTzfu/4Vr5P/ay/aH/ANFh8N6JdNPfXSqrLG33aAOR+Mnia6/a&#10;C+I0fhfS5GbS1k23DL/EtfUnwz+HOj/DTw3Dpelwqs21WavC/wBm34aTeCLH7ddQtPqlx8zMy/NX&#10;0VC0nnRzfdkoA2Ldrrzv9Yy/3tv8VWluo/tXlvu8z+81EdndXVr5yfxVTure6itfnjVf9rd81AHG&#10;/Gi/83S4YfL/AHfmL/wKvP7PUobW+hjePbH8yzV3Xj6L/iXw75Fn+b+991q8t8aN5skNjax7pJm+&#10;8v8AFQB4z+2BfWvhf4Q2vh2C6lnmuL6ab5vvbW/9lr4htbXytPj3/wCur6M/bG8Qf2p8RrWx8793&#10;Dbxrt/utXhOrWscXl/d/+xoAw4ZZP9XRJLJ/q5KmkbzZqjZqAJIZY4qr75KFio2+VQBoWd/J/q6v&#10;RyyS1i7q2LG3k+yx7/8AWUAWFqaRf+Wn92o46kaKSKgCnHL5snmf+O05br99TW/5aU6O3j8vzP8A&#10;lpQBJJf1DJJJLUKxTXX3KbHL+8kh8tvMoAdHL5UlU766k875/wDV/wANXJG8qo5PL/joAzZv9XVG&#10;atBoo6pyN5VAFFu9XtJm8q6qNYo5amWw8qaOSOgD1T4F+Mv+FffFDS9USPdumVWX+GvujVlktfi1&#10;a6okKr/aVrD/AKtflXdX5uzXElrJY3SSbZIW3f71fpU3iCHxF8B/CPiSCRYNQt5Fjkb+KRVj+7QB&#10;0moWc0viKGOOPz9zKrMtXvjFpcegzQ2vl+Ru+6zV5T468eapY6Xa6w91/ZENuqt5kDbt1ea/Eb9v&#10;DR/GWlw2skLNdWv3p/us1AHsFu3lSeZPJ/u/NVyS4ki/eeZXyDpP7aXlaxDHdaWs9juVWZm+Zf8A&#10;x2vrrwrrOl+MtB0/WNOk3Wt1H5m3+7QBvNazTQ/6z+GrVvFJ5P8Au1oQyxxTR/u/92ppLqP/AFfl&#10;/vKAMmRvKqOFft8nlp/9jW9D5Mv/ACzq1HZR2v3I/wDa+WgDBk02a1/d/wDoNZ91bzRSeZ5bLu/7&#10;5rsG/wDIlN1BfKtY9/8AwGgDmYbCS6+5/rKJreSL/WVrLF5X/LOq/wD49QBktF5tVbxZP9Z/d+Wt&#10;CS68qT/V1Xkuo/4KAKMdh/y2/vfw024ipzXH76o1/e/coAqtcfZfuf6v+7TVi/5aUTW8nnVNtoAj&#10;W6k/1afL/u1Gy/vP9X/wKrDS02gCFm83/rotTLFHLVGaKa1k8zy6uWPmS/vPu0ASR2/lR/J8v+7U&#10;1n+6j8vy/wDgVNZfKpszSRUAWpPMi/d1Jukkh8vzP3f92qP2qSSnR3//ACzoAsRt/wBM1rLaXypv&#10;M8tW/vVa/wBTUKr5tAA1/H/rP/HadJcR3X346PsH/TOoWX+5QA77fJdfuf8Almv3aP8Aj1/eUTWs&#10;f7uTzNslTRrH5Pz/ADfw0ASR3n7nzPLqa3v5pZo5I41+X71UY4vstXrO4/c+X5dAFqS8/wCmf+1T&#10;f7Uk/wBW/wDwH/ZqGSWm280cX7z73+9/DQBvWMscsPk+cyzfeqSzb7BDJH5jNI396stvsv8ArE/d&#10;SVoQtQBat9Zjtf8AX/Nu+7Vxb+G6j8z+7/DWeqwx/fj3f+y1cj02GX7n+9QBH9oj8zzvu1aVvN/e&#10;P/q6ozf6zyak83yofJegDejij8vzPMqn5v2WbzPvVnw3H9z5o1+WrUbebQBea8kl+5I1TW/iC6sP&#10;3fytH/easuS4ji/d/wDLSqreZL9+gDa/4Sa6l1CPz/ltf+mdWrzV4f3cjx7o93/Aqx42jqaRZP4K&#10;ANS81aO68vyIdsa/99VX+2R+dWfbxSed+8kp11FJa/vvL3R/7NAFi6lk/wB3/dqnJeSWtSNefao/&#10;M8vbVOS6/wCWf3v7tAGtb6p/f+b+9/eq550MsPyRr5c3zf7VcvZy+VN+8/irWj1KGKby/M/ef3aA&#10;LX2C1tfMk/vVTks4/wDWJCtaSy+bHUKxSfx0AV4Wki+5H97/AL5qb+zf3nmf8tPvblqxHdRy/u6t&#10;NLHQBRmWT/ep0fmVcWWP/tpTVl8qgBsN1NF+7SOrUPmS1Xj1SOL94/y1aj1SO6/eQ0AR2dxJ50kL&#10;/wCr/wBqtSOWPy/9WvmVRm/56U5WoAm8r7V/10qrfaD/AG9YzWN1/wAtFaP/AIDVxm+y/vP+WdSR&#10;3Hm/coA+U7zw/dfAf4gSSQSSrp95I0m6P+Gu+03xRqHi3VJJp9qwqv7nb95mr0z4hfDm18ZaX5d1&#10;dbZFXcrbfmWvmf8A4S2++EviL7DqNq09ju2xz/xNQB9HWNr/AMS+SR9vlqvzbq4GbyZdU8yD5o93&#10;y102l+PtP1nw7+4+aSRfu03RfC8MVrHdeXt/urQBzuofuo/MeP8A2qwVl+3yf9M/9qug+IEv9nzR&#10;7P8AVt8tYtvFJLa/JH/wJaAKOoW8csNY/wDYclrayTeX+7/vN96ug2/8s60Ne8z+xYYXj/c7t3+9&#10;QB560vm6XdSJt+Xc3zfxVw/w5+Ks118QNP0GfT2gtby48maTbtXbXvHw90a117xJDYvaq1iqt5m7&#10;+Guu+J3g/wAE6D4btZtOhg+3LIzRzx/NIzUAN8dS61LJY2ukeVBJGy7mk+60dVdW0210vUIbqC1X&#10;7dN96dV+Za6LR2j/ALL0+G6k3XU0fmL/AHttO8RWsP8Aosfmbd27/gNAHI65eeIr/wDc+d/ovy7d&#10;v3t1cD4wtdY0vT5JPOla12/vN3zbWr164lh+y+Ym35a8j+JWvSapa/YfOaCx8zbNIv8AeoA+Dfjs&#10;skviSSZ5N3zNXkrRV9QftNfCO+0v7LqlrG1zC25vMjXdXzLIvleZG8bJJ/u0AQtFXQ/D9pIvEUP3&#10;mjXazKv8VYUbf9M2rqPhrqUOl+KIZrqP9391qAPXriP995yf6tvmVf4lqPdVi6vI5bqSZP8AUs25&#10;f92ms0d1QBG0v/LOOnMvm1HIvlULLJQA7/pnWb46tZP7B8zzP3P+zWgzVm+NLjyvDvz/AOrZvu0A&#10;ee6Da/b7X/pj/F/eo1L4ef8AEvm1Cxm3Qx/M3+zTvDupQ6Xp99J96P5flq5/wsj/AIpe60uOxX99&#10;u3N/FQB5y1LSslOWKSX/AJZt/wB80AMqza3klr/tf7LU6PS7qX/Vwyt/2zpzaLfQ/wCstZYt33dy&#10;0AO821upP9X5H/oNWl8OTXUPmWsiz/8AAvmrrvB/wH8UeMvL+y2vlRt/z0r0yH9k3xto1r5kMKtI&#10;391qAPn2HQ77zP8Aj1laP+8q7qdJ4fvov+XWVf8AeWvpDwn+zP8AEa6k8zyVWNf4ZGWuqh/Zd8Ze&#10;I5pIbqaK2jh+9QB8mw2celx+Y8377721fvLXeeBfixfWuqWtrPIzQsyr81dd4q/Za1jRtQ/fzbod&#10;3zTr91a6zwj+xlDrNr9ug8UL5i/Nt8vbtoA9K8E6tJrNr5kc37xfmX5q7rw78UL7QdajhnjZo/7y&#10;/wANcv8ADv4GX3gPzpL2++02vzMv+01dhY+HPNkkmSNYo2oA9s8J/EaOXy9Qgj2yfxf7VSfGz9nj&#10;wn+1V4TkkSNdP8RQr+7n2/MzV5XpvnWN15iSfu/7teneC/GUNrqEMbzeRN8vy7vloA/PPxp+wb8S&#10;vCWsTWqWP26Pdt8y2XcrLWfa/sQ/FCWH5NHl+b+7X7GR655sMcybZ/8AgO7dWpY6lNfwySQRrBtX&#10;+7QB+ONx+wH8VooY5P7L+983zfK1dd8Of2Yvjd8PtUjutOtZ7aRf7rfK1frYus+Va/6VJF/tNJ8q&#10;rXD+MvjxDYf8Svw9Yx61rDfLGqr8tAHqzeZ5fmVC1xJ/rHrcjtYadNFH53+r/d0AcKupX0t188LN&#10;Czbf9lVrYjtY5f8Aln/47XQf2HHN9z5v9lfmqrcRw6PDJNqE0NjCv3mmbbQBwuoXElhJNvsWaNfu&#10;7V+9XSafoN1NDHI8KwQt825vl215P8VP20vhz8ObGaG1mj1XUI1+VY/mXdXwb8VP+ChnxK8b301j&#10;p19BpFju2qtt8rbaAPVv+CjWg+DfEcMcf9oLPrFmvlr5cm5l+9X5/wCj6Na6NN5iSfd+9u/u13Wj&#10;2fiL4v8AjiGxeaW+mupF86dm3LXXftdfs0/8KR8O6LqkF80/27csi/3dq0AeH+MPG8cX7my/iX71&#10;Hwdv4/8AhLIZNR+a1Vtzf7Vecx/vfMrsvAdnN9qkkT/VrQB7R428UWN1rE2qada/Zo/LWNVb7q7a&#10;sfDXx9H9qkm8vz7pfuqtcLeXH2/zLH5vM2/e/hrtPhLYeHfDnmahqky/uW27d3zNQB7dpMt14t0v&#10;+0Nbj8iNv4ZP4a53xl8SNL0u1k0/w9D9p1Bl8tp1X5VWq9xqWqePLXzrKT7NoNv91W+WSRa5vUv7&#10;L0GOTZH/AKU3/AmoA8nureSLWLq6vZN0jMzNupy3/wDbP+i2Xyxr/tbaq+ILr+1NQmj+7tZt1Ytj&#10;cSRSeXa/6z/Z/ioAua9ZyRQ+W/8ArKsaDYQ/ZfOf/WVXvLqb7L5l1/rP9r71R6HdTfavn/1NAHda&#10;TcQ391H+727drSV2TWtrdaXNshb73yt/Ctef+Hbryte+eP8A0VlVW/vba9w8UfYbDwja3WnQ/ej2&#10;qv8AeoA8lh8u1+5ta6X71exeB4pvssd0+77tea+H/CUkv7yf5Zpvu7fvV7B4b/4l8Pkv821d3+zQ&#10;B1Ecsn2Xzvu11Xh3y7qx869/1K/w/wALVycfnXUPnPHth/hrW8M/atU8zzPltYf7v8VAGT+0NcfZ&#10;fg3NNaxt5bXixqq/wrXifwb8dahYaXdWsFr+5jX5a9++Mn2WX4azQv8APtk+Vf8AarwP4Y+HNUtd&#10;PkvvL3Wtx/d+6tAHYWN/J5M03/LaT/gKrXkuqalNL4kmjSTdJ5n7z/ar0q6WSXzoYI28xl+8tZen&#10;+Bf3Ml1PGvytt3fxUAWvDssNhayST/L8q7q9a+CtvY3+g6x+73SKrSK38K14m0XlahHp7/vY2+X5&#10;a928G2EmjeF9QktY/IhWzZmkb5V+7QB8w6fLHL8ZIZr2ZfJ86vprUNehl1CGGyj/AH0aq0jf3o6+&#10;I9Jv5r/4tRzfNLD9q/h/3q+2PFHg/ULDWrG6g2rayQx/d+83y0AWpJYb+TzHj/ef7Xzbap+Lrq1s&#10;PC91v2wblX5v71Wo9L/6afvP/Zq4H4sabqkVrDM8cs9jb7vM2r8rLQByMfiCHS4fM8v/AEWuH8Xe&#10;N7XVJo47KT7N+8+WsnxB4tkuv3fywWq/Lt+61czpsX9qapDHBC0/7xdu1d3y0AfX3hH7Vr3hOxkg&#10;/fzbVVq9W8K+EtU0axjuvsv/AE0ZdvzNVr4Z/D77L4DsZkj27Y1Zv++a9a8M2sN1HHC8275fu0AW&#10;vCcses6X5yWvkTMvzLIvzLUkmpR6NN5N7+9/9lqxu/su6k/d7f8AdrnfF1nJr1150H+sj2s391qA&#10;LGseI9P0e1kuvuw7Wb5vlWvhn4xeN9U+PvjaHwv4dj/0FZPL3L91q7D9ob48fb5v+ER0j/kIKywy&#10;eR83+y1ekfs8/CqHwHoMd9e2q/2oy7mkb71AGl8K/gt/wq/QYY/MXzvlZtv96vRGlmk/ePJUl1ee&#10;b+8+9Wat/JLN+/8Alj/hoAsXDSVCsVSNcRxVG1/D/tUAR+bHJdRx/wDLT/0KiSKTzvLq41vHL5ey&#10;P94v8VQ3kUkUP/TSgCS4Wb7DJapHujZfmavl3xNo1rF44mtZ45Z7W3bdtZt1fU2n38P2XyZ9y/L8&#10;zV5D8TvhnNqnmX2nbvt3zMu37sjUAc74q8UaDF9l/svct9HH91W2qte2fCfxRdap4dsZn+aTau7/&#10;AGq+QV8F+IvFGqfYfLaxkhb5pG+Xc1fcXwX+B+seDfAcN083n31xCsiq33Y2oA6Zbe6ijkjeH98y&#10;7l/2ajvL+18EWMmoav8ALJ5bMq/xNVPQ7rXrW1muvEMkUE1uzfMvyrt/hr55+LXjfVPiFrElrazb&#10;rG3by/8AeoAbr3i2b4ja9JdPHttd37mOSu00uK1/sv8A1f3flb/drkfC+h+Va/6z95DXcaLax+XJ&#10;G/8Aq6AIdHm/4mnybVh2t8tdd4H0H7f4ikk8vbG3/fNcbZ6TdWuvfJIrWrf99V7R4PtY/wCy4Zk3&#10;ecv+s2/w0AdxpNvNa/6LdfN/d/3atXFn++8z7u2tC1gjl0+OT/gP+1urk/GGqTWv7tJP3aqzSNQB&#10;4T+2Z8Wv+ED8Ew/Yv+QhcSNHH/sttr59/Zr+Dc3ijVP+Es8S7rm6mbzIfM+ZdrVueNNc/wCF6fGC&#10;TT/LWfR9L2yf3lbb8rV9XeGdJtdL0vT4bW1WCGGHau2gDQ0uzh0uGPZD93+8tTLF5sn+r+9Vq4i8&#10;2H/ppUOnyyRXXk+W3mKu5f8AaoA8F/ba/aHvvgP4NsbHSJFg1TUI90e77y1+e6/tufEyXUPOutUa&#10;eP8A55/w17R/wVC16a/8WeG7GeP/AFNq235fm+81fDsK/uaAPuT4C/tGax8Vde/s/UZtsn3vK3fe&#10;r6y8H2sf/CSWsk8e6OGOT5m/3a/OP9imKab4yWvkR7v3cm7d91Vr7K+LnxGm8JTX32WOVY7X5Wk2&#10;/Kysv8NAHxL8bNZ/t74ta1+83RrcSKrf3V3V57fS/wCleX5n+7XQeIryHVPFF9dQf6yRtzVz95pd&#10;9dTfuI91ADWamtLHWxpfw+1jWY/Oghlbb95VXdXRWvwn1S//AHaWM/mfd/1f8VAHFtdRxeXvkq5a&#10;yw3X3Pmr0yz/AGdfEUkfmT6XL/s7o6vXXwPvvDkPnXsPkQ/+PUAec2drD/HVi4Xyf+Wn7uu2t/h9&#10;ay/vp5vItf4f7zU63+HdjdSeY8zeX/D/ALVAHBt+68uneb5v+z/vfxV69oPw50uXzPtUi+X/AA/3&#10;q0o/hposXmfu2l/u7vu0AeAyeZFN/q2/+KprLdSzeWny17pffDSxl/eWsf8AwH+GrFn4Dj8n99ar&#10;5i/L92gDw+PTb6X93BHtk/vVoL4f1SX78cf+9tr2qz8JRxSSfarVVh/hZVp3/CK/vvk8zyf4floA&#10;8NXwfqH/ADzZpG/iqG48G30v7t42/wCA19AQ+HJIof8AVs3935aI7OO1/eeSrUAfPc3gG+hj8xI2&#10;rLk8Jah+8/c/u/8Adr3ybS5JbqT94y7vu/3ak0nwRNrOoWulvJt+1TLHuX+H5qAPneHwvNFH/dp0&#10;em30X/XOv128N/8ABLz4f/2PayavqmpNdMvmSeRIqr83/Aa878bf8E8/DfhfWJI/7a26ftaRVkk/&#10;ebaAPzX1K3kurWHZJt2/e/vV9ifDHxl/an7N81jBatfSWbMzeX/yzXavzV478avhHp/g3WtQh0uZ&#10;m0/d+5aT722tj9l+wm16x17w2moS2MkkLNGqtt8z+HbQB6F4i1nT7/4D6hdPHL+7VY2WT5vmr4FZ&#10;fNmk/wCee6vpDx58UpPC9rqHgfVI1aGGRo2Zfvbl+WvnnUPssX+ok3UAZ8i1+i37E+qWOs/DmGxe&#10;T99Zr5e2vznZq+6v2AdBmk0vWL593k7o9v8AtUAfWW2SLzP+ef8ADWhHZx+T5j1n3kf9z/V/+PVJ&#10;YrJL9+SgC15P76tKx8yKP+9urFvvMi8vZJ/vVTW4m/d7JmTa1AHXXEUcVZN55kv7v/lmv3aP7WuJ&#10;YY98f8PzVD59AFVvO/1b/wCrqFpfKj+SpLy8kimqjJL5v7ygByxebN5j1nzaXJFJJIn+r+9WlDeR&#10;1DJf/wBygDJh8zzP9XRJ5kVWJJfK/eJ/rP4qryXHm0AR7veo2l/791NJFHQ1vH5PySfvP7tAFGRv&#10;7lTWv7r95PUKt9lm8zy/9lq0F/8AIdADVl/6Z06Py/8AWf8AjtV5P3UlV7i68qaORKANpfL/AI6r&#10;3UEctEdxHdQ/J/rP7tCr5VAFeNI4qvQ+TF++8vdVOZakh8zy6ANCNrGSTzHjp0n2X/lhVf7P+7qP&#10;b5UfyUAOmi/791DGkcVHm0LQBM1rH/H/AKyqc1v5U1WGaSoV8yX79AFdZavWv72PzKha1q5brHFa&#10;+XQBnsv7yrC2vm/cqRVqxDQA2zt44Yf3/wA0lWI56GWPzo/L/wDHqtKsMX3/APvqgCRatLceT/01&#10;qG1ijk/5aL8v+1V7b/y0oAIVqrJHJLdSR+XWhC3/AH7p0d5D5nl0AZsMX9z/AL5q0tr/AMtPMq4s&#10;UfneZViG3j/75oAoyWcd1HH/AAyK1R3EUn8ce3+6396tKSSOKo/tH2r/ANloAox28n+sqT7V5VSR&#10;+Z53lvUn2f8Av0ARtdVMrSSwybP7tOa1jl+//rKFXyv9mgCj5UlV5m+y/vK0rqWOL7lZtw3m/wDX&#10;SgC5Zy2ssPnf8tP7tRtawzah9qf+Hd8tQ2/kxfvH/u/dpzX8MsPmeZQBuWcX7vzKo6411F5cifND&#10;93atU9H1L/WRvJ/u7q2leSWH5/8AV0AZe2Ty6qwy332r+9HW9Ha/8tHqRov7kdAGevnf6ypI7iSp&#10;Gl8qby6sRxQyx0AQr5cv36mtYIbWSTZ8u7+FqtWtvaxf8tP3lTM0P8f+soAdCtWttQ2staCrHL+8&#10;oAzWs7qX/li3lt91v4aktdNmtfvybv8A2WpLqaaKSHZM3l/3f4amjuv79AENxayS15D8ePCv2rR4&#10;7p7Xd5Pzfd+avat8dQ6pFa39r5M8Kzx/dbdQB8c/DHxpY2GqeT5m6FflZf7tfUVjqlrdafHNBD58&#10;My/eVvu184/GT4S33hy6kuvD1jthmbzJGj/u1l+AfilNoM0Olz3U3lzbVZW/hoA9q1qwj1TVJP3n&#10;mw/e2/3WqwunQ2trJHax7ZP9qtTw7aw3Vr9qT5t38VaF1Zxyw0Aedw6XNF5n+z95qtXktrLa+S/z&#10;TV1F9pMf2WaPzNv2j5V/vVxLNYxSfvJl8xf3atu+WgDkfFHi268Ef8evy3TLuVl+WqvgPVIfHmtQ&#10;317M1tHHJ+7gkb5Waq/xG8y6kjk8lp/LXb93dWX4X1mHRdLhk+y7ZlkZl8z5aAP0A8J/Cfw7r3he&#10;OZP38zL8s6t8y1wvjr9ni+v7XybXWmsZP+ejV5n8H/20tP0G+h0XUbHyLH7rSf3ZK+ptP+J3g3xv&#10;Y/6LqlrPJt+75iq1AHlOj/s3R2trH5+tSzyfxf3WrN8dfAXQYtHk/efvPvbW/irutQ+NnhPwjqk1&#10;rqN9EsK/dbd8teA/Eb9ry1l8SSR2tqs+jqzLHOvzbqAKui+C47W1msZ4VvtPb5ds67m21z9x8Bfh&#10;zf3Ukb+HYvMZvm/d13Hwt8bw+PJJpvLaCxt9rfd2stdVrVrDdXXmQR7Y/wCFl+81AHmOl/sz/CGW&#10;by7rw7tk/iby68t/aq/Zr+H/AIc8Dw6x4X0/+z5FZvurt3V9Gf62Ty/uyL8v+9Xk/wC1tqM3/Cr9&#10;PtfL2fvmZm/vLtoA+I9PWOK1hh/5aKtaEfl1Rji//ap27yqAJJvLpq+XU0iRy1DMvlfcoAjb91+8&#10;rH8ZXEcug/8AAq3Fi8379Yvji3ji0HzH/wBX5m2gCP8AZz8P6P4o8cR6XrEfn2tw23av3mr6+8ef&#10;s/8AgOLwvJ/ZGgtFfLH95o/vV83/ALD+lw6p8ctH+1f6mGTdX6jeLtDsb+bybKGJY2j2r/vUAfC/&#10;wb8JfD3xbdXWi6josUGoWrMu5o/vba9Qs/Bfw18G33nT+G7VoV+7uhVqx/it4Nm/Z48cQ+JLqGL+&#10;z9QVtzL/AHmrF03VJviDqnybW0dm+aSgDc1LWdP8UXUlr4K8D2rTLu/f/Z12rRofwd83zLrxZpcE&#10;838KwR7VWvTNB/s/w5DHH4e3QfKqyN/EzVYuLyaWbzPMbzKAOLj8Gw6N5fkWLW1r/Cy/KtaUfmWv&#10;3JJfL/2mrakuppY/JnkZo/4V/hWsGaX955flt5dAGh/akf8Aq/MlX/dbbUMN5H5ke+SXy1b5vm+8&#10;tQx2vmzfPHReW/kx/JH+7/i/vUAaUn9g3/mfbY/Ph+6qtXmPjbwXdaXN9q8NXX7uH5vIX+KuuWL/&#10;AKZ/99VYsbCT/WJ/rFoA534f/FDS9Zmk0vV5PsOoKv3ZPlVq7K8a18vzIJN0f95fu1yvjz4S2PjL&#10;/TrKNbHVIV3K0fys1Zdnq2seCNLhh161aeFdq7oF3NQB2ElrJL+8gqndaDdSzRzQTbJFrasdc0e1&#10;sY76fVLWCFv4ZJNrLWTD8RvC91qnkpqkDRt/FHJ8tAHUeE/HmtaXfR2M8nnx/dr1y1+LWj+F7WS6&#10;1GZYI1Xcy7vvV83+KPHmi2E0drokkl9qE38UfzKrVh2vgXWvGU0MmrzSrarJ5m1f4v8AZoA9wvvF&#10;GqftGX39l6J5uleHVk3ST7trSLXt3hH4faP4I0+GPTo98ir/AK6Rd0jV4n4V8VR+DbW1sY4VsYY1&#10;VflX71eveE/iNa6z5cfl/doA9oaL/lo/+rrP8QeLdB8EaPNqmt6pa2NrbrubzJNrV8Z/Gz/gonos&#10;trHp/gCxn1DUG2yLPt2xq1fKOpeD/FHxf1iTxF458SXVt9uZpPs3mfu4/wDgNAH1F8Zv+CpWl6Dd&#10;Saf4G0Vr6TdtXUGb5Wb/AL5r45+Mn7RPxu+N37y9mulsfvRxwL5a12nhnwv4N8GyeXa+Rcxq27dd&#10;ruarWreN4ZZJIf3Swr/q/J+VaAPnnwv4B8WeI5Jo9Uumtt38U7bt1d14B/ZQute16OH+2Fn3Mqsy&#10;r93/AMer0bwz4SuvFuqQ7JGbzm+Xb92vor4Y+DYfButQxpH58ny7v96gDsPg/wDs1+HfhLa2P2WP&#10;+0L5v9c235t1eV/8FOrCxl8D6PC8iwbWZlX+Ja+pNW8X2PgjS/O+W5vrj5o41+8tfB//AAUWn1DU&#10;PCej61ezfvryRlaP+FdtAH57r/rPLT+9tr1jwn/yC44YI/3kK/vK8rt5Y4q9U+FfmWtrqF0/+rZf&#10;l3UAV7jWZPtUkafLNW1oOm/2hdQyXW6KP7zVwq3EcWsSSf3ZGavQNP1L+2YYdke2Nf7v8VAHrV1q&#10;kml6DD9i+bavy7flVa4eNZLqaa6upP33zV2F1qUNh4bhk+VpFX5Y1+9XN30UmsxybI9u5d3y/wAK&#10;0AeT6o11f61dQwR/ufM+9/s1HptxHpeoRyJ821vu1Y17VptLmmsbX+9taSqOm29r/rJ5Nsi/M3+1&#10;QBa1S/k1SaSaePb/AHaNDiurqb/V/u1/irPvJ/Nm+T/V/dWug0Hzvssf/PP+KgDptB02GW6jknk2&#10;7vlZq+hLe80+LwvDJPH5/kw+XCv96vA7Hwza6pJ5jzMsm3b/ALO6vdltdPi8B2Oy6XzLeNY2VvvM&#10;1AGH4F0uT+1JL69/ib93G38NdVHLJ/bH+r/d7q5/wDo01/r32q6k22q/Mq/xV0l5dfYdej/d/u91&#10;AHRXzX0trJ5ke2xj/i+7Wh4Juvt0ckP3YY/m3Vm6trk2s6f5P+ohX5fl/iqPwXayQwyeRJ/e3UAd&#10;B8QrC1v/AAbN5HzeX96uL+F+pQ2Hg2TfJ+7Zdvl7fvV6JqUtjYaDNv8A9W0bL/wKvN9DsPsuix/u&#10;9sfzbd1AFPSbjydUk/d7Y2rS8QabHFpc11B/lqz1WP8AtDzP+A7a1L638q1k/ijb5tv92gDxP+3v&#10;7L1T99/rN33q2PFXxkmi8LyaWmqeRY3H7tvl2tXm/jbXpLXxRNGnl/e+b+LbXmfjbVpr+6jsUj/d&#10;/LJ8tAH1R8J/+Fc6Nosd19uivtYVl/dt95mr6E1K8m1C1tZJ/wBxIy/u2/hVf4a+C/gv8N/+Ej8R&#10;WMfnMm1lZq+9tWsJL+HT7HzF/wBDVWX+83y0ARw6T5UPmeZu/vN/tVrWf2W/0+bT73a0bfKqsv3q&#10;jtV8qH5/4f8Avmqa+Z9q8y1j3RrQB8z/ABW/Zr1jUPFFrDolr/otxMv7zd93dXtHw5+Aui/Cqx8y&#10;9kW+1TbuZmX7rV6B9vjsL61mnkZdzbVX/aroF8E3XxG1DzoJPIhhk/eN/eoA0PgT4ok1mTUNHurX&#10;9zbr+5b+Fq7TVLWTQdQjmtY93zbWX+7XG/FL4ieHfgF4XhjtYfP1Bvlj8v7yt/tUXXxpsdY+HtrM&#10;9jL/AGhdbW3KtAHbalr1rLD+4k3XU38P92vnn9o74+f8K50ebQdIk8/XrxfLZo/maNWq18TPi1Y/&#10;C/wPJdeZHPqFwvyr/EteM/AH4S6p8ZPGX/CXapGzWKyeZ+/+bdQB337Jv7OcN153xA8ZTf6VM3mR&#10;xyL8zbq+kr64hl/dwx7Yfu7ay763+wRx2KbVhX5VVfuqtENv5dAE3yVm31h9q/5abdv8P96tDyqr&#10;xxSXUn+r+7/F/DQBHHYfuf8AWbqatrN53lpHurYtYv8AlmlOmt5I/uSUAc/JdTWsP93/AGahtb+a&#10;6uo/3e6Sum+yxy/8s91Wo9G82P5Nqyf3qAM1rXzfv/LVi18yLy4/L/drVj+w5v8Ansvmbd1XtF0O&#10;aXy9/wA0n8TL92gDyP4wXF1FfQ3Wg6Xu2r8yqu3dJXffB/4ta9Jpcljr3+jWrL83mN92vWG+HdjL&#10;ax75F8xv/Qq+af20oofC/wANbqHSLrbqG5d3kNtZaAI/jR8WIdZm/sfQb77TDM3lySRt92vOfD+j&#10;SWF1HIn/AAJv71ed/s16TNqlrJdajJu+Zlbd96veFt44rqONP9XuoA2NJ0X93533f7y1sKvleXGl&#10;SWtv+5/3vu1a8N6XNdah5b7W2tu3L93bQBc22ul+TfXUf8Sru/u17J4b02PS4Y9QT97DdL8y/wB2&#10;uF8QaXH9h/1av/FWh4F8YSf2hDot1Gzec3lx/wCzQB6g0Udr/pSSfu/vba8P+PXjf/hG/A+sX3mL&#10;9ukXbGu75mr1jxtef2NoskPmfvG+7/s18O/FC/uvHnxQ8O6L5zNDbttuFVvl3UAdh+yT8MZIvDt1&#10;rWowst1eTSM277zLX05a2EdhDHH/AN81k+HYodL0W1tfLW2jWNV/3q2luo/9XQAL5f8AHTvNjlmj&#10;2f6xajaq6/upP87aAPzt/wCCnHg3xJqnjLRdUg0uWfT1tWVp413KvzV8Ht50X7ueNk/vbl21/QBr&#10;2l2PjLS5LHUbWKeP7v7xdy7a8n8Vfsg/C/xH/wAfulxLC33mgXa1AH5A+A/iXffDnWo9U0iTbMqs&#10;u3+Fq+sNP8R6x43+ButeKPEt0rQ3C/6LHt+7822vSPjB/wAE9/A8U0d94Xup7aBf9YsnzfLXM/tC&#10;eCLH4ffs+6Pp+nTN/Ze35fMb5m+agD5J0XS/tXmSJH+8aTburpIbePS/Lj8xf9qub8P+N9P0uP8A&#10;1e6T+Kpo9Zh1m6kuo4WWNaAPcvhf480/Qbr7DdXS20M21fP27tte4aT8RPA+g+ZJ/bUGoSfe/wBX&#10;t218Uq1jfw+Z/wB81T+x+bN5aea3+7/doA/QrR/jF4burWT/AInUDRt92Lb92uB+MGs6XqkcP2W6&#10;iuY933lk+7XyLa6HJF/x62t5LJ/s1aaz1SL939lvGjoA9ut9Btb/AMuP/X/xfL92ui0/wfHdRyRv&#10;D/8AY14L4f8AiRrHgi6/5B8vk/8ATdfmr0LR/wBqDS4po5L3R2/2ttAHo1n4Shtf+WO6T+GtBdHm&#10;ljk3w7YV/ib5dtYNr+1t4HtfuaLL5m35t1N8QfHOx8b2Mkdlos9tat95lWgCreapo+l3UkM+qRLH&#10;/Eyt92pIfGXhOw8uNNYW+hb7zf3a81uvhVous+ZIkmoLJ95lZa5ebw54d0a68lIbyeRW+Zdv3loA&#10;9y1L4ufD+wk8n7c08f8Asx/LVzSfHng3xR5n2W+2xqu75lr59aXT5bqaG18OytD/AA7l3MtTaWsm&#10;jXUmzQbry/7vl0Ae5N4w8OxXUkaX33fl+7/DTrXVPDd/5n2W+/ff88/7zV4/calNND8nh2df4v8A&#10;V1mr/an2r7da6POsy/MqrHQB71feF/3cc3y/N/DXP6hLN4cuo7q1k2zRssn+61cjpvj7xZLDHHda&#10;DdNGv92NqjvPEHiTXr6OGDw3eeTtZdvltuagD1LUP2+viZ5kNj/aH7m32qrLGv8A8TXH+LP2oPG3&#10;ijVI5tRupZ5tu1ZN22vM9W+GPxKurr/iXeDdS8tvm/492Zqd/wAKT+Ml/H/yJup/8BhoA2vF3ir+&#10;1NPk1DV75WmZd23/AGq2P2I7iPWPjdY/885GWPb/AMCrzXUP2Z/i9df6/wAG6x5f/XFttemfsx/C&#10;D4rfC/4raLrT+B9X8uO4Vm8yFlXbuoAwfjl8CdQ8UfH7xZCky2MP9oXG1pP96trwX+wt/an7zVNU&#10;8iH+9Gu7/wBmr6Q+Mmgx2vjK68SXX/H1dTeZNbL96Fm/haus8L6zdWtrDHBGrR/xbvu0AeD2v7Dn&#10;w/sLqHzNYlufu7v4a928N+H9L+H2gw6L4Xh8iNdq+Z/eq5+786T9yvzNuq1C37yONP8Ax2gDUsWk&#10;uvv/AOsqxa2/lSeZJVrTbeH7LHH/AMtK3PCOjf8ACW6x/Z/3f7zNQByM0nm3Umz/AFn92qsdvNF/&#10;yzr6Q1j9njR7HS5r61kZb5V3bm+61eG3mkzRXUkfmfdb7396gDPmT93HvjpsMUkvlx/5WtSzsLrz&#10;v3+3y93y/wC7V66ijl+58slAHL6hpf8ApXneZ91dtZ81dVJZxy/u3qP+xYYvuUAcncW8cv7z7tUb&#10;iXyvuV1UlhHL5kb1n/2NDL5n7zd/u0Acu2oVYjXzf+uddFHo2n2sfmQSLLJ/ErVDHFH5n/TOgDFb&#10;97H/ALv3ayVWbzvM/wCWldRdeT5nl/8AfNUbhY5aAMtWk/j/ANZVqOWTy/8A2WppIo5f3f8AwKms&#10;tAFPdJ53+rp32XzY/njqRauWtx5v7v8A5aUAQw28dr+8T/WUfvJKsSRf3/lkohoAba/886a115X7&#10;umyXUn2qOHyW+bd8y1J9j/5aUAWLe6/6Z028aP8Agojio3/ZfL/ioAqrLUa3Ef8Az0qa+WOT7ny/&#10;/FVmtax0Aakl1H5PyfNJVVr+SL/lnuqGFaka3oAd/aX775/ljqRbqOWHzEkqrfW8nl/6nd/u1DY2&#10;skP349u7+GgC0ssnnVchuPJqHy2/551XW4/ffPQBof63949Wmlk8vy/vVlyS1atV+1UATW6+T9yT&#10;/erSjvJv9X/yzqO3s6c1x5UfyfNQBY82T/VpJVea6+ww+Z/yz/iam29/HLNJH/dp3lSS3Ucbx7oa&#10;ANCG8+1WsciSbo2XctH2qarDRxxR/J8u37q1C0VAFr7V5sNSQt5VO+zx/wAFNk02aKHzPM3f3V20&#10;AWGbzP8A4qpLWLzP+udZ9v53l+Y8bVJGkkX7z5v92gC1I3lSeWkf7upmXzajVZJfvx7ajkl+yzfP&#10;8sn8P+1QA5rXzf3dU7i3jhrSkuI/J+f/AFbLWHdNHFayQwSbpF/vfeoAq3zfufkrNuov9F8ynWt5&#10;++8l460JtLkuvuSbaAOdklm/56Vpaf40vrD935Pnx/d+ao7rS5LCHzPvVVhbzfufLQB2mh+Kv7Um&#10;/wBX/vL/AHa2Guo4vMk8z/arzvSbiTS5JJP723dXYbvNtY/+elAEja95skm+H7v8X+zRb3n9oSSf&#10;u/IjX+L+9VFopP8AV1pW9rJLaxxvtWgBv2rT/M/4+v3m7bWwvky/8tN1cfqXhXzrr5JNv/oNXre3&#10;k0/9z5m7bQB00bQ/xybama6j/g+aOubZpJquWN5JawyR+XQB0UNx5sNSR2/m1h6a0kX7x/8AWVoQ&#10;tJ/rPMoAvMv9ypt0MsckfmfvGrNWX99UN0v/AC0T/WUAazW8d/ayQvt+ZfL+Zf4a+N/2gvg3qHhz&#10;Xv7a0791Yr8zba+tre6k/j+Wo9c0Ox8W6XNp9780LLt3NQB8m/AP4q6pf2v2W63fZVk2t/s19Raf&#10;La6zaxyWsn3VVa+f/G3wnuvhp9qk0uPdp/zN8v3q1Ph/8UodG0v7LJaytGyszf3t1AHt1n8L7rxl&#10;dTSWuobZLfbtX+Fa5Hx58Bf+EN0G6utRvv3O5pF/2ZK5GH9oLWNG0uS+tf8ARrW1+Zt33v8AgVcz&#10;4i/a+0v4g2P2XXr77NHb/vFX+GSgDuPAdna3WnwxvtuY2Vd07f3q8x/aM0uPR9a0f7ttuk+7H93b&#10;Vi+vLq68G/8ACSaDfL5bKrR20bfw1X0XwXrXxQ8Ox/2jI08kzMrN/EtAHGw2trdeXM8atuXy/lra&#10;0HQZNGupLq1umWT+Flk+9XdeHf2c7q1j8uDzflXb+8rqPDvwHmim8meRv96gDyXWvC/9veZJqN99&#10;p3L91m21zuueH4bXw3JDBHu27dq7vutXtnjL9nXVLqSGRJG8mNt37v7zVzutfBHWL+1jsfMaD+Ld&#10;/FuoA3P2SVml8N61JdfNdeWu7/Z+avareWO68uPy9u3bXlfwT8Oah8Pr6+tb2RWkkVVkZfu16Fea&#10;h5skkaf7vy0AXrrTY/O87zP93/ar55/bMv76LwHp8fl/uWmba1e6Wr+V5cbyV43+2pfxx/D/AEWP&#10;y/8Al4bb/tNtoA+MbVf9Bj/efvNtOWKobdo/J/6aNUkkv2WHzPL3f7NAAsXlVI0UktQ+bUjSyUAN&#10;3e9ZPxAaOTwvHv8A9Ysn3a1Nvm1j+Pl8rw7Hv+aTzKAOq/Ynl8r4wWM391q/TrVNWh86OZPl+6tf&#10;mz+wakMvxg0+Of8A1fzV+kWvWscV9Jvj/cqu5moA+X/+CiF5fX/gfR4/maH5WqP9nHw59v8AgDot&#10;0kf+lNJN5395V8xttdB4y17T/jn8QofDqWLXOn2MLW+5fuqy1k29x4i/ZpvprF7X7d4Xuv7vzeXQ&#10;B6Vo+kzWtr508O3+H/eqxNb/ALvzEqST4q6Df+G49Qnuoltf+ee7aytXB33xmtZZv+JdD58LfLQB&#10;vaxfx2EMkn/LT+7VOz161lj8x5PIk/u1yurX91f6pNIkLNtXzGX+9Who/hzzf9KvY2Xd91aAOsW/&#10;huv+WlOWWOL/AK5/+y1n2thDF/wGprhY/wDvmgDQuvsssPySbv8A2Wqtv+6k+SP71Zsc3lTVJcX8&#10;MVrJI8lAGpfNJax+d/d+auB1D42f8TCbS7XRf7cm+aPb/tVl6x4m1jxvN/Z+kRtbQ7vLkkb+Ja7j&#10;wz4ZsfCVj5MMKtdN/rJ2+9QB8y/Ej4O+PNetZLqy0ufy23SMscn3Vrz3wf8ABP4gaXqkcj6XdtH9&#10;5t392vvy11S6i/d+Y3l/+OtVyTUpL+Hy/LVf91fmoA+efAN/p/g3Xvsur2rafNdbVVpPm217w11d&#10;WvlxwzK1qyrIu3+KsPxd4RtfGXk2t7CsEkP3ZNu1q5HWrXXvhzH5kEjahYqv3fvMq0Ad9qUU2qQy&#10;R/d/u1wt9458ZfDnXo5oLFr7S93zbf4Vrsvhvr1j8RrHzNOm8jUF/wBZBJ95WrpJPMi8zT3hWfd8&#10;rbvu0AfHfibXtP8AAf8ApWnafFBJt+VV+Zt1crJ8StU8ZWv7/wDcSN/d+WqfhPwR4i8UTfbtUk2x&#10;w/L5cn92uybw/p9rH5drtWaH+H+81AHCwxXUU0kl1JL5n8Kt/FW54L+EvjL4l6h5NrC0Fqzf6xlZ&#10;VWvVPBPwxuvG+qQ3V7DthXb/AA/LX1Ba2EfgjQYY7WNfu7flXbQBzvwb+FUPwl0uGHUbr7TdQ/8A&#10;LT73zV11x4yhsLqSZLVXk2/LtX5t1cb4g8VTRafJfTyeRY2vzNI392uT0P4jWPiPVP8AiVx7vL+b&#10;zPvKzUAekaTazRXV1rF7M08dxJ5nlyfeWvE/+ChHhK61T4X6L4k/5h6ySbY1+6te2eBdP1TXtQm+&#10;2yefGzeYqqu1Y4687/by8b2v/Ci4fDenR+fGrN5kn8NAH5Y7a9c+HPmXWlzRv8se1tteVx2/76P/&#10;AJ57q9q8O+Ta6PHH/wAtGjagDgYYo5dakjf+9Xq3hFo7ry4YYV8tV2s1eTw2EkWqSQzyfeZvm/ur&#10;Xp3hPUrXRvL/AOXmRV27V/vUAdZtjsJPMn/+yqPXr/zbGT7FGyx+X8zKvzbajtdUj1S6hkuodu1m&#10;+X7tWvGniCxsNLkh0uHdNIrK0n8KrQB43capD5kkKR7pN3zbv71UV03zZpJH+WP+KpJGjikkk+9I&#10;392j/lj89AFHdH5kmz/V1teHb+SKaOHy/wB38u6se4/2PlrovDNxH5Pk+X+8k/ioA9e8L6DHrP8A&#10;oqSbflVt1dlJp9jYWvkvIs/k/L8rbvmrz3wbpeqap532KbyNse3/AHa6TS9LksPMjeTz5v8Alp82&#10;7c1AGt4NvJovFEc08jfZY23bf4WWu6s/EcN1qk3+i7rX7vzLXH+EbeS/1iOP5YLWNvmb/Zr0Bm0/&#10;zPLtY/3a/e/2qAM/Wr/zYfLgj8qH+9/dq14D1yO1hmj/ALvzN/FurN8RSzTafJa2vy7trfdrL8H3&#10;n2Cby/vfN+8oA9qtfDkfi3S5v+eKq0n+1urhfsH9jaXJDN+/j/vN/DXpHw9/0XVP3Em6GaH5l/hW&#10;sPxRa2v9qahav/qf4moA8VvtcjtdU8tJP3n8K/7NeoX3jDRfCXwhvprqNZ9eumVbeP7zbWWvm/xx&#10;4oh0vxRNMkbNIq+XGq19Hfsn/AyHxxDJ8RviNM0Hh2x/eW9pc/KrfxK1AFf9m/8AYyh17w3qHxA+&#10;IEfkaXJH5kMVz8rN/vbq+QfidoNjYfEDVNQ0uOP+y4ZpIYVX5lr6Y/a2/bkk8eahN4R8JzfYfC8P&#10;7lvI+XzF/wCA15z+zT8OZPj742sdHTT5f7PhbzLiTb8rUAdZ+x38FtQ8eXV9r080Wn6fDtZvm2st&#10;e6apazX91J/Z3+shZo12/wAW2vXvi58CdB+F/geG18KSNp91Nt3NHJ96vC9Q8R33hL7LqkHzeS37&#10;xdvytQB2ml+DdQurWOSeOXzNvzKq/darknh+OwtY7V90En+18rVa0X4zapFoP9oQaX9794ysv8Vc&#10;DdfEu68W+KJrrVLVoP8AnjHGvy0AeoaD4P0e+mjm1SSLybdfM+ZvustcH8Wv2qtB8Iyf2D4Uk8+b&#10;7sk8a/Lurifila6h/YN9Ha3U+nzeW00m6Tbujr5X8Oyyf29HI8yzx/Nu3UAdt8TPHkniiSO+1S+l&#10;8zczeWzbq9asf2wPA8vge10d7XyNUtYfLVlX5W214PqHgjWPir4ih0Xw9YyNHu2tOq/LXtXhP/gn&#10;zpel+TJrd8zTNtZljbbtoA878O+EtY/aW8eQw2u5dLjZd0jfdVa+6vD+gx+CPC9r4d0uNYI4V8uS&#10;Rf4qk+Gvw+8O/C/QYdH8PWu35dsk/wDE1a15ax2v/XT71AGStr5X3/m/3qdDF5s3mJ/q/wC7UzRS&#10;S/8ALSnabdR2v7uegBrRSRSeW/8AFWgq+VD5f/LOm/av+BVTkupJZPL/AL3/AI7QBrMsMsflp8v+&#10;1Tms44o/kk83+9Vi3s44o/n/ANZ96iH/AGKAKaxeV9ypPKklq1DZ02RfKmoAbDpflfvn/wBZ/Cu6&#10;u68L6H/oMkj/AC7vu1g6Hpf2+6jkePdGtd9Yxeb+78z9ytAHK+Otch8JaLNdTybNsbMv+9XxTr11&#10;J43m1i6vZGa1um8xVk/hr079pT4jXWs+JI9Hsvmtbdtsm3+KvN7Wzk+yyb/9W33V/urQBi/AFrH9&#10;9Gkf7xZG3L/s17BcWEf2qSTy9sf/AI7Xl/w98NR+HNammSTd53y/7tetXU8csccb/LG21WoAvaXB&#10;9qtfkk/d13Wn6NHYWPk2v+sb5masvwj4SjtbWOT/AJY/w/N96tqRpNGm8nzPvUANjaSL9y/zSL/e&#10;qnMs1rNJNZfLdfejb+61SXF15v8A10qG41SPS7Wa6vf9GsYV3bmbbuoA4Px543vrDT5o7q+3TKvm&#10;N5jfw1zv7PfhKHVJtY8ZXv7+O4kWSHd8zV4X8RvGWofG74tR2vhrd9hhXy5Gj+61fbXwP+Fsn9l2&#10;OjwfuLWFf3n+1QB654H8Ax+I7GO+1H/U/wDLNVre17wbY6Pp8kke3yf4t33t1dxp9hDpdrHawR7Y&#10;1XbXkPxS8USapqn9nwSbYYdyyf3WagDHW3jimk/efu/4am2/7tYMbSfwSUN53meX5n/j1AGp5v2X&#10;zJPL3R1zM1x5t1Js/wBXU15LdWskcfmbo/8AerNvtUhtfuR/71AGH8SPMl0eO1gk/fXDeX8v8LNX&#10;if7QX7JfjLxR8NdHjsrpb6SzVl+zeZ97c1eua5qX76Oby90aybttfQHhlo7/AML2N18zSNHuX/Zo&#10;A/OvwT/wSV16+0uO+1vWoLaaRd3kK25l/wDHa7DR/wDglDHFN5d14s2w/wB2Nf8A7Gvu6xvJv3kb&#10;yN/31Vjd/vf99UAfIOj/APBKnwjYf6/xReN/sqqqv/oNaFj/AME0fBNrJ5n/AAkl5/wHb/8AE19Y&#10;NLJ5Pl+ZJTY5fK+5QB4Pov7C/g3RofL/ALYuvL/vLt3VvWv7H/ge1m8xNQumk/2trV600slNaWSg&#10;DzO4/ZJ+HN/H5d7D9pk/vSbaw2/Ye+D8vmefpe7/AHmX/wCJr2jbTdtAHi8n7D3wbihj2aPt2tu+&#10;8v8A8TXoHhv4D/Dnw5axw2WiwNGq7dskatXTLFUvNAGM3wv8D+dJs8O2ayfxbY9tUf8AhTPwz+1e&#10;d/wi+n+d/e8td1dRskpvkf520AZsPw3+H9r+8g8L6Ysn977Ou6pv+EN8Ixf8y3p/mf8AXutXGt5K&#10;M/8ATOgCv/wiXhGX/WeHdN/4FbrUkfhPwjF5mzw3psX/AG7r81PpGoAsR6X4di/dpounrH/s261J&#10;Dpfh21k8yDR7NZP7ywqrVTWmtF/coA2I9Uji+5Cv/AV20NrN1/zzVaz46bcS/u6AG33iPUPJk2bf&#10;97bUOj65ffZY5J7rz5GbbtaPbtqjcS/ufLo+0RxaXNM/+pjVm3UAfLv7W0VjrWoeXp1qsF1u3XDL&#10;/wAtG3Vxvg9ZItHjjeT95/erU8aalHr3iTVJnk3R+ZJ5a/eqTwz5P/COxx+S3nfN81AEzN/frQ0O&#10;3kl8yT+6y1mx2sks3+sre0+3+wR/J80k3zf7tAGlG3lV2nwXaS68eRwpH+58vc0n+1XEzfvbWTZ/&#10;rP7temfAlZJda8ny9vy7t1AHvnjzVI9G8N3Un92Ovkm3v5Jbq6hnj/eeY0i/3dtfVnxIt/8Ail7q&#10;N5F+7XzDu82SSR4/4mWgBu7zY/nqRbfzY/Lpy2/m01Wji/5aUAVZF8qqsdx5U3/stXLxZKyWs/8A&#10;SpJnk/3VoAr3DebDJJ9371ZMcXlfvPM27q2ri3kljkjSufkaTzJI/wDlotAFdovKk/1n7ypN1Nht&#10;fN87f/31UkcUkUn/AEz/ALtAEP2PyvMk8z/d/wBms3zfNmrW1S6/5Z+X96s2GKOOaP8A550ADL/c&#10;q5/Zfm+XJ5lSW7Q+ZVhpaAIYbCH/AFn3qda2cPmSSJ/rKjk8yiT/AI9aAJpIv33nP80lRyfuv+Wd&#10;NtfMlj/9CrU02zkl/fPH+5/2qAIdP8ny5N//AH1/dqi0sf7zZW1fLH5f/TP/AGf4aptpsf8ArE/7&#10;5oAyZpfK/eVG11HLWpcaXJ5PmeX+7rPXTf7ny0ARyLVVW/eeX5bVuW9hH/HUl55fl/6v95/eoAyZ&#10;LOT+Cmx/vamuvMqRYv3PmUAV11nypvJ8v/gVWGuI7r948f7yo41j/jjqSb/Yj+98q0ACy02SWHyf&#10;9SrSNUy2H/PSq9xB5X3KAJo/Jlh/1f7z+7/s1MrR/wDPOqMf+sq9HF/y0/5Z0AaEN1HL+7+7Xq3w&#10;h0PRfEcM0Lxr8u7c38VePtZyf9s66z4U38nhfXo98jLDI3/oVAHVfFjwba+F7X7dpdqrfd/3q81W&#10;4k8yPfIq/wAX/Aq+qNe8Mx69o837n92y7lr5t1DwrHYapJC8m7c21VoAr/63/rpUkPl2sn7/APiq&#10;Sbw5J+7kgm8jb8u2pv8AhHJoofOnm/d/w/3qAIbiXyofkq9pcsn2WSR/m/8AQqjt9L/c/P8ANTmt&#10;ZIv/AImgC1M3mx/6z7tV4/8AyJUkNr5v7v8A5Z07yvK+5823+KgCZZaPJjuvvx/vF+bdVe3uPN/e&#10;Vet7iOb93/y0oAIbePzvnj3VJNoNjdSeYn7iT+L+GrX2+OL935dUb66837ny0AYd5pcdrdSSeT/s&#10;7qhWLyvM3ybt1bzXkcun+TPWTcLDF/wGgCrHpMcs3meZ+7b+Gq+qeHI7W18yD/eataz1KGiaK61S&#10;6+STyo9v+r/vUAcfG0d1DXYWax/ZY6wdW0n7L/d/2l+7tqbSbq1i/wCWy+Z93buoA3of9T5lWP8A&#10;W2vz/LWezSed/q6huPOl+58tAG9th8vy/MX+9uWneVa+T5fl/e/irn9Li8r935jN826txaALWn2E&#10;P+9Vz+zYfO/hrJt/O8yT/nnUOoRXX+sSRvloA3pLWOL+7ULL9l/ef+O1l29/J5Me/wD1lTXF1J5c&#10;f8dAFr7P5v7ynRxVVmluvsv7j/Wf7tTW6yeX+/8A9ZQBYkt6Nsf/AD08qoZP3VEK+bD89AE19pMO&#10;s6fJDPtljZdq7q+dfF3gi68JapNMkayw+Zur6Cmhkm/vfL/tVX1TS7HWYY4bqPdJQB8v/E7UIZfh&#10;TrU0Fr+8uodvyr81fn3qjTedJG8c7fM235a/TL4uePNF+H327S38Iz3NjIu2STy9ystfNeteKvCe&#10;qXXmQaCulQ/9NI/moA7j9mtv7U8B2MLzfvo1VfLkavdLH4uWPgPydP8AsO3a25mVfvV8j6T4wtdP&#10;1T/iVySwRr/Cq/erUuPiNdXV153nbpPu/d3baAPuLQf2hPCcX769muoP4dqx/LursLH48eEfOjkn&#10;jlihk+7+7r458K/FyGK1j+26LFfbfl+WOvQNJ8YR61JHM+nrBa/3WWgD6C8TfH3wT5kcb6g0EO3c&#10;zKvzLWHdfFjwHf6fJNa308+35fmj+9Xz/eeMvhrFr0l9e3St5P8ArLb+81GqfEvw7LDJJpelr9hZ&#10;WaNVX71AHonh/wAb6P4o8STWul3UrSWu1plkXarV2VxFH/yw+Wvlf4P/ABSsdL8cahrGqWv2bS12&#10;t5ar8zV9IeG/ih4X8eTSR6JNuk+95H8SrQBoQrNL+7SvF/2ypfN8G6PG8f7y3maT5v8Adr3JvD+o&#10;S6hDdQSbbFf9ZH/E1eI/tuW80XhfT43kVt0m1W/2ttAHx3H5cvlyf8tKmaodPi+y2sfn/NJU26gC&#10;PyvNqOOKSpml8qmyRf8ALT7tAEbVi/ED/kW443/56bq2rhZPL8xK5f4nXEkWgwx+X/y03bqAPUP2&#10;EdJkv/iN5kH+sj27a+uv2hviRqGl3X/CJ6dJ/wATS8VY5GVvuq38VfBvwN8Zap4NjurrRPluv739&#10;2voD4K+ILrxR8Rpta8ZSNffaI1jWgD6K+EPhKx+HPhuPZJ5+qXS+ZcSfebd/FXaXFrp+vWsljqka&#10;z2M33t3zbaw7j7L/AMw7/U/wq33lWqbXX2X9583+7QB5n8SP2bofFtrNJ4a1BraSHd/oLNtVlrzX&#10;/hC9e+H1rDDqlq37nb/qF3fLX08159v8uODdB/u/L81TSN+58u6jinkVf+WvzUAeDr4+j+1QwpH5&#10;EjbVZpl27q7JvEdjLDHsm8/b97b83zVj+NrjwbLdeZe7Vurdty+R/eryfxdeXWl/8ibI2oeY26SN&#10;V3MtAH0A3ibT/sscn3dq/Ntrl9c+Inh2w/eedP5it93b8rV886prPjzy/wDkHz2038S+XUmm3HiL&#10;Xpo4fEMLaVar92eSPbuoA9suvjn4dsLWSTy90235Y1XczVwcfxstftUOoa9DLBDubbBGv3q6rwf8&#10;E9Lltf7YgmXUJo22rHu3bq2tW+BsniOaG6fR/wB3821dtAGXZ/tPeB4pvOgsZ4Nq/wCraPbuqS3/&#10;AGmNL8UXXk6Xp8iyf9NF21Hffs3RyyfvrFV/2Vj20XXwAmitfM06H7NIv3pNtAGlpPxmjv8AUJI0&#10;h3zQ/M0TL8rVT1D9rTRbW+ktf7LaC6h+Xbt2rWPoPwW8UWE0l0lq08f95V+9Ul18B7rVLr+0LrRW&#10;87+8q7V20Adx4b/aC8L+JIf9NjaC6/i+XbtarGpfHrw3YfuUtWuY/wCLzI/vV5TefC3VLW+8y10t&#10;vl/urUlx8N/FGqf6V/YMqQw/eby9tADfGGuR6DqEfijwV5ttNJ+8uIF+VVatjwz+1ZYy2McOo2sv&#10;27+KRlrNtdB1SGOSN7Fl/h/1dV5vhpH/AGfJJqOnr5bf8tFXbtoAxbjxNNa2vlz/AC/3dv8AFXWf&#10;CH4aXXjLXobrUYZFtWbcv+0tN8C/BfWPFGvRyXsf7tfm2r8y19HaLdaP4DurHR3uv9OZfuqv3aAO&#10;y/4RXR9BtbWxtY/3n/TNaveOrfRbDwj5byKl1t8xmb7qrXO6pr1rFHJqCXywRwrubc23cteN/ELX&#10;NU+Jd1Hp+nboNPb/AFk6/wAVAHG+ONc/4WNH/wAI3pc3+g7ts0kf3WrQ8F+H9L8B3UMPmbdu35ZP&#10;4mqbxppOi/CDwTHHayKuoSL8vzfMzV4mviO+uvFljdXszXPzRsqt8qrQB9uWvjCP+z47HRIfI+0b&#10;ftUjfeVv9mvmX9tLUobXwvJpfl/vG+Zf726u+1Txvo9rp9r/AGRqjX2qSLukto1+VWrxn9pjWbGX&#10;wvNNdTfadQ2r5jfxLQB8X6PbyX99HD/yzVtzV7BZxR+X5cH92vIdHkjivvMT+L5Vr6C8B+DbrVLW&#10;Hf8AJC38TfeoA8dbzJdamtZ/lk/vfxV6Jo8Wn2un+ZP/AAr/AMCZq9eh+Bvh3+0JLrzGvrrbu+7t&#10;XdXC+NPBEOl33+s2xr91aAMfwzcf2zqnmTyMsK/dX+JqueMoobXT5I7X/WfNXO2t1JHqH+rVdv8A&#10;Fu+7Vy6v4fLk8+b725aAPP418qTzHrWtbCO6hkkkrLmaOXUJo0k2wq33q2rW4tbWObZdebCqq27b&#10;96gDnbyLyrry66zQ5bWKP/ppXG3F1HLdSSPJtj+auu0OKxk0vzkmjaT+6zbaAPTvA9/qFha339nb&#10;fOuIWj+atTw3Z3UV1J9tk/fN8zLVPwXfw/2DdXVlH9pmVWVV/utRpOuSeZ52qfLIzfwt91aAPQvC&#10;/wDpWqfYfu7vvN/errLiztbC+8uDd5e35v8Aerz/AEfVv+KisbWyjWeNm+aT+Ja9Et/JlmkjeRVk&#10;oAyfEmrQxaf5dlH+8b7zN/DWf4ZuobCaTZtfd/rG/u1Y8XeXa6fNs+b/AGqwfh60M326OeTd8vzf&#10;NQB794NbzdPkm075v4W/2mq1a/CXxl4jvo766sfs2lt/DIvzMtY/wp17yvJh0v5o4bpd25fu19WX&#10;3ii6tbqP7VJ+5Zfu7dtAHjt5+zT8IbCOHVNRtWnvo2WSbc3ytXlv7V3xfm8UeHbH4c/DnT20/S/L&#10;VZmVdrNtr0T4yfEu1sNPkjg2zzbmZY/71eH6Dr11qnmTTwr9ukb93t/5Z0AfPen/ALP91a31r/b2&#10;1Ydy/aGX5m21+s37O/gv4e/C/wCHtjD4U+yNNcQrJJOv+sZq+YdP8EeHZdFmk1e+/wBKZfmVv4a+&#10;aV+L/iL4c+OJIdImn/stbrbt3blZaAPtb9ry/wDF1roP9saDDLqHk7v3ca7tq18B+Jv2k/FFrYya&#10;fqGl+RMrM37xdrV+nXwv+N0PjfwvYyWunq22HbMrfNuauR1T4b+DfFHiKbUPEvh2CeOb5Wby/u0A&#10;fmOv7W3jK1j+ypNthX5fL/u1oaH+194usPv2ME8n8LSR/NX6Tf8ADLvwHluvO/4R2D5vmX+7Vqb9&#10;n/4Q6XNH9i8LwX3/AAH7tAH5w+JP2mfGXjzzI57H95JD5P7uP+Gum/Z3/Za8XfFrxJHNdRy6Rpe5&#10;WknnXbuWv0C/4QH4f6XNH/Zfhu1WT733fu1sf2pJ5P2W12rCvyqsa7dq0AYfhX4d+Hfhfpcel6JD&#10;E19tVZLnb8zNWsvnRQ+XdfN/tfxVNp9hayyeZP8A6z/aqS8uIf8AVp89AFPb5X7xPl/2qow/6z59&#10;zfNWlcL5X3/++ajj8mX9593b/CtAFVtDh/efvG+Zt3+7TZrD/P8AFWo1xa+X/rNsi/w1Xh1S18v9&#10;/wDLJ/D/ALVAEbWsfk+WlTQ2EP7uT/lp/tVYsb+G6/d/LFJ/D81ed/GT406f8NNLkjSNbnVGX92q&#10;/wALUAelMskv/LPbHVe6uvK/dpH++r5l8C+PviB8ULW6vk/0axt/3kjf881rF1jx94y+GmqedqN9&#10;/aEM3zR/N/DQB9ZR/aov3n/LRqNPim1TVI7VP+BNXy7pP7Q+teI9esbH7trI22Zl+8tfZngnQf8A&#10;iX2uqeZ+5mVV3fxM1AHWWaw6Xp8draxr5n3WauJ+MHj7/hA/CM2yRYrplZV/3q7K4WOwhkmeRfJV&#10;WbdXxb8ZviNdeMvHl1a+Szafbt+7bdQByemyzXV1dX08jTzXEjSfN/drpG8z7LHH5dZ9vFHFDHJ/&#10;46y1qWN5Jdf8s6AMfwzLJ/wkV1C8f7tV3K38NeyeF9Nh1TT5Jp/mjVvLVf8Aarh/Dvh+bUNej/6e&#10;G8tl/u169oNrp+jXX2F5Nkm7dQBa8PzXVhDJHdSfuf8AlmtN1L/iaSeZ/dq14iWOKHzIJN0i/wAK&#10;1lrdR3UPmQSKsi/eXdQBYhaOH95N/q1+9XyP+2V+0Bda9qkPw/8ADUm2Pd5dw0f3pP8Adr6W8Ua9&#10;Ho2nySTyfejZdq/3q8J+BvwCsfEfxe/4STxR/DMslrGzfKzfNQB337I/7PH/AAr7wv8A2prfzahe&#10;fvF3feVa+5Phh4f/ALL0v7U8ewybWX/drzWaz0uKb/j+VdvyrFu+VVrQs/iRfaNH9lgminjX5V+b&#10;7tAHqnjLXo9B0WST/loytHHXzfr2vafo3nXWr3yrJMzSLuatD4k/F6S10+a5m2zzLG22JW3fNXwT&#10;4w8da9488USSXXm/ZfM+Vf4VoA+opvjPo9hdSbJGaP8A8drovDvxV8O69N8l9++b+FWrxfw74S0v&#10;VPDf/Exka2ulX5V/56NXhPiqW+8EapJdadJtkWTaqs3y0AfeGqLNLN53mN5K/d/3arq37uSP71eJ&#10;/s8/tDw+PNPm0XW5FivrfbH9771exTaza2v+o2tH/vfdoAydcmktbWSRI/4q9m+EuvQ6p4TtYUk3&#10;SW67ZP8AZrxHxR4gji0uTZH+8ZW+X+9XP/AvxHqnhzXpPtU22G6b95B95aAPrRf3v3I/4q0LWzml&#10;/wCWdeX6b8UNF8L3Ul9resfZrH+7t3Kq14z8XP25NUtfEn9l+BrGDUNPkX5b7+JqAPr7+zf+WfnL&#10;5jfw7qa2kyRfvPvf+g18B/2z8RvEcceqf2hPBJb/ALzcv3VqbwH+25428G+IodF8UWq3OnrMvnTy&#10;feWOgD7wa1kpPs8lX/CuuaP488N2OtaRdRXNjdRrJGyt81ai6XQBz62tHl1vNpv+7Uf2COX/AJaL&#10;/wB9UAYrQ06GzklrYawj/jmVf+BV5r8dPjZovwR8IyTPdRT6xcL/AKLbL8zN/tUAb3ijx54b8EWs&#10;02r6hFB9nXcy7tzV5Xpf7VWn+LdUmj8PWP27T4flaT+LdXzfNrN98UNBjk1G13TXUjedJu+8tdh8&#10;NfBsPgPRZJNLjVo5pPm/ioA+qvCPxI0Xxb5NqkywahIrfuG+9XUTaTJ53+rr4l8Tf2ppeqQ69olr&#10;t1SGRW2r93b/ABV9mfD34jaf4o8L2t1dXUUF95a+dHI21lagC02m0LYVsLrWj/8AQQg/7+U1tc0f&#10;/oIQf9/KAMeS1qu1vJV648ZeHfM8v+0IP++qw9a8daD5flwapB5n97zKALzL5X36o31/a2sPzzKv&#10;/Aq5fUvHnhv/AJeteVZP9lq5+81nwbf/ALx9a3f8CoA2vFXiaHS9Lkuk+b+7/tV5/wDELxNql18M&#10;76aCOW2jaNl/u7q5f4vfE6HQdB8vw1t1W62/u4/4d1fJ/i7xp8cvGUcdrPDLY6Xu/wBXH8qqtAHp&#10;3hW4j8mOZ9zybdzbvm+atyx8Zf8AE0jsZ7XbDM22Hy/urWX4H8OXUWg2sesXXkXSxru+X71bmm2c&#10;Nr+7f5v7rUAbjNDF/wCy/wC9VjTbiaWb/V/u6z/tEdrN8/zR/wDoNSSa5DYfvI/m/wBmgDorPzPt&#10;VWIfFF94Xm8yCbbJu3Lt+81cL4s+Jdr4b0vzn/4+m+6q15fovjrWNU8ZWN8/7+x8xf3X+1QB9Ra1&#10;8WPEV1p8P9vSS6fp9x92SdtqtVOHXIZf9RIrRt/Ev8Vc78fNem+IOj2NrdRrBY2attVW27q+adN+&#10;LGseA9ajh+afR1ZV/vbaAPq6SW++1fxeTViS6j/7aVyug/EGx8R6DHqEE27/AGf4larE2rRyx+Y8&#10;n7ugDovt8ksflv8ANVW4uI4vuf6z+Ks1fEFrFa/6zdJVOO8hv/3nmKv/AAKgC1eapJ5cmz5a59bi&#10;SX949Xpm/wC/dUftX76gC1/a0NrD88bfLUf9ufapI44I/vMv3qhZYZfv1XtbCH+1PM87938vy0Ab&#10;GoNH5NY8MtampRQy/u0kVv8AgVZ7ReV/y0oAhb919yrFvdeVNRb2sk3/AFz+9uqwtnHQA64vIfJk&#10;kT/gNU4dZk8ny54/3f3t1WmsPtUMkbyf7tcP8RPGFr4c0v8AsuH5tQm+b/dWgC14m+KEOgyQ2trG&#10;091cfKu37qtWXpPjLxdf+ZJPDItru+Xb92vLY1urqaGbzlaOP5vvbq+kvAvjTT7DwHdWN7CvnTQt&#10;5bf7VAHL+F/i7Y2usfYb2aLzv9X5bf3q7ZWk8zzk+aFvm+X7q18j+PvDMkWoXWoWUjfavO3Ky/w1&#10;618DfiXNdRyaPqO7zoV+ZWoA9mXVo/O8t5P3dXJorXyfMSsG6+yy/vPM/wBqm2d5H+8jeT93/eoA&#10;uTSxxU2aX/lp/wAs6z4/3vmfvKdcS+bD5fmbaANBbiG68uP/ANCps15DF+78ysuNo5f+Wn7ymzWv&#10;m/vKALUnl0W95DFN8/8ArP4f96s9mk/j/wBWtNhX99QBrXF551VZLj+//DVVrr+/Uc0vmx/JQBsR&#10;xRyw+Z5i1MtxJFJ5f/LP+KsG3aSri38n+roA6KTUv9FjjSNmkb5f92nLrlro3lyajJt2t5n+1WDc&#10;eJodB0ua+nkX5V3fNXzz4s+KF94o17/V7bVW8tdrfK1AH19rn7dOn+F9F+wpYzzxxr5fmrXmOk/t&#10;HaX48vpLqeNrGRmbbupv7PfhXQdZupJvFG1oWX93bMu7dXk/xs8E6XoPiLUI9Em3WvzMsn3drUAf&#10;T1nrMN/DHJBN5/y7vlpsd/dXXmbJG8tfuq1fLPwX+MU2i3X9j3sm75tqyfe+WvpK11mPy45k/wBW&#10;38S0AdJa3U0X7t6tSXUn8Fcz/wAJHH+8kTa3y/xNRD4wsZYZN8m2Rf4f71AHTLdTSw+X8tOkuP3f&#10;/oVYNr43sf8AekX+H+9VPUPGlrdeZH93+L5aAOmVv7lTW8vlfcj/APiq42x8bw/6tPmjb/a+7Vhv&#10;FsMX7z7tAHVSSyU37RH/AM865+Px9Ha/8sVn+X+9Ua+Mof3kk+1Y6ANaaWSSsm4iklm8x/4furWT&#10;D8S45ZJI57VYPmba395amuvGGn3Xl7Jv3zfeX+FaALEjSRTR7Ksat4jk0Gx+1TzKsar97+Ksu41q&#10;H/V+Yvzfe/3a+e/2kPiNqkXk2Ol2rT2PyrJIq/xUAdhrnxOuvFuoSQ2V1+5Vv3jL96jUtN1CKxj1&#10;j7cyx/6tVVvm3V434LnvooY/9Blgjb/WNtr6SmtbW/8AC8Nj5n7xl3fNQByfgn43XVhqH2HW5lnh&#10;3bY2/iWvfLO4hutLhurLc275q+QfHHw3kijkktd0F0u75l/irrvgD8VfEnh3RZNL1exknh/5YySf&#10;xUAfTFr/AKnzPL/fVJ9ok/1b152vxB1SWPzEj2ybvu7flp1v8Qbq6k+eHbJ/E1AHp0PmRR+YlWrd&#10;pJf3jx/u681j8fXVrN/q90dWG+Jl9/z6/u6APQJLf7VN+4j/AOA1qWdnHFH/AKv95/tV5PJ8VdUt&#10;Zv3Gnqv/AE0/u05fiNqEscknmfvv7tAHq23+5/3ytNVo/O/fyL/u15Db+MNYupvMT9xN/FU114om&#10;8vzHkZpv71AHrFxdQy/u0jqirXX2r54/3P8As15b/wAJldRxyb5Nsm3ctVbXx5rH8d1sjb+GgD2S&#10;S/tYv3f/AC0qOSWOLy5Pvf3a8lXxhNF9+Tzd38Tf3qG8YXVrD5iTefJ/CtAHqV5caPqH7vUdHi1D&#10;/ZnXctc34o8G/CX93Hr2n2tjNIvyqq7VrkbX4iapLNHNPDtk/u14v8ZvEFrqmteTdXW66/1m3dt2&#10;0Ae6X1/8A/Dmlyafp2lwT6xt8tZfL+bdXjdr4D8N6NJNdPa7rGZtzM38K157pdvY/aoZvM3Tfwtu&#10;r3Kx0eO68L+W/wC/mZf9X/doA4HxRa6LoP8ApWkSLPasvyxx/eVq4GTxRqEWn/v777NI3+rj3fMt&#10;Wta0260HVJo4NyxtJubd821q7rwT4S8O+I7WSbVLXdHDt3TN92gDk/Dvwx8L3VjJqniG+Vppt3yw&#10;fdVawbjVo7C+/s/S5ovsqttjZvu+XX0JH8IPCN/a/ZdOul8tv4Vk3Vk3XwJ8N6N/yz8/+8u7+KgD&#10;yGx1bwPo3xK0ePV7rdo7Sf6Qq/db5f8A4qvtDwXovw1ijjvvDUMCzTL8rQLt+WvCbj4D+B9Zh+1X&#10;Vr5Ey/wq1a2i6Ha+F7Xy9LmaDa3y/N/DQB9NWf7qSORI90f91a+Yf2/PL/sXR5LLcsazf6tvvfdr&#10;stH+JesRfuYJP3i/xNXz7+1R401jxHfQyXv+pX/Vr/DuoA8Ft/3sMcj/APAqkZv7n+rqG3/ex+Z/&#10;y0qRVoAk8jzabJTWbyqFl82gCSGWsH4pRWP9iwxv/rmbdtret/Lim8yuP+Jnlyx+Z5m7/wBloA3P&#10;gf4Zj1S1upPM2xrt3L/er6G+EPhWO61S+hS6VpLWPzIY1+8zV4T+zzpeoX+n3UlrCzbWX7v8Ve1e&#10;NvB/iLwHdWviTQY2gurfbNIqt95aAOk8YfFLUPAd1+/+Xa3ltH/FXuHwb17T/irp/nJIqzKvzK38&#10;NfMutRTfFrS4b66jZdQZVkm+X7rVxOi6z4o0vxRNoPhCaWDayq0kfy7qAPtjxp468O+EpJLW1j/t&#10;C6X5dtt8zbq5e60vWvGUMMknm6Vpd0vzbvlkWsHwXpv9g2Mcl9Dt1jd5kkjfNuaumvPFuoXUkck8&#10;nn7fu7V27aAL1j+z3oOgw/Pu1WT7zNP8zVNb+AdFsLrzLW1W22/3VrPh+IOqeZJC8bf3d1R2/iC+&#10;/eRz/wB6gDqo9GsbqaOR7VZ938TLTdc8K+HdUtY49U09WhVvl2rWCutTRSfJJ/8AY0Tazffavnm3&#10;Q/3aAOT8YfC/VPC//E68FTM0a/M1szfKq12Hw/8AjJa6zD9l1ST7NfL96Nv4Wq9b+KPsv/LT93/d&#10;2/K1cL4w8G6f4juvt1r/AKNfN8zbaAPaLPWbG6uvOfc0f97+Fq6q11zR9U/dpCvl/wASt/FXyLD8&#10;XNU8Ea1Dper2Lf2W22Nbv/ar0qz1TzYf7QsrrdDN8y7WoA9+m1S1+y+TBaqkf91V+aqs1na3VjJ5&#10;/wC4h/8AHq8Lh8W6pFqEknnfu1X+Jtu2o7rxlqF1df8AIQ8+Pbu+9QB7dpPhzS/9Z5e7/erqNLl0&#10;u6tZo54VWFV+bavy1842evaxFD9qS6by/vMv8K15b42/abvovOsdLupV/wCWckm3b81AHtnxc+Of&#10;gn4VfaobWxg1DUJt0ccW3dtrwW1uta8bwzSPuWxuPuqv8K15Pp8trr2vf2pql19pm3bl8xv4a+iv&#10;hHf6Df8A2r+0dYWxj2r5aq33qAOu0Xxl/wAIloN9Dp21NUuFZVnk+ZVrl9Bs5vO/tDUZlub5vmaT&#10;7y7qw5tesZY/4v8AdqxJ4ttbWGPfH5Uf91aAL3jzwlJ48urGRL5rG1hk/fRq23ctdBpbWug2sdrB&#10;H+7t12r/ALVc7ceI7X7L53mfu/vVkw69HdSed5yrH/dZqAKfjj4XzfEvWri+utQVY12+THu27azb&#10;r4Ix3U0Md1dL5kO3a0VbU2qeVdeY8lWLfxV5UMmyNmk/2qANrwT4B0XwRa3UyRrPqE25vPk+bate&#10;T/FT4aaL4jjkhn1BVkuG/vVa8cfEi+8vyYPlk27flb71Hwd+HOqePPtWsXW65h0/bJIv3ttAHkOg&#10;/AXw74X1SO6e+8/a33ZPu131ro19/bXlwSRtC3+p8v7tenftTfs5x/DnRdP1TTrpmjvIVmaNv4Wa&#10;vnH4e+PptG16GG6mklh3eWrSN8q0AfYVj/YOg/Cm6meNf7QaNl/2q+N/GlxNf3Ukk8beWrba+kv+&#10;EZ/tm1hk+3brWb5t0bbl+auF8SfCu1upJI575lh3fL5f92gDyvwb4L0vxbr1rY3t19mkum2xybvl&#10;WvWrr9mTw7f3X2W6ml8xY/lkjb5aydP+GOi+F7qPUIL6e+kX5lVv4a9MbWZLqOHyNy/KqtQB5fdf&#10;sZaLLN8mtbY/96pLX9lPR7D/AEH7cs8P/PSvRml8r/ppuqw1x9lj/wBZQB5T/wAMV+HbqaT/AInD&#10;L95vvfLWlD+x/wCG7C1k36pL5i/wq3zV6At//wB/P96po9Rj87593mf3qAKfgn4R6L4N0G6tUk3S&#10;XC7fmb7tY9v8BdBl1CSSeaRtzf3vlWu2hlqreXUlh++T/K0AY+k/CXS9BupJLWZvM/vM1dJ/whFj&#10;F++eTdJ/st8tZcmvSX33I9sn91akWWby/L85v723d826gCbUPBGn69YyQv8ALI3y7t1czovwWtfC&#10;/meRfb927cu75mroreWSwm86aRvJ+83mfw1xfxC+Oen+HJo/ssa3MzfLt+9QB6t4T0ubwva+Ta2v&#10;7tm85Wr0C6+IOoeI7WG1vdvnW+5f3f8AFXyqt18WvG+i/wBsaRa3X2Hb5ix2ytu21zPhP9pTVPCO&#10;tTaf4hh2ybtrNJ8rLQB7pqXgiSXVLq6ebdHJ/eb7tZ+n6D/Zd15kHzf7X92tLT/HUOqaPHdWs0Vz&#10;DN83ytubdWfJ4oj8z549v+zQB0VxF9v0eaOf5ty/My/eryHxl4Vvpf3ekWPn7fmb5dzV3n/CRx/6&#10;tP3W6s2bW7q1m8yCZlk/u/3qAMn4K+I/G3hzWJo0jkgjZvlVl2qte/N4+1CXzIXkX5l2tu/vV4bJ&#10;48uv+WEawSf3lX5qhbxRdeZ88zfL833vvUAe2X3xEm0a18nyfPjb7zL822pofi1fWEPl2satG38W&#10;37teGx+MpJfM/fM3+yzfLVG48RyeTJvmZd38K0Ae6L8QZvMk87/WN/d+7TrHxhqlrJ9qgkX5vm2t&#10;81eCyeOr6wtfkjVtv8Tfe21Xt/iRdf6x5mXd91d3yrQB9KSfEjVJY/LeSJaqx+PL6L/l6X5a+e5P&#10;Gl9L/wAtv/HqjX4g3Vr/AK+NWjoA+gpviNqF/wD8tl8tf/HqsW/xEurX/Uf6z+Jm+7tr5vk8a3V1&#10;dRzJNtj/ALu6pJviVJLJ/rPu/wB2gD6Em+IN1FJ53mK0zf3furTl8VSXX/LTdJ/E277tfOdn8QZL&#10;qSSRJG/usrVn+IvirNp+lzQ2Um2Zl2/M1AHrHxM/aEsfAf7u1m+03391W3ba+f77x1rXjbVP7Yvb&#10;WV7Xdu3NG23bVf4Z/DeT4jePLWTVLpWhmk3M0jfeb+7X6iXX7PfgnS/grJYpa6f532X/AFm1dytQ&#10;B8e/A347aLpel61ot7/o39oW/k/3drVzvxo8c+F9UjtYbK6by7ePy23fMzNXh/xa8JTeHPFEnkXU&#10;VtumZW2tt2rX1p+xL8L/AIe/GPSrqLxF/Z0/2X5W86RVkZv+Bfw0AfKPh34gw+EvFEN1a7p49ysy&#10;7d26vtbwj8c9U1rwvDdQSeRa7VjVW+6rV6d8Xv2efgr4I8Jzf2dY6Z/bDL/o6q0bNur5P8ReZ4Nh&#10;8mCZfsrfMscbfKtAHtGofGTVLq1+yvfeb538K1z9vFa2s3nT7fOb7teK2vxB8r7kKtIvy7m+9Wpp&#10;fj6O61COGeTbJ/eb5aAPVpprX/lvH977u3+9VOPXrG1upI/uyL/s1veA9GtZdL+1ajfWrSMzeWrS&#10;fdWvoD4dfBfwHfWseoa1e6c903zKnmKv/fVAHzzpfjX99JNBH+8Vf4Vq5J4+huvvxst1/e/ir3T4&#10;1eFfAfhzw7J/YM2mJqjfLtjkXcq18l+IrqHw55fnzRTzTfvN0bbttAHoDeKpoo45HulWNvvbm3Vh&#10;6X4j/tSaSbTppbmRWZZPLX5ayfhP8S/DejeIpLrxRatfWK7f3bLuWvXNY/aH+Est1HpfhTRYtPmm&#10;ZfMk8tY1+agDi9Wv5PsvnXsbeX/dZfu1jyeOtP0b93BdMv8Atf3a9gjs47q1jj/4ltza3Tbt0ki7&#10;lWvZPC/wU+F8Onx3F7Fpk80i/N5kitQB8c/8Jpa3/wC8+3TtJ/s1uWuvSR6f891KsLfekZtu2vob&#10;40eH/hT8OfCN1qENvpkUyr8qxstfmP8AFj9oK+8eTR+HfDUP2aHd5fmQfekoA+lLq/0X95s8RRTy&#10;fxRySbqjj/s/yfMtfIb5vm2/NXjMf7LviyL4ex688k/lsrSNt3NIvy15f4J+JetfD7xJ9lnk+3Wv&#10;2hfluW3UAfZyy+Vp8ciR/vP92vH/AIkeA5vHl1JJ/aH2aNV/1fl/NX1t8Fb/AMD+N44dU1S+sYIV&#10;X5o/MXate5NJ8G7WPzvsujPt+Xc0cbUAflr8LfgLfeB/EUetT3zTwq27bHXv2l3Ecv77zJV/3q+h&#10;PHnxB+GujeZJp2n2c9r827yFWvDdc+JfgP7V5yWssEbfwxx0AU7zxHp/l+X537xW2srfeqO38QQ2&#10;vmSWUjeY33m2/drsvh/F8OfEd1JfT7YNq/dn+XdXr3hXXPhT4ctbqbV4dNWPbuj8xVagD45+MHia&#10;S6sZNLn/AHHnR7pPM+9trxHT/Ftj4c8v7FYz33l/L8q7q6r4/eN/+FofEzVNQ0uNYLFd1vDHH91l&#10;Vvlr6M/Yl+F/h3+y7rVNUh0+51T5ljtrvay/d/2qAPD9B/a51rw5p/8AZb6K0FrcfK32mPa23/gV&#10;ZviiLS/iNH/aEE22RvvRq3zbq98/bU8FaPdeCdBke10vSvEnnSfaI7Hb8q/w18j+G1j8L30e+63R&#10;t8u3d8tAHqnwz+I2vfBuaGOyj1CeH7qqrfu1r2ib4ueKL/T49Q/tSdZG+ZY1k/irzPw3dQ6zD5Lz&#10;RrD91f8AZr0zTfCWixQxw6jrESx/e+WT5qAKc3x28UXWn+XdTXX+95m2s9fi14slh87TtQumjX70&#10;H3mavVtN+FXwh1TyZtX8WS2u3a3lrMqq1eoaP4v+A/gOGOO1ks7mSP8AiaNZGagD5Vt/i14iuv3k&#10;9rq6zN8vzK22o7fwzD4okk1jxDJPLGv7tftLf6uvorxR+2R8JdGjmkg0GC5kjVv+WMa18L/Gz9rm&#10;T4yeIv7P0HR/7F0v7v8Aoy7WZv8Aa20AezWupeF/C8cdra69FPCrfL+83V6B4VbT5rXy7XWIp937&#10;zaslfLPwv+EF1dR+dq8cqw3X3ZG+6tZOtab4k+EviST7FqDXNq37xW3bl20Afby6NdSw+ZDIvl/x&#10;bqw77wlJL5kl1NP/ANu1V/gD8WrHXvC8f9tyKt0qrur1CP42aPoOoRx2ujwar91fuqy0AeL3EX2X&#10;zI/J1Nof4W+asG8t5L/zJJNQutP2/dadtq19Pal+0poOjWvnap4Xggh/urGrNXP698ZPgj8UNF+w&#10;6jD/AGfI392NY2WgD5/t4rWLT5P+Jwzbt25vMrm7iwsZP3lrqE9zN/djbd81exQ/DT4F+dJN/wAJ&#10;ZefZW/5ZtJWt4T8Zfs8/CW+km06SfV7r5vlmXzKAPB7PRtQ+1Qx/YbyeST5dzRttWuouvAeqWsce&#10;y1nbd833Wr1bVv2+vA9hdeTong1bnb91mjVa5HxJ+2pfeI4ZI7Lwna6f/dZloA5mz+Hd1YRyTTwz&#10;wRt83zfw1at7q+tfMj+b7u35v7tZMn7R3iK/j+y32jwNHN/Eq/dWusj8VeHfsNrJdTf6UzLu2/dW&#10;gDj7iXVJfM+xaPdX0m7+GNm21NdaTr0NrDN/Zc6yf3fLr6q8D/Gv4V6D4bhjn8iCZVXzP3aszNWD&#10;4o/a8+Gd1J/Z+lwrPM3ytJJGqqtAHzbNFrUvlyf2fLBt+9uX71Ef9qS/vP7HnXav3vL+Vmr3yz+P&#10;Hw/lk/fwxNt/2V+ZqdN8ePh7LfRyJa/d/wCWflrtoA/PP4uW/jyLxdJfPpd1Bo6t8rSRsq1R0v4l&#10;zaXa/uP9cv8AF/CrV9TftYftQeHde0WPQdI0+Lyf4mjjX5a+NfDt/othqHmT7p45Jvmib7q0AeiR&#10;+PPHni3Qbqb7DPc2qr806xttVa4O38eTWsnk6jHuk3bVVlr9BPh/8Tvg/pfwvtZIJIFvtNhZZLH5&#10;dt5u/vf3q+Bf2hPGWg3XjKaTRNL22O7zN0a/dagD1r4R3l1LDNJ5ywRzfvNu75Vr0RdSktYZI/M/&#10;dtXyX8J/i1N/wkkenpay+XM23dJ/DX0g1vJYTeXPNu3KrUAdBp+qR2v7l5P3bf3mq1Jfw2H3Jt3/&#10;AAKuLuFjlm/1n7yo47Xyvvyf99UAdp/wkHlWvnJMrf7O75qrx+JvN/ePJtrjWXypvkkqRZaAO0t/&#10;E3lffqa61yP/AFcEitI1cHJL5v8Ay0ohljsPuSfvKAO8s5ZPL+eb/wAeqRdS/wCmn3a8/k16Sw+/&#10;Jvkb5v8Adp0PjKS1h+eH93QB6N/b0kUflpJHF/E1R3Hi3yv3cH+s/iavNbzxH5snmQbv91vu1G3i&#10;O+i+5HQB6U3i2SX78kfmL/drm9a03R/Ec0kl7u87+9/Ftrm/7Ukl8uT7sn+zTpLrzaAC18JaL53k&#10;2Ukqw/xNI1dRea5o+gxx+fN9mtVVY90jVxupa9H4X0ea+n/7Zxt/E1eF6l4g1TxlrH+lSN5LN8sf&#10;8K0AfQUnxQ8Gy3UkaR/bv9pfutTbPxR4b1SbztLkW2vlb7v3WanfAH9mex+IGvQ2N7dLpUNxC0nn&#10;s21d38NeO/HT4Y698EfHF1p91IqzK26FopPlZf4aAPo5fFElhax74/Pkb5vl+7U1r4o+3f8ALNlr&#10;xf4V/FiTVNP/ALP1Hylm2/K0/wB5q76bUpIofn+SRv7tAHYSeKvsH3/moXxVHdR+Z5e3/ZrhbfVv&#10;N/d3X+s/hobzPM8xJP8A4mgDto/E0N1a+Z5fkf3t1aEPiiHyfLf5q8vuLr95HvkarELTeZ8kn7ug&#10;D0aTxHJJ+8Tasa/3qbb6zHL+8SRWrg2nk/jk/wCA1HNcSfZfJgk8jd/F/EtAHeSat5snz/LUcPiO&#10;187y0mXzFrz9ZZoofLeRn2/xNVFtQj8z5I/3n97+9QB6gviSPzPL8z95V631mOX935i+Y33fmryl&#10;brzf+WlObzJfuTMv/AqAOy8ZaTJr2ix2L3SrG3yyfN8zLXk+i/CXWtL1Dy/7QintfM8xf4vlrsFu&#10;JpZPMeZm2/3qsalq39l6XJMkm7b/AAr96gCj4g8aTfDSHzIJla6Vdu2vP7OXxF8X9YhsU3LJcSbf&#10;l/2q5vWtZm17VJLqeOX/AGVZa7D4U/F+1+GevWuoPYy3UiyLu/d/Kq0Adx42/ZV1j4aaDHqlrfLc&#10;zbVkk2/ejb+7XP8AgH43XVh5en6pJ/s7m/ir0z42ft3aP438Jx6fp3h2e2utqrI3l/er478RfESS&#10;/mkkg0dlkX7reXQB9mLLa38fnJffe/uyUQxWsX/L8v8AwJvmr55+F/jLVNe0/wCw3UcsEn8LN8td&#10;5Jp91a/u3mb5f4v71AHpFxLaxfvEvll/3W+arFvdRxWvmQSbpG+Xczbq8rWWS1j8v727/wAdoh1S&#10;aL935zUAenQ3XlQx75P3n+z92tBdSklj8z722vH5NWuvM/1zNUf9vX0snl+c0Ei/3f4qAPYP7chl&#10;+5/rP/QaJvLlm+Sbd/s7q8nh16aL/wCK/vVah16T+CRloA9IurP7V9/+H7vzVD9l8r7leetr03/P&#10;1N/e+9VpvFEn2Xy3mbzKAOyj8zzvLeRv++quTeTFHHDPDBPG37z94u75q4GPVJJY/O85mqNdZkuv&#10;vzN/31QB6RDLD5flpDB5f+7Ukd1HDJ8/y/7v8NeX/wBpTeZHIkzf7tbEeqSXXlxzybf723+7QB6U&#10;t/DF/wAtImj27m3fNtrk/Fnxu0HwvH5PkrqEzfKscH3t1eY+PvHUmjWskNluaRtyr/erynwXYXWv&#10;eKIfP3ec0i/M38NAHtH/AA0pNFJ8/huf7Lu/55/NtrvPB/xu8O+LZI4Xh/s+b+7J8vzV7dZ/Bvwb&#10;YeF/7H1H/j+bS/tizzqv3ttfnz4otZtB166mtY/I8mb93/DuWgD7KsfJuppP3nkRr8y7m+9Uc119&#10;qm8v7vl/L/vV4r8Ofi1D4jsY7Wf/AI+reuym8UR3/wC7STyNv8W771AHbR6lJ/qX+aqt5q0cUnyR&#10;1xereMv9XG8i/uf4o2+ZqNU8dafFp8czyK0a/wAK/e3UAdlcapJLD53mfd/hVqbZ+Ift8fzxssn+&#10;1Xna/EGO6hjktYW8ub7u5f4a6DTdQ/cx3XmL/tK1AHUNdebN/wBNKd5vm1z82reV+88xfM/h21Nb&#10;6tJL5cb7YpG/75oA2JEjl+//AA/NUKyxxTeZXP3nijyvM/5a7fvbf4qP7SkurWOa1kj+8vyy/eoA&#10;6j7ZNLD+7+WuR8QfCDRfFs3nXU0sF1u3blbbuq9caz5X/Afvbfu1TbxlDL5e+NvL3bfloAp2vwMt&#10;bXUIZvt2+1h/h3fNXaaxrUPhfQZrrzo12rtVW+81ZNvf+V5my6XyW+b73zV5v8UP7U16aGHSI2ns&#10;VZvO/urQBg6h4w/4Si+8tP4pPmavqLw/8NLq/wDgvdQ6d+4muIV3SMtfLfhvwzJYTRyf62Td93b9&#10;2vqTwX8eL7QfDv8AYr2Kz2vl7dzUAfK+sS618KtU8xLpp41m/efN96vavCfxBsfiNo8clrNsvlVf&#10;Mj+6ytXmPxKtbrxRqk00Ef7nzPMVf4Wrl/h/4Z1rw54yh1D/AI9rH5vMWP7rUAfTVvpM32WOR5t8&#10;nzblqO6t4/8AlpJtrF1bxH5UfnJN+7Zfux1yN94wuv4/moA761i/eeYkm3/gVeN/tAatHf8A7nzF&#10;+WuqXxrJFa+Wkf3v+Wn8S1438ULr7VJDI8jeZu+agDjYf+WclWo7iofK8qPzP+Wf/j1NkWgC41nH&#10;F/y0/wBqod3/ACzqGNZJf+WlElAE0cVcT8Tlj0vT/LT5vObc3+zXZL/3zXD/ABU/dQwx/wDAqAPo&#10;79ilo4vCd9I8a/eX71fSV95N1NJG/wA3nKq7Wr5T/ZZiuv8AhCb6a18zy49vmba+hNJ1aP7VHN5j&#10;T7aAOFuPHUnwl1q+0/VIYmhvGaSHavzKv8NdV8JfDNra6fN4keNVurz5lX+Ja8D/AGxri6/4TLRb&#10;qDc0LWqttX+Ft1eueE/iXa6D8F7W+n2rdMu1vP8AlZfmoA7DxV8QdP0b95PH58n3flb7q1J8MdUh&#10;8UX00kF0ttuVpI2nb5VWvmmPxVa+I5Jpv7Yg+ZtzLPJ/DXuHwH03w7rM37/xFp9jIvy7ZJtqstAF&#10;fxB8UJvDmtfPD5/7xl+VfvV2nh3xHHr1rHN5i+Y3/LPd8y1wvx60vw74c1iT+zte0+5tdqsrRyKz&#10;bq8N0f4nTeDdajmgvluYWb5o933qAPsCT91NTf8ApnXM6D8QYfFGjx3VrDt3L8yt95a1v7Z8r/ln&#10;QBqSfuof71TWaxy//FVnx3Hm/wB1f96po/Mm+5/q1+8392gCbXtJ0/WrWTT9RtVaNl+WT+Ja4XQ/&#10;BGseA/t01rffbrFW/dwbtzKtdBqXjLT7GGTzJPtMiq3+r+b5qj8L+KL7VNPur6e18i1Vv3O77zLQ&#10;BveC/wBpD4N2Hmaf4/0W8iuo/wCJV+Vm/wC+q6C1/aA/Z38W3X2Xw9pd5BdL/wA9F27l/wC+q8b8&#10;XfDTw78QLr7VParF/e2rtasex+BPhfS/3ml3TLdf3v4loA948Tala6z5f9lx/YdHX7sbfeauD8Qf&#10;D7R/FHlxpDFbfxN8u1mrzlb/AMSfDnVIZHmbV9Lbd5nmNu213mj+N/7ZtY5vLWDc1AGPqH7PHhe6&#10;hj/eTrJ/Ftb71WrH4E+F7WGOHzJ/L/veZ8y11X9uRxeXv3VG2vQ+d8n+sb+GgDyP+1P+Wn92mtqU&#10;n+uf5o681t/iRov2rzJ9ai8n+6q10ln488I3UMm/xFAsf91vvUAb0Ovfarr/AFn7n7u2rStDL/y0&#10;/wD2q4nT/iX4NsJpo31SJo2+Vdv8Na2k+T4t/eaXqEU8Ksv3W2tQB0y3k0X7uf5v7v8As1JNLN/Z&#10;8mz/AGmqrqGjahoMP26f/j1X5tzNXJ3XxO0XT7rzLqb7NH/tfNuoAzZNG1CXVJLp5PPj+b/gNerf&#10;Bf4tax8KvO+y6f8A2hY3W1bqP+8tcLZ/EbwTqk3/ACGorbd97d92ui8J/F/4Z+A9Uhm1vWI9VjVt&#10;0a2y7l/4FQB0Hx++LGvfGm1jjghaxhjj8uO2/urXyvrnwq8Wfu44P3si7flVvmavorxp+0P8Odev&#10;pJtEultty/8ALWOvPdD+KXhf+2JJL3Xl8v8AhZVoA9Y+FOh6p4d+H8Ol6pdbrpWaRtzbtq1oTXUP&#10;7z95u2/LXls3xu8J3V15P9tbf4fM/vVeX4keF5YfL/4SS1/9moA7S116xtZpI/LWfd/Dtp0es+Vd&#10;eYke6P8Au/7NcTb694bv45Jk8UafBt/vfLWfN8UPDelzRw/29BP821pNvy0AekXl/JJ++g+WP+7W&#10;e2syRf6z5qzbXx54dtbWO6fxRp7Q/wDPNfvUQ+IPC+szfP4u0+CH+633qALH/CTSfvP3e6obfxDd&#10;edJI8n7tv4f4qq+ItZ8E+HPLm/4Si1uf9mP5t1c3D8Wvh/LdeZdag3/bOgDvLXxRdRTeZ537v7u2&#10;rTa9NfzeW/8AwGuRh8W+B7qGOS18SQQR/e2yfeps3xI8G2H+o8RQNIv+zQB2VvfyaX++/wCWlWId&#10;W/0qOb7sm77392vNbj48eEZf3M+oK0i/xKvy1Mvxf8J2H76DWIm/2WXdQBrfFL4g/wBlxzRz3W7d&#10;/drxvwreaLr3i6xkupt0KzK0itXRax4+8G+JLrzL2+X5v9n5Vp0kXw58nzINaggk2/LtWgD9Nvhf&#10;4i8G+EvsPiKDVLO10G30VrWSBm2q0lflf+0lrOj+LfiZ4i1jTo44LG8uN0axrt21NY+N/CNr5lrq&#10;mtXk8P8ACsEjbaxZvFvw1l1CSOeO8aH+GgBvwV+Il1oOqR6ekjTwzN5aq38LV9ISeddTfP8A6yvD&#10;9D+JHwh8LzR31rp95PMv3V+b71a1x+154dv7ry7rRZfsq/LH5TfNtoA9sbS7ry45PL/75as+bVI4&#10;o/Lnj/ef3tteQyftgaLa/wDHro938v8Aek+WsvWP2tLG/wD3kGj/ALz7rbqAPdLXTbG/jkkgm/eN&#10;97/ZrPkt/N8z/nmv8W2vn+8/agjih/4l+ltBdN95mb5ahm/ai1DyY9lrF5n8S7fvUAfQ39k/ufM/&#10;5Z/3ttZt1ZyeZ/6D8teF/wDDVWveT8kcS/7O35aq3H7VHiSWHy0jgT/a8v7tAH0FcaXNFaySTx/w&#10;/LXNrpM0vmSeX+7/AN2vH7P9pbWov9ftnk/2l+WjWP2nvEV/HHGkcUG35fljoA9mbS7r/UwbvOb7&#10;tQ2+jXUt1JC8bNNt+7trwux/aH8WaXdfakmi/wCBR7ttWJv2m/F11deZ5kCyf7Ma0Ae1TaTHYwyb&#10;5G8yH+Hb96sX+y5IvM/dyru+6u371eS3H7RniyX78kH/AAKNfmrrvCv7YGvaD+7utPs77/rpH92g&#10;DsvD8s1rJNDdWM6/N8rLH96uf8SeF77WNUkk/fwQ/wB3y69U8H/8FJ4dBtfL1HwTp9zJ93/V/NUm&#10;rf8ABRqxuv31r4N09ZP+mkf3aAPJ/CvhfxJYaxDHZahPBtk3R7VbcrV7prVh8YJfC91DP4ovILG4&#10;2yMrMy7q5vwv/wAFGIdGvpL668G6fPN/yz2x7VVqw/G3/BSTxd4oupP+JPpsFr822NY/urQB5v4k&#10;+CPjjxRdSXV1dS3Mi/eZvmre+Gfwt8ReDZpLqC+uoJF+95DMtUYf24fGUXmbLWz8tv8ApnWXeftg&#10;eMr+b5PscEf91YVoA9I1C/8AEn26SZ7q8n/66SM26o5v7a1mHy089v7ytXl8f7WXiy1mkk8u1aT/&#10;AGoVatC3/bD8URQ/Pa2fmf3lj20Ad1HpOoWt1DHJDKvy7WXbWtNpc1rDHJPHK391vL+avO1/bc8U&#10;eX5f9n6f/vNCrNUP/DZHij+OGzb+7uhXatAHdTahrX7v7LJdeZu2/dbbtpt5deIv9S+oags3+zI2&#10;2sO1/bo8SWtr5f8AZemNN/C3k1ir+2v4yl1Dzp7XTWj/AOvdaAO6sZdUtZpPtt9qE/y/ebc3zVYX&#10;xH++/wCW7f7MitWPb/t+a9Daxwv4d0ppP73k1Jdft8XV1a+S/hHTfM/56LH81AHRL4ttf3cPkss3&#10;97y6JpftU0ck8LLIrKy7Y9tQ+D/29dFsNP8AJ1vwTa3Mi/dkjXa1dV/w8T8N30OJPBtqsa/Mv7v5&#10;qAMeTxprH+pSS8Xb8q/eVWqx/b2tS/vE1S8X+9H5jUeJP+ChPhvVLGOGDwTAsi/L5m2snR/25PBv&#10;2WSPVPCbNJ/ejWgDifiV8UP7Z/4l899eNGvytuZmXdWb8M9e8I+HPEVjfXsjNHHJ5jfu69O0/wDa&#10;7+Ev7z7V4DWfczfMy/NTpP2pfgXLDJHP4Dl+b+6v3aAPsRf29fg/dfD260v5ra/mtfs/zQ/L93b/&#10;AHa/OH4lapouveIr660vc0LSM3mbdvzV6Yv7QX7PvmeZ/wAIbef+PfLViP8AaY+A8P8AqfBt3/u/&#10;w0Aec/CPxVHYXUen/ap2+1fu/L3ba9o/07/UpdSxRsvzfvK52x/ai+BthqEd0ngm6gm/vLVrUP2r&#10;/g/deZJa6LqayN/e3baANJpZrD/mIf8AfTbqvWt1HL+8eRWj/vMtcfpP7THwbiuvM1HQdTaT/e3L&#10;WheftS/BW6m+TRdTij/h27qAL2rSyWs3mWV9+7/uq23bWPqUs2ofu73VGaP+L95XffCv4+/s033n&#10;SeJYdSttu7arLI27/vmprr42fsq6p4k8mCHV7bT93zNIsi7qAPF2t47DVP3Hyw/eWRm3bmr0TwLd&#10;ahFdRx2WqNBNJ+83LJtVa9Q1T4nfsixaXHGl1eTyf3VWTctcHefF/wDZtikj+xTanFH/ALKyK1AH&#10;O/Ey8ki16STUdYl1Xdt/fNJuri7ewsfM8x7rdH95V/2q7TVvjZ+zz/aEcaWup3MP8TfNtrQk+N37&#10;Nvl/8g/U2kX+6rUAO0mztdL0vzkut0knzMu77tQ3GqaXF5f2q+lWRm2r826sux/aU+BthrX7vR9X&#10;+yr/AHmb5q6Cz/ay/Z5sNQ+1f8IvqdzIv3VZWZaAMPUry1uv3cGoS1Xhimjj+SZvM/vNXcf8Nm/s&#10;73V15z+E9QX/AHY2qa4/a5/Zv/1iaDqfmN/D5bUAef6ppcOs6XJD5m2b5t3+7Wp4N+Fui6DDDfJI&#10;s8zbZJPl+Za3te/a0/Z3utPjjg8O6n5n/TONl+WuXs/2rPgvos3nWWi6nPG3/LOTdQB7V/wumxtd&#10;Fj0d9L3Wqrtj2r8zV4H8SPFF1qmvfu7WVbX+H5d22u+8P/t1/BW1uvO1HwjqHy/d2x7q3NQ/4KRf&#10;CGL93ZfD+We12/8ALVfmoA858H+IJLWH5PNXdt+by9temeHdUutBh86eZvm/1e7+9XI65/wUO+Gd&#10;1ayR6d8P2tpv4Wb7tec65+2hous/8fWit5a/dWD5dtAHvl5rN94j/dzyeb8y7f8AaWsfxRod1FDH&#10;IkPkf7se7dXhtr+2H4dtZI9miz+Wv/TT5lrrv+G+vDdraxw2vhuWeP8Ai+0tuagDprewk/5byNJJ&#10;93bt/irm/EVrfRahHsk2R/8AXP71eY+JP2vPt+oSTWulrBC3/LP+KtjS/wBtmO10uSH+wYmuvuq0&#10;i7qAO2huLWSGT955E2373l1JdalJLDHH8zRrt+ZV+Zq8f/4avklvvtz6PB5m7dt2/LVfUv2ttYur&#10;qOS10+1WNf4fLoA90sfEf9lx+ZexssP8MjLVq18QR3XlyJuaFm+Vv9qvBda/bA17XtLjsZNLs1jV&#10;dvyx1xP/AA0B4si/dpNEse75VWP7tAH1teXl9ayRyPC3k/7u6mzXVrL+8ex/4Ese2vmHT/2pfG1h&#10;a+T50DR/9NY1ar1r+1942tfMj/0Vt396FaAPoSPWYYvuWrfe+9trca6kv7Hy/J8iP+9t+Zq+adP/&#10;AGxvFlr/AKyxs5/4v9StOuv2vvEV/wD6+1g/3Vj2rQB69r3hyO/kkk8lmj+7u2/ern28Fw/8+LN8&#10;v92vM/8AhrLxd/zzg8n+75db1j+2l4ktdP8AJ+w2bf70fzUAekaT4Sh/suOT7LOu37y7fu1HceDY&#10;5YfMSxXy93zMy/Ntrytv2zfG0sclqkdmtq3y/wCpXdtrj9Q+Pvi66vvO+3Kv+yq/LQB9LeD/AARa&#10;3WqRx/ZYrGP73meX/FXeXGjX0t15KQ7tvy7t1fEv/DQXjKL7moL/AN+1ok/aC8cSw+X/AGwy/wDA&#10;fmoA+1m0nUIpPLS1Vpv7u6qOqR6hLJHC9jtmX73zV8Wr8bPGX+s/tqXzP738VRzfGnxddff1iVpP&#10;738VAH2tY6Nqkvmfu1b/AIF92ibS7qL/AF//AKFXxXD8ZvF0X7tNYl/3qc3xs8ZS/u31hqAPtS30&#10;ma6jkmg+aNfvVHcWf7vzP+Wn92vje1+O3ja1/dpqjf8AjtOb48eMpfv6h/5DWgD68XR9Ql/ePaqs&#10;f8O5qmj0GbzI/PjXzP8Aer4tuvi14supvM/tif8A76+Wo2+LHi6WTzP7YloA+3LzQ5rWaONI1aRv&#10;uruo/sa+sP3d1Cvmf71fFv8Awujxd+7/AOJo3y1DcfGTxldSeY+sSvQB9qXHh/VLry5LKFfL/wB6&#10;tCx8L6pf/wDLFfM/3q+I4/jd42ih+TWJV/3abb/GzxtazeYmtT+Z/vUAfR3xY8C+LNUuo44I/wB2&#10;v8O75Vrj9L8Ja9a/fh8qT/V15LdfHPxtfzeZPrEv/wAVVGb4seKP+go3zUAffnwd1zxFoOl/YdR0&#10;f+141+aFoJNrLXlvx68JePPjR4kk1CePbIqrGqtJ91Vr5b0n43eNtB8z7FrU6bv9qmt8ZPGUskkn&#10;9tT+Y33vm+9QB614Z/Zz8XXXii1kn1BYI42VWbzPu19IeIPCV1YXUcMEkU8K/L5nmV8HyfFXxZL/&#10;AMxSdJP96o5Pid4ol/dvrF1/38oA+4I/DOqf8+qt/wBtKq6hp2sf6mCGJZP+ulfE8PxQ8WRQ+Wms&#10;XXlt8v8ArKpt438RS/vP7YuvM/66UAfamm6TrF1qH2W6jiWRf+mlaTWuoWF15P7nzP4f3lfC7eLd&#10;e87zH1S6/wC/lH/CZa95n/IUn/7+UAfcF5LHFdf6bdRLdf8AXSppNUsf3e+6i/3vMr4Rute1S6k8&#10;ye+laT/epq65fRf8vUv/AH1QB96Xlr5vl3T30S2u3/np96o5Le1tf33mQLC33f3lfCLeKNYl/dya&#10;hP5a/dXd8tNk17VJf9ZfT/8AfygD74s9Nh1T99BJB/38qvffZbD/AF91Esn/AF0r4Rj8QahH/qL6&#10;df8Atptpsms6hdffvp2/7aUAffGi3EOqeZGk0Hmf9dKq3S6fFNJG91Esn8StJXwjDr2sRfcvp1/7&#10;aVHNrOoSzeY99P5n/XSgD7auF8O383kpfQedVqPS9H0vy/tt1arG33f4q+F1v7r/AFn2qXzP726p&#10;G1bUJf8Al+lb/ebdQB9yf2T4b1T93BdWfmfeVtqrtqjqGk6Pa3UdrPdaev8AtLtr4pXWdQ/1f2qX&#10;/vqmyXV1/HdSt/vSUAfb1rq2g2v7n+0LVZF+6y/LU0niPR7ry4316L5f9qvhfz5v+ezf99UefN/z&#10;2b/vqgD7g1Txl4X0aPzH1SNpP9n5qy5PGXhe6tftX9qLBJ/db5d1fG8d5NF/y0Zv+BVHNcTXX/LR&#10;v++qAPs6PXtF1Sx8xNUigk/2m+9Vqz1nRf8AUx30U833t2771fE6yzf89m/76oa6uv8Ans3/AH1Q&#10;B9oXHiPT/O8t/Ktv4flbdurU0+60u1tfOvdQiWNvutu+7Xw3DdXX/PaX/vqpG1K+/jupfL/66UAf&#10;cFnrPh2XzPI1iKf/AIFt21NcaloP7uP+0Iv7rNur4V+1TfwTMv8AutTv7Svv9Wl1L/31QB9xXWqe&#10;G9G/d2WvRTxt95d38VU7fVNF/wBd/bESx/3d1fFMd1N/HM3/AH1Q1/N/BM3/AH1QB9uN488L2v8A&#10;y/K0n92ti38QeF/svnJqkXnbf9Xur4JkurqX/ls3/fVHnzf89m/76oA+yLiwtdUvpL77dB975VZv&#10;urXWeHde8N6NND9qjg863bczbvvV8Jx6pfRw+X9ql/76qG4v76X/AJepX/4FQB+kWsfH2PxbJH9t&#10;1iKxtbePyY9rfMy/3a8n8bf2Dr0kkn9qRLD95WVq+N1vLr/ns3/fVO+1XX/PaT/vqgD6w8M6X4N0&#10;G+jun8URrIv3o9v3lrWuvFWi6pqnk2usLLatubzN23bXxnuk/wCeh/76oW4uIpvkkb/vqgD7Mmv/&#10;AAvYSSQ/8JQrR/xN/drHutS8G2v7z/hIt0e7+7ur5NkuJpf3jzN/31UclxJ/z0oA+wP+Fg+G7W18&#10;xNaVoV+VV8v7tWIfid4Rh0/zP7eZv9nbt218a+bJ/wA9KmVpPLoA+zo/ir4T+w/8hrbJ/u1Tj+L/&#10;AITl/wBfrzeZ/wBc6+OZP+ulO/feXQB9hXXxw8G2s0cf9sNLH/1z3VIvxf8AAcv7z/hIpYv737tv&#10;lr4321G0VAH2xN8bPh/La+TB4il8z/aj+9WXH8bvBsU3kz6oyx/89PL3bq+P41oZaAPtKP4zfD+K&#10;aP8A4nUs+7+9Htq9efHDwHYfu4NekWORdsi+Xu+Wvh1oaN3/ACzoA+1P+F8fD/zvLTUJV/6aeXU1&#10;x+0P4RsIfLg1BrmH+95f3a+J2Wm/6393QB9uab8ffBOs/ubq++w2v3t237zVpW/xi+Gtrdf8jEzW&#10;v93y2r4T/d/6v5qbtoA+2PEnxw8BxahH/Z2qN5K/8s/LrU0/x14N8R6f9qtdUVY1+95ny18Kt+9+&#10;/U0dxNFH5aTMsf8AstQB9mXXxf8Ah/o115d1qDTx/wDTNd26uD8UeOtL+IOtedpEfkWqqu1W+9Xz&#10;S0sn+9/vV6F8LYpP30nmfw0AeibfKqH/AFtNhqZv3VABD5cX7unTfuqj2UL2oAkaL7V+7SvPfipp&#10;c1hNDHP/AKxlWT/gNegbpIpvkrifiU002qR+f/zz2rQB79+yr8VfCPw58E3UfiibbHdfdXbuZq7z&#10;T/2kfhXYXXyXTeX5m7b5bf8AxNfBerS+VDDH833flqrG0cv36APsrxR8Wvhz488eQ6he6p9h0+3j&#10;aPy2j3K1cn468deB9UuvsKa01zo/3Y4449qrXy20X76mt5n7v/nmtAH2FZ/s/wDgO/8ADv8AakGt&#10;N5e3zG2t92sH7H8KdF/c/wBvXizL8rMqsvzV5/8A8JNJo3g211TQbpvtS/u5oJPmXbVOH4peF/Fu&#10;n+T4o0fbN/z3tPlagD2q30n4Py6f517r088f/XT5qj/4sHFNHN/aE/7llbbt3KzV5i3wg8G+KLWO&#10;Tw94ugtpm/5YXzbdtdBZ/sKfEzVNP+1aDDZ69D/D9km3bqAPdNF/aW+EugwyR2sLT7vvfu9q/wDo&#10;NOj/AGovhr5kkjyMsf8Ad2/dr5jvv2Qfi9o11JDdeE7q2k/2ttQ3n7MPiLwvDa33i+6g0Wxkbb80&#10;m5moA+kv+GmPA9/qnlwTStD/ALu3bVf4gftPeHbC1jsdLm8iFv8AWSL95q+S/FGqeHdB8yx8Pbp5&#10;F+X7TJ/FXHyN9q/eTybqAPtzwP8AtBfDOwsZLWe6la6kZpGaWPd81b3/AA1f8NdL/czSNPt+VfLj&#10;+Wvz/k8v+CnRrQB+gkn7Wnwp+w+ZBJKs393y/wD7Gsu3/a0+GcX7z9/5n/XP71fB8iR/886jVo/+&#10;ef7ygD9AJP2wPhTdeXHPYyywt/rN0dY+ufF/4V6pD9u0jxFLpW35lsfLb5v/AB2vhf8Ady/f201Y&#10;qAPvjSf2qvBP9i+Xew7pLf5Vbb8zVCv7YHw5/j0tmk/vbf8A7GvhO3upLWb5/mj/ALtdBb2Gn69d&#10;R2tr+4upPlj3fd3UAciqx0NFHXfR/CX/AKjVn/38qGT4VSf9Bqz8v/rpQBxLRR1a0/WdQ0f/AI8r&#10;6W2/65ttrrofhLJL/wAx7T1/7aVYb4Nzfwa1p/8A38oA5u+8eeJL+18m61q8nh/utJ8tYtxeXV1/&#10;r5mn2/3m3V3y/Bm6lj8xNa0//v5VOT4WyRf8xrT/APv5QBxOynbI67Kx+GP2+68lNe0/zP4d0ldd&#10;/wAMv619l859a0xY/vbmuKAPHdkdGyOvWofgFD/y9eLtMg+bb/rN3zV0Fj+yrHff8zxo67vu/vKA&#10;PAv3dLtj/wCedfUen/sT2t1HJJP8RtDttq7l3SL8zV5h4s+BMfhfVJLFPFGmXPzbVaOT71AHle2n&#10;RrHXfX3wjksPv61p/wDwGTdVeH4VTXX+o1S1bb975qAOJZY/4KGWukvvBElrN5aX0E/97a1V18Lz&#10;fxzRf99UAYaxf36dsjrY/wCEVkl/5eof++q0LX4c3V1H5yX0Hl/xbpNtAHKssf8Azzo2R10Ufg2S&#10;XzP9Oi+X/ao/4Qv+/fQL/vNQBzuyOnbY/wDnnXTR+BY5o/8AkMWv/fVQr4N/6iEDR/d3bvloA53Z&#10;HQsUddJD4D+1TeWmqWvmf7Tbamk+HMkX39Us/wDv5QBzfkLQ0UdbTeFfKh/5CEDf7rVXbQZP47pf&#10;9n5qAM3yo6StW38Pxy/fvolj/wB6nN4ajlm8uDUImj/vbttAGOqx05VjroF8ByS/8xSz/wC/lNk8&#10;CyRf8xSz/wC+t1AHPyeXTW8utpfCsMv3NUgobwjH53l/2pa/99UAY/yU7Yta0nhWOL/mKWf/AH1U&#10;P/CMx/8AQUtP++qAMtWp3mxxVrN4S/5af2ha+X/vU3/hFo/+gha/99UAZvmx0v2iOt2HwXDLH8ms&#10;Wf8Aus1V/wDhEY/O8v8AtSz/AO+qAMtbiP8AjpytHNWp/wAIfD5P/IYtKba+E4br/mKWtAGS3k03&#10;zU/551uSeErWL7+sQf8AAfmok8P6XF9zUFnk/i/h20AYv2iP/V1Hvjrpo/Cul/6x9UVar3Xhex/1&#10;kGoK0f8A49QBhtLSfu634/Bscv3NUtf++vmqG68Lw2v/ADEIG/2VoAx90dHmx1sWvhKO/wDuahEs&#10;n92SrEfgiP8A1b6xZr/wKgDDj8n/AJaUM0Nbk3g21i+5rVq1Qw+F7X+PVIP+A/NQBht5dSebH5Nd&#10;EvhLR/49ei/75rU/4Q3wv5fmf29uk/2aAOHWWOpPtUf/AG0rQvtL0+1uvLgumnh/vVI1nov2X5Jp&#10;Wm/8doAyVaP+Om7o60lsNP8A+ezU1dLtf45KAM9pY/4KG8vya1F0vT/+ezVHHYWP+1QBl7I6cvl1&#10;0EejaP8Au5Hvv3f91fvVeWw8L+dHvknaP+L5qAOVZY6jby666+TwnF/x6wzy/wC81VY7Xw7L/rPN&#10;X/gVAHNt5dSbY66aS38J/wDLPz/M/wB6sv7PY+Z8nmbd3/jtAGay01oo61JLex/2vLpvlaf/AAbq&#10;AMvyY6k8qOrXlQ+d/wBM6G8nzqAKPkx07yo60Fih/wBZUd00P/7NAFNYo6FhrQmax/1iRt/u/wB2&#10;jba+X5n/AC0oAz/Kjo2x1a8qGWhreGgCv5C01reOrW9abtjoAqrFHTtsdWo7WGWiS1joApr5dSfu&#10;/wCCpPsUdC2sdAEe2OjbVpbeOnLFHQBVWKmstXNkdDNHQBTZaa1aC+TUdvcRxTf6ugCmvmf886Fa&#10;tRriP+PbTluLXyf4f/sqAMn56JG/6Z1pLdQxfcjVqc15HL/yzWgDMp9W9y0zfHQBV3UNVppY4qb5&#10;60AVdtH/AF0jq19qji/5Z7qc1/H/AM86AKu2mslWvNjlp273oAo7aWrbSx0LcR0AU9v/AEzpq9q0&#10;FuI/9mhryOL/AJZq1AFKir7Sx+TUa3Uf/POgCtSNVprijzY6AKlK1WGahpY6AK+2jdViNo6mW/ji&#10;/wCWatQBSpFq59v83935ca1GzR0AV2pqtVjdHHRJceb/AMs6AKrd6kVqGqTd70AR+bJTfOqTzamW&#10;88r/AJZrQBX3U395/wA82/75rUt9Z8r78Kt/wGnTa9JL/wAsYl/3VoAy/wB5/wA82prNWousyRfc&#10;jX/vmmtqnm/fjX/vmgDNVqfVma+83/VxqsdNjuvK/wCWdAFVm/6Zt/3zQrf9M2/75rWt9e+y/fhi&#10;eP5W2staWpeN/t9r5MOlwW0n95Y/moA5dfM/5505Vk/551ek1bzfvxr5n+7To9U8r/lmtAFNlk/5&#10;51HHFJV77fTft3/TOgCqyyRf8s6bH5lWvtnm0Nf0AQ/2bdfwR7qJLO6i+/HJVz+1pIvuVHJrM0tA&#10;FOOhreT/AJ51aa/83/lmtDX8lAFfy5P+edOjt5v+edTfaqkjv5KAKq2d1/zzappNNuovvxtUy6vN&#10;FRNrM0v36AKK+ZTvIm/550TXFOW/koAhW1m/1fl1oWvhnVLr7lrUH9oSVL/b2of6vzmXb/tUAOm0&#10;HULX928P/fNUPsE3/POr8evX0f8Ay2b5vl+aoWv5v9ZQBC2nzRf8s6X7Ldf886e15J/HJUkd5JFQ&#10;BCtndf6zy6jaKSL/AJZ1ak1KT/tnQ1/5v36AIVikpreZU3n05rz+5QBVjiko8ib/AJ51J9qo+1UA&#10;Rtbzf886PIkqZriSWm+bJQBH5UlJtapVlko86gCNbWaX/lnTmtZov+WdTR3UkVN+2SUAM+yzf886&#10;Y0UlTNdSS0eZQBHHbzfwR05rWaKnebJ/BR9okoAhaKSm+VJVjdUO6gA2SUeRJTWanedJQBJHYTVI&#10;umzVGt1JFUi3UlADv7Nmik8v/lpUbWslN8+Tzv8AWU1paAD7HJL/ANdK9G+HthJa2skj/wAVec/a&#10;vK/eV6J8P7r7Va+X/wAtFb/x2gDtllki+5RG0kv346crURy0ASKvlVJI3lU2NqdIvmw/JQBHG3mz&#10;VxfxIbzLqPfJ/Cu3/ZrtrNf30dcD8RriSXxJHD/yzZVoA9m/Z7+DPhv4jaPHHre6eabd5bL/AA15&#10;T+0Z8L9P+FXjiTT9LuvPh+Vtv92r3hH45618G/LtbKNZ4WXd5bL92vO/iR8QL74leJJtYvvlkm/h&#10;X7q0Ac7upvnVBVvTdLutZm8m1jaVv/QaABdSmih8tJmWNv4VrW8N+CNa8XeZ/Zdi0+37zfdVa1rr&#10;wzpfhLyf7Um+0327zGtovmXbVW8+Il9ayzR6Du0e1m+8sDbWagD1az+Evgf4f6fa6p4i8WRXOofe&#10;/s22bczN/dati4/bc8ZeF4Y7HwNIvh6xt2+Xy/mZv++q+Z5pZJZvMeRmk/vM25qZQB9J3n7fnxk1&#10;SbzL3XluZP8AajWvN/Fnxp1r4lzR/wDCUXTXMcLeZGq/LtavNd1JQBq3lnHLJJNa/ND/AOPLVFpa&#10;k0/VJtLk8yP/AL5b7tXJLeHVPMmh+WT+KOgDPaWjzZKbMskX7t46ZzQBOstNaoqXdQA7d705bioW&#10;auk0H4faxrP777K1ta7d3nzLtWgDFjWS6m8uCNpZP7qrur1DwH8G47+687xDrUHhqNV8yPz22s1Y&#10;cPiPT/Ac0lrZWsV9dbf3k8i7lVv9muT1zxBfeI7rzr2Zp/7q7vlWgCv9qm/57N/31Qt1N/z0b/vq&#10;q/m0ebQBY82b/no3/fVH2yb/AFfnN/31VfzaN1AFqO8mi/5bN/31UbNJ/wA9G/76qFWo82gCRfMi&#10;/eeZJ/3181WG1fUJf3b30/l/3WkZlqn5tCtQBYaWaT/lszf8Cpy3l1F/y9S/9/KhW4pv2j3oAtNf&#10;3Uv/AC/T/wDfxqjkuppfvzM3+0zfNULNQstAFhrib+OZm/4FUcNxNH9yZl/3WqHzacstAFjzZP8A&#10;WeY1J9qk/wCejVB5tN3UAWmlk/56N/31Qss3/PZv++qrtLTVagCx5skX/LRv++qb5sn/AD0b/vqo&#10;2lpu6gCZWk/56N/31Tmlk/56VXVqN1AE26X/AJ6NTllk/wCejf8AfVQ7vehZaALSyyVDul/56NTW&#10;amr2oAkZqa1C0NQA1vM/56NUitJ/z0akpFWSgBaZTtslCxSUANXtRsp3kNQsUlADc/8ATSn0v2eS&#10;mrbyUAR7qcvapPsslOWzkoAj202pvIko8iSgCNaFapFtZKFtZKAI2anRt/00qb7B/wBNKja1kioA&#10;jXzIv+WlG6nNbyU6OKgCPdJ/z0ptO8qSpPKkoAh2UbKk8qSneRQBDso2VI0NOjt6AI2oVam+w/8A&#10;TSm/ZfK/5aUAMpFlkqRYqctvQBHuo3VItvR9l8qgCFWpzU7yqGioAZTKk206O382gBvlebUnm+VR&#10;5Xl/8tKGioAazU3dRGtSLFQALcU3dTvJjoZaAI1ajdVhYo/46ayx0AQrQtTMsdCrHQBHuo3VNtjp&#10;rLHQBC1O82nN3oWKgBrNRuqRYqGWgBvm02Rqc3em7aACOWpvtFNXy6d8lAB5lR7ven0n2f8A6aUA&#10;N3e9NapGi8qhaAIqRamby6cqx0AV91DVY+Sj5KAKqy1N5tTL9l/5501ljoAgpJKmam7KAIVahmqb&#10;fHR+7oAh86pI5acqx0N5f8FAEbVHu96m3R1Juh/55/vKAKtOWrP7uomaOgBlOp7d6NkdAEVI0tTK&#10;0dSbo6AK+6hmqTZHTV8ugBlJuqaSmUANop37uj93QAxqGarEax/x0M0dAFXd707dT6XbHQAymbve&#10;pGoVo6AEopd1SL2oAh3UtT7qbvjoAh3U7dS0u9aAIWanM1TRtHTWagBlFP8AlpP3dADI2oZqkZvK&#10;oVqAIWahe1Pp8bUAQ0VMzU6gCvRu96lp9AEVJsapFljipzXVAEa0lP8APprS0ARt3oXtUtP2R0AV&#10;6fTqfu96AIWoVqmaWhe1AEO6lqfzqj82gCPdTasbvemUANpGp9FAEW73o3e9S80/d70AV1anbqka&#10;hWjoAj3UedU2+OmyUAMpVp0bU7d70AN206he1O3UANVajZqczVJu/d0AQrS0u6nbvegCFqdtqRvL&#10;pqy0ADLTlikqaOWhpaAIZIpKasUktWluPNprNJF+8oAqyRSV6Z8NbfyrWT/no1ec/aP3deqfDfTf&#10;+JD9q8z+JlX/AGWoA6iGKTzvLoa18qanbKdJ/wA86AI91WFXyqhVam/1tAEat++rhfFjfatej3/6&#10;z5dtd1bxebNXA+KF/wCKojjT/vqgDl/Hy+VqkMb/AOsWP5q5uNv+WddB48lkl1r5/wDWKu3d/erm&#10;qAHx2/m1vWviqbRdP+y2UawSN8ski/eaoby4jh0uHZH+8ZfvViUAPmuJLqbzHkZpP7zNuamUUUAF&#10;FFFABTqbS7qAFpVpKRqANKO6+3+XDPtWT7qtVmHwbql3dR2tlatqE0jKqrbfMzNWZp9hdapdR2tr&#10;C08zfdWNdzV798NfhL4i+HN1p/iy68RWug7V8xY2bdIrf7tAGlpf/BOf476pYx3SeDZ4PMVZFWaR&#10;Vba3/Aq5C6/Y4+L1h4kbR77wbqFjMq7vPnj2w7f977te0r/wUY+N2l3X2WDx4t9Yx/Ks7Wce5l/7&#10;5rlfH37eHxU+LVj/AGDqnjLyLVm27oLdY2b/AIEq0AcJcfCvQfhXa/bvFGoRX2sW7fNpMLbvmrkv&#10;Fnxk1jxFa/YYfLsdP+6scS7WVa5vxRpOoWt9JNezfbpJvm8/du3ViUAJupeaRaGoAm8iOjyY6a0s&#10;dO86OgBvkx0LFHQ0tHnLQBJ9njpvkx07z1/2qa0sdAB5MdN8mOjzj/00o86OgCRbeOjyo6Fljpvn&#10;R0ASLFHQ0UdQtLUi3EdADfJjp22OhpY6b50dADlWOhljqPzo6cssdADttL+7qJpY/wDaoWWgCwyx&#10;/wDPOo9tR/aPehZaAJNtDVG0tHm0AOjqwqx1T82nLcUAWN3/AEzo2VC1xR59AFj5ajaoVlo82gCZ&#10;alqotxHR5tAFpWpzS1Ta4pvm0AWvNo82ofPoa4oAsM1NWWqvm07zaALTSyUebJVdpY6b5tAFjzaP&#10;Okqv5tO8+gC5upu6qa3FO+1UAWPOoaWqv2qhrigC0rUedVVZaFuKALG+Shpaq+bR5tAFrzad51U2&#10;lo82gCwzU6OWOqvnSUNLQBe8yms1U1loa4koAtLLQzVXW4ko+0NQBaaWo5Gqu1xJQtxJQBNupKY0&#10;tR7qALC07dVdZaPOkoAsK1G6q/nSUefJQBNuo8yq/mUebJQBc3e9Dd6qrLJTfNkoAubveo91V/Nk&#10;oZqALXm1JJLVFWoaWgCxuparbqd58lAEzUbqr+bJTllkoAsebRuqv58lCyyUAWGprVC0slN3UAWN&#10;1OVqq+bJTllkoAsLTl8yqu6jz5KALW73pu6qvmyULLQBaWhqq7qN1AFpaGWqu6SjzZKALHlSVMsU&#10;lUfNk/56UebJ/wA9KALmySmtVXzW/wCelG6gCwyyU7bVXdJRuoAtbaNtVd1G6SgCxto21X3UbqAL&#10;TUyoN1G6gCeioN1G6gCxuoaq1KzUAWN1G2q1LuoAsNUbNUVFAE605UqtS7qALG6kqvRQBOtO3VWo&#10;oAsUxu9RUUAS1IrVWooAn3UtV6KALLNTd1QUUASq1O3VBRQBYpN1QUUAT+dTd3vUVFAFjctJ50dQ&#10;UUAS7vejd71FRQBL5tO86oKKAJd8dOZo6gooAl3x0M1RUUASrLTvOqCigCXd705ZY6gooAn86jzq&#10;gooAnWWjfHUFFAE6tHUm4f8APSqlFAFndHTfOjqCigCffHR50dQUUAT+dHR50dQUUAWfNjpzSw1U&#10;ooAnWWOpFlj/AOelVKKALayx/wDPSjzYaqUUAT+dHTlljqtRQBb82P8A56VJ5qf89KoUUAW5Hh/5&#10;6VGssdQUUAX1uIab9ohqlRQBbW6jp015HJVKigCdpY69e+G9xHN4b/6abtteNV6/8L1/4p3zP+mz&#10;UAdYtC07fHTZP9j/AFdAE27zfuf6uo2ai3l8qpm8ugCO38zzo/4a4nUoo5fGUcbx/vG/i/hrurdf&#10;Nmjri5pf+Kuj/wB7bQBw/wARLf7L4imh/u1y6rXUfEaXzPF11/vVzbfuv+ulAFy3aO6h8l5Nv92q&#10;c0XlTeW9MrX0nWYYpo4721W+tf4t33qAMiivQY/Bug+IrGa+07WFsZvurbXLbWZqwL7wD4hsIRJJ&#10;pc7w/eWWGPzFagDnaKfNbzRf6yFl/wCui7aZQAUUVr6H4S1fxHN5en2Ms/8Aeby/lWgDIrpdB8Hy&#10;XX+lahJ9h09fmkZvlbbXQQ6d4b8E+XHq+7U9Q2+Z5cf3YW/u1y/ijxbdeKLr5/3EK/djWgDtLH4j&#10;aD4ItZrbw3p7T3TbtuoXP3lrz/WPEeoa9dTXWoXktzJI25tzVnUUALupKKKALdvqMkP7t/mj/utV&#10;pYrXVPM2fuJlXcqt/FWVRQA+a1ktfvxstMq/b6p+8j+1R+fH92tb/hGbW/8AJ/s6+VprhtqwSfLt&#10;oA5q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9t+F9hHN4TjRP9Z5m6vEq9z+GcUn/AAiMcn/LPdtoA1li8qby6sSLUbf66pJP3dAEaxU6&#10;FakW48393Q1ADoV/fVwe3yvEXmf8tPMruJriT/Vp/rK4+4s/tXii1jeT+Ld8tAHs3h/9njwj8RrW&#10;6unkni1jbu2q33mr5b+IXhqTwl4svtLf/l3Zl/4DXrmrftDah4I1i6sdEh8jyW8uSRvvbq8X8WeJ&#10;rrxbr11ql7JumuG3NQBkUUU6OKSU+WkbNJ/dVdzUANrs/B/xW8WeF5oY9LvpJtvyrBMvmLWlpPwb&#10;1D7LDfa3/wASqxk+bc33ttbTa38P/h//AMg61n1zVF+ZblpNsatQB6No/wAZpNY+y2vjX4X2d1p/&#10;/LSeKHy5G/4FXpzWf7IPiTT45PsN5ouobf3kSyNt3V8f+Mvix4i8b+XHe3W2Ff8AVxx/LtWuMoA+&#10;4bj/AIZS8JxyXVl9qvr6Fd0ay/MrNXz746+NmoeI9Umj8NWsWi6W37uGC2XazV4/tqSOWSKSORJN&#10;si0ASXnnfapJLrd5zM27zPvVBW3/AG99uj8m9jVpG/5afxLVfUNDktYfOgk8+1/vL/DQBmUUUUAF&#10;FFFABRRWrp/hm+v/AN55fkQ/89JflWgDPt4JLqby4I2eRv4VXc1e3fBn9n3T/Fv/ABMPF/i618Ga&#10;XH8zSTt+8Vf92uD/AOEhsfBtr5OkRrPqDbWa+b5ttcvq2t32vXUk17NI8jfe/u0AU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3P4cy/8&#10;W/h/67NXhle7/DmL/ig4f9qRvm/u0AaitUyr/foji/4FUlAEa02Rqkb91TV/e0AQqsnk/JVPSbWO&#10;XXo5vL3TVpSeZ/BWboPnWuseZ975ttAHkPxCb/istY/67NWDH+9rc8ff8jhrH/XasO3/ANdH/vUA&#10;bXh3wbqHiOb9xHth/ikZflWu8s/FWg/C+1kh0+xh1DXvutcz/Mq1j6l4yk0bS4bWx/ceZH823+7X&#10;AySySzeY/wDrGoA2Nc8a614jkk+26hPPG3/LNm+VaxKKKACiiigAooooAKt2OqTWEnySfu/7rfda&#10;qlFAGzGun6p/07XX3l/utXSeD/gZ428eXUcOg6LLqsjNtVoW3LWF4V8C6142uo7fSNPluSzbfM27&#10;Y1/4FX0v8MbDWP2ZfMm1fxxZ6RNcKsn9nwTeYzUAOtf+CWfx9mtkmm8PWsO5dyr9sVmrjb79gn40&#10;aXfSQ3vheS2hjZvMuZZF8tf9qvZo/wDgpP8AFTR5PLtfHFnc2q/Kvnw7mrzX4qftr/FD4vRyWs/j&#10;L7NDIrRtFbN5KtQBwOtfDnw38Jbr/ifapBr11t/dxWbblVq858TeMLrxHN/zwtV+WOOP5VVaz9W0&#10;u+sLr/Stzf8ATRm3K1U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pdtACUUUUAFFFFABRRRQAUUUUAF&#10;FFFABRRRQAUUUUAFFFFABRRRQAUUUUAI1fQXgv8AdfD+xjT+JmZq+fq9/wDBvmReA7GP/aoAuK3l&#10;fcqSNqaq1Jt/fUAOZZKjWKSKrdRSUAU7qX93VzwfFJLfSSeTu2qzf3tq1XuIv3PmVe8MzSRXUkcE&#10;3kblZf8AeoA+f/HEvm+LtUk/6eGrHj/56V9EeLv2V9av9Hm8SaddRTx7WkuI/wCJf/Hq+d5v3Ukk&#10;f935aALVxdSap5f/AD0jXav+7VNkoVvK/eJW9Hfafqdr5d7Hsm/hkj+7QBgUVp32hzWsPnQ/v4W/&#10;ij+asygAooooAKKK6XQfAOqaz+8eP7Da7d3n3Pyq1AHOxxSSyeWnzSf3Vr0Dwf4N0fS7qO+8V3Sx&#10;Qw7ZPsO75pKq3moaP4Tj8nTo/tWoLuWSdvmXd/eWuLurqa/kkmnkd5G+8zUAejeNPjDNdSSWPheN&#10;vD2ir92K2bazf8CWvOru8ur+bzLqeW5k/vTybm/8eqGigAooooAtx6lN5flzSefH/tfNtqxJZw3/&#10;AO8sv9Zt+aOsynwyyRTeYnyyUANkTyv3b/LSVpx30N/NH9t/1f8AeVfmq/beCb7WJRHpG3Ud33Vj&#10;ZVagDna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qx9gm/55tUujrH/AGpDvj3/ADV6k1jHLdeZ5artX5VoA8vXQ77/AJ4t&#10;/wB81cj8IahLH5nlrF/vNtavSGaaWpP3Pk+XPHu/2v7tAHncPgPUJv7v/fVSf8IRNF9//WV6Azf3&#10;Kjk/e0AcTD4Bml/5abf726rkPw383y991t+b5q6KO48ub5/mqw3/AHzQBg3nw0tYo/kvt0lEfgHS&#10;/J+eZvMrUuL+P/VpHRHFQBg6p4LsYrX9xM3mf+O1m6b4VhuoZI3m2Sf3v4a6q8X9z/0zo0dbW/tZ&#10;P3f3aAOF/wCEXupbry7WPz/9r+Gs/ULCTS7ryZv9ZXt3g21j/tCSSCP92v8ArF/hZa4v4yW8cevQ&#10;yRxqu6P7q0AU4/AMM2lwzfav3zfwrUbfD7zY/kuv3n91q3rVv9BhjT/WKtSN+6/9CoA4+TwRdfwS&#10;LTW8D338Ei/8CrrppZP9ZTrdv+Wj0AcXdeC9QtYfMfb/AMBaqa+Gb6X7ke7/AHa9CaKSWapFuPK/&#10;eJHtoA8zbQ77/ni3/AqjbS7r+OFq9A1K8mupvM+7/u1Csskv3/mjoA8/+zyf886b5Mn/ADzau8Zo&#10;f+eK1RZfNmk2Rr/3zQByFfQPhX914Hsf9pv++a8DvE8q6kj/ANpq+gvD6/8AFG6fQBatZfK/d1NG&#10;tQx2snl+ZUnm0AG795RM1SKlQ/8ALT95QBNH/q/LrN0/VIbrztkfkeS1XLr91D8n+sqrodn+71Ca&#10;fa0fkt97+9QB6R4V/aA8O6D4J1TS72+3XVxGy/3lZttfGt8/m6hNJ/ekZlp2oN/p02z/AFe5tv8A&#10;u061t47+by/MVZP4d3yq1AFSitCz0G+1DUPsNrbNPNu2qqr95q9Ah/Zl+KF1a+cngnU/L+9/x7sr&#10;UAefaTrd1o03mWsn/AWXcrV6JZ/Enwvr1jHY+IfDcUW5vm1C0+WRab4d/Zs+IGvXUkL6K2j7fvNq&#10;7fZVVf8AgVY/iTwbD8L9ejh1Sa11eZfmaC2k3R/99UAfV/7PP7DPw0+P2vWp074mRW1iu2SbTZF2&#10;3E3+yu5vvV9sN/wSR+AUNvGj2ut+Z93zP7TkVmavx8h+LFzo11DdeG9Pi0C6t23Q3NnIyyK1dRef&#10;tjfGi/tY4ZviFrDxr91ftTUAfR37SH7O/gD9lrxtNHo/hPV/EEMPzQzXcnmRq22vkH4hfEbWvGV1&#10;5d1G1jYxt+5to12qtdRb/tWfEry5ItR8RTa1C38OoN5i10XhH9qKxtbr/iqPA+j61ayfLI3k7WVf&#10;9mgDwCivcfHGvfCHxvfedp1jeeGpG/hjjXy6hh/Zxh16xjutB8Wabdbvux3Mixs1AHilFesat+y/&#10;8QdLsZrr+y4r63hXzGa0l8z5a4nQfh34n8UapDpel+HdSv76ZvLWKG1kZt3/AHzQBztFfQfjL9gv&#10;43eBNLhv9R8GzywzLuVbRvMZf+ArXNeH/wBljx/qifaL3R28P2attaTV/wBz/wB87l+agDyGpra1&#10;mu5vLhilmk/uxruavY7zwD4D+GmsR/29rTeIZF+9bWK7o2b/AHqm1T9oax0aTyfBXhPT9Ih27fPk&#10;j3TNQBz3gX9nvxZ48jkmjtV0+1X5vNvm8v5a7/T/AIO/D3wbaxza98QP+JpH96DT13LXjOvfErxJ&#10;4iupJL3WLr5v+WUcjKq1y7f5ZvvUAL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W9LbytQh/wB5a9W1iKa1mj/d/u2WvI7X&#10;/j6j2f6zdXritfX8MMl7t8tVXbtoAsK3lWsdV/8AXVYahbPzaAGrLHLH8lVZIpq0vsscX3Kbv/5Z&#10;0AUY1/v/AOsqjdRzS/c/1dak0X7yo1b+5QBRt4vK+/UjS1J5VL9njoAraknm6XJs/h+as/wmv+iz&#10;f8BrUvGjtdPmkf8A2lrH8Mt5vmSJ/wACoA7zwHL9lvrr/nm0e3bWD8ZrCP7Va3UfzfLt2/3atW+q&#10;Q6XNHvjbzG/u1R+J2s2N/Y2scEbLIu3d/dZqAK9nbyfYY/4ZGWnR2skX7x/mpuiy+bYxyVcbvQBG&#10;sv7n/pm1R+dHTpP9XVdV82gCSaWS1jqGOXzfuVYWLzfv0SRR2v3KAKsi1Xk/2KvKlQyRR+dQBm7q&#10;b5X9yrF9F5U0ez+L71Q/8tKAOP1Jf+JhJ/vV9AaO0kvh2xj/ALsa/wDoNeB6j/yFJP8Aer3rQZfK&#10;0W1jf/WbV/75oA0I28qGo1/e1I1O3UACpUf+/wD6upGpyxUAV5F/0WSSs+1/ezeTPJthm+WRv7q1&#10;pL+9m8muD8VeKP8AmF2se35vvfxUAR+LPCXhHS9etYbW6nvrVv8AWeR/DXUa98GfAd1otrdaJ4iu&#10;oLpl3SQXMe7bX1h+wTrnwR8G6Ldf8JXoP9r+LmZd0lza+dGv+7u+Wvs7/hbHwNimjj/4Q3T/ADG+&#10;7/xK4/8A4mgD8wfg/wDEbwj8INe0uTV/Cc/i+1tV8xmjj2t5i/dr7u/4eleE/sscn/CvdZ+793y1&#10;+WvbLP4g/CH/AJYeE9PX/uGxr/7LVPUvjZ8IdL1CO1n8NwedJ8vy6av/AMTQB+d/7RX7S0f7Rmqe&#10;ZqOn3WkRw/LGttGytt/2q8p0v4Y/DO/mj/tCPV23febbX60TfFL4NxSfP4Xs/Mb/AKhsf/xNR3nx&#10;k+Ddh9/wvZ/8B02P/wCJoA/MP/hS/wADbW1TedZlkb/x3/x2vLfEnwr8G/215ekR6p9h/wCmkfzV&#10;+wUnxz+Cv8fhe1/8Fcf/AMTUM3x9+CMMfmf8Ina/+CuP/wCJoA/Lvwv8Jfg/Lp//ABNIdY+1bfm2&#10;/KtYPiL4W/DWG68vTodX8v8A2l3V+qtr+0p8DLqby08KW/mf9guP/wCJqe6/aG+Btr9/wnaf+CuP&#10;/wCJoA/J21+Gnw1/dxvDq6yfxMy16R4b+BPwrv8AyZE8RalY/wB7cv8A9jX6GyftNfAiKT/kVLfP&#10;/YKj/wDias2v7RnwNltfMTwnB5f/AGC4/wD4mgD5L8D+D/C/giP/AIkPxGlg3fLJHdx+YrLXqGn/&#10;ABwsfhDosl94e1DTdV1TdubbY/M1et6h+098DNLmjjm8KQ+Y33dulx//ABNXZv2lPgjaxxyf8IvD&#10;83/ULX/4mgDk/DP/AAUp0HVJrW11Twbq8EzN5ck/l/u1/wBqvL/2jPEHhf4+30c2r+KGtrVflt4L&#10;GNo2Vf8Aa/vNXvH/AA1V8Ev+hdX/AMFq/wDxNU5P2rPgPF9/wvF/4K1/+JoA+D9U/Zx+CsUP2qfW&#10;tSuZF/5ZqvzNXmPiL4V/Cu1m8uxsdckj/vNX6kaf+0x8DdUuo408Lw+Y397S1/8Aia9B8J+LPhh4&#10;yjkksvC+n+XDuZvMsY//AImgD8Y9F+GHw2kuv9NstZWD/wAeru4fgz8C/L8yT+2V/wBmv1Cvvi58&#10;H7DUJrGfwvZ+dbsyt/xLY9v/AKDXKar+078CNLuo4Z/Cdv5jfL8mlxt/7LQB/9lQSwECLQAUAAYA&#10;CAAAACEAKxDbwAoBAAAUAgAAEwAAAAAAAAAAAAAAAAAAAAAAW0NvbnRlbnRfVHlwZXNdLnhtbFBL&#10;AQItABQABgAIAAAAIQA4/SH/1gAAAJQBAAALAAAAAAAAAAAAAAAAADsBAABfcmVscy8ucmVsc1BL&#10;AQItABQABgAIAAAAIQC58NSkVgIAADUJAAAOAAAAAAAAAAAAAAAAADoCAABkcnMvZTJvRG9jLnht&#10;bFBLAQItABQABgAIAAAAIQA3ncEYugAAACEBAAAZAAAAAAAAAAAAAAAAALwEAABkcnMvX3JlbHMv&#10;ZTJvRG9jLnhtbC5yZWxzUEsBAi0AFAAGAAgAAAAhANeVipDdAAAABQEAAA8AAAAAAAAAAAAAAAAA&#10;rQUAAGRycy9kb3ducmV2LnhtbFBLAQItAAoAAAAAAAAAIQB6KEiML10HAC9dBwAUAAAAAAAAAAAA&#10;AAAAALcGAABkcnMvbWVkaWEvaW1hZ2UxLmpwZ1BLBQYAAAAABgAGAHwBAAAYZAcAAAA=&#10;">
                <v:shape id="Picture 64" o:spid="_x0000_s1027" type="#_x0000_t75" style="position:absolute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ohPxAAAANsAAAAPAAAAZHJzL2Rvd25yZXYueG1sRI9Ra8JA&#10;EITfC/6HYwXf9GIRsamnSEvEQkG0BV+3uW0SzO2mudPEf98rCH0cZuYbZrnuXa2u1PpK2MB0koAi&#10;zsVWXBj4/MjGC1A+IFushcnAjTysV4OHJaZWOj7Q9RgKFSHsUzRQhtCkWvu8JId+Ig1x9L6ldRii&#10;bAttW+wi3NX6MUnm2mHFcaHEhl5Kys/HizMgVr9m7+fT6fbWPf24fSZb+ZoZMxr2m2dQgfrwH763&#10;d9bAfAZ/X+IP0KtfAAAA//8DAFBLAQItABQABgAIAAAAIQDb4fbL7gAAAIUBAAATAAAAAAAAAAAA&#10;AAAAAAAAAABbQ29udGVudF9UeXBlc10ueG1sUEsBAi0AFAAGAAgAAAAhAFr0LFu/AAAAFQEAAAsA&#10;AAAAAAAAAAAAAAAAHwEAAF9yZWxzLy5yZWxzUEsBAi0AFAAGAAgAAAAhAGU+iE/EAAAA2wAAAA8A&#10;AAAAAAAAAAAAAAAABwIAAGRycy9kb3ducmV2LnhtbFBLBQYAAAAAAwADALcAAAD4AgAAAAA=&#10;">
                  <v:imagedata r:id="rId11" o:title=""/>
                </v:shape>
                <v:shape id="Picture 66" o:spid="_x0000_s1028" type="#_x0000_t75" style="position:absolute;left:18383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LOjxAAAANsAAAAPAAAAZHJzL2Rvd25yZXYueG1sRI9Ra8JA&#10;EITfC/6HYwXf9GKR0KaeUiwpLQilKvi6zW2TYG43zV1N/Pc9QejjMDPfMMv14Bp1ps7XwgbmswQU&#10;cSG25tLAYZ9PH0D5gGyxESYDF/KwXo3ulphZ6fmTzrtQqghhn6GBKoQ209oXFTn0M2mJo/ctncMQ&#10;ZVdq22Ef4a7R90mSaoc1x4UKW9pUVJx2v86AWP2Sb0/H4+W9f/xxH7m8ytfCmMl4eH4CFWgI/+Fb&#10;+80aSFO4fok/QK/+AAAA//8DAFBLAQItABQABgAIAAAAIQDb4fbL7gAAAIUBAAATAAAAAAAAAAAA&#10;AAAAAAAAAABbQ29udGVudF9UeXBlc10ueG1sUEsBAi0AFAAGAAgAAAAhAFr0LFu/AAAAFQEAAAsA&#10;AAAAAAAAAAAAAAAAHwEAAF9yZWxzLy5yZWxzUEsBAi0AFAAGAAgAAAAhAPqgs6PEAAAA2wAAAA8A&#10;AAAAAAAAAAAAAAAABwIAAGRycy9kb3ducmV2LnhtbFBLBQYAAAAAAwADALcAAAD4AgAAAAA=&#10;">
                  <v:imagedata r:id="rId11" o:title=""/>
                </v:shape>
                <v:shape id="Picture 68" o:spid="_x0000_s1029" type="#_x0000_t75" style="position:absolute;left:36766;width:18002;height:18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JKwQAAANsAAAAPAAAAZHJzL2Rvd25yZXYueG1sRE9Na8JA&#10;EL0X/A/LCN7qplKkTV2lKCkKBdEWvI7ZMQlmZ2J2NfHfdw9Cj4/3PVv0rlY3an0lbOBlnIAizsVW&#10;XBj4/cme30D5gGyxFiYDd/KwmA+eZpha6XhHt30oVAxhn6KBMoQm1drnJTn0Y2mII3eS1mGIsC20&#10;bbGL4a7WkySZaocVx4YSG1qWlJ/3V2dArF5l3+fD4b7p3i9um8mXHF+NGQ37zw9QgfrwL36419bA&#10;NI6NX+IP0PM/AAAA//8DAFBLAQItABQABgAIAAAAIQDb4fbL7gAAAIUBAAATAAAAAAAAAAAAAAAA&#10;AAAAAABbQ29udGVudF9UeXBlc10ueG1sUEsBAi0AFAAGAAgAAAAhAFr0LFu/AAAAFQEAAAsAAAAA&#10;AAAAAAAAAAAAHwEAAF9yZWxzLy5yZWxzUEsBAi0AFAAGAAgAAAAhAORzgkrBAAAA2wAAAA8AAAAA&#10;AAAAAAAAAAAABwIAAGRycy9kb3ducmV2LnhtbFBLBQYAAAAAAwADALcAAAD1AgAAAAA=&#10;">
                  <v:imagedata r:id="rId11" o:title=""/>
                </v:shape>
                <w10:anchorlock/>
              </v:group>
            </w:pict>
          </mc:Fallback>
        </mc:AlternateContent>
      </w:r>
    </w:p>
    <w:p w14:paraId="554654DB" w14:textId="4E9654BF" w:rsidR="00AE7245" w:rsidRDefault="00AE7245" w:rsidP="00AE7245">
      <w:pPr>
        <w:pStyle w:val="Caption"/>
        <w:jc w:val="right"/>
      </w:pPr>
      <w:r>
        <w:t xml:space="preserve">Add a caption to each image </w:t>
      </w:r>
      <w:fldSimple w:instr=" SEQ Add_a_caption_to_each_image \* ARABIC ">
        <w:r>
          <w:rPr>
            <w:noProof/>
          </w:rPr>
          <w:t>2</w:t>
        </w:r>
      </w:fldSimple>
    </w:p>
    <w:p w14:paraId="0A710BD4" w14:textId="0B3BF854" w:rsidR="00163427" w:rsidRDefault="00444C64">
      <w:pPr>
        <w:spacing w:after="232" w:line="259" w:lineRule="auto"/>
        <w:ind w:left="0" w:right="743" w:firstLine="0"/>
        <w:jc w:val="right"/>
      </w:pPr>
      <w:r>
        <w:t xml:space="preserve"> </w:t>
      </w:r>
    </w:p>
    <w:p w14:paraId="2DDF892D" w14:textId="52943BB3" w:rsidR="00163427" w:rsidRDefault="00444C64">
      <w:pPr>
        <w:spacing w:after="588" w:line="259" w:lineRule="auto"/>
        <w:ind w:left="0" w:right="743" w:firstLine="0"/>
        <w:jc w:val="right"/>
      </w:pPr>
      <w:r>
        <w:t xml:space="preserve"> </w:t>
      </w:r>
    </w:p>
    <w:p w14:paraId="739E4FEC" w14:textId="7C01C908" w:rsidR="00163427" w:rsidRDefault="00444C64">
      <w:pPr>
        <w:spacing w:after="209" w:line="259" w:lineRule="auto"/>
        <w:ind w:left="10"/>
      </w:pPr>
      <w:r>
        <w:rPr>
          <w:sz w:val="29"/>
        </w:rPr>
        <w:lastRenderedPageBreak/>
        <w:t>SITE OBSERVATIONS</w:t>
      </w:r>
      <w:r w:rsidR="00AE6BB8">
        <w:rPr>
          <w:sz w:val="29"/>
        </w:rPr>
        <w:t xml:space="preserve">: </w:t>
      </w:r>
      <w:r>
        <w:rPr>
          <w:sz w:val="29"/>
        </w:rPr>
        <w:t xml:space="preserve"> </w:t>
      </w:r>
      <w:r w:rsidR="00F4354E">
        <w:rPr>
          <w:sz w:val="29"/>
        </w:rPr>
        <w:t>One or 2 general notes about the Brooklyn Collection, and 2-3 specific observations about how th</w:t>
      </w:r>
      <w:r w:rsidR="00AE7245">
        <w:rPr>
          <w:sz w:val="29"/>
        </w:rPr>
        <w:t xml:space="preserve">e primary sources you found are </w:t>
      </w:r>
      <w:r w:rsidR="00F4354E">
        <w:rPr>
          <w:sz w:val="29"/>
        </w:rPr>
        <w:t xml:space="preserve">connected to the </w:t>
      </w:r>
      <w:r w:rsidR="00AE6BB8">
        <w:rPr>
          <w:sz w:val="29"/>
        </w:rPr>
        <w:t>topic of your investigation</w:t>
      </w:r>
    </w:p>
    <w:p w14:paraId="1B6D0301" w14:textId="77777777" w:rsidR="00163427" w:rsidRDefault="00444C64">
      <w:pPr>
        <w:numPr>
          <w:ilvl w:val="0"/>
          <w:numId w:val="1"/>
        </w:numPr>
        <w:ind w:right="24" w:hanging="360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</w:p>
    <w:p w14:paraId="4018F0FD" w14:textId="77777777" w:rsidR="00163427" w:rsidRDefault="00444C64">
      <w:pPr>
        <w:numPr>
          <w:ilvl w:val="0"/>
          <w:numId w:val="1"/>
        </w:numPr>
        <w:ind w:right="24" w:hanging="360"/>
      </w:pP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</w:p>
    <w:p w14:paraId="17E1F985" w14:textId="77777777" w:rsidR="00163427" w:rsidRDefault="00444C64">
      <w:pPr>
        <w:numPr>
          <w:ilvl w:val="0"/>
          <w:numId w:val="1"/>
        </w:numPr>
        <w:ind w:right="24" w:hanging="360"/>
      </w:pPr>
      <w:proofErr w:type="spellStart"/>
      <w:r>
        <w:t>Sed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</w:p>
    <w:p w14:paraId="532E3477" w14:textId="77777777" w:rsidR="00163427" w:rsidRDefault="00444C64">
      <w:pPr>
        <w:numPr>
          <w:ilvl w:val="0"/>
          <w:numId w:val="1"/>
        </w:numPr>
        <w:ind w:right="24" w:hanging="360"/>
      </w:pPr>
      <w:r>
        <w:t xml:space="preserve">xxx </w:t>
      </w:r>
    </w:p>
    <w:p w14:paraId="2E9F8835" w14:textId="77777777" w:rsidR="00163427" w:rsidRDefault="00444C64">
      <w:pPr>
        <w:numPr>
          <w:ilvl w:val="0"/>
          <w:numId w:val="1"/>
        </w:numPr>
        <w:ind w:right="24" w:hanging="360"/>
      </w:pPr>
      <w:r>
        <w:t xml:space="preserve">xxx </w:t>
      </w:r>
    </w:p>
    <w:p w14:paraId="5F3F55DC" w14:textId="5346A705" w:rsidR="00163427" w:rsidRDefault="00163427" w:rsidP="00F4354E">
      <w:pPr>
        <w:ind w:right="24"/>
      </w:pPr>
    </w:p>
    <w:p w14:paraId="1BCDBD8E" w14:textId="77777777" w:rsidR="00163427" w:rsidRDefault="00444C64">
      <w:pPr>
        <w:spacing w:after="0" w:line="259" w:lineRule="auto"/>
        <w:ind w:left="10"/>
      </w:pPr>
      <w:r>
        <w:rPr>
          <w:sz w:val="29"/>
        </w:rPr>
        <w:t>QUANTITATIVE DATA</w:t>
      </w:r>
      <w:r w:rsidR="00AE6BB8">
        <w:rPr>
          <w:sz w:val="29"/>
        </w:rPr>
        <w:t>: under “subject” list the topic; Under “data” describe your findings and the quantity found</w:t>
      </w:r>
      <w:r>
        <w:rPr>
          <w:sz w:val="29"/>
        </w:rPr>
        <w:t xml:space="preserve"> </w:t>
      </w:r>
    </w:p>
    <w:tbl>
      <w:tblPr>
        <w:tblStyle w:val="TableGrid"/>
        <w:tblW w:w="9240" w:type="dxa"/>
        <w:tblInd w:w="21" w:type="dxa"/>
        <w:tblCellMar>
          <w:left w:w="113" w:type="dxa"/>
          <w:right w:w="115" w:type="dxa"/>
        </w:tblCellMar>
        <w:tblLook w:val="04A0" w:firstRow="1" w:lastRow="0" w:firstColumn="1" w:lastColumn="0" w:noHBand="0" w:noVBand="1"/>
      </w:tblPr>
      <w:tblGrid>
        <w:gridCol w:w="3002"/>
        <w:gridCol w:w="6238"/>
      </w:tblGrid>
      <w:tr w:rsidR="00163427" w14:paraId="6A802E9B" w14:textId="77777777">
        <w:trPr>
          <w:trHeight w:val="735"/>
        </w:trPr>
        <w:tc>
          <w:tcPr>
            <w:tcW w:w="3002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shd w:val="clear" w:color="auto" w:fill="F3E9D3"/>
            <w:vAlign w:val="center"/>
          </w:tcPr>
          <w:p w14:paraId="3EEDA1E4" w14:textId="77777777" w:rsidR="00163427" w:rsidRDefault="00444C64">
            <w:pPr>
              <w:spacing w:after="0" w:line="259" w:lineRule="auto"/>
              <w:ind w:left="2" w:firstLine="0"/>
            </w:pPr>
            <w:r>
              <w:rPr>
                <w:color w:val="783F04"/>
              </w:rPr>
              <w:t xml:space="preserve">Subject </w:t>
            </w:r>
          </w:p>
        </w:tc>
        <w:tc>
          <w:tcPr>
            <w:tcW w:w="6238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shd w:val="clear" w:color="auto" w:fill="F3E9D3"/>
            <w:vAlign w:val="center"/>
          </w:tcPr>
          <w:p w14:paraId="3D686F3C" w14:textId="77777777" w:rsidR="00163427" w:rsidRDefault="00444C64">
            <w:pPr>
              <w:spacing w:after="0" w:line="259" w:lineRule="auto"/>
              <w:ind w:left="0" w:firstLine="0"/>
            </w:pPr>
            <w:r>
              <w:rPr>
                <w:color w:val="783F04"/>
              </w:rPr>
              <w:t xml:space="preserve">Data </w:t>
            </w:r>
          </w:p>
        </w:tc>
      </w:tr>
      <w:tr w:rsidR="00163427" w14:paraId="03230389" w14:textId="77777777">
        <w:trPr>
          <w:trHeight w:val="737"/>
        </w:trPr>
        <w:tc>
          <w:tcPr>
            <w:tcW w:w="3002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5288DA08" w14:textId="77777777" w:rsidR="00163427" w:rsidRDefault="00444C64">
            <w:pPr>
              <w:spacing w:after="0" w:line="259" w:lineRule="auto"/>
              <w:ind w:left="2" w:firstLine="0"/>
            </w:pPr>
            <w:r>
              <w:t xml:space="preserve">Lorem ipsum </w:t>
            </w:r>
          </w:p>
        </w:tc>
        <w:tc>
          <w:tcPr>
            <w:tcW w:w="6238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67214A0F" w14:textId="77777777" w:rsidR="00163427" w:rsidRDefault="00444C6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163427" w14:paraId="3AF6815A" w14:textId="77777777">
        <w:trPr>
          <w:trHeight w:val="735"/>
        </w:trPr>
        <w:tc>
          <w:tcPr>
            <w:tcW w:w="3002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714B4953" w14:textId="77777777" w:rsidR="00163427" w:rsidRDefault="00444C64">
            <w:pPr>
              <w:spacing w:after="0" w:line="259" w:lineRule="auto"/>
              <w:ind w:left="2" w:firstLine="0"/>
            </w:pPr>
            <w:r>
              <w:t xml:space="preserve">Lorem ipsum </w:t>
            </w:r>
          </w:p>
        </w:tc>
        <w:tc>
          <w:tcPr>
            <w:tcW w:w="6238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7048FBF3" w14:textId="77777777" w:rsidR="00163427" w:rsidRDefault="00444C6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163427" w14:paraId="3190DB9B" w14:textId="77777777">
        <w:trPr>
          <w:trHeight w:val="735"/>
        </w:trPr>
        <w:tc>
          <w:tcPr>
            <w:tcW w:w="3002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1DCD3F13" w14:textId="77777777" w:rsidR="00163427" w:rsidRDefault="00444C64">
            <w:pPr>
              <w:spacing w:after="0" w:line="259" w:lineRule="auto"/>
              <w:ind w:left="2" w:firstLine="0"/>
            </w:pPr>
            <w:r>
              <w:t xml:space="preserve">Lorem ipsum </w:t>
            </w:r>
          </w:p>
        </w:tc>
        <w:tc>
          <w:tcPr>
            <w:tcW w:w="6238" w:type="dxa"/>
            <w:tcBorders>
              <w:top w:val="single" w:sz="6" w:space="0" w:color="C8AD73"/>
              <w:left w:val="single" w:sz="6" w:space="0" w:color="C8AD73"/>
              <w:bottom w:val="single" w:sz="6" w:space="0" w:color="C8AD73"/>
              <w:right w:val="single" w:sz="6" w:space="0" w:color="C8AD73"/>
            </w:tcBorders>
            <w:vAlign w:val="center"/>
          </w:tcPr>
          <w:p w14:paraId="65F98C86" w14:textId="77777777" w:rsidR="00163427" w:rsidRDefault="00444C6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14:paraId="1D458481" w14:textId="77777777" w:rsidR="00AE6BB8" w:rsidRDefault="00AE6BB8">
      <w:pPr>
        <w:spacing w:after="209" w:line="259" w:lineRule="auto"/>
        <w:ind w:left="10"/>
        <w:rPr>
          <w:sz w:val="29"/>
        </w:rPr>
      </w:pPr>
    </w:p>
    <w:p w14:paraId="0EF90F60" w14:textId="341FD1CC" w:rsidR="00163427" w:rsidRDefault="00444C64">
      <w:pPr>
        <w:spacing w:after="209" w:line="259" w:lineRule="auto"/>
        <w:ind w:left="10"/>
      </w:pPr>
      <w:r>
        <w:rPr>
          <w:sz w:val="29"/>
        </w:rPr>
        <w:t xml:space="preserve">QUESTIONS AND HYPOTHESIS </w:t>
      </w:r>
      <w:r w:rsidR="00AE6BB8">
        <w:rPr>
          <w:sz w:val="29"/>
        </w:rPr>
        <w:t xml:space="preserve">Consider the </w:t>
      </w:r>
      <w:r w:rsidR="00F4354E">
        <w:rPr>
          <w:sz w:val="29"/>
        </w:rPr>
        <w:t>primary sources found during your</w:t>
      </w:r>
      <w:r w:rsidR="00AE6BB8">
        <w:rPr>
          <w:sz w:val="29"/>
        </w:rPr>
        <w:t xml:space="preserve"> visit and review the material you included so far in this report.</w:t>
      </w:r>
    </w:p>
    <w:p w14:paraId="03CF866F" w14:textId="77777777" w:rsidR="00163427" w:rsidRDefault="00444C64">
      <w:pPr>
        <w:spacing w:after="253"/>
        <w:ind w:right="24"/>
      </w:pPr>
      <w:r>
        <w:t xml:space="preserve">QUESTIONS: </w:t>
      </w:r>
    </w:p>
    <w:p w14:paraId="4B64F869" w14:textId="046FA839" w:rsidR="00163427" w:rsidRDefault="00444C64">
      <w:pPr>
        <w:numPr>
          <w:ilvl w:val="0"/>
          <w:numId w:val="2"/>
        </w:numPr>
        <w:ind w:right="24" w:hanging="360"/>
      </w:pPr>
      <w:r>
        <w:t xml:space="preserve">Lorem ipsum dolor sit </w:t>
      </w:r>
      <w:proofErr w:type="spellStart"/>
      <w:r>
        <w:t>amet</w:t>
      </w:r>
      <w:proofErr w:type="spellEnd"/>
      <w:r w:rsidR="00F4354E">
        <w:t>?</w:t>
      </w:r>
      <w:r>
        <w:t xml:space="preserve"> </w:t>
      </w:r>
    </w:p>
    <w:p w14:paraId="7B9AB4CC" w14:textId="48109E98" w:rsidR="00163427" w:rsidRDefault="00F4354E">
      <w:pPr>
        <w:numPr>
          <w:ilvl w:val="0"/>
          <w:numId w:val="2"/>
        </w:numPr>
        <w:ind w:right="24" w:hanging="360"/>
      </w:pP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>?</w:t>
      </w:r>
    </w:p>
    <w:p w14:paraId="79170272" w14:textId="3CC501BD" w:rsidR="00163427" w:rsidRDefault="00F4354E">
      <w:pPr>
        <w:numPr>
          <w:ilvl w:val="0"/>
          <w:numId w:val="2"/>
        </w:numPr>
        <w:spacing w:after="238"/>
        <w:ind w:right="24" w:hanging="360"/>
      </w:pPr>
      <w:proofErr w:type="spellStart"/>
      <w:r>
        <w:t>Sed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>?</w:t>
      </w:r>
    </w:p>
    <w:p w14:paraId="02C5D7DD" w14:textId="0DEA831C" w:rsidR="00163427" w:rsidRPr="00F4354E" w:rsidRDefault="00444C64">
      <w:pPr>
        <w:spacing w:after="253"/>
        <w:ind w:right="24"/>
        <w:rPr>
          <w:sz w:val="28"/>
          <w:szCs w:val="28"/>
        </w:rPr>
      </w:pPr>
      <w:r w:rsidRPr="00F4354E">
        <w:rPr>
          <w:sz w:val="28"/>
          <w:szCs w:val="28"/>
        </w:rPr>
        <w:t xml:space="preserve">HYPOTHESIS: </w:t>
      </w:r>
      <w:r w:rsidR="00AE6BB8" w:rsidRPr="00F4354E">
        <w:rPr>
          <w:sz w:val="28"/>
          <w:szCs w:val="28"/>
        </w:rPr>
        <w:t>From the question</w:t>
      </w:r>
      <w:r w:rsidR="00F4354E" w:rsidRPr="00F4354E">
        <w:rPr>
          <w:sz w:val="28"/>
          <w:szCs w:val="28"/>
        </w:rPr>
        <w:t>s you wrote above,</w:t>
      </w:r>
      <w:r w:rsidR="00AE6BB8" w:rsidRPr="00F4354E">
        <w:rPr>
          <w:sz w:val="28"/>
          <w:szCs w:val="28"/>
        </w:rPr>
        <w:t xml:space="preserve"> select the most important question for your own research</w:t>
      </w:r>
      <w:r w:rsidR="009A18C3">
        <w:rPr>
          <w:sz w:val="28"/>
          <w:szCs w:val="28"/>
        </w:rPr>
        <w:t xml:space="preserve"> topic</w:t>
      </w:r>
      <w:r w:rsidR="00AE6BB8" w:rsidRPr="00F4354E">
        <w:rPr>
          <w:sz w:val="28"/>
          <w:szCs w:val="28"/>
        </w:rPr>
        <w:t xml:space="preserve">. Propose an explanation made on the basis of the </w:t>
      </w:r>
      <w:bookmarkStart w:id="0" w:name="_GoBack"/>
      <w:bookmarkEnd w:id="0"/>
      <w:r w:rsidR="00AE6BB8" w:rsidRPr="00F4354E">
        <w:rPr>
          <w:sz w:val="28"/>
          <w:szCs w:val="28"/>
        </w:rPr>
        <w:t>evidence you have so far as a starting point for further investigation</w:t>
      </w:r>
      <w:r w:rsidR="00F4354E">
        <w:rPr>
          <w:sz w:val="28"/>
          <w:szCs w:val="28"/>
        </w:rPr>
        <w:t>.</w:t>
      </w:r>
    </w:p>
    <w:p w14:paraId="7AF6E3EB" w14:textId="77777777" w:rsidR="00163427" w:rsidRDefault="00444C64">
      <w:pPr>
        <w:numPr>
          <w:ilvl w:val="0"/>
          <w:numId w:val="3"/>
        </w:numPr>
        <w:ind w:right="24" w:hanging="360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</w:p>
    <w:p w14:paraId="6C9295C6" w14:textId="77777777" w:rsidR="00163427" w:rsidRDefault="00444C64">
      <w:pPr>
        <w:numPr>
          <w:ilvl w:val="0"/>
          <w:numId w:val="3"/>
        </w:numPr>
        <w:ind w:right="24" w:hanging="360"/>
      </w:pP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</w:p>
    <w:p w14:paraId="4E88B0F5" w14:textId="77777777" w:rsidR="00163427" w:rsidRDefault="00444C64">
      <w:pPr>
        <w:numPr>
          <w:ilvl w:val="0"/>
          <w:numId w:val="3"/>
        </w:numPr>
        <w:spacing w:after="568"/>
        <w:ind w:right="24" w:hanging="360"/>
      </w:pPr>
      <w:proofErr w:type="spellStart"/>
      <w:r>
        <w:t>Sed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</w:p>
    <w:p w14:paraId="6CF993B9" w14:textId="73BDB8C9" w:rsidR="00163427" w:rsidRDefault="00444C64">
      <w:pPr>
        <w:spacing w:after="209" w:line="259" w:lineRule="auto"/>
        <w:ind w:left="10"/>
      </w:pPr>
      <w:r>
        <w:rPr>
          <w:sz w:val="29"/>
        </w:rPr>
        <w:lastRenderedPageBreak/>
        <w:t xml:space="preserve">SUMMARY / POST VISIT REFLECTION </w:t>
      </w:r>
      <w:r w:rsidR="00AE6BB8">
        <w:rPr>
          <w:sz w:val="29"/>
        </w:rPr>
        <w:t>/ NEXT STEP</w:t>
      </w:r>
      <w:r w:rsidR="00F4354E">
        <w:rPr>
          <w:sz w:val="29"/>
        </w:rPr>
        <w:t>S?</w:t>
      </w:r>
    </w:p>
    <w:p w14:paraId="3DA50F8D" w14:textId="77777777" w:rsidR="00163427" w:rsidRDefault="00444C64">
      <w:pPr>
        <w:spacing w:after="559"/>
        <w:ind w:right="24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</w:p>
    <w:p w14:paraId="00526B12" w14:textId="40CED06D" w:rsidR="00163427" w:rsidRPr="008E5B8F" w:rsidRDefault="00B93C12" w:rsidP="008E5B8F">
      <w:pPr>
        <w:spacing w:after="209" w:line="259" w:lineRule="auto"/>
        <w:ind w:left="10"/>
        <w:rPr>
          <w:sz w:val="29"/>
        </w:rPr>
      </w:pPr>
      <w:r>
        <w:rPr>
          <w:sz w:val="29"/>
        </w:rPr>
        <w:t xml:space="preserve">PRELIMINARY </w:t>
      </w:r>
      <w:r w:rsidR="00444C64">
        <w:rPr>
          <w:sz w:val="29"/>
        </w:rPr>
        <w:t>REF</w:t>
      </w:r>
      <w:r w:rsidR="00F4354E">
        <w:rPr>
          <w:sz w:val="29"/>
        </w:rPr>
        <w:t>ERENCES FOR PRIMARY SOURCES</w:t>
      </w:r>
      <w:r w:rsidR="00AE6BB8">
        <w:rPr>
          <w:sz w:val="29"/>
        </w:rPr>
        <w:t xml:space="preserve">: </w:t>
      </w:r>
      <w:r w:rsidR="008E5B8F">
        <w:rPr>
          <w:sz w:val="29"/>
        </w:rPr>
        <w:br/>
      </w:r>
      <w:r w:rsidR="00F4354E">
        <w:rPr>
          <w:sz w:val="29"/>
        </w:rPr>
        <w:t xml:space="preserve">Record the essential information that you might use to create a citation for </w:t>
      </w:r>
      <w:r w:rsidR="007C076A">
        <w:rPr>
          <w:sz w:val="29"/>
        </w:rPr>
        <w:t>3-4</w:t>
      </w:r>
      <w:r w:rsidR="00F4354E">
        <w:rPr>
          <w:sz w:val="29"/>
        </w:rPr>
        <w:t xml:space="preserve"> primary sources you examined. </w:t>
      </w:r>
      <w:r w:rsidR="001468F0">
        <w:rPr>
          <w:sz w:val="29"/>
        </w:rPr>
        <w:t>Don’t worry about creating a perfect</w:t>
      </w:r>
      <w:r w:rsidR="00893120">
        <w:rPr>
          <w:sz w:val="29"/>
        </w:rPr>
        <w:t xml:space="preserve"> or conventionally formatted</w:t>
      </w:r>
      <w:r w:rsidR="001468F0">
        <w:rPr>
          <w:sz w:val="29"/>
        </w:rPr>
        <w:t xml:space="preserve"> citation; record the information that someone would need to find it again. Include</w:t>
      </w:r>
      <w:r w:rsidR="008E5B8F">
        <w:rPr>
          <w:sz w:val="29"/>
        </w:rPr>
        <w:t xml:space="preserve"> a variety of so</w:t>
      </w:r>
      <w:r w:rsidR="009A18C3">
        <w:rPr>
          <w:sz w:val="29"/>
        </w:rPr>
        <w:t>urces: photographs, maps, articles</w:t>
      </w:r>
      <w:proofErr w:type="gramStart"/>
      <w:r w:rsidR="009A18C3">
        <w:rPr>
          <w:sz w:val="29"/>
        </w:rPr>
        <w:t xml:space="preserve">, </w:t>
      </w:r>
      <w:r w:rsidR="00F4354E">
        <w:rPr>
          <w:sz w:val="29"/>
        </w:rPr>
        <w:t xml:space="preserve"> manuscripts</w:t>
      </w:r>
      <w:proofErr w:type="gramEnd"/>
      <w:r w:rsidR="00F4354E">
        <w:rPr>
          <w:sz w:val="29"/>
        </w:rPr>
        <w:t>, etc.</w:t>
      </w:r>
    </w:p>
    <w:p w14:paraId="74E232A8" w14:textId="49A82A02" w:rsidR="00163427" w:rsidRDefault="00F4354E">
      <w:pPr>
        <w:numPr>
          <w:ilvl w:val="0"/>
          <w:numId w:val="4"/>
        </w:numPr>
        <w:ind w:right="24" w:hanging="360"/>
      </w:pPr>
      <w:r>
        <w:t xml:space="preserve">Photographer, Anonymous. “View from Brooklyn Warehouse.” Black and White Photographic Print, Brooklyn Collection, 1900. </w:t>
      </w:r>
      <w:hyperlink r:id="rId12" w:history="1">
        <w:r w:rsidRPr="00D84CBE">
          <w:rPr>
            <w:rStyle w:val="Hyperlink"/>
          </w:rPr>
          <w:t>http://bklynlibrary.org/</w:t>
        </w:r>
      </w:hyperlink>
      <w:r w:rsidR="00893120">
        <w:t>nnnn</w:t>
      </w:r>
    </w:p>
    <w:p w14:paraId="24BE3BD0" w14:textId="34B6CA17" w:rsidR="00163427" w:rsidRDefault="00F4354E">
      <w:pPr>
        <w:numPr>
          <w:ilvl w:val="0"/>
          <w:numId w:val="4"/>
        </w:numPr>
        <w:ind w:right="24" w:hanging="360"/>
      </w:pPr>
      <w:r>
        <w:t>Magical Map Company. “</w:t>
      </w:r>
      <w:r w:rsidR="007C076A">
        <w:t xml:space="preserve">Fire Insurance Map of Fulton Street, Brooklyn.” New York, NY:1887.  </w:t>
      </w:r>
    </w:p>
    <w:p w14:paraId="31096844" w14:textId="18B40B69" w:rsidR="00163427" w:rsidRDefault="007C076A">
      <w:pPr>
        <w:numPr>
          <w:ilvl w:val="0"/>
          <w:numId w:val="4"/>
        </w:numPr>
        <w:ind w:right="24" w:hanging="360"/>
      </w:pPr>
      <w:r>
        <w:t>Lee’s Café. “Lunch Menu.” Lee’s Café, 00 Sands Street, Brooklyn, NY: 1943.</w:t>
      </w:r>
    </w:p>
    <w:p w14:paraId="5CE738C3" w14:textId="40E33557" w:rsidR="00AE6BB8" w:rsidRDefault="007C076A" w:rsidP="007C076A">
      <w:pPr>
        <w:numPr>
          <w:ilvl w:val="0"/>
          <w:numId w:val="4"/>
        </w:numPr>
        <w:ind w:right="24" w:hanging="360"/>
      </w:pPr>
      <w:r>
        <w:t>And so on.</w:t>
      </w:r>
    </w:p>
    <w:sectPr w:rsidR="00AE6BB8">
      <w:footerReference w:type="even" r:id="rId13"/>
      <w:footerReference w:type="default" r:id="rId14"/>
      <w:footerReference w:type="first" r:id="rId15"/>
      <w:pgSz w:w="12240" w:h="15840"/>
      <w:pgMar w:top="1440" w:right="1322" w:bottom="850" w:left="1425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B2969A" w14:textId="77777777" w:rsidR="00893120" w:rsidRDefault="00893120">
      <w:pPr>
        <w:spacing w:after="0" w:line="240" w:lineRule="auto"/>
      </w:pPr>
      <w:r>
        <w:separator/>
      </w:r>
    </w:p>
  </w:endnote>
  <w:endnote w:type="continuationSeparator" w:id="0">
    <w:p w14:paraId="48692A22" w14:textId="77777777" w:rsidR="00893120" w:rsidRDefault="0089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9180AF" w14:textId="77777777" w:rsidR="00893120" w:rsidRDefault="00893120">
    <w:pPr>
      <w:spacing w:after="0" w:line="259" w:lineRule="auto"/>
      <w:ind w:left="15" w:firstLine="0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7"/>
      </w:rPr>
      <w:t>2</w:t>
    </w:r>
    <w:r>
      <w:rPr>
        <w:sz w:val="17"/>
      </w:rPr>
      <w:fldChar w:fldCharType="end"/>
    </w:r>
    <w:r>
      <w:rPr>
        <w:sz w:val="17"/>
      </w:rPr>
      <w:t xml:space="preserve"> </w:t>
    </w:r>
    <w:r>
      <w:rPr>
        <w:b/>
        <w:sz w:val="17"/>
      </w:rPr>
      <w:t xml:space="preserve"> 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D8DDF8" w14:textId="132902A4" w:rsidR="00893120" w:rsidRDefault="00893120">
    <w:pPr>
      <w:spacing w:after="0" w:line="259" w:lineRule="auto"/>
      <w:ind w:left="15" w:firstLine="0"/>
    </w:pPr>
    <w:r>
      <w:fldChar w:fldCharType="begin"/>
    </w:r>
    <w:r>
      <w:instrText xml:space="preserve"> PAGE   \* MERGEFORMAT </w:instrText>
    </w:r>
    <w:r>
      <w:fldChar w:fldCharType="separate"/>
    </w:r>
    <w:r w:rsidR="009A18C3" w:rsidRPr="009A18C3">
      <w:rPr>
        <w:noProof/>
        <w:sz w:val="17"/>
      </w:rPr>
      <w:t>3</w:t>
    </w:r>
    <w:r>
      <w:rPr>
        <w:sz w:val="17"/>
      </w:rPr>
      <w:fldChar w:fldCharType="end"/>
    </w:r>
    <w:r>
      <w:rPr>
        <w:sz w:val="17"/>
      </w:rPr>
      <w:t xml:space="preserve"> </w:t>
    </w:r>
    <w:r>
      <w:rPr>
        <w:b/>
        <w:sz w:val="17"/>
      </w:rPr>
      <w:t xml:space="preserve"> 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92A620" w14:textId="77777777" w:rsidR="00893120" w:rsidRDefault="00893120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C59A16" w14:textId="77777777" w:rsidR="00893120" w:rsidRDefault="00893120">
      <w:pPr>
        <w:spacing w:after="0" w:line="240" w:lineRule="auto"/>
      </w:pPr>
      <w:r>
        <w:separator/>
      </w:r>
    </w:p>
  </w:footnote>
  <w:footnote w:type="continuationSeparator" w:id="0">
    <w:p w14:paraId="1BAF8F72" w14:textId="77777777" w:rsidR="00893120" w:rsidRDefault="0089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AA3B81"/>
    <w:multiLevelType w:val="hybridMultilevel"/>
    <w:tmpl w:val="FED4A2AE"/>
    <w:lvl w:ilvl="0" w:tplc="70F4A79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404CFE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5C96846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2B3AC35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2E9454F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579ECA3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7A64D64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916C5E8C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AE18439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42822503"/>
    <w:multiLevelType w:val="hybridMultilevel"/>
    <w:tmpl w:val="5DFC1918"/>
    <w:lvl w:ilvl="0" w:tplc="EB885A5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FFAE86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1F94EDD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239A2B2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2F60F3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1D8DF0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C78529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34FE455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855CA87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56E9657C"/>
    <w:multiLevelType w:val="hybridMultilevel"/>
    <w:tmpl w:val="3BE65762"/>
    <w:lvl w:ilvl="0" w:tplc="D5FC9EB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27A08E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EE0A51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1B45BF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F5AC22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70EEFDD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6F6ABEC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3B1CECF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CA1E6CE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78C91365"/>
    <w:multiLevelType w:val="hybridMultilevel"/>
    <w:tmpl w:val="6D2A5330"/>
    <w:lvl w:ilvl="0" w:tplc="D87A3E1E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58C8AE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FB25D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088A37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602B30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9C4A71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68DA0DE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237EFCC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4B52FBF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666666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tDAxM7AwtbCwtDBX0lEKTi0uzszPAykwrAUAAIA9xSwAAAA="/>
  </w:docVars>
  <w:rsids>
    <w:rsidRoot w:val="00163427"/>
    <w:rsid w:val="00086FE9"/>
    <w:rsid w:val="000C0799"/>
    <w:rsid w:val="001468F0"/>
    <w:rsid w:val="00163427"/>
    <w:rsid w:val="001F05F6"/>
    <w:rsid w:val="002727EB"/>
    <w:rsid w:val="003B5E77"/>
    <w:rsid w:val="003D3733"/>
    <w:rsid w:val="00444C64"/>
    <w:rsid w:val="00760EBA"/>
    <w:rsid w:val="007C076A"/>
    <w:rsid w:val="00815C98"/>
    <w:rsid w:val="0084119A"/>
    <w:rsid w:val="00893120"/>
    <w:rsid w:val="008E5B8F"/>
    <w:rsid w:val="009A18C3"/>
    <w:rsid w:val="009E7DDF"/>
    <w:rsid w:val="00AE6BB8"/>
    <w:rsid w:val="00AE7245"/>
    <w:rsid w:val="00B93C12"/>
    <w:rsid w:val="00CF70CF"/>
    <w:rsid w:val="00DF7A71"/>
    <w:rsid w:val="00F06047"/>
    <w:rsid w:val="00F4354E"/>
    <w:rsid w:val="00F53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92B46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8" w:line="265" w:lineRule="auto"/>
      <w:ind w:left="25" w:hanging="10"/>
    </w:pPr>
    <w:rPr>
      <w:rFonts w:ascii="Calibri" w:eastAsia="Calibri" w:hAnsi="Calibri" w:cs="Calibri"/>
      <w:color w:val="666666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240" w:lineRule="auto"/>
      <w:ind w:right="5082" w:firstLine="15"/>
      <w:outlineLvl w:val="0"/>
    </w:pPr>
    <w:rPr>
      <w:rFonts w:ascii="Calibri" w:eastAsia="Calibri" w:hAnsi="Calibri" w:cs="Calibri"/>
      <w:b/>
      <w:color w:val="000000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6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27E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7EB"/>
    <w:rPr>
      <w:rFonts w:ascii="Lucida Grande" w:eastAsia="Calibri" w:hAnsi="Lucida Grande" w:cs="Calibri"/>
      <w:color w:val="666666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27E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27E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27EB"/>
    <w:rPr>
      <w:rFonts w:ascii="Calibri" w:eastAsia="Calibri" w:hAnsi="Calibri" w:cs="Calibri"/>
      <w:color w:val="666666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7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7EB"/>
    <w:rPr>
      <w:rFonts w:ascii="Calibri" w:eastAsia="Calibri" w:hAnsi="Calibri" w:cs="Calibri"/>
      <w:b/>
      <w:bCs/>
      <w:color w:val="6666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4354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7245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58" w:line="265" w:lineRule="auto"/>
      <w:ind w:left="25" w:hanging="10"/>
    </w:pPr>
    <w:rPr>
      <w:rFonts w:ascii="Calibri" w:eastAsia="Calibri" w:hAnsi="Calibri" w:cs="Calibri"/>
      <w:color w:val="666666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240" w:lineRule="auto"/>
      <w:ind w:right="5082" w:firstLine="15"/>
      <w:outlineLvl w:val="0"/>
    </w:pPr>
    <w:rPr>
      <w:rFonts w:ascii="Calibri" w:eastAsia="Calibri" w:hAnsi="Calibri" w:cs="Calibri"/>
      <w:b/>
      <w:color w:val="000000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6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27E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7EB"/>
    <w:rPr>
      <w:rFonts w:ascii="Lucida Grande" w:eastAsia="Calibri" w:hAnsi="Lucida Grande" w:cs="Calibri"/>
      <w:color w:val="666666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27E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27E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27EB"/>
    <w:rPr>
      <w:rFonts w:ascii="Calibri" w:eastAsia="Calibri" w:hAnsi="Calibri" w:cs="Calibri"/>
      <w:color w:val="666666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7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7EB"/>
    <w:rPr>
      <w:rFonts w:ascii="Calibri" w:eastAsia="Calibri" w:hAnsi="Calibri" w:cs="Calibri"/>
      <w:b/>
      <w:bCs/>
      <w:color w:val="66666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4354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7245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jpeg"/><Relationship Id="rId12" Type="http://schemas.openxmlformats.org/officeDocument/2006/relationships/hyperlink" Target="http://bklynlibrary.org/" TargetMode="Externa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444</Words>
  <Characters>2536</Characters>
  <Application>Microsoft Macintosh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</dc:creator>
  <cp:keywords/>
  <cp:lastModifiedBy>anne</cp:lastModifiedBy>
  <cp:revision>9</cp:revision>
  <dcterms:created xsi:type="dcterms:W3CDTF">2017-03-08T15:47:00Z</dcterms:created>
  <dcterms:modified xsi:type="dcterms:W3CDTF">2017-03-14T14:17:00Z</dcterms:modified>
</cp:coreProperties>
</file>